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5B2FB8" w:rsidR="00AB2401" w:rsidP="00AB2401" w:rsidRDefault="00CF7CCD" w14:paraId="6185EBD4" w14:textId="00C10E2F">
      <w:pPr>
        <w:jc w:val="center"/>
        <w:rPr>
          <w:b w:val="1"/>
          <w:bCs w:val="1"/>
          <w:sz w:val="32"/>
          <w:szCs w:val="32"/>
        </w:rPr>
      </w:pPr>
      <w:r w:rsidRPr="61566DC9" w:rsidR="00CF7CCD">
        <w:rPr>
          <w:b w:val="1"/>
          <w:bCs w:val="1"/>
          <w:sz w:val="32"/>
          <w:szCs w:val="32"/>
        </w:rPr>
        <w:t xml:space="preserve">Bregghan </w:t>
      </w:r>
      <w:r w:rsidRPr="61566DC9" w:rsidR="2266005C">
        <w:rPr>
          <w:b w:val="1"/>
          <w:bCs w:val="1"/>
          <w:sz w:val="32"/>
          <w:szCs w:val="32"/>
        </w:rPr>
        <w:t>Point of Sale System</w:t>
      </w:r>
    </w:p>
    <w:p w:rsidRPr="00BE5DBB" w:rsidR="00AB2401" w:rsidP="00D04147" w:rsidRDefault="00AB2401" w14:paraId="26DE4AD5" w14:textId="77777777">
      <w:pPr>
        <w:rPr>
          <w:sz w:val="32"/>
          <w:szCs w:val="32"/>
        </w:rPr>
      </w:pPr>
    </w:p>
    <w:p w:rsidRPr="00BE5DBB" w:rsidR="00AB2401" w:rsidP="00A46F36" w:rsidRDefault="00AB2401" w14:paraId="02DFF0F8" w14:textId="77777777">
      <w:pPr>
        <w:rPr>
          <w:sz w:val="32"/>
          <w:szCs w:val="32"/>
        </w:rPr>
      </w:pPr>
    </w:p>
    <w:p w:rsidRPr="005B2FB8" w:rsidR="00AB2401" w:rsidP="00AB2401" w:rsidRDefault="00AB2401" w14:paraId="2D446913" w14:textId="70444D29">
      <w:pPr>
        <w:jc w:val="center"/>
        <w:rPr>
          <w:sz w:val="28"/>
          <w:szCs w:val="28"/>
        </w:rPr>
      </w:pPr>
      <w:r w:rsidRPr="005B2FB8">
        <w:rPr>
          <w:sz w:val="28"/>
          <w:szCs w:val="28"/>
        </w:rPr>
        <w:t>Project Documentation Submitted to the Faculty of the</w:t>
      </w:r>
    </w:p>
    <w:p w:rsidRPr="005B2FB8" w:rsidR="00AB2401" w:rsidP="00AB2401" w:rsidRDefault="00AB2401" w14:paraId="7C5C4284" w14:textId="07511290">
      <w:pPr>
        <w:jc w:val="center"/>
        <w:rPr>
          <w:sz w:val="28"/>
          <w:szCs w:val="28"/>
        </w:rPr>
      </w:pPr>
      <w:r w:rsidRPr="005B2FB8">
        <w:rPr>
          <w:sz w:val="28"/>
          <w:szCs w:val="28"/>
        </w:rPr>
        <w:t>School of Computing and Information Technologies</w:t>
      </w:r>
    </w:p>
    <w:p w:rsidRPr="005B2FB8" w:rsidR="00AB2401" w:rsidP="00AB2401" w:rsidRDefault="00AB2401" w14:paraId="120425AE" w14:textId="45DF1A37">
      <w:pPr>
        <w:jc w:val="center"/>
        <w:rPr>
          <w:sz w:val="28"/>
          <w:szCs w:val="28"/>
        </w:rPr>
      </w:pPr>
      <w:r w:rsidRPr="005B2FB8">
        <w:rPr>
          <w:sz w:val="28"/>
          <w:szCs w:val="28"/>
        </w:rPr>
        <w:t>Asia Pacific College</w:t>
      </w:r>
      <w:r w:rsidRPr="005B2FB8" w:rsidR="005B2FB8">
        <w:rPr>
          <w:sz w:val="28"/>
          <w:szCs w:val="28"/>
        </w:rPr>
        <w:t>, Magallanes Makati City</w:t>
      </w:r>
    </w:p>
    <w:p w:rsidR="00AB2401" w:rsidP="00AB2401" w:rsidRDefault="00AB2401" w14:paraId="176A174C" w14:textId="1AFD84E0">
      <w:pPr>
        <w:jc w:val="center"/>
        <w:rPr>
          <w:sz w:val="28"/>
          <w:szCs w:val="28"/>
        </w:rPr>
      </w:pPr>
    </w:p>
    <w:p w:rsidRPr="005B2FB8" w:rsidR="005B2FB8" w:rsidP="00AB2401" w:rsidRDefault="005B2FB8" w14:paraId="0ADF5780" w14:textId="77777777">
      <w:pPr>
        <w:jc w:val="center"/>
        <w:rPr>
          <w:sz w:val="28"/>
          <w:szCs w:val="28"/>
        </w:rPr>
      </w:pPr>
    </w:p>
    <w:p w:rsidRPr="005B2FB8" w:rsidR="00D04147" w:rsidP="00D04147" w:rsidRDefault="00AB2401" w14:paraId="4B76E240" w14:textId="77777777">
      <w:pPr>
        <w:jc w:val="center"/>
        <w:rPr>
          <w:sz w:val="28"/>
          <w:szCs w:val="28"/>
        </w:rPr>
      </w:pPr>
      <w:r w:rsidRPr="005B2FB8">
        <w:rPr>
          <w:sz w:val="28"/>
          <w:szCs w:val="28"/>
        </w:rPr>
        <w:t xml:space="preserve">In </w:t>
      </w:r>
      <w:r w:rsidRPr="005B2FB8" w:rsidR="00133A26">
        <w:rPr>
          <w:sz w:val="28"/>
          <w:szCs w:val="28"/>
        </w:rPr>
        <w:t>P</w:t>
      </w:r>
      <w:r w:rsidRPr="005B2FB8">
        <w:rPr>
          <w:sz w:val="28"/>
          <w:szCs w:val="28"/>
        </w:rPr>
        <w:t xml:space="preserve">artial </w:t>
      </w:r>
      <w:r w:rsidRPr="005B2FB8" w:rsidR="00133A26">
        <w:rPr>
          <w:sz w:val="28"/>
          <w:szCs w:val="28"/>
        </w:rPr>
        <w:t>F</w:t>
      </w:r>
      <w:r w:rsidRPr="005B2FB8">
        <w:rPr>
          <w:sz w:val="28"/>
          <w:szCs w:val="28"/>
        </w:rPr>
        <w:t>ulfil</w:t>
      </w:r>
      <w:r w:rsidRPr="005B2FB8" w:rsidR="00D04147">
        <w:rPr>
          <w:sz w:val="28"/>
          <w:szCs w:val="28"/>
        </w:rPr>
        <w:t>lment for the subject:</w:t>
      </w:r>
    </w:p>
    <w:p w:rsidRPr="005B2FB8" w:rsidR="00AB2401" w:rsidP="00D04147" w:rsidRDefault="00D04147" w14:paraId="587F687C" w14:textId="677D688E">
      <w:pPr>
        <w:jc w:val="center"/>
        <w:rPr>
          <w:sz w:val="28"/>
          <w:szCs w:val="28"/>
        </w:rPr>
      </w:pPr>
      <w:r w:rsidRPr="005B2FB8">
        <w:rPr>
          <w:sz w:val="28"/>
          <w:szCs w:val="28"/>
        </w:rPr>
        <w:t>Applied Project for IT-MI</w:t>
      </w:r>
      <w:r w:rsidRPr="005B2FB8" w:rsidR="005B2FB8">
        <w:rPr>
          <w:sz w:val="28"/>
          <w:szCs w:val="28"/>
        </w:rPr>
        <w:t xml:space="preserve"> </w:t>
      </w:r>
      <w:r w:rsidRPr="005B2FB8">
        <w:rPr>
          <w:sz w:val="28"/>
          <w:szCs w:val="28"/>
        </w:rPr>
        <w:t>(MCSPROJ)</w:t>
      </w:r>
    </w:p>
    <w:p w:rsidR="005B2FB8" w:rsidP="00AB2401" w:rsidRDefault="005B2FB8" w14:paraId="0DE5E661" w14:textId="498DCACA">
      <w:pPr>
        <w:jc w:val="center"/>
        <w:rPr>
          <w:sz w:val="28"/>
          <w:szCs w:val="28"/>
        </w:rPr>
      </w:pPr>
    </w:p>
    <w:p w:rsidR="005B2FB8" w:rsidP="00AB2401" w:rsidRDefault="005B2FB8" w14:paraId="5FA98498" w14:textId="77777777">
      <w:pPr>
        <w:jc w:val="center"/>
        <w:rPr>
          <w:sz w:val="28"/>
          <w:szCs w:val="28"/>
        </w:rPr>
      </w:pPr>
    </w:p>
    <w:p w:rsidRPr="005B2FB8" w:rsidR="005B2FB8" w:rsidP="00AB2401" w:rsidRDefault="005B2FB8" w14:paraId="07364F53" w14:textId="77777777">
      <w:pPr>
        <w:jc w:val="center"/>
        <w:rPr>
          <w:sz w:val="28"/>
          <w:szCs w:val="28"/>
        </w:rPr>
      </w:pPr>
    </w:p>
    <w:p w:rsidRPr="005B2FB8" w:rsidR="00AB2401" w:rsidP="00AB2401" w:rsidRDefault="00AB2401" w14:paraId="302665BA" w14:textId="78A49560">
      <w:pPr>
        <w:jc w:val="center"/>
        <w:rPr>
          <w:sz w:val="28"/>
          <w:szCs w:val="28"/>
        </w:rPr>
      </w:pPr>
      <w:r w:rsidRPr="005B2FB8">
        <w:rPr>
          <w:sz w:val="28"/>
          <w:szCs w:val="28"/>
        </w:rPr>
        <w:t>By</w:t>
      </w:r>
      <w:r w:rsidRPr="005B2FB8" w:rsidR="005B2FB8">
        <w:rPr>
          <w:sz w:val="28"/>
          <w:szCs w:val="28"/>
        </w:rPr>
        <w:t>:</w:t>
      </w:r>
    </w:p>
    <w:p w:rsidRPr="005B2FB8" w:rsidR="005B2FB8" w:rsidP="00AB2401" w:rsidRDefault="005B2FB8" w14:paraId="5D03831A" w14:textId="77777777">
      <w:pPr>
        <w:jc w:val="center"/>
        <w:rPr>
          <w:sz w:val="28"/>
          <w:szCs w:val="28"/>
        </w:rPr>
      </w:pPr>
    </w:p>
    <w:p w:rsidRPr="005B2FB8" w:rsidR="00AB2401" w:rsidP="00AB2401" w:rsidRDefault="00CF7CCD" w14:paraId="3C49CAEF" w14:textId="64172BC6">
      <w:pPr>
        <w:jc w:val="center"/>
        <w:rPr>
          <w:sz w:val="28"/>
          <w:szCs w:val="28"/>
        </w:rPr>
      </w:pPr>
      <w:r w:rsidRPr="005B2FB8">
        <w:rPr>
          <w:sz w:val="28"/>
          <w:szCs w:val="28"/>
        </w:rPr>
        <w:t>Ramon Benedict V. Elloso</w:t>
      </w:r>
    </w:p>
    <w:p w:rsidRPr="005B2FB8" w:rsidR="00A46F36" w:rsidP="00A46F36" w:rsidRDefault="00A46F36" w14:paraId="0B75F0EE" w14:textId="5C8A781E">
      <w:pPr>
        <w:jc w:val="center"/>
        <w:rPr>
          <w:sz w:val="28"/>
          <w:szCs w:val="28"/>
        </w:rPr>
      </w:pPr>
      <w:r w:rsidRPr="005B2FB8">
        <w:rPr>
          <w:sz w:val="28"/>
          <w:szCs w:val="28"/>
        </w:rPr>
        <w:t>Carlos C. Ligligen</w:t>
      </w:r>
    </w:p>
    <w:p w:rsidRPr="005B2FB8" w:rsidR="00A46F36" w:rsidP="00A46F36" w:rsidRDefault="00A46F36" w14:paraId="4DA4677A" w14:textId="125D2BA7">
      <w:pPr>
        <w:jc w:val="center"/>
        <w:rPr>
          <w:sz w:val="28"/>
          <w:szCs w:val="28"/>
        </w:rPr>
      </w:pPr>
      <w:r w:rsidRPr="005B2FB8">
        <w:rPr>
          <w:sz w:val="28"/>
          <w:szCs w:val="28"/>
        </w:rPr>
        <w:t>Andrei Gabriel B. Palma</w:t>
      </w:r>
    </w:p>
    <w:p w:rsidRPr="005B2FB8" w:rsidR="00A46F36" w:rsidP="00AB2401" w:rsidRDefault="00A46F36" w14:paraId="4CD23A3A" w14:textId="33A46E96">
      <w:pPr>
        <w:jc w:val="center"/>
        <w:rPr>
          <w:sz w:val="28"/>
          <w:szCs w:val="28"/>
        </w:rPr>
      </w:pPr>
      <w:r w:rsidRPr="005B2FB8">
        <w:rPr>
          <w:sz w:val="28"/>
          <w:szCs w:val="28"/>
        </w:rPr>
        <w:t>Donne Paolo Y. Tarinay</w:t>
      </w:r>
    </w:p>
    <w:p w:rsidRPr="005B2FB8" w:rsidR="005B2FB8" w:rsidP="005B2FB8" w:rsidRDefault="005B2FB8" w14:paraId="47BA46A1" w14:textId="6AC966C4">
      <w:pPr>
        <w:rPr>
          <w:sz w:val="28"/>
          <w:szCs w:val="28"/>
        </w:rPr>
      </w:pPr>
    </w:p>
    <w:p w:rsidRPr="005B2FB8" w:rsidR="005B2FB8" w:rsidP="00AB2401" w:rsidRDefault="005B2FB8" w14:paraId="174A9F61" w14:textId="77777777">
      <w:pPr>
        <w:jc w:val="center"/>
        <w:rPr>
          <w:sz w:val="28"/>
          <w:szCs w:val="28"/>
        </w:rPr>
      </w:pPr>
    </w:p>
    <w:p w:rsidRPr="005B2FB8" w:rsidR="005B2FB8" w:rsidP="00AB2401" w:rsidRDefault="005B2FB8" w14:paraId="1135A67B" w14:textId="257A230B">
      <w:pPr>
        <w:jc w:val="center"/>
        <w:rPr>
          <w:sz w:val="28"/>
          <w:szCs w:val="28"/>
        </w:rPr>
      </w:pPr>
      <w:r w:rsidRPr="005B2FB8">
        <w:rPr>
          <w:sz w:val="28"/>
          <w:szCs w:val="28"/>
        </w:rPr>
        <w:t>Dr. Manuel L. Calimlim Jr.</w:t>
      </w:r>
    </w:p>
    <w:p w:rsidRPr="005B2FB8" w:rsidR="005B2FB8" w:rsidP="005B2FB8" w:rsidRDefault="005B2FB8" w14:paraId="4BFEE1CD" w14:textId="46F2F878">
      <w:pPr>
        <w:jc w:val="center"/>
        <w:rPr>
          <w:sz w:val="28"/>
          <w:szCs w:val="28"/>
        </w:rPr>
      </w:pPr>
      <w:r w:rsidRPr="005B2FB8">
        <w:rPr>
          <w:sz w:val="28"/>
          <w:szCs w:val="28"/>
        </w:rPr>
        <w:t>Adviser</w:t>
      </w:r>
    </w:p>
    <w:p w:rsidR="005B2FB8" w:rsidP="00AB2401" w:rsidRDefault="005B2FB8" w14:paraId="599F369C" w14:textId="77777777">
      <w:pPr>
        <w:jc w:val="center"/>
        <w:rPr>
          <w:sz w:val="32"/>
          <w:szCs w:val="32"/>
        </w:rPr>
      </w:pPr>
    </w:p>
    <w:p w:rsidRPr="00BE5DBB" w:rsidR="005B2FB8" w:rsidP="005B2FB8" w:rsidRDefault="005B2FB8" w14:paraId="371EC175" w14:textId="05509390">
      <w:pPr>
        <w:rPr>
          <w:sz w:val="32"/>
          <w:szCs w:val="32"/>
        </w:rPr>
      </w:pPr>
      <w:r>
        <w:rPr>
          <w:sz w:val="32"/>
          <w:szCs w:val="32"/>
        </w:rPr>
        <w:br w:type="page"/>
      </w:r>
    </w:p>
    <w:p w:rsidRPr="00BE5DBB" w:rsidR="00AB2401" w:rsidP="00AB2401" w:rsidRDefault="00635601" w14:paraId="629AD9E5" w14:textId="25D98EE1">
      <w:pPr>
        <w:jc w:val="center"/>
        <w:rPr>
          <w:sz w:val="24"/>
          <w:szCs w:val="24"/>
        </w:rPr>
      </w:pPr>
      <w:r w:rsidRPr="00BE5DBB">
        <w:rPr>
          <w:sz w:val="24"/>
          <w:szCs w:val="24"/>
        </w:rPr>
        <w:lastRenderedPageBreak/>
        <w:t>ASIA PACIFIC COLLEGE</w:t>
      </w:r>
    </w:p>
    <w:p w:rsidRPr="00BE5DBB" w:rsidR="00635601" w:rsidP="00AB2401" w:rsidRDefault="00635601" w14:paraId="08A7031A" w14:textId="3A15989D">
      <w:pPr>
        <w:jc w:val="center"/>
        <w:rPr>
          <w:sz w:val="24"/>
          <w:szCs w:val="24"/>
        </w:rPr>
      </w:pPr>
      <w:r w:rsidRPr="00BE5DBB">
        <w:rPr>
          <w:sz w:val="24"/>
          <w:szCs w:val="24"/>
        </w:rPr>
        <w:t>Approval Sheet</w:t>
      </w:r>
    </w:p>
    <w:p w:rsidRPr="00BE5DBB" w:rsidR="00635601" w:rsidP="00AB2401" w:rsidRDefault="00A46F36" w14:paraId="698CA0D0" w14:textId="39F9B39F">
      <w:pPr>
        <w:jc w:val="center"/>
        <w:rPr>
          <w:sz w:val="24"/>
          <w:szCs w:val="24"/>
        </w:rPr>
      </w:pPr>
      <w:r w:rsidRPr="00BE5DBB">
        <w:rPr>
          <w:sz w:val="24"/>
          <w:szCs w:val="24"/>
        </w:rPr>
        <w:t>Bregghan Sales and Stock Tracer Responsive Webapp</w:t>
      </w:r>
    </w:p>
    <w:p w:rsidRPr="00BE5DBB" w:rsidR="00635601" w:rsidP="00AB2401" w:rsidRDefault="00635601" w14:paraId="1411609C" w14:textId="310F2640">
      <w:pPr>
        <w:jc w:val="center"/>
        <w:rPr>
          <w:sz w:val="24"/>
          <w:szCs w:val="24"/>
        </w:rPr>
      </w:pPr>
      <w:r w:rsidRPr="00BE5DBB">
        <w:rPr>
          <w:sz w:val="24"/>
          <w:szCs w:val="24"/>
        </w:rPr>
        <w:t xml:space="preserve">Prepared and </w:t>
      </w:r>
      <w:r w:rsidRPr="00BE5DBB" w:rsidR="000128B4">
        <w:rPr>
          <w:sz w:val="24"/>
          <w:szCs w:val="24"/>
        </w:rPr>
        <w:t>submitted</w:t>
      </w:r>
      <w:r w:rsidRPr="00BE5DBB">
        <w:rPr>
          <w:sz w:val="24"/>
          <w:szCs w:val="24"/>
        </w:rPr>
        <w:t xml:space="preserve"> by</w:t>
      </w:r>
    </w:p>
    <w:p w:rsidRPr="00BE5DBB" w:rsidR="00A46F36" w:rsidP="00DB047C" w:rsidRDefault="00A46F36" w14:paraId="703A544B" w14:textId="77777777">
      <w:pPr>
        <w:jc w:val="center"/>
        <w:rPr>
          <w:sz w:val="24"/>
          <w:szCs w:val="24"/>
        </w:rPr>
      </w:pPr>
      <w:r w:rsidRPr="00BE5DBB">
        <w:rPr>
          <w:sz w:val="24"/>
          <w:szCs w:val="24"/>
        </w:rPr>
        <w:t>Ramon Benedict V. Elloso</w:t>
      </w:r>
    </w:p>
    <w:p w:rsidRPr="00BE5DBB" w:rsidR="00A46F36" w:rsidP="00DB047C" w:rsidRDefault="00A46F36" w14:paraId="225EA4FD" w14:textId="77777777">
      <w:pPr>
        <w:jc w:val="center"/>
        <w:rPr>
          <w:sz w:val="24"/>
          <w:szCs w:val="24"/>
        </w:rPr>
      </w:pPr>
      <w:r w:rsidRPr="00BE5DBB">
        <w:rPr>
          <w:sz w:val="24"/>
          <w:szCs w:val="24"/>
        </w:rPr>
        <w:t>Carlos C. Ligligen</w:t>
      </w:r>
    </w:p>
    <w:p w:rsidRPr="00BE5DBB" w:rsidR="00A46F36" w:rsidP="00DB047C" w:rsidRDefault="00A46F36" w14:paraId="1E259A50" w14:textId="77777777">
      <w:pPr>
        <w:jc w:val="center"/>
        <w:rPr>
          <w:sz w:val="24"/>
          <w:szCs w:val="24"/>
        </w:rPr>
      </w:pPr>
      <w:r w:rsidRPr="00BE5DBB">
        <w:rPr>
          <w:sz w:val="24"/>
          <w:szCs w:val="24"/>
        </w:rPr>
        <w:t>Andrei Gabriel B. Palma</w:t>
      </w:r>
    </w:p>
    <w:p w:rsidRPr="00BE5DBB" w:rsidR="00A46F36" w:rsidP="00DB047C" w:rsidRDefault="00A46F36" w14:paraId="3004C525" w14:textId="77777777">
      <w:pPr>
        <w:jc w:val="center"/>
        <w:rPr>
          <w:sz w:val="24"/>
          <w:szCs w:val="24"/>
        </w:rPr>
      </w:pPr>
      <w:r w:rsidRPr="00BE5DBB">
        <w:rPr>
          <w:sz w:val="24"/>
          <w:szCs w:val="24"/>
        </w:rPr>
        <w:t>Donne Paolo Y. Tarinay</w:t>
      </w:r>
    </w:p>
    <w:p w:rsidRPr="00BE5DBB" w:rsidR="006E1F36" w:rsidP="00DB047C" w:rsidRDefault="00DB047C" w14:paraId="1E71A2D3" w14:textId="77777777">
      <w:pPr>
        <w:jc w:val="center"/>
        <w:rPr>
          <w:sz w:val="24"/>
          <w:szCs w:val="24"/>
        </w:rPr>
      </w:pPr>
      <w:r w:rsidRPr="00BE5DBB">
        <w:rPr>
          <w:sz w:val="24"/>
          <w:szCs w:val="24"/>
        </w:rPr>
        <w:t>In Partial Fulfillment of the Requirements for the Degree of</w:t>
      </w:r>
    </w:p>
    <w:p w:rsidRPr="00BE5DBB" w:rsidR="00DB047C" w:rsidP="00DB047C" w:rsidRDefault="00DB047C" w14:paraId="0DCBD686" w14:textId="589B4233">
      <w:pPr>
        <w:jc w:val="center"/>
        <w:rPr>
          <w:sz w:val="24"/>
          <w:szCs w:val="24"/>
        </w:rPr>
      </w:pPr>
      <w:r w:rsidRPr="00BE5DBB">
        <w:rPr>
          <w:sz w:val="24"/>
          <w:szCs w:val="24"/>
        </w:rPr>
        <w:t xml:space="preserve">Bachelor of Science </w:t>
      </w:r>
      <w:r w:rsidRPr="00BE5DBB" w:rsidR="007E3974">
        <w:rPr>
          <w:sz w:val="24"/>
          <w:szCs w:val="24"/>
        </w:rPr>
        <w:t>in Information Technology</w:t>
      </w:r>
    </w:p>
    <w:p w:rsidRPr="00BE5DBB" w:rsidR="008E115A" w:rsidP="00DB047C" w:rsidRDefault="008E115A" w14:paraId="6BD21344" w14:textId="77777777">
      <w:pPr>
        <w:jc w:val="center"/>
        <w:rPr>
          <w:sz w:val="24"/>
          <w:szCs w:val="24"/>
        </w:rPr>
      </w:pPr>
      <w:r w:rsidRPr="00BE5DBB">
        <w:rPr>
          <w:sz w:val="24"/>
          <w:szCs w:val="24"/>
        </w:rPr>
        <w:t>Examined and Recommended for Acceptance and Approval for</w:t>
      </w:r>
    </w:p>
    <w:p w:rsidRPr="00BE5DBB" w:rsidR="008E115A" w:rsidP="00DB047C" w:rsidRDefault="008E115A" w14:paraId="574794D7" w14:textId="6B6B29C7">
      <w:pPr>
        <w:jc w:val="center"/>
        <w:rPr>
          <w:sz w:val="24"/>
          <w:szCs w:val="24"/>
        </w:rPr>
      </w:pPr>
      <w:r w:rsidRPr="00BE5DBB">
        <w:rPr>
          <w:sz w:val="24"/>
          <w:szCs w:val="24"/>
        </w:rPr>
        <w:t>Capstone Presentation</w:t>
      </w:r>
    </w:p>
    <w:p w:rsidRPr="00BE5DBB" w:rsidR="00D94E81" w:rsidP="00DB047C" w:rsidRDefault="00D94E81" w14:paraId="30731F01" w14:textId="55B56940">
      <w:pPr>
        <w:jc w:val="center"/>
        <w:rPr>
          <w:sz w:val="24"/>
          <w:szCs w:val="24"/>
        </w:rPr>
      </w:pPr>
      <w:r w:rsidRPr="00BE5DBB">
        <w:rPr>
          <w:sz w:val="24"/>
          <w:szCs w:val="24"/>
        </w:rPr>
        <w:t>___________________________</w:t>
      </w:r>
    </w:p>
    <w:p w:rsidRPr="00BE5DBB" w:rsidR="00A46F36" w:rsidP="00A46F36" w:rsidRDefault="00A46F36" w14:paraId="5C22A5CC" w14:textId="63625FE1">
      <w:pPr>
        <w:jc w:val="center"/>
        <w:rPr>
          <w:sz w:val="24"/>
          <w:szCs w:val="24"/>
        </w:rPr>
      </w:pPr>
      <w:r w:rsidRPr="00BE5DBB">
        <w:rPr>
          <w:sz w:val="24"/>
          <w:szCs w:val="24"/>
        </w:rPr>
        <w:t>Dr. Manuel L. Calimlim</w:t>
      </w:r>
      <w:r w:rsidR="009516D8">
        <w:rPr>
          <w:sz w:val="24"/>
          <w:szCs w:val="24"/>
        </w:rPr>
        <w:t xml:space="preserve">, Jr. </w:t>
      </w:r>
      <w:r w:rsidRPr="00BE5DBB">
        <w:rPr>
          <w:sz w:val="24"/>
          <w:szCs w:val="24"/>
        </w:rPr>
        <w:t>, Adviser</w:t>
      </w:r>
    </w:p>
    <w:p w:rsidRPr="00BE5DBB" w:rsidR="00D94E81" w:rsidP="00DB047C" w:rsidRDefault="00D94E81" w14:paraId="727EE1A8" w14:textId="08A3D64E">
      <w:pPr>
        <w:jc w:val="center"/>
        <w:rPr>
          <w:sz w:val="24"/>
          <w:szCs w:val="24"/>
        </w:rPr>
      </w:pPr>
    </w:p>
    <w:p w:rsidRPr="00BE5DBB" w:rsidR="00D94E81" w:rsidP="00DB047C" w:rsidRDefault="00D94E81" w14:paraId="106133F3" w14:textId="6D02D873">
      <w:pPr>
        <w:jc w:val="center"/>
        <w:rPr>
          <w:sz w:val="24"/>
          <w:szCs w:val="24"/>
        </w:rPr>
      </w:pPr>
      <w:r w:rsidRPr="00BE5DBB">
        <w:rPr>
          <w:sz w:val="24"/>
          <w:szCs w:val="24"/>
        </w:rPr>
        <w:t>Panelists</w:t>
      </w:r>
    </w:p>
    <w:p w:rsidRPr="00BE5DBB" w:rsidR="00D94E81" w:rsidP="00D94E81" w:rsidRDefault="00D94E81" w14:paraId="1B45FF6F" w14:textId="77777777">
      <w:pPr>
        <w:jc w:val="center"/>
        <w:rPr>
          <w:sz w:val="24"/>
          <w:szCs w:val="24"/>
        </w:rPr>
      </w:pPr>
      <w:r w:rsidRPr="00BE5DBB">
        <w:rPr>
          <w:sz w:val="24"/>
          <w:szCs w:val="24"/>
        </w:rPr>
        <w:t>___________________________</w:t>
      </w:r>
    </w:p>
    <w:p w:rsidRPr="00BE5DBB" w:rsidR="00D94E81" w:rsidP="00D94E81" w:rsidRDefault="00604377" w14:paraId="21369DBA" w14:textId="05E0C771">
      <w:pPr>
        <w:jc w:val="center"/>
        <w:rPr>
          <w:sz w:val="24"/>
          <w:szCs w:val="24"/>
        </w:rPr>
      </w:pPr>
      <w:r w:rsidRPr="00BE5DBB">
        <w:rPr>
          <w:sz w:val="24"/>
          <w:szCs w:val="24"/>
        </w:rPr>
        <w:t xml:space="preserve">&lt;Name&gt;, </w:t>
      </w:r>
      <w:r w:rsidRPr="00BE5DBB" w:rsidR="00D94E81">
        <w:rPr>
          <w:sz w:val="24"/>
          <w:szCs w:val="24"/>
        </w:rPr>
        <w:t>Chairperson</w:t>
      </w:r>
    </w:p>
    <w:p w:rsidRPr="00BE5DBB" w:rsidR="00604377" w:rsidP="00D94E81" w:rsidRDefault="00604377" w14:paraId="1B4FE703" w14:textId="7CF39346">
      <w:pPr>
        <w:jc w:val="center"/>
        <w:rPr>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BE5DBB" w:rsidR="009B70A6" w:rsidTr="00F67046" w14:paraId="609FAA23" w14:textId="77777777">
        <w:tc>
          <w:tcPr>
            <w:tcW w:w="4675" w:type="dxa"/>
          </w:tcPr>
          <w:p w:rsidRPr="00BE5DBB" w:rsidR="009B70A6" w:rsidP="00D94E81" w:rsidRDefault="009B70A6" w14:paraId="06B9D31D" w14:textId="7BCBD138">
            <w:pPr>
              <w:jc w:val="center"/>
              <w:rPr>
                <w:sz w:val="24"/>
                <w:szCs w:val="24"/>
              </w:rPr>
            </w:pPr>
            <w:r w:rsidRPr="00BE5DBB">
              <w:rPr>
                <w:sz w:val="24"/>
                <w:szCs w:val="24"/>
              </w:rPr>
              <w:t>___________________________</w:t>
            </w:r>
          </w:p>
        </w:tc>
        <w:tc>
          <w:tcPr>
            <w:tcW w:w="4675" w:type="dxa"/>
          </w:tcPr>
          <w:p w:rsidRPr="00BE5DBB" w:rsidR="009B70A6" w:rsidP="00D94E81" w:rsidRDefault="00F67046" w14:paraId="21E4C67F" w14:textId="77401598">
            <w:pPr>
              <w:jc w:val="center"/>
              <w:rPr>
                <w:sz w:val="24"/>
                <w:szCs w:val="24"/>
              </w:rPr>
            </w:pPr>
            <w:r w:rsidRPr="00BE5DBB">
              <w:rPr>
                <w:sz w:val="24"/>
                <w:szCs w:val="24"/>
              </w:rPr>
              <w:t>___________________________</w:t>
            </w:r>
          </w:p>
        </w:tc>
      </w:tr>
      <w:tr w:rsidRPr="00BE5DBB" w:rsidR="009B70A6" w:rsidTr="00F67046" w14:paraId="354B6516" w14:textId="77777777">
        <w:tc>
          <w:tcPr>
            <w:tcW w:w="4675" w:type="dxa"/>
          </w:tcPr>
          <w:p w:rsidRPr="00BE5DBB" w:rsidR="009B70A6" w:rsidP="00D94E81" w:rsidRDefault="00A46F36" w14:paraId="684EDCCD" w14:textId="5B82A203">
            <w:pPr>
              <w:jc w:val="center"/>
              <w:rPr>
                <w:sz w:val="24"/>
                <w:szCs w:val="24"/>
              </w:rPr>
            </w:pPr>
            <w:r w:rsidRPr="00BE5DBB">
              <w:rPr>
                <w:sz w:val="24"/>
                <w:szCs w:val="24"/>
              </w:rPr>
              <w:t>Ms. Roselle Wednesday L. Gardon</w:t>
            </w:r>
          </w:p>
        </w:tc>
        <w:tc>
          <w:tcPr>
            <w:tcW w:w="4675" w:type="dxa"/>
          </w:tcPr>
          <w:p w:rsidRPr="00BE5DBB" w:rsidR="009B70A6" w:rsidP="00D94E81" w:rsidRDefault="009516D8" w14:paraId="34798761" w14:textId="0147CC6B">
            <w:pPr>
              <w:jc w:val="center"/>
              <w:rPr>
                <w:sz w:val="24"/>
                <w:szCs w:val="24"/>
              </w:rPr>
            </w:pPr>
            <w:r>
              <w:rPr>
                <w:sz w:val="24"/>
                <w:szCs w:val="24"/>
              </w:rPr>
              <w:t>Ms. Jo Anne M.de la Cuesta</w:t>
            </w:r>
          </w:p>
        </w:tc>
      </w:tr>
    </w:tbl>
    <w:p w:rsidRPr="00BE5DBB" w:rsidR="009B70A6" w:rsidP="00D94E81" w:rsidRDefault="009B70A6" w14:paraId="2765EAA1" w14:textId="77777777">
      <w:pPr>
        <w:jc w:val="center"/>
        <w:rPr>
          <w:sz w:val="24"/>
          <w:szCs w:val="24"/>
        </w:rPr>
      </w:pPr>
    </w:p>
    <w:p w:rsidRPr="00BE5DBB" w:rsidR="00465C1C" w:rsidP="00F67046" w:rsidRDefault="00F67046" w14:paraId="237AEB7C" w14:textId="2255BCAA">
      <w:pPr>
        <w:jc w:val="center"/>
        <w:rPr>
          <w:sz w:val="24"/>
          <w:szCs w:val="24"/>
        </w:rPr>
      </w:pPr>
      <w:r w:rsidRPr="00BE5DBB">
        <w:rPr>
          <w:sz w:val="24"/>
          <w:szCs w:val="24"/>
        </w:rPr>
        <w:t>Accepta</w:t>
      </w:r>
      <w:r w:rsidRPr="00BE5DBB" w:rsidR="004B216F">
        <w:rPr>
          <w:sz w:val="24"/>
          <w:szCs w:val="24"/>
        </w:rPr>
        <w:t>nce and Approved in Partial Fulfillment of the Requirements for the Degree of</w:t>
      </w:r>
    </w:p>
    <w:p w:rsidRPr="00BE5DBB" w:rsidR="00D568E1" w:rsidP="00D568E1" w:rsidRDefault="004B216F" w14:paraId="582E27F1" w14:textId="77777777">
      <w:pPr>
        <w:jc w:val="center"/>
        <w:rPr>
          <w:sz w:val="24"/>
          <w:szCs w:val="24"/>
        </w:rPr>
      </w:pPr>
      <w:r w:rsidRPr="00BE5DBB">
        <w:rPr>
          <w:sz w:val="24"/>
          <w:szCs w:val="24"/>
        </w:rPr>
        <w:t>Bachelor of Science in Information Technology</w:t>
      </w:r>
    </w:p>
    <w:p w:rsidRPr="00BE5DBB" w:rsidR="00D568E1" w:rsidP="00D568E1" w:rsidRDefault="00D568E1" w14:paraId="29FB97F7" w14:textId="77777777">
      <w:pPr>
        <w:jc w:val="center"/>
        <w:rPr>
          <w:sz w:val="24"/>
          <w:szCs w:val="24"/>
        </w:rPr>
      </w:pPr>
    </w:p>
    <w:p w:rsidRPr="00BE5DBB" w:rsidR="00D568E1" w:rsidP="00D568E1" w:rsidRDefault="00D568E1" w14:paraId="3401ABFC" w14:textId="77777777">
      <w:pPr>
        <w:spacing w:line="240" w:lineRule="auto"/>
        <w:jc w:val="center"/>
        <w:rPr>
          <w:sz w:val="24"/>
          <w:szCs w:val="24"/>
        </w:rPr>
      </w:pPr>
      <w:r w:rsidRPr="00BE5DBB">
        <w:rPr>
          <w:sz w:val="24"/>
          <w:szCs w:val="24"/>
        </w:rPr>
        <w:t>___________________________</w:t>
      </w:r>
    </w:p>
    <w:p w:rsidRPr="00BE5DBB" w:rsidR="00D568E1" w:rsidP="00D568E1" w:rsidRDefault="00D568E1" w14:paraId="7BA1CA66" w14:textId="77777777">
      <w:pPr>
        <w:spacing w:line="240" w:lineRule="auto"/>
        <w:jc w:val="center"/>
        <w:rPr>
          <w:sz w:val="24"/>
          <w:szCs w:val="24"/>
        </w:rPr>
      </w:pPr>
      <w:r w:rsidRPr="00BE5DBB">
        <w:rPr>
          <w:sz w:val="24"/>
          <w:szCs w:val="24"/>
        </w:rPr>
        <w:t>Rhea-Luz R. Valbuena</w:t>
      </w:r>
    </w:p>
    <w:p w:rsidRPr="00BE5DBB" w:rsidR="00D568E1" w:rsidP="00D568E1" w:rsidRDefault="00D568E1" w14:paraId="3BC7D4F4" w14:textId="77777777">
      <w:pPr>
        <w:spacing w:line="240" w:lineRule="auto"/>
        <w:jc w:val="center"/>
        <w:rPr>
          <w:sz w:val="24"/>
          <w:szCs w:val="24"/>
        </w:rPr>
      </w:pPr>
      <w:r w:rsidRPr="00BE5DBB">
        <w:rPr>
          <w:sz w:val="24"/>
          <w:szCs w:val="24"/>
        </w:rPr>
        <w:t>Executive Director</w:t>
      </w:r>
    </w:p>
    <w:p w:rsidRPr="00BE5DBB" w:rsidR="00D568E1" w:rsidP="00D568E1" w:rsidRDefault="00D568E1" w14:paraId="6E184B83" w14:textId="2AE2187D">
      <w:pPr>
        <w:spacing w:line="240" w:lineRule="auto"/>
        <w:jc w:val="center"/>
        <w:rPr>
          <w:sz w:val="24"/>
          <w:szCs w:val="24"/>
        </w:rPr>
        <w:sectPr w:rsidRPr="00BE5DBB" w:rsidR="00D568E1">
          <w:headerReference w:type="default" r:id="rId11"/>
          <w:pgSz w:w="12240" w:h="15840" w:orient="portrait"/>
          <w:pgMar w:top="1440" w:right="1440" w:bottom="1440" w:left="1440" w:header="708" w:footer="708" w:gutter="0"/>
          <w:cols w:space="708"/>
          <w:docGrid w:linePitch="360"/>
        </w:sectPr>
      </w:pPr>
      <w:r w:rsidRPr="00BE5DBB">
        <w:rPr>
          <w:sz w:val="24"/>
          <w:szCs w:val="24"/>
        </w:rPr>
        <w:t>School of Computing and Information Technologies</w:t>
      </w:r>
    </w:p>
    <w:sdt>
      <w:sdtPr>
        <w:rPr>
          <w:rFonts w:eastAsiaTheme="minorEastAsia" w:cstheme="minorBidi"/>
          <w:b w:val="0"/>
          <w:sz w:val="22"/>
          <w:szCs w:val="22"/>
          <w:lang w:val="en-PH" w:eastAsia="ja-JP"/>
        </w:rPr>
        <w:id w:val="1003324840"/>
        <w:docPartObj>
          <w:docPartGallery w:val="Table of Contents"/>
          <w:docPartUnique/>
        </w:docPartObj>
      </w:sdtPr>
      <w:sdtEndPr>
        <w:rPr>
          <w:noProof/>
        </w:rPr>
      </w:sdtEndPr>
      <w:sdtContent>
        <w:p w:rsidRPr="00BE5DBB" w:rsidR="004A25A2" w:rsidRDefault="004A25A2" w14:paraId="6A18F306" w14:textId="0BBAF21D">
          <w:pPr>
            <w:pStyle w:val="TOCHeading"/>
            <w:rPr>
              <w:b w:val="0"/>
            </w:rPr>
          </w:pPr>
          <w:r w:rsidRPr="00BE5DBB">
            <w:rPr>
              <w:b w:val="0"/>
            </w:rPr>
            <w:t>Table of Contents</w:t>
          </w:r>
        </w:p>
        <w:p w:rsidR="008C6E4C" w:rsidRDefault="004A25A2" w14:paraId="56A2C27F" w14:textId="0FD01756">
          <w:pPr>
            <w:pStyle w:val="TOC1"/>
            <w:rPr>
              <w:rFonts w:asciiTheme="minorHAnsi" w:hAnsiTheme="minorHAnsi"/>
              <w:noProof/>
              <w:lang w:eastAsia="en-PH"/>
            </w:rPr>
          </w:pPr>
          <w:r w:rsidRPr="00BE5DBB">
            <w:fldChar w:fldCharType="begin"/>
          </w:r>
          <w:r w:rsidRPr="00BE5DBB">
            <w:instrText xml:space="preserve"> TOC \o "1-3" \h \z \u </w:instrText>
          </w:r>
          <w:r w:rsidRPr="00BE5DBB">
            <w:fldChar w:fldCharType="separate"/>
          </w:r>
          <w:hyperlink w:history="1" w:anchor="_Toc124775450">
            <w:r w:rsidRPr="00543ABF" w:rsidR="008C6E4C">
              <w:rPr>
                <w:rStyle w:val="Hyperlink"/>
                <w:noProof/>
              </w:rPr>
              <w:t>List of Figures</w:t>
            </w:r>
            <w:r w:rsidR="008C6E4C">
              <w:rPr>
                <w:noProof/>
                <w:webHidden/>
              </w:rPr>
              <w:tab/>
            </w:r>
            <w:r w:rsidR="008C6E4C">
              <w:rPr>
                <w:noProof/>
                <w:webHidden/>
              </w:rPr>
              <w:fldChar w:fldCharType="begin"/>
            </w:r>
            <w:r w:rsidR="008C6E4C">
              <w:rPr>
                <w:noProof/>
                <w:webHidden/>
              </w:rPr>
              <w:instrText xml:space="preserve"> PAGEREF _Toc124775450 \h </w:instrText>
            </w:r>
            <w:r w:rsidR="008C6E4C">
              <w:rPr>
                <w:noProof/>
                <w:webHidden/>
              </w:rPr>
            </w:r>
            <w:r w:rsidR="008C6E4C">
              <w:rPr>
                <w:noProof/>
                <w:webHidden/>
              </w:rPr>
              <w:fldChar w:fldCharType="separate"/>
            </w:r>
            <w:r w:rsidR="008C6E4C">
              <w:rPr>
                <w:noProof/>
                <w:webHidden/>
              </w:rPr>
              <w:t>v</w:t>
            </w:r>
            <w:r w:rsidR="008C6E4C">
              <w:rPr>
                <w:noProof/>
                <w:webHidden/>
              </w:rPr>
              <w:fldChar w:fldCharType="end"/>
            </w:r>
          </w:hyperlink>
        </w:p>
        <w:p w:rsidR="008C6E4C" w:rsidRDefault="00000000" w14:paraId="3D0C6F28" w14:textId="1BBAF304">
          <w:pPr>
            <w:pStyle w:val="TOC1"/>
            <w:rPr>
              <w:rFonts w:asciiTheme="minorHAnsi" w:hAnsiTheme="minorHAnsi"/>
              <w:noProof/>
              <w:lang w:eastAsia="en-PH"/>
            </w:rPr>
          </w:pPr>
          <w:hyperlink w:history="1" w:anchor="_Toc124775451">
            <w:r w:rsidRPr="00543ABF" w:rsidR="008C6E4C">
              <w:rPr>
                <w:rStyle w:val="Hyperlink"/>
                <w:noProof/>
              </w:rPr>
              <w:t>List of Tables</w:t>
            </w:r>
            <w:r w:rsidR="008C6E4C">
              <w:rPr>
                <w:noProof/>
                <w:webHidden/>
              </w:rPr>
              <w:tab/>
            </w:r>
            <w:r w:rsidR="008C6E4C">
              <w:rPr>
                <w:noProof/>
                <w:webHidden/>
              </w:rPr>
              <w:fldChar w:fldCharType="begin"/>
            </w:r>
            <w:r w:rsidR="008C6E4C">
              <w:rPr>
                <w:noProof/>
                <w:webHidden/>
              </w:rPr>
              <w:instrText xml:space="preserve"> PAGEREF _Toc124775451 \h </w:instrText>
            </w:r>
            <w:r w:rsidR="008C6E4C">
              <w:rPr>
                <w:noProof/>
                <w:webHidden/>
              </w:rPr>
            </w:r>
            <w:r w:rsidR="008C6E4C">
              <w:rPr>
                <w:noProof/>
                <w:webHidden/>
              </w:rPr>
              <w:fldChar w:fldCharType="separate"/>
            </w:r>
            <w:r w:rsidR="008C6E4C">
              <w:rPr>
                <w:noProof/>
                <w:webHidden/>
              </w:rPr>
              <w:t>vii</w:t>
            </w:r>
            <w:r w:rsidR="008C6E4C">
              <w:rPr>
                <w:noProof/>
                <w:webHidden/>
              </w:rPr>
              <w:fldChar w:fldCharType="end"/>
            </w:r>
          </w:hyperlink>
        </w:p>
        <w:p w:rsidR="008C6E4C" w:rsidRDefault="00000000" w14:paraId="21113663" w14:textId="386FEB35">
          <w:pPr>
            <w:pStyle w:val="TOC1"/>
            <w:rPr>
              <w:rFonts w:asciiTheme="minorHAnsi" w:hAnsiTheme="minorHAnsi"/>
              <w:noProof/>
              <w:lang w:eastAsia="en-PH"/>
            </w:rPr>
          </w:pPr>
          <w:hyperlink w:history="1" w:anchor="_Toc124775452">
            <w:r w:rsidRPr="00543ABF" w:rsidR="008C6E4C">
              <w:rPr>
                <w:rStyle w:val="Hyperlink"/>
                <w:noProof/>
              </w:rPr>
              <w:t>I.</w:t>
            </w:r>
            <w:r w:rsidR="008C6E4C">
              <w:rPr>
                <w:rFonts w:asciiTheme="minorHAnsi" w:hAnsiTheme="minorHAnsi"/>
                <w:noProof/>
                <w:lang w:eastAsia="en-PH"/>
              </w:rPr>
              <w:tab/>
            </w:r>
            <w:r w:rsidRPr="00543ABF" w:rsidR="008C6E4C">
              <w:rPr>
                <w:rStyle w:val="Hyperlink"/>
                <w:noProof/>
              </w:rPr>
              <w:t>Introduction</w:t>
            </w:r>
            <w:r w:rsidR="008C6E4C">
              <w:rPr>
                <w:noProof/>
                <w:webHidden/>
              </w:rPr>
              <w:tab/>
            </w:r>
            <w:r w:rsidR="008C6E4C">
              <w:rPr>
                <w:noProof/>
                <w:webHidden/>
              </w:rPr>
              <w:fldChar w:fldCharType="begin"/>
            </w:r>
            <w:r w:rsidR="008C6E4C">
              <w:rPr>
                <w:noProof/>
                <w:webHidden/>
              </w:rPr>
              <w:instrText xml:space="preserve"> PAGEREF _Toc124775452 \h </w:instrText>
            </w:r>
            <w:r w:rsidR="008C6E4C">
              <w:rPr>
                <w:noProof/>
                <w:webHidden/>
              </w:rPr>
            </w:r>
            <w:r w:rsidR="008C6E4C">
              <w:rPr>
                <w:noProof/>
                <w:webHidden/>
              </w:rPr>
              <w:fldChar w:fldCharType="separate"/>
            </w:r>
            <w:r w:rsidR="008C6E4C">
              <w:rPr>
                <w:noProof/>
                <w:webHidden/>
              </w:rPr>
              <w:t>8</w:t>
            </w:r>
            <w:r w:rsidR="008C6E4C">
              <w:rPr>
                <w:noProof/>
                <w:webHidden/>
              </w:rPr>
              <w:fldChar w:fldCharType="end"/>
            </w:r>
          </w:hyperlink>
        </w:p>
        <w:p w:rsidR="008C6E4C" w:rsidRDefault="00000000" w14:paraId="2C603A2D" w14:textId="7BB6B417">
          <w:pPr>
            <w:pStyle w:val="TOC2"/>
            <w:tabs>
              <w:tab w:val="left" w:pos="880"/>
              <w:tab w:val="right" w:leader="dot" w:pos="9350"/>
            </w:tabs>
            <w:rPr>
              <w:rFonts w:asciiTheme="minorHAnsi" w:hAnsiTheme="minorHAnsi"/>
              <w:noProof/>
              <w:lang w:eastAsia="en-PH"/>
            </w:rPr>
          </w:pPr>
          <w:hyperlink w:history="1" w:anchor="_Toc124775453">
            <w:r w:rsidRPr="00543ABF" w:rsidR="008C6E4C">
              <w:rPr>
                <w:rStyle w:val="Hyperlink"/>
                <w:noProof/>
              </w:rPr>
              <w:t>1.1</w:t>
            </w:r>
            <w:r w:rsidR="008C6E4C">
              <w:rPr>
                <w:rFonts w:asciiTheme="minorHAnsi" w:hAnsiTheme="minorHAnsi"/>
                <w:noProof/>
                <w:lang w:eastAsia="en-PH"/>
              </w:rPr>
              <w:tab/>
            </w:r>
            <w:r w:rsidRPr="00543ABF" w:rsidR="008C6E4C">
              <w:rPr>
                <w:rStyle w:val="Hyperlink"/>
                <w:noProof/>
              </w:rPr>
              <w:t>Project Context</w:t>
            </w:r>
            <w:r w:rsidR="008C6E4C">
              <w:rPr>
                <w:noProof/>
                <w:webHidden/>
              </w:rPr>
              <w:tab/>
            </w:r>
            <w:r w:rsidR="008C6E4C">
              <w:rPr>
                <w:noProof/>
                <w:webHidden/>
              </w:rPr>
              <w:fldChar w:fldCharType="begin"/>
            </w:r>
            <w:r w:rsidR="008C6E4C">
              <w:rPr>
                <w:noProof/>
                <w:webHidden/>
              </w:rPr>
              <w:instrText xml:space="preserve"> PAGEREF _Toc124775453 \h </w:instrText>
            </w:r>
            <w:r w:rsidR="008C6E4C">
              <w:rPr>
                <w:noProof/>
                <w:webHidden/>
              </w:rPr>
            </w:r>
            <w:r w:rsidR="008C6E4C">
              <w:rPr>
                <w:noProof/>
                <w:webHidden/>
              </w:rPr>
              <w:fldChar w:fldCharType="separate"/>
            </w:r>
            <w:r w:rsidR="008C6E4C">
              <w:rPr>
                <w:noProof/>
                <w:webHidden/>
              </w:rPr>
              <w:t>8</w:t>
            </w:r>
            <w:r w:rsidR="008C6E4C">
              <w:rPr>
                <w:noProof/>
                <w:webHidden/>
              </w:rPr>
              <w:fldChar w:fldCharType="end"/>
            </w:r>
          </w:hyperlink>
        </w:p>
        <w:p w:rsidR="008C6E4C" w:rsidRDefault="00000000" w14:paraId="02A48B65" w14:textId="55C8825B">
          <w:pPr>
            <w:pStyle w:val="TOC2"/>
            <w:tabs>
              <w:tab w:val="left" w:pos="880"/>
              <w:tab w:val="right" w:leader="dot" w:pos="9350"/>
            </w:tabs>
            <w:rPr>
              <w:rFonts w:asciiTheme="minorHAnsi" w:hAnsiTheme="minorHAnsi"/>
              <w:noProof/>
              <w:lang w:eastAsia="en-PH"/>
            </w:rPr>
          </w:pPr>
          <w:hyperlink w:history="1" w:anchor="_Toc124775454">
            <w:r w:rsidRPr="00543ABF" w:rsidR="008C6E4C">
              <w:rPr>
                <w:rStyle w:val="Hyperlink"/>
                <w:noProof/>
              </w:rPr>
              <w:t>1.2</w:t>
            </w:r>
            <w:r w:rsidR="008C6E4C">
              <w:rPr>
                <w:rFonts w:asciiTheme="minorHAnsi" w:hAnsiTheme="minorHAnsi"/>
                <w:noProof/>
                <w:lang w:eastAsia="en-PH"/>
              </w:rPr>
              <w:tab/>
            </w:r>
            <w:r w:rsidRPr="00543ABF" w:rsidR="008C6E4C">
              <w:rPr>
                <w:rStyle w:val="Hyperlink"/>
                <w:noProof/>
              </w:rPr>
              <w:t>Statement of the Problem</w:t>
            </w:r>
            <w:r w:rsidR="008C6E4C">
              <w:rPr>
                <w:noProof/>
                <w:webHidden/>
              </w:rPr>
              <w:tab/>
            </w:r>
            <w:r w:rsidR="008C6E4C">
              <w:rPr>
                <w:noProof/>
                <w:webHidden/>
              </w:rPr>
              <w:fldChar w:fldCharType="begin"/>
            </w:r>
            <w:r w:rsidR="008C6E4C">
              <w:rPr>
                <w:noProof/>
                <w:webHidden/>
              </w:rPr>
              <w:instrText xml:space="preserve"> PAGEREF _Toc124775454 \h </w:instrText>
            </w:r>
            <w:r w:rsidR="008C6E4C">
              <w:rPr>
                <w:noProof/>
                <w:webHidden/>
              </w:rPr>
            </w:r>
            <w:r w:rsidR="008C6E4C">
              <w:rPr>
                <w:noProof/>
                <w:webHidden/>
              </w:rPr>
              <w:fldChar w:fldCharType="separate"/>
            </w:r>
            <w:r w:rsidR="008C6E4C">
              <w:rPr>
                <w:noProof/>
                <w:webHidden/>
              </w:rPr>
              <w:t>8</w:t>
            </w:r>
            <w:r w:rsidR="008C6E4C">
              <w:rPr>
                <w:noProof/>
                <w:webHidden/>
              </w:rPr>
              <w:fldChar w:fldCharType="end"/>
            </w:r>
          </w:hyperlink>
        </w:p>
        <w:p w:rsidR="008C6E4C" w:rsidRDefault="00000000" w14:paraId="7D845A42" w14:textId="342C756F">
          <w:pPr>
            <w:pStyle w:val="TOC2"/>
            <w:tabs>
              <w:tab w:val="left" w:pos="880"/>
              <w:tab w:val="right" w:leader="dot" w:pos="9350"/>
            </w:tabs>
            <w:rPr>
              <w:rFonts w:asciiTheme="minorHAnsi" w:hAnsiTheme="minorHAnsi"/>
              <w:noProof/>
              <w:lang w:eastAsia="en-PH"/>
            </w:rPr>
          </w:pPr>
          <w:hyperlink w:history="1" w:anchor="_Toc124775455">
            <w:r w:rsidRPr="00543ABF" w:rsidR="008C6E4C">
              <w:rPr>
                <w:rStyle w:val="Hyperlink"/>
                <w:noProof/>
              </w:rPr>
              <w:t>1.3</w:t>
            </w:r>
            <w:r w:rsidR="008C6E4C">
              <w:rPr>
                <w:rFonts w:asciiTheme="minorHAnsi" w:hAnsiTheme="minorHAnsi"/>
                <w:noProof/>
                <w:lang w:eastAsia="en-PH"/>
              </w:rPr>
              <w:tab/>
            </w:r>
            <w:r w:rsidRPr="00543ABF" w:rsidR="008C6E4C">
              <w:rPr>
                <w:rStyle w:val="Hyperlink"/>
                <w:noProof/>
              </w:rPr>
              <w:t>Objectives</w:t>
            </w:r>
            <w:r w:rsidR="008C6E4C">
              <w:rPr>
                <w:noProof/>
                <w:webHidden/>
              </w:rPr>
              <w:tab/>
            </w:r>
            <w:r w:rsidR="008C6E4C">
              <w:rPr>
                <w:noProof/>
                <w:webHidden/>
              </w:rPr>
              <w:fldChar w:fldCharType="begin"/>
            </w:r>
            <w:r w:rsidR="008C6E4C">
              <w:rPr>
                <w:noProof/>
                <w:webHidden/>
              </w:rPr>
              <w:instrText xml:space="preserve"> PAGEREF _Toc124775455 \h </w:instrText>
            </w:r>
            <w:r w:rsidR="008C6E4C">
              <w:rPr>
                <w:noProof/>
                <w:webHidden/>
              </w:rPr>
            </w:r>
            <w:r w:rsidR="008C6E4C">
              <w:rPr>
                <w:noProof/>
                <w:webHidden/>
              </w:rPr>
              <w:fldChar w:fldCharType="separate"/>
            </w:r>
            <w:r w:rsidR="008C6E4C">
              <w:rPr>
                <w:noProof/>
                <w:webHidden/>
              </w:rPr>
              <w:t>9</w:t>
            </w:r>
            <w:r w:rsidR="008C6E4C">
              <w:rPr>
                <w:noProof/>
                <w:webHidden/>
              </w:rPr>
              <w:fldChar w:fldCharType="end"/>
            </w:r>
          </w:hyperlink>
        </w:p>
        <w:p w:rsidR="008C6E4C" w:rsidRDefault="00000000" w14:paraId="59879B80" w14:textId="2313EFA5">
          <w:pPr>
            <w:pStyle w:val="TOC2"/>
            <w:tabs>
              <w:tab w:val="left" w:pos="880"/>
              <w:tab w:val="right" w:leader="dot" w:pos="9350"/>
            </w:tabs>
            <w:rPr>
              <w:rFonts w:asciiTheme="minorHAnsi" w:hAnsiTheme="minorHAnsi"/>
              <w:noProof/>
              <w:lang w:eastAsia="en-PH"/>
            </w:rPr>
          </w:pPr>
          <w:hyperlink w:history="1" w:anchor="_Toc124775456">
            <w:r w:rsidRPr="00543ABF" w:rsidR="008C6E4C">
              <w:rPr>
                <w:rStyle w:val="Hyperlink"/>
                <w:noProof/>
              </w:rPr>
              <w:t>1.4</w:t>
            </w:r>
            <w:r w:rsidR="008C6E4C">
              <w:rPr>
                <w:rFonts w:asciiTheme="minorHAnsi" w:hAnsiTheme="minorHAnsi"/>
                <w:noProof/>
                <w:lang w:eastAsia="en-PH"/>
              </w:rPr>
              <w:tab/>
            </w:r>
            <w:r w:rsidRPr="00543ABF" w:rsidR="008C6E4C">
              <w:rPr>
                <w:rStyle w:val="Hyperlink"/>
                <w:noProof/>
              </w:rPr>
              <w:t>Significance of the Project</w:t>
            </w:r>
            <w:r w:rsidR="008C6E4C">
              <w:rPr>
                <w:noProof/>
                <w:webHidden/>
              </w:rPr>
              <w:tab/>
            </w:r>
            <w:r w:rsidR="008C6E4C">
              <w:rPr>
                <w:noProof/>
                <w:webHidden/>
              </w:rPr>
              <w:fldChar w:fldCharType="begin"/>
            </w:r>
            <w:r w:rsidR="008C6E4C">
              <w:rPr>
                <w:noProof/>
                <w:webHidden/>
              </w:rPr>
              <w:instrText xml:space="preserve"> PAGEREF _Toc124775456 \h </w:instrText>
            </w:r>
            <w:r w:rsidR="008C6E4C">
              <w:rPr>
                <w:noProof/>
                <w:webHidden/>
              </w:rPr>
            </w:r>
            <w:r w:rsidR="008C6E4C">
              <w:rPr>
                <w:noProof/>
                <w:webHidden/>
              </w:rPr>
              <w:fldChar w:fldCharType="separate"/>
            </w:r>
            <w:r w:rsidR="008C6E4C">
              <w:rPr>
                <w:noProof/>
                <w:webHidden/>
              </w:rPr>
              <w:t>9</w:t>
            </w:r>
            <w:r w:rsidR="008C6E4C">
              <w:rPr>
                <w:noProof/>
                <w:webHidden/>
              </w:rPr>
              <w:fldChar w:fldCharType="end"/>
            </w:r>
          </w:hyperlink>
        </w:p>
        <w:p w:rsidR="008C6E4C" w:rsidRDefault="00000000" w14:paraId="42656247" w14:textId="170D98D6">
          <w:pPr>
            <w:pStyle w:val="TOC2"/>
            <w:tabs>
              <w:tab w:val="left" w:pos="880"/>
              <w:tab w:val="right" w:leader="dot" w:pos="9350"/>
            </w:tabs>
            <w:rPr>
              <w:rFonts w:asciiTheme="minorHAnsi" w:hAnsiTheme="minorHAnsi"/>
              <w:noProof/>
              <w:lang w:eastAsia="en-PH"/>
            </w:rPr>
          </w:pPr>
          <w:hyperlink w:history="1" w:anchor="_Toc124775457">
            <w:r w:rsidRPr="00543ABF" w:rsidR="008C6E4C">
              <w:rPr>
                <w:rStyle w:val="Hyperlink"/>
                <w:noProof/>
              </w:rPr>
              <w:t>1.5</w:t>
            </w:r>
            <w:r w:rsidR="008C6E4C">
              <w:rPr>
                <w:rFonts w:asciiTheme="minorHAnsi" w:hAnsiTheme="minorHAnsi"/>
                <w:noProof/>
                <w:lang w:eastAsia="en-PH"/>
              </w:rPr>
              <w:tab/>
            </w:r>
            <w:r w:rsidRPr="00543ABF" w:rsidR="008C6E4C">
              <w:rPr>
                <w:rStyle w:val="Hyperlink"/>
                <w:noProof/>
              </w:rPr>
              <w:t>Scope and Limitations</w:t>
            </w:r>
            <w:r w:rsidR="008C6E4C">
              <w:rPr>
                <w:noProof/>
                <w:webHidden/>
              </w:rPr>
              <w:tab/>
            </w:r>
            <w:r w:rsidR="008C6E4C">
              <w:rPr>
                <w:noProof/>
                <w:webHidden/>
              </w:rPr>
              <w:fldChar w:fldCharType="begin"/>
            </w:r>
            <w:r w:rsidR="008C6E4C">
              <w:rPr>
                <w:noProof/>
                <w:webHidden/>
              </w:rPr>
              <w:instrText xml:space="preserve"> PAGEREF _Toc124775457 \h </w:instrText>
            </w:r>
            <w:r w:rsidR="008C6E4C">
              <w:rPr>
                <w:noProof/>
                <w:webHidden/>
              </w:rPr>
            </w:r>
            <w:r w:rsidR="008C6E4C">
              <w:rPr>
                <w:noProof/>
                <w:webHidden/>
              </w:rPr>
              <w:fldChar w:fldCharType="separate"/>
            </w:r>
            <w:r w:rsidR="008C6E4C">
              <w:rPr>
                <w:noProof/>
                <w:webHidden/>
              </w:rPr>
              <w:t>10</w:t>
            </w:r>
            <w:r w:rsidR="008C6E4C">
              <w:rPr>
                <w:noProof/>
                <w:webHidden/>
              </w:rPr>
              <w:fldChar w:fldCharType="end"/>
            </w:r>
          </w:hyperlink>
        </w:p>
        <w:p w:rsidR="008C6E4C" w:rsidRDefault="00000000" w14:paraId="46782365" w14:textId="20AB6592">
          <w:pPr>
            <w:pStyle w:val="TOC1"/>
            <w:rPr>
              <w:rFonts w:asciiTheme="minorHAnsi" w:hAnsiTheme="minorHAnsi"/>
              <w:noProof/>
              <w:lang w:eastAsia="en-PH"/>
            </w:rPr>
          </w:pPr>
          <w:hyperlink w:history="1" w:anchor="_Toc124775458">
            <w:r w:rsidRPr="00543ABF" w:rsidR="008C6E4C">
              <w:rPr>
                <w:rStyle w:val="Hyperlink"/>
                <w:noProof/>
              </w:rPr>
              <w:t>II.</w:t>
            </w:r>
            <w:r w:rsidR="008C6E4C">
              <w:rPr>
                <w:rFonts w:asciiTheme="minorHAnsi" w:hAnsiTheme="minorHAnsi"/>
                <w:noProof/>
                <w:lang w:eastAsia="en-PH"/>
              </w:rPr>
              <w:tab/>
            </w:r>
            <w:r w:rsidRPr="00543ABF" w:rsidR="008C6E4C">
              <w:rPr>
                <w:rStyle w:val="Hyperlink"/>
                <w:noProof/>
              </w:rPr>
              <w:t>Review of Related Literature / Systems</w:t>
            </w:r>
            <w:r w:rsidR="008C6E4C">
              <w:rPr>
                <w:noProof/>
                <w:webHidden/>
              </w:rPr>
              <w:tab/>
            </w:r>
            <w:r w:rsidR="008C6E4C">
              <w:rPr>
                <w:noProof/>
                <w:webHidden/>
              </w:rPr>
              <w:fldChar w:fldCharType="begin"/>
            </w:r>
            <w:r w:rsidR="008C6E4C">
              <w:rPr>
                <w:noProof/>
                <w:webHidden/>
              </w:rPr>
              <w:instrText xml:space="preserve"> PAGEREF _Toc124775458 \h </w:instrText>
            </w:r>
            <w:r w:rsidR="008C6E4C">
              <w:rPr>
                <w:noProof/>
                <w:webHidden/>
              </w:rPr>
            </w:r>
            <w:r w:rsidR="008C6E4C">
              <w:rPr>
                <w:noProof/>
                <w:webHidden/>
              </w:rPr>
              <w:fldChar w:fldCharType="separate"/>
            </w:r>
            <w:r w:rsidR="008C6E4C">
              <w:rPr>
                <w:noProof/>
                <w:webHidden/>
              </w:rPr>
              <w:t>10</w:t>
            </w:r>
            <w:r w:rsidR="008C6E4C">
              <w:rPr>
                <w:noProof/>
                <w:webHidden/>
              </w:rPr>
              <w:fldChar w:fldCharType="end"/>
            </w:r>
          </w:hyperlink>
        </w:p>
        <w:p w:rsidR="008C6E4C" w:rsidRDefault="00000000" w14:paraId="09F2BF39" w14:textId="1A18CE82">
          <w:pPr>
            <w:pStyle w:val="TOC2"/>
            <w:tabs>
              <w:tab w:val="left" w:pos="880"/>
              <w:tab w:val="right" w:leader="dot" w:pos="9350"/>
            </w:tabs>
            <w:rPr>
              <w:rFonts w:asciiTheme="minorHAnsi" w:hAnsiTheme="minorHAnsi"/>
              <w:noProof/>
              <w:lang w:eastAsia="en-PH"/>
            </w:rPr>
          </w:pPr>
          <w:hyperlink w:history="1" w:anchor="_Toc124775459">
            <w:r w:rsidRPr="00543ABF" w:rsidR="008C6E4C">
              <w:rPr>
                <w:rStyle w:val="Hyperlink"/>
                <w:noProof/>
              </w:rPr>
              <w:t>2.1</w:t>
            </w:r>
            <w:r w:rsidR="008C6E4C">
              <w:rPr>
                <w:rFonts w:asciiTheme="minorHAnsi" w:hAnsiTheme="minorHAnsi"/>
                <w:noProof/>
                <w:lang w:eastAsia="en-PH"/>
              </w:rPr>
              <w:tab/>
            </w:r>
            <w:r w:rsidRPr="00543ABF" w:rsidR="008C6E4C">
              <w:rPr>
                <w:rStyle w:val="Hyperlink"/>
                <w:noProof/>
              </w:rPr>
              <w:t>Related System</w:t>
            </w:r>
            <w:r w:rsidR="008C6E4C">
              <w:rPr>
                <w:noProof/>
                <w:webHidden/>
              </w:rPr>
              <w:tab/>
            </w:r>
            <w:r w:rsidR="008C6E4C">
              <w:rPr>
                <w:noProof/>
                <w:webHidden/>
              </w:rPr>
              <w:fldChar w:fldCharType="begin"/>
            </w:r>
            <w:r w:rsidR="008C6E4C">
              <w:rPr>
                <w:noProof/>
                <w:webHidden/>
              </w:rPr>
              <w:instrText xml:space="preserve"> PAGEREF _Toc124775459 \h </w:instrText>
            </w:r>
            <w:r w:rsidR="008C6E4C">
              <w:rPr>
                <w:noProof/>
                <w:webHidden/>
              </w:rPr>
            </w:r>
            <w:r w:rsidR="008C6E4C">
              <w:rPr>
                <w:noProof/>
                <w:webHidden/>
              </w:rPr>
              <w:fldChar w:fldCharType="separate"/>
            </w:r>
            <w:r w:rsidR="008C6E4C">
              <w:rPr>
                <w:noProof/>
                <w:webHidden/>
              </w:rPr>
              <w:t>12</w:t>
            </w:r>
            <w:r w:rsidR="008C6E4C">
              <w:rPr>
                <w:noProof/>
                <w:webHidden/>
              </w:rPr>
              <w:fldChar w:fldCharType="end"/>
            </w:r>
          </w:hyperlink>
        </w:p>
        <w:p w:rsidR="008C6E4C" w:rsidRDefault="00000000" w14:paraId="409EA5E7" w14:textId="6A7E5A12">
          <w:pPr>
            <w:pStyle w:val="TOC2"/>
            <w:tabs>
              <w:tab w:val="left" w:pos="880"/>
              <w:tab w:val="right" w:leader="dot" w:pos="9350"/>
            </w:tabs>
            <w:rPr>
              <w:rFonts w:asciiTheme="minorHAnsi" w:hAnsiTheme="minorHAnsi"/>
              <w:noProof/>
              <w:lang w:eastAsia="en-PH"/>
            </w:rPr>
          </w:pPr>
          <w:hyperlink w:history="1" w:anchor="_Toc124775460">
            <w:r w:rsidRPr="00543ABF" w:rsidR="008C6E4C">
              <w:rPr>
                <w:rStyle w:val="Hyperlink"/>
                <w:noProof/>
              </w:rPr>
              <w:t>2.2</w:t>
            </w:r>
            <w:r w:rsidR="008C6E4C">
              <w:rPr>
                <w:rFonts w:asciiTheme="minorHAnsi" w:hAnsiTheme="minorHAnsi"/>
                <w:noProof/>
                <w:lang w:eastAsia="en-PH"/>
              </w:rPr>
              <w:tab/>
            </w:r>
            <w:r w:rsidRPr="00543ABF" w:rsidR="008C6E4C">
              <w:rPr>
                <w:rStyle w:val="Hyperlink"/>
                <w:noProof/>
              </w:rPr>
              <w:t>Synthesis</w:t>
            </w:r>
            <w:r w:rsidR="008C6E4C">
              <w:rPr>
                <w:noProof/>
                <w:webHidden/>
              </w:rPr>
              <w:tab/>
            </w:r>
            <w:r w:rsidR="008C6E4C">
              <w:rPr>
                <w:noProof/>
                <w:webHidden/>
              </w:rPr>
              <w:fldChar w:fldCharType="begin"/>
            </w:r>
            <w:r w:rsidR="008C6E4C">
              <w:rPr>
                <w:noProof/>
                <w:webHidden/>
              </w:rPr>
              <w:instrText xml:space="preserve"> PAGEREF _Toc124775460 \h </w:instrText>
            </w:r>
            <w:r w:rsidR="008C6E4C">
              <w:rPr>
                <w:noProof/>
                <w:webHidden/>
              </w:rPr>
            </w:r>
            <w:r w:rsidR="008C6E4C">
              <w:rPr>
                <w:noProof/>
                <w:webHidden/>
              </w:rPr>
              <w:fldChar w:fldCharType="separate"/>
            </w:r>
            <w:r w:rsidR="008C6E4C">
              <w:rPr>
                <w:noProof/>
                <w:webHidden/>
              </w:rPr>
              <w:t>14</w:t>
            </w:r>
            <w:r w:rsidR="008C6E4C">
              <w:rPr>
                <w:noProof/>
                <w:webHidden/>
              </w:rPr>
              <w:fldChar w:fldCharType="end"/>
            </w:r>
          </w:hyperlink>
        </w:p>
        <w:p w:rsidR="008C6E4C" w:rsidRDefault="00000000" w14:paraId="214F719A" w14:textId="6BD4AE61">
          <w:pPr>
            <w:pStyle w:val="TOC1"/>
            <w:rPr>
              <w:rFonts w:asciiTheme="minorHAnsi" w:hAnsiTheme="minorHAnsi"/>
              <w:noProof/>
              <w:lang w:eastAsia="en-PH"/>
            </w:rPr>
          </w:pPr>
          <w:hyperlink w:history="1" w:anchor="_Toc124775461">
            <w:r w:rsidRPr="00543ABF" w:rsidR="008C6E4C">
              <w:rPr>
                <w:rStyle w:val="Hyperlink"/>
                <w:noProof/>
              </w:rPr>
              <w:t>III.</w:t>
            </w:r>
            <w:r w:rsidR="008C6E4C">
              <w:rPr>
                <w:rFonts w:asciiTheme="minorHAnsi" w:hAnsiTheme="minorHAnsi"/>
                <w:noProof/>
                <w:lang w:eastAsia="en-PH"/>
              </w:rPr>
              <w:tab/>
            </w:r>
            <w:r w:rsidRPr="00543ABF" w:rsidR="008C6E4C">
              <w:rPr>
                <w:rStyle w:val="Hyperlink"/>
                <w:noProof/>
              </w:rPr>
              <w:t>Technical Background</w:t>
            </w:r>
            <w:r w:rsidR="008C6E4C">
              <w:rPr>
                <w:noProof/>
                <w:webHidden/>
              </w:rPr>
              <w:tab/>
            </w:r>
            <w:r w:rsidR="008C6E4C">
              <w:rPr>
                <w:noProof/>
                <w:webHidden/>
              </w:rPr>
              <w:fldChar w:fldCharType="begin"/>
            </w:r>
            <w:r w:rsidR="008C6E4C">
              <w:rPr>
                <w:noProof/>
                <w:webHidden/>
              </w:rPr>
              <w:instrText xml:space="preserve"> PAGEREF _Toc124775461 \h </w:instrText>
            </w:r>
            <w:r w:rsidR="008C6E4C">
              <w:rPr>
                <w:noProof/>
                <w:webHidden/>
              </w:rPr>
            </w:r>
            <w:r w:rsidR="008C6E4C">
              <w:rPr>
                <w:noProof/>
                <w:webHidden/>
              </w:rPr>
              <w:fldChar w:fldCharType="separate"/>
            </w:r>
            <w:r w:rsidR="008C6E4C">
              <w:rPr>
                <w:noProof/>
                <w:webHidden/>
              </w:rPr>
              <w:t>16</w:t>
            </w:r>
            <w:r w:rsidR="008C6E4C">
              <w:rPr>
                <w:noProof/>
                <w:webHidden/>
              </w:rPr>
              <w:fldChar w:fldCharType="end"/>
            </w:r>
          </w:hyperlink>
        </w:p>
        <w:p w:rsidR="008C6E4C" w:rsidRDefault="00000000" w14:paraId="7FC5DCE2" w14:textId="2592D80E">
          <w:pPr>
            <w:pStyle w:val="TOC2"/>
            <w:tabs>
              <w:tab w:val="left" w:pos="880"/>
              <w:tab w:val="right" w:leader="dot" w:pos="9350"/>
            </w:tabs>
            <w:rPr>
              <w:rFonts w:asciiTheme="minorHAnsi" w:hAnsiTheme="minorHAnsi"/>
              <w:noProof/>
              <w:lang w:eastAsia="en-PH"/>
            </w:rPr>
          </w:pPr>
          <w:hyperlink w:history="1" w:anchor="_Toc124775462">
            <w:r w:rsidRPr="00543ABF" w:rsidR="008C6E4C">
              <w:rPr>
                <w:rStyle w:val="Hyperlink"/>
                <w:noProof/>
              </w:rPr>
              <w:t>3.1</w:t>
            </w:r>
            <w:r w:rsidR="008C6E4C">
              <w:rPr>
                <w:rFonts w:asciiTheme="minorHAnsi" w:hAnsiTheme="minorHAnsi"/>
                <w:noProof/>
                <w:lang w:eastAsia="en-PH"/>
              </w:rPr>
              <w:tab/>
            </w:r>
            <w:r w:rsidRPr="00543ABF" w:rsidR="008C6E4C">
              <w:rPr>
                <w:rStyle w:val="Hyperlink"/>
                <w:noProof/>
              </w:rPr>
              <w:t>Current System</w:t>
            </w:r>
            <w:r w:rsidR="008C6E4C">
              <w:rPr>
                <w:noProof/>
                <w:webHidden/>
              </w:rPr>
              <w:tab/>
            </w:r>
            <w:r w:rsidR="008C6E4C">
              <w:rPr>
                <w:noProof/>
                <w:webHidden/>
              </w:rPr>
              <w:fldChar w:fldCharType="begin"/>
            </w:r>
            <w:r w:rsidR="008C6E4C">
              <w:rPr>
                <w:noProof/>
                <w:webHidden/>
              </w:rPr>
              <w:instrText xml:space="preserve"> PAGEREF _Toc124775462 \h </w:instrText>
            </w:r>
            <w:r w:rsidR="008C6E4C">
              <w:rPr>
                <w:noProof/>
                <w:webHidden/>
              </w:rPr>
            </w:r>
            <w:r w:rsidR="008C6E4C">
              <w:rPr>
                <w:noProof/>
                <w:webHidden/>
              </w:rPr>
              <w:fldChar w:fldCharType="separate"/>
            </w:r>
            <w:r w:rsidR="008C6E4C">
              <w:rPr>
                <w:noProof/>
                <w:webHidden/>
              </w:rPr>
              <w:t>16</w:t>
            </w:r>
            <w:r w:rsidR="008C6E4C">
              <w:rPr>
                <w:noProof/>
                <w:webHidden/>
              </w:rPr>
              <w:fldChar w:fldCharType="end"/>
            </w:r>
          </w:hyperlink>
        </w:p>
        <w:p w:rsidR="008C6E4C" w:rsidRDefault="00000000" w14:paraId="64B7D64A" w14:textId="787495E4">
          <w:pPr>
            <w:pStyle w:val="TOC3"/>
            <w:tabs>
              <w:tab w:val="left" w:pos="1320"/>
              <w:tab w:val="right" w:leader="dot" w:pos="9350"/>
            </w:tabs>
            <w:rPr>
              <w:rFonts w:asciiTheme="minorHAnsi" w:hAnsiTheme="minorHAnsi"/>
              <w:noProof/>
              <w:lang w:eastAsia="en-PH"/>
            </w:rPr>
          </w:pPr>
          <w:hyperlink w:history="1" w:anchor="_Toc124775463">
            <w:r w:rsidRPr="00543ABF" w:rsidR="008C6E4C">
              <w:rPr>
                <w:rStyle w:val="Hyperlink"/>
                <w:noProof/>
              </w:rPr>
              <w:t>3.1.1</w:t>
            </w:r>
            <w:r w:rsidR="008C6E4C">
              <w:rPr>
                <w:rFonts w:asciiTheme="minorHAnsi" w:hAnsiTheme="minorHAnsi"/>
                <w:noProof/>
                <w:lang w:eastAsia="en-PH"/>
              </w:rPr>
              <w:tab/>
            </w:r>
            <w:r w:rsidRPr="00543ABF" w:rsidR="008C6E4C">
              <w:rPr>
                <w:rStyle w:val="Hyperlink"/>
                <w:noProof/>
              </w:rPr>
              <w:t>List of Processes</w:t>
            </w:r>
            <w:r w:rsidR="008C6E4C">
              <w:rPr>
                <w:noProof/>
                <w:webHidden/>
              </w:rPr>
              <w:tab/>
            </w:r>
            <w:r w:rsidR="008C6E4C">
              <w:rPr>
                <w:noProof/>
                <w:webHidden/>
              </w:rPr>
              <w:fldChar w:fldCharType="begin"/>
            </w:r>
            <w:r w:rsidR="008C6E4C">
              <w:rPr>
                <w:noProof/>
                <w:webHidden/>
              </w:rPr>
              <w:instrText xml:space="preserve"> PAGEREF _Toc124775463 \h </w:instrText>
            </w:r>
            <w:r w:rsidR="008C6E4C">
              <w:rPr>
                <w:noProof/>
                <w:webHidden/>
              </w:rPr>
            </w:r>
            <w:r w:rsidR="008C6E4C">
              <w:rPr>
                <w:noProof/>
                <w:webHidden/>
              </w:rPr>
              <w:fldChar w:fldCharType="separate"/>
            </w:r>
            <w:r w:rsidR="008C6E4C">
              <w:rPr>
                <w:noProof/>
                <w:webHidden/>
              </w:rPr>
              <w:t>16</w:t>
            </w:r>
            <w:r w:rsidR="008C6E4C">
              <w:rPr>
                <w:noProof/>
                <w:webHidden/>
              </w:rPr>
              <w:fldChar w:fldCharType="end"/>
            </w:r>
          </w:hyperlink>
        </w:p>
        <w:p w:rsidR="008C6E4C" w:rsidRDefault="00000000" w14:paraId="7BA4CF63" w14:textId="332495C9">
          <w:pPr>
            <w:pStyle w:val="TOC3"/>
            <w:tabs>
              <w:tab w:val="left" w:pos="1320"/>
              <w:tab w:val="right" w:leader="dot" w:pos="9350"/>
            </w:tabs>
            <w:rPr>
              <w:rFonts w:asciiTheme="minorHAnsi" w:hAnsiTheme="minorHAnsi"/>
              <w:noProof/>
              <w:lang w:eastAsia="en-PH"/>
            </w:rPr>
          </w:pPr>
          <w:hyperlink w:history="1" w:anchor="_Toc124775464">
            <w:r w:rsidRPr="00543ABF" w:rsidR="008C6E4C">
              <w:rPr>
                <w:rStyle w:val="Hyperlink"/>
                <w:noProof/>
              </w:rPr>
              <w:t>3.1.2</w:t>
            </w:r>
            <w:r w:rsidR="008C6E4C">
              <w:rPr>
                <w:rFonts w:asciiTheme="minorHAnsi" w:hAnsiTheme="minorHAnsi"/>
                <w:noProof/>
                <w:lang w:eastAsia="en-PH"/>
              </w:rPr>
              <w:tab/>
            </w:r>
            <w:r w:rsidRPr="00543ABF" w:rsidR="008C6E4C">
              <w:rPr>
                <w:rStyle w:val="Hyperlink"/>
                <w:noProof/>
              </w:rPr>
              <w:t>SWOT Analysis</w:t>
            </w:r>
            <w:r w:rsidR="008C6E4C">
              <w:rPr>
                <w:noProof/>
                <w:webHidden/>
              </w:rPr>
              <w:tab/>
            </w:r>
            <w:r w:rsidR="008C6E4C">
              <w:rPr>
                <w:noProof/>
                <w:webHidden/>
              </w:rPr>
              <w:fldChar w:fldCharType="begin"/>
            </w:r>
            <w:r w:rsidR="008C6E4C">
              <w:rPr>
                <w:noProof/>
                <w:webHidden/>
              </w:rPr>
              <w:instrText xml:space="preserve"> PAGEREF _Toc124775464 \h </w:instrText>
            </w:r>
            <w:r w:rsidR="008C6E4C">
              <w:rPr>
                <w:noProof/>
                <w:webHidden/>
              </w:rPr>
            </w:r>
            <w:r w:rsidR="008C6E4C">
              <w:rPr>
                <w:noProof/>
                <w:webHidden/>
              </w:rPr>
              <w:fldChar w:fldCharType="separate"/>
            </w:r>
            <w:r w:rsidR="008C6E4C">
              <w:rPr>
                <w:noProof/>
                <w:webHidden/>
              </w:rPr>
              <w:t>18</w:t>
            </w:r>
            <w:r w:rsidR="008C6E4C">
              <w:rPr>
                <w:noProof/>
                <w:webHidden/>
              </w:rPr>
              <w:fldChar w:fldCharType="end"/>
            </w:r>
          </w:hyperlink>
        </w:p>
        <w:p w:rsidR="008C6E4C" w:rsidRDefault="00000000" w14:paraId="7CB5087D" w14:textId="1AB1AAC1">
          <w:pPr>
            <w:pStyle w:val="TOC2"/>
            <w:tabs>
              <w:tab w:val="left" w:pos="880"/>
              <w:tab w:val="right" w:leader="dot" w:pos="9350"/>
            </w:tabs>
            <w:rPr>
              <w:rFonts w:asciiTheme="minorHAnsi" w:hAnsiTheme="minorHAnsi"/>
              <w:noProof/>
              <w:lang w:eastAsia="en-PH"/>
            </w:rPr>
          </w:pPr>
          <w:hyperlink w:history="1" w:anchor="_Toc124775465">
            <w:r w:rsidRPr="00543ABF" w:rsidR="008C6E4C">
              <w:rPr>
                <w:rStyle w:val="Hyperlink"/>
                <w:noProof/>
              </w:rPr>
              <w:t>3.2</w:t>
            </w:r>
            <w:r w:rsidR="008C6E4C">
              <w:rPr>
                <w:rFonts w:asciiTheme="minorHAnsi" w:hAnsiTheme="minorHAnsi"/>
                <w:noProof/>
                <w:lang w:eastAsia="en-PH"/>
              </w:rPr>
              <w:tab/>
            </w:r>
            <w:r w:rsidRPr="00543ABF" w:rsidR="008C6E4C">
              <w:rPr>
                <w:rStyle w:val="Hyperlink"/>
                <w:noProof/>
              </w:rPr>
              <w:t>Proposed System</w:t>
            </w:r>
            <w:r w:rsidR="008C6E4C">
              <w:rPr>
                <w:noProof/>
                <w:webHidden/>
              </w:rPr>
              <w:tab/>
            </w:r>
            <w:r w:rsidR="008C6E4C">
              <w:rPr>
                <w:noProof/>
                <w:webHidden/>
              </w:rPr>
              <w:fldChar w:fldCharType="begin"/>
            </w:r>
            <w:r w:rsidR="008C6E4C">
              <w:rPr>
                <w:noProof/>
                <w:webHidden/>
              </w:rPr>
              <w:instrText xml:space="preserve"> PAGEREF _Toc124775465 \h </w:instrText>
            </w:r>
            <w:r w:rsidR="008C6E4C">
              <w:rPr>
                <w:noProof/>
                <w:webHidden/>
              </w:rPr>
            </w:r>
            <w:r w:rsidR="008C6E4C">
              <w:rPr>
                <w:noProof/>
                <w:webHidden/>
              </w:rPr>
              <w:fldChar w:fldCharType="separate"/>
            </w:r>
            <w:r w:rsidR="008C6E4C">
              <w:rPr>
                <w:noProof/>
                <w:webHidden/>
              </w:rPr>
              <w:t>19</w:t>
            </w:r>
            <w:r w:rsidR="008C6E4C">
              <w:rPr>
                <w:noProof/>
                <w:webHidden/>
              </w:rPr>
              <w:fldChar w:fldCharType="end"/>
            </w:r>
          </w:hyperlink>
        </w:p>
        <w:p w:rsidR="008C6E4C" w:rsidRDefault="00000000" w14:paraId="4813A99B" w14:textId="0F9F9F30">
          <w:pPr>
            <w:pStyle w:val="TOC3"/>
            <w:tabs>
              <w:tab w:val="left" w:pos="1320"/>
              <w:tab w:val="right" w:leader="dot" w:pos="9350"/>
            </w:tabs>
            <w:rPr>
              <w:rFonts w:asciiTheme="minorHAnsi" w:hAnsiTheme="minorHAnsi"/>
              <w:noProof/>
              <w:lang w:eastAsia="en-PH"/>
            </w:rPr>
          </w:pPr>
          <w:hyperlink w:history="1" w:anchor="_Toc124775466">
            <w:r w:rsidRPr="00543ABF" w:rsidR="008C6E4C">
              <w:rPr>
                <w:rStyle w:val="Hyperlink"/>
                <w:noProof/>
              </w:rPr>
              <w:t>3.2.1</w:t>
            </w:r>
            <w:r w:rsidR="008C6E4C">
              <w:rPr>
                <w:rFonts w:asciiTheme="minorHAnsi" w:hAnsiTheme="minorHAnsi"/>
                <w:noProof/>
                <w:lang w:eastAsia="en-PH"/>
              </w:rPr>
              <w:tab/>
            </w:r>
            <w:r w:rsidRPr="00543ABF" w:rsidR="008C6E4C">
              <w:rPr>
                <w:rStyle w:val="Hyperlink"/>
                <w:noProof/>
              </w:rPr>
              <w:t>Software</w:t>
            </w:r>
            <w:r w:rsidR="008C6E4C">
              <w:rPr>
                <w:noProof/>
                <w:webHidden/>
              </w:rPr>
              <w:tab/>
            </w:r>
            <w:r w:rsidR="008C6E4C">
              <w:rPr>
                <w:noProof/>
                <w:webHidden/>
              </w:rPr>
              <w:fldChar w:fldCharType="begin"/>
            </w:r>
            <w:r w:rsidR="008C6E4C">
              <w:rPr>
                <w:noProof/>
                <w:webHidden/>
              </w:rPr>
              <w:instrText xml:space="preserve"> PAGEREF _Toc124775466 \h </w:instrText>
            </w:r>
            <w:r w:rsidR="008C6E4C">
              <w:rPr>
                <w:noProof/>
                <w:webHidden/>
              </w:rPr>
            </w:r>
            <w:r w:rsidR="008C6E4C">
              <w:rPr>
                <w:noProof/>
                <w:webHidden/>
              </w:rPr>
              <w:fldChar w:fldCharType="separate"/>
            </w:r>
            <w:r w:rsidR="008C6E4C">
              <w:rPr>
                <w:noProof/>
                <w:webHidden/>
              </w:rPr>
              <w:t>20</w:t>
            </w:r>
            <w:r w:rsidR="008C6E4C">
              <w:rPr>
                <w:noProof/>
                <w:webHidden/>
              </w:rPr>
              <w:fldChar w:fldCharType="end"/>
            </w:r>
          </w:hyperlink>
        </w:p>
        <w:p w:rsidR="008C6E4C" w:rsidRDefault="00000000" w14:paraId="355E8570" w14:textId="4C2BBF5F">
          <w:pPr>
            <w:pStyle w:val="TOC3"/>
            <w:tabs>
              <w:tab w:val="left" w:pos="1320"/>
              <w:tab w:val="right" w:leader="dot" w:pos="9350"/>
            </w:tabs>
            <w:rPr>
              <w:rFonts w:asciiTheme="minorHAnsi" w:hAnsiTheme="minorHAnsi"/>
              <w:noProof/>
              <w:lang w:eastAsia="en-PH"/>
            </w:rPr>
          </w:pPr>
          <w:hyperlink w:history="1" w:anchor="_Toc124775467">
            <w:r w:rsidRPr="00543ABF" w:rsidR="008C6E4C">
              <w:rPr>
                <w:rStyle w:val="Hyperlink"/>
                <w:noProof/>
              </w:rPr>
              <w:t>3.2.2</w:t>
            </w:r>
            <w:r w:rsidR="008C6E4C">
              <w:rPr>
                <w:rFonts w:asciiTheme="minorHAnsi" w:hAnsiTheme="minorHAnsi"/>
                <w:noProof/>
                <w:lang w:eastAsia="en-PH"/>
              </w:rPr>
              <w:tab/>
            </w:r>
            <w:r w:rsidRPr="00543ABF" w:rsidR="008C6E4C">
              <w:rPr>
                <w:rStyle w:val="Hyperlink"/>
                <w:noProof/>
              </w:rPr>
              <w:t>Hardware</w:t>
            </w:r>
            <w:r w:rsidR="008C6E4C">
              <w:rPr>
                <w:noProof/>
                <w:webHidden/>
              </w:rPr>
              <w:tab/>
            </w:r>
            <w:r w:rsidR="008C6E4C">
              <w:rPr>
                <w:noProof/>
                <w:webHidden/>
              </w:rPr>
              <w:fldChar w:fldCharType="begin"/>
            </w:r>
            <w:r w:rsidR="008C6E4C">
              <w:rPr>
                <w:noProof/>
                <w:webHidden/>
              </w:rPr>
              <w:instrText xml:space="preserve"> PAGEREF _Toc124775467 \h </w:instrText>
            </w:r>
            <w:r w:rsidR="008C6E4C">
              <w:rPr>
                <w:noProof/>
                <w:webHidden/>
              </w:rPr>
            </w:r>
            <w:r w:rsidR="008C6E4C">
              <w:rPr>
                <w:noProof/>
                <w:webHidden/>
              </w:rPr>
              <w:fldChar w:fldCharType="separate"/>
            </w:r>
            <w:r w:rsidR="008C6E4C">
              <w:rPr>
                <w:noProof/>
                <w:webHidden/>
              </w:rPr>
              <w:t>21</w:t>
            </w:r>
            <w:r w:rsidR="008C6E4C">
              <w:rPr>
                <w:noProof/>
                <w:webHidden/>
              </w:rPr>
              <w:fldChar w:fldCharType="end"/>
            </w:r>
          </w:hyperlink>
        </w:p>
        <w:p w:rsidR="008C6E4C" w:rsidRDefault="00000000" w14:paraId="0631E345" w14:textId="0226E148">
          <w:pPr>
            <w:pStyle w:val="TOC3"/>
            <w:tabs>
              <w:tab w:val="left" w:pos="1320"/>
              <w:tab w:val="right" w:leader="dot" w:pos="9350"/>
            </w:tabs>
            <w:rPr>
              <w:rFonts w:asciiTheme="minorHAnsi" w:hAnsiTheme="minorHAnsi"/>
              <w:noProof/>
              <w:lang w:eastAsia="en-PH"/>
            </w:rPr>
          </w:pPr>
          <w:hyperlink w:history="1" w:anchor="_Toc124775468">
            <w:r w:rsidRPr="00543ABF" w:rsidR="008C6E4C">
              <w:rPr>
                <w:rStyle w:val="Hyperlink"/>
                <w:noProof/>
              </w:rPr>
              <w:t>3.2.3</w:t>
            </w:r>
            <w:r w:rsidR="008C6E4C">
              <w:rPr>
                <w:rFonts w:asciiTheme="minorHAnsi" w:hAnsiTheme="minorHAnsi"/>
                <w:noProof/>
                <w:lang w:eastAsia="en-PH"/>
              </w:rPr>
              <w:tab/>
            </w:r>
            <w:r w:rsidRPr="00543ABF" w:rsidR="008C6E4C">
              <w:rPr>
                <w:rStyle w:val="Hyperlink"/>
                <w:noProof/>
              </w:rPr>
              <w:t>Network</w:t>
            </w:r>
            <w:r w:rsidR="008C6E4C">
              <w:rPr>
                <w:noProof/>
                <w:webHidden/>
              </w:rPr>
              <w:tab/>
            </w:r>
            <w:r w:rsidR="008C6E4C">
              <w:rPr>
                <w:noProof/>
                <w:webHidden/>
              </w:rPr>
              <w:fldChar w:fldCharType="begin"/>
            </w:r>
            <w:r w:rsidR="008C6E4C">
              <w:rPr>
                <w:noProof/>
                <w:webHidden/>
              </w:rPr>
              <w:instrText xml:space="preserve"> PAGEREF _Toc124775468 \h </w:instrText>
            </w:r>
            <w:r w:rsidR="008C6E4C">
              <w:rPr>
                <w:noProof/>
                <w:webHidden/>
              </w:rPr>
            </w:r>
            <w:r w:rsidR="008C6E4C">
              <w:rPr>
                <w:noProof/>
                <w:webHidden/>
              </w:rPr>
              <w:fldChar w:fldCharType="separate"/>
            </w:r>
            <w:r w:rsidR="008C6E4C">
              <w:rPr>
                <w:noProof/>
                <w:webHidden/>
              </w:rPr>
              <w:t>22</w:t>
            </w:r>
            <w:r w:rsidR="008C6E4C">
              <w:rPr>
                <w:noProof/>
                <w:webHidden/>
              </w:rPr>
              <w:fldChar w:fldCharType="end"/>
            </w:r>
          </w:hyperlink>
        </w:p>
        <w:p w:rsidR="008C6E4C" w:rsidRDefault="00000000" w14:paraId="42E88FC7" w14:textId="3CA067B1">
          <w:pPr>
            <w:pStyle w:val="TOC1"/>
            <w:rPr>
              <w:rFonts w:asciiTheme="minorHAnsi" w:hAnsiTheme="minorHAnsi"/>
              <w:noProof/>
              <w:lang w:eastAsia="en-PH"/>
            </w:rPr>
          </w:pPr>
          <w:hyperlink w:history="1" w:anchor="_Toc124775469">
            <w:r w:rsidRPr="00543ABF" w:rsidR="008C6E4C">
              <w:rPr>
                <w:rStyle w:val="Hyperlink"/>
                <w:noProof/>
              </w:rPr>
              <w:t>IV.</w:t>
            </w:r>
            <w:r w:rsidR="008C6E4C">
              <w:rPr>
                <w:rFonts w:asciiTheme="minorHAnsi" w:hAnsiTheme="minorHAnsi"/>
                <w:noProof/>
                <w:lang w:eastAsia="en-PH"/>
              </w:rPr>
              <w:tab/>
            </w:r>
            <w:r w:rsidRPr="00543ABF" w:rsidR="008C6E4C">
              <w:rPr>
                <w:rStyle w:val="Hyperlink"/>
                <w:noProof/>
              </w:rPr>
              <w:t>Methodology</w:t>
            </w:r>
            <w:r w:rsidR="008C6E4C">
              <w:rPr>
                <w:noProof/>
                <w:webHidden/>
              </w:rPr>
              <w:tab/>
            </w:r>
            <w:r w:rsidR="008C6E4C">
              <w:rPr>
                <w:noProof/>
                <w:webHidden/>
              </w:rPr>
              <w:fldChar w:fldCharType="begin"/>
            </w:r>
            <w:r w:rsidR="008C6E4C">
              <w:rPr>
                <w:noProof/>
                <w:webHidden/>
              </w:rPr>
              <w:instrText xml:space="preserve"> PAGEREF _Toc124775469 \h </w:instrText>
            </w:r>
            <w:r w:rsidR="008C6E4C">
              <w:rPr>
                <w:noProof/>
                <w:webHidden/>
              </w:rPr>
            </w:r>
            <w:r w:rsidR="008C6E4C">
              <w:rPr>
                <w:noProof/>
                <w:webHidden/>
              </w:rPr>
              <w:fldChar w:fldCharType="separate"/>
            </w:r>
            <w:r w:rsidR="008C6E4C">
              <w:rPr>
                <w:noProof/>
                <w:webHidden/>
              </w:rPr>
              <w:t>22</w:t>
            </w:r>
            <w:r w:rsidR="008C6E4C">
              <w:rPr>
                <w:noProof/>
                <w:webHidden/>
              </w:rPr>
              <w:fldChar w:fldCharType="end"/>
            </w:r>
          </w:hyperlink>
        </w:p>
        <w:p w:rsidR="008C6E4C" w:rsidRDefault="00000000" w14:paraId="6EE0AA98" w14:textId="61E2A999">
          <w:pPr>
            <w:pStyle w:val="TOC2"/>
            <w:tabs>
              <w:tab w:val="left" w:pos="880"/>
              <w:tab w:val="right" w:leader="dot" w:pos="9350"/>
            </w:tabs>
            <w:rPr>
              <w:rFonts w:asciiTheme="minorHAnsi" w:hAnsiTheme="minorHAnsi"/>
              <w:noProof/>
              <w:lang w:eastAsia="en-PH"/>
            </w:rPr>
          </w:pPr>
          <w:hyperlink w:history="1" w:anchor="_Toc124775470">
            <w:r w:rsidRPr="00543ABF" w:rsidR="008C6E4C">
              <w:rPr>
                <w:rStyle w:val="Hyperlink"/>
                <w:noProof/>
              </w:rPr>
              <w:t>4.1</w:t>
            </w:r>
            <w:r w:rsidR="008C6E4C">
              <w:rPr>
                <w:rFonts w:asciiTheme="minorHAnsi" w:hAnsiTheme="minorHAnsi"/>
                <w:noProof/>
                <w:lang w:eastAsia="en-PH"/>
              </w:rPr>
              <w:tab/>
            </w:r>
            <w:r w:rsidRPr="00543ABF" w:rsidR="008C6E4C">
              <w:rPr>
                <w:rStyle w:val="Hyperlink"/>
                <w:noProof/>
              </w:rPr>
              <w:t>Requirements Analysis</w:t>
            </w:r>
            <w:r w:rsidR="008C6E4C">
              <w:rPr>
                <w:noProof/>
                <w:webHidden/>
              </w:rPr>
              <w:tab/>
            </w:r>
            <w:r w:rsidR="008C6E4C">
              <w:rPr>
                <w:noProof/>
                <w:webHidden/>
              </w:rPr>
              <w:fldChar w:fldCharType="begin"/>
            </w:r>
            <w:r w:rsidR="008C6E4C">
              <w:rPr>
                <w:noProof/>
                <w:webHidden/>
              </w:rPr>
              <w:instrText xml:space="preserve"> PAGEREF _Toc124775470 \h </w:instrText>
            </w:r>
            <w:r w:rsidR="008C6E4C">
              <w:rPr>
                <w:noProof/>
                <w:webHidden/>
              </w:rPr>
            </w:r>
            <w:r w:rsidR="008C6E4C">
              <w:rPr>
                <w:noProof/>
                <w:webHidden/>
              </w:rPr>
              <w:fldChar w:fldCharType="separate"/>
            </w:r>
            <w:r w:rsidR="008C6E4C">
              <w:rPr>
                <w:noProof/>
                <w:webHidden/>
              </w:rPr>
              <w:t>23</w:t>
            </w:r>
            <w:r w:rsidR="008C6E4C">
              <w:rPr>
                <w:noProof/>
                <w:webHidden/>
              </w:rPr>
              <w:fldChar w:fldCharType="end"/>
            </w:r>
          </w:hyperlink>
        </w:p>
        <w:p w:rsidR="008C6E4C" w:rsidRDefault="00000000" w14:paraId="3BFD793D" w14:textId="4C09F2DC">
          <w:pPr>
            <w:pStyle w:val="TOC3"/>
            <w:tabs>
              <w:tab w:val="left" w:pos="1320"/>
              <w:tab w:val="right" w:leader="dot" w:pos="9350"/>
            </w:tabs>
            <w:rPr>
              <w:rFonts w:asciiTheme="minorHAnsi" w:hAnsiTheme="minorHAnsi"/>
              <w:noProof/>
              <w:lang w:eastAsia="en-PH"/>
            </w:rPr>
          </w:pPr>
          <w:hyperlink w:history="1" w:anchor="_Toc124775471">
            <w:r w:rsidRPr="00543ABF" w:rsidR="008C6E4C">
              <w:rPr>
                <w:rStyle w:val="Hyperlink"/>
                <w:noProof/>
              </w:rPr>
              <w:t>4.1.1</w:t>
            </w:r>
            <w:r w:rsidR="008C6E4C">
              <w:rPr>
                <w:rFonts w:asciiTheme="minorHAnsi" w:hAnsiTheme="minorHAnsi"/>
                <w:noProof/>
                <w:lang w:eastAsia="en-PH"/>
              </w:rPr>
              <w:tab/>
            </w:r>
            <w:r w:rsidRPr="00543ABF" w:rsidR="008C6E4C">
              <w:rPr>
                <w:rStyle w:val="Hyperlink"/>
                <w:noProof/>
              </w:rPr>
              <w:t>Product Backlog / User Stories</w:t>
            </w:r>
            <w:r w:rsidR="008C6E4C">
              <w:rPr>
                <w:noProof/>
                <w:webHidden/>
              </w:rPr>
              <w:tab/>
            </w:r>
            <w:r w:rsidR="008C6E4C">
              <w:rPr>
                <w:noProof/>
                <w:webHidden/>
              </w:rPr>
              <w:fldChar w:fldCharType="begin"/>
            </w:r>
            <w:r w:rsidR="008C6E4C">
              <w:rPr>
                <w:noProof/>
                <w:webHidden/>
              </w:rPr>
              <w:instrText xml:space="preserve"> PAGEREF _Toc124775471 \h </w:instrText>
            </w:r>
            <w:r w:rsidR="008C6E4C">
              <w:rPr>
                <w:noProof/>
                <w:webHidden/>
              </w:rPr>
            </w:r>
            <w:r w:rsidR="008C6E4C">
              <w:rPr>
                <w:noProof/>
                <w:webHidden/>
              </w:rPr>
              <w:fldChar w:fldCharType="separate"/>
            </w:r>
            <w:r w:rsidR="008C6E4C">
              <w:rPr>
                <w:noProof/>
                <w:webHidden/>
              </w:rPr>
              <w:t>23</w:t>
            </w:r>
            <w:r w:rsidR="008C6E4C">
              <w:rPr>
                <w:noProof/>
                <w:webHidden/>
              </w:rPr>
              <w:fldChar w:fldCharType="end"/>
            </w:r>
          </w:hyperlink>
        </w:p>
        <w:p w:rsidR="008C6E4C" w:rsidRDefault="00000000" w14:paraId="0620E1EB" w14:textId="59B9A0CC">
          <w:pPr>
            <w:pStyle w:val="TOC3"/>
            <w:tabs>
              <w:tab w:val="left" w:pos="1320"/>
              <w:tab w:val="right" w:leader="dot" w:pos="9350"/>
            </w:tabs>
            <w:rPr>
              <w:rFonts w:asciiTheme="minorHAnsi" w:hAnsiTheme="minorHAnsi"/>
              <w:noProof/>
              <w:lang w:eastAsia="en-PH"/>
            </w:rPr>
          </w:pPr>
          <w:hyperlink w:history="1" w:anchor="_Toc124775472">
            <w:r w:rsidRPr="00543ABF" w:rsidR="008C6E4C">
              <w:rPr>
                <w:rStyle w:val="Hyperlink"/>
                <w:noProof/>
              </w:rPr>
              <w:t>4.1.2</w:t>
            </w:r>
            <w:r w:rsidR="008C6E4C">
              <w:rPr>
                <w:rFonts w:asciiTheme="minorHAnsi" w:hAnsiTheme="minorHAnsi"/>
                <w:noProof/>
                <w:lang w:eastAsia="en-PH"/>
              </w:rPr>
              <w:tab/>
            </w:r>
            <w:r w:rsidRPr="00543ABF" w:rsidR="008C6E4C">
              <w:rPr>
                <w:rStyle w:val="Hyperlink"/>
                <w:noProof/>
              </w:rPr>
              <w:t>Event Tables</w:t>
            </w:r>
            <w:r w:rsidR="008C6E4C">
              <w:rPr>
                <w:noProof/>
                <w:webHidden/>
              </w:rPr>
              <w:tab/>
            </w:r>
            <w:r w:rsidR="008C6E4C">
              <w:rPr>
                <w:noProof/>
                <w:webHidden/>
              </w:rPr>
              <w:fldChar w:fldCharType="begin"/>
            </w:r>
            <w:r w:rsidR="008C6E4C">
              <w:rPr>
                <w:noProof/>
                <w:webHidden/>
              </w:rPr>
              <w:instrText xml:space="preserve"> PAGEREF _Toc124775472 \h </w:instrText>
            </w:r>
            <w:r w:rsidR="008C6E4C">
              <w:rPr>
                <w:noProof/>
                <w:webHidden/>
              </w:rPr>
            </w:r>
            <w:r w:rsidR="008C6E4C">
              <w:rPr>
                <w:noProof/>
                <w:webHidden/>
              </w:rPr>
              <w:fldChar w:fldCharType="separate"/>
            </w:r>
            <w:r w:rsidR="008C6E4C">
              <w:rPr>
                <w:noProof/>
                <w:webHidden/>
              </w:rPr>
              <w:t>27</w:t>
            </w:r>
            <w:r w:rsidR="008C6E4C">
              <w:rPr>
                <w:noProof/>
                <w:webHidden/>
              </w:rPr>
              <w:fldChar w:fldCharType="end"/>
            </w:r>
          </w:hyperlink>
        </w:p>
        <w:p w:rsidR="008C6E4C" w:rsidRDefault="00000000" w14:paraId="3687B629" w14:textId="72A464B2">
          <w:pPr>
            <w:pStyle w:val="TOC3"/>
            <w:tabs>
              <w:tab w:val="left" w:pos="1320"/>
              <w:tab w:val="right" w:leader="dot" w:pos="9350"/>
            </w:tabs>
            <w:rPr>
              <w:rFonts w:asciiTheme="minorHAnsi" w:hAnsiTheme="minorHAnsi"/>
              <w:noProof/>
              <w:lang w:eastAsia="en-PH"/>
            </w:rPr>
          </w:pPr>
          <w:hyperlink w:history="1" w:anchor="_Toc124775473">
            <w:r w:rsidRPr="00543ABF" w:rsidR="008C6E4C">
              <w:rPr>
                <w:rStyle w:val="Hyperlink"/>
                <w:noProof/>
              </w:rPr>
              <w:t>4.1.3</w:t>
            </w:r>
            <w:r w:rsidR="008C6E4C">
              <w:rPr>
                <w:rFonts w:asciiTheme="minorHAnsi" w:hAnsiTheme="minorHAnsi"/>
                <w:noProof/>
                <w:lang w:eastAsia="en-PH"/>
              </w:rPr>
              <w:tab/>
            </w:r>
            <w:r w:rsidRPr="00543ABF" w:rsidR="008C6E4C">
              <w:rPr>
                <w:rStyle w:val="Hyperlink"/>
                <w:noProof/>
              </w:rPr>
              <w:t>Use Case Diagrams</w:t>
            </w:r>
            <w:r w:rsidR="008C6E4C">
              <w:rPr>
                <w:noProof/>
                <w:webHidden/>
              </w:rPr>
              <w:tab/>
            </w:r>
            <w:r w:rsidR="008C6E4C">
              <w:rPr>
                <w:noProof/>
                <w:webHidden/>
              </w:rPr>
              <w:fldChar w:fldCharType="begin"/>
            </w:r>
            <w:r w:rsidR="008C6E4C">
              <w:rPr>
                <w:noProof/>
                <w:webHidden/>
              </w:rPr>
              <w:instrText xml:space="preserve"> PAGEREF _Toc124775473 \h </w:instrText>
            </w:r>
            <w:r w:rsidR="008C6E4C">
              <w:rPr>
                <w:noProof/>
                <w:webHidden/>
              </w:rPr>
            </w:r>
            <w:r w:rsidR="008C6E4C">
              <w:rPr>
                <w:noProof/>
                <w:webHidden/>
              </w:rPr>
              <w:fldChar w:fldCharType="separate"/>
            </w:r>
            <w:r w:rsidR="008C6E4C">
              <w:rPr>
                <w:noProof/>
                <w:webHidden/>
              </w:rPr>
              <w:t>29</w:t>
            </w:r>
            <w:r w:rsidR="008C6E4C">
              <w:rPr>
                <w:noProof/>
                <w:webHidden/>
              </w:rPr>
              <w:fldChar w:fldCharType="end"/>
            </w:r>
          </w:hyperlink>
        </w:p>
        <w:p w:rsidR="008C6E4C" w:rsidRDefault="00000000" w14:paraId="0F6408CE" w14:textId="541F8F12">
          <w:pPr>
            <w:pStyle w:val="TOC3"/>
            <w:tabs>
              <w:tab w:val="left" w:pos="1320"/>
              <w:tab w:val="right" w:leader="dot" w:pos="9350"/>
            </w:tabs>
            <w:rPr>
              <w:rFonts w:asciiTheme="minorHAnsi" w:hAnsiTheme="minorHAnsi"/>
              <w:noProof/>
              <w:lang w:eastAsia="en-PH"/>
            </w:rPr>
          </w:pPr>
          <w:hyperlink w:history="1" w:anchor="_Toc124775474">
            <w:r w:rsidRPr="00543ABF" w:rsidR="008C6E4C">
              <w:rPr>
                <w:rStyle w:val="Hyperlink"/>
                <w:noProof/>
              </w:rPr>
              <w:t>4.1.4</w:t>
            </w:r>
            <w:r w:rsidR="008C6E4C">
              <w:rPr>
                <w:rFonts w:asciiTheme="minorHAnsi" w:hAnsiTheme="minorHAnsi"/>
                <w:noProof/>
                <w:lang w:eastAsia="en-PH"/>
              </w:rPr>
              <w:tab/>
            </w:r>
            <w:r w:rsidRPr="00543ABF" w:rsidR="008C6E4C">
              <w:rPr>
                <w:rStyle w:val="Hyperlink"/>
                <w:noProof/>
              </w:rPr>
              <w:t>Use Case Full Description</w:t>
            </w:r>
            <w:r w:rsidR="008C6E4C">
              <w:rPr>
                <w:noProof/>
                <w:webHidden/>
              </w:rPr>
              <w:tab/>
            </w:r>
            <w:r w:rsidR="008C6E4C">
              <w:rPr>
                <w:noProof/>
                <w:webHidden/>
              </w:rPr>
              <w:fldChar w:fldCharType="begin"/>
            </w:r>
            <w:r w:rsidR="008C6E4C">
              <w:rPr>
                <w:noProof/>
                <w:webHidden/>
              </w:rPr>
              <w:instrText xml:space="preserve"> PAGEREF _Toc124775474 \h </w:instrText>
            </w:r>
            <w:r w:rsidR="008C6E4C">
              <w:rPr>
                <w:noProof/>
                <w:webHidden/>
              </w:rPr>
            </w:r>
            <w:r w:rsidR="008C6E4C">
              <w:rPr>
                <w:noProof/>
                <w:webHidden/>
              </w:rPr>
              <w:fldChar w:fldCharType="separate"/>
            </w:r>
            <w:r w:rsidR="008C6E4C">
              <w:rPr>
                <w:noProof/>
                <w:webHidden/>
              </w:rPr>
              <w:t>31</w:t>
            </w:r>
            <w:r w:rsidR="008C6E4C">
              <w:rPr>
                <w:noProof/>
                <w:webHidden/>
              </w:rPr>
              <w:fldChar w:fldCharType="end"/>
            </w:r>
          </w:hyperlink>
        </w:p>
        <w:p w:rsidR="008C6E4C" w:rsidRDefault="00000000" w14:paraId="0BB28C5F" w14:textId="6FCA6E29">
          <w:pPr>
            <w:pStyle w:val="TOC3"/>
            <w:tabs>
              <w:tab w:val="left" w:pos="1320"/>
              <w:tab w:val="right" w:leader="dot" w:pos="9350"/>
            </w:tabs>
            <w:rPr>
              <w:rFonts w:asciiTheme="minorHAnsi" w:hAnsiTheme="minorHAnsi"/>
              <w:noProof/>
              <w:lang w:eastAsia="en-PH"/>
            </w:rPr>
          </w:pPr>
          <w:hyperlink w:history="1" w:anchor="_Toc124775475">
            <w:r w:rsidRPr="00543ABF" w:rsidR="008C6E4C">
              <w:rPr>
                <w:rStyle w:val="Hyperlink"/>
                <w:noProof/>
              </w:rPr>
              <w:t>4.1.5</w:t>
            </w:r>
            <w:r w:rsidR="008C6E4C">
              <w:rPr>
                <w:rFonts w:asciiTheme="minorHAnsi" w:hAnsiTheme="minorHAnsi"/>
                <w:noProof/>
                <w:lang w:eastAsia="en-PH"/>
              </w:rPr>
              <w:tab/>
            </w:r>
            <w:r w:rsidRPr="00543ABF" w:rsidR="008C6E4C">
              <w:rPr>
                <w:rStyle w:val="Hyperlink"/>
                <w:noProof/>
              </w:rPr>
              <w:t>Gap Analysis</w:t>
            </w:r>
            <w:r w:rsidR="008C6E4C">
              <w:rPr>
                <w:noProof/>
                <w:webHidden/>
              </w:rPr>
              <w:tab/>
            </w:r>
            <w:r w:rsidR="008C6E4C">
              <w:rPr>
                <w:noProof/>
                <w:webHidden/>
              </w:rPr>
              <w:fldChar w:fldCharType="begin"/>
            </w:r>
            <w:r w:rsidR="008C6E4C">
              <w:rPr>
                <w:noProof/>
                <w:webHidden/>
              </w:rPr>
              <w:instrText xml:space="preserve"> PAGEREF _Toc124775475 \h </w:instrText>
            </w:r>
            <w:r w:rsidR="008C6E4C">
              <w:rPr>
                <w:noProof/>
                <w:webHidden/>
              </w:rPr>
            </w:r>
            <w:r w:rsidR="008C6E4C">
              <w:rPr>
                <w:noProof/>
                <w:webHidden/>
              </w:rPr>
              <w:fldChar w:fldCharType="separate"/>
            </w:r>
            <w:r w:rsidR="008C6E4C">
              <w:rPr>
                <w:noProof/>
                <w:webHidden/>
              </w:rPr>
              <w:t>36</w:t>
            </w:r>
            <w:r w:rsidR="008C6E4C">
              <w:rPr>
                <w:noProof/>
                <w:webHidden/>
              </w:rPr>
              <w:fldChar w:fldCharType="end"/>
            </w:r>
          </w:hyperlink>
        </w:p>
        <w:p w:rsidR="008C6E4C" w:rsidRDefault="00000000" w14:paraId="5BBFE191" w14:textId="7D5EA914">
          <w:pPr>
            <w:pStyle w:val="TOC2"/>
            <w:tabs>
              <w:tab w:val="left" w:pos="880"/>
              <w:tab w:val="right" w:leader="dot" w:pos="9350"/>
            </w:tabs>
            <w:rPr>
              <w:rFonts w:asciiTheme="minorHAnsi" w:hAnsiTheme="minorHAnsi"/>
              <w:noProof/>
              <w:lang w:eastAsia="en-PH"/>
            </w:rPr>
          </w:pPr>
          <w:hyperlink w:history="1" w:anchor="_Toc124775476">
            <w:r w:rsidRPr="00543ABF" w:rsidR="008C6E4C">
              <w:rPr>
                <w:rStyle w:val="Hyperlink"/>
                <w:noProof/>
              </w:rPr>
              <w:t>4.2</w:t>
            </w:r>
            <w:r w:rsidR="008C6E4C">
              <w:rPr>
                <w:rFonts w:asciiTheme="minorHAnsi" w:hAnsiTheme="minorHAnsi"/>
                <w:noProof/>
                <w:lang w:eastAsia="en-PH"/>
              </w:rPr>
              <w:tab/>
            </w:r>
            <w:r w:rsidRPr="00543ABF" w:rsidR="008C6E4C">
              <w:rPr>
                <w:rStyle w:val="Hyperlink"/>
                <w:noProof/>
              </w:rPr>
              <w:t>System Analysis and Design</w:t>
            </w:r>
            <w:r w:rsidR="008C6E4C">
              <w:rPr>
                <w:noProof/>
                <w:webHidden/>
              </w:rPr>
              <w:tab/>
            </w:r>
            <w:r w:rsidR="008C6E4C">
              <w:rPr>
                <w:noProof/>
                <w:webHidden/>
              </w:rPr>
              <w:fldChar w:fldCharType="begin"/>
            </w:r>
            <w:r w:rsidR="008C6E4C">
              <w:rPr>
                <w:noProof/>
                <w:webHidden/>
              </w:rPr>
              <w:instrText xml:space="preserve"> PAGEREF _Toc124775476 \h </w:instrText>
            </w:r>
            <w:r w:rsidR="008C6E4C">
              <w:rPr>
                <w:noProof/>
                <w:webHidden/>
              </w:rPr>
            </w:r>
            <w:r w:rsidR="008C6E4C">
              <w:rPr>
                <w:noProof/>
                <w:webHidden/>
              </w:rPr>
              <w:fldChar w:fldCharType="separate"/>
            </w:r>
            <w:r w:rsidR="008C6E4C">
              <w:rPr>
                <w:noProof/>
                <w:webHidden/>
              </w:rPr>
              <w:t>37</w:t>
            </w:r>
            <w:r w:rsidR="008C6E4C">
              <w:rPr>
                <w:noProof/>
                <w:webHidden/>
              </w:rPr>
              <w:fldChar w:fldCharType="end"/>
            </w:r>
          </w:hyperlink>
        </w:p>
        <w:p w:rsidR="008C6E4C" w:rsidRDefault="00000000" w14:paraId="6B3D5555" w14:textId="44AAACCE">
          <w:pPr>
            <w:pStyle w:val="TOC3"/>
            <w:tabs>
              <w:tab w:val="left" w:pos="1320"/>
              <w:tab w:val="right" w:leader="dot" w:pos="9350"/>
            </w:tabs>
            <w:rPr>
              <w:rFonts w:asciiTheme="minorHAnsi" w:hAnsiTheme="minorHAnsi"/>
              <w:noProof/>
              <w:lang w:eastAsia="en-PH"/>
            </w:rPr>
          </w:pPr>
          <w:hyperlink w:history="1" w:anchor="_Toc124775477">
            <w:r w:rsidRPr="00543ABF" w:rsidR="008C6E4C">
              <w:rPr>
                <w:rStyle w:val="Hyperlink"/>
                <w:noProof/>
              </w:rPr>
              <w:t>4.2.1</w:t>
            </w:r>
            <w:r w:rsidR="008C6E4C">
              <w:rPr>
                <w:rFonts w:asciiTheme="minorHAnsi" w:hAnsiTheme="minorHAnsi"/>
                <w:noProof/>
                <w:lang w:eastAsia="en-PH"/>
              </w:rPr>
              <w:tab/>
            </w:r>
            <w:r w:rsidRPr="00543ABF" w:rsidR="008C6E4C">
              <w:rPr>
                <w:rStyle w:val="Hyperlink"/>
                <w:noProof/>
              </w:rPr>
              <w:t>Context Diagram</w:t>
            </w:r>
            <w:r w:rsidR="008C6E4C">
              <w:rPr>
                <w:noProof/>
                <w:webHidden/>
              </w:rPr>
              <w:tab/>
            </w:r>
            <w:r w:rsidR="008C6E4C">
              <w:rPr>
                <w:noProof/>
                <w:webHidden/>
              </w:rPr>
              <w:fldChar w:fldCharType="begin"/>
            </w:r>
            <w:r w:rsidR="008C6E4C">
              <w:rPr>
                <w:noProof/>
                <w:webHidden/>
              </w:rPr>
              <w:instrText xml:space="preserve"> PAGEREF _Toc124775477 \h </w:instrText>
            </w:r>
            <w:r w:rsidR="008C6E4C">
              <w:rPr>
                <w:noProof/>
                <w:webHidden/>
              </w:rPr>
            </w:r>
            <w:r w:rsidR="008C6E4C">
              <w:rPr>
                <w:noProof/>
                <w:webHidden/>
              </w:rPr>
              <w:fldChar w:fldCharType="separate"/>
            </w:r>
            <w:r w:rsidR="008C6E4C">
              <w:rPr>
                <w:noProof/>
                <w:webHidden/>
              </w:rPr>
              <w:t>37</w:t>
            </w:r>
            <w:r w:rsidR="008C6E4C">
              <w:rPr>
                <w:noProof/>
                <w:webHidden/>
              </w:rPr>
              <w:fldChar w:fldCharType="end"/>
            </w:r>
          </w:hyperlink>
        </w:p>
        <w:p w:rsidR="008C6E4C" w:rsidRDefault="00000000" w14:paraId="2AFFA008" w14:textId="4D9369E3">
          <w:pPr>
            <w:pStyle w:val="TOC3"/>
            <w:tabs>
              <w:tab w:val="left" w:pos="1320"/>
              <w:tab w:val="right" w:leader="dot" w:pos="9350"/>
            </w:tabs>
            <w:rPr>
              <w:rFonts w:asciiTheme="minorHAnsi" w:hAnsiTheme="minorHAnsi"/>
              <w:noProof/>
              <w:lang w:eastAsia="en-PH"/>
            </w:rPr>
          </w:pPr>
          <w:hyperlink w:history="1" w:anchor="_Toc124775478">
            <w:r w:rsidRPr="00543ABF" w:rsidR="008C6E4C">
              <w:rPr>
                <w:rStyle w:val="Hyperlink"/>
                <w:noProof/>
              </w:rPr>
              <w:t>4.2.2</w:t>
            </w:r>
            <w:r w:rsidR="008C6E4C">
              <w:rPr>
                <w:rFonts w:asciiTheme="minorHAnsi" w:hAnsiTheme="minorHAnsi"/>
                <w:noProof/>
                <w:lang w:eastAsia="en-PH"/>
              </w:rPr>
              <w:tab/>
            </w:r>
            <w:r w:rsidRPr="00543ABF" w:rsidR="008C6E4C">
              <w:rPr>
                <w:rStyle w:val="Hyperlink"/>
                <w:noProof/>
              </w:rPr>
              <w:t>Data Flow Diagrams</w:t>
            </w:r>
            <w:r w:rsidR="008C6E4C">
              <w:rPr>
                <w:noProof/>
                <w:webHidden/>
              </w:rPr>
              <w:tab/>
            </w:r>
            <w:r w:rsidR="008C6E4C">
              <w:rPr>
                <w:noProof/>
                <w:webHidden/>
              </w:rPr>
              <w:fldChar w:fldCharType="begin"/>
            </w:r>
            <w:r w:rsidR="008C6E4C">
              <w:rPr>
                <w:noProof/>
                <w:webHidden/>
              </w:rPr>
              <w:instrText xml:space="preserve"> PAGEREF _Toc124775478 \h </w:instrText>
            </w:r>
            <w:r w:rsidR="008C6E4C">
              <w:rPr>
                <w:noProof/>
                <w:webHidden/>
              </w:rPr>
            </w:r>
            <w:r w:rsidR="008C6E4C">
              <w:rPr>
                <w:noProof/>
                <w:webHidden/>
              </w:rPr>
              <w:fldChar w:fldCharType="separate"/>
            </w:r>
            <w:r w:rsidR="008C6E4C">
              <w:rPr>
                <w:noProof/>
                <w:webHidden/>
              </w:rPr>
              <w:t>38</w:t>
            </w:r>
            <w:r w:rsidR="008C6E4C">
              <w:rPr>
                <w:noProof/>
                <w:webHidden/>
              </w:rPr>
              <w:fldChar w:fldCharType="end"/>
            </w:r>
          </w:hyperlink>
        </w:p>
        <w:p w:rsidR="008C6E4C" w:rsidRDefault="00000000" w14:paraId="2BAB1A04" w14:textId="74571702">
          <w:pPr>
            <w:pStyle w:val="TOC3"/>
            <w:tabs>
              <w:tab w:val="left" w:pos="1320"/>
              <w:tab w:val="right" w:leader="dot" w:pos="9350"/>
            </w:tabs>
            <w:rPr>
              <w:rFonts w:asciiTheme="minorHAnsi" w:hAnsiTheme="minorHAnsi"/>
              <w:noProof/>
              <w:lang w:eastAsia="en-PH"/>
            </w:rPr>
          </w:pPr>
          <w:hyperlink w:history="1" w:anchor="_Toc124775479">
            <w:r w:rsidRPr="00543ABF" w:rsidR="008C6E4C">
              <w:rPr>
                <w:rStyle w:val="Hyperlink"/>
                <w:noProof/>
              </w:rPr>
              <w:t>4.2.3</w:t>
            </w:r>
            <w:r w:rsidR="008C6E4C">
              <w:rPr>
                <w:rFonts w:asciiTheme="minorHAnsi" w:hAnsiTheme="minorHAnsi"/>
                <w:noProof/>
                <w:lang w:eastAsia="en-PH"/>
              </w:rPr>
              <w:tab/>
            </w:r>
            <w:r w:rsidRPr="00543ABF" w:rsidR="008C6E4C">
              <w:rPr>
                <w:rStyle w:val="Hyperlink"/>
                <w:noProof/>
              </w:rPr>
              <w:t>Entity-Relationship Diagrams</w:t>
            </w:r>
            <w:r w:rsidR="008C6E4C">
              <w:rPr>
                <w:noProof/>
                <w:webHidden/>
              </w:rPr>
              <w:tab/>
            </w:r>
            <w:r w:rsidR="008C6E4C">
              <w:rPr>
                <w:noProof/>
                <w:webHidden/>
              </w:rPr>
              <w:fldChar w:fldCharType="begin"/>
            </w:r>
            <w:r w:rsidR="008C6E4C">
              <w:rPr>
                <w:noProof/>
                <w:webHidden/>
              </w:rPr>
              <w:instrText xml:space="preserve"> PAGEREF _Toc124775479 \h </w:instrText>
            </w:r>
            <w:r w:rsidR="008C6E4C">
              <w:rPr>
                <w:noProof/>
                <w:webHidden/>
              </w:rPr>
            </w:r>
            <w:r w:rsidR="008C6E4C">
              <w:rPr>
                <w:noProof/>
                <w:webHidden/>
              </w:rPr>
              <w:fldChar w:fldCharType="separate"/>
            </w:r>
            <w:r w:rsidR="008C6E4C">
              <w:rPr>
                <w:noProof/>
                <w:webHidden/>
              </w:rPr>
              <w:t>42</w:t>
            </w:r>
            <w:r w:rsidR="008C6E4C">
              <w:rPr>
                <w:noProof/>
                <w:webHidden/>
              </w:rPr>
              <w:fldChar w:fldCharType="end"/>
            </w:r>
          </w:hyperlink>
        </w:p>
        <w:p w:rsidR="008C6E4C" w:rsidRDefault="00000000" w14:paraId="5E11CD63" w14:textId="3B44E305">
          <w:pPr>
            <w:pStyle w:val="TOC3"/>
            <w:tabs>
              <w:tab w:val="left" w:pos="1320"/>
              <w:tab w:val="right" w:leader="dot" w:pos="9350"/>
            </w:tabs>
            <w:rPr>
              <w:rFonts w:asciiTheme="minorHAnsi" w:hAnsiTheme="minorHAnsi"/>
              <w:noProof/>
              <w:lang w:eastAsia="en-PH"/>
            </w:rPr>
          </w:pPr>
          <w:hyperlink w:history="1" w:anchor="_Toc124775480">
            <w:r w:rsidRPr="00543ABF" w:rsidR="008C6E4C">
              <w:rPr>
                <w:rStyle w:val="Hyperlink"/>
                <w:noProof/>
              </w:rPr>
              <w:t>4.2.4</w:t>
            </w:r>
            <w:r w:rsidR="008C6E4C">
              <w:rPr>
                <w:rFonts w:asciiTheme="minorHAnsi" w:hAnsiTheme="minorHAnsi"/>
                <w:noProof/>
                <w:lang w:eastAsia="en-PH"/>
              </w:rPr>
              <w:tab/>
            </w:r>
            <w:r w:rsidRPr="00543ABF" w:rsidR="008C6E4C">
              <w:rPr>
                <w:rStyle w:val="Hyperlink"/>
                <w:noProof/>
              </w:rPr>
              <w:t>Activity Diagrams</w:t>
            </w:r>
            <w:r w:rsidR="008C6E4C">
              <w:rPr>
                <w:noProof/>
                <w:webHidden/>
              </w:rPr>
              <w:tab/>
            </w:r>
            <w:r w:rsidR="008C6E4C">
              <w:rPr>
                <w:noProof/>
                <w:webHidden/>
              </w:rPr>
              <w:fldChar w:fldCharType="begin"/>
            </w:r>
            <w:r w:rsidR="008C6E4C">
              <w:rPr>
                <w:noProof/>
                <w:webHidden/>
              </w:rPr>
              <w:instrText xml:space="preserve"> PAGEREF _Toc124775480 \h </w:instrText>
            </w:r>
            <w:r w:rsidR="008C6E4C">
              <w:rPr>
                <w:noProof/>
                <w:webHidden/>
              </w:rPr>
            </w:r>
            <w:r w:rsidR="008C6E4C">
              <w:rPr>
                <w:noProof/>
                <w:webHidden/>
              </w:rPr>
              <w:fldChar w:fldCharType="separate"/>
            </w:r>
            <w:r w:rsidR="008C6E4C">
              <w:rPr>
                <w:noProof/>
                <w:webHidden/>
              </w:rPr>
              <w:t>43</w:t>
            </w:r>
            <w:r w:rsidR="008C6E4C">
              <w:rPr>
                <w:noProof/>
                <w:webHidden/>
              </w:rPr>
              <w:fldChar w:fldCharType="end"/>
            </w:r>
          </w:hyperlink>
        </w:p>
        <w:p w:rsidR="008C6E4C" w:rsidRDefault="00000000" w14:paraId="6C01492C" w14:textId="44F74BC5">
          <w:pPr>
            <w:pStyle w:val="TOC3"/>
            <w:tabs>
              <w:tab w:val="left" w:pos="1320"/>
              <w:tab w:val="right" w:leader="dot" w:pos="9350"/>
            </w:tabs>
            <w:rPr>
              <w:rFonts w:asciiTheme="minorHAnsi" w:hAnsiTheme="minorHAnsi"/>
              <w:noProof/>
              <w:lang w:eastAsia="en-PH"/>
            </w:rPr>
          </w:pPr>
          <w:hyperlink w:history="1" w:anchor="_Toc124775481">
            <w:r w:rsidRPr="00543ABF" w:rsidR="008C6E4C">
              <w:rPr>
                <w:rStyle w:val="Hyperlink"/>
                <w:noProof/>
              </w:rPr>
              <w:t>4.2.5</w:t>
            </w:r>
            <w:r w:rsidR="008C6E4C">
              <w:rPr>
                <w:rFonts w:asciiTheme="minorHAnsi" w:hAnsiTheme="minorHAnsi"/>
                <w:noProof/>
                <w:lang w:eastAsia="en-PH"/>
              </w:rPr>
              <w:tab/>
            </w:r>
            <w:r w:rsidRPr="00543ABF" w:rsidR="008C6E4C">
              <w:rPr>
                <w:rStyle w:val="Hyperlink"/>
                <w:noProof/>
              </w:rPr>
              <w:t>Object Diagram</w:t>
            </w:r>
            <w:r w:rsidR="008C6E4C">
              <w:rPr>
                <w:noProof/>
                <w:webHidden/>
              </w:rPr>
              <w:tab/>
            </w:r>
            <w:r w:rsidR="008C6E4C">
              <w:rPr>
                <w:noProof/>
                <w:webHidden/>
              </w:rPr>
              <w:fldChar w:fldCharType="begin"/>
            </w:r>
            <w:r w:rsidR="008C6E4C">
              <w:rPr>
                <w:noProof/>
                <w:webHidden/>
              </w:rPr>
              <w:instrText xml:space="preserve"> PAGEREF _Toc124775481 \h </w:instrText>
            </w:r>
            <w:r w:rsidR="008C6E4C">
              <w:rPr>
                <w:noProof/>
                <w:webHidden/>
              </w:rPr>
            </w:r>
            <w:r w:rsidR="008C6E4C">
              <w:rPr>
                <w:noProof/>
                <w:webHidden/>
              </w:rPr>
              <w:fldChar w:fldCharType="separate"/>
            </w:r>
            <w:r w:rsidR="008C6E4C">
              <w:rPr>
                <w:noProof/>
                <w:webHidden/>
              </w:rPr>
              <w:t>50</w:t>
            </w:r>
            <w:r w:rsidR="008C6E4C">
              <w:rPr>
                <w:noProof/>
                <w:webHidden/>
              </w:rPr>
              <w:fldChar w:fldCharType="end"/>
            </w:r>
          </w:hyperlink>
        </w:p>
        <w:p w:rsidR="008C6E4C" w:rsidRDefault="00000000" w14:paraId="086100A5" w14:textId="2F511E7A">
          <w:pPr>
            <w:pStyle w:val="TOC3"/>
            <w:tabs>
              <w:tab w:val="left" w:pos="1320"/>
              <w:tab w:val="right" w:leader="dot" w:pos="9350"/>
            </w:tabs>
            <w:rPr>
              <w:rFonts w:asciiTheme="minorHAnsi" w:hAnsiTheme="minorHAnsi"/>
              <w:noProof/>
              <w:lang w:eastAsia="en-PH"/>
            </w:rPr>
          </w:pPr>
          <w:hyperlink w:history="1" w:anchor="_Toc124775482">
            <w:r w:rsidRPr="00543ABF" w:rsidR="008C6E4C">
              <w:rPr>
                <w:rStyle w:val="Hyperlink"/>
                <w:noProof/>
              </w:rPr>
              <w:t>4.2.6</w:t>
            </w:r>
            <w:r w:rsidR="008C6E4C">
              <w:rPr>
                <w:rFonts w:asciiTheme="minorHAnsi" w:hAnsiTheme="minorHAnsi"/>
                <w:noProof/>
                <w:lang w:eastAsia="en-PH"/>
              </w:rPr>
              <w:tab/>
            </w:r>
            <w:r w:rsidRPr="00543ABF" w:rsidR="008C6E4C">
              <w:rPr>
                <w:rStyle w:val="Hyperlink"/>
                <w:noProof/>
              </w:rPr>
              <w:t>Class Diagrams</w:t>
            </w:r>
            <w:r w:rsidR="008C6E4C">
              <w:rPr>
                <w:noProof/>
                <w:webHidden/>
              </w:rPr>
              <w:tab/>
            </w:r>
            <w:r w:rsidR="008C6E4C">
              <w:rPr>
                <w:noProof/>
                <w:webHidden/>
              </w:rPr>
              <w:fldChar w:fldCharType="begin"/>
            </w:r>
            <w:r w:rsidR="008C6E4C">
              <w:rPr>
                <w:noProof/>
                <w:webHidden/>
              </w:rPr>
              <w:instrText xml:space="preserve"> PAGEREF _Toc124775482 \h </w:instrText>
            </w:r>
            <w:r w:rsidR="008C6E4C">
              <w:rPr>
                <w:noProof/>
                <w:webHidden/>
              </w:rPr>
            </w:r>
            <w:r w:rsidR="008C6E4C">
              <w:rPr>
                <w:noProof/>
                <w:webHidden/>
              </w:rPr>
              <w:fldChar w:fldCharType="separate"/>
            </w:r>
            <w:r w:rsidR="008C6E4C">
              <w:rPr>
                <w:noProof/>
                <w:webHidden/>
              </w:rPr>
              <w:t>50</w:t>
            </w:r>
            <w:r w:rsidR="008C6E4C">
              <w:rPr>
                <w:noProof/>
                <w:webHidden/>
              </w:rPr>
              <w:fldChar w:fldCharType="end"/>
            </w:r>
          </w:hyperlink>
        </w:p>
        <w:p w:rsidR="008C6E4C" w:rsidRDefault="00000000" w14:paraId="0C625D89" w14:textId="6F7E928E">
          <w:pPr>
            <w:pStyle w:val="TOC3"/>
            <w:tabs>
              <w:tab w:val="left" w:pos="1320"/>
              <w:tab w:val="right" w:leader="dot" w:pos="9350"/>
            </w:tabs>
            <w:rPr>
              <w:rFonts w:asciiTheme="minorHAnsi" w:hAnsiTheme="minorHAnsi"/>
              <w:noProof/>
              <w:lang w:eastAsia="en-PH"/>
            </w:rPr>
          </w:pPr>
          <w:hyperlink w:history="1" w:anchor="_Toc124775483">
            <w:r w:rsidRPr="00543ABF" w:rsidR="008C6E4C">
              <w:rPr>
                <w:rStyle w:val="Hyperlink"/>
                <w:noProof/>
              </w:rPr>
              <w:t>4.2.7</w:t>
            </w:r>
            <w:r w:rsidR="008C6E4C">
              <w:rPr>
                <w:rFonts w:asciiTheme="minorHAnsi" w:hAnsiTheme="minorHAnsi"/>
                <w:noProof/>
                <w:lang w:eastAsia="en-PH"/>
              </w:rPr>
              <w:tab/>
            </w:r>
            <w:r w:rsidRPr="00543ABF" w:rsidR="008C6E4C">
              <w:rPr>
                <w:rStyle w:val="Hyperlink"/>
                <w:noProof/>
              </w:rPr>
              <w:t>Sequence Diagrams</w:t>
            </w:r>
            <w:r w:rsidR="008C6E4C">
              <w:rPr>
                <w:noProof/>
                <w:webHidden/>
              </w:rPr>
              <w:tab/>
            </w:r>
            <w:r w:rsidR="008C6E4C">
              <w:rPr>
                <w:noProof/>
                <w:webHidden/>
              </w:rPr>
              <w:fldChar w:fldCharType="begin"/>
            </w:r>
            <w:r w:rsidR="008C6E4C">
              <w:rPr>
                <w:noProof/>
                <w:webHidden/>
              </w:rPr>
              <w:instrText xml:space="preserve"> PAGEREF _Toc124775483 \h </w:instrText>
            </w:r>
            <w:r w:rsidR="008C6E4C">
              <w:rPr>
                <w:noProof/>
                <w:webHidden/>
              </w:rPr>
            </w:r>
            <w:r w:rsidR="008C6E4C">
              <w:rPr>
                <w:noProof/>
                <w:webHidden/>
              </w:rPr>
              <w:fldChar w:fldCharType="separate"/>
            </w:r>
            <w:r w:rsidR="008C6E4C">
              <w:rPr>
                <w:noProof/>
                <w:webHidden/>
              </w:rPr>
              <w:t>51</w:t>
            </w:r>
            <w:r w:rsidR="008C6E4C">
              <w:rPr>
                <w:noProof/>
                <w:webHidden/>
              </w:rPr>
              <w:fldChar w:fldCharType="end"/>
            </w:r>
          </w:hyperlink>
        </w:p>
        <w:p w:rsidR="008C6E4C" w:rsidRDefault="00000000" w14:paraId="34AB0EF6" w14:textId="293D5DAF">
          <w:pPr>
            <w:pStyle w:val="TOC3"/>
            <w:tabs>
              <w:tab w:val="left" w:pos="1320"/>
              <w:tab w:val="right" w:leader="dot" w:pos="9350"/>
            </w:tabs>
            <w:rPr>
              <w:rFonts w:asciiTheme="minorHAnsi" w:hAnsiTheme="minorHAnsi"/>
              <w:noProof/>
              <w:lang w:eastAsia="en-PH"/>
            </w:rPr>
          </w:pPr>
          <w:hyperlink w:history="1" w:anchor="_Toc124775484">
            <w:r w:rsidRPr="00543ABF" w:rsidR="008C6E4C">
              <w:rPr>
                <w:rStyle w:val="Hyperlink"/>
                <w:noProof/>
              </w:rPr>
              <w:t>4.2.8</w:t>
            </w:r>
            <w:r w:rsidR="008C6E4C">
              <w:rPr>
                <w:rFonts w:asciiTheme="minorHAnsi" w:hAnsiTheme="minorHAnsi"/>
                <w:noProof/>
                <w:lang w:eastAsia="en-PH"/>
              </w:rPr>
              <w:tab/>
            </w:r>
            <w:r w:rsidRPr="00543ABF" w:rsidR="008C6E4C">
              <w:rPr>
                <w:rStyle w:val="Hyperlink"/>
                <w:noProof/>
              </w:rPr>
              <w:t>State Machine Diagram</w:t>
            </w:r>
            <w:r w:rsidR="008C6E4C">
              <w:rPr>
                <w:noProof/>
                <w:webHidden/>
              </w:rPr>
              <w:tab/>
            </w:r>
            <w:r w:rsidR="008C6E4C">
              <w:rPr>
                <w:noProof/>
                <w:webHidden/>
              </w:rPr>
              <w:fldChar w:fldCharType="begin"/>
            </w:r>
            <w:r w:rsidR="008C6E4C">
              <w:rPr>
                <w:noProof/>
                <w:webHidden/>
              </w:rPr>
              <w:instrText xml:space="preserve"> PAGEREF _Toc124775484 \h </w:instrText>
            </w:r>
            <w:r w:rsidR="008C6E4C">
              <w:rPr>
                <w:noProof/>
                <w:webHidden/>
              </w:rPr>
            </w:r>
            <w:r w:rsidR="008C6E4C">
              <w:rPr>
                <w:noProof/>
                <w:webHidden/>
              </w:rPr>
              <w:fldChar w:fldCharType="separate"/>
            </w:r>
            <w:r w:rsidR="008C6E4C">
              <w:rPr>
                <w:noProof/>
                <w:webHidden/>
              </w:rPr>
              <w:t>58</w:t>
            </w:r>
            <w:r w:rsidR="008C6E4C">
              <w:rPr>
                <w:noProof/>
                <w:webHidden/>
              </w:rPr>
              <w:fldChar w:fldCharType="end"/>
            </w:r>
          </w:hyperlink>
        </w:p>
        <w:p w:rsidR="008C6E4C" w:rsidRDefault="00000000" w14:paraId="2169C411" w14:textId="24DC85C6">
          <w:pPr>
            <w:pStyle w:val="TOC3"/>
            <w:tabs>
              <w:tab w:val="left" w:pos="1320"/>
              <w:tab w:val="right" w:leader="dot" w:pos="9350"/>
            </w:tabs>
            <w:rPr>
              <w:rFonts w:asciiTheme="minorHAnsi" w:hAnsiTheme="minorHAnsi"/>
              <w:noProof/>
              <w:lang w:eastAsia="en-PH"/>
            </w:rPr>
          </w:pPr>
          <w:hyperlink w:history="1" w:anchor="_Toc124775485">
            <w:r w:rsidRPr="00543ABF" w:rsidR="008C6E4C">
              <w:rPr>
                <w:rStyle w:val="Hyperlink"/>
                <w:noProof/>
              </w:rPr>
              <w:t>4.2.9</w:t>
            </w:r>
            <w:r w:rsidR="008C6E4C">
              <w:rPr>
                <w:rFonts w:asciiTheme="minorHAnsi" w:hAnsiTheme="minorHAnsi"/>
                <w:noProof/>
                <w:lang w:eastAsia="en-PH"/>
              </w:rPr>
              <w:tab/>
            </w:r>
            <w:r w:rsidRPr="00543ABF" w:rsidR="008C6E4C">
              <w:rPr>
                <w:rStyle w:val="Hyperlink"/>
                <w:noProof/>
              </w:rPr>
              <w:t>Package Diagram</w:t>
            </w:r>
            <w:r w:rsidR="008C6E4C">
              <w:rPr>
                <w:noProof/>
                <w:webHidden/>
              </w:rPr>
              <w:tab/>
            </w:r>
            <w:r w:rsidR="008C6E4C">
              <w:rPr>
                <w:noProof/>
                <w:webHidden/>
              </w:rPr>
              <w:fldChar w:fldCharType="begin"/>
            </w:r>
            <w:r w:rsidR="008C6E4C">
              <w:rPr>
                <w:noProof/>
                <w:webHidden/>
              </w:rPr>
              <w:instrText xml:space="preserve"> PAGEREF _Toc124775485 \h </w:instrText>
            </w:r>
            <w:r w:rsidR="008C6E4C">
              <w:rPr>
                <w:noProof/>
                <w:webHidden/>
              </w:rPr>
            </w:r>
            <w:r w:rsidR="008C6E4C">
              <w:rPr>
                <w:noProof/>
                <w:webHidden/>
              </w:rPr>
              <w:fldChar w:fldCharType="separate"/>
            </w:r>
            <w:r w:rsidR="008C6E4C">
              <w:rPr>
                <w:noProof/>
                <w:webHidden/>
              </w:rPr>
              <w:t>59</w:t>
            </w:r>
            <w:r w:rsidR="008C6E4C">
              <w:rPr>
                <w:noProof/>
                <w:webHidden/>
              </w:rPr>
              <w:fldChar w:fldCharType="end"/>
            </w:r>
          </w:hyperlink>
        </w:p>
        <w:p w:rsidR="008C6E4C" w:rsidRDefault="00000000" w14:paraId="71938BB3" w14:textId="343AE7EE">
          <w:pPr>
            <w:pStyle w:val="TOC3"/>
            <w:tabs>
              <w:tab w:val="left" w:pos="1320"/>
              <w:tab w:val="right" w:leader="dot" w:pos="9350"/>
            </w:tabs>
            <w:rPr>
              <w:rFonts w:asciiTheme="minorHAnsi" w:hAnsiTheme="minorHAnsi"/>
              <w:noProof/>
              <w:lang w:eastAsia="en-PH"/>
            </w:rPr>
          </w:pPr>
          <w:hyperlink w:history="1" w:anchor="_Toc124775486">
            <w:r w:rsidRPr="00543ABF" w:rsidR="008C6E4C">
              <w:rPr>
                <w:rStyle w:val="Hyperlink"/>
                <w:noProof/>
              </w:rPr>
              <w:t>4.3.10</w:t>
            </w:r>
            <w:r w:rsidR="008C6E4C">
              <w:rPr>
                <w:rFonts w:asciiTheme="minorHAnsi" w:hAnsiTheme="minorHAnsi"/>
                <w:noProof/>
                <w:lang w:eastAsia="en-PH"/>
              </w:rPr>
              <w:tab/>
            </w:r>
            <w:r w:rsidRPr="00543ABF" w:rsidR="008C6E4C">
              <w:rPr>
                <w:rStyle w:val="Hyperlink"/>
                <w:noProof/>
              </w:rPr>
              <w:t>Component Diagram</w:t>
            </w:r>
            <w:r w:rsidR="008C6E4C">
              <w:rPr>
                <w:noProof/>
                <w:webHidden/>
              </w:rPr>
              <w:tab/>
            </w:r>
            <w:r w:rsidR="008C6E4C">
              <w:rPr>
                <w:noProof/>
                <w:webHidden/>
              </w:rPr>
              <w:fldChar w:fldCharType="begin"/>
            </w:r>
            <w:r w:rsidR="008C6E4C">
              <w:rPr>
                <w:noProof/>
                <w:webHidden/>
              </w:rPr>
              <w:instrText xml:space="preserve"> PAGEREF _Toc124775486 \h </w:instrText>
            </w:r>
            <w:r w:rsidR="008C6E4C">
              <w:rPr>
                <w:noProof/>
                <w:webHidden/>
              </w:rPr>
            </w:r>
            <w:r w:rsidR="008C6E4C">
              <w:rPr>
                <w:noProof/>
                <w:webHidden/>
              </w:rPr>
              <w:fldChar w:fldCharType="separate"/>
            </w:r>
            <w:r w:rsidR="008C6E4C">
              <w:rPr>
                <w:noProof/>
                <w:webHidden/>
              </w:rPr>
              <w:t>60</w:t>
            </w:r>
            <w:r w:rsidR="008C6E4C">
              <w:rPr>
                <w:noProof/>
                <w:webHidden/>
              </w:rPr>
              <w:fldChar w:fldCharType="end"/>
            </w:r>
          </w:hyperlink>
        </w:p>
        <w:p w:rsidR="008C6E4C" w:rsidRDefault="00000000" w14:paraId="446355D4" w14:textId="62D0733C">
          <w:pPr>
            <w:pStyle w:val="TOC3"/>
            <w:tabs>
              <w:tab w:val="left" w:pos="1320"/>
              <w:tab w:val="right" w:leader="dot" w:pos="9350"/>
            </w:tabs>
            <w:rPr>
              <w:rFonts w:asciiTheme="minorHAnsi" w:hAnsiTheme="minorHAnsi"/>
              <w:noProof/>
              <w:lang w:eastAsia="en-PH"/>
            </w:rPr>
          </w:pPr>
          <w:hyperlink w:history="1" w:anchor="_Toc124775487">
            <w:r w:rsidRPr="00543ABF" w:rsidR="008C6E4C">
              <w:rPr>
                <w:rStyle w:val="Hyperlink"/>
                <w:noProof/>
              </w:rPr>
              <w:t>4.3.11</w:t>
            </w:r>
            <w:r w:rsidR="008C6E4C">
              <w:rPr>
                <w:rFonts w:asciiTheme="minorHAnsi" w:hAnsiTheme="minorHAnsi"/>
                <w:noProof/>
                <w:lang w:eastAsia="en-PH"/>
              </w:rPr>
              <w:tab/>
            </w:r>
            <w:r w:rsidRPr="00543ABF" w:rsidR="008C6E4C">
              <w:rPr>
                <w:rStyle w:val="Hyperlink"/>
                <w:noProof/>
              </w:rPr>
              <w:t>Deployment Diagram</w:t>
            </w:r>
            <w:r w:rsidR="008C6E4C">
              <w:rPr>
                <w:noProof/>
                <w:webHidden/>
              </w:rPr>
              <w:tab/>
            </w:r>
            <w:r w:rsidR="008C6E4C">
              <w:rPr>
                <w:noProof/>
                <w:webHidden/>
              </w:rPr>
              <w:fldChar w:fldCharType="begin"/>
            </w:r>
            <w:r w:rsidR="008C6E4C">
              <w:rPr>
                <w:noProof/>
                <w:webHidden/>
              </w:rPr>
              <w:instrText xml:space="preserve"> PAGEREF _Toc124775487 \h </w:instrText>
            </w:r>
            <w:r w:rsidR="008C6E4C">
              <w:rPr>
                <w:noProof/>
                <w:webHidden/>
              </w:rPr>
            </w:r>
            <w:r w:rsidR="008C6E4C">
              <w:rPr>
                <w:noProof/>
                <w:webHidden/>
              </w:rPr>
              <w:fldChar w:fldCharType="separate"/>
            </w:r>
            <w:r w:rsidR="008C6E4C">
              <w:rPr>
                <w:noProof/>
                <w:webHidden/>
              </w:rPr>
              <w:t>61</w:t>
            </w:r>
            <w:r w:rsidR="008C6E4C">
              <w:rPr>
                <w:noProof/>
                <w:webHidden/>
              </w:rPr>
              <w:fldChar w:fldCharType="end"/>
            </w:r>
          </w:hyperlink>
        </w:p>
        <w:p w:rsidR="008C6E4C" w:rsidRDefault="00000000" w14:paraId="31E06CF9" w14:textId="56A36E6A">
          <w:pPr>
            <w:pStyle w:val="TOC3"/>
            <w:tabs>
              <w:tab w:val="left" w:pos="1320"/>
              <w:tab w:val="right" w:leader="dot" w:pos="9350"/>
            </w:tabs>
            <w:rPr>
              <w:rFonts w:asciiTheme="minorHAnsi" w:hAnsiTheme="minorHAnsi"/>
              <w:noProof/>
              <w:lang w:eastAsia="en-PH"/>
            </w:rPr>
          </w:pPr>
          <w:hyperlink w:history="1" w:anchor="_Toc124775488">
            <w:r w:rsidRPr="00543ABF" w:rsidR="008C6E4C">
              <w:rPr>
                <w:rStyle w:val="Hyperlink"/>
                <w:noProof/>
              </w:rPr>
              <w:t>4.3.12</w:t>
            </w:r>
            <w:r w:rsidR="008C6E4C">
              <w:rPr>
                <w:rFonts w:asciiTheme="minorHAnsi" w:hAnsiTheme="minorHAnsi"/>
                <w:noProof/>
                <w:lang w:eastAsia="en-PH"/>
              </w:rPr>
              <w:tab/>
            </w:r>
            <w:r w:rsidRPr="00543ABF" w:rsidR="008C6E4C">
              <w:rPr>
                <w:rStyle w:val="Hyperlink"/>
                <w:noProof/>
              </w:rPr>
              <w:t>Data Dictionaries</w:t>
            </w:r>
            <w:r w:rsidR="008C6E4C">
              <w:rPr>
                <w:noProof/>
                <w:webHidden/>
              </w:rPr>
              <w:tab/>
            </w:r>
            <w:r w:rsidR="008C6E4C">
              <w:rPr>
                <w:noProof/>
                <w:webHidden/>
              </w:rPr>
              <w:fldChar w:fldCharType="begin"/>
            </w:r>
            <w:r w:rsidR="008C6E4C">
              <w:rPr>
                <w:noProof/>
                <w:webHidden/>
              </w:rPr>
              <w:instrText xml:space="preserve"> PAGEREF _Toc124775488 \h </w:instrText>
            </w:r>
            <w:r w:rsidR="008C6E4C">
              <w:rPr>
                <w:noProof/>
                <w:webHidden/>
              </w:rPr>
            </w:r>
            <w:r w:rsidR="008C6E4C">
              <w:rPr>
                <w:noProof/>
                <w:webHidden/>
              </w:rPr>
              <w:fldChar w:fldCharType="separate"/>
            </w:r>
            <w:r w:rsidR="008C6E4C">
              <w:rPr>
                <w:noProof/>
                <w:webHidden/>
              </w:rPr>
              <w:t>62</w:t>
            </w:r>
            <w:r w:rsidR="008C6E4C">
              <w:rPr>
                <w:noProof/>
                <w:webHidden/>
              </w:rPr>
              <w:fldChar w:fldCharType="end"/>
            </w:r>
          </w:hyperlink>
        </w:p>
        <w:p w:rsidR="008C6E4C" w:rsidRDefault="00000000" w14:paraId="09C166D3" w14:textId="3DD8FCDC">
          <w:pPr>
            <w:pStyle w:val="TOC1"/>
            <w:rPr>
              <w:rFonts w:asciiTheme="minorHAnsi" w:hAnsiTheme="minorHAnsi"/>
              <w:noProof/>
              <w:lang w:eastAsia="en-PH"/>
            </w:rPr>
          </w:pPr>
          <w:hyperlink w:history="1" w:anchor="_Toc124775489">
            <w:r w:rsidRPr="00543ABF" w:rsidR="008C6E4C">
              <w:rPr>
                <w:rStyle w:val="Hyperlink"/>
                <w:noProof/>
              </w:rPr>
              <w:t>V.</w:t>
            </w:r>
            <w:r w:rsidR="008C6E4C">
              <w:rPr>
                <w:rFonts w:asciiTheme="minorHAnsi" w:hAnsiTheme="minorHAnsi"/>
                <w:noProof/>
                <w:lang w:eastAsia="en-PH"/>
              </w:rPr>
              <w:tab/>
            </w:r>
            <w:r w:rsidRPr="00543ABF" w:rsidR="008C6E4C">
              <w:rPr>
                <w:rStyle w:val="Hyperlink"/>
                <w:noProof/>
              </w:rPr>
              <w:t>Results and Discussion</w:t>
            </w:r>
            <w:r w:rsidR="008C6E4C">
              <w:rPr>
                <w:noProof/>
                <w:webHidden/>
              </w:rPr>
              <w:tab/>
            </w:r>
            <w:r w:rsidR="008C6E4C">
              <w:rPr>
                <w:noProof/>
                <w:webHidden/>
              </w:rPr>
              <w:fldChar w:fldCharType="begin"/>
            </w:r>
            <w:r w:rsidR="008C6E4C">
              <w:rPr>
                <w:noProof/>
                <w:webHidden/>
              </w:rPr>
              <w:instrText xml:space="preserve"> PAGEREF _Toc124775489 \h </w:instrText>
            </w:r>
            <w:r w:rsidR="008C6E4C">
              <w:rPr>
                <w:noProof/>
                <w:webHidden/>
              </w:rPr>
            </w:r>
            <w:r w:rsidR="008C6E4C">
              <w:rPr>
                <w:noProof/>
                <w:webHidden/>
              </w:rPr>
              <w:fldChar w:fldCharType="separate"/>
            </w:r>
            <w:r w:rsidR="008C6E4C">
              <w:rPr>
                <w:noProof/>
                <w:webHidden/>
              </w:rPr>
              <w:t>68</w:t>
            </w:r>
            <w:r w:rsidR="008C6E4C">
              <w:rPr>
                <w:noProof/>
                <w:webHidden/>
              </w:rPr>
              <w:fldChar w:fldCharType="end"/>
            </w:r>
          </w:hyperlink>
        </w:p>
        <w:p w:rsidR="008C6E4C" w:rsidRDefault="00000000" w14:paraId="5B926260" w14:textId="47C7964C">
          <w:pPr>
            <w:pStyle w:val="TOC2"/>
            <w:tabs>
              <w:tab w:val="left" w:pos="880"/>
              <w:tab w:val="right" w:leader="dot" w:pos="9350"/>
            </w:tabs>
            <w:rPr>
              <w:rFonts w:asciiTheme="minorHAnsi" w:hAnsiTheme="minorHAnsi"/>
              <w:noProof/>
              <w:lang w:eastAsia="en-PH"/>
            </w:rPr>
          </w:pPr>
          <w:hyperlink w:history="1" w:anchor="_Toc124775490">
            <w:r w:rsidRPr="00543ABF" w:rsidR="008C6E4C">
              <w:rPr>
                <w:rStyle w:val="Hyperlink"/>
                <w:noProof/>
              </w:rPr>
              <w:t>5.1</w:t>
            </w:r>
            <w:r w:rsidR="008C6E4C">
              <w:rPr>
                <w:rFonts w:asciiTheme="minorHAnsi" w:hAnsiTheme="minorHAnsi"/>
                <w:noProof/>
                <w:lang w:eastAsia="en-PH"/>
              </w:rPr>
              <w:tab/>
            </w:r>
            <w:r w:rsidRPr="00543ABF" w:rsidR="008C6E4C">
              <w:rPr>
                <w:rStyle w:val="Hyperlink"/>
                <w:noProof/>
              </w:rPr>
              <w:t>Release Plan</w:t>
            </w:r>
            <w:r w:rsidR="008C6E4C">
              <w:rPr>
                <w:noProof/>
                <w:webHidden/>
              </w:rPr>
              <w:tab/>
            </w:r>
            <w:r w:rsidR="008C6E4C">
              <w:rPr>
                <w:noProof/>
                <w:webHidden/>
              </w:rPr>
              <w:fldChar w:fldCharType="begin"/>
            </w:r>
            <w:r w:rsidR="008C6E4C">
              <w:rPr>
                <w:noProof/>
                <w:webHidden/>
              </w:rPr>
              <w:instrText xml:space="preserve"> PAGEREF _Toc124775490 \h </w:instrText>
            </w:r>
            <w:r w:rsidR="008C6E4C">
              <w:rPr>
                <w:noProof/>
                <w:webHidden/>
              </w:rPr>
            </w:r>
            <w:r w:rsidR="008C6E4C">
              <w:rPr>
                <w:noProof/>
                <w:webHidden/>
              </w:rPr>
              <w:fldChar w:fldCharType="separate"/>
            </w:r>
            <w:r w:rsidR="008C6E4C">
              <w:rPr>
                <w:noProof/>
                <w:webHidden/>
              </w:rPr>
              <w:t>68</w:t>
            </w:r>
            <w:r w:rsidR="008C6E4C">
              <w:rPr>
                <w:noProof/>
                <w:webHidden/>
              </w:rPr>
              <w:fldChar w:fldCharType="end"/>
            </w:r>
          </w:hyperlink>
        </w:p>
        <w:p w:rsidR="008C6E4C" w:rsidRDefault="00000000" w14:paraId="19D4DFC8" w14:textId="6D3401B0">
          <w:pPr>
            <w:pStyle w:val="TOC2"/>
            <w:tabs>
              <w:tab w:val="left" w:pos="880"/>
              <w:tab w:val="right" w:leader="dot" w:pos="9350"/>
            </w:tabs>
            <w:rPr>
              <w:rFonts w:asciiTheme="minorHAnsi" w:hAnsiTheme="minorHAnsi"/>
              <w:noProof/>
              <w:lang w:eastAsia="en-PH"/>
            </w:rPr>
          </w:pPr>
          <w:hyperlink w:history="1" w:anchor="_Toc124775491">
            <w:r w:rsidRPr="00543ABF" w:rsidR="008C6E4C">
              <w:rPr>
                <w:rStyle w:val="Hyperlink"/>
                <w:noProof/>
              </w:rPr>
              <w:t>5.2</w:t>
            </w:r>
            <w:r w:rsidR="008C6E4C">
              <w:rPr>
                <w:rFonts w:asciiTheme="minorHAnsi" w:hAnsiTheme="minorHAnsi"/>
                <w:noProof/>
                <w:lang w:eastAsia="en-PH"/>
              </w:rPr>
              <w:tab/>
            </w:r>
            <w:r w:rsidRPr="00543ABF" w:rsidR="008C6E4C">
              <w:rPr>
                <w:rStyle w:val="Hyperlink"/>
                <w:noProof/>
              </w:rPr>
              <w:t>Prototype</w:t>
            </w:r>
            <w:r w:rsidR="008C6E4C">
              <w:rPr>
                <w:noProof/>
                <w:webHidden/>
              </w:rPr>
              <w:tab/>
            </w:r>
            <w:r w:rsidR="008C6E4C">
              <w:rPr>
                <w:noProof/>
                <w:webHidden/>
              </w:rPr>
              <w:fldChar w:fldCharType="begin"/>
            </w:r>
            <w:r w:rsidR="008C6E4C">
              <w:rPr>
                <w:noProof/>
                <w:webHidden/>
              </w:rPr>
              <w:instrText xml:space="preserve"> PAGEREF _Toc124775491 \h </w:instrText>
            </w:r>
            <w:r w:rsidR="008C6E4C">
              <w:rPr>
                <w:noProof/>
                <w:webHidden/>
              </w:rPr>
            </w:r>
            <w:r w:rsidR="008C6E4C">
              <w:rPr>
                <w:noProof/>
                <w:webHidden/>
              </w:rPr>
              <w:fldChar w:fldCharType="separate"/>
            </w:r>
            <w:r w:rsidR="008C6E4C">
              <w:rPr>
                <w:noProof/>
                <w:webHidden/>
              </w:rPr>
              <w:t>69</w:t>
            </w:r>
            <w:r w:rsidR="008C6E4C">
              <w:rPr>
                <w:noProof/>
                <w:webHidden/>
              </w:rPr>
              <w:fldChar w:fldCharType="end"/>
            </w:r>
          </w:hyperlink>
        </w:p>
        <w:p w:rsidR="008C6E4C" w:rsidRDefault="00000000" w14:paraId="1699CC82" w14:textId="368AB79E">
          <w:pPr>
            <w:pStyle w:val="TOC2"/>
            <w:tabs>
              <w:tab w:val="left" w:pos="880"/>
              <w:tab w:val="right" w:leader="dot" w:pos="9350"/>
            </w:tabs>
            <w:rPr>
              <w:rFonts w:asciiTheme="minorHAnsi" w:hAnsiTheme="minorHAnsi"/>
              <w:noProof/>
              <w:lang w:eastAsia="en-PH"/>
            </w:rPr>
          </w:pPr>
          <w:hyperlink w:history="1" w:anchor="_Toc124775492">
            <w:r w:rsidRPr="00543ABF" w:rsidR="008C6E4C">
              <w:rPr>
                <w:rStyle w:val="Hyperlink"/>
                <w:noProof/>
              </w:rPr>
              <w:t>5.3</w:t>
            </w:r>
            <w:r w:rsidR="008C6E4C">
              <w:rPr>
                <w:rFonts w:asciiTheme="minorHAnsi" w:hAnsiTheme="minorHAnsi"/>
                <w:noProof/>
                <w:lang w:eastAsia="en-PH"/>
              </w:rPr>
              <w:tab/>
            </w:r>
            <w:r w:rsidRPr="00543ABF" w:rsidR="008C6E4C">
              <w:rPr>
                <w:rStyle w:val="Hyperlink"/>
                <w:noProof/>
              </w:rPr>
              <w:t>Use Classes and Characteristics</w:t>
            </w:r>
            <w:r w:rsidR="008C6E4C">
              <w:rPr>
                <w:noProof/>
                <w:webHidden/>
              </w:rPr>
              <w:tab/>
            </w:r>
            <w:r w:rsidR="008C6E4C">
              <w:rPr>
                <w:noProof/>
                <w:webHidden/>
              </w:rPr>
              <w:fldChar w:fldCharType="begin"/>
            </w:r>
            <w:r w:rsidR="008C6E4C">
              <w:rPr>
                <w:noProof/>
                <w:webHidden/>
              </w:rPr>
              <w:instrText xml:space="preserve"> PAGEREF _Toc124775492 \h </w:instrText>
            </w:r>
            <w:r w:rsidR="008C6E4C">
              <w:rPr>
                <w:noProof/>
                <w:webHidden/>
              </w:rPr>
            </w:r>
            <w:r w:rsidR="008C6E4C">
              <w:rPr>
                <w:noProof/>
                <w:webHidden/>
              </w:rPr>
              <w:fldChar w:fldCharType="separate"/>
            </w:r>
            <w:r w:rsidR="008C6E4C">
              <w:rPr>
                <w:noProof/>
                <w:webHidden/>
              </w:rPr>
              <w:t>74</w:t>
            </w:r>
            <w:r w:rsidR="008C6E4C">
              <w:rPr>
                <w:noProof/>
                <w:webHidden/>
              </w:rPr>
              <w:fldChar w:fldCharType="end"/>
            </w:r>
          </w:hyperlink>
        </w:p>
        <w:p w:rsidR="008C6E4C" w:rsidRDefault="00000000" w14:paraId="25474A54" w14:textId="6C1BFE37">
          <w:pPr>
            <w:pStyle w:val="TOC1"/>
            <w:rPr>
              <w:rFonts w:asciiTheme="minorHAnsi" w:hAnsiTheme="minorHAnsi"/>
              <w:noProof/>
              <w:lang w:eastAsia="en-PH"/>
            </w:rPr>
          </w:pPr>
          <w:hyperlink w:history="1" w:anchor="_Toc124775493">
            <w:r w:rsidRPr="00543ABF" w:rsidR="008C6E4C">
              <w:rPr>
                <w:rStyle w:val="Hyperlink"/>
                <w:noProof/>
              </w:rPr>
              <w:t>VI.</w:t>
            </w:r>
            <w:r w:rsidR="008C6E4C">
              <w:rPr>
                <w:rFonts w:asciiTheme="minorHAnsi" w:hAnsiTheme="minorHAnsi"/>
                <w:noProof/>
                <w:lang w:eastAsia="en-PH"/>
              </w:rPr>
              <w:tab/>
            </w:r>
            <w:r w:rsidRPr="00543ABF" w:rsidR="008C6E4C">
              <w:rPr>
                <w:rStyle w:val="Hyperlink"/>
                <w:noProof/>
              </w:rPr>
              <w:t>Conclusion</w:t>
            </w:r>
            <w:r w:rsidR="008C6E4C">
              <w:rPr>
                <w:noProof/>
                <w:webHidden/>
              </w:rPr>
              <w:tab/>
            </w:r>
            <w:r w:rsidR="008C6E4C">
              <w:rPr>
                <w:noProof/>
                <w:webHidden/>
              </w:rPr>
              <w:fldChar w:fldCharType="begin"/>
            </w:r>
            <w:r w:rsidR="008C6E4C">
              <w:rPr>
                <w:noProof/>
                <w:webHidden/>
              </w:rPr>
              <w:instrText xml:space="preserve"> PAGEREF _Toc124775493 \h </w:instrText>
            </w:r>
            <w:r w:rsidR="008C6E4C">
              <w:rPr>
                <w:noProof/>
                <w:webHidden/>
              </w:rPr>
            </w:r>
            <w:r w:rsidR="008C6E4C">
              <w:rPr>
                <w:noProof/>
                <w:webHidden/>
              </w:rPr>
              <w:fldChar w:fldCharType="separate"/>
            </w:r>
            <w:r w:rsidR="008C6E4C">
              <w:rPr>
                <w:noProof/>
                <w:webHidden/>
              </w:rPr>
              <w:t>74</w:t>
            </w:r>
            <w:r w:rsidR="008C6E4C">
              <w:rPr>
                <w:noProof/>
                <w:webHidden/>
              </w:rPr>
              <w:fldChar w:fldCharType="end"/>
            </w:r>
          </w:hyperlink>
        </w:p>
        <w:p w:rsidR="008C6E4C" w:rsidRDefault="00000000" w14:paraId="3AFB4DB6" w14:textId="30EDF068">
          <w:pPr>
            <w:pStyle w:val="TOC1"/>
            <w:rPr>
              <w:rFonts w:asciiTheme="minorHAnsi" w:hAnsiTheme="minorHAnsi"/>
              <w:noProof/>
              <w:lang w:eastAsia="en-PH"/>
            </w:rPr>
          </w:pPr>
          <w:hyperlink w:history="1" w:anchor="_Toc124775494">
            <w:r w:rsidRPr="00543ABF" w:rsidR="008C6E4C">
              <w:rPr>
                <w:rStyle w:val="Hyperlink"/>
                <w:noProof/>
              </w:rPr>
              <w:t>References</w:t>
            </w:r>
            <w:r w:rsidR="008C6E4C">
              <w:rPr>
                <w:noProof/>
                <w:webHidden/>
              </w:rPr>
              <w:tab/>
            </w:r>
            <w:r w:rsidR="008C6E4C">
              <w:rPr>
                <w:noProof/>
                <w:webHidden/>
              </w:rPr>
              <w:fldChar w:fldCharType="begin"/>
            </w:r>
            <w:r w:rsidR="008C6E4C">
              <w:rPr>
                <w:noProof/>
                <w:webHidden/>
              </w:rPr>
              <w:instrText xml:space="preserve"> PAGEREF _Toc124775494 \h </w:instrText>
            </w:r>
            <w:r w:rsidR="008C6E4C">
              <w:rPr>
                <w:noProof/>
                <w:webHidden/>
              </w:rPr>
            </w:r>
            <w:r w:rsidR="008C6E4C">
              <w:rPr>
                <w:noProof/>
                <w:webHidden/>
              </w:rPr>
              <w:fldChar w:fldCharType="separate"/>
            </w:r>
            <w:r w:rsidR="008C6E4C">
              <w:rPr>
                <w:noProof/>
                <w:webHidden/>
              </w:rPr>
              <w:t>75</w:t>
            </w:r>
            <w:r w:rsidR="008C6E4C">
              <w:rPr>
                <w:noProof/>
                <w:webHidden/>
              </w:rPr>
              <w:fldChar w:fldCharType="end"/>
            </w:r>
          </w:hyperlink>
        </w:p>
        <w:p w:rsidR="008C6E4C" w:rsidRDefault="00000000" w14:paraId="55E106BF" w14:textId="5B7E04DF">
          <w:pPr>
            <w:pStyle w:val="TOC1"/>
            <w:rPr>
              <w:rFonts w:asciiTheme="minorHAnsi" w:hAnsiTheme="minorHAnsi"/>
              <w:noProof/>
              <w:lang w:eastAsia="en-PH"/>
            </w:rPr>
          </w:pPr>
          <w:hyperlink w:history="1" w:anchor="_Toc124775495">
            <w:r w:rsidRPr="00543ABF" w:rsidR="008C6E4C">
              <w:rPr>
                <w:rStyle w:val="Hyperlink"/>
                <w:noProof/>
              </w:rPr>
              <w:t>Appendices</w:t>
            </w:r>
            <w:r w:rsidR="008C6E4C">
              <w:rPr>
                <w:noProof/>
                <w:webHidden/>
              </w:rPr>
              <w:tab/>
            </w:r>
            <w:r w:rsidR="008C6E4C">
              <w:rPr>
                <w:noProof/>
                <w:webHidden/>
              </w:rPr>
              <w:fldChar w:fldCharType="begin"/>
            </w:r>
            <w:r w:rsidR="008C6E4C">
              <w:rPr>
                <w:noProof/>
                <w:webHidden/>
              </w:rPr>
              <w:instrText xml:space="preserve"> PAGEREF _Toc124775495 \h </w:instrText>
            </w:r>
            <w:r w:rsidR="008C6E4C">
              <w:rPr>
                <w:noProof/>
                <w:webHidden/>
              </w:rPr>
            </w:r>
            <w:r w:rsidR="008C6E4C">
              <w:rPr>
                <w:noProof/>
                <w:webHidden/>
              </w:rPr>
              <w:fldChar w:fldCharType="separate"/>
            </w:r>
            <w:r w:rsidR="008C6E4C">
              <w:rPr>
                <w:noProof/>
                <w:webHidden/>
              </w:rPr>
              <w:t>76</w:t>
            </w:r>
            <w:r w:rsidR="008C6E4C">
              <w:rPr>
                <w:noProof/>
                <w:webHidden/>
              </w:rPr>
              <w:fldChar w:fldCharType="end"/>
            </w:r>
          </w:hyperlink>
        </w:p>
        <w:p w:rsidR="008C6E4C" w:rsidRDefault="00000000" w14:paraId="34CCC01A" w14:textId="3A594AC6">
          <w:pPr>
            <w:pStyle w:val="TOC2"/>
            <w:tabs>
              <w:tab w:val="right" w:leader="dot" w:pos="9350"/>
            </w:tabs>
            <w:rPr>
              <w:rFonts w:asciiTheme="minorHAnsi" w:hAnsiTheme="minorHAnsi"/>
              <w:noProof/>
              <w:lang w:eastAsia="en-PH"/>
            </w:rPr>
          </w:pPr>
          <w:hyperlink w:history="1" w:anchor="_Toc124775496">
            <w:r w:rsidRPr="00543ABF" w:rsidR="008C6E4C">
              <w:rPr>
                <w:rStyle w:val="Hyperlink"/>
                <w:noProof/>
              </w:rPr>
              <w:t>Appendix A: Project Vision</w:t>
            </w:r>
            <w:r w:rsidR="008C6E4C">
              <w:rPr>
                <w:noProof/>
                <w:webHidden/>
              </w:rPr>
              <w:tab/>
            </w:r>
            <w:r w:rsidR="008C6E4C">
              <w:rPr>
                <w:noProof/>
                <w:webHidden/>
              </w:rPr>
              <w:fldChar w:fldCharType="begin"/>
            </w:r>
            <w:r w:rsidR="008C6E4C">
              <w:rPr>
                <w:noProof/>
                <w:webHidden/>
              </w:rPr>
              <w:instrText xml:space="preserve"> PAGEREF _Toc124775496 \h </w:instrText>
            </w:r>
            <w:r w:rsidR="008C6E4C">
              <w:rPr>
                <w:noProof/>
                <w:webHidden/>
              </w:rPr>
            </w:r>
            <w:r w:rsidR="008C6E4C">
              <w:rPr>
                <w:noProof/>
                <w:webHidden/>
              </w:rPr>
              <w:fldChar w:fldCharType="separate"/>
            </w:r>
            <w:r w:rsidR="008C6E4C">
              <w:rPr>
                <w:noProof/>
                <w:webHidden/>
              </w:rPr>
              <w:t>76</w:t>
            </w:r>
            <w:r w:rsidR="008C6E4C">
              <w:rPr>
                <w:noProof/>
                <w:webHidden/>
              </w:rPr>
              <w:fldChar w:fldCharType="end"/>
            </w:r>
          </w:hyperlink>
        </w:p>
        <w:p w:rsidR="008C6E4C" w:rsidRDefault="00000000" w14:paraId="2DF282CF" w14:textId="7C7FA629">
          <w:pPr>
            <w:pStyle w:val="TOC2"/>
            <w:tabs>
              <w:tab w:val="right" w:leader="dot" w:pos="9350"/>
            </w:tabs>
            <w:rPr>
              <w:rFonts w:asciiTheme="minorHAnsi" w:hAnsiTheme="minorHAnsi"/>
              <w:noProof/>
              <w:lang w:eastAsia="en-PH"/>
            </w:rPr>
          </w:pPr>
          <w:hyperlink w:history="1" w:anchor="_Toc124775497">
            <w:r w:rsidRPr="00543ABF" w:rsidR="008C6E4C">
              <w:rPr>
                <w:rStyle w:val="Hyperlink"/>
                <w:noProof/>
              </w:rPr>
              <w:t>Appendix C: Product Roadmap</w:t>
            </w:r>
            <w:r w:rsidR="008C6E4C">
              <w:rPr>
                <w:noProof/>
                <w:webHidden/>
              </w:rPr>
              <w:tab/>
            </w:r>
            <w:r w:rsidR="008C6E4C">
              <w:rPr>
                <w:noProof/>
                <w:webHidden/>
              </w:rPr>
              <w:fldChar w:fldCharType="begin"/>
            </w:r>
            <w:r w:rsidR="008C6E4C">
              <w:rPr>
                <w:noProof/>
                <w:webHidden/>
              </w:rPr>
              <w:instrText xml:space="preserve"> PAGEREF _Toc124775497 \h </w:instrText>
            </w:r>
            <w:r w:rsidR="008C6E4C">
              <w:rPr>
                <w:noProof/>
                <w:webHidden/>
              </w:rPr>
            </w:r>
            <w:r w:rsidR="008C6E4C">
              <w:rPr>
                <w:noProof/>
                <w:webHidden/>
              </w:rPr>
              <w:fldChar w:fldCharType="separate"/>
            </w:r>
            <w:r w:rsidR="008C6E4C">
              <w:rPr>
                <w:noProof/>
                <w:webHidden/>
              </w:rPr>
              <w:t>77</w:t>
            </w:r>
            <w:r w:rsidR="008C6E4C">
              <w:rPr>
                <w:noProof/>
                <w:webHidden/>
              </w:rPr>
              <w:fldChar w:fldCharType="end"/>
            </w:r>
          </w:hyperlink>
        </w:p>
        <w:p w:rsidR="008C6E4C" w:rsidRDefault="00000000" w14:paraId="4B90FF1D" w14:textId="2FDB8495">
          <w:pPr>
            <w:pStyle w:val="TOC2"/>
            <w:tabs>
              <w:tab w:val="right" w:leader="dot" w:pos="9350"/>
            </w:tabs>
            <w:rPr>
              <w:rFonts w:asciiTheme="minorHAnsi" w:hAnsiTheme="minorHAnsi"/>
              <w:noProof/>
              <w:lang w:eastAsia="en-PH"/>
            </w:rPr>
          </w:pPr>
          <w:hyperlink w:history="1" w:anchor="_Toc124775498">
            <w:r w:rsidRPr="00543ABF" w:rsidR="008C6E4C">
              <w:rPr>
                <w:rStyle w:val="Hyperlink"/>
                <w:noProof/>
              </w:rPr>
              <w:t>Appendix E: Team Meetings</w:t>
            </w:r>
            <w:r w:rsidR="008C6E4C">
              <w:rPr>
                <w:noProof/>
                <w:webHidden/>
              </w:rPr>
              <w:tab/>
            </w:r>
            <w:r w:rsidR="008C6E4C">
              <w:rPr>
                <w:noProof/>
                <w:webHidden/>
              </w:rPr>
              <w:fldChar w:fldCharType="begin"/>
            </w:r>
            <w:r w:rsidR="008C6E4C">
              <w:rPr>
                <w:noProof/>
                <w:webHidden/>
              </w:rPr>
              <w:instrText xml:space="preserve"> PAGEREF _Toc124775498 \h </w:instrText>
            </w:r>
            <w:r w:rsidR="008C6E4C">
              <w:rPr>
                <w:noProof/>
                <w:webHidden/>
              </w:rPr>
            </w:r>
            <w:r w:rsidR="008C6E4C">
              <w:rPr>
                <w:noProof/>
                <w:webHidden/>
              </w:rPr>
              <w:fldChar w:fldCharType="separate"/>
            </w:r>
            <w:r w:rsidR="008C6E4C">
              <w:rPr>
                <w:noProof/>
                <w:webHidden/>
              </w:rPr>
              <w:t>79</w:t>
            </w:r>
            <w:r w:rsidR="008C6E4C">
              <w:rPr>
                <w:noProof/>
                <w:webHidden/>
              </w:rPr>
              <w:fldChar w:fldCharType="end"/>
            </w:r>
          </w:hyperlink>
        </w:p>
        <w:p w:rsidRPr="00BE5DBB" w:rsidR="00B251A8" w:rsidP="00B251A8" w:rsidRDefault="004A25A2" w14:paraId="50F4710D" w14:textId="1497D30E">
          <w:pPr>
            <w:rPr>
              <w:noProof/>
            </w:rPr>
            <w:sectPr w:rsidRPr="00BE5DBB" w:rsidR="00B251A8">
              <w:pgSz w:w="12240" w:h="15840"/>
              <w:pgMar w:top="1440" w:right="1440" w:bottom="1440" w:left="1440" w:header="708" w:footer="708" w:gutter="0"/>
              <w:cols w:space="708"/>
              <w:docGrid w:linePitch="360"/>
            </w:sectPr>
          </w:pPr>
          <w:r w:rsidRPr="00BE5DBB">
            <w:rPr>
              <w:noProof/>
            </w:rPr>
            <w:fldChar w:fldCharType="end"/>
          </w:r>
        </w:p>
      </w:sdtContent>
    </w:sdt>
    <w:p w:rsidRPr="00BE5DBB" w:rsidR="000E3781" w:rsidP="008C3B20" w:rsidRDefault="000E3781" w14:paraId="4852B1E0" w14:textId="6F9BCE2C">
      <w:pPr>
        <w:pStyle w:val="Heading1"/>
        <w:rPr>
          <w:b w:val="0"/>
        </w:rPr>
      </w:pPr>
      <w:bookmarkStart w:name="_Toc124775450" w:id="0"/>
      <w:r w:rsidRPr="00BE5DBB">
        <w:rPr>
          <w:b w:val="0"/>
        </w:rPr>
        <w:lastRenderedPageBreak/>
        <w:t>List of Figures</w:t>
      </w:r>
      <w:bookmarkEnd w:id="0"/>
    </w:p>
    <w:p w:rsidRPr="00BE5DBB" w:rsidR="00D35350" w:rsidP="00D35350" w:rsidRDefault="00D35350" w14:paraId="47414F8A" w14:textId="2F954E28"/>
    <w:p w:rsidR="008C6E4C" w:rsidRDefault="00B015E8" w14:paraId="0D915E8F" w14:textId="1F5FFEE3">
      <w:pPr>
        <w:pStyle w:val="TableofFigures"/>
        <w:tabs>
          <w:tab w:val="right" w:leader="dot" w:pos="9350"/>
        </w:tabs>
        <w:rPr>
          <w:rFonts w:asciiTheme="minorHAnsi" w:hAnsiTheme="minorHAnsi"/>
          <w:noProof/>
          <w:lang w:eastAsia="en-PH"/>
        </w:rPr>
      </w:pPr>
      <w:r w:rsidRPr="00BE5DBB">
        <w:fldChar w:fldCharType="begin"/>
      </w:r>
      <w:r w:rsidRPr="00BE5DBB">
        <w:instrText xml:space="preserve"> TOC \h \z \c "Figure" </w:instrText>
      </w:r>
      <w:r w:rsidRPr="00BE5DBB">
        <w:fldChar w:fldCharType="separate"/>
      </w:r>
      <w:hyperlink w:history="1" w:anchor="_Toc124775543">
        <w:r w:rsidRPr="006F21E3" w:rsidR="008C6E4C">
          <w:rPr>
            <w:rStyle w:val="Hyperlink"/>
            <w:noProof/>
          </w:rPr>
          <w:t>Figure 1 eHopper</w:t>
        </w:r>
        <w:r w:rsidR="008C6E4C">
          <w:rPr>
            <w:noProof/>
            <w:webHidden/>
          </w:rPr>
          <w:tab/>
        </w:r>
        <w:r w:rsidR="008C6E4C">
          <w:rPr>
            <w:noProof/>
            <w:webHidden/>
          </w:rPr>
          <w:fldChar w:fldCharType="begin"/>
        </w:r>
        <w:r w:rsidR="008C6E4C">
          <w:rPr>
            <w:noProof/>
            <w:webHidden/>
          </w:rPr>
          <w:instrText xml:space="preserve"> PAGEREF _Toc124775543 \h </w:instrText>
        </w:r>
        <w:r w:rsidR="008C6E4C">
          <w:rPr>
            <w:noProof/>
            <w:webHidden/>
          </w:rPr>
        </w:r>
        <w:r w:rsidR="008C6E4C">
          <w:rPr>
            <w:noProof/>
            <w:webHidden/>
          </w:rPr>
          <w:fldChar w:fldCharType="separate"/>
        </w:r>
        <w:r w:rsidR="008C6E4C">
          <w:rPr>
            <w:noProof/>
            <w:webHidden/>
          </w:rPr>
          <w:t>13</w:t>
        </w:r>
        <w:r w:rsidR="008C6E4C">
          <w:rPr>
            <w:noProof/>
            <w:webHidden/>
          </w:rPr>
          <w:fldChar w:fldCharType="end"/>
        </w:r>
      </w:hyperlink>
    </w:p>
    <w:p w:rsidR="008C6E4C" w:rsidRDefault="00000000" w14:paraId="1CE543FB" w14:textId="64BE8CEA">
      <w:pPr>
        <w:pStyle w:val="TableofFigures"/>
        <w:tabs>
          <w:tab w:val="right" w:leader="dot" w:pos="9350"/>
        </w:tabs>
        <w:rPr>
          <w:rFonts w:asciiTheme="minorHAnsi" w:hAnsiTheme="minorHAnsi"/>
          <w:noProof/>
          <w:lang w:eastAsia="en-PH"/>
        </w:rPr>
      </w:pPr>
      <w:hyperlink w:history="1" w:anchor="_Toc124775544">
        <w:r w:rsidRPr="006F21E3" w:rsidR="008C6E4C">
          <w:rPr>
            <w:rStyle w:val="Hyperlink"/>
            <w:noProof/>
          </w:rPr>
          <w:t>Figure 2 Peddlr</w:t>
        </w:r>
        <w:r w:rsidR="008C6E4C">
          <w:rPr>
            <w:noProof/>
            <w:webHidden/>
          </w:rPr>
          <w:tab/>
        </w:r>
        <w:r w:rsidR="008C6E4C">
          <w:rPr>
            <w:noProof/>
            <w:webHidden/>
          </w:rPr>
          <w:fldChar w:fldCharType="begin"/>
        </w:r>
        <w:r w:rsidR="008C6E4C">
          <w:rPr>
            <w:noProof/>
            <w:webHidden/>
          </w:rPr>
          <w:instrText xml:space="preserve"> PAGEREF _Toc124775544 \h </w:instrText>
        </w:r>
        <w:r w:rsidR="008C6E4C">
          <w:rPr>
            <w:noProof/>
            <w:webHidden/>
          </w:rPr>
        </w:r>
        <w:r w:rsidR="008C6E4C">
          <w:rPr>
            <w:noProof/>
            <w:webHidden/>
          </w:rPr>
          <w:fldChar w:fldCharType="separate"/>
        </w:r>
        <w:r w:rsidR="008C6E4C">
          <w:rPr>
            <w:noProof/>
            <w:webHidden/>
          </w:rPr>
          <w:t>13</w:t>
        </w:r>
        <w:r w:rsidR="008C6E4C">
          <w:rPr>
            <w:noProof/>
            <w:webHidden/>
          </w:rPr>
          <w:fldChar w:fldCharType="end"/>
        </w:r>
      </w:hyperlink>
    </w:p>
    <w:p w:rsidR="008C6E4C" w:rsidRDefault="00000000" w14:paraId="226DB838" w14:textId="7534DB2C">
      <w:pPr>
        <w:pStyle w:val="TableofFigures"/>
        <w:tabs>
          <w:tab w:val="right" w:leader="dot" w:pos="9350"/>
        </w:tabs>
        <w:rPr>
          <w:rFonts w:asciiTheme="minorHAnsi" w:hAnsiTheme="minorHAnsi"/>
          <w:noProof/>
          <w:lang w:eastAsia="en-PH"/>
        </w:rPr>
      </w:pPr>
      <w:hyperlink w:history="1" w:anchor="_Toc124775545">
        <w:r w:rsidRPr="006F21E3" w:rsidR="008C6E4C">
          <w:rPr>
            <w:rStyle w:val="Hyperlink"/>
            <w:noProof/>
          </w:rPr>
          <w:t>Figure 3 POS by Shopify</w:t>
        </w:r>
        <w:r w:rsidR="008C6E4C">
          <w:rPr>
            <w:noProof/>
            <w:webHidden/>
          </w:rPr>
          <w:tab/>
        </w:r>
        <w:r w:rsidR="008C6E4C">
          <w:rPr>
            <w:noProof/>
            <w:webHidden/>
          </w:rPr>
          <w:fldChar w:fldCharType="begin"/>
        </w:r>
        <w:r w:rsidR="008C6E4C">
          <w:rPr>
            <w:noProof/>
            <w:webHidden/>
          </w:rPr>
          <w:instrText xml:space="preserve"> PAGEREF _Toc124775545 \h </w:instrText>
        </w:r>
        <w:r w:rsidR="008C6E4C">
          <w:rPr>
            <w:noProof/>
            <w:webHidden/>
          </w:rPr>
        </w:r>
        <w:r w:rsidR="008C6E4C">
          <w:rPr>
            <w:noProof/>
            <w:webHidden/>
          </w:rPr>
          <w:fldChar w:fldCharType="separate"/>
        </w:r>
        <w:r w:rsidR="008C6E4C">
          <w:rPr>
            <w:noProof/>
            <w:webHidden/>
          </w:rPr>
          <w:t>14</w:t>
        </w:r>
        <w:r w:rsidR="008C6E4C">
          <w:rPr>
            <w:noProof/>
            <w:webHidden/>
          </w:rPr>
          <w:fldChar w:fldCharType="end"/>
        </w:r>
      </w:hyperlink>
    </w:p>
    <w:p w:rsidR="008C6E4C" w:rsidRDefault="00000000" w14:paraId="6641137C" w14:textId="66863850">
      <w:pPr>
        <w:pStyle w:val="TableofFigures"/>
        <w:tabs>
          <w:tab w:val="right" w:leader="dot" w:pos="9350"/>
        </w:tabs>
        <w:rPr>
          <w:rFonts w:asciiTheme="minorHAnsi" w:hAnsiTheme="minorHAnsi"/>
          <w:noProof/>
          <w:lang w:eastAsia="en-PH"/>
        </w:rPr>
      </w:pPr>
      <w:hyperlink w:history="1" w:anchor="_Toc124775546" r:id="rId12">
        <w:r w:rsidRPr="006F21E3" w:rsidR="008C6E4C">
          <w:rPr>
            <w:rStyle w:val="Hyperlink"/>
            <w:noProof/>
          </w:rPr>
          <w:t>Figure 4 Proposed System</w:t>
        </w:r>
        <w:r w:rsidR="008C6E4C">
          <w:rPr>
            <w:noProof/>
            <w:webHidden/>
          </w:rPr>
          <w:tab/>
        </w:r>
        <w:r w:rsidR="008C6E4C">
          <w:rPr>
            <w:noProof/>
            <w:webHidden/>
          </w:rPr>
          <w:fldChar w:fldCharType="begin"/>
        </w:r>
        <w:r w:rsidR="008C6E4C">
          <w:rPr>
            <w:noProof/>
            <w:webHidden/>
          </w:rPr>
          <w:instrText xml:space="preserve"> PAGEREF _Toc124775546 \h </w:instrText>
        </w:r>
        <w:r w:rsidR="008C6E4C">
          <w:rPr>
            <w:noProof/>
            <w:webHidden/>
          </w:rPr>
        </w:r>
        <w:r w:rsidR="008C6E4C">
          <w:rPr>
            <w:noProof/>
            <w:webHidden/>
          </w:rPr>
          <w:fldChar w:fldCharType="separate"/>
        </w:r>
        <w:r w:rsidR="008C6E4C">
          <w:rPr>
            <w:noProof/>
            <w:webHidden/>
          </w:rPr>
          <w:t>19</w:t>
        </w:r>
        <w:r w:rsidR="008C6E4C">
          <w:rPr>
            <w:noProof/>
            <w:webHidden/>
          </w:rPr>
          <w:fldChar w:fldCharType="end"/>
        </w:r>
      </w:hyperlink>
    </w:p>
    <w:p w:rsidR="008C6E4C" w:rsidRDefault="00000000" w14:paraId="69955F66" w14:textId="3B57A7F0">
      <w:pPr>
        <w:pStyle w:val="TableofFigures"/>
        <w:tabs>
          <w:tab w:val="right" w:leader="dot" w:pos="9350"/>
        </w:tabs>
        <w:rPr>
          <w:rFonts w:asciiTheme="minorHAnsi" w:hAnsiTheme="minorHAnsi"/>
          <w:noProof/>
          <w:lang w:eastAsia="en-PH"/>
        </w:rPr>
      </w:pPr>
      <w:hyperlink w:history="1" w:anchor="_Toc124775547" r:id="rId13">
        <w:r w:rsidRPr="006F21E3" w:rsidR="008C6E4C">
          <w:rPr>
            <w:rStyle w:val="Hyperlink"/>
            <w:noProof/>
          </w:rPr>
          <w:t>Figure 5 Use Case Diagram</w:t>
        </w:r>
        <w:r w:rsidR="008C6E4C">
          <w:rPr>
            <w:noProof/>
            <w:webHidden/>
          </w:rPr>
          <w:tab/>
        </w:r>
        <w:r w:rsidR="008C6E4C">
          <w:rPr>
            <w:noProof/>
            <w:webHidden/>
          </w:rPr>
          <w:fldChar w:fldCharType="begin"/>
        </w:r>
        <w:r w:rsidR="008C6E4C">
          <w:rPr>
            <w:noProof/>
            <w:webHidden/>
          </w:rPr>
          <w:instrText xml:space="preserve"> PAGEREF _Toc124775547 \h </w:instrText>
        </w:r>
        <w:r w:rsidR="008C6E4C">
          <w:rPr>
            <w:noProof/>
            <w:webHidden/>
          </w:rPr>
        </w:r>
        <w:r w:rsidR="008C6E4C">
          <w:rPr>
            <w:noProof/>
            <w:webHidden/>
          </w:rPr>
          <w:fldChar w:fldCharType="separate"/>
        </w:r>
        <w:r w:rsidR="008C6E4C">
          <w:rPr>
            <w:noProof/>
            <w:webHidden/>
          </w:rPr>
          <w:t>30</w:t>
        </w:r>
        <w:r w:rsidR="008C6E4C">
          <w:rPr>
            <w:noProof/>
            <w:webHidden/>
          </w:rPr>
          <w:fldChar w:fldCharType="end"/>
        </w:r>
      </w:hyperlink>
    </w:p>
    <w:p w:rsidR="008C6E4C" w:rsidRDefault="00000000" w14:paraId="2279C6B7" w14:textId="30505BAC">
      <w:pPr>
        <w:pStyle w:val="TableofFigures"/>
        <w:tabs>
          <w:tab w:val="right" w:leader="dot" w:pos="9350"/>
        </w:tabs>
        <w:rPr>
          <w:rFonts w:asciiTheme="minorHAnsi" w:hAnsiTheme="minorHAnsi"/>
          <w:noProof/>
          <w:lang w:eastAsia="en-PH"/>
        </w:rPr>
      </w:pPr>
      <w:hyperlink w:history="1" w:anchor="_Toc124775548">
        <w:r w:rsidRPr="006F21E3" w:rsidR="008C6E4C">
          <w:rPr>
            <w:rStyle w:val="Hyperlink"/>
            <w:noProof/>
          </w:rPr>
          <w:t>Figure 6 Context Diagram</w:t>
        </w:r>
        <w:r w:rsidR="008C6E4C">
          <w:rPr>
            <w:noProof/>
            <w:webHidden/>
          </w:rPr>
          <w:tab/>
        </w:r>
        <w:r w:rsidR="008C6E4C">
          <w:rPr>
            <w:noProof/>
            <w:webHidden/>
          </w:rPr>
          <w:fldChar w:fldCharType="begin"/>
        </w:r>
        <w:r w:rsidR="008C6E4C">
          <w:rPr>
            <w:noProof/>
            <w:webHidden/>
          </w:rPr>
          <w:instrText xml:space="preserve"> PAGEREF _Toc124775548 \h </w:instrText>
        </w:r>
        <w:r w:rsidR="008C6E4C">
          <w:rPr>
            <w:noProof/>
            <w:webHidden/>
          </w:rPr>
        </w:r>
        <w:r w:rsidR="008C6E4C">
          <w:rPr>
            <w:noProof/>
            <w:webHidden/>
          </w:rPr>
          <w:fldChar w:fldCharType="separate"/>
        </w:r>
        <w:r w:rsidR="008C6E4C">
          <w:rPr>
            <w:noProof/>
            <w:webHidden/>
          </w:rPr>
          <w:t>37</w:t>
        </w:r>
        <w:r w:rsidR="008C6E4C">
          <w:rPr>
            <w:noProof/>
            <w:webHidden/>
          </w:rPr>
          <w:fldChar w:fldCharType="end"/>
        </w:r>
      </w:hyperlink>
    </w:p>
    <w:p w:rsidR="008C6E4C" w:rsidRDefault="00000000" w14:paraId="34C91B38" w14:textId="45CDE279">
      <w:pPr>
        <w:pStyle w:val="TableofFigures"/>
        <w:tabs>
          <w:tab w:val="right" w:leader="dot" w:pos="9350"/>
        </w:tabs>
        <w:rPr>
          <w:rFonts w:asciiTheme="minorHAnsi" w:hAnsiTheme="minorHAnsi"/>
          <w:noProof/>
          <w:lang w:eastAsia="en-PH"/>
        </w:rPr>
      </w:pPr>
      <w:hyperlink w:history="1" w:anchor="_Toc124775549">
        <w:r w:rsidRPr="006F21E3" w:rsidR="008C6E4C">
          <w:rPr>
            <w:rStyle w:val="Hyperlink"/>
            <w:noProof/>
          </w:rPr>
          <w:t>Figure 7 Data Flow Diagram Level O</w:t>
        </w:r>
        <w:r w:rsidR="008C6E4C">
          <w:rPr>
            <w:noProof/>
            <w:webHidden/>
          </w:rPr>
          <w:tab/>
        </w:r>
        <w:r w:rsidR="008C6E4C">
          <w:rPr>
            <w:noProof/>
            <w:webHidden/>
          </w:rPr>
          <w:fldChar w:fldCharType="begin"/>
        </w:r>
        <w:r w:rsidR="008C6E4C">
          <w:rPr>
            <w:noProof/>
            <w:webHidden/>
          </w:rPr>
          <w:instrText xml:space="preserve"> PAGEREF _Toc124775549 \h </w:instrText>
        </w:r>
        <w:r w:rsidR="008C6E4C">
          <w:rPr>
            <w:noProof/>
            <w:webHidden/>
          </w:rPr>
        </w:r>
        <w:r w:rsidR="008C6E4C">
          <w:rPr>
            <w:noProof/>
            <w:webHidden/>
          </w:rPr>
          <w:fldChar w:fldCharType="separate"/>
        </w:r>
        <w:r w:rsidR="008C6E4C">
          <w:rPr>
            <w:noProof/>
            <w:webHidden/>
          </w:rPr>
          <w:t>38</w:t>
        </w:r>
        <w:r w:rsidR="008C6E4C">
          <w:rPr>
            <w:noProof/>
            <w:webHidden/>
          </w:rPr>
          <w:fldChar w:fldCharType="end"/>
        </w:r>
      </w:hyperlink>
    </w:p>
    <w:p w:rsidR="008C6E4C" w:rsidRDefault="00000000" w14:paraId="22260ACA" w14:textId="5D53B931">
      <w:pPr>
        <w:pStyle w:val="TableofFigures"/>
        <w:tabs>
          <w:tab w:val="right" w:leader="dot" w:pos="9350"/>
        </w:tabs>
        <w:rPr>
          <w:rFonts w:asciiTheme="minorHAnsi" w:hAnsiTheme="minorHAnsi"/>
          <w:noProof/>
          <w:lang w:eastAsia="en-PH"/>
        </w:rPr>
      </w:pPr>
      <w:hyperlink w:history="1" w:anchor="_Toc124775550">
        <w:r w:rsidRPr="006F21E3" w:rsidR="008C6E4C">
          <w:rPr>
            <w:rStyle w:val="Hyperlink"/>
            <w:noProof/>
          </w:rPr>
          <w:t>Figure 8 DFD Level 1 Manage Inventory</w:t>
        </w:r>
        <w:r w:rsidR="008C6E4C">
          <w:rPr>
            <w:noProof/>
            <w:webHidden/>
          </w:rPr>
          <w:tab/>
        </w:r>
        <w:r w:rsidR="008C6E4C">
          <w:rPr>
            <w:noProof/>
            <w:webHidden/>
          </w:rPr>
          <w:fldChar w:fldCharType="begin"/>
        </w:r>
        <w:r w:rsidR="008C6E4C">
          <w:rPr>
            <w:noProof/>
            <w:webHidden/>
          </w:rPr>
          <w:instrText xml:space="preserve"> PAGEREF _Toc124775550 \h </w:instrText>
        </w:r>
        <w:r w:rsidR="008C6E4C">
          <w:rPr>
            <w:noProof/>
            <w:webHidden/>
          </w:rPr>
        </w:r>
        <w:r w:rsidR="008C6E4C">
          <w:rPr>
            <w:noProof/>
            <w:webHidden/>
          </w:rPr>
          <w:fldChar w:fldCharType="separate"/>
        </w:r>
        <w:r w:rsidR="008C6E4C">
          <w:rPr>
            <w:noProof/>
            <w:webHidden/>
          </w:rPr>
          <w:t>39</w:t>
        </w:r>
        <w:r w:rsidR="008C6E4C">
          <w:rPr>
            <w:noProof/>
            <w:webHidden/>
          </w:rPr>
          <w:fldChar w:fldCharType="end"/>
        </w:r>
      </w:hyperlink>
    </w:p>
    <w:p w:rsidR="008C6E4C" w:rsidRDefault="00000000" w14:paraId="287899E3" w14:textId="2561663E">
      <w:pPr>
        <w:pStyle w:val="TableofFigures"/>
        <w:tabs>
          <w:tab w:val="right" w:leader="dot" w:pos="9350"/>
        </w:tabs>
        <w:rPr>
          <w:rFonts w:asciiTheme="minorHAnsi" w:hAnsiTheme="minorHAnsi"/>
          <w:noProof/>
          <w:lang w:eastAsia="en-PH"/>
        </w:rPr>
      </w:pPr>
      <w:hyperlink w:history="1" w:anchor="_Toc124775551">
        <w:r w:rsidRPr="006F21E3" w:rsidR="008C6E4C">
          <w:rPr>
            <w:rStyle w:val="Hyperlink"/>
            <w:noProof/>
          </w:rPr>
          <w:t>Figure 9 Add Item</w:t>
        </w:r>
        <w:r w:rsidR="008C6E4C">
          <w:rPr>
            <w:noProof/>
            <w:webHidden/>
          </w:rPr>
          <w:tab/>
        </w:r>
        <w:r w:rsidR="008C6E4C">
          <w:rPr>
            <w:noProof/>
            <w:webHidden/>
          </w:rPr>
          <w:fldChar w:fldCharType="begin"/>
        </w:r>
        <w:r w:rsidR="008C6E4C">
          <w:rPr>
            <w:noProof/>
            <w:webHidden/>
          </w:rPr>
          <w:instrText xml:space="preserve"> PAGEREF _Toc124775551 \h </w:instrText>
        </w:r>
        <w:r w:rsidR="008C6E4C">
          <w:rPr>
            <w:noProof/>
            <w:webHidden/>
          </w:rPr>
        </w:r>
        <w:r w:rsidR="008C6E4C">
          <w:rPr>
            <w:noProof/>
            <w:webHidden/>
          </w:rPr>
          <w:fldChar w:fldCharType="separate"/>
        </w:r>
        <w:r w:rsidR="008C6E4C">
          <w:rPr>
            <w:noProof/>
            <w:webHidden/>
          </w:rPr>
          <w:t>40</w:t>
        </w:r>
        <w:r w:rsidR="008C6E4C">
          <w:rPr>
            <w:noProof/>
            <w:webHidden/>
          </w:rPr>
          <w:fldChar w:fldCharType="end"/>
        </w:r>
      </w:hyperlink>
    </w:p>
    <w:p w:rsidR="008C6E4C" w:rsidRDefault="00000000" w14:paraId="35B45D47" w14:textId="63DB5BAF">
      <w:pPr>
        <w:pStyle w:val="TableofFigures"/>
        <w:tabs>
          <w:tab w:val="right" w:leader="dot" w:pos="9350"/>
        </w:tabs>
        <w:rPr>
          <w:rFonts w:asciiTheme="minorHAnsi" w:hAnsiTheme="minorHAnsi"/>
          <w:noProof/>
          <w:lang w:eastAsia="en-PH"/>
        </w:rPr>
      </w:pPr>
      <w:hyperlink w:history="1" w:anchor="_Toc124775552">
        <w:r w:rsidRPr="006F21E3" w:rsidR="008C6E4C">
          <w:rPr>
            <w:rStyle w:val="Hyperlink"/>
            <w:noProof/>
          </w:rPr>
          <w:t>Figure 10 View Inventory</w:t>
        </w:r>
        <w:r w:rsidR="008C6E4C">
          <w:rPr>
            <w:noProof/>
            <w:webHidden/>
          </w:rPr>
          <w:tab/>
        </w:r>
        <w:r w:rsidR="008C6E4C">
          <w:rPr>
            <w:noProof/>
            <w:webHidden/>
          </w:rPr>
          <w:fldChar w:fldCharType="begin"/>
        </w:r>
        <w:r w:rsidR="008C6E4C">
          <w:rPr>
            <w:noProof/>
            <w:webHidden/>
          </w:rPr>
          <w:instrText xml:space="preserve"> PAGEREF _Toc124775552 \h </w:instrText>
        </w:r>
        <w:r w:rsidR="008C6E4C">
          <w:rPr>
            <w:noProof/>
            <w:webHidden/>
          </w:rPr>
        </w:r>
        <w:r w:rsidR="008C6E4C">
          <w:rPr>
            <w:noProof/>
            <w:webHidden/>
          </w:rPr>
          <w:fldChar w:fldCharType="separate"/>
        </w:r>
        <w:r w:rsidR="008C6E4C">
          <w:rPr>
            <w:noProof/>
            <w:webHidden/>
          </w:rPr>
          <w:t>41</w:t>
        </w:r>
        <w:r w:rsidR="008C6E4C">
          <w:rPr>
            <w:noProof/>
            <w:webHidden/>
          </w:rPr>
          <w:fldChar w:fldCharType="end"/>
        </w:r>
      </w:hyperlink>
    </w:p>
    <w:p w:rsidR="008C6E4C" w:rsidRDefault="00000000" w14:paraId="636B2F07" w14:textId="386C4D33">
      <w:pPr>
        <w:pStyle w:val="TableofFigures"/>
        <w:tabs>
          <w:tab w:val="right" w:leader="dot" w:pos="9350"/>
        </w:tabs>
        <w:rPr>
          <w:rFonts w:asciiTheme="minorHAnsi" w:hAnsiTheme="minorHAnsi"/>
          <w:noProof/>
          <w:lang w:eastAsia="en-PH"/>
        </w:rPr>
      </w:pPr>
      <w:hyperlink w:history="1" w:anchor="_Toc124775553">
        <w:r w:rsidRPr="006F21E3" w:rsidR="008C6E4C">
          <w:rPr>
            <w:rStyle w:val="Hyperlink"/>
            <w:noProof/>
          </w:rPr>
          <w:t>Figure 11 Entity Relationship Diagram</w:t>
        </w:r>
        <w:r w:rsidR="008C6E4C">
          <w:rPr>
            <w:noProof/>
            <w:webHidden/>
          </w:rPr>
          <w:tab/>
        </w:r>
        <w:r w:rsidR="008C6E4C">
          <w:rPr>
            <w:noProof/>
            <w:webHidden/>
          </w:rPr>
          <w:fldChar w:fldCharType="begin"/>
        </w:r>
        <w:r w:rsidR="008C6E4C">
          <w:rPr>
            <w:noProof/>
            <w:webHidden/>
          </w:rPr>
          <w:instrText xml:space="preserve"> PAGEREF _Toc124775553 \h </w:instrText>
        </w:r>
        <w:r w:rsidR="008C6E4C">
          <w:rPr>
            <w:noProof/>
            <w:webHidden/>
          </w:rPr>
        </w:r>
        <w:r w:rsidR="008C6E4C">
          <w:rPr>
            <w:noProof/>
            <w:webHidden/>
          </w:rPr>
          <w:fldChar w:fldCharType="separate"/>
        </w:r>
        <w:r w:rsidR="008C6E4C">
          <w:rPr>
            <w:noProof/>
            <w:webHidden/>
          </w:rPr>
          <w:t>42</w:t>
        </w:r>
        <w:r w:rsidR="008C6E4C">
          <w:rPr>
            <w:noProof/>
            <w:webHidden/>
          </w:rPr>
          <w:fldChar w:fldCharType="end"/>
        </w:r>
      </w:hyperlink>
    </w:p>
    <w:p w:rsidR="008C6E4C" w:rsidRDefault="00000000" w14:paraId="21F80F43" w14:textId="683D82F8">
      <w:pPr>
        <w:pStyle w:val="TableofFigures"/>
        <w:tabs>
          <w:tab w:val="right" w:leader="dot" w:pos="9350"/>
        </w:tabs>
        <w:rPr>
          <w:rFonts w:asciiTheme="minorHAnsi" w:hAnsiTheme="minorHAnsi"/>
          <w:noProof/>
          <w:lang w:eastAsia="en-PH"/>
        </w:rPr>
      </w:pPr>
      <w:hyperlink w:history="1" w:anchor="_Toc124775554">
        <w:r w:rsidRPr="006F21E3" w:rsidR="008C6E4C">
          <w:rPr>
            <w:rStyle w:val="Hyperlink"/>
            <w:noProof/>
          </w:rPr>
          <w:t>Figure 12 Scan Item / Remove Item / Payment / Receipt</w:t>
        </w:r>
        <w:r w:rsidR="008C6E4C">
          <w:rPr>
            <w:noProof/>
            <w:webHidden/>
          </w:rPr>
          <w:tab/>
        </w:r>
        <w:r w:rsidR="008C6E4C">
          <w:rPr>
            <w:noProof/>
            <w:webHidden/>
          </w:rPr>
          <w:fldChar w:fldCharType="begin"/>
        </w:r>
        <w:r w:rsidR="008C6E4C">
          <w:rPr>
            <w:noProof/>
            <w:webHidden/>
          </w:rPr>
          <w:instrText xml:space="preserve"> PAGEREF _Toc124775554 \h </w:instrText>
        </w:r>
        <w:r w:rsidR="008C6E4C">
          <w:rPr>
            <w:noProof/>
            <w:webHidden/>
          </w:rPr>
        </w:r>
        <w:r w:rsidR="008C6E4C">
          <w:rPr>
            <w:noProof/>
            <w:webHidden/>
          </w:rPr>
          <w:fldChar w:fldCharType="separate"/>
        </w:r>
        <w:r w:rsidR="008C6E4C">
          <w:rPr>
            <w:noProof/>
            <w:webHidden/>
          </w:rPr>
          <w:t>43</w:t>
        </w:r>
        <w:r w:rsidR="008C6E4C">
          <w:rPr>
            <w:noProof/>
            <w:webHidden/>
          </w:rPr>
          <w:fldChar w:fldCharType="end"/>
        </w:r>
      </w:hyperlink>
    </w:p>
    <w:p w:rsidR="008C6E4C" w:rsidRDefault="00000000" w14:paraId="446E5083" w14:textId="587D8FA7">
      <w:pPr>
        <w:pStyle w:val="TableofFigures"/>
        <w:tabs>
          <w:tab w:val="right" w:leader="dot" w:pos="9350"/>
        </w:tabs>
        <w:rPr>
          <w:rFonts w:asciiTheme="minorHAnsi" w:hAnsiTheme="minorHAnsi"/>
          <w:noProof/>
          <w:lang w:eastAsia="en-PH"/>
        </w:rPr>
      </w:pPr>
      <w:hyperlink w:history="1" w:anchor="_Toc124775555" r:id="rId14">
        <w:r w:rsidRPr="006F21E3" w:rsidR="008C6E4C">
          <w:rPr>
            <w:rStyle w:val="Hyperlink"/>
            <w:noProof/>
          </w:rPr>
          <w:t>Figure 13 View Inventory</w:t>
        </w:r>
        <w:r w:rsidR="008C6E4C">
          <w:rPr>
            <w:noProof/>
            <w:webHidden/>
          </w:rPr>
          <w:tab/>
        </w:r>
        <w:r w:rsidR="008C6E4C">
          <w:rPr>
            <w:noProof/>
            <w:webHidden/>
          </w:rPr>
          <w:fldChar w:fldCharType="begin"/>
        </w:r>
        <w:r w:rsidR="008C6E4C">
          <w:rPr>
            <w:noProof/>
            <w:webHidden/>
          </w:rPr>
          <w:instrText xml:space="preserve"> PAGEREF _Toc124775555 \h </w:instrText>
        </w:r>
        <w:r w:rsidR="008C6E4C">
          <w:rPr>
            <w:noProof/>
            <w:webHidden/>
          </w:rPr>
        </w:r>
        <w:r w:rsidR="008C6E4C">
          <w:rPr>
            <w:noProof/>
            <w:webHidden/>
          </w:rPr>
          <w:fldChar w:fldCharType="separate"/>
        </w:r>
        <w:r w:rsidR="008C6E4C">
          <w:rPr>
            <w:noProof/>
            <w:webHidden/>
          </w:rPr>
          <w:t>44</w:t>
        </w:r>
        <w:r w:rsidR="008C6E4C">
          <w:rPr>
            <w:noProof/>
            <w:webHidden/>
          </w:rPr>
          <w:fldChar w:fldCharType="end"/>
        </w:r>
      </w:hyperlink>
    </w:p>
    <w:p w:rsidR="008C6E4C" w:rsidRDefault="00000000" w14:paraId="57137CE4" w14:textId="184FECDF">
      <w:pPr>
        <w:pStyle w:val="TableofFigures"/>
        <w:tabs>
          <w:tab w:val="right" w:leader="dot" w:pos="9350"/>
        </w:tabs>
        <w:rPr>
          <w:rFonts w:asciiTheme="minorHAnsi" w:hAnsiTheme="minorHAnsi"/>
          <w:noProof/>
          <w:lang w:eastAsia="en-PH"/>
        </w:rPr>
      </w:pPr>
      <w:hyperlink w:history="1" w:anchor="_Toc124775556">
        <w:r w:rsidRPr="006F21E3" w:rsidR="008C6E4C">
          <w:rPr>
            <w:rStyle w:val="Hyperlink"/>
            <w:noProof/>
          </w:rPr>
          <w:t>Figure 14 Add Item</w:t>
        </w:r>
        <w:r w:rsidR="008C6E4C">
          <w:rPr>
            <w:noProof/>
            <w:webHidden/>
          </w:rPr>
          <w:tab/>
        </w:r>
        <w:r w:rsidR="008C6E4C">
          <w:rPr>
            <w:noProof/>
            <w:webHidden/>
          </w:rPr>
          <w:fldChar w:fldCharType="begin"/>
        </w:r>
        <w:r w:rsidR="008C6E4C">
          <w:rPr>
            <w:noProof/>
            <w:webHidden/>
          </w:rPr>
          <w:instrText xml:space="preserve"> PAGEREF _Toc124775556 \h </w:instrText>
        </w:r>
        <w:r w:rsidR="008C6E4C">
          <w:rPr>
            <w:noProof/>
            <w:webHidden/>
          </w:rPr>
        </w:r>
        <w:r w:rsidR="008C6E4C">
          <w:rPr>
            <w:noProof/>
            <w:webHidden/>
          </w:rPr>
          <w:fldChar w:fldCharType="separate"/>
        </w:r>
        <w:r w:rsidR="008C6E4C">
          <w:rPr>
            <w:noProof/>
            <w:webHidden/>
          </w:rPr>
          <w:t>45</w:t>
        </w:r>
        <w:r w:rsidR="008C6E4C">
          <w:rPr>
            <w:noProof/>
            <w:webHidden/>
          </w:rPr>
          <w:fldChar w:fldCharType="end"/>
        </w:r>
      </w:hyperlink>
    </w:p>
    <w:p w:rsidR="008C6E4C" w:rsidRDefault="00000000" w14:paraId="21AB25B9" w14:textId="3E0E0280">
      <w:pPr>
        <w:pStyle w:val="TableofFigures"/>
        <w:tabs>
          <w:tab w:val="right" w:leader="dot" w:pos="9350"/>
        </w:tabs>
        <w:rPr>
          <w:rFonts w:asciiTheme="minorHAnsi" w:hAnsiTheme="minorHAnsi"/>
          <w:noProof/>
          <w:lang w:eastAsia="en-PH"/>
        </w:rPr>
      </w:pPr>
      <w:hyperlink w:history="1" w:anchor="_Toc124775557">
        <w:r w:rsidRPr="006F21E3" w:rsidR="008C6E4C">
          <w:rPr>
            <w:rStyle w:val="Hyperlink"/>
            <w:noProof/>
          </w:rPr>
          <w:t xml:space="preserve">Figure </w:t>
        </w:r>
        <w:r w:rsidR="00B43E38">
          <w:rPr>
            <w:rStyle w:val="Hyperlink"/>
            <w:noProof/>
          </w:rPr>
          <w:t>15</w:t>
        </w:r>
        <w:r w:rsidRPr="006F21E3" w:rsidR="008C6E4C">
          <w:rPr>
            <w:rStyle w:val="Hyperlink"/>
            <w:noProof/>
          </w:rPr>
          <w:t xml:space="preserve"> Edit Items</w:t>
        </w:r>
        <w:r w:rsidR="008C6E4C">
          <w:rPr>
            <w:noProof/>
            <w:webHidden/>
          </w:rPr>
          <w:tab/>
        </w:r>
        <w:r w:rsidR="008C6E4C">
          <w:rPr>
            <w:noProof/>
            <w:webHidden/>
          </w:rPr>
          <w:fldChar w:fldCharType="begin"/>
        </w:r>
        <w:r w:rsidR="008C6E4C">
          <w:rPr>
            <w:noProof/>
            <w:webHidden/>
          </w:rPr>
          <w:instrText xml:space="preserve"> PAGEREF _Toc124775557 \h </w:instrText>
        </w:r>
        <w:r w:rsidR="008C6E4C">
          <w:rPr>
            <w:noProof/>
            <w:webHidden/>
          </w:rPr>
        </w:r>
        <w:r w:rsidR="008C6E4C">
          <w:rPr>
            <w:noProof/>
            <w:webHidden/>
          </w:rPr>
          <w:fldChar w:fldCharType="separate"/>
        </w:r>
        <w:r w:rsidR="008C6E4C">
          <w:rPr>
            <w:noProof/>
            <w:webHidden/>
          </w:rPr>
          <w:t>46</w:t>
        </w:r>
        <w:r w:rsidR="008C6E4C">
          <w:rPr>
            <w:noProof/>
            <w:webHidden/>
          </w:rPr>
          <w:fldChar w:fldCharType="end"/>
        </w:r>
      </w:hyperlink>
    </w:p>
    <w:p w:rsidR="008C6E4C" w:rsidRDefault="00000000" w14:paraId="3DD2FD74" w14:textId="2C9DA2DE">
      <w:pPr>
        <w:pStyle w:val="TableofFigures"/>
        <w:tabs>
          <w:tab w:val="right" w:leader="dot" w:pos="9350"/>
        </w:tabs>
        <w:rPr>
          <w:rFonts w:asciiTheme="minorHAnsi" w:hAnsiTheme="minorHAnsi"/>
          <w:noProof/>
          <w:lang w:eastAsia="en-PH"/>
        </w:rPr>
      </w:pPr>
      <w:hyperlink w:history="1" w:anchor="_Toc124775558">
        <w:r w:rsidRPr="006F21E3" w:rsidR="008C6E4C">
          <w:rPr>
            <w:rStyle w:val="Hyperlink"/>
            <w:noProof/>
          </w:rPr>
          <w:t xml:space="preserve">Figure </w:t>
        </w:r>
        <w:r w:rsidR="00B43E38">
          <w:rPr>
            <w:rStyle w:val="Hyperlink"/>
            <w:noProof/>
          </w:rPr>
          <w:t>16</w:t>
        </w:r>
        <w:r w:rsidRPr="006F21E3" w:rsidR="008C6E4C">
          <w:rPr>
            <w:rStyle w:val="Hyperlink"/>
            <w:noProof/>
          </w:rPr>
          <w:t xml:space="preserve"> Delete Item</w:t>
        </w:r>
        <w:r w:rsidR="008C6E4C">
          <w:rPr>
            <w:noProof/>
            <w:webHidden/>
          </w:rPr>
          <w:tab/>
        </w:r>
        <w:r w:rsidR="008C6E4C">
          <w:rPr>
            <w:noProof/>
            <w:webHidden/>
          </w:rPr>
          <w:fldChar w:fldCharType="begin"/>
        </w:r>
        <w:r w:rsidR="008C6E4C">
          <w:rPr>
            <w:noProof/>
            <w:webHidden/>
          </w:rPr>
          <w:instrText xml:space="preserve"> PAGEREF _Toc124775558 \h </w:instrText>
        </w:r>
        <w:r w:rsidR="008C6E4C">
          <w:rPr>
            <w:noProof/>
            <w:webHidden/>
          </w:rPr>
        </w:r>
        <w:r w:rsidR="008C6E4C">
          <w:rPr>
            <w:noProof/>
            <w:webHidden/>
          </w:rPr>
          <w:fldChar w:fldCharType="separate"/>
        </w:r>
        <w:r w:rsidR="008C6E4C">
          <w:rPr>
            <w:noProof/>
            <w:webHidden/>
          </w:rPr>
          <w:t>47</w:t>
        </w:r>
        <w:r w:rsidR="008C6E4C">
          <w:rPr>
            <w:noProof/>
            <w:webHidden/>
          </w:rPr>
          <w:fldChar w:fldCharType="end"/>
        </w:r>
      </w:hyperlink>
    </w:p>
    <w:p w:rsidR="008C6E4C" w:rsidRDefault="00000000" w14:paraId="62521D69" w14:textId="08B33846">
      <w:pPr>
        <w:pStyle w:val="TableofFigures"/>
        <w:tabs>
          <w:tab w:val="right" w:leader="dot" w:pos="9350"/>
        </w:tabs>
        <w:rPr>
          <w:rFonts w:asciiTheme="minorHAnsi" w:hAnsiTheme="minorHAnsi"/>
          <w:noProof/>
          <w:lang w:eastAsia="en-PH"/>
        </w:rPr>
      </w:pPr>
      <w:hyperlink w:history="1" w:anchor="_Toc124775559">
        <w:r w:rsidRPr="006F21E3" w:rsidR="008C6E4C">
          <w:rPr>
            <w:rStyle w:val="Hyperlink"/>
            <w:noProof/>
          </w:rPr>
          <w:t xml:space="preserve">Figure </w:t>
        </w:r>
        <w:r w:rsidR="00B43E38">
          <w:rPr>
            <w:rStyle w:val="Hyperlink"/>
            <w:noProof/>
          </w:rPr>
          <w:t>17</w:t>
        </w:r>
        <w:r w:rsidRPr="006F21E3" w:rsidR="008C6E4C">
          <w:rPr>
            <w:rStyle w:val="Hyperlink"/>
            <w:noProof/>
          </w:rPr>
          <w:t xml:space="preserve"> Sales Report Page</w:t>
        </w:r>
        <w:r w:rsidR="008C6E4C">
          <w:rPr>
            <w:noProof/>
            <w:webHidden/>
          </w:rPr>
          <w:tab/>
        </w:r>
        <w:r w:rsidR="008C6E4C">
          <w:rPr>
            <w:noProof/>
            <w:webHidden/>
          </w:rPr>
          <w:fldChar w:fldCharType="begin"/>
        </w:r>
        <w:r w:rsidR="008C6E4C">
          <w:rPr>
            <w:noProof/>
            <w:webHidden/>
          </w:rPr>
          <w:instrText xml:space="preserve"> PAGEREF _Toc124775559 \h </w:instrText>
        </w:r>
        <w:r w:rsidR="008C6E4C">
          <w:rPr>
            <w:noProof/>
            <w:webHidden/>
          </w:rPr>
        </w:r>
        <w:r w:rsidR="008C6E4C">
          <w:rPr>
            <w:noProof/>
            <w:webHidden/>
          </w:rPr>
          <w:fldChar w:fldCharType="separate"/>
        </w:r>
        <w:r w:rsidR="008C6E4C">
          <w:rPr>
            <w:noProof/>
            <w:webHidden/>
          </w:rPr>
          <w:t>48</w:t>
        </w:r>
        <w:r w:rsidR="008C6E4C">
          <w:rPr>
            <w:noProof/>
            <w:webHidden/>
          </w:rPr>
          <w:fldChar w:fldCharType="end"/>
        </w:r>
      </w:hyperlink>
    </w:p>
    <w:p w:rsidR="008C6E4C" w:rsidRDefault="00000000" w14:paraId="033F2FEC" w14:textId="6E8D682F">
      <w:pPr>
        <w:pStyle w:val="TableofFigures"/>
        <w:tabs>
          <w:tab w:val="right" w:leader="dot" w:pos="9350"/>
        </w:tabs>
        <w:rPr>
          <w:rFonts w:asciiTheme="minorHAnsi" w:hAnsiTheme="minorHAnsi"/>
          <w:noProof/>
          <w:lang w:eastAsia="en-PH"/>
        </w:rPr>
      </w:pPr>
      <w:hyperlink w:history="1" w:anchor="_Toc124775560">
        <w:r w:rsidRPr="006F21E3" w:rsidR="008C6E4C">
          <w:rPr>
            <w:rStyle w:val="Hyperlink"/>
            <w:noProof/>
          </w:rPr>
          <w:t xml:space="preserve">Figure </w:t>
        </w:r>
        <w:r w:rsidR="00B43E38">
          <w:rPr>
            <w:rStyle w:val="Hyperlink"/>
            <w:noProof/>
          </w:rPr>
          <w:t>18</w:t>
        </w:r>
        <w:r w:rsidRPr="006F21E3" w:rsidR="008C6E4C">
          <w:rPr>
            <w:rStyle w:val="Hyperlink"/>
            <w:noProof/>
          </w:rPr>
          <w:t xml:space="preserve"> Analytics Report Page</w:t>
        </w:r>
        <w:r w:rsidR="008C6E4C">
          <w:rPr>
            <w:noProof/>
            <w:webHidden/>
          </w:rPr>
          <w:tab/>
        </w:r>
        <w:r w:rsidR="008C6E4C">
          <w:rPr>
            <w:noProof/>
            <w:webHidden/>
          </w:rPr>
          <w:fldChar w:fldCharType="begin"/>
        </w:r>
        <w:r w:rsidR="008C6E4C">
          <w:rPr>
            <w:noProof/>
            <w:webHidden/>
          </w:rPr>
          <w:instrText xml:space="preserve"> PAGEREF _Toc124775560 \h </w:instrText>
        </w:r>
        <w:r w:rsidR="008C6E4C">
          <w:rPr>
            <w:noProof/>
            <w:webHidden/>
          </w:rPr>
        </w:r>
        <w:r w:rsidR="008C6E4C">
          <w:rPr>
            <w:noProof/>
            <w:webHidden/>
          </w:rPr>
          <w:fldChar w:fldCharType="separate"/>
        </w:r>
        <w:r w:rsidR="008C6E4C">
          <w:rPr>
            <w:noProof/>
            <w:webHidden/>
          </w:rPr>
          <w:t>49</w:t>
        </w:r>
        <w:r w:rsidR="008C6E4C">
          <w:rPr>
            <w:noProof/>
            <w:webHidden/>
          </w:rPr>
          <w:fldChar w:fldCharType="end"/>
        </w:r>
      </w:hyperlink>
    </w:p>
    <w:p w:rsidR="008C6E4C" w:rsidRDefault="00000000" w14:paraId="2A1E1DFE" w14:textId="7C681736">
      <w:pPr>
        <w:pStyle w:val="TableofFigures"/>
        <w:tabs>
          <w:tab w:val="right" w:leader="dot" w:pos="9350"/>
        </w:tabs>
        <w:rPr>
          <w:rFonts w:asciiTheme="minorHAnsi" w:hAnsiTheme="minorHAnsi"/>
          <w:noProof/>
          <w:lang w:eastAsia="en-PH"/>
        </w:rPr>
      </w:pPr>
      <w:hyperlink w:history="1" w:anchor="_Toc124775561" r:id="rId15">
        <w:r w:rsidRPr="006F21E3" w:rsidR="008C6E4C">
          <w:rPr>
            <w:rStyle w:val="Hyperlink"/>
            <w:noProof/>
          </w:rPr>
          <w:t xml:space="preserve">Figure </w:t>
        </w:r>
        <w:r w:rsidR="00B43E38">
          <w:rPr>
            <w:rStyle w:val="Hyperlink"/>
            <w:noProof/>
          </w:rPr>
          <w:t>19</w:t>
        </w:r>
        <w:r w:rsidRPr="006F21E3" w:rsidR="008C6E4C">
          <w:rPr>
            <w:rStyle w:val="Hyperlink"/>
            <w:noProof/>
          </w:rPr>
          <w:t xml:space="preserve"> Object Diagram</w:t>
        </w:r>
        <w:r w:rsidR="008C6E4C">
          <w:rPr>
            <w:noProof/>
            <w:webHidden/>
          </w:rPr>
          <w:tab/>
        </w:r>
        <w:r w:rsidR="008C6E4C">
          <w:rPr>
            <w:noProof/>
            <w:webHidden/>
          </w:rPr>
          <w:fldChar w:fldCharType="begin"/>
        </w:r>
        <w:r w:rsidR="008C6E4C">
          <w:rPr>
            <w:noProof/>
            <w:webHidden/>
          </w:rPr>
          <w:instrText xml:space="preserve"> PAGEREF _Toc124775561 \h </w:instrText>
        </w:r>
        <w:r w:rsidR="008C6E4C">
          <w:rPr>
            <w:noProof/>
            <w:webHidden/>
          </w:rPr>
        </w:r>
        <w:r w:rsidR="008C6E4C">
          <w:rPr>
            <w:noProof/>
            <w:webHidden/>
          </w:rPr>
          <w:fldChar w:fldCharType="separate"/>
        </w:r>
        <w:r w:rsidR="008C6E4C">
          <w:rPr>
            <w:noProof/>
            <w:webHidden/>
          </w:rPr>
          <w:t>50</w:t>
        </w:r>
        <w:r w:rsidR="008C6E4C">
          <w:rPr>
            <w:noProof/>
            <w:webHidden/>
          </w:rPr>
          <w:fldChar w:fldCharType="end"/>
        </w:r>
      </w:hyperlink>
    </w:p>
    <w:p w:rsidR="008C6E4C" w:rsidRDefault="00000000" w14:paraId="60716806" w14:textId="0C8A3444">
      <w:pPr>
        <w:pStyle w:val="TableofFigures"/>
        <w:tabs>
          <w:tab w:val="right" w:leader="dot" w:pos="9350"/>
        </w:tabs>
        <w:rPr>
          <w:rFonts w:asciiTheme="minorHAnsi" w:hAnsiTheme="minorHAnsi"/>
          <w:noProof/>
          <w:lang w:eastAsia="en-PH"/>
        </w:rPr>
      </w:pPr>
      <w:hyperlink w:history="1" w:anchor="_Toc124775562">
        <w:r w:rsidRPr="006F21E3" w:rsidR="008C6E4C">
          <w:rPr>
            <w:rStyle w:val="Hyperlink"/>
            <w:noProof/>
          </w:rPr>
          <w:t>Figure 2</w:t>
        </w:r>
        <w:r w:rsidR="00B43E38">
          <w:rPr>
            <w:rStyle w:val="Hyperlink"/>
            <w:noProof/>
          </w:rPr>
          <w:t>0</w:t>
        </w:r>
        <w:r w:rsidRPr="006F21E3" w:rsidR="008C6E4C">
          <w:rPr>
            <w:rStyle w:val="Hyperlink"/>
            <w:noProof/>
          </w:rPr>
          <w:t xml:space="preserve"> Class Diagram</w:t>
        </w:r>
        <w:r w:rsidR="008C6E4C">
          <w:rPr>
            <w:noProof/>
            <w:webHidden/>
          </w:rPr>
          <w:tab/>
        </w:r>
        <w:r w:rsidR="008C6E4C">
          <w:rPr>
            <w:noProof/>
            <w:webHidden/>
          </w:rPr>
          <w:fldChar w:fldCharType="begin"/>
        </w:r>
        <w:r w:rsidR="008C6E4C">
          <w:rPr>
            <w:noProof/>
            <w:webHidden/>
          </w:rPr>
          <w:instrText xml:space="preserve"> PAGEREF _Toc124775562 \h </w:instrText>
        </w:r>
        <w:r w:rsidR="008C6E4C">
          <w:rPr>
            <w:noProof/>
            <w:webHidden/>
          </w:rPr>
        </w:r>
        <w:r w:rsidR="008C6E4C">
          <w:rPr>
            <w:noProof/>
            <w:webHidden/>
          </w:rPr>
          <w:fldChar w:fldCharType="separate"/>
        </w:r>
        <w:r w:rsidR="008C6E4C">
          <w:rPr>
            <w:noProof/>
            <w:webHidden/>
          </w:rPr>
          <w:t>51</w:t>
        </w:r>
        <w:r w:rsidR="008C6E4C">
          <w:rPr>
            <w:noProof/>
            <w:webHidden/>
          </w:rPr>
          <w:fldChar w:fldCharType="end"/>
        </w:r>
      </w:hyperlink>
    </w:p>
    <w:p w:rsidR="008C6E4C" w:rsidRDefault="00000000" w14:paraId="79B09B59" w14:textId="764A85F8">
      <w:pPr>
        <w:pStyle w:val="TableofFigures"/>
        <w:tabs>
          <w:tab w:val="right" w:leader="dot" w:pos="9350"/>
        </w:tabs>
        <w:rPr>
          <w:rFonts w:asciiTheme="minorHAnsi" w:hAnsiTheme="minorHAnsi"/>
          <w:noProof/>
          <w:lang w:eastAsia="en-PH"/>
        </w:rPr>
      </w:pPr>
      <w:hyperlink w:history="1" w:anchor="_Toc124775563">
        <w:r w:rsidRPr="006F21E3" w:rsidR="008C6E4C">
          <w:rPr>
            <w:rStyle w:val="Hyperlink"/>
            <w:noProof/>
          </w:rPr>
          <w:t xml:space="preserve">Figure </w:t>
        </w:r>
        <w:r w:rsidR="00B43E38">
          <w:rPr>
            <w:rStyle w:val="Hyperlink"/>
            <w:noProof/>
          </w:rPr>
          <w:t>21</w:t>
        </w:r>
        <w:r w:rsidRPr="006F21E3" w:rsidR="008C6E4C">
          <w:rPr>
            <w:rStyle w:val="Hyperlink"/>
            <w:noProof/>
          </w:rPr>
          <w:t xml:space="preserve"> Sales / Analytics Report</w:t>
        </w:r>
        <w:r w:rsidR="008C6E4C">
          <w:rPr>
            <w:noProof/>
            <w:webHidden/>
          </w:rPr>
          <w:tab/>
        </w:r>
        <w:r w:rsidR="008C6E4C">
          <w:rPr>
            <w:noProof/>
            <w:webHidden/>
          </w:rPr>
          <w:fldChar w:fldCharType="begin"/>
        </w:r>
        <w:r w:rsidR="008C6E4C">
          <w:rPr>
            <w:noProof/>
            <w:webHidden/>
          </w:rPr>
          <w:instrText xml:space="preserve"> PAGEREF _Toc124775563 \h </w:instrText>
        </w:r>
        <w:r w:rsidR="008C6E4C">
          <w:rPr>
            <w:noProof/>
            <w:webHidden/>
          </w:rPr>
        </w:r>
        <w:r w:rsidR="008C6E4C">
          <w:rPr>
            <w:noProof/>
            <w:webHidden/>
          </w:rPr>
          <w:fldChar w:fldCharType="separate"/>
        </w:r>
        <w:r w:rsidR="008C6E4C">
          <w:rPr>
            <w:noProof/>
            <w:webHidden/>
          </w:rPr>
          <w:t>52</w:t>
        </w:r>
        <w:r w:rsidR="008C6E4C">
          <w:rPr>
            <w:noProof/>
            <w:webHidden/>
          </w:rPr>
          <w:fldChar w:fldCharType="end"/>
        </w:r>
      </w:hyperlink>
    </w:p>
    <w:p w:rsidR="008C6E4C" w:rsidRDefault="00000000" w14:paraId="07449820" w14:textId="166C1E82">
      <w:pPr>
        <w:pStyle w:val="TableofFigures"/>
        <w:tabs>
          <w:tab w:val="right" w:leader="dot" w:pos="9350"/>
        </w:tabs>
        <w:rPr>
          <w:rFonts w:asciiTheme="minorHAnsi" w:hAnsiTheme="minorHAnsi"/>
          <w:noProof/>
          <w:lang w:eastAsia="en-PH"/>
        </w:rPr>
      </w:pPr>
      <w:hyperlink w:history="1" w:anchor="_Toc124775564">
        <w:r w:rsidRPr="006F21E3" w:rsidR="008C6E4C">
          <w:rPr>
            <w:rStyle w:val="Hyperlink"/>
            <w:noProof/>
          </w:rPr>
          <w:t xml:space="preserve">Figure </w:t>
        </w:r>
        <w:r w:rsidR="00B43E38">
          <w:rPr>
            <w:rStyle w:val="Hyperlink"/>
            <w:noProof/>
          </w:rPr>
          <w:t>22</w:t>
        </w:r>
        <w:r w:rsidRPr="006F21E3" w:rsidR="008C6E4C">
          <w:rPr>
            <w:rStyle w:val="Hyperlink"/>
            <w:noProof/>
          </w:rPr>
          <w:t xml:space="preserve"> Delete Item</w:t>
        </w:r>
        <w:r w:rsidR="008C6E4C">
          <w:rPr>
            <w:noProof/>
            <w:webHidden/>
          </w:rPr>
          <w:tab/>
        </w:r>
        <w:r w:rsidR="008C6E4C">
          <w:rPr>
            <w:noProof/>
            <w:webHidden/>
          </w:rPr>
          <w:fldChar w:fldCharType="begin"/>
        </w:r>
        <w:r w:rsidR="008C6E4C">
          <w:rPr>
            <w:noProof/>
            <w:webHidden/>
          </w:rPr>
          <w:instrText xml:space="preserve"> PAGEREF _Toc124775564 \h </w:instrText>
        </w:r>
        <w:r w:rsidR="008C6E4C">
          <w:rPr>
            <w:noProof/>
            <w:webHidden/>
          </w:rPr>
        </w:r>
        <w:r w:rsidR="008C6E4C">
          <w:rPr>
            <w:noProof/>
            <w:webHidden/>
          </w:rPr>
          <w:fldChar w:fldCharType="separate"/>
        </w:r>
        <w:r w:rsidR="008C6E4C">
          <w:rPr>
            <w:noProof/>
            <w:webHidden/>
          </w:rPr>
          <w:t>53</w:t>
        </w:r>
        <w:r w:rsidR="008C6E4C">
          <w:rPr>
            <w:noProof/>
            <w:webHidden/>
          </w:rPr>
          <w:fldChar w:fldCharType="end"/>
        </w:r>
      </w:hyperlink>
    </w:p>
    <w:p w:rsidR="008C6E4C" w:rsidRDefault="00000000" w14:paraId="6D8CC197" w14:textId="72587F40">
      <w:pPr>
        <w:pStyle w:val="TableofFigures"/>
        <w:tabs>
          <w:tab w:val="right" w:leader="dot" w:pos="9350"/>
        </w:tabs>
        <w:rPr>
          <w:rFonts w:asciiTheme="minorHAnsi" w:hAnsiTheme="minorHAnsi"/>
          <w:noProof/>
          <w:lang w:eastAsia="en-PH"/>
        </w:rPr>
      </w:pPr>
      <w:hyperlink w:history="1" w:anchor="_Toc124775565">
        <w:r w:rsidRPr="006F21E3" w:rsidR="008C6E4C">
          <w:rPr>
            <w:rStyle w:val="Hyperlink"/>
            <w:noProof/>
          </w:rPr>
          <w:t xml:space="preserve">Figure </w:t>
        </w:r>
        <w:r w:rsidR="00B43E38">
          <w:rPr>
            <w:rStyle w:val="Hyperlink"/>
            <w:noProof/>
          </w:rPr>
          <w:t>23</w:t>
        </w:r>
        <w:r w:rsidRPr="006F21E3" w:rsidR="008C6E4C">
          <w:rPr>
            <w:rStyle w:val="Hyperlink"/>
            <w:noProof/>
          </w:rPr>
          <w:t xml:space="preserve"> Edit Item</w:t>
        </w:r>
        <w:r w:rsidR="008C6E4C">
          <w:rPr>
            <w:noProof/>
            <w:webHidden/>
          </w:rPr>
          <w:tab/>
        </w:r>
        <w:r w:rsidR="008C6E4C">
          <w:rPr>
            <w:noProof/>
            <w:webHidden/>
          </w:rPr>
          <w:fldChar w:fldCharType="begin"/>
        </w:r>
        <w:r w:rsidR="008C6E4C">
          <w:rPr>
            <w:noProof/>
            <w:webHidden/>
          </w:rPr>
          <w:instrText xml:space="preserve"> PAGEREF _Toc124775565 \h </w:instrText>
        </w:r>
        <w:r w:rsidR="008C6E4C">
          <w:rPr>
            <w:noProof/>
            <w:webHidden/>
          </w:rPr>
        </w:r>
        <w:r w:rsidR="008C6E4C">
          <w:rPr>
            <w:noProof/>
            <w:webHidden/>
          </w:rPr>
          <w:fldChar w:fldCharType="separate"/>
        </w:r>
        <w:r w:rsidR="008C6E4C">
          <w:rPr>
            <w:noProof/>
            <w:webHidden/>
          </w:rPr>
          <w:t>54</w:t>
        </w:r>
        <w:r w:rsidR="008C6E4C">
          <w:rPr>
            <w:noProof/>
            <w:webHidden/>
          </w:rPr>
          <w:fldChar w:fldCharType="end"/>
        </w:r>
      </w:hyperlink>
    </w:p>
    <w:p w:rsidR="008C6E4C" w:rsidRDefault="00000000" w14:paraId="4BEBA003" w14:textId="6574AF88">
      <w:pPr>
        <w:pStyle w:val="TableofFigures"/>
        <w:tabs>
          <w:tab w:val="right" w:leader="dot" w:pos="9350"/>
        </w:tabs>
        <w:rPr>
          <w:rFonts w:asciiTheme="minorHAnsi" w:hAnsiTheme="minorHAnsi"/>
          <w:noProof/>
          <w:lang w:eastAsia="en-PH"/>
        </w:rPr>
      </w:pPr>
      <w:hyperlink w:history="1" w:anchor="_Toc124775566">
        <w:r w:rsidRPr="006F21E3" w:rsidR="008C6E4C">
          <w:rPr>
            <w:rStyle w:val="Hyperlink"/>
            <w:noProof/>
          </w:rPr>
          <w:t xml:space="preserve">Figure </w:t>
        </w:r>
        <w:r w:rsidR="00B43E38">
          <w:rPr>
            <w:rStyle w:val="Hyperlink"/>
            <w:noProof/>
          </w:rPr>
          <w:t>24</w:t>
        </w:r>
        <w:r w:rsidRPr="006F21E3" w:rsidR="008C6E4C">
          <w:rPr>
            <w:rStyle w:val="Hyperlink"/>
            <w:noProof/>
          </w:rPr>
          <w:t xml:space="preserve"> Add Item</w:t>
        </w:r>
        <w:r w:rsidR="008C6E4C">
          <w:rPr>
            <w:noProof/>
            <w:webHidden/>
          </w:rPr>
          <w:tab/>
        </w:r>
        <w:r w:rsidR="008C6E4C">
          <w:rPr>
            <w:noProof/>
            <w:webHidden/>
          </w:rPr>
          <w:fldChar w:fldCharType="begin"/>
        </w:r>
        <w:r w:rsidR="008C6E4C">
          <w:rPr>
            <w:noProof/>
            <w:webHidden/>
          </w:rPr>
          <w:instrText xml:space="preserve"> PAGEREF _Toc124775566 \h </w:instrText>
        </w:r>
        <w:r w:rsidR="008C6E4C">
          <w:rPr>
            <w:noProof/>
            <w:webHidden/>
          </w:rPr>
        </w:r>
        <w:r w:rsidR="008C6E4C">
          <w:rPr>
            <w:noProof/>
            <w:webHidden/>
          </w:rPr>
          <w:fldChar w:fldCharType="separate"/>
        </w:r>
        <w:r w:rsidR="008C6E4C">
          <w:rPr>
            <w:noProof/>
            <w:webHidden/>
          </w:rPr>
          <w:t>55</w:t>
        </w:r>
        <w:r w:rsidR="008C6E4C">
          <w:rPr>
            <w:noProof/>
            <w:webHidden/>
          </w:rPr>
          <w:fldChar w:fldCharType="end"/>
        </w:r>
      </w:hyperlink>
    </w:p>
    <w:p w:rsidR="008C6E4C" w:rsidRDefault="00000000" w14:paraId="29666B22" w14:textId="0F6576D6">
      <w:pPr>
        <w:pStyle w:val="TableofFigures"/>
        <w:tabs>
          <w:tab w:val="right" w:leader="dot" w:pos="9350"/>
        </w:tabs>
        <w:rPr>
          <w:rFonts w:asciiTheme="minorHAnsi" w:hAnsiTheme="minorHAnsi"/>
          <w:noProof/>
          <w:lang w:eastAsia="en-PH"/>
        </w:rPr>
      </w:pPr>
      <w:hyperlink w:history="1" w:anchor="_Toc124775567">
        <w:r w:rsidRPr="006F21E3" w:rsidR="008C6E4C">
          <w:rPr>
            <w:rStyle w:val="Hyperlink"/>
            <w:noProof/>
          </w:rPr>
          <w:t xml:space="preserve">Figure </w:t>
        </w:r>
        <w:r w:rsidR="00B43E38">
          <w:rPr>
            <w:rStyle w:val="Hyperlink"/>
            <w:noProof/>
          </w:rPr>
          <w:t>25</w:t>
        </w:r>
        <w:r w:rsidRPr="006F21E3" w:rsidR="008C6E4C">
          <w:rPr>
            <w:rStyle w:val="Hyperlink"/>
            <w:noProof/>
          </w:rPr>
          <w:t xml:space="preserve"> View Inventory</w:t>
        </w:r>
        <w:r w:rsidR="008C6E4C">
          <w:rPr>
            <w:noProof/>
            <w:webHidden/>
          </w:rPr>
          <w:tab/>
        </w:r>
        <w:r w:rsidR="008C6E4C">
          <w:rPr>
            <w:noProof/>
            <w:webHidden/>
          </w:rPr>
          <w:fldChar w:fldCharType="begin"/>
        </w:r>
        <w:r w:rsidR="008C6E4C">
          <w:rPr>
            <w:noProof/>
            <w:webHidden/>
          </w:rPr>
          <w:instrText xml:space="preserve"> PAGEREF _Toc124775567 \h </w:instrText>
        </w:r>
        <w:r w:rsidR="008C6E4C">
          <w:rPr>
            <w:noProof/>
            <w:webHidden/>
          </w:rPr>
        </w:r>
        <w:r w:rsidR="008C6E4C">
          <w:rPr>
            <w:noProof/>
            <w:webHidden/>
          </w:rPr>
          <w:fldChar w:fldCharType="separate"/>
        </w:r>
        <w:r w:rsidR="008C6E4C">
          <w:rPr>
            <w:noProof/>
            <w:webHidden/>
          </w:rPr>
          <w:t>56</w:t>
        </w:r>
        <w:r w:rsidR="008C6E4C">
          <w:rPr>
            <w:noProof/>
            <w:webHidden/>
          </w:rPr>
          <w:fldChar w:fldCharType="end"/>
        </w:r>
      </w:hyperlink>
    </w:p>
    <w:p w:rsidR="008C6E4C" w:rsidRDefault="00000000" w14:paraId="5928BB3C" w14:textId="48126E17">
      <w:pPr>
        <w:pStyle w:val="TableofFigures"/>
        <w:tabs>
          <w:tab w:val="right" w:leader="dot" w:pos="9350"/>
        </w:tabs>
        <w:rPr>
          <w:rFonts w:asciiTheme="minorHAnsi" w:hAnsiTheme="minorHAnsi"/>
          <w:noProof/>
          <w:lang w:eastAsia="en-PH"/>
        </w:rPr>
      </w:pPr>
      <w:hyperlink w:history="1" w:anchor="_Toc124775568">
        <w:r w:rsidRPr="006F21E3" w:rsidR="008C6E4C">
          <w:rPr>
            <w:rStyle w:val="Hyperlink"/>
            <w:noProof/>
          </w:rPr>
          <w:t xml:space="preserve">Figure </w:t>
        </w:r>
        <w:r w:rsidR="00B43E38">
          <w:rPr>
            <w:rStyle w:val="Hyperlink"/>
            <w:noProof/>
          </w:rPr>
          <w:t>26</w:t>
        </w:r>
        <w:r w:rsidRPr="006F21E3" w:rsidR="008C6E4C">
          <w:rPr>
            <w:rStyle w:val="Hyperlink"/>
            <w:noProof/>
          </w:rPr>
          <w:t xml:space="preserve"> Scan Item / Remove Item / Payment / Receipt</w:t>
        </w:r>
        <w:r w:rsidR="008C6E4C">
          <w:rPr>
            <w:noProof/>
            <w:webHidden/>
          </w:rPr>
          <w:tab/>
        </w:r>
        <w:r w:rsidR="008C6E4C">
          <w:rPr>
            <w:noProof/>
            <w:webHidden/>
          </w:rPr>
          <w:fldChar w:fldCharType="begin"/>
        </w:r>
        <w:r w:rsidR="008C6E4C">
          <w:rPr>
            <w:noProof/>
            <w:webHidden/>
          </w:rPr>
          <w:instrText xml:space="preserve"> PAGEREF _Toc124775568 \h </w:instrText>
        </w:r>
        <w:r w:rsidR="008C6E4C">
          <w:rPr>
            <w:noProof/>
            <w:webHidden/>
          </w:rPr>
        </w:r>
        <w:r w:rsidR="008C6E4C">
          <w:rPr>
            <w:noProof/>
            <w:webHidden/>
          </w:rPr>
          <w:fldChar w:fldCharType="separate"/>
        </w:r>
        <w:r w:rsidR="008C6E4C">
          <w:rPr>
            <w:noProof/>
            <w:webHidden/>
          </w:rPr>
          <w:t>57</w:t>
        </w:r>
        <w:r w:rsidR="008C6E4C">
          <w:rPr>
            <w:noProof/>
            <w:webHidden/>
          </w:rPr>
          <w:fldChar w:fldCharType="end"/>
        </w:r>
      </w:hyperlink>
    </w:p>
    <w:p w:rsidR="008C6E4C" w:rsidRDefault="00000000" w14:paraId="0AA3DC5E" w14:textId="7AE73A39">
      <w:pPr>
        <w:pStyle w:val="TableofFigures"/>
        <w:tabs>
          <w:tab w:val="right" w:leader="dot" w:pos="9350"/>
        </w:tabs>
        <w:rPr>
          <w:rFonts w:asciiTheme="minorHAnsi" w:hAnsiTheme="minorHAnsi"/>
          <w:noProof/>
          <w:lang w:eastAsia="en-PH"/>
        </w:rPr>
      </w:pPr>
      <w:hyperlink w:history="1" w:anchor="_Toc124775569">
        <w:r w:rsidRPr="006F21E3" w:rsidR="008C6E4C">
          <w:rPr>
            <w:rStyle w:val="Hyperlink"/>
            <w:noProof/>
          </w:rPr>
          <w:t xml:space="preserve">Figure </w:t>
        </w:r>
        <w:r w:rsidR="00B43E38">
          <w:rPr>
            <w:rStyle w:val="Hyperlink"/>
            <w:noProof/>
          </w:rPr>
          <w:t>27</w:t>
        </w:r>
        <w:r w:rsidRPr="006F21E3" w:rsidR="008C6E4C">
          <w:rPr>
            <w:rStyle w:val="Hyperlink"/>
            <w:noProof/>
          </w:rPr>
          <w:t xml:space="preserve"> State Machine Diagram: Number of items in Inventory</w:t>
        </w:r>
        <w:r w:rsidR="008C6E4C">
          <w:rPr>
            <w:noProof/>
            <w:webHidden/>
          </w:rPr>
          <w:tab/>
        </w:r>
        <w:r w:rsidR="008C6E4C">
          <w:rPr>
            <w:noProof/>
            <w:webHidden/>
          </w:rPr>
          <w:fldChar w:fldCharType="begin"/>
        </w:r>
        <w:r w:rsidR="008C6E4C">
          <w:rPr>
            <w:noProof/>
            <w:webHidden/>
          </w:rPr>
          <w:instrText xml:space="preserve"> PAGEREF _Toc124775569 \h </w:instrText>
        </w:r>
        <w:r w:rsidR="008C6E4C">
          <w:rPr>
            <w:noProof/>
            <w:webHidden/>
          </w:rPr>
        </w:r>
        <w:r w:rsidR="008C6E4C">
          <w:rPr>
            <w:noProof/>
            <w:webHidden/>
          </w:rPr>
          <w:fldChar w:fldCharType="separate"/>
        </w:r>
        <w:r w:rsidR="008C6E4C">
          <w:rPr>
            <w:noProof/>
            <w:webHidden/>
          </w:rPr>
          <w:t>58</w:t>
        </w:r>
        <w:r w:rsidR="008C6E4C">
          <w:rPr>
            <w:noProof/>
            <w:webHidden/>
          </w:rPr>
          <w:fldChar w:fldCharType="end"/>
        </w:r>
      </w:hyperlink>
    </w:p>
    <w:p w:rsidR="008C6E4C" w:rsidRDefault="00000000" w14:paraId="6872CE25" w14:textId="0F58C18D">
      <w:pPr>
        <w:pStyle w:val="TableofFigures"/>
        <w:tabs>
          <w:tab w:val="right" w:leader="dot" w:pos="9350"/>
        </w:tabs>
        <w:rPr>
          <w:rFonts w:asciiTheme="minorHAnsi" w:hAnsiTheme="minorHAnsi"/>
          <w:noProof/>
          <w:lang w:eastAsia="en-PH"/>
        </w:rPr>
      </w:pPr>
      <w:hyperlink w:history="1" w:anchor="_Toc124775571" r:id="rId16">
        <w:r w:rsidRPr="006F21E3" w:rsidR="008C6E4C">
          <w:rPr>
            <w:rStyle w:val="Hyperlink"/>
            <w:noProof/>
          </w:rPr>
          <w:t xml:space="preserve">Figure </w:t>
        </w:r>
        <w:r w:rsidR="00B43E38">
          <w:rPr>
            <w:rStyle w:val="Hyperlink"/>
            <w:noProof/>
          </w:rPr>
          <w:t>2</w:t>
        </w:r>
        <w:r w:rsidR="00962FAD">
          <w:rPr>
            <w:rStyle w:val="Hyperlink"/>
            <w:noProof/>
          </w:rPr>
          <w:t>8</w:t>
        </w:r>
        <w:r w:rsidRPr="006F21E3" w:rsidR="008C6E4C">
          <w:rPr>
            <w:rStyle w:val="Hyperlink"/>
            <w:noProof/>
          </w:rPr>
          <w:t xml:space="preserve"> Package Diagram</w:t>
        </w:r>
        <w:r w:rsidR="008C6E4C">
          <w:rPr>
            <w:noProof/>
            <w:webHidden/>
          </w:rPr>
          <w:tab/>
        </w:r>
        <w:r w:rsidR="008C6E4C">
          <w:rPr>
            <w:noProof/>
            <w:webHidden/>
          </w:rPr>
          <w:fldChar w:fldCharType="begin"/>
        </w:r>
        <w:r w:rsidR="008C6E4C">
          <w:rPr>
            <w:noProof/>
            <w:webHidden/>
          </w:rPr>
          <w:instrText xml:space="preserve"> PAGEREF _Toc124775571 \h </w:instrText>
        </w:r>
        <w:r w:rsidR="008C6E4C">
          <w:rPr>
            <w:noProof/>
            <w:webHidden/>
          </w:rPr>
        </w:r>
        <w:r w:rsidR="008C6E4C">
          <w:rPr>
            <w:noProof/>
            <w:webHidden/>
          </w:rPr>
          <w:fldChar w:fldCharType="separate"/>
        </w:r>
        <w:r w:rsidR="008C6E4C">
          <w:rPr>
            <w:noProof/>
            <w:webHidden/>
          </w:rPr>
          <w:t>59</w:t>
        </w:r>
        <w:r w:rsidR="008C6E4C">
          <w:rPr>
            <w:noProof/>
            <w:webHidden/>
          </w:rPr>
          <w:fldChar w:fldCharType="end"/>
        </w:r>
      </w:hyperlink>
    </w:p>
    <w:p w:rsidR="008C6E4C" w:rsidRDefault="00000000" w14:paraId="175B4F97" w14:textId="261DBDA0">
      <w:pPr>
        <w:pStyle w:val="TableofFigures"/>
        <w:tabs>
          <w:tab w:val="right" w:leader="dot" w:pos="9350"/>
        </w:tabs>
        <w:rPr>
          <w:rFonts w:asciiTheme="minorHAnsi" w:hAnsiTheme="minorHAnsi"/>
          <w:noProof/>
          <w:lang w:eastAsia="en-PH"/>
        </w:rPr>
      </w:pPr>
      <w:hyperlink w:history="1" w:anchor="_Toc124775572">
        <w:r w:rsidRPr="006F21E3" w:rsidR="008C6E4C">
          <w:rPr>
            <w:rStyle w:val="Hyperlink"/>
            <w:noProof/>
          </w:rPr>
          <w:t xml:space="preserve">Figure </w:t>
        </w:r>
        <w:r w:rsidR="00962FAD">
          <w:rPr>
            <w:rStyle w:val="Hyperlink"/>
            <w:noProof/>
          </w:rPr>
          <w:t>29</w:t>
        </w:r>
        <w:r w:rsidRPr="006F21E3" w:rsidR="008C6E4C">
          <w:rPr>
            <w:rStyle w:val="Hyperlink"/>
            <w:noProof/>
          </w:rPr>
          <w:t xml:space="preserve"> Component Diagram</w:t>
        </w:r>
        <w:r w:rsidR="008C6E4C">
          <w:rPr>
            <w:noProof/>
            <w:webHidden/>
          </w:rPr>
          <w:tab/>
        </w:r>
        <w:r w:rsidR="008C6E4C">
          <w:rPr>
            <w:noProof/>
            <w:webHidden/>
          </w:rPr>
          <w:fldChar w:fldCharType="begin"/>
        </w:r>
        <w:r w:rsidR="008C6E4C">
          <w:rPr>
            <w:noProof/>
            <w:webHidden/>
          </w:rPr>
          <w:instrText xml:space="preserve"> PAGEREF _Toc124775572 \h </w:instrText>
        </w:r>
        <w:r w:rsidR="008C6E4C">
          <w:rPr>
            <w:noProof/>
            <w:webHidden/>
          </w:rPr>
        </w:r>
        <w:r w:rsidR="008C6E4C">
          <w:rPr>
            <w:noProof/>
            <w:webHidden/>
          </w:rPr>
          <w:fldChar w:fldCharType="separate"/>
        </w:r>
        <w:r w:rsidR="008C6E4C">
          <w:rPr>
            <w:noProof/>
            <w:webHidden/>
          </w:rPr>
          <w:t>60</w:t>
        </w:r>
        <w:r w:rsidR="008C6E4C">
          <w:rPr>
            <w:noProof/>
            <w:webHidden/>
          </w:rPr>
          <w:fldChar w:fldCharType="end"/>
        </w:r>
      </w:hyperlink>
    </w:p>
    <w:p w:rsidR="008C6E4C" w:rsidRDefault="00000000" w14:paraId="250907C8" w14:textId="5B82D842">
      <w:pPr>
        <w:pStyle w:val="TableofFigures"/>
        <w:tabs>
          <w:tab w:val="right" w:leader="dot" w:pos="9350"/>
        </w:tabs>
        <w:rPr>
          <w:rFonts w:asciiTheme="minorHAnsi" w:hAnsiTheme="minorHAnsi"/>
          <w:noProof/>
          <w:lang w:eastAsia="en-PH"/>
        </w:rPr>
      </w:pPr>
      <w:hyperlink w:history="1" w:anchor="_Toc124775573">
        <w:r w:rsidRPr="006F21E3" w:rsidR="008C6E4C">
          <w:rPr>
            <w:rStyle w:val="Hyperlink"/>
            <w:noProof/>
          </w:rPr>
          <w:t xml:space="preserve">Figure </w:t>
        </w:r>
        <w:r w:rsidR="00962FAD">
          <w:rPr>
            <w:rStyle w:val="Hyperlink"/>
            <w:noProof/>
          </w:rPr>
          <w:t>30</w:t>
        </w:r>
        <w:r w:rsidRPr="006F21E3" w:rsidR="008C6E4C">
          <w:rPr>
            <w:rStyle w:val="Hyperlink"/>
            <w:noProof/>
          </w:rPr>
          <w:t xml:space="preserve"> Deployment Diagram</w:t>
        </w:r>
        <w:r w:rsidR="008C6E4C">
          <w:rPr>
            <w:noProof/>
            <w:webHidden/>
          </w:rPr>
          <w:tab/>
        </w:r>
        <w:r w:rsidR="008C6E4C">
          <w:rPr>
            <w:noProof/>
            <w:webHidden/>
          </w:rPr>
          <w:fldChar w:fldCharType="begin"/>
        </w:r>
        <w:r w:rsidR="008C6E4C">
          <w:rPr>
            <w:noProof/>
            <w:webHidden/>
          </w:rPr>
          <w:instrText xml:space="preserve"> PAGEREF _Toc124775573 \h </w:instrText>
        </w:r>
        <w:r w:rsidR="008C6E4C">
          <w:rPr>
            <w:noProof/>
            <w:webHidden/>
          </w:rPr>
        </w:r>
        <w:r w:rsidR="008C6E4C">
          <w:rPr>
            <w:noProof/>
            <w:webHidden/>
          </w:rPr>
          <w:fldChar w:fldCharType="separate"/>
        </w:r>
        <w:r w:rsidR="008C6E4C">
          <w:rPr>
            <w:noProof/>
            <w:webHidden/>
          </w:rPr>
          <w:t>61</w:t>
        </w:r>
        <w:r w:rsidR="008C6E4C">
          <w:rPr>
            <w:noProof/>
            <w:webHidden/>
          </w:rPr>
          <w:fldChar w:fldCharType="end"/>
        </w:r>
      </w:hyperlink>
    </w:p>
    <w:p w:rsidR="008C6E4C" w:rsidRDefault="00000000" w14:paraId="667C58C6" w14:textId="295E1F5C">
      <w:pPr>
        <w:pStyle w:val="TableofFigures"/>
        <w:tabs>
          <w:tab w:val="right" w:leader="dot" w:pos="9350"/>
        </w:tabs>
        <w:rPr>
          <w:rFonts w:asciiTheme="minorHAnsi" w:hAnsiTheme="minorHAnsi"/>
          <w:noProof/>
          <w:lang w:eastAsia="en-PH"/>
        </w:rPr>
      </w:pPr>
      <w:hyperlink w:history="1" w:anchor="_Toc124775574" r:id="rId17">
        <w:r w:rsidRPr="006F21E3" w:rsidR="008C6E4C">
          <w:rPr>
            <w:rStyle w:val="Hyperlink"/>
            <w:noProof/>
          </w:rPr>
          <w:t xml:space="preserve">Figure </w:t>
        </w:r>
        <w:r w:rsidR="00962FAD">
          <w:rPr>
            <w:rStyle w:val="Hyperlink"/>
            <w:noProof/>
          </w:rPr>
          <w:t>31</w:t>
        </w:r>
        <w:r w:rsidRPr="006F21E3" w:rsidR="008C6E4C">
          <w:rPr>
            <w:rStyle w:val="Hyperlink"/>
            <w:noProof/>
          </w:rPr>
          <w:t xml:space="preserve"> Login Screen</w:t>
        </w:r>
        <w:r w:rsidR="008C6E4C">
          <w:rPr>
            <w:noProof/>
            <w:webHidden/>
          </w:rPr>
          <w:tab/>
        </w:r>
        <w:r w:rsidR="008C6E4C">
          <w:rPr>
            <w:noProof/>
            <w:webHidden/>
          </w:rPr>
          <w:fldChar w:fldCharType="begin"/>
        </w:r>
        <w:r w:rsidR="008C6E4C">
          <w:rPr>
            <w:noProof/>
            <w:webHidden/>
          </w:rPr>
          <w:instrText xml:space="preserve"> PAGEREF _Toc124775574 \h </w:instrText>
        </w:r>
        <w:r w:rsidR="008C6E4C">
          <w:rPr>
            <w:noProof/>
            <w:webHidden/>
          </w:rPr>
        </w:r>
        <w:r w:rsidR="008C6E4C">
          <w:rPr>
            <w:noProof/>
            <w:webHidden/>
          </w:rPr>
          <w:fldChar w:fldCharType="separate"/>
        </w:r>
        <w:r w:rsidR="008C6E4C">
          <w:rPr>
            <w:noProof/>
            <w:webHidden/>
          </w:rPr>
          <w:t>69</w:t>
        </w:r>
        <w:r w:rsidR="008C6E4C">
          <w:rPr>
            <w:noProof/>
            <w:webHidden/>
          </w:rPr>
          <w:fldChar w:fldCharType="end"/>
        </w:r>
      </w:hyperlink>
    </w:p>
    <w:p w:rsidR="008C6E4C" w:rsidRDefault="00000000" w14:paraId="4B668AF5" w14:textId="27749089">
      <w:pPr>
        <w:pStyle w:val="TableofFigures"/>
        <w:tabs>
          <w:tab w:val="right" w:leader="dot" w:pos="9350"/>
        </w:tabs>
        <w:rPr>
          <w:rFonts w:asciiTheme="minorHAnsi" w:hAnsiTheme="minorHAnsi"/>
          <w:noProof/>
          <w:lang w:eastAsia="en-PH"/>
        </w:rPr>
      </w:pPr>
      <w:hyperlink w:history="1" w:anchor="_Toc124775575" r:id="rId18">
        <w:r w:rsidRPr="006F21E3" w:rsidR="008C6E4C">
          <w:rPr>
            <w:rStyle w:val="Hyperlink"/>
            <w:noProof/>
          </w:rPr>
          <w:t xml:space="preserve">Figure </w:t>
        </w:r>
        <w:r w:rsidR="00962FAD">
          <w:rPr>
            <w:rStyle w:val="Hyperlink"/>
            <w:noProof/>
          </w:rPr>
          <w:t>32</w:t>
        </w:r>
        <w:r w:rsidRPr="006F21E3" w:rsidR="008C6E4C">
          <w:rPr>
            <w:rStyle w:val="Hyperlink"/>
            <w:noProof/>
          </w:rPr>
          <w:t xml:space="preserve"> Home Screen</w:t>
        </w:r>
        <w:r w:rsidR="008C6E4C">
          <w:rPr>
            <w:noProof/>
            <w:webHidden/>
          </w:rPr>
          <w:tab/>
        </w:r>
        <w:r w:rsidR="008C6E4C">
          <w:rPr>
            <w:noProof/>
            <w:webHidden/>
          </w:rPr>
          <w:fldChar w:fldCharType="begin"/>
        </w:r>
        <w:r w:rsidR="008C6E4C">
          <w:rPr>
            <w:noProof/>
            <w:webHidden/>
          </w:rPr>
          <w:instrText xml:space="preserve"> PAGEREF _Toc124775575 \h </w:instrText>
        </w:r>
        <w:r w:rsidR="008C6E4C">
          <w:rPr>
            <w:noProof/>
            <w:webHidden/>
          </w:rPr>
        </w:r>
        <w:r w:rsidR="008C6E4C">
          <w:rPr>
            <w:noProof/>
            <w:webHidden/>
          </w:rPr>
          <w:fldChar w:fldCharType="separate"/>
        </w:r>
        <w:r w:rsidR="008C6E4C">
          <w:rPr>
            <w:noProof/>
            <w:webHidden/>
          </w:rPr>
          <w:t>70</w:t>
        </w:r>
        <w:r w:rsidR="008C6E4C">
          <w:rPr>
            <w:noProof/>
            <w:webHidden/>
          </w:rPr>
          <w:fldChar w:fldCharType="end"/>
        </w:r>
      </w:hyperlink>
    </w:p>
    <w:p w:rsidR="008C6E4C" w:rsidRDefault="00000000" w14:paraId="37EDA97A" w14:textId="17FCD124">
      <w:pPr>
        <w:pStyle w:val="TableofFigures"/>
        <w:tabs>
          <w:tab w:val="right" w:leader="dot" w:pos="9350"/>
        </w:tabs>
        <w:rPr>
          <w:rFonts w:asciiTheme="minorHAnsi" w:hAnsiTheme="minorHAnsi"/>
          <w:noProof/>
          <w:lang w:eastAsia="en-PH"/>
        </w:rPr>
      </w:pPr>
      <w:hyperlink w:history="1" w:anchor="_Toc124775576">
        <w:r w:rsidRPr="006F21E3" w:rsidR="008C6E4C">
          <w:rPr>
            <w:rStyle w:val="Hyperlink"/>
            <w:noProof/>
          </w:rPr>
          <w:t xml:space="preserve">Figure </w:t>
        </w:r>
        <w:r w:rsidR="00962FAD">
          <w:rPr>
            <w:rStyle w:val="Hyperlink"/>
            <w:noProof/>
          </w:rPr>
          <w:t>33</w:t>
        </w:r>
        <w:r w:rsidRPr="006F21E3" w:rsidR="008C6E4C">
          <w:rPr>
            <w:rStyle w:val="Hyperlink"/>
            <w:noProof/>
          </w:rPr>
          <w:t xml:space="preserve"> Inventory Screen</w:t>
        </w:r>
        <w:r w:rsidR="008C6E4C">
          <w:rPr>
            <w:noProof/>
            <w:webHidden/>
          </w:rPr>
          <w:tab/>
        </w:r>
        <w:r w:rsidR="008C6E4C">
          <w:rPr>
            <w:noProof/>
            <w:webHidden/>
          </w:rPr>
          <w:fldChar w:fldCharType="begin"/>
        </w:r>
        <w:r w:rsidR="008C6E4C">
          <w:rPr>
            <w:noProof/>
            <w:webHidden/>
          </w:rPr>
          <w:instrText xml:space="preserve"> PAGEREF _Toc124775576 \h </w:instrText>
        </w:r>
        <w:r w:rsidR="008C6E4C">
          <w:rPr>
            <w:noProof/>
            <w:webHidden/>
          </w:rPr>
        </w:r>
        <w:r w:rsidR="008C6E4C">
          <w:rPr>
            <w:noProof/>
            <w:webHidden/>
          </w:rPr>
          <w:fldChar w:fldCharType="separate"/>
        </w:r>
        <w:r w:rsidR="008C6E4C">
          <w:rPr>
            <w:noProof/>
            <w:webHidden/>
          </w:rPr>
          <w:t>71</w:t>
        </w:r>
        <w:r w:rsidR="008C6E4C">
          <w:rPr>
            <w:noProof/>
            <w:webHidden/>
          </w:rPr>
          <w:fldChar w:fldCharType="end"/>
        </w:r>
      </w:hyperlink>
    </w:p>
    <w:p w:rsidR="008C6E4C" w:rsidRDefault="00000000" w14:paraId="338B8A4F" w14:textId="3885546D">
      <w:pPr>
        <w:pStyle w:val="TableofFigures"/>
        <w:tabs>
          <w:tab w:val="right" w:leader="dot" w:pos="9350"/>
        </w:tabs>
        <w:rPr>
          <w:rFonts w:asciiTheme="minorHAnsi" w:hAnsiTheme="minorHAnsi"/>
          <w:noProof/>
          <w:lang w:eastAsia="en-PH"/>
        </w:rPr>
      </w:pPr>
      <w:hyperlink w:history="1" w:anchor="_Toc124775577">
        <w:r w:rsidRPr="006F21E3" w:rsidR="008C6E4C">
          <w:rPr>
            <w:rStyle w:val="Hyperlink"/>
            <w:noProof/>
          </w:rPr>
          <w:t xml:space="preserve">Figure </w:t>
        </w:r>
        <w:r w:rsidR="00962FAD">
          <w:rPr>
            <w:rStyle w:val="Hyperlink"/>
            <w:noProof/>
          </w:rPr>
          <w:t>34</w:t>
        </w:r>
        <w:r w:rsidRPr="006F21E3" w:rsidR="008C6E4C">
          <w:rPr>
            <w:rStyle w:val="Hyperlink"/>
            <w:noProof/>
          </w:rPr>
          <w:t xml:space="preserve"> Add Item Screen</w:t>
        </w:r>
        <w:r w:rsidR="008C6E4C">
          <w:rPr>
            <w:noProof/>
            <w:webHidden/>
          </w:rPr>
          <w:tab/>
        </w:r>
        <w:r w:rsidR="008C6E4C">
          <w:rPr>
            <w:noProof/>
            <w:webHidden/>
          </w:rPr>
          <w:fldChar w:fldCharType="begin"/>
        </w:r>
        <w:r w:rsidR="008C6E4C">
          <w:rPr>
            <w:noProof/>
            <w:webHidden/>
          </w:rPr>
          <w:instrText xml:space="preserve"> PAGEREF _Toc124775577 \h </w:instrText>
        </w:r>
        <w:r w:rsidR="008C6E4C">
          <w:rPr>
            <w:noProof/>
            <w:webHidden/>
          </w:rPr>
        </w:r>
        <w:r w:rsidR="008C6E4C">
          <w:rPr>
            <w:noProof/>
            <w:webHidden/>
          </w:rPr>
          <w:fldChar w:fldCharType="separate"/>
        </w:r>
        <w:r w:rsidR="008C6E4C">
          <w:rPr>
            <w:noProof/>
            <w:webHidden/>
          </w:rPr>
          <w:t>71</w:t>
        </w:r>
        <w:r w:rsidR="008C6E4C">
          <w:rPr>
            <w:noProof/>
            <w:webHidden/>
          </w:rPr>
          <w:fldChar w:fldCharType="end"/>
        </w:r>
      </w:hyperlink>
    </w:p>
    <w:p w:rsidR="008C6E4C" w:rsidRDefault="00000000" w14:paraId="0B45BC23" w14:textId="27A1E294">
      <w:pPr>
        <w:pStyle w:val="TableofFigures"/>
        <w:tabs>
          <w:tab w:val="right" w:leader="dot" w:pos="9350"/>
        </w:tabs>
        <w:rPr>
          <w:rFonts w:asciiTheme="minorHAnsi" w:hAnsiTheme="minorHAnsi"/>
          <w:noProof/>
          <w:lang w:eastAsia="en-PH"/>
        </w:rPr>
      </w:pPr>
      <w:hyperlink w:history="1" w:anchor="_Toc124775578">
        <w:r w:rsidRPr="006F21E3" w:rsidR="008C6E4C">
          <w:rPr>
            <w:rStyle w:val="Hyperlink"/>
            <w:noProof/>
          </w:rPr>
          <w:t xml:space="preserve">Figure </w:t>
        </w:r>
        <w:r w:rsidR="00962FAD">
          <w:rPr>
            <w:rStyle w:val="Hyperlink"/>
            <w:noProof/>
          </w:rPr>
          <w:t>35</w:t>
        </w:r>
        <w:r w:rsidRPr="006F21E3" w:rsidR="008C6E4C">
          <w:rPr>
            <w:rStyle w:val="Hyperlink"/>
            <w:noProof/>
          </w:rPr>
          <w:t xml:space="preserve"> Edit Item Screen</w:t>
        </w:r>
        <w:r w:rsidR="008C6E4C">
          <w:rPr>
            <w:noProof/>
            <w:webHidden/>
          </w:rPr>
          <w:tab/>
        </w:r>
        <w:r w:rsidR="008C6E4C">
          <w:rPr>
            <w:noProof/>
            <w:webHidden/>
          </w:rPr>
          <w:fldChar w:fldCharType="begin"/>
        </w:r>
        <w:r w:rsidR="008C6E4C">
          <w:rPr>
            <w:noProof/>
            <w:webHidden/>
          </w:rPr>
          <w:instrText xml:space="preserve"> PAGEREF _Toc124775578 \h </w:instrText>
        </w:r>
        <w:r w:rsidR="008C6E4C">
          <w:rPr>
            <w:noProof/>
            <w:webHidden/>
          </w:rPr>
        </w:r>
        <w:r w:rsidR="008C6E4C">
          <w:rPr>
            <w:noProof/>
            <w:webHidden/>
          </w:rPr>
          <w:fldChar w:fldCharType="separate"/>
        </w:r>
        <w:r w:rsidR="008C6E4C">
          <w:rPr>
            <w:noProof/>
            <w:webHidden/>
          </w:rPr>
          <w:t>72</w:t>
        </w:r>
        <w:r w:rsidR="008C6E4C">
          <w:rPr>
            <w:noProof/>
            <w:webHidden/>
          </w:rPr>
          <w:fldChar w:fldCharType="end"/>
        </w:r>
      </w:hyperlink>
    </w:p>
    <w:p w:rsidR="008C6E4C" w:rsidRDefault="00000000" w14:paraId="0D4F507A" w14:textId="04A88541">
      <w:pPr>
        <w:pStyle w:val="TableofFigures"/>
        <w:tabs>
          <w:tab w:val="right" w:leader="dot" w:pos="9350"/>
        </w:tabs>
        <w:rPr>
          <w:rFonts w:asciiTheme="minorHAnsi" w:hAnsiTheme="minorHAnsi"/>
          <w:noProof/>
          <w:lang w:eastAsia="en-PH"/>
        </w:rPr>
      </w:pPr>
      <w:hyperlink w:history="1" w:anchor="_Toc124775579">
        <w:r w:rsidRPr="006F21E3" w:rsidR="008C6E4C">
          <w:rPr>
            <w:rStyle w:val="Hyperlink"/>
            <w:noProof/>
          </w:rPr>
          <w:t xml:space="preserve">Figure </w:t>
        </w:r>
        <w:r w:rsidR="00962FAD">
          <w:rPr>
            <w:rStyle w:val="Hyperlink"/>
            <w:noProof/>
          </w:rPr>
          <w:t>36</w:t>
        </w:r>
        <w:r w:rsidRPr="006F21E3" w:rsidR="008C6E4C">
          <w:rPr>
            <w:rStyle w:val="Hyperlink"/>
            <w:noProof/>
          </w:rPr>
          <w:t xml:space="preserve"> Sales Screen</w:t>
        </w:r>
        <w:r w:rsidR="008C6E4C">
          <w:rPr>
            <w:noProof/>
            <w:webHidden/>
          </w:rPr>
          <w:tab/>
        </w:r>
        <w:r w:rsidR="008C6E4C">
          <w:rPr>
            <w:noProof/>
            <w:webHidden/>
          </w:rPr>
          <w:fldChar w:fldCharType="begin"/>
        </w:r>
        <w:r w:rsidR="008C6E4C">
          <w:rPr>
            <w:noProof/>
            <w:webHidden/>
          </w:rPr>
          <w:instrText xml:space="preserve"> PAGEREF _Toc124775579 \h </w:instrText>
        </w:r>
        <w:r w:rsidR="008C6E4C">
          <w:rPr>
            <w:noProof/>
            <w:webHidden/>
          </w:rPr>
        </w:r>
        <w:r w:rsidR="008C6E4C">
          <w:rPr>
            <w:noProof/>
            <w:webHidden/>
          </w:rPr>
          <w:fldChar w:fldCharType="separate"/>
        </w:r>
        <w:r w:rsidR="008C6E4C">
          <w:rPr>
            <w:noProof/>
            <w:webHidden/>
          </w:rPr>
          <w:t>72</w:t>
        </w:r>
        <w:r w:rsidR="008C6E4C">
          <w:rPr>
            <w:noProof/>
            <w:webHidden/>
          </w:rPr>
          <w:fldChar w:fldCharType="end"/>
        </w:r>
      </w:hyperlink>
    </w:p>
    <w:p w:rsidR="008C6E4C" w:rsidRDefault="00000000" w14:paraId="36CF0FEB" w14:textId="311202E1">
      <w:pPr>
        <w:pStyle w:val="TableofFigures"/>
        <w:tabs>
          <w:tab w:val="right" w:leader="dot" w:pos="9350"/>
        </w:tabs>
        <w:rPr>
          <w:rFonts w:asciiTheme="minorHAnsi" w:hAnsiTheme="minorHAnsi"/>
          <w:noProof/>
          <w:lang w:eastAsia="en-PH"/>
        </w:rPr>
      </w:pPr>
      <w:hyperlink w:history="1" w:anchor="_Toc124775580">
        <w:r w:rsidRPr="006F21E3" w:rsidR="008C6E4C">
          <w:rPr>
            <w:rStyle w:val="Hyperlink"/>
            <w:noProof/>
          </w:rPr>
          <w:t xml:space="preserve">Figure </w:t>
        </w:r>
        <w:r w:rsidR="00962FAD">
          <w:rPr>
            <w:rStyle w:val="Hyperlink"/>
            <w:noProof/>
          </w:rPr>
          <w:t>37</w:t>
        </w:r>
        <w:r w:rsidRPr="006F21E3" w:rsidR="008C6E4C">
          <w:rPr>
            <w:rStyle w:val="Hyperlink"/>
            <w:noProof/>
          </w:rPr>
          <w:t xml:space="preserve">  Analytics Report</w:t>
        </w:r>
        <w:r w:rsidR="008C6E4C">
          <w:rPr>
            <w:noProof/>
            <w:webHidden/>
          </w:rPr>
          <w:tab/>
        </w:r>
        <w:r w:rsidR="008C6E4C">
          <w:rPr>
            <w:noProof/>
            <w:webHidden/>
          </w:rPr>
          <w:fldChar w:fldCharType="begin"/>
        </w:r>
        <w:r w:rsidR="008C6E4C">
          <w:rPr>
            <w:noProof/>
            <w:webHidden/>
          </w:rPr>
          <w:instrText xml:space="preserve"> PAGEREF _Toc124775580 \h </w:instrText>
        </w:r>
        <w:r w:rsidR="008C6E4C">
          <w:rPr>
            <w:noProof/>
            <w:webHidden/>
          </w:rPr>
        </w:r>
        <w:r w:rsidR="008C6E4C">
          <w:rPr>
            <w:noProof/>
            <w:webHidden/>
          </w:rPr>
          <w:fldChar w:fldCharType="separate"/>
        </w:r>
        <w:r w:rsidR="008C6E4C">
          <w:rPr>
            <w:noProof/>
            <w:webHidden/>
          </w:rPr>
          <w:t>73</w:t>
        </w:r>
        <w:r w:rsidR="008C6E4C">
          <w:rPr>
            <w:noProof/>
            <w:webHidden/>
          </w:rPr>
          <w:fldChar w:fldCharType="end"/>
        </w:r>
      </w:hyperlink>
    </w:p>
    <w:p w:rsidR="008C6E4C" w:rsidRDefault="00000000" w14:paraId="346F2C09" w14:textId="32AF9B29">
      <w:pPr>
        <w:pStyle w:val="TableofFigures"/>
        <w:tabs>
          <w:tab w:val="right" w:leader="dot" w:pos="9350"/>
        </w:tabs>
        <w:rPr>
          <w:rFonts w:asciiTheme="minorHAnsi" w:hAnsiTheme="minorHAnsi"/>
          <w:noProof/>
          <w:lang w:eastAsia="en-PH"/>
        </w:rPr>
      </w:pPr>
      <w:hyperlink w:history="1" w:anchor="_Toc124775582">
        <w:r w:rsidRPr="006F21E3" w:rsidR="008C6E4C">
          <w:rPr>
            <w:rStyle w:val="Hyperlink"/>
            <w:noProof/>
          </w:rPr>
          <w:t xml:space="preserve">Figure </w:t>
        </w:r>
        <w:r w:rsidR="00962FAD">
          <w:rPr>
            <w:rStyle w:val="Hyperlink"/>
            <w:noProof/>
          </w:rPr>
          <w:t>3</w:t>
        </w:r>
        <w:r w:rsidR="00A06A56">
          <w:rPr>
            <w:rStyle w:val="Hyperlink"/>
            <w:noProof/>
          </w:rPr>
          <w:t>8</w:t>
        </w:r>
        <w:r w:rsidRPr="006F21E3" w:rsidR="008C6E4C">
          <w:rPr>
            <w:rStyle w:val="Hyperlink"/>
            <w:noProof/>
          </w:rPr>
          <w:t xml:space="preserve"> Meeting for Revisions from Client</w:t>
        </w:r>
        <w:r w:rsidR="008C6E4C">
          <w:rPr>
            <w:noProof/>
            <w:webHidden/>
          </w:rPr>
          <w:tab/>
        </w:r>
        <w:r w:rsidR="008C6E4C">
          <w:rPr>
            <w:noProof/>
            <w:webHidden/>
          </w:rPr>
          <w:fldChar w:fldCharType="begin"/>
        </w:r>
        <w:r w:rsidR="008C6E4C">
          <w:rPr>
            <w:noProof/>
            <w:webHidden/>
          </w:rPr>
          <w:instrText xml:space="preserve"> PAGEREF _Toc124775582 \h </w:instrText>
        </w:r>
        <w:r w:rsidR="008C6E4C">
          <w:rPr>
            <w:noProof/>
            <w:webHidden/>
          </w:rPr>
        </w:r>
        <w:r w:rsidR="008C6E4C">
          <w:rPr>
            <w:noProof/>
            <w:webHidden/>
          </w:rPr>
          <w:fldChar w:fldCharType="separate"/>
        </w:r>
        <w:r w:rsidR="008C6E4C">
          <w:rPr>
            <w:noProof/>
            <w:webHidden/>
          </w:rPr>
          <w:t>79</w:t>
        </w:r>
        <w:r w:rsidR="008C6E4C">
          <w:rPr>
            <w:noProof/>
            <w:webHidden/>
          </w:rPr>
          <w:fldChar w:fldCharType="end"/>
        </w:r>
      </w:hyperlink>
    </w:p>
    <w:p w:rsidR="008C6E4C" w:rsidRDefault="00000000" w14:paraId="27F911BD" w14:textId="24D41C3D">
      <w:pPr>
        <w:pStyle w:val="TableofFigures"/>
        <w:tabs>
          <w:tab w:val="right" w:leader="dot" w:pos="9350"/>
        </w:tabs>
        <w:rPr>
          <w:rFonts w:asciiTheme="minorHAnsi" w:hAnsiTheme="minorHAnsi"/>
          <w:noProof/>
          <w:lang w:eastAsia="en-PH"/>
        </w:rPr>
      </w:pPr>
      <w:hyperlink w:history="1" w:anchor="_Toc124775583">
        <w:r w:rsidRPr="006F21E3" w:rsidR="008C6E4C">
          <w:rPr>
            <w:rStyle w:val="Hyperlink"/>
            <w:noProof/>
          </w:rPr>
          <w:t xml:space="preserve">Figure </w:t>
        </w:r>
        <w:r w:rsidR="00A06A56">
          <w:rPr>
            <w:rStyle w:val="Hyperlink"/>
            <w:noProof/>
          </w:rPr>
          <w:t>39</w:t>
        </w:r>
        <w:r w:rsidRPr="006F21E3" w:rsidR="008C6E4C">
          <w:rPr>
            <w:rStyle w:val="Hyperlink"/>
            <w:noProof/>
          </w:rPr>
          <w:t xml:space="preserve"> Meet for Event Table and Paper Revisions</w:t>
        </w:r>
        <w:r w:rsidR="008C6E4C">
          <w:rPr>
            <w:noProof/>
            <w:webHidden/>
          </w:rPr>
          <w:tab/>
        </w:r>
        <w:r w:rsidR="008C6E4C">
          <w:rPr>
            <w:noProof/>
            <w:webHidden/>
          </w:rPr>
          <w:fldChar w:fldCharType="begin"/>
        </w:r>
        <w:r w:rsidR="008C6E4C">
          <w:rPr>
            <w:noProof/>
            <w:webHidden/>
          </w:rPr>
          <w:instrText xml:space="preserve"> PAGEREF _Toc124775583 \h </w:instrText>
        </w:r>
        <w:r w:rsidR="008C6E4C">
          <w:rPr>
            <w:noProof/>
            <w:webHidden/>
          </w:rPr>
        </w:r>
        <w:r w:rsidR="008C6E4C">
          <w:rPr>
            <w:noProof/>
            <w:webHidden/>
          </w:rPr>
          <w:fldChar w:fldCharType="separate"/>
        </w:r>
        <w:r w:rsidR="008C6E4C">
          <w:rPr>
            <w:noProof/>
            <w:webHidden/>
          </w:rPr>
          <w:t>79</w:t>
        </w:r>
        <w:r w:rsidR="008C6E4C">
          <w:rPr>
            <w:noProof/>
            <w:webHidden/>
          </w:rPr>
          <w:fldChar w:fldCharType="end"/>
        </w:r>
      </w:hyperlink>
    </w:p>
    <w:p w:rsidR="008C6E4C" w:rsidRDefault="00000000" w14:paraId="192A498B" w14:textId="18736789">
      <w:pPr>
        <w:pStyle w:val="TableofFigures"/>
        <w:tabs>
          <w:tab w:val="right" w:leader="dot" w:pos="9350"/>
        </w:tabs>
        <w:rPr>
          <w:rFonts w:asciiTheme="minorHAnsi" w:hAnsiTheme="minorHAnsi"/>
          <w:noProof/>
          <w:lang w:eastAsia="en-PH"/>
        </w:rPr>
      </w:pPr>
      <w:hyperlink w:history="1" w:anchor="_Toc124775584" r:id="rId19">
        <w:r w:rsidRPr="006F21E3" w:rsidR="008C6E4C">
          <w:rPr>
            <w:rStyle w:val="Hyperlink"/>
            <w:noProof/>
          </w:rPr>
          <w:t xml:space="preserve">Figure </w:t>
        </w:r>
        <w:r w:rsidR="00962FAD">
          <w:rPr>
            <w:rStyle w:val="Hyperlink"/>
            <w:noProof/>
          </w:rPr>
          <w:t>4</w:t>
        </w:r>
        <w:r w:rsidR="00A06A56">
          <w:rPr>
            <w:rStyle w:val="Hyperlink"/>
            <w:noProof/>
          </w:rPr>
          <w:t>0</w:t>
        </w:r>
        <w:r w:rsidRPr="006F21E3" w:rsidR="008C6E4C">
          <w:rPr>
            <w:rStyle w:val="Hyperlink"/>
            <w:noProof/>
          </w:rPr>
          <w:t xml:space="preserve"> Meet for CFD and DFD diagram</w:t>
        </w:r>
        <w:r w:rsidR="008C6E4C">
          <w:rPr>
            <w:noProof/>
            <w:webHidden/>
          </w:rPr>
          <w:tab/>
        </w:r>
        <w:r w:rsidR="008C6E4C">
          <w:rPr>
            <w:noProof/>
            <w:webHidden/>
          </w:rPr>
          <w:fldChar w:fldCharType="begin"/>
        </w:r>
        <w:r w:rsidR="008C6E4C">
          <w:rPr>
            <w:noProof/>
            <w:webHidden/>
          </w:rPr>
          <w:instrText xml:space="preserve"> PAGEREF _Toc124775584 \h </w:instrText>
        </w:r>
        <w:r w:rsidR="008C6E4C">
          <w:rPr>
            <w:noProof/>
            <w:webHidden/>
          </w:rPr>
        </w:r>
        <w:r w:rsidR="008C6E4C">
          <w:rPr>
            <w:noProof/>
            <w:webHidden/>
          </w:rPr>
          <w:fldChar w:fldCharType="separate"/>
        </w:r>
        <w:r w:rsidR="008C6E4C">
          <w:rPr>
            <w:noProof/>
            <w:webHidden/>
          </w:rPr>
          <w:t>80</w:t>
        </w:r>
        <w:r w:rsidR="008C6E4C">
          <w:rPr>
            <w:noProof/>
            <w:webHidden/>
          </w:rPr>
          <w:fldChar w:fldCharType="end"/>
        </w:r>
      </w:hyperlink>
    </w:p>
    <w:p w:rsidR="008C6E4C" w:rsidRDefault="00000000" w14:paraId="065410B9" w14:textId="23F34C2A">
      <w:pPr>
        <w:pStyle w:val="TableofFigures"/>
        <w:tabs>
          <w:tab w:val="right" w:leader="dot" w:pos="9350"/>
        </w:tabs>
        <w:rPr>
          <w:rFonts w:asciiTheme="minorHAnsi" w:hAnsiTheme="minorHAnsi"/>
          <w:noProof/>
          <w:lang w:eastAsia="en-PH"/>
        </w:rPr>
      </w:pPr>
      <w:hyperlink w:history="1" w:anchor="_Toc124775585" r:id="rId20">
        <w:r w:rsidRPr="006F21E3" w:rsidR="008C6E4C">
          <w:rPr>
            <w:rStyle w:val="Hyperlink"/>
            <w:noProof/>
          </w:rPr>
          <w:t xml:space="preserve">Figure </w:t>
        </w:r>
        <w:r w:rsidR="00962FAD">
          <w:rPr>
            <w:rStyle w:val="Hyperlink"/>
            <w:noProof/>
          </w:rPr>
          <w:t>4</w:t>
        </w:r>
        <w:r w:rsidR="00A06A56">
          <w:rPr>
            <w:rStyle w:val="Hyperlink"/>
            <w:noProof/>
          </w:rPr>
          <w:t>1</w:t>
        </w:r>
        <w:r w:rsidRPr="006F21E3" w:rsidR="008C6E4C">
          <w:rPr>
            <w:rStyle w:val="Hyperlink"/>
            <w:noProof/>
          </w:rPr>
          <w:t xml:space="preserve"> Meeting for updates of Diagrams</w:t>
        </w:r>
        <w:r w:rsidR="008C6E4C">
          <w:rPr>
            <w:noProof/>
            <w:webHidden/>
          </w:rPr>
          <w:tab/>
        </w:r>
        <w:r w:rsidR="008C6E4C">
          <w:rPr>
            <w:noProof/>
            <w:webHidden/>
          </w:rPr>
          <w:fldChar w:fldCharType="begin"/>
        </w:r>
        <w:r w:rsidR="008C6E4C">
          <w:rPr>
            <w:noProof/>
            <w:webHidden/>
          </w:rPr>
          <w:instrText xml:space="preserve"> PAGEREF _Toc124775585 \h </w:instrText>
        </w:r>
        <w:r w:rsidR="008C6E4C">
          <w:rPr>
            <w:noProof/>
            <w:webHidden/>
          </w:rPr>
        </w:r>
        <w:r w:rsidR="008C6E4C">
          <w:rPr>
            <w:noProof/>
            <w:webHidden/>
          </w:rPr>
          <w:fldChar w:fldCharType="separate"/>
        </w:r>
        <w:r w:rsidR="008C6E4C">
          <w:rPr>
            <w:noProof/>
            <w:webHidden/>
          </w:rPr>
          <w:t>80</w:t>
        </w:r>
        <w:r w:rsidR="008C6E4C">
          <w:rPr>
            <w:noProof/>
            <w:webHidden/>
          </w:rPr>
          <w:fldChar w:fldCharType="end"/>
        </w:r>
      </w:hyperlink>
    </w:p>
    <w:p w:rsidR="008C6E4C" w:rsidRDefault="00000000" w14:paraId="621237A9" w14:textId="6BA5FA67">
      <w:pPr>
        <w:pStyle w:val="TableofFigures"/>
        <w:tabs>
          <w:tab w:val="right" w:leader="dot" w:pos="9350"/>
        </w:tabs>
        <w:rPr>
          <w:rFonts w:asciiTheme="minorHAnsi" w:hAnsiTheme="minorHAnsi"/>
          <w:noProof/>
          <w:lang w:eastAsia="en-PH"/>
        </w:rPr>
      </w:pPr>
      <w:hyperlink w:history="1" w:anchor="_Toc124775586">
        <w:r w:rsidRPr="006F21E3" w:rsidR="008C6E4C">
          <w:rPr>
            <w:rStyle w:val="Hyperlink"/>
            <w:noProof/>
          </w:rPr>
          <w:t xml:space="preserve">Figure </w:t>
        </w:r>
        <w:r w:rsidR="00A06A56">
          <w:rPr>
            <w:rStyle w:val="Hyperlink"/>
            <w:noProof/>
          </w:rPr>
          <w:t>43</w:t>
        </w:r>
        <w:r w:rsidRPr="006F21E3" w:rsidR="008C6E4C">
          <w:rPr>
            <w:rStyle w:val="Hyperlink"/>
            <w:noProof/>
          </w:rPr>
          <w:t xml:space="preserve"> Meeting with advi</w:t>
        </w:r>
        <w:r w:rsidR="004E407B">
          <w:rPr>
            <w:rStyle w:val="Hyperlink"/>
            <w:noProof/>
          </w:rPr>
          <w:t>ser</w:t>
        </w:r>
        <w:r w:rsidR="008C6E4C">
          <w:rPr>
            <w:noProof/>
            <w:webHidden/>
          </w:rPr>
          <w:tab/>
        </w:r>
        <w:r w:rsidR="008C6E4C">
          <w:rPr>
            <w:noProof/>
            <w:webHidden/>
          </w:rPr>
          <w:fldChar w:fldCharType="begin"/>
        </w:r>
        <w:r w:rsidR="008C6E4C">
          <w:rPr>
            <w:noProof/>
            <w:webHidden/>
          </w:rPr>
          <w:instrText xml:space="preserve"> PAGEREF _Toc124775586 \h </w:instrText>
        </w:r>
        <w:r w:rsidR="008C6E4C">
          <w:rPr>
            <w:noProof/>
            <w:webHidden/>
          </w:rPr>
        </w:r>
        <w:r w:rsidR="008C6E4C">
          <w:rPr>
            <w:noProof/>
            <w:webHidden/>
          </w:rPr>
          <w:fldChar w:fldCharType="separate"/>
        </w:r>
        <w:r w:rsidR="008C6E4C">
          <w:rPr>
            <w:noProof/>
            <w:webHidden/>
          </w:rPr>
          <w:t>81</w:t>
        </w:r>
        <w:r w:rsidR="008C6E4C">
          <w:rPr>
            <w:noProof/>
            <w:webHidden/>
          </w:rPr>
          <w:fldChar w:fldCharType="end"/>
        </w:r>
      </w:hyperlink>
    </w:p>
    <w:p w:rsidRPr="00C350DA" w:rsidR="0065536F" w:rsidP="00C350DA" w:rsidRDefault="00B015E8" w14:paraId="694A0139" w14:textId="6FEE3FE9">
      <w:r w:rsidRPr="00BE5DBB">
        <w:fldChar w:fldCharType="end"/>
      </w:r>
    </w:p>
    <w:p w:rsidRPr="00BE5DBB" w:rsidR="00B015E8" w:rsidP="00B015E8" w:rsidRDefault="00B015E8" w14:paraId="692819CA" w14:textId="01A31ADB">
      <w:pPr>
        <w:sectPr w:rsidRPr="00BE5DBB" w:rsidR="00B015E8" w:rsidSect="00F432DE">
          <w:headerReference w:type="default" r:id="rId21"/>
          <w:pgSz w:w="12240" w:h="15840" w:orient="portrait"/>
          <w:pgMar w:top="1440" w:right="1440" w:bottom="1440" w:left="1440" w:header="708" w:footer="708" w:gutter="0"/>
          <w:pgNumType w:fmt="lowerRoman"/>
          <w:cols w:space="708"/>
          <w:docGrid w:linePitch="360"/>
        </w:sectPr>
      </w:pPr>
    </w:p>
    <w:p w:rsidRPr="00BE5DBB" w:rsidR="000E3781" w:rsidP="008C3B20" w:rsidRDefault="000E3781" w14:paraId="4E3D96E4" w14:textId="13E5FA37">
      <w:pPr>
        <w:pStyle w:val="Heading1"/>
        <w:rPr>
          <w:b w:val="0"/>
        </w:rPr>
      </w:pPr>
      <w:bookmarkStart w:name="_Toc124775451" w:id="1"/>
      <w:r w:rsidRPr="00BE5DBB">
        <w:rPr>
          <w:b w:val="0"/>
        </w:rPr>
        <w:lastRenderedPageBreak/>
        <w:t>List of Tables</w:t>
      </w:r>
      <w:bookmarkEnd w:id="1"/>
    </w:p>
    <w:p w:rsidRPr="00BE5DBB" w:rsidR="00FB3A0E" w:rsidP="00FB3A0E" w:rsidRDefault="00FB3A0E" w14:paraId="78BCD06A" w14:textId="7E947ACD"/>
    <w:p w:rsidR="009F1163" w:rsidRDefault="00FB3A0E" w14:paraId="2AC59474" w14:textId="1F765557">
      <w:pPr>
        <w:pStyle w:val="TableofFigures"/>
        <w:tabs>
          <w:tab w:val="right" w:leader="dot" w:pos="9350"/>
        </w:tabs>
        <w:rPr>
          <w:rFonts w:asciiTheme="minorHAnsi" w:hAnsiTheme="minorHAnsi"/>
          <w:noProof/>
          <w:lang w:eastAsia="en-PH"/>
        </w:rPr>
      </w:pPr>
      <w:r w:rsidRPr="00BE5DBB">
        <w:fldChar w:fldCharType="begin"/>
      </w:r>
      <w:r w:rsidRPr="00BE5DBB">
        <w:instrText xml:space="preserve"> TOC \h \z \c "Table" </w:instrText>
      </w:r>
      <w:r w:rsidRPr="00BE5DBB">
        <w:fldChar w:fldCharType="separate"/>
      </w:r>
      <w:hyperlink w:history="1" w:anchor="_Toc128411492">
        <w:r w:rsidRPr="00F41F08" w:rsidR="009F1163">
          <w:rPr>
            <w:rStyle w:val="Hyperlink"/>
            <w:noProof/>
          </w:rPr>
          <w:t>Table I List of Processes</w:t>
        </w:r>
        <w:r w:rsidR="009F1163">
          <w:rPr>
            <w:noProof/>
            <w:webHidden/>
          </w:rPr>
          <w:tab/>
        </w:r>
        <w:r w:rsidR="009F1163">
          <w:rPr>
            <w:noProof/>
            <w:webHidden/>
          </w:rPr>
          <w:fldChar w:fldCharType="begin"/>
        </w:r>
        <w:r w:rsidR="009F1163">
          <w:rPr>
            <w:noProof/>
            <w:webHidden/>
          </w:rPr>
          <w:instrText xml:space="preserve"> PAGEREF _Toc128411492 \h </w:instrText>
        </w:r>
        <w:r w:rsidR="009F1163">
          <w:rPr>
            <w:noProof/>
            <w:webHidden/>
          </w:rPr>
        </w:r>
        <w:r w:rsidR="009F1163">
          <w:rPr>
            <w:noProof/>
            <w:webHidden/>
          </w:rPr>
          <w:fldChar w:fldCharType="separate"/>
        </w:r>
        <w:r w:rsidR="009F1163">
          <w:rPr>
            <w:noProof/>
            <w:webHidden/>
          </w:rPr>
          <w:t>15</w:t>
        </w:r>
        <w:r w:rsidR="009F1163">
          <w:rPr>
            <w:noProof/>
            <w:webHidden/>
          </w:rPr>
          <w:fldChar w:fldCharType="end"/>
        </w:r>
      </w:hyperlink>
    </w:p>
    <w:p w:rsidR="009F1163" w:rsidRDefault="00000000" w14:paraId="78DCF70F" w14:textId="1C2D9067">
      <w:pPr>
        <w:pStyle w:val="TableofFigures"/>
        <w:tabs>
          <w:tab w:val="right" w:leader="dot" w:pos="9350"/>
        </w:tabs>
        <w:rPr>
          <w:rFonts w:asciiTheme="minorHAnsi" w:hAnsiTheme="minorHAnsi"/>
          <w:noProof/>
          <w:lang w:eastAsia="en-PH"/>
        </w:rPr>
      </w:pPr>
      <w:hyperlink w:history="1" w:anchor="_Toc128411493">
        <w:r w:rsidRPr="00F41F08" w:rsidR="009F1163">
          <w:rPr>
            <w:rStyle w:val="Hyperlink"/>
            <w:noProof/>
          </w:rPr>
          <w:t>Table II SWOT Analysis</w:t>
        </w:r>
        <w:r w:rsidR="009F1163">
          <w:rPr>
            <w:noProof/>
            <w:webHidden/>
          </w:rPr>
          <w:tab/>
        </w:r>
        <w:r w:rsidR="009F1163">
          <w:rPr>
            <w:noProof/>
            <w:webHidden/>
          </w:rPr>
          <w:fldChar w:fldCharType="begin"/>
        </w:r>
        <w:r w:rsidR="009F1163">
          <w:rPr>
            <w:noProof/>
            <w:webHidden/>
          </w:rPr>
          <w:instrText xml:space="preserve"> PAGEREF _Toc128411493 \h </w:instrText>
        </w:r>
        <w:r w:rsidR="009F1163">
          <w:rPr>
            <w:noProof/>
            <w:webHidden/>
          </w:rPr>
        </w:r>
        <w:r w:rsidR="009F1163">
          <w:rPr>
            <w:noProof/>
            <w:webHidden/>
          </w:rPr>
          <w:fldChar w:fldCharType="separate"/>
        </w:r>
        <w:r w:rsidR="009F1163">
          <w:rPr>
            <w:noProof/>
            <w:webHidden/>
          </w:rPr>
          <w:t>17</w:t>
        </w:r>
        <w:r w:rsidR="009F1163">
          <w:rPr>
            <w:noProof/>
            <w:webHidden/>
          </w:rPr>
          <w:fldChar w:fldCharType="end"/>
        </w:r>
      </w:hyperlink>
    </w:p>
    <w:p w:rsidR="009F1163" w:rsidRDefault="00000000" w14:paraId="4FFF013F" w14:textId="5F41E2C9">
      <w:pPr>
        <w:pStyle w:val="TableofFigures"/>
        <w:tabs>
          <w:tab w:val="right" w:leader="dot" w:pos="9350"/>
        </w:tabs>
        <w:rPr>
          <w:rFonts w:asciiTheme="minorHAnsi" w:hAnsiTheme="minorHAnsi"/>
          <w:noProof/>
          <w:lang w:eastAsia="en-PH"/>
        </w:rPr>
      </w:pPr>
      <w:hyperlink w:history="1" w:anchor="_Toc128411494">
        <w:r w:rsidRPr="00F41F08" w:rsidR="009F1163">
          <w:rPr>
            <w:rStyle w:val="Hyperlink"/>
            <w:noProof/>
          </w:rPr>
          <w:t>Table III Software Requirements</w:t>
        </w:r>
        <w:r w:rsidR="009F1163">
          <w:rPr>
            <w:noProof/>
            <w:webHidden/>
          </w:rPr>
          <w:tab/>
        </w:r>
        <w:r w:rsidR="009F1163">
          <w:rPr>
            <w:noProof/>
            <w:webHidden/>
          </w:rPr>
          <w:fldChar w:fldCharType="begin"/>
        </w:r>
        <w:r w:rsidR="009F1163">
          <w:rPr>
            <w:noProof/>
            <w:webHidden/>
          </w:rPr>
          <w:instrText xml:space="preserve"> PAGEREF _Toc128411494 \h </w:instrText>
        </w:r>
        <w:r w:rsidR="009F1163">
          <w:rPr>
            <w:noProof/>
            <w:webHidden/>
          </w:rPr>
        </w:r>
        <w:r w:rsidR="009F1163">
          <w:rPr>
            <w:noProof/>
            <w:webHidden/>
          </w:rPr>
          <w:fldChar w:fldCharType="separate"/>
        </w:r>
        <w:r w:rsidR="009F1163">
          <w:rPr>
            <w:noProof/>
            <w:webHidden/>
          </w:rPr>
          <w:t>20</w:t>
        </w:r>
        <w:r w:rsidR="009F1163">
          <w:rPr>
            <w:noProof/>
            <w:webHidden/>
          </w:rPr>
          <w:fldChar w:fldCharType="end"/>
        </w:r>
      </w:hyperlink>
    </w:p>
    <w:p w:rsidR="009F1163" w:rsidRDefault="00000000" w14:paraId="04DF9F0A" w14:textId="634BF643">
      <w:pPr>
        <w:pStyle w:val="TableofFigures"/>
        <w:tabs>
          <w:tab w:val="right" w:leader="dot" w:pos="9350"/>
        </w:tabs>
        <w:rPr>
          <w:rFonts w:asciiTheme="minorHAnsi" w:hAnsiTheme="minorHAnsi"/>
          <w:noProof/>
          <w:lang w:eastAsia="en-PH"/>
        </w:rPr>
      </w:pPr>
      <w:hyperlink w:history="1" w:anchor="_Toc128411495">
        <w:r w:rsidRPr="00F41F08" w:rsidR="009F1163">
          <w:rPr>
            <w:rStyle w:val="Hyperlink"/>
            <w:noProof/>
          </w:rPr>
          <w:t>Table IV Hardware Specifications Tablet</w:t>
        </w:r>
        <w:r w:rsidR="009F1163">
          <w:rPr>
            <w:noProof/>
            <w:webHidden/>
          </w:rPr>
          <w:tab/>
        </w:r>
        <w:r w:rsidR="009F1163">
          <w:rPr>
            <w:noProof/>
            <w:webHidden/>
          </w:rPr>
          <w:fldChar w:fldCharType="begin"/>
        </w:r>
        <w:r w:rsidR="009F1163">
          <w:rPr>
            <w:noProof/>
            <w:webHidden/>
          </w:rPr>
          <w:instrText xml:space="preserve"> PAGEREF _Toc128411495 \h </w:instrText>
        </w:r>
        <w:r w:rsidR="009F1163">
          <w:rPr>
            <w:noProof/>
            <w:webHidden/>
          </w:rPr>
        </w:r>
        <w:r w:rsidR="009F1163">
          <w:rPr>
            <w:noProof/>
            <w:webHidden/>
          </w:rPr>
          <w:fldChar w:fldCharType="separate"/>
        </w:r>
        <w:r w:rsidR="009F1163">
          <w:rPr>
            <w:noProof/>
            <w:webHidden/>
          </w:rPr>
          <w:t>20</w:t>
        </w:r>
        <w:r w:rsidR="009F1163">
          <w:rPr>
            <w:noProof/>
            <w:webHidden/>
          </w:rPr>
          <w:fldChar w:fldCharType="end"/>
        </w:r>
      </w:hyperlink>
    </w:p>
    <w:p w:rsidR="009F1163" w:rsidRDefault="00000000" w14:paraId="11E4EB3F" w14:textId="19FF6C31">
      <w:pPr>
        <w:pStyle w:val="TableofFigures"/>
        <w:tabs>
          <w:tab w:val="right" w:leader="dot" w:pos="9350"/>
        </w:tabs>
        <w:rPr>
          <w:rFonts w:asciiTheme="minorHAnsi" w:hAnsiTheme="minorHAnsi"/>
          <w:noProof/>
          <w:lang w:eastAsia="en-PH"/>
        </w:rPr>
      </w:pPr>
      <w:hyperlink w:history="1" w:anchor="_Toc128411496">
        <w:r w:rsidRPr="00F41F08" w:rsidR="009F1163">
          <w:rPr>
            <w:rStyle w:val="Hyperlink"/>
            <w:noProof/>
          </w:rPr>
          <w:t>Table V Hardware Specifications Computer</w:t>
        </w:r>
        <w:r w:rsidR="009F1163">
          <w:rPr>
            <w:noProof/>
            <w:webHidden/>
          </w:rPr>
          <w:tab/>
        </w:r>
        <w:r w:rsidR="009F1163">
          <w:rPr>
            <w:noProof/>
            <w:webHidden/>
          </w:rPr>
          <w:fldChar w:fldCharType="begin"/>
        </w:r>
        <w:r w:rsidR="009F1163">
          <w:rPr>
            <w:noProof/>
            <w:webHidden/>
          </w:rPr>
          <w:instrText xml:space="preserve"> PAGEREF _Toc128411496 \h </w:instrText>
        </w:r>
        <w:r w:rsidR="009F1163">
          <w:rPr>
            <w:noProof/>
            <w:webHidden/>
          </w:rPr>
        </w:r>
        <w:r w:rsidR="009F1163">
          <w:rPr>
            <w:noProof/>
            <w:webHidden/>
          </w:rPr>
          <w:fldChar w:fldCharType="separate"/>
        </w:r>
        <w:r w:rsidR="009F1163">
          <w:rPr>
            <w:noProof/>
            <w:webHidden/>
          </w:rPr>
          <w:t>21</w:t>
        </w:r>
        <w:r w:rsidR="009F1163">
          <w:rPr>
            <w:noProof/>
            <w:webHidden/>
          </w:rPr>
          <w:fldChar w:fldCharType="end"/>
        </w:r>
      </w:hyperlink>
    </w:p>
    <w:p w:rsidR="009F1163" w:rsidRDefault="00000000" w14:paraId="16219499" w14:textId="67AE1AD6">
      <w:pPr>
        <w:pStyle w:val="TableofFigures"/>
        <w:tabs>
          <w:tab w:val="right" w:leader="dot" w:pos="9350"/>
        </w:tabs>
        <w:rPr>
          <w:rFonts w:asciiTheme="minorHAnsi" w:hAnsiTheme="minorHAnsi"/>
          <w:noProof/>
          <w:lang w:eastAsia="en-PH"/>
        </w:rPr>
      </w:pPr>
      <w:hyperlink w:history="1" w:anchor="_Toc128411497">
        <w:r w:rsidRPr="00F41F08" w:rsidR="009F1163">
          <w:rPr>
            <w:rStyle w:val="Hyperlink"/>
            <w:noProof/>
          </w:rPr>
          <w:t>Table VI Hardware Printer</w:t>
        </w:r>
        <w:r w:rsidR="009F1163">
          <w:rPr>
            <w:noProof/>
            <w:webHidden/>
          </w:rPr>
          <w:tab/>
        </w:r>
        <w:r w:rsidR="009F1163">
          <w:rPr>
            <w:noProof/>
            <w:webHidden/>
          </w:rPr>
          <w:fldChar w:fldCharType="begin"/>
        </w:r>
        <w:r w:rsidR="009F1163">
          <w:rPr>
            <w:noProof/>
            <w:webHidden/>
          </w:rPr>
          <w:instrText xml:space="preserve"> PAGEREF _Toc128411497 \h </w:instrText>
        </w:r>
        <w:r w:rsidR="009F1163">
          <w:rPr>
            <w:noProof/>
            <w:webHidden/>
          </w:rPr>
        </w:r>
        <w:r w:rsidR="009F1163">
          <w:rPr>
            <w:noProof/>
            <w:webHidden/>
          </w:rPr>
          <w:fldChar w:fldCharType="separate"/>
        </w:r>
        <w:r w:rsidR="009F1163">
          <w:rPr>
            <w:noProof/>
            <w:webHidden/>
          </w:rPr>
          <w:t>21</w:t>
        </w:r>
        <w:r w:rsidR="009F1163">
          <w:rPr>
            <w:noProof/>
            <w:webHidden/>
          </w:rPr>
          <w:fldChar w:fldCharType="end"/>
        </w:r>
      </w:hyperlink>
    </w:p>
    <w:p w:rsidR="009F1163" w:rsidRDefault="00000000" w14:paraId="214E7AB7" w14:textId="639FF9D0">
      <w:pPr>
        <w:pStyle w:val="TableofFigures"/>
        <w:tabs>
          <w:tab w:val="right" w:leader="dot" w:pos="9350"/>
        </w:tabs>
        <w:rPr>
          <w:rFonts w:asciiTheme="minorHAnsi" w:hAnsiTheme="minorHAnsi"/>
          <w:noProof/>
          <w:lang w:eastAsia="en-PH"/>
        </w:rPr>
      </w:pPr>
      <w:hyperlink w:history="1" w:anchor="_Toc128411498">
        <w:r w:rsidRPr="00F41F08" w:rsidR="009F1163">
          <w:rPr>
            <w:rStyle w:val="Hyperlink"/>
            <w:noProof/>
          </w:rPr>
          <w:t>Table VII Scanner</w:t>
        </w:r>
        <w:r w:rsidR="009F1163">
          <w:rPr>
            <w:noProof/>
            <w:webHidden/>
          </w:rPr>
          <w:tab/>
        </w:r>
        <w:r w:rsidR="009F1163">
          <w:rPr>
            <w:noProof/>
            <w:webHidden/>
          </w:rPr>
          <w:fldChar w:fldCharType="begin"/>
        </w:r>
        <w:r w:rsidR="009F1163">
          <w:rPr>
            <w:noProof/>
            <w:webHidden/>
          </w:rPr>
          <w:instrText xml:space="preserve"> PAGEREF _Toc128411498 \h </w:instrText>
        </w:r>
        <w:r w:rsidR="009F1163">
          <w:rPr>
            <w:noProof/>
            <w:webHidden/>
          </w:rPr>
        </w:r>
        <w:r w:rsidR="009F1163">
          <w:rPr>
            <w:noProof/>
            <w:webHidden/>
          </w:rPr>
          <w:fldChar w:fldCharType="separate"/>
        </w:r>
        <w:r w:rsidR="009F1163">
          <w:rPr>
            <w:noProof/>
            <w:webHidden/>
          </w:rPr>
          <w:t>22</w:t>
        </w:r>
        <w:r w:rsidR="009F1163">
          <w:rPr>
            <w:noProof/>
            <w:webHidden/>
          </w:rPr>
          <w:fldChar w:fldCharType="end"/>
        </w:r>
      </w:hyperlink>
    </w:p>
    <w:p w:rsidR="009F1163" w:rsidRDefault="00000000" w14:paraId="5AC67CBF" w14:textId="7B84DE8E">
      <w:pPr>
        <w:pStyle w:val="TableofFigures"/>
        <w:tabs>
          <w:tab w:val="right" w:leader="dot" w:pos="9350"/>
        </w:tabs>
        <w:rPr>
          <w:rFonts w:asciiTheme="minorHAnsi" w:hAnsiTheme="minorHAnsi"/>
          <w:noProof/>
          <w:lang w:eastAsia="en-PH"/>
        </w:rPr>
      </w:pPr>
      <w:hyperlink w:history="1" w:anchor="_Toc128411499">
        <w:r w:rsidRPr="00F41F08" w:rsidR="009F1163">
          <w:rPr>
            <w:rStyle w:val="Hyperlink"/>
            <w:noProof/>
          </w:rPr>
          <w:t>Table VIII Event Table</w:t>
        </w:r>
        <w:r w:rsidR="009F1163">
          <w:rPr>
            <w:noProof/>
            <w:webHidden/>
          </w:rPr>
          <w:tab/>
        </w:r>
        <w:r w:rsidR="009F1163">
          <w:rPr>
            <w:noProof/>
            <w:webHidden/>
          </w:rPr>
          <w:fldChar w:fldCharType="begin"/>
        </w:r>
        <w:r w:rsidR="009F1163">
          <w:rPr>
            <w:noProof/>
            <w:webHidden/>
          </w:rPr>
          <w:instrText xml:space="preserve"> PAGEREF _Toc128411499 \h </w:instrText>
        </w:r>
        <w:r w:rsidR="009F1163">
          <w:rPr>
            <w:noProof/>
            <w:webHidden/>
          </w:rPr>
        </w:r>
        <w:r w:rsidR="009F1163">
          <w:rPr>
            <w:noProof/>
            <w:webHidden/>
          </w:rPr>
          <w:fldChar w:fldCharType="separate"/>
        </w:r>
        <w:r w:rsidR="009F1163">
          <w:rPr>
            <w:noProof/>
            <w:webHidden/>
          </w:rPr>
          <w:t>27</w:t>
        </w:r>
        <w:r w:rsidR="009F1163">
          <w:rPr>
            <w:noProof/>
            <w:webHidden/>
          </w:rPr>
          <w:fldChar w:fldCharType="end"/>
        </w:r>
      </w:hyperlink>
    </w:p>
    <w:p w:rsidR="009F1163" w:rsidRDefault="00000000" w14:paraId="0BAC830E" w14:textId="123D1F7F">
      <w:pPr>
        <w:pStyle w:val="TableofFigures"/>
        <w:tabs>
          <w:tab w:val="right" w:leader="dot" w:pos="9350"/>
        </w:tabs>
        <w:rPr>
          <w:rFonts w:asciiTheme="minorHAnsi" w:hAnsiTheme="minorHAnsi"/>
          <w:noProof/>
          <w:lang w:eastAsia="en-PH"/>
        </w:rPr>
      </w:pPr>
      <w:hyperlink w:history="1" w:anchor="_Toc128411500">
        <w:r w:rsidRPr="00F41F08" w:rsidR="009F1163">
          <w:rPr>
            <w:rStyle w:val="Hyperlink"/>
            <w:noProof/>
          </w:rPr>
          <w:t>Table IX Use Case Full Description 1</w:t>
        </w:r>
        <w:r w:rsidR="009F1163">
          <w:rPr>
            <w:noProof/>
            <w:webHidden/>
          </w:rPr>
          <w:tab/>
        </w:r>
        <w:r w:rsidR="009F1163">
          <w:rPr>
            <w:noProof/>
            <w:webHidden/>
          </w:rPr>
          <w:fldChar w:fldCharType="begin"/>
        </w:r>
        <w:r w:rsidR="009F1163">
          <w:rPr>
            <w:noProof/>
            <w:webHidden/>
          </w:rPr>
          <w:instrText xml:space="preserve"> PAGEREF _Toc128411500 \h </w:instrText>
        </w:r>
        <w:r w:rsidR="009F1163">
          <w:rPr>
            <w:noProof/>
            <w:webHidden/>
          </w:rPr>
        </w:r>
        <w:r w:rsidR="009F1163">
          <w:rPr>
            <w:noProof/>
            <w:webHidden/>
          </w:rPr>
          <w:fldChar w:fldCharType="separate"/>
        </w:r>
        <w:r w:rsidR="009F1163">
          <w:rPr>
            <w:noProof/>
            <w:webHidden/>
          </w:rPr>
          <w:t>30</w:t>
        </w:r>
        <w:r w:rsidR="009F1163">
          <w:rPr>
            <w:noProof/>
            <w:webHidden/>
          </w:rPr>
          <w:fldChar w:fldCharType="end"/>
        </w:r>
      </w:hyperlink>
    </w:p>
    <w:p w:rsidR="009F1163" w:rsidRDefault="00000000" w14:paraId="742C777D" w14:textId="13372BE7">
      <w:pPr>
        <w:pStyle w:val="TableofFigures"/>
        <w:tabs>
          <w:tab w:val="right" w:leader="dot" w:pos="9350"/>
        </w:tabs>
        <w:rPr>
          <w:rFonts w:asciiTheme="minorHAnsi" w:hAnsiTheme="minorHAnsi"/>
          <w:noProof/>
          <w:lang w:eastAsia="en-PH"/>
        </w:rPr>
      </w:pPr>
      <w:hyperlink w:history="1" w:anchor="_Toc128411501">
        <w:r w:rsidRPr="00F41F08" w:rsidR="009F1163">
          <w:rPr>
            <w:rStyle w:val="Hyperlink"/>
            <w:noProof/>
          </w:rPr>
          <w:t>Table X Use Case Full Description 2</w:t>
        </w:r>
        <w:r w:rsidR="009F1163">
          <w:rPr>
            <w:noProof/>
            <w:webHidden/>
          </w:rPr>
          <w:tab/>
        </w:r>
        <w:r w:rsidR="009F1163">
          <w:rPr>
            <w:noProof/>
            <w:webHidden/>
          </w:rPr>
          <w:fldChar w:fldCharType="begin"/>
        </w:r>
        <w:r w:rsidR="009F1163">
          <w:rPr>
            <w:noProof/>
            <w:webHidden/>
          </w:rPr>
          <w:instrText xml:space="preserve"> PAGEREF _Toc128411501 \h </w:instrText>
        </w:r>
        <w:r w:rsidR="009F1163">
          <w:rPr>
            <w:noProof/>
            <w:webHidden/>
          </w:rPr>
        </w:r>
        <w:r w:rsidR="009F1163">
          <w:rPr>
            <w:noProof/>
            <w:webHidden/>
          </w:rPr>
          <w:fldChar w:fldCharType="separate"/>
        </w:r>
        <w:r w:rsidR="009F1163">
          <w:rPr>
            <w:noProof/>
            <w:webHidden/>
          </w:rPr>
          <w:t>30</w:t>
        </w:r>
        <w:r w:rsidR="009F1163">
          <w:rPr>
            <w:noProof/>
            <w:webHidden/>
          </w:rPr>
          <w:fldChar w:fldCharType="end"/>
        </w:r>
      </w:hyperlink>
    </w:p>
    <w:p w:rsidR="009F1163" w:rsidRDefault="00000000" w14:paraId="68F0FA95" w14:textId="7BAFF7E2">
      <w:pPr>
        <w:pStyle w:val="TableofFigures"/>
        <w:tabs>
          <w:tab w:val="right" w:leader="dot" w:pos="9350"/>
        </w:tabs>
        <w:rPr>
          <w:rFonts w:asciiTheme="minorHAnsi" w:hAnsiTheme="minorHAnsi"/>
          <w:noProof/>
          <w:lang w:eastAsia="en-PH"/>
        </w:rPr>
      </w:pPr>
      <w:hyperlink w:history="1" w:anchor="_Toc128411502">
        <w:r w:rsidRPr="00F41F08" w:rsidR="009F1163">
          <w:rPr>
            <w:rStyle w:val="Hyperlink"/>
            <w:noProof/>
          </w:rPr>
          <w:t>Table XI Use Case Full Description 3</w:t>
        </w:r>
        <w:r w:rsidR="009F1163">
          <w:rPr>
            <w:noProof/>
            <w:webHidden/>
          </w:rPr>
          <w:tab/>
        </w:r>
        <w:r w:rsidR="009F1163">
          <w:rPr>
            <w:noProof/>
            <w:webHidden/>
          </w:rPr>
          <w:fldChar w:fldCharType="begin"/>
        </w:r>
        <w:r w:rsidR="009F1163">
          <w:rPr>
            <w:noProof/>
            <w:webHidden/>
          </w:rPr>
          <w:instrText xml:space="preserve"> PAGEREF _Toc128411502 \h </w:instrText>
        </w:r>
        <w:r w:rsidR="009F1163">
          <w:rPr>
            <w:noProof/>
            <w:webHidden/>
          </w:rPr>
        </w:r>
        <w:r w:rsidR="009F1163">
          <w:rPr>
            <w:noProof/>
            <w:webHidden/>
          </w:rPr>
          <w:fldChar w:fldCharType="separate"/>
        </w:r>
        <w:r w:rsidR="009F1163">
          <w:rPr>
            <w:noProof/>
            <w:webHidden/>
          </w:rPr>
          <w:t>31</w:t>
        </w:r>
        <w:r w:rsidR="009F1163">
          <w:rPr>
            <w:noProof/>
            <w:webHidden/>
          </w:rPr>
          <w:fldChar w:fldCharType="end"/>
        </w:r>
      </w:hyperlink>
    </w:p>
    <w:p w:rsidR="009F1163" w:rsidRDefault="00000000" w14:paraId="7FCA0FD9" w14:textId="07023974">
      <w:pPr>
        <w:pStyle w:val="TableofFigures"/>
        <w:tabs>
          <w:tab w:val="right" w:leader="dot" w:pos="9350"/>
        </w:tabs>
        <w:rPr>
          <w:rFonts w:asciiTheme="minorHAnsi" w:hAnsiTheme="minorHAnsi"/>
          <w:noProof/>
          <w:lang w:eastAsia="en-PH"/>
        </w:rPr>
      </w:pPr>
      <w:hyperlink w:history="1" w:anchor="_Toc128411503">
        <w:r w:rsidRPr="00F41F08" w:rsidR="009F1163">
          <w:rPr>
            <w:rStyle w:val="Hyperlink"/>
            <w:noProof/>
          </w:rPr>
          <w:t>Table XII  Use Case Full Description 4</w:t>
        </w:r>
        <w:r w:rsidR="009F1163">
          <w:rPr>
            <w:noProof/>
            <w:webHidden/>
          </w:rPr>
          <w:tab/>
        </w:r>
        <w:r w:rsidR="009F1163">
          <w:rPr>
            <w:noProof/>
            <w:webHidden/>
          </w:rPr>
          <w:fldChar w:fldCharType="begin"/>
        </w:r>
        <w:r w:rsidR="009F1163">
          <w:rPr>
            <w:noProof/>
            <w:webHidden/>
          </w:rPr>
          <w:instrText xml:space="preserve"> PAGEREF _Toc128411503 \h </w:instrText>
        </w:r>
        <w:r w:rsidR="009F1163">
          <w:rPr>
            <w:noProof/>
            <w:webHidden/>
          </w:rPr>
        </w:r>
        <w:r w:rsidR="009F1163">
          <w:rPr>
            <w:noProof/>
            <w:webHidden/>
          </w:rPr>
          <w:fldChar w:fldCharType="separate"/>
        </w:r>
        <w:r w:rsidR="009F1163">
          <w:rPr>
            <w:noProof/>
            <w:webHidden/>
          </w:rPr>
          <w:t>31</w:t>
        </w:r>
        <w:r w:rsidR="009F1163">
          <w:rPr>
            <w:noProof/>
            <w:webHidden/>
          </w:rPr>
          <w:fldChar w:fldCharType="end"/>
        </w:r>
      </w:hyperlink>
    </w:p>
    <w:p w:rsidR="009F1163" w:rsidRDefault="00000000" w14:paraId="05CF035A" w14:textId="02FB3667">
      <w:pPr>
        <w:pStyle w:val="TableofFigures"/>
        <w:tabs>
          <w:tab w:val="right" w:leader="dot" w:pos="9350"/>
        </w:tabs>
        <w:rPr>
          <w:rFonts w:asciiTheme="minorHAnsi" w:hAnsiTheme="minorHAnsi"/>
          <w:noProof/>
          <w:lang w:eastAsia="en-PH"/>
        </w:rPr>
      </w:pPr>
      <w:hyperlink w:history="1" w:anchor="_Toc128411504">
        <w:r w:rsidRPr="00F41F08" w:rsidR="009F1163">
          <w:rPr>
            <w:rStyle w:val="Hyperlink"/>
            <w:noProof/>
          </w:rPr>
          <w:t>Table XIII  Use Case Full Description 5</w:t>
        </w:r>
        <w:r w:rsidR="009F1163">
          <w:rPr>
            <w:noProof/>
            <w:webHidden/>
          </w:rPr>
          <w:tab/>
        </w:r>
        <w:r w:rsidR="009F1163">
          <w:rPr>
            <w:noProof/>
            <w:webHidden/>
          </w:rPr>
          <w:fldChar w:fldCharType="begin"/>
        </w:r>
        <w:r w:rsidR="009F1163">
          <w:rPr>
            <w:noProof/>
            <w:webHidden/>
          </w:rPr>
          <w:instrText xml:space="preserve"> PAGEREF _Toc128411504 \h </w:instrText>
        </w:r>
        <w:r w:rsidR="009F1163">
          <w:rPr>
            <w:noProof/>
            <w:webHidden/>
          </w:rPr>
        </w:r>
        <w:r w:rsidR="009F1163">
          <w:rPr>
            <w:noProof/>
            <w:webHidden/>
          </w:rPr>
          <w:fldChar w:fldCharType="separate"/>
        </w:r>
        <w:r w:rsidR="009F1163">
          <w:rPr>
            <w:noProof/>
            <w:webHidden/>
          </w:rPr>
          <w:t>31</w:t>
        </w:r>
        <w:r w:rsidR="009F1163">
          <w:rPr>
            <w:noProof/>
            <w:webHidden/>
          </w:rPr>
          <w:fldChar w:fldCharType="end"/>
        </w:r>
      </w:hyperlink>
    </w:p>
    <w:p w:rsidR="009F1163" w:rsidRDefault="00000000" w14:paraId="71C04F8F" w14:textId="02120DDD">
      <w:pPr>
        <w:pStyle w:val="TableofFigures"/>
        <w:tabs>
          <w:tab w:val="right" w:leader="dot" w:pos="9350"/>
        </w:tabs>
        <w:rPr>
          <w:rFonts w:asciiTheme="minorHAnsi" w:hAnsiTheme="minorHAnsi"/>
          <w:noProof/>
          <w:lang w:eastAsia="en-PH"/>
        </w:rPr>
      </w:pPr>
      <w:hyperlink w:history="1" w:anchor="_Toc128411505">
        <w:r w:rsidRPr="00F41F08" w:rsidR="009F1163">
          <w:rPr>
            <w:rStyle w:val="Hyperlink"/>
            <w:noProof/>
          </w:rPr>
          <w:t>Table XIV Use Case Full Description 6</w:t>
        </w:r>
        <w:r w:rsidR="009F1163">
          <w:rPr>
            <w:noProof/>
            <w:webHidden/>
          </w:rPr>
          <w:tab/>
        </w:r>
        <w:r w:rsidR="009F1163">
          <w:rPr>
            <w:noProof/>
            <w:webHidden/>
          </w:rPr>
          <w:fldChar w:fldCharType="begin"/>
        </w:r>
        <w:r w:rsidR="009F1163">
          <w:rPr>
            <w:noProof/>
            <w:webHidden/>
          </w:rPr>
          <w:instrText xml:space="preserve"> PAGEREF _Toc128411505 \h </w:instrText>
        </w:r>
        <w:r w:rsidR="009F1163">
          <w:rPr>
            <w:noProof/>
            <w:webHidden/>
          </w:rPr>
        </w:r>
        <w:r w:rsidR="009F1163">
          <w:rPr>
            <w:noProof/>
            <w:webHidden/>
          </w:rPr>
          <w:fldChar w:fldCharType="separate"/>
        </w:r>
        <w:r w:rsidR="009F1163">
          <w:rPr>
            <w:noProof/>
            <w:webHidden/>
          </w:rPr>
          <w:t>33</w:t>
        </w:r>
        <w:r w:rsidR="009F1163">
          <w:rPr>
            <w:noProof/>
            <w:webHidden/>
          </w:rPr>
          <w:fldChar w:fldCharType="end"/>
        </w:r>
      </w:hyperlink>
    </w:p>
    <w:p w:rsidR="009F1163" w:rsidRDefault="00000000" w14:paraId="79B9262B" w14:textId="18484E04">
      <w:pPr>
        <w:pStyle w:val="TableofFigures"/>
        <w:tabs>
          <w:tab w:val="right" w:leader="dot" w:pos="9350"/>
        </w:tabs>
        <w:rPr>
          <w:rFonts w:asciiTheme="minorHAnsi" w:hAnsiTheme="minorHAnsi"/>
          <w:noProof/>
          <w:lang w:eastAsia="en-PH"/>
        </w:rPr>
      </w:pPr>
      <w:hyperlink w:history="1" w:anchor="_Toc128411506">
        <w:r w:rsidRPr="00F41F08" w:rsidR="009F1163">
          <w:rPr>
            <w:rStyle w:val="Hyperlink"/>
            <w:noProof/>
          </w:rPr>
          <w:t>Table XV  Use Case Full Description 7</w:t>
        </w:r>
        <w:r w:rsidR="009F1163">
          <w:rPr>
            <w:noProof/>
            <w:webHidden/>
          </w:rPr>
          <w:tab/>
        </w:r>
        <w:r w:rsidR="009F1163">
          <w:rPr>
            <w:noProof/>
            <w:webHidden/>
          </w:rPr>
          <w:fldChar w:fldCharType="begin"/>
        </w:r>
        <w:r w:rsidR="009F1163">
          <w:rPr>
            <w:noProof/>
            <w:webHidden/>
          </w:rPr>
          <w:instrText xml:space="preserve"> PAGEREF _Toc128411506 \h </w:instrText>
        </w:r>
        <w:r w:rsidR="009F1163">
          <w:rPr>
            <w:noProof/>
            <w:webHidden/>
          </w:rPr>
        </w:r>
        <w:r w:rsidR="009F1163">
          <w:rPr>
            <w:noProof/>
            <w:webHidden/>
          </w:rPr>
          <w:fldChar w:fldCharType="separate"/>
        </w:r>
        <w:r w:rsidR="009F1163">
          <w:rPr>
            <w:noProof/>
            <w:webHidden/>
          </w:rPr>
          <w:t>33</w:t>
        </w:r>
        <w:r w:rsidR="009F1163">
          <w:rPr>
            <w:noProof/>
            <w:webHidden/>
          </w:rPr>
          <w:fldChar w:fldCharType="end"/>
        </w:r>
      </w:hyperlink>
    </w:p>
    <w:p w:rsidR="009F1163" w:rsidRDefault="00000000" w14:paraId="4EFA3E53" w14:textId="20CD2661">
      <w:pPr>
        <w:pStyle w:val="TableofFigures"/>
        <w:tabs>
          <w:tab w:val="right" w:leader="dot" w:pos="9350"/>
        </w:tabs>
        <w:rPr>
          <w:rFonts w:asciiTheme="minorHAnsi" w:hAnsiTheme="minorHAnsi"/>
          <w:noProof/>
          <w:lang w:eastAsia="en-PH"/>
        </w:rPr>
      </w:pPr>
      <w:hyperlink w:history="1" w:anchor="_Toc128411507">
        <w:r w:rsidRPr="00F41F08" w:rsidR="009F1163">
          <w:rPr>
            <w:rStyle w:val="Hyperlink"/>
            <w:noProof/>
          </w:rPr>
          <w:t>Table XVI Use Case Full Description 8</w:t>
        </w:r>
        <w:r w:rsidR="009F1163">
          <w:rPr>
            <w:noProof/>
            <w:webHidden/>
          </w:rPr>
          <w:tab/>
        </w:r>
        <w:r w:rsidR="009F1163">
          <w:rPr>
            <w:noProof/>
            <w:webHidden/>
          </w:rPr>
          <w:fldChar w:fldCharType="begin"/>
        </w:r>
        <w:r w:rsidR="009F1163">
          <w:rPr>
            <w:noProof/>
            <w:webHidden/>
          </w:rPr>
          <w:instrText xml:space="preserve"> PAGEREF _Toc128411507 \h </w:instrText>
        </w:r>
        <w:r w:rsidR="009F1163">
          <w:rPr>
            <w:noProof/>
            <w:webHidden/>
          </w:rPr>
        </w:r>
        <w:r w:rsidR="009F1163">
          <w:rPr>
            <w:noProof/>
            <w:webHidden/>
          </w:rPr>
          <w:fldChar w:fldCharType="separate"/>
        </w:r>
        <w:r w:rsidR="009F1163">
          <w:rPr>
            <w:noProof/>
            <w:webHidden/>
          </w:rPr>
          <w:t>34</w:t>
        </w:r>
        <w:r w:rsidR="009F1163">
          <w:rPr>
            <w:noProof/>
            <w:webHidden/>
          </w:rPr>
          <w:fldChar w:fldCharType="end"/>
        </w:r>
      </w:hyperlink>
    </w:p>
    <w:p w:rsidR="009F1163" w:rsidRDefault="00000000" w14:paraId="7135D5FC" w14:textId="260B35B6">
      <w:pPr>
        <w:pStyle w:val="TableofFigures"/>
        <w:tabs>
          <w:tab w:val="right" w:leader="dot" w:pos="9350"/>
        </w:tabs>
        <w:rPr>
          <w:rFonts w:asciiTheme="minorHAnsi" w:hAnsiTheme="minorHAnsi"/>
          <w:noProof/>
          <w:lang w:eastAsia="en-PH"/>
        </w:rPr>
      </w:pPr>
      <w:hyperlink w:history="1" w:anchor="_Toc128411508">
        <w:r w:rsidRPr="00F41F08" w:rsidR="009F1163">
          <w:rPr>
            <w:rStyle w:val="Hyperlink"/>
            <w:noProof/>
          </w:rPr>
          <w:t>Table XVII Use Case Full Description 9</w:t>
        </w:r>
        <w:r w:rsidR="009F1163">
          <w:rPr>
            <w:noProof/>
            <w:webHidden/>
          </w:rPr>
          <w:tab/>
        </w:r>
        <w:r w:rsidR="009F1163">
          <w:rPr>
            <w:noProof/>
            <w:webHidden/>
          </w:rPr>
          <w:fldChar w:fldCharType="begin"/>
        </w:r>
        <w:r w:rsidR="009F1163">
          <w:rPr>
            <w:noProof/>
            <w:webHidden/>
          </w:rPr>
          <w:instrText xml:space="preserve"> PAGEREF _Toc128411508 \h </w:instrText>
        </w:r>
        <w:r w:rsidR="009F1163">
          <w:rPr>
            <w:noProof/>
            <w:webHidden/>
          </w:rPr>
        </w:r>
        <w:r w:rsidR="009F1163">
          <w:rPr>
            <w:noProof/>
            <w:webHidden/>
          </w:rPr>
          <w:fldChar w:fldCharType="separate"/>
        </w:r>
        <w:r w:rsidR="009F1163">
          <w:rPr>
            <w:noProof/>
            <w:webHidden/>
          </w:rPr>
          <w:t>34</w:t>
        </w:r>
        <w:r w:rsidR="009F1163">
          <w:rPr>
            <w:noProof/>
            <w:webHidden/>
          </w:rPr>
          <w:fldChar w:fldCharType="end"/>
        </w:r>
      </w:hyperlink>
    </w:p>
    <w:p w:rsidR="009F1163" w:rsidRDefault="00000000" w14:paraId="395F0A9A" w14:textId="76299D66">
      <w:pPr>
        <w:pStyle w:val="TableofFigures"/>
        <w:tabs>
          <w:tab w:val="right" w:leader="dot" w:pos="9350"/>
        </w:tabs>
        <w:rPr>
          <w:rFonts w:asciiTheme="minorHAnsi" w:hAnsiTheme="minorHAnsi"/>
          <w:noProof/>
          <w:lang w:eastAsia="en-PH"/>
        </w:rPr>
      </w:pPr>
      <w:hyperlink w:history="1" w:anchor="_Toc128411509">
        <w:r w:rsidRPr="00F41F08" w:rsidR="009F1163">
          <w:rPr>
            <w:rStyle w:val="Hyperlink"/>
            <w:noProof/>
          </w:rPr>
          <w:t>Table XVIII Use Case Full Description 10</w:t>
        </w:r>
        <w:r w:rsidR="009F1163">
          <w:rPr>
            <w:noProof/>
            <w:webHidden/>
          </w:rPr>
          <w:tab/>
        </w:r>
        <w:r w:rsidR="009F1163">
          <w:rPr>
            <w:noProof/>
            <w:webHidden/>
          </w:rPr>
          <w:fldChar w:fldCharType="begin"/>
        </w:r>
        <w:r w:rsidR="009F1163">
          <w:rPr>
            <w:noProof/>
            <w:webHidden/>
          </w:rPr>
          <w:instrText xml:space="preserve"> PAGEREF _Toc128411509 \h </w:instrText>
        </w:r>
        <w:r w:rsidR="009F1163">
          <w:rPr>
            <w:noProof/>
            <w:webHidden/>
          </w:rPr>
        </w:r>
        <w:r w:rsidR="009F1163">
          <w:rPr>
            <w:noProof/>
            <w:webHidden/>
          </w:rPr>
          <w:fldChar w:fldCharType="separate"/>
        </w:r>
        <w:r w:rsidR="009F1163">
          <w:rPr>
            <w:noProof/>
            <w:webHidden/>
          </w:rPr>
          <w:t>35</w:t>
        </w:r>
        <w:r w:rsidR="009F1163">
          <w:rPr>
            <w:noProof/>
            <w:webHidden/>
          </w:rPr>
          <w:fldChar w:fldCharType="end"/>
        </w:r>
      </w:hyperlink>
    </w:p>
    <w:p w:rsidR="009F1163" w:rsidRDefault="00000000" w14:paraId="0E2678B6" w14:textId="5AF37B61">
      <w:pPr>
        <w:pStyle w:val="TableofFigures"/>
        <w:tabs>
          <w:tab w:val="right" w:leader="dot" w:pos="9350"/>
        </w:tabs>
        <w:rPr>
          <w:rFonts w:asciiTheme="minorHAnsi" w:hAnsiTheme="minorHAnsi"/>
          <w:noProof/>
          <w:lang w:eastAsia="en-PH"/>
        </w:rPr>
      </w:pPr>
      <w:hyperlink w:history="1" w:anchor="_Toc128411510">
        <w:r w:rsidRPr="00F41F08" w:rsidR="009F1163">
          <w:rPr>
            <w:rStyle w:val="Hyperlink"/>
            <w:noProof/>
          </w:rPr>
          <w:t>Table XIX Use Case Full Description 11</w:t>
        </w:r>
        <w:r w:rsidR="009F1163">
          <w:rPr>
            <w:noProof/>
            <w:webHidden/>
          </w:rPr>
          <w:tab/>
        </w:r>
        <w:r w:rsidR="009F1163">
          <w:rPr>
            <w:noProof/>
            <w:webHidden/>
          </w:rPr>
          <w:fldChar w:fldCharType="begin"/>
        </w:r>
        <w:r w:rsidR="009F1163">
          <w:rPr>
            <w:noProof/>
            <w:webHidden/>
          </w:rPr>
          <w:instrText xml:space="preserve"> PAGEREF _Toc128411510 \h </w:instrText>
        </w:r>
        <w:r w:rsidR="009F1163">
          <w:rPr>
            <w:noProof/>
            <w:webHidden/>
          </w:rPr>
        </w:r>
        <w:r w:rsidR="009F1163">
          <w:rPr>
            <w:noProof/>
            <w:webHidden/>
          </w:rPr>
          <w:fldChar w:fldCharType="separate"/>
        </w:r>
        <w:r w:rsidR="009F1163">
          <w:rPr>
            <w:noProof/>
            <w:webHidden/>
          </w:rPr>
          <w:t>35</w:t>
        </w:r>
        <w:r w:rsidR="009F1163">
          <w:rPr>
            <w:noProof/>
            <w:webHidden/>
          </w:rPr>
          <w:fldChar w:fldCharType="end"/>
        </w:r>
      </w:hyperlink>
    </w:p>
    <w:p w:rsidR="009F1163" w:rsidRDefault="00000000" w14:paraId="74F18B85" w14:textId="7C035F9D">
      <w:pPr>
        <w:pStyle w:val="TableofFigures"/>
        <w:tabs>
          <w:tab w:val="right" w:leader="dot" w:pos="9350"/>
        </w:tabs>
        <w:rPr>
          <w:rFonts w:asciiTheme="minorHAnsi" w:hAnsiTheme="minorHAnsi"/>
          <w:noProof/>
          <w:lang w:eastAsia="en-PH"/>
        </w:rPr>
      </w:pPr>
      <w:hyperlink w:history="1" w:anchor="_Toc128411511">
        <w:r w:rsidRPr="00F41F08" w:rsidR="009F1163">
          <w:rPr>
            <w:rStyle w:val="Hyperlink"/>
            <w:noProof/>
          </w:rPr>
          <w:t>Table XX Use Case Full Description 12</w:t>
        </w:r>
        <w:r w:rsidR="009F1163">
          <w:rPr>
            <w:noProof/>
            <w:webHidden/>
          </w:rPr>
          <w:tab/>
        </w:r>
        <w:r w:rsidR="009F1163">
          <w:rPr>
            <w:noProof/>
            <w:webHidden/>
          </w:rPr>
          <w:fldChar w:fldCharType="begin"/>
        </w:r>
        <w:r w:rsidR="009F1163">
          <w:rPr>
            <w:noProof/>
            <w:webHidden/>
          </w:rPr>
          <w:instrText xml:space="preserve"> PAGEREF _Toc128411511 \h </w:instrText>
        </w:r>
        <w:r w:rsidR="009F1163">
          <w:rPr>
            <w:noProof/>
            <w:webHidden/>
          </w:rPr>
        </w:r>
        <w:r w:rsidR="009F1163">
          <w:rPr>
            <w:noProof/>
            <w:webHidden/>
          </w:rPr>
          <w:fldChar w:fldCharType="separate"/>
        </w:r>
        <w:r w:rsidR="009F1163">
          <w:rPr>
            <w:noProof/>
            <w:webHidden/>
          </w:rPr>
          <w:t>36</w:t>
        </w:r>
        <w:r w:rsidR="009F1163">
          <w:rPr>
            <w:noProof/>
            <w:webHidden/>
          </w:rPr>
          <w:fldChar w:fldCharType="end"/>
        </w:r>
      </w:hyperlink>
    </w:p>
    <w:p w:rsidR="009F1163" w:rsidRDefault="00000000" w14:paraId="7182705D" w14:textId="6CF48DA2">
      <w:pPr>
        <w:pStyle w:val="TableofFigures"/>
        <w:tabs>
          <w:tab w:val="right" w:leader="dot" w:pos="9350"/>
        </w:tabs>
        <w:rPr>
          <w:rFonts w:asciiTheme="minorHAnsi" w:hAnsiTheme="minorHAnsi"/>
          <w:noProof/>
          <w:lang w:eastAsia="en-PH"/>
        </w:rPr>
      </w:pPr>
      <w:hyperlink w:history="1" w:anchor="_Toc128411512">
        <w:r w:rsidRPr="00F41F08" w:rsidR="009F1163">
          <w:rPr>
            <w:rStyle w:val="Hyperlink"/>
            <w:noProof/>
          </w:rPr>
          <w:t>Table XXI Gap Analysis</w:t>
        </w:r>
        <w:r w:rsidR="009F1163">
          <w:rPr>
            <w:noProof/>
            <w:webHidden/>
          </w:rPr>
          <w:tab/>
        </w:r>
        <w:r w:rsidR="009F1163">
          <w:rPr>
            <w:noProof/>
            <w:webHidden/>
          </w:rPr>
          <w:fldChar w:fldCharType="begin"/>
        </w:r>
        <w:r w:rsidR="009F1163">
          <w:rPr>
            <w:noProof/>
            <w:webHidden/>
          </w:rPr>
          <w:instrText xml:space="preserve"> PAGEREF _Toc128411512 \h </w:instrText>
        </w:r>
        <w:r w:rsidR="009F1163">
          <w:rPr>
            <w:noProof/>
            <w:webHidden/>
          </w:rPr>
        </w:r>
        <w:r w:rsidR="009F1163">
          <w:rPr>
            <w:noProof/>
            <w:webHidden/>
          </w:rPr>
          <w:fldChar w:fldCharType="separate"/>
        </w:r>
        <w:r w:rsidR="009F1163">
          <w:rPr>
            <w:noProof/>
            <w:webHidden/>
          </w:rPr>
          <w:t>36</w:t>
        </w:r>
        <w:r w:rsidR="009F1163">
          <w:rPr>
            <w:noProof/>
            <w:webHidden/>
          </w:rPr>
          <w:fldChar w:fldCharType="end"/>
        </w:r>
      </w:hyperlink>
    </w:p>
    <w:p w:rsidR="009F1163" w:rsidRDefault="00000000" w14:paraId="341D9426" w14:textId="41FA7EC5">
      <w:pPr>
        <w:pStyle w:val="TableofFigures"/>
        <w:tabs>
          <w:tab w:val="right" w:leader="dot" w:pos="9350"/>
        </w:tabs>
        <w:rPr>
          <w:rFonts w:asciiTheme="minorHAnsi" w:hAnsiTheme="minorHAnsi"/>
          <w:noProof/>
          <w:lang w:eastAsia="en-PH"/>
        </w:rPr>
      </w:pPr>
      <w:hyperlink w:history="1" w:anchor="_Toc128411513">
        <w:r w:rsidRPr="00F41F08" w:rsidR="009F1163">
          <w:rPr>
            <w:rStyle w:val="Hyperlink"/>
            <w:noProof/>
          </w:rPr>
          <w:t>Table XXII Data Dictionary: admin login</w:t>
        </w:r>
        <w:r w:rsidR="009F1163">
          <w:rPr>
            <w:noProof/>
            <w:webHidden/>
          </w:rPr>
          <w:tab/>
        </w:r>
        <w:r w:rsidR="009F1163">
          <w:rPr>
            <w:noProof/>
            <w:webHidden/>
          </w:rPr>
          <w:fldChar w:fldCharType="begin"/>
        </w:r>
        <w:r w:rsidR="009F1163">
          <w:rPr>
            <w:noProof/>
            <w:webHidden/>
          </w:rPr>
          <w:instrText xml:space="preserve"> PAGEREF _Toc128411513 \h </w:instrText>
        </w:r>
        <w:r w:rsidR="009F1163">
          <w:rPr>
            <w:noProof/>
            <w:webHidden/>
          </w:rPr>
        </w:r>
        <w:r w:rsidR="009F1163">
          <w:rPr>
            <w:noProof/>
            <w:webHidden/>
          </w:rPr>
          <w:fldChar w:fldCharType="separate"/>
        </w:r>
        <w:r w:rsidR="009F1163">
          <w:rPr>
            <w:noProof/>
            <w:webHidden/>
          </w:rPr>
          <w:t>63</w:t>
        </w:r>
        <w:r w:rsidR="009F1163">
          <w:rPr>
            <w:noProof/>
            <w:webHidden/>
          </w:rPr>
          <w:fldChar w:fldCharType="end"/>
        </w:r>
      </w:hyperlink>
    </w:p>
    <w:p w:rsidR="009F1163" w:rsidRDefault="00000000" w14:paraId="6DC95317" w14:textId="42EB9B29">
      <w:pPr>
        <w:pStyle w:val="TableofFigures"/>
        <w:tabs>
          <w:tab w:val="right" w:leader="dot" w:pos="9350"/>
        </w:tabs>
        <w:rPr>
          <w:rFonts w:asciiTheme="minorHAnsi" w:hAnsiTheme="minorHAnsi"/>
          <w:noProof/>
          <w:lang w:eastAsia="en-PH"/>
        </w:rPr>
      </w:pPr>
      <w:hyperlink w:history="1" w:anchor="_Toc128411514">
        <w:r w:rsidRPr="00F41F08" w:rsidR="009F1163">
          <w:rPr>
            <w:rStyle w:val="Hyperlink"/>
            <w:noProof/>
          </w:rPr>
          <w:t>Table XXIII Data Dictionary: cashier login</w:t>
        </w:r>
        <w:r w:rsidR="009F1163">
          <w:rPr>
            <w:noProof/>
            <w:webHidden/>
          </w:rPr>
          <w:tab/>
        </w:r>
        <w:r w:rsidR="009F1163">
          <w:rPr>
            <w:noProof/>
            <w:webHidden/>
          </w:rPr>
          <w:fldChar w:fldCharType="begin"/>
        </w:r>
        <w:r w:rsidR="009F1163">
          <w:rPr>
            <w:noProof/>
            <w:webHidden/>
          </w:rPr>
          <w:instrText xml:space="preserve"> PAGEREF _Toc128411514 \h </w:instrText>
        </w:r>
        <w:r w:rsidR="009F1163">
          <w:rPr>
            <w:noProof/>
            <w:webHidden/>
          </w:rPr>
        </w:r>
        <w:r w:rsidR="009F1163">
          <w:rPr>
            <w:noProof/>
            <w:webHidden/>
          </w:rPr>
          <w:fldChar w:fldCharType="separate"/>
        </w:r>
        <w:r w:rsidR="009F1163">
          <w:rPr>
            <w:noProof/>
            <w:webHidden/>
          </w:rPr>
          <w:t>63</w:t>
        </w:r>
        <w:r w:rsidR="009F1163">
          <w:rPr>
            <w:noProof/>
            <w:webHidden/>
          </w:rPr>
          <w:fldChar w:fldCharType="end"/>
        </w:r>
      </w:hyperlink>
    </w:p>
    <w:p w:rsidR="009F1163" w:rsidRDefault="00000000" w14:paraId="5F8578AA" w14:textId="0878F66D">
      <w:pPr>
        <w:pStyle w:val="TableofFigures"/>
        <w:tabs>
          <w:tab w:val="right" w:leader="dot" w:pos="9350"/>
        </w:tabs>
        <w:rPr>
          <w:rFonts w:asciiTheme="minorHAnsi" w:hAnsiTheme="minorHAnsi"/>
          <w:noProof/>
          <w:lang w:eastAsia="en-PH"/>
        </w:rPr>
      </w:pPr>
      <w:hyperlink w:history="1" w:anchor="_Toc128411515">
        <w:r w:rsidRPr="00F41F08" w:rsidR="009F1163">
          <w:rPr>
            <w:rStyle w:val="Hyperlink"/>
            <w:noProof/>
          </w:rPr>
          <w:t>Table XXIV Data Dictionary: admin</w:t>
        </w:r>
        <w:r w:rsidR="009F1163">
          <w:rPr>
            <w:noProof/>
            <w:webHidden/>
          </w:rPr>
          <w:tab/>
        </w:r>
        <w:r w:rsidR="009F1163">
          <w:rPr>
            <w:noProof/>
            <w:webHidden/>
          </w:rPr>
          <w:fldChar w:fldCharType="begin"/>
        </w:r>
        <w:r w:rsidR="009F1163">
          <w:rPr>
            <w:noProof/>
            <w:webHidden/>
          </w:rPr>
          <w:instrText xml:space="preserve"> PAGEREF _Toc128411515 \h </w:instrText>
        </w:r>
        <w:r w:rsidR="009F1163">
          <w:rPr>
            <w:noProof/>
            <w:webHidden/>
          </w:rPr>
        </w:r>
        <w:r w:rsidR="009F1163">
          <w:rPr>
            <w:noProof/>
            <w:webHidden/>
          </w:rPr>
          <w:fldChar w:fldCharType="separate"/>
        </w:r>
        <w:r w:rsidR="009F1163">
          <w:rPr>
            <w:noProof/>
            <w:webHidden/>
          </w:rPr>
          <w:t>63</w:t>
        </w:r>
        <w:r w:rsidR="009F1163">
          <w:rPr>
            <w:noProof/>
            <w:webHidden/>
          </w:rPr>
          <w:fldChar w:fldCharType="end"/>
        </w:r>
      </w:hyperlink>
    </w:p>
    <w:p w:rsidR="009F1163" w:rsidRDefault="00000000" w14:paraId="1E72ED66" w14:textId="29ED4D6F">
      <w:pPr>
        <w:pStyle w:val="TableofFigures"/>
        <w:tabs>
          <w:tab w:val="right" w:leader="dot" w:pos="9350"/>
        </w:tabs>
        <w:rPr>
          <w:rFonts w:asciiTheme="minorHAnsi" w:hAnsiTheme="minorHAnsi"/>
          <w:noProof/>
          <w:lang w:eastAsia="en-PH"/>
        </w:rPr>
      </w:pPr>
      <w:hyperlink w:history="1" w:anchor="_Toc128411516">
        <w:r w:rsidRPr="00F41F08" w:rsidR="009F1163">
          <w:rPr>
            <w:rStyle w:val="Hyperlink"/>
            <w:noProof/>
          </w:rPr>
          <w:t>Table XXV Data Dictionary: sales report</w:t>
        </w:r>
        <w:r w:rsidR="009F1163">
          <w:rPr>
            <w:noProof/>
            <w:webHidden/>
          </w:rPr>
          <w:tab/>
        </w:r>
        <w:r w:rsidR="009F1163">
          <w:rPr>
            <w:noProof/>
            <w:webHidden/>
          </w:rPr>
          <w:fldChar w:fldCharType="begin"/>
        </w:r>
        <w:r w:rsidR="009F1163">
          <w:rPr>
            <w:noProof/>
            <w:webHidden/>
          </w:rPr>
          <w:instrText xml:space="preserve"> PAGEREF _Toc128411516 \h </w:instrText>
        </w:r>
        <w:r w:rsidR="009F1163">
          <w:rPr>
            <w:noProof/>
            <w:webHidden/>
          </w:rPr>
        </w:r>
        <w:r w:rsidR="009F1163">
          <w:rPr>
            <w:noProof/>
            <w:webHidden/>
          </w:rPr>
          <w:fldChar w:fldCharType="separate"/>
        </w:r>
        <w:r w:rsidR="009F1163">
          <w:rPr>
            <w:noProof/>
            <w:webHidden/>
          </w:rPr>
          <w:t>64</w:t>
        </w:r>
        <w:r w:rsidR="009F1163">
          <w:rPr>
            <w:noProof/>
            <w:webHidden/>
          </w:rPr>
          <w:fldChar w:fldCharType="end"/>
        </w:r>
      </w:hyperlink>
    </w:p>
    <w:p w:rsidR="009F1163" w:rsidRDefault="00000000" w14:paraId="3A0A1B27" w14:textId="738369FF">
      <w:pPr>
        <w:pStyle w:val="TableofFigures"/>
        <w:tabs>
          <w:tab w:val="right" w:leader="dot" w:pos="9350"/>
        </w:tabs>
        <w:rPr>
          <w:rFonts w:asciiTheme="minorHAnsi" w:hAnsiTheme="minorHAnsi"/>
          <w:noProof/>
          <w:lang w:eastAsia="en-PH"/>
        </w:rPr>
      </w:pPr>
      <w:hyperlink w:history="1" w:anchor="_Toc128411517">
        <w:r w:rsidRPr="00F41F08" w:rsidR="009F1163">
          <w:rPr>
            <w:rStyle w:val="Hyperlink"/>
            <w:noProof/>
          </w:rPr>
          <w:t>Table XXVI Data dictionary: analytics report</w:t>
        </w:r>
        <w:r w:rsidR="009F1163">
          <w:rPr>
            <w:noProof/>
            <w:webHidden/>
          </w:rPr>
          <w:tab/>
        </w:r>
        <w:r w:rsidR="009F1163">
          <w:rPr>
            <w:noProof/>
            <w:webHidden/>
          </w:rPr>
          <w:fldChar w:fldCharType="begin"/>
        </w:r>
        <w:r w:rsidR="009F1163">
          <w:rPr>
            <w:noProof/>
            <w:webHidden/>
          </w:rPr>
          <w:instrText xml:space="preserve"> PAGEREF _Toc128411517 \h </w:instrText>
        </w:r>
        <w:r w:rsidR="009F1163">
          <w:rPr>
            <w:noProof/>
            <w:webHidden/>
          </w:rPr>
        </w:r>
        <w:r w:rsidR="009F1163">
          <w:rPr>
            <w:noProof/>
            <w:webHidden/>
          </w:rPr>
          <w:fldChar w:fldCharType="separate"/>
        </w:r>
        <w:r w:rsidR="009F1163">
          <w:rPr>
            <w:noProof/>
            <w:webHidden/>
          </w:rPr>
          <w:t>64</w:t>
        </w:r>
        <w:r w:rsidR="009F1163">
          <w:rPr>
            <w:noProof/>
            <w:webHidden/>
          </w:rPr>
          <w:fldChar w:fldCharType="end"/>
        </w:r>
      </w:hyperlink>
    </w:p>
    <w:p w:rsidR="009F1163" w:rsidRDefault="00000000" w14:paraId="30C06A61" w14:textId="0944E827">
      <w:pPr>
        <w:pStyle w:val="TableofFigures"/>
        <w:tabs>
          <w:tab w:val="right" w:leader="dot" w:pos="9350"/>
        </w:tabs>
        <w:rPr>
          <w:rFonts w:asciiTheme="minorHAnsi" w:hAnsiTheme="minorHAnsi"/>
          <w:noProof/>
          <w:lang w:eastAsia="en-PH"/>
        </w:rPr>
      </w:pPr>
      <w:hyperlink w:history="1" w:anchor="_Toc128411518">
        <w:r w:rsidRPr="00F41F08" w:rsidR="009F1163">
          <w:rPr>
            <w:rStyle w:val="Hyperlink"/>
            <w:noProof/>
          </w:rPr>
          <w:t>Table XXVII Data dictionary: Orders</w:t>
        </w:r>
        <w:r w:rsidR="009F1163">
          <w:rPr>
            <w:noProof/>
            <w:webHidden/>
          </w:rPr>
          <w:tab/>
        </w:r>
        <w:r w:rsidR="009F1163">
          <w:rPr>
            <w:noProof/>
            <w:webHidden/>
          </w:rPr>
          <w:fldChar w:fldCharType="begin"/>
        </w:r>
        <w:r w:rsidR="009F1163">
          <w:rPr>
            <w:noProof/>
            <w:webHidden/>
          </w:rPr>
          <w:instrText xml:space="preserve"> PAGEREF _Toc128411518 \h </w:instrText>
        </w:r>
        <w:r w:rsidR="009F1163">
          <w:rPr>
            <w:noProof/>
            <w:webHidden/>
          </w:rPr>
        </w:r>
        <w:r w:rsidR="009F1163">
          <w:rPr>
            <w:noProof/>
            <w:webHidden/>
          </w:rPr>
          <w:fldChar w:fldCharType="separate"/>
        </w:r>
        <w:r w:rsidR="009F1163">
          <w:rPr>
            <w:noProof/>
            <w:webHidden/>
          </w:rPr>
          <w:t>65</w:t>
        </w:r>
        <w:r w:rsidR="009F1163">
          <w:rPr>
            <w:noProof/>
            <w:webHidden/>
          </w:rPr>
          <w:fldChar w:fldCharType="end"/>
        </w:r>
      </w:hyperlink>
    </w:p>
    <w:p w:rsidR="009F1163" w:rsidRDefault="00000000" w14:paraId="60BDE274" w14:textId="34551D14">
      <w:pPr>
        <w:pStyle w:val="TableofFigures"/>
        <w:tabs>
          <w:tab w:val="right" w:leader="dot" w:pos="9350"/>
        </w:tabs>
        <w:rPr>
          <w:rFonts w:asciiTheme="minorHAnsi" w:hAnsiTheme="minorHAnsi"/>
          <w:noProof/>
          <w:lang w:eastAsia="en-PH"/>
        </w:rPr>
      </w:pPr>
      <w:hyperlink w:history="1" w:anchor="_Toc128411519">
        <w:r w:rsidRPr="00F41F08" w:rsidR="009F1163">
          <w:rPr>
            <w:rStyle w:val="Hyperlink"/>
            <w:noProof/>
          </w:rPr>
          <w:t>Table XXVIII Data dictionary: Payment</w:t>
        </w:r>
        <w:r w:rsidR="009F1163">
          <w:rPr>
            <w:noProof/>
            <w:webHidden/>
          </w:rPr>
          <w:tab/>
        </w:r>
        <w:r w:rsidR="009F1163">
          <w:rPr>
            <w:noProof/>
            <w:webHidden/>
          </w:rPr>
          <w:fldChar w:fldCharType="begin"/>
        </w:r>
        <w:r w:rsidR="009F1163">
          <w:rPr>
            <w:noProof/>
            <w:webHidden/>
          </w:rPr>
          <w:instrText xml:space="preserve"> PAGEREF _Toc128411519 \h </w:instrText>
        </w:r>
        <w:r w:rsidR="009F1163">
          <w:rPr>
            <w:noProof/>
            <w:webHidden/>
          </w:rPr>
        </w:r>
        <w:r w:rsidR="009F1163">
          <w:rPr>
            <w:noProof/>
            <w:webHidden/>
          </w:rPr>
          <w:fldChar w:fldCharType="separate"/>
        </w:r>
        <w:r w:rsidR="009F1163">
          <w:rPr>
            <w:noProof/>
            <w:webHidden/>
          </w:rPr>
          <w:t>65</w:t>
        </w:r>
        <w:r w:rsidR="009F1163">
          <w:rPr>
            <w:noProof/>
            <w:webHidden/>
          </w:rPr>
          <w:fldChar w:fldCharType="end"/>
        </w:r>
      </w:hyperlink>
    </w:p>
    <w:p w:rsidR="009F1163" w:rsidRDefault="00000000" w14:paraId="6FA56676" w14:textId="5034752F">
      <w:pPr>
        <w:pStyle w:val="TableofFigures"/>
        <w:tabs>
          <w:tab w:val="right" w:leader="dot" w:pos="9350"/>
        </w:tabs>
        <w:rPr>
          <w:rFonts w:asciiTheme="minorHAnsi" w:hAnsiTheme="minorHAnsi"/>
          <w:noProof/>
          <w:lang w:eastAsia="en-PH"/>
        </w:rPr>
      </w:pPr>
      <w:hyperlink w:history="1" w:anchor="_Toc128411520">
        <w:r w:rsidRPr="00F41F08" w:rsidR="009F1163">
          <w:rPr>
            <w:rStyle w:val="Hyperlink"/>
            <w:noProof/>
          </w:rPr>
          <w:t>Table XXIX Data dictionary: Receipt</w:t>
        </w:r>
        <w:r w:rsidR="009F1163">
          <w:rPr>
            <w:noProof/>
            <w:webHidden/>
          </w:rPr>
          <w:tab/>
        </w:r>
        <w:r w:rsidR="009F1163">
          <w:rPr>
            <w:noProof/>
            <w:webHidden/>
          </w:rPr>
          <w:fldChar w:fldCharType="begin"/>
        </w:r>
        <w:r w:rsidR="009F1163">
          <w:rPr>
            <w:noProof/>
            <w:webHidden/>
          </w:rPr>
          <w:instrText xml:space="preserve"> PAGEREF _Toc128411520 \h </w:instrText>
        </w:r>
        <w:r w:rsidR="009F1163">
          <w:rPr>
            <w:noProof/>
            <w:webHidden/>
          </w:rPr>
        </w:r>
        <w:r w:rsidR="009F1163">
          <w:rPr>
            <w:noProof/>
            <w:webHidden/>
          </w:rPr>
          <w:fldChar w:fldCharType="separate"/>
        </w:r>
        <w:r w:rsidR="009F1163">
          <w:rPr>
            <w:noProof/>
            <w:webHidden/>
          </w:rPr>
          <w:t>66</w:t>
        </w:r>
        <w:r w:rsidR="009F1163">
          <w:rPr>
            <w:noProof/>
            <w:webHidden/>
          </w:rPr>
          <w:fldChar w:fldCharType="end"/>
        </w:r>
      </w:hyperlink>
    </w:p>
    <w:p w:rsidR="009F1163" w:rsidRDefault="00000000" w14:paraId="3758B368" w14:textId="12101132">
      <w:pPr>
        <w:pStyle w:val="TableofFigures"/>
        <w:tabs>
          <w:tab w:val="right" w:leader="dot" w:pos="9350"/>
        </w:tabs>
        <w:rPr>
          <w:rFonts w:asciiTheme="minorHAnsi" w:hAnsiTheme="minorHAnsi"/>
          <w:noProof/>
          <w:lang w:eastAsia="en-PH"/>
        </w:rPr>
      </w:pPr>
      <w:hyperlink w:history="1" w:anchor="_Toc128411521">
        <w:r w:rsidRPr="00F41F08" w:rsidR="009F1163">
          <w:rPr>
            <w:rStyle w:val="Hyperlink"/>
            <w:noProof/>
          </w:rPr>
          <w:t>Table XXX Data dictionary: cashier</w:t>
        </w:r>
        <w:r w:rsidR="009F1163">
          <w:rPr>
            <w:noProof/>
            <w:webHidden/>
          </w:rPr>
          <w:tab/>
        </w:r>
        <w:r w:rsidR="009F1163">
          <w:rPr>
            <w:noProof/>
            <w:webHidden/>
          </w:rPr>
          <w:fldChar w:fldCharType="begin"/>
        </w:r>
        <w:r w:rsidR="009F1163">
          <w:rPr>
            <w:noProof/>
            <w:webHidden/>
          </w:rPr>
          <w:instrText xml:space="preserve"> PAGEREF _Toc128411521 \h </w:instrText>
        </w:r>
        <w:r w:rsidR="009F1163">
          <w:rPr>
            <w:noProof/>
            <w:webHidden/>
          </w:rPr>
        </w:r>
        <w:r w:rsidR="009F1163">
          <w:rPr>
            <w:noProof/>
            <w:webHidden/>
          </w:rPr>
          <w:fldChar w:fldCharType="separate"/>
        </w:r>
        <w:r w:rsidR="009F1163">
          <w:rPr>
            <w:noProof/>
            <w:webHidden/>
          </w:rPr>
          <w:t>66</w:t>
        </w:r>
        <w:r w:rsidR="009F1163">
          <w:rPr>
            <w:noProof/>
            <w:webHidden/>
          </w:rPr>
          <w:fldChar w:fldCharType="end"/>
        </w:r>
      </w:hyperlink>
    </w:p>
    <w:p w:rsidR="009F1163" w:rsidRDefault="00000000" w14:paraId="60E75E0B" w14:textId="76232E7B">
      <w:pPr>
        <w:pStyle w:val="TableofFigures"/>
        <w:tabs>
          <w:tab w:val="right" w:leader="dot" w:pos="9350"/>
        </w:tabs>
        <w:rPr>
          <w:rFonts w:asciiTheme="minorHAnsi" w:hAnsiTheme="minorHAnsi"/>
          <w:noProof/>
          <w:lang w:eastAsia="en-PH"/>
        </w:rPr>
      </w:pPr>
      <w:hyperlink w:history="1" w:anchor="_Toc128411522">
        <w:r w:rsidRPr="00F41F08" w:rsidR="009F1163">
          <w:rPr>
            <w:rStyle w:val="Hyperlink"/>
            <w:noProof/>
          </w:rPr>
          <w:t>Table XXXI Data dictionary: inventory</w:t>
        </w:r>
        <w:r w:rsidR="009F1163">
          <w:rPr>
            <w:noProof/>
            <w:webHidden/>
          </w:rPr>
          <w:tab/>
        </w:r>
        <w:r w:rsidR="009F1163">
          <w:rPr>
            <w:noProof/>
            <w:webHidden/>
          </w:rPr>
          <w:fldChar w:fldCharType="begin"/>
        </w:r>
        <w:r w:rsidR="009F1163">
          <w:rPr>
            <w:noProof/>
            <w:webHidden/>
          </w:rPr>
          <w:instrText xml:space="preserve"> PAGEREF _Toc128411522 \h </w:instrText>
        </w:r>
        <w:r w:rsidR="009F1163">
          <w:rPr>
            <w:noProof/>
            <w:webHidden/>
          </w:rPr>
        </w:r>
        <w:r w:rsidR="009F1163">
          <w:rPr>
            <w:noProof/>
            <w:webHidden/>
          </w:rPr>
          <w:fldChar w:fldCharType="separate"/>
        </w:r>
        <w:r w:rsidR="009F1163">
          <w:rPr>
            <w:noProof/>
            <w:webHidden/>
          </w:rPr>
          <w:t>67</w:t>
        </w:r>
        <w:r w:rsidR="009F1163">
          <w:rPr>
            <w:noProof/>
            <w:webHidden/>
          </w:rPr>
          <w:fldChar w:fldCharType="end"/>
        </w:r>
      </w:hyperlink>
    </w:p>
    <w:p w:rsidR="009F1163" w:rsidRDefault="00000000" w14:paraId="270FADDB" w14:textId="70FEF701">
      <w:pPr>
        <w:pStyle w:val="TableofFigures"/>
        <w:tabs>
          <w:tab w:val="right" w:leader="dot" w:pos="9350"/>
        </w:tabs>
        <w:rPr>
          <w:rFonts w:asciiTheme="minorHAnsi" w:hAnsiTheme="minorHAnsi"/>
          <w:noProof/>
          <w:lang w:eastAsia="en-PH"/>
        </w:rPr>
      </w:pPr>
      <w:hyperlink w:history="1" w:anchor="_Toc128411523">
        <w:r w:rsidRPr="00F41F08" w:rsidR="009F1163">
          <w:rPr>
            <w:rStyle w:val="Hyperlink"/>
            <w:noProof/>
          </w:rPr>
          <w:t>Table XXXII Data dictionary: items</w:t>
        </w:r>
        <w:r w:rsidR="009F1163">
          <w:rPr>
            <w:noProof/>
            <w:webHidden/>
          </w:rPr>
          <w:tab/>
        </w:r>
        <w:r w:rsidR="009F1163">
          <w:rPr>
            <w:noProof/>
            <w:webHidden/>
          </w:rPr>
          <w:fldChar w:fldCharType="begin"/>
        </w:r>
        <w:r w:rsidR="009F1163">
          <w:rPr>
            <w:noProof/>
            <w:webHidden/>
          </w:rPr>
          <w:instrText xml:space="preserve"> PAGEREF _Toc128411523 \h </w:instrText>
        </w:r>
        <w:r w:rsidR="009F1163">
          <w:rPr>
            <w:noProof/>
            <w:webHidden/>
          </w:rPr>
        </w:r>
        <w:r w:rsidR="009F1163">
          <w:rPr>
            <w:noProof/>
            <w:webHidden/>
          </w:rPr>
          <w:fldChar w:fldCharType="separate"/>
        </w:r>
        <w:r w:rsidR="009F1163">
          <w:rPr>
            <w:noProof/>
            <w:webHidden/>
          </w:rPr>
          <w:t>67</w:t>
        </w:r>
        <w:r w:rsidR="009F1163">
          <w:rPr>
            <w:noProof/>
            <w:webHidden/>
          </w:rPr>
          <w:fldChar w:fldCharType="end"/>
        </w:r>
      </w:hyperlink>
    </w:p>
    <w:p w:rsidR="009F1163" w:rsidRDefault="00000000" w14:paraId="1F8D6694" w14:textId="0869E16F">
      <w:pPr>
        <w:pStyle w:val="TableofFigures"/>
        <w:tabs>
          <w:tab w:val="right" w:leader="dot" w:pos="9350"/>
        </w:tabs>
        <w:rPr>
          <w:rFonts w:asciiTheme="minorHAnsi" w:hAnsiTheme="minorHAnsi"/>
          <w:noProof/>
          <w:lang w:eastAsia="en-PH"/>
        </w:rPr>
      </w:pPr>
      <w:hyperlink w:history="1" w:anchor="_Toc128411524">
        <w:r w:rsidRPr="00F41F08" w:rsidR="009F1163">
          <w:rPr>
            <w:rStyle w:val="Hyperlink"/>
            <w:noProof/>
          </w:rPr>
          <w:t>Table XXXIII Data dictionary: products</w:t>
        </w:r>
        <w:r w:rsidR="009F1163">
          <w:rPr>
            <w:noProof/>
            <w:webHidden/>
          </w:rPr>
          <w:tab/>
        </w:r>
        <w:r w:rsidR="009F1163">
          <w:rPr>
            <w:noProof/>
            <w:webHidden/>
          </w:rPr>
          <w:fldChar w:fldCharType="begin"/>
        </w:r>
        <w:r w:rsidR="009F1163">
          <w:rPr>
            <w:noProof/>
            <w:webHidden/>
          </w:rPr>
          <w:instrText xml:space="preserve"> PAGEREF _Toc128411524 \h </w:instrText>
        </w:r>
        <w:r w:rsidR="009F1163">
          <w:rPr>
            <w:noProof/>
            <w:webHidden/>
          </w:rPr>
        </w:r>
        <w:r w:rsidR="009F1163">
          <w:rPr>
            <w:noProof/>
            <w:webHidden/>
          </w:rPr>
          <w:fldChar w:fldCharType="separate"/>
        </w:r>
        <w:r w:rsidR="009F1163">
          <w:rPr>
            <w:noProof/>
            <w:webHidden/>
          </w:rPr>
          <w:t>67</w:t>
        </w:r>
        <w:r w:rsidR="009F1163">
          <w:rPr>
            <w:noProof/>
            <w:webHidden/>
          </w:rPr>
          <w:fldChar w:fldCharType="end"/>
        </w:r>
      </w:hyperlink>
    </w:p>
    <w:p w:rsidR="009F1163" w:rsidRDefault="00000000" w14:paraId="0EA50234" w14:textId="4AEB4707">
      <w:pPr>
        <w:pStyle w:val="TableofFigures"/>
        <w:tabs>
          <w:tab w:val="right" w:leader="dot" w:pos="9350"/>
        </w:tabs>
        <w:rPr>
          <w:rFonts w:asciiTheme="minorHAnsi" w:hAnsiTheme="minorHAnsi"/>
          <w:noProof/>
          <w:lang w:eastAsia="en-PH"/>
        </w:rPr>
      </w:pPr>
      <w:hyperlink w:history="1" w:anchor="_Toc128411525">
        <w:r w:rsidRPr="00F41F08" w:rsidR="009F1163">
          <w:rPr>
            <w:rStyle w:val="Hyperlink"/>
            <w:noProof/>
          </w:rPr>
          <w:t>Table XXXIV Data dictionary: add/edit items</w:t>
        </w:r>
        <w:r w:rsidR="009F1163">
          <w:rPr>
            <w:noProof/>
            <w:webHidden/>
          </w:rPr>
          <w:tab/>
        </w:r>
        <w:r w:rsidR="009F1163">
          <w:rPr>
            <w:noProof/>
            <w:webHidden/>
          </w:rPr>
          <w:fldChar w:fldCharType="begin"/>
        </w:r>
        <w:r w:rsidR="009F1163">
          <w:rPr>
            <w:noProof/>
            <w:webHidden/>
          </w:rPr>
          <w:instrText xml:space="preserve"> PAGEREF _Toc128411525 \h </w:instrText>
        </w:r>
        <w:r w:rsidR="009F1163">
          <w:rPr>
            <w:noProof/>
            <w:webHidden/>
          </w:rPr>
        </w:r>
        <w:r w:rsidR="009F1163">
          <w:rPr>
            <w:noProof/>
            <w:webHidden/>
          </w:rPr>
          <w:fldChar w:fldCharType="separate"/>
        </w:r>
        <w:r w:rsidR="009F1163">
          <w:rPr>
            <w:noProof/>
            <w:webHidden/>
          </w:rPr>
          <w:t>68</w:t>
        </w:r>
        <w:r w:rsidR="009F1163">
          <w:rPr>
            <w:noProof/>
            <w:webHidden/>
          </w:rPr>
          <w:fldChar w:fldCharType="end"/>
        </w:r>
      </w:hyperlink>
    </w:p>
    <w:p w:rsidR="009F1163" w:rsidRDefault="00000000" w14:paraId="6B522E79" w14:textId="4B90009A">
      <w:pPr>
        <w:pStyle w:val="TableofFigures"/>
        <w:tabs>
          <w:tab w:val="right" w:leader="dot" w:pos="9350"/>
        </w:tabs>
        <w:rPr>
          <w:rFonts w:asciiTheme="minorHAnsi" w:hAnsiTheme="minorHAnsi"/>
          <w:noProof/>
          <w:lang w:eastAsia="en-PH"/>
        </w:rPr>
      </w:pPr>
      <w:hyperlink w:history="1" w:anchor="_Toc128411526">
        <w:r w:rsidRPr="00F41F08" w:rsidR="009F1163">
          <w:rPr>
            <w:rStyle w:val="Hyperlink"/>
            <w:noProof/>
          </w:rPr>
          <w:t>Table XXXV User Classes and Characteristics</w:t>
        </w:r>
        <w:r w:rsidR="009F1163">
          <w:rPr>
            <w:noProof/>
            <w:webHidden/>
          </w:rPr>
          <w:tab/>
        </w:r>
        <w:r w:rsidR="009F1163">
          <w:rPr>
            <w:noProof/>
            <w:webHidden/>
          </w:rPr>
          <w:fldChar w:fldCharType="begin"/>
        </w:r>
        <w:r w:rsidR="009F1163">
          <w:rPr>
            <w:noProof/>
            <w:webHidden/>
          </w:rPr>
          <w:instrText xml:space="preserve"> PAGEREF _Toc128411526 \h </w:instrText>
        </w:r>
        <w:r w:rsidR="009F1163">
          <w:rPr>
            <w:noProof/>
            <w:webHidden/>
          </w:rPr>
        </w:r>
        <w:r w:rsidR="009F1163">
          <w:rPr>
            <w:noProof/>
            <w:webHidden/>
          </w:rPr>
          <w:fldChar w:fldCharType="separate"/>
        </w:r>
        <w:r w:rsidR="009F1163">
          <w:rPr>
            <w:noProof/>
            <w:webHidden/>
          </w:rPr>
          <w:t>75</w:t>
        </w:r>
        <w:r w:rsidR="009F1163">
          <w:rPr>
            <w:noProof/>
            <w:webHidden/>
          </w:rPr>
          <w:fldChar w:fldCharType="end"/>
        </w:r>
      </w:hyperlink>
    </w:p>
    <w:p w:rsidR="009F1163" w:rsidRDefault="00000000" w14:paraId="4ACDD0E4" w14:textId="73C31495">
      <w:pPr>
        <w:pStyle w:val="TableofFigures"/>
        <w:tabs>
          <w:tab w:val="right" w:leader="dot" w:pos="9350"/>
        </w:tabs>
        <w:rPr>
          <w:rFonts w:asciiTheme="minorHAnsi" w:hAnsiTheme="minorHAnsi"/>
          <w:noProof/>
          <w:lang w:eastAsia="en-PH"/>
        </w:rPr>
      </w:pPr>
      <w:hyperlink w:history="1" w:anchor="_Toc128411527">
        <w:r w:rsidRPr="00F41F08" w:rsidR="009F1163">
          <w:rPr>
            <w:rStyle w:val="Hyperlink"/>
            <w:noProof/>
          </w:rPr>
          <w:t>Table XXXVI Product Roadmap</w:t>
        </w:r>
        <w:r w:rsidR="009F1163">
          <w:rPr>
            <w:noProof/>
            <w:webHidden/>
          </w:rPr>
          <w:tab/>
        </w:r>
        <w:r w:rsidR="009F1163">
          <w:rPr>
            <w:noProof/>
            <w:webHidden/>
          </w:rPr>
          <w:fldChar w:fldCharType="begin"/>
        </w:r>
        <w:r w:rsidR="009F1163">
          <w:rPr>
            <w:noProof/>
            <w:webHidden/>
          </w:rPr>
          <w:instrText xml:space="preserve"> PAGEREF _Toc128411527 \h </w:instrText>
        </w:r>
        <w:r w:rsidR="009F1163">
          <w:rPr>
            <w:noProof/>
            <w:webHidden/>
          </w:rPr>
        </w:r>
        <w:r w:rsidR="009F1163">
          <w:rPr>
            <w:noProof/>
            <w:webHidden/>
          </w:rPr>
          <w:fldChar w:fldCharType="separate"/>
        </w:r>
        <w:r w:rsidR="009F1163">
          <w:rPr>
            <w:noProof/>
            <w:webHidden/>
          </w:rPr>
          <w:t>79</w:t>
        </w:r>
        <w:r w:rsidR="009F1163">
          <w:rPr>
            <w:noProof/>
            <w:webHidden/>
          </w:rPr>
          <w:fldChar w:fldCharType="end"/>
        </w:r>
      </w:hyperlink>
    </w:p>
    <w:p w:rsidRPr="00BE5DBB" w:rsidR="00FB3A0E" w:rsidP="00FB3A0E" w:rsidRDefault="00FB3A0E" w14:paraId="2137F3E6" w14:textId="54D39B43">
      <w:r w:rsidRPr="00BE5DBB">
        <w:fldChar w:fldCharType="end"/>
      </w:r>
    </w:p>
    <w:p w:rsidRPr="00BE5DBB" w:rsidR="0065536F" w:rsidP="00FB3A0E" w:rsidRDefault="0065536F" w14:paraId="33E26E04" w14:textId="77777777">
      <w:pPr>
        <w:pStyle w:val="Heading1"/>
        <w:rPr>
          <w:b w:val="0"/>
        </w:rPr>
        <w:sectPr w:rsidRPr="00BE5DBB" w:rsidR="0065536F" w:rsidSect="00A4605A">
          <w:pgSz w:w="12240" w:h="15840" w:orient="portrait"/>
          <w:pgMar w:top="1440" w:right="1440" w:bottom="1440" w:left="1440" w:header="708" w:footer="708" w:gutter="0"/>
          <w:pgNumType w:fmt="lowerRoman"/>
          <w:cols w:space="708"/>
          <w:docGrid w:linePitch="360"/>
        </w:sectPr>
      </w:pPr>
    </w:p>
    <w:p w:rsidRPr="00BE5DBB" w:rsidR="000E3781" w:rsidRDefault="005E3B8F" w14:paraId="5F0D6490" w14:textId="43B54615">
      <w:pPr>
        <w:pStyle w:val="Heading1"/>
        <w:numPr>
          <w:ilvl w:val="0"/>
          <w:numId w:val="1"/>
        </w:numPr>
        <w:ind w:left="567" w:hanging="567"/>
        <w:rPr>
          <w:b w:val="0"/>
        </w:rPr>
      </w:pPr>
      <w:bookmarkStart w:name="_Toc124775452" w:id="2"/>
      <w:r w:rsidRPr="00BE5DBB">
        <w:rPr>
          <w:b w:val="0"/>
        </w:rPr>
        <w:lastRenderedPageBreak/>
        <w:t>Introduction</w:t>
      </w:r>
      <w:bookmarkEnd w:id="2"/>
    </w:p>
    <w:p w:rsidRPr="00BE5DBB" w:rsidR="00A46F36" w:rsidP="00A46F36" w:rsidRDefault="00A46F36" w14:paraId="1C4E7E2E" w14:textId="77777777"/>
    <w:p w:rsidRPr="00BE5DBB" w:rsidR="00D13815" w:rsidRDefault="00112074" w14:paraId="3E46F854" w14:textId="4603A27D">
      <w:pPr>
        <w:pStyle w:val="Heading2"/>
        <w:numPr>
          <w:ilvl w:val="1"/>
          <w:numId w:val="2"/>
        </w:numPr>
        <w:rPr>
          <w:b w:val="0"/>
        </w:rPr>
      </w:pPr>
      <w:bookmarkStart w:name="_Toc124775453" w:id="3"/>
      <w:r w:rsidRPr="00BE5DBB">
        <w:rPr>
          <w:b w:val="0"/>
        </w:rPr>
        <w:t>Project Context</w:t>
      </w:r>
      <w:bookmarkEnd w:id="3"/>
    </w:p>
    <w:p w:rsidRPr="00BE5DBB" w:rsidR="00A46F36" w:rsidP="00A46F36" w:rsidRDefault="00A46F36" w14:paraId="147D71F3" w14:textId="2B893745"/>
    <w:p w:rsidRPr="00BE5DBB" w:rsidR="00A46F36" w:rsidP="00A46F36" w:rsidRDefault="00A46F36" w14:paraId="7F105BE2" w14:textId="66CA317F">
      <w:pPr>
        <w:jc w:val="both"/>
      </w:pPr>
      <w:r w:rsidRPr="00BE5DBB">
        <w:t xml:space="preserve">Bregghan mini grocery store is a </w:t>
      </w:r>
      <w:r w:rsidRPr="00BE5DBB" w:rsidR="00BC720B">
        <w:t>family-owned</w:t>
      </w:r>
      <w:r w:rsidRPr="00BE5DBB">
        <w:t xml:space="preserve"> business which is being managed by Ms. Devilyn Ligligen. It is located at </w:t>
      </w:r>
      <w:r w:rsidRPr="00BE5DBB" w:rsidR="00BC720B">
        <w:t>Mt. Makiling Street</w:t>
      </w:r>
      <w:r w:rsidRPr="00BE5DBB">
        <w:t xml:space="preserve">. Makati City. On a regular basis, the grocery store is managed by 2 staff </w:t>
      </w:r>
      <w:r w:rsidRPr="00BE5DBB" w:rsidR="000128B4">
        <w:t>personnel,</w:t>
      </w:r>
      <w:r w:rsidRPr="00BE5DBB">
        <w:t xml:space="preserve"> and both are selling the products to customers. The grocery store supplies retail/wholesale/bulk to residents and “sari-sari” stores in the area. The store only accommodates 1-5 persons walk-in. In addition, the store offers different varieties of products ranging from Dairy, Beverages, Liquor, Frozen foods, Canned goods, </w:t>
      </w:r>
      <w:r w:rsidRPr="00BE5DBB" w:rsidR="000128B4">
        <w:t>etc.</w:t>
      </w:r>
    </w:p>
    <w:p w:rsidRPr="00BE5DBB" w:rsidR="00A46F36" w:rsidP="00A46F36" w:rsidRDefault="00A46F36" w14:paraId="31A1EB0F" w14:textId="0FC5F58A">
      <w:pPr>
        <w:jc w:val="both"/>
      </w:pPr>
      <w:r w:rsidRPr="00BE5DBB">
        <w:t xml:space="preserve">On a daily basis, the mini grocery store currently uses a pen and paper to track the stocks and sales that are going in and out of the store. In addition, the store’s current Point Of Sales System is the manual computation and the receipts which are hand written. Furthermore, the mini grocery store’s fast and slow moving products are not being observed properly and they only replenish the stocks when they see that an item is already out of stock. Moreover, the store only relies on the records of receipts in tracking their inventory and sales which is tedious for the staff since they need to take care of the receipts in order to know the stocks that are left and they only rely with the information that are in those receipts. </w:t>
      </w:r>
      <w:r w:rsidRPr="00243035" w:rsidR="00243035">
        <w:t>With these pain points in their current system, the group aims to improve it with the integration of a stock and sales responsive webapp that can improve the store’s inventory management and point of sales.</w:t>
      </w:r>
    </w:p>
    <w:p w:rsidRPr="00BE5DBB" w:rsidR="00A46F36" w:rsidP="00A46F36" w:rsidRDefault="00A46F36" w14:paraId="4A1A0A30" w14:textId="77777777"/>
    <w:p w:rsidRPr="00BE5DBB" w:rsidR="00D13815" w:rsidRDefault="00D13815" w14:paraId="10767808" w14:textId="7EC28517">
      <w:pPr>
        <w:pStyle w:val="Heading2"/>
        <w:numPr>
          <w:ilvl w:val="1"/>
          <w:numId w:val="2"/>
        </w:numPr>
        <w:rPr>
          <w:b w:val="0"/>
        </w:rPr>
      </w:pPr>
      <w:bookmarkStart w:name="_Toc124775454" w:id="4"/>
      <w:r w:rsidRPr="00BE5DBB">
        <w:rPr>
          <w:b w:val="0"/>
        </w:rPr>
        <w:t>Statement of the Problem</w:t>
      </w:r>
      <w:bookmarkEnd w:id="4"/>
    </w:p>
    <w:p w:rsidRPr="00BE5DBB" w:rsidR="00A46F36" w:rsidP="00A46F36" w:rsidRDefault="00A46F36" w14:paraId="0778AF7C" w14:textId="77777777"/>
    <w:p w:rsidRPr="00BE5DBB" w:rsidR="00A46F36" w:rsidP="00A46F36" w:rsidRDefault="00A46F36" w14:paraId="558EF177" w14:textId="77777777">
      <w:r w:rsidRPr="00BE5DBB">
        <w:t>The Client is having difficulty in tracking the records sold all year-long (within the day, week, month, and year), due to it being manually recorded through a receipt book.</w:t>
      </w:r>
    </w:p>
    <w:p w:rsidRPr="00BE5DBB" w:rsidR="00A46F36" w:rsidP="00A46F36" w:rsidRDefault="00A46F36" w14:paraId="67D24728" w14:textId="77777777">
      <w:pPr>
        <w:spacing w:before="240" w:after="240"/>
        <w:ind w:firstLine="720"/>
        <w:jc w:val="both"/>
      </w:pPr>
      <w:r w:rsidRPr="00BE5DBB">
        <w:t>Specific Problems</w:t>
      </w:r>
    </w:p>
    <w:p w:rsidRPr="00BE5DBB" w:rsidR="00A46F36" w:rsidRDefault="00A46F36" w14:paraId="0900BD13" w14:textId="77777777">
      <w:pPr>
        <w:pStyle w:val="ListParagraph"/>
        <w:numPr>
          <w:ilvl w:val="0"/>
          <w:numId w:val="7"/>
        </w:numPr>
        <w:spacing w:after="0" w:line="276" w:lineRule="auto"/>
        <w:jc w:val="both"/>
      </w:pPr>
      <w:r w:rsidRPr="00BE5DBB">
        <w:t>Items on stock are not properly monitored, thus the Client may not be able to replenish their inventory on time.</w:t>
      </w:r>
    </w:p>
    <w:p w:rsidRPr="00BE5DBB" w:rsidR="00A46F36" w:rsidRDefault="00A46F36" w14:paraId="7C6238D2" w14:textId="77777777">
      <w:pPr>
        <w:pStyle w:val="ListParagraph"/>
        <w:numPr>
          <w:ilvl w:val="0"/>
          <w:numId w:val="7"/>
        </w:numPr>
        <w:spacing w:after="0" w:line="276" w:lineRule="auto"/>
        <w:jc w:val="both"/>
      </w:pPr>
      <w:r w:rsidRPr="00BE5DBB">
        <w:t>The client experiences a miscalculation of total sold items due to human error on their current process.</w:t>
      </w:r>
    </w:p>
    <w:p w:rsidRPr="00BE5DBB" w:rsidR="00A46F36" w:rsidRDefault="00A46F36" w14:paraId="5F2AD5F6" w14:textId="77777777">
      <w:pPr>
        <w:pStyle w:val="ListParagraph"/>
        <w:numPr>
          <w:ilvl w:val="0"/>
          <w:numId w:val="7"/>
        </w:numPr>
        <w:spacing w:after="0" w:line="276" w:lineRule="auto"/>
        <w:jc w:val="both"/>
      </w:pPr>
      <w:r w:rsidRPr="00BE5DBB">
        <w:t>The client may lose potential customers due to the lack of items on stock.</w:t>
      </w:r>
    </w:p>
    <w:p w:rsidRPr="00BE5DBB" w:rsidR="00A46F36" w:rsidP="00A46F36" w:rsidRDefault="00A46F36" w14:paraId="0A1855B7" w14:textId="3BF0D049"/>
    <w:p w:rsidRPr="00BE5DBB" w:rsidR="00A46F36" w:rsidP="00A46F36" w:rsidRDefault="00A46F36" w14:paraId="207348C1" w14:textId="01BACB7D"/>
    <w:p w:rsidRPr="00BE5DBB" w:rsidR="00A46F36" w:rsidP="00A46F36" w:rsidRDefault="00A46F36" w14:paraId="761D36CD" w14:textId="59CC3FBF"/>
    <w:p w:rsidRPr="00BE5DBB" w:rsidR="00A46F36" w:rsidP="00A46F36" w:rsidRDefault="00A46F36" w14:paraId="0BB67B1A" w14:textId="77777777"/>
    <w:p w:rsidRPr="00BE5DBB" w:rsidR="00A46F36" w:rsidP="00A46F36" w:rsidRDefault="00A46F36" w14:paraId="3B8290F4" w14:textId="77777777"/>
    <w:p w:rsidRPr="00BE5DBB" w:rsidR="00112074" w:rsidRDefault="00112074" w14:paraId="4410AE28" w14:textId="30C7BE52">
      <w:pPr>
        <w:pStyle w:val="Heading2"/>
        <w:numPr>
          <w:ilvl w:val="1"/>
          <w:numId w:val="2"/>
        </w:numPr>
        <w:rPr>
          <w:b w:val="0"/>
        </w:rPr>
      </w:pPr>
      <w:bookmarkStart w:name="_Toc124775455" w:id="5"/>
      <w:r w:rsidRPr="00BE5DBB">
        <w:rPr>
          <w:b w:val="0"/>
        </w:rPr>
        <w:lastRenderedPageBreak/>
        <w:t>Objectives</w:t>
      </w:r>
      <w:bookmarkEnd w:id="5"/>
    </w:p>
    <w:p w:rsidRPr="00BE5DBB" w:rsidR="00A46F36" w:rsidP="00A46F36" w:rsidRDefault="00A46F36" w14:paraId="3381E7C1" w14:textId="77777777">
      <w:pPr>
        <w:spacing w:before="240" w:after="240"/>
      </w:pPr>
      <w:r w:rsidRPr="00BE5DBB">
        <w:t>General Objectives</w:t>
      </w:r>
    </w:p>
    <w:p w:rsidR="00243035" w:rsidRDefault="00243035" w14:paraId="6954A75F" w14:textId="70D7AC7E">
      <w:pPr>
        <w:pStyle w:val="ListParagraph"/>
        <w:numPr>
          <w:ilvl w:val="0"/>
          <w:numId w:val="8"/>
        </w:numPr>
        <w:spacing w:before="240" w:after="240"/>
        <w:jc w:val="both"/>
        <w:rPr>
          <w:rFonts w:cs="Arial"/>
        </w:rPr>
      </w:pPr>
      <w:r w:rsidRPr="00243035">
        <w:rPr>
          <w:rFonts w:cs="Arial"/>
        </w:rPr>
        <w:t>To develop a responsive webapp that tracks sales and stocks for Bregghan mini grocery store.</w:t>
      </w:r>
    </w:p>
    <w:p w:rsidRPr="00BE5DBB" w:rsidR="00A46F36" w:rsidRDefault="00A46F36" w14:paraId="5F6463F5" w14:textId="2A5DBE27">
      <w:pPr>
        <w:pStyle w:val="ListParagraph"/>
        <w:numPr>
          <w:ilvl w:val="0"/>
          <w:numId w:val="8"/>
        </w:numPr>
        <w:spacing w:before="240" w:after="240"/>
        <w:jc w:val="both"/>
        <w:rPr>
          <w:rFonts w:cs="Arial"/>
        </w:rPr>
      </w:pPr>
      <w:r w:rsidRPr="00BE5DBB">
        <w:rPr>
          <w:rFonts w:cs="Arial"/>
          <w:color w:val="000000"/>
        </w:rPr>
        <w:t> Decreases the number of steps that the user can do in the whole transaction for faster checkouts.</w:t>
      </w:r>
    </w:p>
    <w:p w:rsidRPr="00BE5DBB" w:rsidR="00A46F36" w:rsidP="00A46F36" w:rsidRDefault="00A46F36" w14:paraId="295B8A51" w14:textId="77777777">
      <w:pPr>
        <w:spacing w:before="240" w:after="240" w:line="240" w:lineRule="auto"/>
        <w:jc w:val="both"/>
        <w:rPr>
          <w:rFonts w:ascii="Times New Roman" w:hAnsi="Times New Roman" w:eastAsia="Times New Roman" w:cs="Times New Roman"/>
          <w:sz w:val="24"/>
          <w:szCs w:val="24"/>
          <w:lang w:val="en-US" w:eastAsia="en-US"/>
        </w:rPr>
      </w:pPr>
      <w:r w:rsidRPr="00BE5DBB">
        <w:rPr>
          <w:rFonts w:eastAsia="Times New Roman"/>
          <w:color w:val="000000"/>
          <w:lang w:val="en-US" w:eastAsia="en-US"/>
        </w:rPr>
        <w:t>The group plans to further address the general objective of the project to:</w:t>
      </w:r>
    </w:p>
    <w:p w:rsidRPr="00BE5DBB" w:rsidR="00A46F36" w:rsidP="00A46F36" w:rsidRDefault="00A46F36" w14:paraId="37D616E0" w14:textId="77777777">
      <w:pPr>
        <w:spacing w:line="240" w:lineRule="auto"/>
        <w:ind w:firstLine="720"/>
        <w:jc w:val="both"/>
        <w:rPr>
          <w:rFonts w:ascii="Times New Roman" w:hAnsi="Times New Roman" w:eastAsia="Times New Roman" w:cs="Times New Roman"/>
          <w:lang w:val="en-US" w:eastAsia="en-US"/>
        </w:rPr>
      </w:pPr>
      <w:r w:rsidRPr="00BE5DBB">
        <w:rPr>
          <w:rFonts w:eastAsia="Times New Roman"/>
          <w:color w:val="000000"/>
          <w:lang w:val="en-US" w:eastAsia="en-US"/>
        </w:rPr>
        <w:t>Inventory:</w:t>
      </w:r>
    </w:p>
    <w:p w:rsidRPr="00BE5DBB" w:rsidR="00A46F36" w:rsidRDefault="00A46F36" w14:paraId="2B3853DC" w14:textId="77777777">
      <w:pPr>
        <w:numPr>
          <w:ilvl w:val="0"/>
          <w:numId w:val="9"/>
        </w:numPr>
        <w:spacing w:after="0" w:line="240" w:lineRule="auto"/>
        <w:ind w:left="1800"/>
        <w:textAlignment w:val="baseline"/>
        <w:rPr>
          <w:rFonts w:eastAsia="Times New Roman"/>
          <w:color w:val="000000"/>
          <w:lang w:val="en-US" w:eastAsia="en-US"/>
        </w:rPr>
      </w:pPr>
      <w:r w:rsidRPr="00BE5DBB">
        <w:rPr>
          <w:rFonts w:eastAsia="Times New Roman"/>
          <w:color w:val="000000"/>
          <w:lang w:val="en-US" w:eastAsia="en-US"/>
        </w:rPr>
        <w:t> Digitize 100% the recording of stocks and sales.</w:t>
      </w:r>
    </w:p>
    <w:p w:rsidRPr="00BE5DBB" w:rsidR="00A46F36" w:rsidRDefault="00A46F36" w14:paraId="2AF5F983" w14:textId="42AF909C">
      <w:pPr>
        <w:numPr>
          <w:ilvl w:val="0"/>
          <w:numId w:val="9"/>
        </w:numPr>
        <w:spacing w:after="0" w:line="240" w:lineRule="auto"/>
        <w:ind w:left="1710" w:hanging="270"/>
        <w:textAlignment w:val="baseline"/>
        <w:rPr>
          <w:rFonts w:eastAsia="Times New Roman"/>
          <w:color w:val="000000"/>
          <w:lang w:val="en-US" w:eastAsia="en-US"/>
        </w:rPr>
      </w:pPr>
      <w:r w:rsidRPr="00BE5DBB">
        <w:rPr>
          <w:rFonts w:eastAsia="Times New Roman"/>
          <w:color w:val="000000"/>
          <w:lang w:val="en-US" w:eastAsia="en-US"/>
        </w:rPr>
        <w:t xml:space="preserve"> Notifies the user that the stocks are </w:t>
      </w:r>
      <w:r w:rsidRPr="00BE5DBB" w:rsidR="00BC720B">
        <w:rPr>
          <w:rFonts w:eastAsia="Times New Roman"/>
          <w:color w:val="000000"/>
          <w:lang w:val="en-US" w:eastAsia="en-US"/>
        </w:rPr>
        <w:t>at a critical</w:t>
      </w:r>
      <w:r w:rsidRPr="00BE5DBB">
        <w:rPr>
          <w:rFonts w:eastAsia="Times New Roman"/>
          <w:color w:val="000000"/>
          <w:lang w:val="en-US" w:eastAsia="en-US"/>
        </w:rPr>
        <w:t xml:space="preserve"> level.</w:t>
      </w:r>
    </w:p>
    <w:p w:rsidRPr="00BE5DBB" w:rsidR="00A46F36" w:rsidP="00A46F36" w:rsidRDefault="00A46F36" w14:paraId="3971E138" w14:textId="77777777">
      <w:pPr>
        <w:spacing w:line="240" w:lineRule="auto"/>
        <w:ind w:firstLine="720"/>
        <w:jc w:val="both"/>
        <w:rPr>
          <w:rFonts w:ascii="Times New Roman" w:hAnsi="Times New Roman" w:eastAsia="Times New Roman" w:cs="Times New Roman"/>
          <w:lang w:val="en-US" w:eastAsia="en-US"/>
        </w:rPr>
      </w:pPr>
      <w:r w:rsidRPr="00BE5DBB">
        <w:rPr>
          <w:rFonts w:eastAsia="Times New Roman"/>
          <w:color w:val="000000"/>
          <w:lang w:val="en-US" w:eastAsia="en-US"/>
        </w:rPr>
        <w:t>Sales:</w:t>
      </w:r>
    </w:p>
    <w:p w:rsidRPr="00BE5DBB" w:rsidR="00A46F36" w:rsidP="00A46F36" w:rsidRDefault="00A46F36" w14:paraId="60D9F7E2" w14:textId="1F644983">
      <w:pPr>
        <w:spacing w:line="240" w:lineRule="auto"/>
        <w:ind w:left="1440"/>
        <w:rPr>
          <w:rFonts w:eastAsia="Times New Roman"/>
          <w:color w:val="000000"/>
          <w:lang w:val="en-US" w:eastAsia="en-US"/>
        </w:rPr>
      </w:pPr>
      <w:r w:rsidRPr="00BE5DBB">
        <w:rPr>
          <w:rFonts w:eastAsia="Times New Roman"/>
          <w:color w:val="000000"/>
          <w:lang w:val="en-US" w:eastAsia="en-US"/>
        </w:rPr>
        <w:t xml:space="preserve">●     Computation of items </w:t>
      </w:r>
      <w:r w:rsidR="003B2956">
        <w:rPr>
          <w:rFonts w:eastAsia="Times New Roman"/>
          <w:color w:val="000000"/>
          <w:lang w:val="en-US" w:eastAsia="en-US"/>
        </w:rPr>
        <w:t xml:space="preserve">that are sold </w:t>
      </w:r>
      <w:r w:rsidRPr="00BE5DBB">
        <w:rPr>
          <w:rFonts w:eastAsia="Times New Roman"/>
          <w:color w:val="000000"/>
          <w:lang w:val="en-US" w:eastAsia="en-US"/>
        </w:rPr>
        <w:t>are automated.</w:t>
      </w:r>
    </w:p>
    <w:p w:rsidRPr="00BE5DBB" w:rsidR="00A46F36" w:rsidP="00A46F36" w:rsidRDefault="00A46F36" w14:paraId="25079170" w14:textId="77777777">
      <w:pPr>
        <w:spacing w:line="240" w:lineRule="auto"/>
        <w:ind w:firstLine="720"/>
        <w:jc w:val="both"/>
        <w:rPr>
          <w:rFonts w:ascii="Times New Roman" w:hAnsi="Times New Roman" w:eastAsia="Times New Roman" w:cs="Times New Roman"/>
          <w:lang w:val="en-US" w:eastAsia="en-US"/>
        </w:rPr>
      </w:pPr>
      <w:r w:rsidRPr="00BE5DBB">
        <w:rPr>
          <w:rFonts w:eastAsia="Times New Roman"/>
          <w:color w:val="000000"/>
          <w:lang w:val="en-US" w:eastAsia="en-US"/>
        </w:rPr>
        <w:t>Reports:</w:t>
      </w:r>
    </w:p>
    <w:p w:rsidRPr="00BE5DBB" w:rsidR="00A46F36" w:rsidP="00A46F36" w:rsidRDefault="00A46F36" w14:paraId="2E634497" w14:textId="77777777">
      <w:pPr>
        <w:spacing w:line="240" w:lineRule="auto"/>
        <w:ind w:left="1440"/>
        <w:rPr>
          <w:rFonts w:ascii="Times New Roman" w:hAnsi="Times New Roman" w:eastAsia="Times New Roman" w:cs="Times New Roman"/>
          <w:lang w:val="en-US" w:eastAsia="en-US"/>
        </w:rPr>
      </w:pPr>
      <w:r w:rsidRPr="00BE5DBB">
        <w:rPr>
          <w:rFonts w:eastAsia="Times New Roman"/>
          <w:color w:val="000000"/>
          <w:lang w:val="en-US" w:eastAsia="en-US"/>
        </w:rPr>
        <w:t>●     Produce a report that will show the records sold daily, weekly, monthly, and yearly</w:t>
      </w:r>
    </w:p>
    <w:p w:rsidRPr="00BE5DBB" w:rsidR="00157BF5" w:rsidP="00157BF5" w:rsidRDefault="00157BF5" w14:paraId="79DD128C" w14:textId="729D3975"/>
    <w:p w:rsidRPr="00BE5DBB" w:rsidR="00EF30E6" w:rsidRDefault="00EF30E6" w14:paraId="0AC030FC" w14:textId="5644A607">
      <w:pPr>
        <w:pStyle w:val="Heading2"/>
        <w:numPr>
          <w:ilvl w:val="1"/>
          <w:numId w:val="2"/>
        </w:numPr>
        <w:rPr>
          <w:b w:val="0"/>
        </w:rPr>
      </w:pPr>
      <w:bookmarkStart w:name="_Toc124775456" w:id="6"/>
      <w:r w:rsidRPr="00BE5DBB">
        <w:rPr>
          <w:b w:val="0"/>
        </w:rPr>
        <w:t>Significance of the Project</w:t>
      </w:r>
      <w:bookmarkEnd w:id="6"/>
    </w:p>
    <w:p w:rsidRPr="00BE5DBB" w:rsidR="00A46F36" w:rsidP="00A46F36" w:rsidRDefault="00A46F36" w14:paraId="22A2488A" w14:textId="46C5A27C"/>
    <w:p w:rsidRPr="00BE5DBB" w:rsidR="00A46F36" w:rsidP="00893C55" w:rsidRDefault="00A46F36" w14:paraId="783B180E" w14:textId="77777777">
      <w:pPr>
        <w:jc w:val="both"/>
      </w:pPr>
      <w:r w:rsidRPr="00BE5DBB">
        <w:t>This project will aid the staff and manager of Bregghan mini grocery store in terms of providing a better way of monitoring the stocks and sales in real time and in a digitized way because human errors and the workload that they gain within the day can be lessened by the application. Moreover, the system will aid the users in terms of listing the stocks that are left and the items that are sold.</w:t>
      </w:r>
    </w:p>
    <w:p w:rsidRPr="00BE5DBB" w:rsidR="00A46F36" w:rsidP="00A46F36" w:rsidRDefault="00A46F36" w14:paraId="0E16CEF8" w14:textId="0885E5E7">
      <w:r w:rsidRPr="00BE5DBB">
        <w:t xml:space="preserve">Specifically, the beneficiaries of this </w:t>
      </w:r>
      <w:r w:rsidR="004A0A19">
        <w:t>capstone</w:t>
      </w:r>
      <w:r w:rsidRPr="00BE5DBB">
        <w:t xml:space="preserve"> paper are:</w:t>
      </w:r>
    </w:p>
    <w:p w:rsidRPr="00BE5DBB" w:rsidR="00A46F36" w:rsidP="00A46F36" w:rsidRDefault="00A46F36" w14:paraId="1C0EB991" w14:textId="77777777">
      <w:pPr>
        <w:pStyle w:val="ListParagraph"/>
        <w:spacing w:before="240" w:after="240"/>
        <w:jc w:val="both"/>
      </w:pPr>
    </w:p>
    <w:p w:rsidRPr="00BE5DBB" w:rsidR="00A46F36" w:rsidP="00A46F36" w:rsidRDefault="00A46F36" w14:paraId="7BF1AF5D" w14:textId="79040988">
      <w:pPr>
        <w:pStyle w:val="ListParagraph"/>
        <w:spacing w:before="240" w:after="240"/>
        <w:jc w:val="both"/>
      </w:pPr>
      <w:r w:rsidRPr="00BE5DBB">
        <w:t>Mini Grocery Owners- The owner will most benefit from this project. They will have easier workloads because of the project as it would help in monitoring the sales and stocks of bregghan mini grocery store.</w:t>
      </w:r>
    </w:p>
    <w:p w:rsidRPr="00BE5DBB" w:rsidR="00A46F36" w:rsidP="00A46F36" w:rsidRDefault="00A46F36" w14:paraId="01E16BC4" w14:textId="77777777">
      <w:pPr>
        <w:pStyle w:val="ListParagraph"/>
        <w:spacing w:before="240" w:after="240"/>
        <w:jc w:val="both"/>
      </w:pPr>
    </w:p>
    <w:p w:rsidRPr="00BE5DBB" w:rsidR="00A46F36" w:rsidP="00A46F36" w:rsidRDefault="00A46F36" w14:paraId="3FEFDDC0" w14:textId="77777777">
      <w:pPr>
        <w:pStyle w:val="ListParagraph"/>
        <w:spacing w:before="240" w:after="240"/>
        <w:jc w:val="both"/>
      </w:pPr>
      <w:r w:rsidRPr="00BE5DBB">
        <w:t>Staff   - The staff of Bregghan store will benefit directly from this project because they will be the ones using the application once it is deployed. The project will reduce the workload of the staff since they can monitor the stocks and the items that go in and out of the store in real time. Moreover, it will benefit the user to monitor the stocks and sales with ease and it will upgrade the current system of the store which has just one basis for all the items that are sold.</w:t>
      </w:r>
    </w:p>
    <w:p w:rsidRPr="00BE5DBB" w:rsidR="00A46F36" w:rsidP="00A46F36" w:rsidRDefault="00A46F36" w14:paraId="701AD448" w14:textId="77777777">
      <w:pPr>
        <w:pStyle w:val="ListParagraph"/>
        <w:spacing w:before="240" w:after="240"/>
        <w:jc w:val="both"/>
      </w:pPr>
    </w:p>
    <w:p w:rsidRPr="00BE5DBB" w:rsidR="00A46F36" w:rsidP="00A46F36" w:rsidRDefault="00A46F36" w14:paraId="504ED494" w14:textId="77777777">
      <w:pPr>
        <w:pStyle w:val="ListParagraph"/>
        <w:spacing w:before="240" w:after="240"/>
        <w:jc w:val="both"/>
      </w:pPr>
    </w:p>
    <w:p w:rsidRPr="00BE5DBB" w:rsidR="00A46F36" w:rsidP="00A46F36" w:rsidRDefault="00A46F36" w14:paraId="7B3E0682" w14:textId="77777777">
      <w:pPr>
        <w:pStyle w:val="ListParagraph"/>
        <w:spacing w:before="240" w:after="240"/>
        <w:jc w:val="both"/>
      </w:pPr>
      <w:r w:rsidRPr="00BE5DBB">
        <w:lastRenderedPageBreak/>
        <w:t>Small business owners - future small business owners will benefit from this project due to the POS like system that is within the application. In addition, they can monitor stocks and supplies that are going in and out of the store and in terms of computation of the total prices, it can print a receipt which has a history in the system.</w:t>
      </w:r>
    </w:p>
    <w:p w:rsidRPr="00BE5DBB" w:rsidR="00A46F36" w:rsidP="00A46F36" w:rsidRDefault="00A46F36" w14:paraId="158C93C7" w14:textId="77777777">
      <w:pPr>
        <w:pStyle w:val="ListParagraph"/>
        <w:spacing w:before="240" w:after="240"/>
        <w:jc w:val="both"/>
      </w:pPr>
    </w:p>
    <w:p w:rsidRPr="00BE5DBB" w:rsidR="00A46F36" w:rsidP="00A46F36" w:rsidRDefault="00A46F36" w14:paraId="4D0DF828" w14:textId="77777777">
      <w:pPr>
        <w:pStyle w:val="ListParagraph"/>
        <w:spacing w:before="240" w:after="240"/>
        <w:jc w:val="both"/>
      </w:pPr>
      <w:r w:rsidRPr="00BE5DBB">
        <w:t>To Future Developers - Future developers will benefit from this project because it can act as a reference to any similar or related project.</w:t>
      </w:r>
    </w:p>
    <w:p w:rsidRPr="00BE5DBB" w:rsidR="00A46F36" w:rsidP="00A46F36" w:rsidRDefault="00A46F36" w14:paraId="2BF5FF95" w14:textId="77777777">
      <w:pPr>
        <w:pStyle w:val="ListParagraph"/>
        <w:spacing w:before="240" w:after="240"/>
        <w:jc w:val="both"/>
      </w:pPr>
    </w:p>
    <w:p w:rsidRPr="00BE5DBB" w:rsidR="00A46F36" w:rsidP="00A46F36" w:rsidRDefault="00A46F36" w14:paraId="175AC3EF" w14:textId="77777777">
      <w:pPr>
        <w:pStyle w:val="ListParagraph"/>
        <w:spacing w:before="240" w:after="240"/>
        <w:jc w:val="both"/>
      </w:pPr>
      <w:r w:rsidRPr="00BE5DBB">
        <w:t>Customers- Customers will also benefit from this project because they will have a better copy of their receipts.</w:t>
      </w:r>
    </w:p>
    <w:p w:rsidRPr="00BE5DBB" w:rsidR="00A46F36" w:rsidP="00A46F36" w:rsidRDefault="00A46F36" w14:paraId="07172EDA" w14:textId="77777777"/>
    <w:p w:rsidRPr="00BE5DBB" w:rsidR="0065536F" w:rsidRDefault="00112074" w14:paraId="7B279D28" w14:textId="34F2A91F">
      <w:pPr>
        <w:pStyle w:val="Heading2"/>
        <w:numPr>
          <w:ilvl w:val="1"/>
          <w:numId w:val="2"/>
        </w:numPr>
        <w:rPr>
          <w:b w:val="0"/>
        </w:rPr>
      </w:pPr>
      <w:bookmarkStart w:name="_Toc124775457" w:id="7"/>
      <w:r w:rsidRPr="00BE5DBB">
        <w:rPr>
          <w:b w:val="0"/>
        </w:rPr>
        <w:t>Scope and Limitations</w:t>
      </w:r>
      <w:bookmarkEnd w:id="7"/>
    </w:p>
    <w:p w:rsidRPr="00BE5DBB" w:rsidR="00893C55" w:rsidP="00893C55" w:rsidRDefault="00893C55" w14:paraId="39C4FB25" w14:textId="77777777">
      <w:pPr>
        <w:jc w:val="both"/>
      </w:pPr>
      <w:r w:rsidRPr="00BE5DBB">
        <w:t>The project’s scope is limited to the requirements which are provided by the client which is the sales and stock tracer and a system wherein the user can have a copy of the items that are sold in an efficient way, and both need to be in an application. The project focuses on addressing the pain points of the Bregghan mini grocery store which is the lack of monitoring in sales, stocks, and they are limited to pen and paper only. In addition, the store only uses the receipts as a basis to track the stocks and the items that are sold.</w:t>
      </w:r>
    </w:p>
    <w:p w:rsidRPr="00BE5DBB" w:rsidR="00893C55" w:rsidP="00893C55" w:rsidRDefault="00893C55" w14:paraId="54E39EC5" w14:textId="77777777"/>
    <w:p w:rsidRPr="00BE5DBB" w:rsidR="00893C55" w:rsidP="00893C55" w:rsidRDefault="00893C55" w14:paraId="3B4ECDB9" w14:textId="77777777">
      <w:r w:rsidRPr="00BE5DBB">
        <w:t>Regarding the limitations of the project, it is only limited to the following:</w:t>
      </w:r>
    </w:p>
    <w:p w:rsidRPr="00BE5DBB" w:rsidR="00893C55" w:rsidP="00893C55" w:rsidRDefault="00893C55" w14:paraId="59370A19" w14:textId="77777777">
      <w:pPr>
        <w:pStyle w:val="NormalWeb"/>
        <w:spacing w:before="0" w:beforeAutospacing="0" w:after="0" w:afterAutospacing="0"/>
        <w:ind w:left="720"/>
        <w:jc w:val="both"/>
      </w:pPr>
      <w:r w:rsidRPr="00BE5DBB">
        <w:rPr>
          <w:rFonts w:ascii="Arial" w:hAnsi="Arial" w:cs="Arial"/>
          <w:color w:val="000000"/>
          <w:sz w:val="22"/>
          <w:szCs w:val="22"/>
        </w:rPr>
        <w:t>1. The time allowed to work on the project, which is three terms.</w:t>
      </w:r>
    </w:p>
    <w:p w:rsidR="00893C55" w:rsidP="00893C55" w:rsidRDefault="00893C55" w14:paraId="2F8B3D65" w14:textId="284E82EE">
      <w:pPr>
        <w:pStyle w:val="NormalWeb"/>
        <w:spacing w:before="0" w:beforeAutospacing="0" w:after="0" w:afterAutospacing="0"/>
        <w:ind w:left="720"/>
        <w:jc w:val="both"/>
        <w:rPr>
          <w:rFonts w:ascii="Arial" w:hAnsi="Arial" w:cs="Arial"/>
          <w:color w:val="000000"/>
          <w:sz w:val="22"/>
          <w:szCs w:val="22"/>
        </w:rPr>
      </w:pPr>
      <w:r w:rsidRPr="00BE5DBB">
        <w:rPr>
          <w:rFonts w:ascii="Arial" w:hAnsi="Arial" w:cs="Arial"/>
          <w:color w:val="000000"/>
          <w:sz w:val="22"/>
          <w:szCs w:val="22"/>
        </w:rPr>
        <w:t>2. The staff of Bregghan mini grocery store.</w:t>
      </w:r>
    </w:p>
    <w:p w:rsidR="00911537" w:rsidP="00893C55" w:rsidRDefault="00911537" w14:paraId="6701AAD1" w14:textId="7A970C93">
      <w:pPr>
        <w:pStyle w:val="NormalWeb"/>
        <w:spacing w:before="0" w:beforeAutospacing="0" w:after="0" w:afterAutospacing="0"/>
        <w:ind w:left="720"/>
        <w:jc w:val="both"/>
        <w:rPr>
          <w:rFonts w:ascii="Arial" w:hAnsi="Arial" w:cs="Arial"/>
          <w:color w:val="000000"/>
          <w:sz w:val="22"/>
          <w:szCs w:val="22"/>
        </w:rPr>
      </w:pPr>
      <w:r>
        <w:rPr>
          <w:rFonts w:ascii="Arial" w:hAnsi="Arial" w:cs="Arial"/>
          <w:color w:val="000000"/>
          <w:sz w:val="22"/>
          <w:szCs w:val="22"/>
        </w:rPr>
        <w:t xml:space="preserve">3. </w:t>
      </w:r>
      <w:r w:rsidRPr="00911537">
        <w:rPr>
          <w:rFonts w:ascii="Arial" w:hAnsi="Arial" w:cs="Arial"/>
          <w:color w:val="000000"/>
          <w:sz w:val="22"/>
          <w:szCs w:val="22"/>
        </w:rPr>
        <w:t>PWD and Senior citizen discounts are not part of the system.</w:t>
      </w:r>
    </w:p>
    <w:p w:rsidR="008B52DC" w:rsidP="00893C55" w:rsidRDefault="008B52DC" w14:paraId="0FCA681B" w14:textId="53DC7BAF">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4C81C795" w14:textId="4D8875A9">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0716B9B4" w14:textId="15CD71CC">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05936924" w14:textId="04EF5592">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6CB2663A" w14:textId="4C7A7D8E">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122F8FF9" w14:textId="7D2646BB">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40746E24" w14:textId="567531F4">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690A36F4" w14:textId="46033795">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04783389" w14:textId="01F7F50A">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20802832" w14:textId="5B84C847">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10043645" w14:textId="5C5C14C7">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5395F9DF" w14:textId="4C7C36A0">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54486693" w14:textId="21E5CEAE">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0836BA23" w14:textId="1EDEEABA">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68DFAA66" w14:textId="23D5CEA0">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5C6495BB" w14:textId="7905EEAD">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73A24CB8" w14:textId="4CE64031">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38396D72" w14:textId="718F0872">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1743F4ED" w14:textId="4990B20E">
      <w:pPr>
        <w:pStyle w:val="NormalWeb"/>
        <w:spacing w:before="0" w:beforeAutospacing="0" w:after="0" w:afterAutospacing="0"/>
        <w:ind w:left="720"/>
        <w:jc w:val="both"/>
        <w:rPr>
          <w:rFonts w:ascii="Arial" w:hAnsi="Arial" w:cs="Arial"/>
          <w:color w:val="000000"/>
          <w:sz w:val="22"/>
          <w:szCs w:val="22"/>
        </w:rPr>
      </w:pPr>
    </w:p>
    <w:p w:rsidR="008B52DC" w:rsidP="00893C55" w:rsidRDefault="008B52DC" w14:paraId="4F0BA817" w14:textId="52C22271">
      <w:pPr>
        <w:pStyle w:val="NormalWeb"/>
        <w:spacing w:before="0" w:beforeAutospacing="0" w:after="0" w:afterAutospacing="0"/>
        <w:ind w:left="720"/>
        <w:jc w:val="both"/>
        <w:rPr>
          <w:rFonts w:ascii="Arial" w:hAnsi="Arial" w:cs="Arial"/>
          <w:color w:val="000000"/>
          <w:sz w:val="22"/>
          <w:szCs w:val="22"/>
        </w:rPr>
      </w:pPr>
    </w:p>
    <w:p w:rsidRPr="00911537" w:rsidR="008B52DC" w:rsidP="00893C55" w:rsidRDefault="008B52DC" w14:paraId="7CB0212A" w14:textId="77777777">
      <w:pPr>
        <w:pStyle w:val="NormalWeb"/>
        <w:spacing w:before="0" w:beforeAutospacing="0" w:after="0" w:afterAutospacing="0"/>
        <w:ind w:left="720"/>
        <w:jc w:val="both"/>
        <w:rPr>
          <w:rFonts w:ascii="Arial" w:hAnsi="Arial" w:cs="Arial"/>
          <w:color w:val="000000"/>
          <w:sz w:val="22"/>
          <w:szCs w:val="22"/>
        </w:rPr>
      </w:pPr>
    </w:p>
    <w:p w:rsidRPr="00BE5DBB" w:rsidR="005E3B8F" w:rsidRDefault="005E3B8F" w14:paraId="26A97734" w14:textId="10A35F1B">
      <w:pPr>
        <w:pStyle w:val="Heading1"/>
        <w:numPr>
          <w:ilvl w:val="0"/>
          <w:numId w:val="1"/>
        </w:numPr>
        <w:ind w:left="567" w:hanging="567"/>
        <w:rPr>
          <w:b w:val="0"/>
        </w:rPr>
      </w:pPr>
      <w:bookmarkStart w:name="_Toc124775458" w:id="8"/>
      <w:r w:rsidRPr="00BE5DBB">
        <w:rPr>
          <w:b w:val="0"/>
        </w:rPr>
        <w:lastRenderedPageBreak/>
        <w:t>Review of Related Literature / Systems</w:t>
      </w:r>
      <w:bookmarkEnd w:id="8"/>
    </w:p>
    <w:p w:rsidRPr="00BE5DBB" w:rsidR="00730488" w:rsidP="00730488" w:rsidRDefault="00730488" w14:paraId="330F5115" w14:textId="67AC0C37"/>
    <w:p w:rsidRPr="00BE5DBB" w:rsidR="00893C55" w:rsidP="00893C55" w:rsidRDefault="00893C55" w14:paraId="75C047F6" w14:textId="77777777">
      <w:pPr>
        <w:spacing w:before="240" w:after="240"/>
        <w:rPr>
          <w:sz w:val="24"/>
          <w:szCs w:val="24"/>
        </w:rPr>
      </w:pPr>
      <w:r w:rsidRPr="00BE5DBB">
        <w:rPr>
          <w:sz w:val="24"/>
          <w:szCs w:val="24"/>
        </w:rPr>
        <w:t>Point of Sale (POS) System</w:t>
      </w:r>
    </w:p>
    <w:p w:rsidRPr="00BE5DBB" w:rsidR="00893C55" w:rsidP="00893C55" w:rsidRDefault="00893C55" w14:paraId="6C95A618" w14:textId="77777777">
      <w:pPr>
        <w:jc w:val="both"/>
        <w:rPr>
          <w:highlight w:val="white"/>
        </w:rPr>
      </w:pPr>
      <w:r w:rsidRPr="00BE5DBB">
        <w:rPr>
          <w:highlight w:val="white"/>
        </w:rPr>
        <w:t>A point of sale (POS) is a system that businesses use to manage sales transactions. A point-of-sale system facilitates the completion of a business transaction between a client and a corporation. A point-of-sale (POS) system is a computerized network that consists of a primary computer connected to many checkout terminals and backed by various hardware components ranging from barcode scanners to card payment terminals</w:t>
      </w:r>
      <w:sdt>
        <w:sdtPr>
          <w:rPr>
            <w:highlight w:val="white"/>
          </w:rPr>
          <w:id w:val="1235513720"/>
          <w:citation/>
        </w:sdtPr>
        <w:sdtContent>
          <w:r w:rsidRPr="00BE5DBB">
            <w:rPr>
              <w:highlight w:val="white"/>
            </w:rPr>
            <w:fldChar w:fldCharType="begin"/>
          </w:r>
          <w:r w:rsidRPr="00BE5DBB">
            <w:rPr>
              <w:highlight w:val="white"/>
            </w:rPr>
            <w:instrText xml:space="preserve"> CITATION erp15 \l 13321 </w:instrText>
          </w:r>
          <w:r w:rsidRPr="00BE5DBB">
            <w:rPr>
              <w:highlight w:val="white"/>
            </w:rPr>
            <w:fldChar w:fldCharType="separate"/>
          </w:r>
          <w:r w:rsidRPr="00BE5DBB">
            <w:rPr>
              <w:noProof/>
              <w:highlight w:val="white"/>
            </w:rPr>
            <w:t xml:space="preserve"> (Erply, 2015)</w:t>
          </w:r>
          <w:r w:rsidRPr="00BE5DBB">
            <w:rPr>
              <w:highlight w:val="white"/>
            </w:rPr>
            <w:fldChar w:fldCharType="end"/>
          </w:r>
        </w:sdtContent>
      </w:sdt>
      <w:r w:rsidRPr="00BE5DBB">
        <w:rPr>
          <w:highlight w:val="white"/>
        </w:rPr>
        <w:t>.</w:t>
      </w:r>
    </w:p>
    <w:p w:rsidRPr="00BE5DBB" w:rsidR="00893C55" w:rsidP="00893C55" w:rsidRDefault="00893C55" w14:paraId="4411DF21" w14:textId="77777777">
      <w:pPr>
        <w:spacing w:before="240" w:after="240"/>
        <w:jc w:val="both"/>
        <w:rPr>
          <w:sz w:val="24"/>
          <w:szCs w:val="24"/>
          <w:highlight w:val="white"/>
        </w:rPr>
      </w:pPr>
      <w:r w:rsidRPr="00BE5DBB">
        <w:rPr>
          <w:sz w:val="24"/>
          <w:szCs w:val="24"/>
          <w:highlight w:val="white"/>
        </w:rPr>
        <w:t>Features of the Point of Sales System</w:t>
      </w:r>
    </w:p>
    <w:p w:rsidRPr="00BE5DBB" w:rsidR="00893C55" w:rsidRDefault="00893C55" w14:paraId="7CA9CAED" w14:textId="77777777">
      <w:pPr>
        <w:numPr>
          <w:ilvl w:val="0"/>
          <w:numId w:val="10"/>
        </w:numPr>
        <w:spacing w:before="240" w:after="240" w:line="276" w:lineRule="auto"/>
        <w:jc w:val="both"/>
        <w:rPr>
          <w:sz w:val="20"/>
          <w:szCs w:val="20"/>
        </w:rPr>
      </w:pPr>
      <w:r w:rsidRPr="00BE5DBB">
        <w:rPr>
          <w:sz w:val="24"/>
          <w:szCs w:val="24"/>
        </w:rPr>
        <w:t>Better Inventory Management</w:t>
      </w:r>
    </w:p>
    <w:p w:rsidRPr="00BE5DBB" w:rsidR="00893C55" w:rsidP="00893C55" w:rsidRDefault="00893C55" w14:paraId="22B8F32A" w14:textId="7F341395">
      <w:pPr>
        <w:spacing w:before="240" w:after="240"/>
        <w:ind w:left="720"/>
        <w:jc w:val="both"/>
      </w:pPr>
      <w:r w:rsidRPr="00BE5DBB">
        <w:t>A point-of-sale system makes inventory management simple. It allows you to keep track of your inventory in real time and see how many products you own over time</w:t>
      </w:r>
      <w:sdt>
        <w:sdtPr>
          <w:id w:val="-769549297"/>
          <w:citation/>
        </w:sdtPr>
        <w:sdtContent>
          <w:r w:rsidRPr="00BE5DBB">
            <w:fldChar w:fldCharType="begin"/>
          </w:r>
          <w:r w:rsidRPr="00BE5DBB">
            <w:instrText xml:space="preserve"> CITATION Ali20 \l 13321 </w:instrText>
          </w:r>
          <w:r w:rsidRPr="00BE5DBB">
            <w:fldChar w:fldCharType="separate"/>
          </w:r>
          <w:r w:rsidRPr="00BE5DBB">
            <w:rPr>
              <w:noProof/>
            </w:rPr>
            <w:t xml:space="preserve"> (Alicepos, 2020)</w:t>
          </w:r>
          <w:r w:rsidRPr="00BE5DBB">
            <w:fldChar w:fldCharType="end"/>
          </w:r>
        </w:sdtContent>
      </w:sdt>
      <w:r w:rsidRPr="00BE5DBB">
        <w:t>.</w:t>
      </w:r>
    </w:p>
    <w:p w:rsidRPr="00BE5DBB" w:rsidR="00893C55" w:rsidRDefault="00893C55" w14:paraId="2C555AF1" w14:textId="77777777">
      <w:pPr>
        <w:numPr>
          <w:ilvl w:val="0"/>
          <w:numId w:val="10"/>
        </w:numPr>
        <w:spacing w:before="240" w:after="240" w:line="276" w:lineRule="auto"/>
        <w:jc w:val="both"/>
        <w:rPr>
          <w:sz w:val="24"/>
          <w:szCs w:val="24"/>
        </w:rPr>
      </w:pPr>
      <w:r w:rsidRPr="00BE5DBB">
        <w:rPr>
          <w:sz w:val="24"/>
          <w:szCs w:val="24"/>
        </w:rPr>
        <w:t>Increased Efficiency</w:t>
      </w:r>
    </w:p>
    <w:p w:rsidRPr="00BE5DBB" w:rsidR="00893C55" w:rsidP="00893C55" w:rsidRDefault="00893C55" w14:paraId="618E8A5E" w14:textId="77777777">
      <w:pPr>
        <w:spacing w:before="240" w:after="240"/>
        <w:ind w:left="720"/>
        <w:jc w:val="both"/>
      </w:pPr>
      <w:r w:rsidRPr="00BE5DBB">
        <w:t>The efficiency of your store will tend to improve when compared to a store without a POS system. It can assist businesses in becoming more efficient and productive. Furthermore, Brophy (2021) shows about half of shoppers prefer to purchase in person, with long checkout queues being the most common complaint. Point-of-sale features are useful in this situation. POS solutions simplify and speed up checkout while also improving every step of the consumer journey, from research to post-purchase</w:t>
      </w:r>
      <w:sdt>
        <w:sdtPr>
          <w:id w:val="-1868744453"/>
          <w:citation/>
        </w:sdtPr>
        <w:sdtContent>
          <w:r w:rsidRPr="00BE5DBB">
            <w:fldChar w:fldCharType="begin"/>
          </w:r>
          <w:r w:rsidRPr="00BE5DBB">
            <w:instrText xml:space="preserve"> CITATION Ali20 \l 13321 </w:instrText>
          </w:r>
          <w:r w:rsidRPr="00BE5DBB">
            <w:fldChar w:fldCharType="separate"/>
          </w:r>
          <w:r w:rsidRPr="00BE5DBB">
            <w:rPr>
              <w:noProof/>
            </w:rPr>
            <w:t xml:space="preserve"> (Alicepos, 2020)</w:t>
          </w:r>
          <w:r w:rsidRPr="00BE5DBB">
            <w:fldChar w:fldCharType="end"/>
          </w:r>
        </w:sdtContent>
      </w:sdt>
      <w:r w:rsidRPr="00BE5DBB">
        <w:t>.</w:t>
      </w:r>
    </w:p>
    <w:p w:rsidRPr="00BE5DBB" w:rsidR="00893C55" w:rsidRDefault="00893C55" w14:paraId="345F288B" w14:textId="77777777">
      <w:pPr>
        <w:numPr>
          <w:ilvl w:val="0"/>
          <w:numId w:val="10"/>
        </w:numPr>
        <w:spacing w:before="240" w:after="240" w:line="276" w:lineRule="auto"/>
        <w:jc w:val="both"/>
        <w:rPr>
          <w:sz w:val="24"/>
          <w:szCs w:val="24"/>
        </w:rPr>
      </w:pPr>
      <w:r w:rsidRPr="00BE5DBB">
        <w:rPr>
          <w:sz w:val="24"/>
          <w:szCs w:val="24"/>
        </w:rPr>
        <w:t>Analytics Reports</w:t>
      </w:r>
    </w:p>
    <w:p w:rsidRPr="00BE5DBB" w:rsidR="00893C55" w:rsidP="00893C55" w:rsidRDefault="00893C55" w14:paraId="41A321A8" w14:textId="77777777">
      <w:pPr>
        <w:spacing w:before="240" w:after="240"/>
        <w:ind w:left="720"/>
        <w:jc w:val="both"/>
      </w:pPr>
      <w:r w:rsidRPr="00BE5DBB">
        <w:t>Reports for several parts of the business are automatically generated with a POS system. This includes sales, contacts, prices, purchases, inventory, and so on. In addition, Fuscaldo (2021) stated that POS reports may assist you in deciding what products to order, what promotions to run, and where you should focus your future growth efforts</w:t>
      </w:r>
      <w:sdt>
        <w:sdtPr>
          <w:id w:val="-2062549984"/>
          <w:citation/>
        </w:sdtPr>
        <w:sdtContent>
          <w:r w:rsidRPr="00BE5DBB">
            <w:fldChar w:fldCharType="begin"/>
          </w:r>
          <w:r w:rsidRPr="00BE5DBB">
            <w:instrText xml:space="preserve">CITATION bus17 \l 13321 </w:instrText>
          </w:r>
          <w:r w:rsidRPr="00BE5DBB">
            <w:fldChar w:fldCharType="separate"/>
          </w:r>
          <w:r w:rsidRPr="00BE5DBB">
            <w:rPr>
              <w:noProof/>
            </w:rPr>
            <w:t xml:space="preserve"> (business news daily, 2017)</w:t>
          </w:r>
          <w:r w:rsidRPr="00BE5DBB">
            <w:fldChar w:fldCharType="end"/>
          </w:r>
        </w:sdtContent>
      </w:sdt>
      <w:r w:rsidRPr="00BE5DBB">
        <w:t>.</w:t>
      </w:r>
    </w:p>
    <w:p w:rsidRPr="00BE5DBB" w:rsidR="00893C55" w:rsidRDefault="00893C55" w14:paraId="2A4EF69C" w14:textId="77777777">
      <w:pPr>
        <w:pStyle w:val="NormalWeb"/>
        <w:numPr>
          <w:ilvl w:val="0"/>
          <w:numId w:val="10"/>
        </w:numPr>
        <w:spacing w:before="240" w:beforeAutospacing="0" w:after="240" w:afterAutospacing="0"/>
        <w:jc w:val="both"/>
        <w:textAlignment w:val="baseline"/>
        <w:rPr>
          <w:rFonts w:ascii="Arial" w:hAnsi="Arial" w:cs="Arial"/>
          <w:color w:val="000000"/>
          <w:sz w:val="22"/>
          <w:szCs w:val="22"/>
        </w:rPr>
      </w:pPr>
      <w:r w:rsidRPr="00BE5DBB">
        <w:rPr>
          <w:rFonts w:ascii="Arial" w:hAnsi="Arial" w:cs="Arial"/>
          <w:color w:val="000000"/>
          <w:sz w:val="22"/>
          <w:szCs w:val="22"/>
        </w:rPr>
        <w:t>Employee Management</w:t>
      </w:r>
    </w:p>
    <w:p w:rsidRPr="00BE5DBB" w:rsidR="00893C55" w:rsidP="00893C55" w:rsidRDefault="00893C55" w14:paraId="32578A93" w14:textId="7181CB9E">
      <w:pPr>
        <w:pStyle w:val="NormalWeb"/>
        <w:spacing w:before="240" w:beforeAutospacing="0" w:after="240" w:afterAutospacing="0"/>
        <w:ind w:left="720"/>
        <w:jc w:val="both"/>
      </w:pPr>
      <w:r w:rsidRPr="00BE5DBB">
        <w:rPr>
          <w:rFonts w:ascii="Arial" w:hAnsi="Arial" w:cs="Arial"/>
          <w:color w:val="000000"/>
          <w:sz w:val="22"/>
          <w:szCs w:val="22"/>
        </w:rPr>
        <w:t>Most POS systems have employee management features such as tracking employee sales, and performance</w:t>
      </w:r>
      <w:r w:rsidRPr="00BE5DBB" w:rsidR="00BC720B">
        <w:rPr>
          <w:rFonts w:ascii="Arial" w:hAnsi="Arial" w:cs="Arial"/>
          <w:color w:val="000000"/>
          <w:sz w:val="22"/>
          <w:szCs w:val="22"/>
        </w:rPr>
        <w:t>. This</w:t>
      </w:r>
      <w:r w:rsidRPr="00BE5DBB">
        <w:rPr>
          <w:rFonts w:ascii="Arial" w:hAnsi="Arial" w:cs="Arial"/>
          <w:color w:val="000000"/>
          <w:sz w:val="22"/>
          <w:szCs w:val="22"/>
        </w:rPr>
        <w:t xml:space="preserve"> makes it simple to evaluate who your top earners are and who can benefit from more training. These technologies can be used to run competitions and reward top performance.</w:t>
      </w:r>
      <w:sdt>
        <w:sdtPr>
          <w:rPr>
            <w:rFonts w:ascii="Arial" w:hAnsi="Arial" w:cs="Arial"/>
            <w:color w:val="000000"/>
            <w:sz w:val="22"/>
            <w:szCs w:val="22"/>
          </w:rPr>
          <w:id w:val="-2145270201"/>
          <w:citation/>
        </w:sdtPr>
        <w:sdtContent>
          <w:r w:rsidRPr="00BE5DBB">
            <w:rPr>
              <w:rFonts w:ascii="Arial" w:hAnsi="Arial" w:cs="Arial"/>
              <w:color w:val="000000"/>
              <w:sz w:val="22"/>
              <w:szCs w:val="22"/>
            </w:rPr>
            <w:fldChar w:fldCharType="begin"/>
          </w:r>
          <w:r w:rsidRPr="00BE5DBB">
            <w:rPr>
              <w:rFonts w:ascii="Arial" w:hAnsi="Arial" w:cs="Arial"/>
              <w:color w:val="000000"/>
              <w:sz w:val="22"/>
              <w:szCs w:val="22"/>
              <w:lang w:val="en-PH"/>
            </w:rPr>
            <w:instrText xml:space="preserve"> CITATION Pee21 \l 13321 </w:instrText>
          </w:r>
          <w:r w:rsidRPr="00BE5DBB">
            <w:rPr>
              <w:rFonts w:ascii="Arial" w:hAnsi="Arial" w:cs="Arial"/>
              <w:color w:val="000000"/>
              <w:sz w:val="22"/>
              <w:szCs w:val="22"/>
            </w:rPr>
            <w:fldChar w:fldCharType="separate"/>
          </w:r>
          <w:r w:rsidRPr="00BE5DBB">
            <w:rPr>
              <w:rFonts w:ascii="Arial" w:hAnsi="Arial" w:cs="Arial"/>
              <w:noProof/>
              <w:color w:val="000000"/>
              <w:sz w:val="22"/>
              <w:szCs w:val="22"/>
              <w:lang w:val="en-PH"/>
            </w:rPr>
            <w:t xml:space="preserve"> (Peek, 2021)</w:t>
          </w:r>
          <w:r w:rsidRPr="00BE5DBB">
            <w:rPr>
              <w:rFonts w:ascii="Arial" w:hAnsi="Arial" w:cs="Arial"/>
              <w:color w:val="000000"/>
              <w:sz w:val="22"/>
              <w:szCs w:val="22"/>
            </w:rPr>
            <w:fldChar w:fldCharType="end"/>
          </w:r>
        </w:sdtContent>
      </w:sdt>
    </w:p>
    <w:p w:rsidRPr="00BE5DBB" w:rsidR="00893C55" w:rsidRDefault="00893C55" w14:paraId="636C0351" w14:textId="77777777">
      <w:pPr>
        <w:pStyle w:val="NormalWeb"/>
        <w:numPr>
          <w:ilvl w:val="0"/>
          <w:numId w:val="10"/>
        </w:numPr>
        <w:spacing w:before="240" w:beforeAutospacing="0" w:after="240" w:afterAutospacing="0"/>
        <w:jc w:val="both"/>
        <w:textAlignment w:val="baseline"/>
        <w:rPr>
          <w:rFonts w:ascii="Arial" w:hAnsi="Arial" w:cs="Arial"/>
          <w:color w:val="000000"/>
          <w:sz w:val="22"/>
          <w:szCs w:val="22"/>
        </w:rPr>
      </w:pPr>
      <w:r w:rsidRPr="00BE5DBB">
        <w:rPr>
          <w:rFonts w:ascii="Arial" w:hAnsi="Arial" w:cs="Arial"/>
          <w:color w:val="000000"/>
          <w:sz w:val="22"/>
          <w:szCs w:val="22"/>
        </w:rPr>
        <w:t>Sales Tracker</w:t>
      </w:r>
    </w:p>
    <w:p w:rsidRPr="00BE5DBB" w:rsidR="00893C55" w:rsidP="00893C55" w:rsidRDefault="00893C55" w14:paraId="41C81311" w14:textId="77777777">
      <w:pPr>
        <w:pStyle w:val="NormalWeb"/>
        <w:spacing w:before="240" w:beforeAutospacing="0" w:after="240" w:afterAutospacing="0"/>
        <w:ind w:left="720"/>
        <w:jc w:val="both"/>
      </w:pPr>
      <w:r w:rsidRPr="00BE5DBB">
        <w:rPr>
          <w:rFonts w:ascii="Arial" w:hAnsi="Arial" w:cs="Arial"/>
          <w:color w:val="000000"/>
          <w:sz w:val="22"/>
          <w:szCs w:val="22"/>
        </w:rPr>
        <w:t>A thorough report on sales results must be generated by the point of sale system. It should be able to report takings and outgoings on an hourly, daily, weekly, monthly, and yearly basis so that business owners can quickly comprehend their overall success.</w:t>
      </w:r>
      <w:sdt>
        <w:sdtPr>
          <w:rPr>
            <w:rFonts w:ascii="Arial" w:hAnsi="Arial" w:cs="Arial"/>
            <w:color w:val="000000"/>
            <w:sz w:val="22"/>
            <w:szCs w:val="22"/>
          </w:rPr>
          <w:id w:val="-803923338"/>
          <w:citation/>
        </w:sdtPr>
        <w:sdtContent>
          <w:r w:rsidRPr="00BE5DBB">
            <w:rPr>
              <w:rFonts w:ascii="Arial" w:hAnsi="Arial" w:cs="Arial"/>
              <w:color w:val="000000"/>
              <w:sz w:val="22"/>
              <w:szCs w:val="22"/>
            </w:rPr>
            <w:fldChar w:fldCharType="begin"/>
          </w:r>
          <w:r w:rsidRPr="00BE5DBB">
            <w:rPr>
              <w:rFonts w:ascii="Arial" w:hAnsi="Arial" w:cs="Arial"/>
              <w:color w:val="000000"/>
              <w:sz w:val="22"/>
              <w:szCs w:val="22"/>
              <w:lang w:val="en-PH"/>
            </w:rPr>
            <w:instrText xml:space="preserve"> CITATION Aka19 \l 13321 </w:instrText>
          </w:r>
          <w:r w:rsidRPr="00BE5DBB">
            <w:rPr>
              <w:rFonts w:ascii="Arial" w:hAnsi="Arial" w:cs="Arial"/>
              <w:color w:val="000000"/>
              <w:sz w:val="22"/>
              <w:szCs w:val="22"/>
            </w:rPr>
            <w:fldChar w:fldCharType="separate"/>
          </w:r>
          <w:r w:rsidRPr="00BE5DBB">
            <w:rPr>
              <w:rFonts w:ascii="Arial" w:hAnsi="Arial" w:cs="Arial"/>
              <w:noProof/>
              <w:color w:val="000000"/>
              <w:sz w:val="22"/>
              <w:szCs w:val="22"/>
              <w:lang w:val="en-PH"/>
            </w:rPr>
            <w:t xml:space="preserve"> (Jain, 2019)</w:t>
          </w:r>
          <w:r w:rsidRPr="00BE5DBB">
            <w:rPr>
              <w:rFonts w:ascii="Arial" w:hAnsi="Arial" w:cs="Arial"/>
              <w:color w:val="000000"/>
              <w:sz w:val="22"/>
              <w:szCs w:val="22"/>
            </w:rPr>
            <w:fldChar w:fldCharType="end"/>
          </w:r>
        </w:sdtContent>
      </w:sdt>
    </w:p>
    <w:p w:rsidRPr="00BE5DBB" w:rsidR="00893C55" w:rsidRDefault="00893C55" w14:paraId="33904872" w14:textId="77777777">
      <w:pPr>
        <w:pStyle w:val="NormalWeb"/>
        <w:numPr>
          <w:ilvl w:val="0"/>
          <w:numId w:val="10"/>
        </w:numPr>
        <w:spacing w:before="240" w:beforeAutospacing="0" w:after="240" w:afterAutospacing="0"/>
        <w:jc w:val="both"/>
        <w:textAlignment w:val="baseline"/>
        <w:rPr>
          <w:rFonts w:ascii="Arial" w:hAnsi="Arial" w:cs="Arial"/>
          <w:color w:val="000000"/>
          <w:sz w:val="22"/>
          <w:szCs w:val="22"/>
        </w:rPr>
      </w:pPr>
      <w:r w:rsidRPr="00BE5DBB">
        <w:rPr>
          <w:rFonts w:ascii="Arial" w:hAnsi="Arial" w:cs="Arial"/>
          <w:color w:val="000000"/>
          <w:sz w:val="22"/>
          <w:szCs w:val="22"/>
        </w:rPr>
        <w:lastRenderedPageBreak/>
        <w:t>Loyalty awards</w:t>
      </w:r>
    </w:p>
    <w:p w:rsidRPr="00BE5DBB" w:rsidR="00893C55" w:rsidP="00893C55" w:rsidRDefault="00893C55" w14:paraId="41380C04" w14:textId="64196D21">
      <w:pPr>
        <w:pStyle w:val="NormalWeb"/>
        <w:spacing w:before="240" w:beforeAutospacing="0" w:after="240" w:afterAutospacing="0"/>
        <w:ind w:left="720"/>
        <w:jc w:val="both"/>
      </w:pPr>
      <w:r w:rsidRPr="00BE5DBB">
        <w:rPr>
          <w:rFonts w:ascii="Arial" w:hAnsi="Arial" w:cs="Arial"/>
          <w:color w:val="000000"/>
          <w:sz w:val="22"/>
          <w:szCs w:val="22"/>
        </w:rPr>
        <w:t xml:space="preserve">Customer loyalty refers to a person's readiness to buy from or cooperate with a firm repeatedly. </w:t>
      </w:r>
      <w:r w:rsidRPr="00BE5DBB" w:rsidR="000128B4">
        <w:rPr>
          <w:rFonts w:ascii="Arial" w:hAnsi="Arial" w:cs="Arial"/>
          <w:color w:val="000000"/>
          <w:sz w:val="22"/>
          <w:szCs w:val="22"/>
        </w:rPr>
        <w:t>It is</w:t>
      </w:r>
      <w:r w:rsidRPr="00BE5DBB">
        <w:rPr>
          <w:rFonts w:ascii="Arial" w:hAnsi="Arial" w:cs="Arial"/>
          <w:color w:val="000000"/>
          <w:sz w:val="22"/>
          <w:szCs w:val="22"/>
        </w:rPr>
        <w:t xml:space="preserve"> a driving force that encourages consumers to stick with a brand by giving them something more in addition to the product or service they bought.</w:t>
      </w:r>
    </w:p>
    <w:p w:rsidRPr="00BE5DBB" w:rsidR="00893C55" w:rsidP="00893C55" w:rsidRDefault="00893C55" w14:paraId="1E31BDB0" w14:textId="6C8C87A0">
      <w:pPr>
        <w:pStyle w:val="NormalWeb"/>
        <w:spacing w:before="240" w:beforeAutospacing="0" w:after="240" w:afterAutospacing="0"/>
        <w:ind w:left="720"/>
        <w:jc w:val="both"/>
        <w:rPr>
          <w:rFonts w:ascii="Arial" w:hAnsi="Arial" w:cs="Arial"/>
          <w:color w:val="000000"/>
          <w:sz w:val="22"/>
          <w:szCs w:val="22"/>
        </w:rPr>
      </w:pPr>
      <w:r w:rsidRPr="00BE5DBB">
        <w:rPr>
          <w:rFonts w:ascii="Arial" w:hAnsi="Arial" w:cs="Arial"/>
          <w:color w:val="000000"/>
          <w:sz w:val="22"/>
          <w:szCs w:val="22"/>
        </w:rPr>
        <w:t xml:space="preserve">In fact, research shows that repeat customers spend 67 percent more on average than new customers, implying that loyal customers make up </w:t>
      </w:r>
      <w:r w:rsidRPr="00BE5DBB" w:rsidR="003B2956">
        <w:rPr>
          <w:rFonts w:ascii="Arial" w:hAnsi="Arial" w:cs="Arial"/>
          <w:color w:val="000000"/>
          <w:sz w:val="22"/>
          <w:szCs w:val="22"/>
        </w:rPr>
        <w:t>most of</w:t>
      </w:r>
      <w:r w:rsidRPr="00BE5DBB">
        <w:rPr>
          <w:rFonts w:ascii="Arial" w:hAnsi="Arial" w:cs="Arial"/>
          <w:color w:val="000000"/>
          <w:sz w:val="22"/>
          <w:szCs w:val="22"/>
        </w:rPr>
        <w:t xml:space="preserve"> your revenues.</w:t>
      </w:r>
      <w:sdt>
        <w:sdtPr>
          <w:rPr>
            <w:rFonts w:ascii="Arial" w:hAnsi="Arial" w:cs="Arial"/>
            <w:color w:val="000000"/>
            <w:sz w:val="22"/>
            <w:szCs w:val="22"/>
          </w:rPr>
          <w:id w:val="1492750242"/>
          <w:citation/>
        </w:sdtPr>
        <w:sdtContent>
          <w:r w:rsidRPr="00BE5DBB">
            <w:rPr>
              <w:rFonts w:ascii="Arial" w:hAnsi="Arial" w:cs="Arial"/>
              <w:color w:val="000000"/>
              <w:sz w:val="22"/>
              <w:szCs w:val="22"/>
            </w:rPr>
            <w:fldChar w:fldCharType="begin"/>
          </w:r>
          <w:r w:rsidRPr="00BE5DBB">
            <w:rPr>
              <w:rFonts w:ascii="Arial" w:hAnsi="Arial" w:cs="Arial"/>
              <w:color w:val="000000"/>
              <w:sz w:val="22"/>
              <w:szCs w:val="22"/>
              <w:lang w:val="en-PH"/>
            </w:rPr>
            <w:instrText xml:space="preserve"> CITATION Saj22 \l 13321 </w:instrText>
          </w:r>
          <w:r w:rsidRPr="00BE5DBB">
            <w:rPr>
              <w:rFonts w:ascii="Arial" w:hAnsi="Arial" w:cs="Arial"/>
              <w:color w:val="000000"/>
              <w:sz w:val="22"/>
              <w:szCs w:val="22"/>
            </w:rPr>
            <w:fldChar w:fldCharType="separate"/>
          </w:r>
          <w:r w:rsidRPr="00BE5DBB">
            <w:rPr>
              <w:rFonts w:ascii="Arial" w:hAnsi="Arial" w:cs="Arial"/>
              <w:noProof/>
              <w:color w:val="000000"/>
              <w:sz w:val="22"/>
              <w:szCs w:val="22"/>
              <w:lang w:val="en-PH"/>
            </w:rPr>
            <w:t xml:space="preserve"> (Ahmad, 2022)</w:t>
          </w:r>
          <w:r w:rsidRPr="00BE5DBB">
            <w:rPr>
              <w:rFonts w:ascii="Arial" w:hAnsi="Arial" w:cs="Arial"/>
              <w:color w:val="000000"/>
              <w:sz w:val="22"/>
              <w:szCs w:val="22"/>
            </w:rPr>
            <w:fldChar w:fldCharType="end"/>
          </w:r>
        </w:sdtContent>
      </w:sdt>
    </w:p>
    <w:p w:rsidRPr="00BE5DBB" w:rsidR="00893C55" w:rsidP="00893C55" w:rsidRDefault="00893C55" w14:paraId="7546C04E" w14:textId="77777777">
      <w:pPr>
        <w:pStyle w:val="NormalWeb"/>
        <w:spacing w:before="240" w:beforeAutospacing="0" w:after="240" w:afterAutospacing="0"/>
        <w:ind w:left="720"/>
        <w:jc w:val="both"/>
      </w:pPr>
    </w:p>
    <w:p w:rsidRPr="00BE5DBB" w:rsidR="00893C55" w:rsidP="00893C55" w:rsidRDefault="00893C55" w14:paraId="364C7975" w14:textId="77777777">
      <w:pPr>
        <w:spacing w:before="240" w:after="240"/>
        <w:jc w:val="both"/>
        <w:rPr>
          <w:sz w:val="24"/>
          <w:szCs w:val="24"/>
        </w:rPr>
      </w:pPr>
      <w:r w:rsidRPr="00BE5DBB">
        <w:rPr>
          <w:sz w:val="24"/>
          <w:szCs w:val="24"/>
        </w:rPr>
        <w:t>Advantages and Disadvantages of the POS System</w:t>
      </w:r>
    </w:p>
    <w:p w:rsidRPr="00BE5DBB" w:rsidR="00893C55" w:rsidP="00893C55" w:rsidRDefault="00893C55" w14:paraId="2EDC4091" w14:textId="77777777">
      <w:pPr>
        <w:spacing w:before="240" w:after="240"/>
        <w:jc w:val="both"/>
      </w:pPr>
      <w:r w:rsidRPr="00BE5DBB">
        <w:t>According to Polanz in 2011 [1], the flexibility and automation that a new point of sale system provides over manual processes is a key motivator for upgrading systems. A POS system is a means to collect and aggregate sales data automatically, which can then be used to produce a variety of sales reports including: daily reports with historical data, six week history reports, top selling categories, top margin categories, top margin customers, top margin items, customer rank by sales, top selling items, and sales by time of day</w:t>
      </w:r>
      <w:sdt>
        <w:sdtPr>
          <w:id w:val="39334692"/>
          <w:citation/>
        </w:sdtPr>
        <w:sdtContent>
          <w:r w:rsidRPr="00BE5DBB">
            <w:fldChar w:fldCharType="begin"/>
          </w:r>
          <w:r w:rsidRPr="00BE5DBB">
            <w:instrText xml:space="preserve"> CITATION log22 \l 13321 </w:instrText>
          </w:r>
          <w:r w:rsidRPr="00BE5DBB">
            <w:fldChar w:fldCharType="separate"/>
          </w:r>
          <w:r w:rsidRPr="00BE5DBB">
            <w:rPr>
              <w:noProof/>
            </w:rPr>
            <w:t xml:space="preserve"> (Logicerp, 2022)</w:t>
          </w:r>
          <w:r w:rsidRPr="00BE5DBB">
            <w:fldChar w:fldCharType="end"/>
          </w:r>
        </w:sdtContent>
      </w:sdt>
      <w:r w:rsidRPr="00BE5DBB">
        <w:t>.</w:t>
      </w:r>
      <w:r w:rsidRPr="00BE5DBB">
        <w:br/>
      </w:r>
      <w:r w:rsidRPr="00BE5DBB">
        <w:br/>
      </w:r>
      <w:r w:rsidRPr="00BE5DBB">
        <w:t>As discussed in Erply in 2015, a POS system streamlines the management of your company's paperwork. Bills and orders, sales numbers, and reports are all easily managed. POS systems, in addition to improving the productivity of the office environment, also improve the efficiency of the everyday sales environment through POS features such as barcode scanners</w:t>
      </w:r>
      <w:sdt>
        <w:sdtPr>
          <w:id w:val="-52617324"/>
          <w:citation/>
        </w:sdtPr>
        <w:sdtContent>
          <w:r w:rsidRPr="00BE5DBB">
            <w:fldChar w:fldCharType="begin"/>
          </w:r>
          <w:r w:rsidRPr="00BE5DBB">
            <w:instrText xml:space="preserve"> CITATION erp15 \l 13321 </w:instrText>
          </w:r>
          <w:r w:rsidRPr="00BE5DBB">
            <w:fldChar w:fldCharType="separate"/>
          </w:r>
          <w:r w:rsidRPr="00BE5DBB">
            <w:rPr>
              <w:noProof/>
            </w:rPr>
            <w:t xml:space="preserve"> (Erply, 2015)</w:t>
          </w:r>
          <w:r w:rsidRPr="00BE5DBB">
            <w:fldChar w:fldCharType="end"/>
          </w:r>
        </w:sdtContent>
      </w:sdt>
      <w:r w:rsidRPr="00BE5DBB">
        <w:t>.</w:t>
      </w:r>
      <w:r w:rsidRPr="00BE5DBB">
        <w:br/>
      </w:r>
      <w:r w:rsidRPr="00BE5DBB">
        <w:br/>
      </w:r>
      <w:r w:rsidRPr="00BE5DBB">
        <w:t xml:space="preserve">However from Kimmons in 2017, The entire aim of a point of sale system is to connect a single register to a wider network of data that would otherwise be unavailable or inconvenient to access. As a result, many businesses prefer a web-based system to a software-based system since it optimizes this part of the point-of-sale system. This added benefit, however, comes at a cost, as you will be required to pay for Internet access on your register as well as a monthly charge to the provider. </w:t>
      </w:r>
    </w:p>
    <w:p w:rsidRPr="00BE5DBB" w:rsidR="00893C55" w:rsidP="00730488" w:rsidRDefault="00893C55" w14:paraId="4E5D8B92" w14:textId="3320AB04"/>
    <w:p w:rsidRPr="00BE5DBB" w:rsidR="00893C55" w:rsidP="00730488" w:rsidRDefault="00893C55" w14:paraId="074D742D" w14:textId="416E8CE8"/>
    <w:p w:rsidRPr="00BE5DBB" w:rsidR="00893C55" w:rsidP="00730488" w:rsidRDefault="00893C55" w14:paraId="492080B7" w14:textId="7EF6BD8D"/>
    <w:p w:rsidRPr="00BE5DBB" w:rsidR="00893C55" w:rsidP="00730488" w:rsidRDefault="00893C55" w14:paraId="5AD2B897" w14:textId="6100681F"/>
    <w:p w:rsidRPr="00BE5DBB" w:rsidR="00893C55" w:rsidP="00730488" w:rsidRDefault="00893C55" w14:paraId="67A76359" w14:textId="1B9B315D"/>
    <w:p w:rsidRPr="00BE5DBB" w:rsidR="00893C55" w:rsidP="00730488" w:rsidRDefault="00893C55" w14:paraId="2BC18312" w14:textId="39CE0B8D"/>
    <w:p w:rsidRPr="00BE5DBB" w:rsidR="00893C55" w:rsidP="00730488" w:rsidRDefault="00893C55" w14:paraId="309DFB09" w14:textId="37B467CE"/>
    <w:p w:rsidRPr="00BE5DBB" w:rsidR="00893C55" w:rsidP="00730488" w:rsidRDefault="00893C55" w14:paraId="1EFF1404" w14:textId="3AAFB08D"/>
    <w:p w:rsidRPr="00BE5DBB" w:rsidR="00893C55" w:rsidP="00730488" w:rsidRDefault="00893C55" w14:paraId="0114D590" w14:textId="77777777"/>
    <w:p w:rsidRPr="00BE5DBB" w:rsidR="00893C55" w:rsidRDefault="00893C55" w14:paraId="3A26F270" w14:textId="4293C148">
      <w:pPr>
        <w:pStyle w:val="Heading2"/>
        <w:numPr>
          <w:ilvl w:val="1"/>
          <w:numId w:val="30"/>
        </w:numPr>
        <w:rPr>
          <w:b w:val="0"/>
        </w:rPr>
      </w:pPr>
      <w:bookmarkStart w:name="_Toc124775459" w:id="9"/>
      <w:r w:rsidRPr="00BE5DBB">
        <w:rPr>
          <w:b w:val="0"/>
        </w:rPr>
        <w:lastRenderedPageBreak/>
        <w:t>Related System</w:t>
      </w:r>
      <w:bookmarkEnd w:id="9"/>
    </w:p>
    <w:p w:rsidRPr="00BE5DBB" w:rsidR="00893C55" w:rsidP="00893C55" w:rsidRDefault="00893C55" w14:paraId="1F1E9889" w14:textId="0409681C">
      <w:pPr>
        <w:pStyle w:val="ListParagraph"/>
      </w:pPr>
    </w:p>
    <w:p w:rsidRPr="00BE5DBB" w:rsidR="00893C55" w:rsidP="00893C55" w:rsidRDefault="00893C55" w14:paraId="5717478C" w14:textId="77777777">
      <w:pPr>
        <w:pStyle w:val="ListParagraph"/>
      </w:pPr>
    </w:p>
    <w:p w:rsidRPr="00BE5DBB" w:rsidR="00893C55" w:rsidP="00893C55" w:rsidRDefault="00893C55" w14:paraId="05C51409" w14:textId="77777777">
      <w:pPr>
        <w:spacing w:before="240" w:after="240"/>
        <w:rPr>
          <w:sz w:val="24"/>
          <w:szCs w:val="24"/>
        </w:rPr>
      </w:pPr>
      <w:r w:rsidRPr="00BE5DBB">
        <w:rPr>
          <w:sz w:val="24"/>
          <w:szCs w:val="24"/>
        </w:rPr>
        <w:t>eHopper</w:t>
      </w:r>
    </w:p>
    <w:p w:rsidRPr="00BE5DBB" w:rsidR="00893C55" w:rsidP="00893C55" w:rsidRDefault="00893C55" w14:paraId="749E5098" w14:textId="3F84E798">
      <w:pPr>
        <w:spacing w:before="240" w:after="240"/>
        <w:jc w:val="both"/>
      </w:pPr>
      <w:r w:rsidRPr="00BE5DBB">
        <w:t xml:space="preserve">The </w:t>
      </w:r>
      <w:r w:rsidRPr="00BE5DBB" w:rsidR="00BC720B">
        <w:t>eHopper, POS</w:t>
      </w:r>
      <w:r w:rsidRPr="00BE5DBB">
        <w:t xml:space="preserve"> system provides all the functionality </w:t>
      </w:r>
      <w:r w:rsidRPr="00BE5DBB" w:rsidR="000128B4">
        <w:t>you will</w:t>
      </w:r>
      <w:r w:rsidRPr="00BE5DBB">
        <w:t xml:space="preserve"> need to run a successful grocery store. Improve inventory management of huge grocery supply so you never run out, accept several payment kinds, including EBT, and sell your things in different units of measurement by speeding up checkouts for faster queues</w:t>
      </w:r>
      <w:sdt>
        <w:sdtPr>
          <w:id w:val="-1657218980"/>
          <w:citation/>
        </w:sdtPr>
        <w:sdtContent>
          <w:r w:rsidRPr="00BE5DBB">
            <w:fldChar w:fldCharType="begin"/>
          </w:r>
          <w:r w:rsidRPr="00BE5DBB">
            <w:instrText xml:space="preserve"> CITATION eho22 \l 13321 </w:instrText>
          </w:r>
          <w:r w:rsidRPr="00BE5DBB">
            <w:fldChar w:fldCharType="separate"/>
          </w:r>
          <w:r w:rsidRPr="00BE5DBB">
            <w:rPr>
              <w:noProof/>
            </w:rPr>
            <w:t xml:space="preserve"> (ehopper, n.d.)</w:t>
          </w:r>
          <w:r w:rsidRPr="00BE5DBB">
            <w:fldChar w:fldCharType="end"/>
          </w:r>
        </w:sdtContent>
      </w:sdt>
      <w:r w:rsidRPr="00BE5DBB">
        <w:t>.</w:t>
      </w:r>
    </w:p>
    <w:p w:rsidRPr="00BE5DBB" w:rsidR="00B015E8" w:rsidP="00B015E8" w:rsidRDefault="00893C55" w14:paraId="70020405" w14:textId="77777777">
      <w:pPr>
        <w:pStyle w:val="ListParagraph"/>
        <w:keepNext/>
      </w:pPr>
      <w:r w:rsidRPr="00BE5DBB">
        <w:rPr>
          <w:noProof/>
          <w:sz w:val="28"/>
          <w:szCs w:val="28"/>
        </w:rPr>
        <w:drawing>
          <wp:inline distT="114300" distB="114300" distL="114300" distR="114300" wp14:anchorId="6929EE51" wp14:editId="50C42C8E">
            <wp:extent cx="5248275" cy="2755900"/>
            <wp:effectExtent l="0" t="0" r="9525" b="6350"/>
            <wp:docPr id="11" name="image19.png" descr="Graphical user interface,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19.png" descr="Graphical user interface, website&#10;&#10;Description automatically generated"/>
                    <pic:cNvPicPr preferRelativeResize="0"/>
                  </pic:nvPicPr>
                  <pic:blipFill>
                    <a:blip r:embed="rId22"/>
                    <a:srcRect/>
                    <a:stretch>
                      <a:fillRect/>
                    </a:stretch>
                  </pic:blipFill>
                  <pic:spPr>
                    <a:xfrm>
                      <a:off x="0" y="0"/>
                      <a:ext cx="5248275" cy="2755900"/>
                    </a:xfrm>
                    <a:prstGeom prst="rect">
                      <a:avLst/>
                    </a:prstGeom>
                    <a:ln/>
                  </pic:spPr>
                </pic:pic>
              </a:graphicData>
            </a:graphic>
          </wp:inline>
        </w:drawing>
      </w:r>
    </w:p>
    <w:p w:rsidRPr="00BE5DBB" w:rsidR="00893C55" w:rsidP="00B015E8" w:rsidRDefault="00B015E8" w14:paraId="6724B1C7" w14:textId="30D25ADA">
      <w:pPr>
        <w:pStyle w:val="Caption"/>
      </w:pPr>
      <w:r w:rsidRPr="00BE5DBB">
        <w:t xml:space="preserve">                                                                                 </w:t>
      </w:r>
      <w:bookmarkStart w:name="_Toc124775543" w:id="10"/>
      <w:r w:rsidRPr="00BE5DBB">
        <w:t xml:space="preserve">Figure </w:t>
      </w:r>
      <w:r>
        <w:fldChar w:fldCharType="begin"/>
      </w:r>
      <w:r>
        <w:instrText> SEQ Figure \* ARABIC </w:instrText>
      </w:r>
      <w:r>
        <w:fldChar w:fldCharType="separate"/>
      </w:r>
      <w:r w:rsidR="005B7EB0">
        <w:rPr>
          <w:noProof/>
        </w:rPr>
        <w:t>1</w:t>
      </w:r>
      <w:r>
        <w:fldChar w:fldCharType="end"/>
      </w:r>
      <w:r w:rsidRPr="00BE5DBB">
        <w:t xml:space="preserve"> eHopper</w:t>
      </w:r>
      <w:bookmarkEnd w:id="10"/>
    </w:p>
    <w:p w:rsidRPr="00BE5DBB" w:rsidR="00893C55" w:rsidP="00893C55" w:rsidRDefault="00893C55" w14:paraId="2B4F50A2" w14:textId="10EE2A04"/>
    <w:p w:rsidRPr="00BE5DBB" w:rsidR="00893C55" w:rsidP="00893C55" w:rsidRDefault="00893C55" w14:paraId="76889AC4" w14:textId="77777777">
      <w:pPr>
        <w:spacing w:before="240" w:after="240"/>
        <w:rPr>
          <w:sz w:val="24"/>
          <w:szCs w:val="24"/>
        </w:rPr>
      </w:pPr>
      <w:r w:rsidRPr="00BE5DBB">
        <w:rPr>
          <w:sz w:val="24"/>
          <w:szCs w:val="24"/>
        </w:rPr>
        <w:t>Peddlr</w:t>
      </w:r>
    </w:p>
    <w:p w:rsidRPr="00BE5DBB" w:rsidR="00893C55" w:rsidP="00893C55" w:rsidRDefault="00893C55" w14:paraId="71A63C93" w14:textId="77777777">
      <w:pPr>
        <w:spacing w:before="240" w:after="240"/>
        <w:jc w:val="both"/>
      </w:pPr>
      <w:r w:rsidRPr="00BE5DBB">
        <w:t>Peddlr is a mobile Point of Sale (POS) application that assists micro and small enterprises, among other things. The said application allows you to automatically track sales and costs, as well as generate basic accounting reports to help you better understand your company's success</w:t>
      </w:r>
      <w:sdt>
        <w:sdtPr>
          <w:id w:val="-621454993"/>
          <w:citation/>
        </w:sdtPr>
        <w:sdtContent>
          <w:r w:rsidRPr="00BE5DBB">
            <w:fldChar w:fldCharType="begin"/>
          </w:r>
          <w:r w:rsidRPr="00BE5DBB">
            <w:instrText xml:space="preserve"> CITATION ped21 \l 13321 </w:instrText>
          </w:r>
          <w:r w:rsidRPr="00BE5DBB">
            <w:fldChar w:fldCharType="separate"/>
          </w:r>
          <w:r w:rsidRPr="00BE5DBB">
            <w:rPr>
              <w:noProof/>
            </w:rPr>
            <w:t xml:space="preserve"> (peddlr, 2021)</w:t>
          </w:r>
          <w:r w:rsidRPr="00BE5DBB">
            <w:fldChar w:fldCharType="end"/>
          </w:r>
        </w:sdtContent>
      </w:sdt>
      <w:r w:rsidRPr="00BE5DBB">
        <w:t>.</w:t>
      </w:r>
    </w:p>
    <w:p w:rsidRPr="00BE5DBB" w:rsidR="00B015E8" w:rsidP="00B015E8" w:rsidRDefault="00893C55" w14:paraId="08912119" w14:textId="77777777">
      <w:pPr>
        <w:keepNext/>
      </w:pPr>
      <w:r w:rsidRPr="00BE5DBB">
        <w:rPr>
          <w:i/>
          <w:noProof/>
          <w:sz w:val="20"/>
          <w:szCs w:val="20"/>
        </w:rPr>
        <w:lastRenderedPageBreak/>
        <w:drawing>
          <wp:inline distT="114300" distB="114300" distL="114300" distR="114300" wp14:anchorId="420C17DA" wp14:editId="343B1234">
            <wp:extent cx="5943600" cy="2768600"/>
            <wp:effectExtent l="0" t="0" r="0" b="0"/>
            <wp:docPr id="23" name="image24.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3" name="image24.png" descr="Graphical user interface, application&#10;&#10;Description automatically generated"/>
                    <pic:cNvPicPr preferRelativeResize="0"/>
                  </pic:nvPicPr>
                  <pic:blipFill>
                    <a:blip r:embed="rId23"/>
                    <a:srcRect/>
                    <a:stretch>
                      <a:fillRect/>
                    </a:stretch>
                  </pic:blipFill>
                  <pic:spPr>
                    <a:xfrm>
                      <a:off x="0" y="0"/>
                      <a:ext cx="5943600" cy="2768600"/>
                    </a:xfrm>
                    <a:prstGeom prst="rect">
                      <a:avLst/>
                    </a:prstGeom>
                    <a:ln/>
                  </pic:spPr>
                </pic:pic>
              </a:graphicData>
            </a:graphic>
          </wp:inline>
        </w:drawing>
      </w:r>
    </w:p>
    <w:p w:rsidRPr="00BE5DBB" w:rsidR="00893C55" w:rsidP="00B015E8" w:rsidRDefault="00B015E8" w14:paraId="1BCE9A8C" w14:textId="1EA1A491">
      <w:pPr>
        <w:pStyle w:val="Caption"/>
      </w:pPr>
      <w:r w:rsidRPr="00BE5DBB">
        <w:t xml:space="preserve">                                                                              </w:t>
      </w:r>
      <w:bookmarkStart w:name="_Toc124775544" w:id="11"/>
      <w:r w:rsidRPr="00BE5DBB">
        <w:t xml:space="preserve">Figure </w:t>
      </w:r>
      <w:r>
        <w:fldChar w:fldCharType="begin"/>
      </w:r>
      <w:r>
        <w:instrText> SEQ Figure \* ARABIC </w:instrText>
      </w:r>
      <w:r>
        <w:fldChar w:fldCharType="separate"/>
      </w:r>
      <w:r w:rsidR="005B7EB0">
        <w:rPr>
          <w:noProof/>
        </w:rPr>
        <w:t>2</w:t>
      </w:r>
      <w:r>
        <w:fldChar w:fldCharType="end"/>
      </w:r>
      <w:r w:rsidRPr="00BE5DBB">
        <w:t xml:space="preserve"> Peddlr</w:t>
      </w:r>
      <w:bookmarkEnd w:id="11"/>
    </w:p>
    <w:p w:rsidRPr="00BE5DBB" w:rsidR="00893C55" w:rsidP="00893C55" w:rsidRDefault="00893C55" w14:paraId="0DFC357F" w14:textId="1F9D115F"/>
    <w:p w:rsidRPr="00BE5DBB" w:rsidR="00893C55" w:rsidP="00893C55" w:rsidRDefault="00893C55" w14:paraId="2E7C67EF" w14:textId="77777777">
      <w:pPr>
        <w:spacing w:before="240" w:after="240"/>
        <w:rPr>
          <w:sz w:val="20"/>
          <w:szCs w:val="20"/>
        </w:rPr>
      </w:pPr>
      <w:r w:rsidRPr="00BE5DBB">
        <w:rPr>
          <w:sz w:val="20"/>
          <w:szCs w:val="20"/>
        </w:rPr>
        <w:t>POS by Shopify</w:t>
      </w:r>
    </w:p>
    <w:p w:rsidRPr="00BE5DBB" w:rsidR="00893C55" w:rsidP="00893C55" w:rsidRDefault="00893C55" w14:paraId="75ABFD15" w14:textId="77777777">
      <w:pPr>
        <w:spacing w:before="240" w:after="240"/>
        <w:jc w:val="both"/>
      </w:pPr>
      <w:r w:rsidRPr="00BE5DBB">
        <w:t>Shopify is an e-commerce website platform for building and managing online shops.  They launched their Shopify POS project in 2013, which allows you to customize your POS systems to fit your business. It includes features such as inventory management, staff management, checkouts, reports, and payments</w:t>
      </w:r>
      <w:sdt>
        <w:sdtPr>
          <w:id w:val="-1978145947"/>
          <w:citation/>
        </w:sdtPr>
        <w:sdtContent>
          <w:r w:rsidRPr="00BE5DBB">
            <w:fldChar w:fldCharType="begin"/>
          </w:r>
          <w:r w:rsidRPr="00BE5DBB">
            <w:instrText xml:space="preserve"> CITATION sho20 \l 13321 </w:instrText>
          </w:r>
          <w:r w:rsidRPr="00BE5DBB">
            <w:fldChar w:fldCharType="separate"/>
          </w:r>
          <w:r w:rsidRPr="00BE5DBB">
            <w:rPr>
              <w:noProof/>
            </w:rPr>
            <w:t xml:space="preserve"> (shopify, 2020)</w:t>
          </w:r>
          <w:r w:rsidRPr="00BE5DBB">
            <w:fldChar w:fldCharType="end"/>
          </w:r>
        </w:sdtContent>
      </w:sdt>
      <w:r w:rsidRPr="00BE5DBB">
        <w:t>.</w:t>
      </w:r>
    </w:p>
    <w:p w:rsidRPr="00BE5DBB" w:rsidR="00B015E8" w:rsidP="00B015E8" w:rsidRDefault="00893C55" w14:paraId="61D6C839" w14:textId="77777777">
      <w:pPr>
        <w:keepNext/>
      </w:pPr>
      <w:r w:rsidRPr="00BE5DBB">
        <w:rPr>
          <w:noProof/>
          <w:sz w:val="20"/>
          <w:szCs w:val="20"/>
        </w:rPr>
        <w:drawing>
          <wp:inline distT="114300" distB="114300" distL="114300" distR="114300" wp14:anchorId="6835B4E2" wp14:editId="24EDA753">
            <wp:extent cx="5943600" cy="2743200"/>
            <wp:effectExtent l="0" t="0" r="0" b="0"/>
            <wp:docPr id="6" name="image14.png" descr="Graphical user interface,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14.png" descr="Graphical user interface, website&#10;&#10;Description automatically generated"/>
                    <pic:cNvPicPr preferRelativeResize="0"/>
                  </pic:nvPicPr>
                  <pic:blipFill>
                    <a:blip r:embed="rId24"/>
                    <a:srcRect/>
                    <a:stretch>
                      <a:fillRect/>
                    </a:stretch>
                  </pic:blipFill>
                  <pic:spPr>
                    <a:xfrm>
                      <a:off x="0" y="0"/>
                      <a:ext cx="5943600" cy="2743200"/>
                    </a:xfrm>
                    <a:prstGeom prst="rect">
                      <a:avLst/>
                    </a:prstGeom>
                    <a:ln/>
                  </pic:spPr>
                </pic:pic>
              </a:graphicData>
            </a:graphic>
          </wp:inline>
        </w:drawing>
      </w:r>
    </w:p>
    <w:p w:rsidRPr="00BE5DBB" w:rsidR="00893C55" w:rsidP="00B015E8" w:rsidRDefault="00B015E8" w14:paraId="67B020E2" w14:textId="009E66EB">
      <w:pPr>
        <w:pStyle w:val="Caption"/>
      </w:pPr>
      <w:r w:rsidRPr="00BE5DBB">
        <w:t xml:space="preserve">                                                                          </w:t>
      </w:r>
      <w:bookmarkStart w:name="_Toc124775545" w:id="12"/>
      <w:r w:rsidRPr="00BE5DBB">
        <w:t xml:space="preserve">Figure </w:t>
      </w:r>
      <w:r>
        <w:fldChar w:fldCharType="begin"/>
      </w:r>
      <w:r>
        <w:instrText> SEQ Figure \* ARABIC </w:instrText>
      </w:r>
      <w:r>
        <w:fldChar w:fldCharType="separate"/>
      </w:r>
      <w:r w:rsidR="005B7EB0">
        <w:rPr>
          <w:noProof/>
        </w:rPr>
        <w:t>3</w:t>
      </w:r>
      <w:r>
        <w:fldChar w:fldCharType="end"/>
      </w:r>
      <w:r w:rsidRPr="00BE5DBB">
        <w:t xml:space="preserve"> POS by Shopify</w:t>
      </w:r>
      <w:bookmarkEnd w:id="12"/>
    </w:p>
    <w:p w:rsidRPr="00BE5DBB" w:rsidR="00893C55" w:rsidP="00893C55" w:rsidRDefault="00893C55" w14:paraId="3F9A2BC4" w14:textId="77777777"/>
    <w:p w:rsidRPr="00BE5DBB" w:rsidR="00893C55" w:rsidP="00893C55" w:rsidRDefault="00893C55" w14:paraId="7A228612" w14:textId="77777777"/>
    <w:p w:rsidRPr="00BE5DBB" w:rsidR="00893C55" w:rsidP="00A347F3" w:rsidRDefault="00A347F3" w14:paraId="3F4C4BBE" w14:textId="7E907707">
      <w:pPr>
        <w:pStyle w:val="Heading2"/>
        <w:rPr>
          <w:b w:val="0"/>
        </w:rPr>
      </w:pPr>
      <w:bookmarkStart w:name="_Toc124775460" w:id="13"/>
      <w:r w:rsidRPr="00BE5DBB">
        <w:rPr>
          <w:b w:val="0"/>
        </w:rPr>
        <w:lastRenderedPageBreak/>
        <w:t>2.2</w:t>
      </w:r>
      <w:r w:rsidR="00BE5DBB">
        <w:rPr>
          <w:b w:val="0"/>
        </w:rPr>
        <w:tab/>
      </w:r>
      <w:r w:rsidRPr="00BE5DBB" w:rsidR="00893C55">
        <w:rPr>
          <w:b w:val="0"/>
        </w:rPr>
        <w:t>Synthesis</w:t>
      </w:r>
      <w:bookmarkEnd w:id="13"/>
    </w:p>
    <w:p w:rsidRPr="00BE5DBB" w:rsidR="00893C55" w:rsidP="00893C55" w:rsidRDefault="00893C55" w14:paraId="3C32323F" w14:textId="77777777">
      <w:pPr>
        <w:ind w:left="360"/>
      </w:pPr>
    </w:p>
    <w:p w:rsidRPr="00BE5DBB" w:rsidR="00893C55" w:rsidP="00893C55" w:rsidRDefault="00893C55" w14:paraId="4DCB8C28" w14:textId="662B3DE1">
      <w:r w:rsidRPr="00BE5DBB">
        <w:t>The research</w:t>
      </w:r>
      <w:r w:rsidR="004A0A19">
        <w:t>es</w:t>
      </w:r>
      <w:r w:rsidRPr="00BE5DBB">
        <w:t xml:space="preserve"> and systems discussed in this chapter show the significance of the developers' desired outcomes. The current system of Bregghan Store faces inefficient tracking of sales and stocks, which leads to loss of sales and inaccurate records </w:t>
      </w:r>
      <w:r w:rsidRPr="00BE5DBB" w:rsidR="00BC720B">
        <w:t>of inventory</w:t>
      </w:r>
      <w:r w:rsidRPr="00BE5DBB">
        <w:t>. In addition, manually writing receipts and inventory is prone to human error.</w:t>
      </w:r>
    </w:p>
    <w:p w:rsidRPr="00BE5DBB" w:rsidR="00893C55" w:rsidP="00893C55" w:rsidRDefault="00893C55" w14:paraId="14CCC90E" w14:textId="77777777"/>
    <w:p w:rsidRPr="00BE5DBB" w:rsidR="00876B9D" w:rsidP="003A4F08" w:rsidRDefault="00893C55" w14:paraId="1655D9EA" w14:textId="280C2252">
      <w:r w:rsidRPr="00BE5DBB">
        <w:t xml:space="preserve">The developers aim to develop a Point-of-Sale system that would help the client face the dilemma of the company. The developers aim to provide necessary features such as: better inventory management that would monitor the supply in real time, analytics that would generate reports on fast/slow moving items; and sales, etc. The features listed are essential to Bregghan Store in meeting their needs and establishing a system that will help them run their business more efficiently. </w:t>
      </w:r>
    </w:p>
    <w:p w:rsidRPr="00BE5DBB" w:rsidR="00893C55" w:rsidP="00893C55" w:rsidRDefault="00893C55" w14:paraId="67D431B0" w14:textId="45D250D3"/>
    <w:p w:rsidRPr="00BE5DBB" w:rsidR="00893C55" w:rsidP="00893C55" w:rsidRDefault="00893C55" w14:paraId="081ACCCC" w14:textId="0947A2C5"/>
    <w:p w:rsidRPr="00BE5DBB" w:rsidR="00893C55" w:rsidP="00893C55" w:rsidRDefault="00893C55" w14:paraId="3DF95D99" w14:textId="4549988A"/>
    <w:p w:rsidRPr="00BE5DBB" w:rsidR="00893C55" w:rsidP="00893C55" w:rsidRDefault="00893C55" w14:paraId="6BDFD37E" w14:textId="77777777"/>
    <w:p w:rsidRPr="00BE5DBB" w:rsidR="00893C55" w:rsidP="00893C55" w:rsidRDefault="00893C55" w14:paraId="0ABA29BC" w14:textId="77777777"/>
    <w:p w:rsidRPr="00BE5DBB" w:rsidR="00893C55" w:rsidP="00893C55" w:rsidRDefault="00893C55" w14:paraId="7B8A28BF" w14:textId="77777777"/>
    <w:p w:rsidRPr="00BE5DBB" w:rsidR="00893C55" w:rsidP="00893C55" w:rsidRDefault="00893C55" w14:paraId="7F1CAF52" w14:textId="77777777"/>
    <w:p w:rsidRPr="00BE5DBB" w:rsidR="00893C55" w:rsidP="00893C55" w:rsidRDefault="00893C55" w14:paraId="3CA973C9" w14:textId="77777777"/>
    <w:p w:rsidRPr="00BE5DBB" w:rsidR="00893C55" w:rsidP="00893C55" w:rsidRDefault="00893C55" w14:paraId="5FE2EB3E" w14:textId="77777777"/>
    <w:p w:rsidRPr="00BE5DBB" w:rsidR="00893C55" w:rsidP="00893C55" w:rsidRDefault="00893C55" w14:paraId="6D021817" w14:textId="66BE32D9">
      <w:pPr>
        <w:sectPr w:rsidRPr="00BE5DBB" w:rsidR="00893C55">
          <w:headerReference w:type="default" r:id="rId25"/>
          <w:pgSz w:w="12240" w:h="15840" w:orient="portrait"/>
          <w:pgMar w:top="1440" w:right="1440" w:bottom="1440" w:left="1440" w:header="708" w:footer="708" w:gutter="0"/>
          <w:cols w:space="708"/>
          <w:docGrid w:linePitch="360"/>
        </w:sectPr>
      </w:pPr>
    </w:p>
    <w:p w:rsidRPr="00BE5DBB" w:rsidR="00002673" w:rsidRDefault="00002673" w14:paraId="7968F4FD" w14:textId="6C7433F0">
      <w:pPr>
        <w:pStyle w:val="Heading1"/>
        <w:numPr>
          <w:ilvl w:val="0"/>
          <w:numId w:val="1"/>
        </w:numPr>
        <w:ind w:hanging="720"/>
        <w:rPr>
          <w:b w:val="0"/>
        </w:rPr>
      </w:pPr>
      <w:bookmarkStart w:name="_Toc124775461" w:id="14"/>
      <w:r w:rsidRPr="00BE5DBB">
        <w:rPr>
          <w:b w:val="0"/>
        </w:rPr>
        <w:lastRenderedPageBreak/>
        <w:t>Tech</w:t>
      </w:r>
      <w:r w:rsidRPr="00BE5DBB" w:rsidR="00352D33">
        <w:rPr>
          <w:b w:val="0"/>
        </w:rPr>
        <w:t>n</w:t>
      </w:r>
      <w:r w:rsidRPr="00BE5DBB">
        <w:rPr>
          <w:b w:val="0"/>
        </w:rPr>
        <w:t>ical Background</w:t>
      </w:r>
      <w:bookmarkEnd w:id="14"/>
    </w:p>
    <w:p w:rsidRPr="00BE5DBB" w:rsidR="007A3044" w:rsidP="007A3044" w:rsidRDefault="007A3044" w14:paraId="40F96776" w14:textId="77777777"/>
    <w:p w:rsidRPr="00BE5DBB" w:rsidR="001765E1" w:rsidRDefault="008135ED" w14:paraId="71E7E7BB" w14:textId="7C7CEAB7">
      <w:pPr>
        <w:pStyle w:val="Heading2"/>
        <w:numPr>
          <w:ilvl w:val="0"/>
          <w:numId w:val="3"/>
        </w:numPr>
        <w:rPr>
          <w:b w:val="0"/>
        </w:rPr>
      </w:pPr>
      <w:bookmarkStart w:name="_Toc124775462" w:id="15"/>
      <w:r w:rsidRPr="00BE5DBB">
        <w:rPr>
          <w:b w:val="0"/>
        </w:rPr>
        <w:t>Current System</w:t>
      </w:r>
      <w:bookmarkEnd w:id="15"/>
    </w:p>
    <w:p w:rsidRPr="00BE5DBB" w:rsidR="007A3044" w:rsidP="007A3044" w:rsidRDefault="007A3044" w14:paraId="5F455F65" w14:textId="03699BB5"/>
    <w:p w:rsidRPr="00BE5DBB" w:rsidR="007A3044" w:rsidP="007A3044" w:rsidRDefault="007A3044" w14:paraId="25C763B5" w14:textId="5D02F1B7">
      <w:r w:rsidRPr="00BE5DBB">
        <w:t>The store only accepts walk-in customers (1-5 Persons) and once the customers buy an item(s) the store calculates and records it by a pen and paper only and is recorded inside a receipt book. For the checking of stocks, the store relies on the receipt book that holds the sales and items that were bought.</w:t>
      </w:r>
    </w:p>
    <w:p w:rsidRPr="00BE5DBB" w:rsidR="007A3044" w:rsidP="007A3044" w:rsidRDefault="007A3044" w14:paraId="54FFD471" w14:textId="2A28524C">
      <w:pPr>
        <w:pStyle w:val="Heading3"/>
      </w:pPr>
      <w:bookmarkStart w:name="_Toc124775463" w:id="16"/>
      <w:r w:rsidRPr="00BE5DBB">
        <w:t>3.1.1</w:t>
      </w:r>
      <w:r w:rsidR="00BE5DBB">
        <w:tab/>
      </w:r>
      <w:r w:rsidRPr="00BE5DBB">
        <w:t>List of Processes</w:t>
      </w:r>
      <w:bookmarkEnd w:id="16"/>
    </w:p>
    <w:p w:rsidRPr="00BE5DBB" w:rsidR="007A3044" w:rsidP="007A3044" w:rsidRDefault="007A3044" w14:paraId="04034289" w14:textId="77777777"/>
    <w:p w:rsidRPr="00BE5DBB" w:rsidR="007A3044" w:rsidP="007A3044" w:rsidRDefault="007A3044" w14:paraId="0D2C78D1" w14:textId="7E239408"/>
    <w:p w:rsidRPr="00BE5DBB" w:rsidR="00FB3A0E" w:rsidP="00FB3A0E" w:rsidRDefault="00FB3A0E" w14:paraId="6BA2107F" w14:textId="42FED33C">
      <w:pPr>
        <w:pStyle w:val="Caption"/>
        <w:keepNext/>
      </w:pPr>
      <w:r w:rsidRPr="00BE5DBB">
        <w:t xml:space="preserve">                </w:t>
      </w:r>
      <w:r w:rsidRPr="00BE5DBB">
        <w:tab/>
      </w:r>
      <w:r w:rsidRPr="00BE5DBB">
        <w:tab/>
      </w:r>
      <w:r w:rsidRPr="00BE5DBB">
        <w:tab/>
      </w:r>
      <w:r w:rsidRPr="00BE5DBB">
        <w:tab/>
      </w:r>
    </w:p>
    <w:p w:rsidR="00FA1207" w:rsidP="00FA1207" w:rsidRDefault="00FA1207" w14:paraId="69870033" w14:textId="6F49E632">
      <w:pPr>
        <w:pStyle w:val="Caption"/>
        <w:keepNext/>
      </w:pPr>
      <w:r>
        <w:t xml:space="preserve">                                                                        </w:t>
      </w:r>
      <w:bookmarkStart w:name="_Toc128411492" w:id="17"/>
      <w:r>
        <w:t xml:space="preserve">Table </w:t>
      </w:r>
      <w:r>
        <w:fldChar w:fldCharType="begin"/>
      </w:r>
      <w:r>
        <w:instrText> SEQ Table \* ROMAN </w:instrText>
      </w:r>
      <w:r>
        <w:fldChar w:fldCharType="separate"/>
      </w:r>
      <w:r w:rsidR="009F1163">
        <w:rPr>
          <w:noProof/>
        </w:rPr>
        <w:t>I</w:t>
      </w:r>
      <w:r>
        <w:fldChar w:fldCharType="end"/>
      </w:r>
      <w:r>
        <w:t xml:space="preserve"> List of Processes</w:t>
      </w:r>
      <w:bookmarkEnd w:id="17"/>
    </w:p>
    <w:tbl>
      <w:tblPr>
        <w:tblW w:w="9390" w:type="dxa"/>
        <w:tblBorders>
          <w:top w:val="nil"/>
          <w:left w:val="nil"/>
          <w:bottom w:val="nil"/>
          <w:right w:val="nil"/>
          <w:insideH w:val="nil"/>
          <w:insideV w:val="nil"/>
        </w:tblBorders>
        <w:tblLayout w:type="fixed"/>
        <w:tblLook w:val="0600" w:firstRow="0" w:lastRow="0" w:firstColumn="0" w:lastColumn="0" w:noHBand="1" w:noVBand="1"/>
      </w:tblPr>
      <w:tblGrid>
        <w:gridCol w:w="1245"/>
        <w:gridCol w:w="3825"/>
        <w:gridCol w:w="4320"/>
      </w:tblGrid>
      <w:tr w:rsidRPr="00BE5DBB" w:rsidR="007A3044" w:rsidTr="00C21971" w14:paraId="34A05BBE" w14:textId="77777777">
        <w:trPr>
          <w:trHeight w:val="1166"/>
        </w:trPr>
        <w:tc>
          <w:tcPr>
            <w:tcW w:w="1245" w:type="dxa"/>
            <w:tcBorders>
              <w:top w:val="nil"/>
              <w:left w:val="nil"/>
              <w:bottom w:val="single" w:color="auto" w:sz="12" w:space="0"/>
              <w:right w:val="nil"/>
            </w:tcBorders>
            <w:tcMar>
              <w:top w:w="100" w:type="dxa"/>
              <w:left w:w="100" w:type="dxa"/>
              <w:bottom w:w="100" w:type="dxa"/>
              <w:right w:w="100" w:type="dxa"/>
            </w:tcMar>
          </w:tcPr>
          <w:p w:rsidRPr="00BE5DBB" w:rsidR="007A3044" w:rsidP="00C21971" w:rsidRDefault="007A3044" w14:paraId="228039B3" w14:textId="77777777">
            <w:pPr>
              <w:spacing w:before="240" w:after="240"/>
              <w:jc w:val="center"/>
            </w:pPr>
            <w:r w:rsidRPr="00BE5DBB">
              <w:t>Process ID</w:t>
            </w:r>
          </w:p>
        </w:tc>
        <w:tc>
          <w:tcPr>
            <w:tcW w:w="3825" w:type="dxa"/>
            <w:tcBorders>
              <w:top w:val="nil"/>
              <w:left w:val="nil"/>
              <w:bottom w:val="single" w:color="auto" w:sz="12" w:space="0"/>
              <w:right w:val="nil"/>
            </w:tcBorders>
            <w:tcMar>
              <w:top w:w="100" w:type="dxa"/>
              <w:left w:w="100" w:type="dxa"/>
              <w:bottom w:w="100" w:type="dxa"/>
              <w:right w:w="100" w:type="dxa"/>
            </w:tcMar>
          </w:tcPr>
          <w:p w:rsidRPr="00BE5DBB" w:rsidR="007A3044" w:rsidP="00C21971" w:rsidRDefault="007A3044" w14:paraId="2C324146" w14:textId="77777777">
            <w:pPr>
              <w:spacing w:before="240" w:after="240"/>
              <w:jc w:val="center"/>
            </w:pPr>
            <w:r w:rsidRPr="00BE5DBB">
              <w:t>Process Name</w:t>
            </w:r>
          </w:p>
        </w:tc>
        <w:tc>
          <w:tcPr>
            <w:tcW w:w="4320" w:type="dxa"/>
            <w:tcBorders>
              <w:top w:val="nil"/>
              <w:left w:val="nil"/>
              <w:bottom w:val="single" w:color="auto" w:sz="12" w:space="0"/>
              <w:right w:val="nil"/>
            </w:tcBorders>
            <w:tcMar>
              <w:top w:w="100" w:type="dxa"/>
              <w:left w:w="100" w:type="dxa"/>
              <w:bottom w:w="100" w:type="dxa"/>
              <w:right w:w="100" w:type="dxa"/>
            </w:tcMar>
          </w:tcPr>
          <w:p w:rsidRPr="00BE5DBB" w:rsidR="007A3044" w:rsidP="00C21971" w:rsidRDefault="007A3044" w14:paraId="1EFEEB94" w14:textId="77777777">
            <w:pPr>
              <w:spacing w:before="240" w:after="240"/>
              <w:jc w:val="center"/>
            </w:pPr>
            <w:r w:rsidRPr="00BE5DBB">
              <w:t>Process Details</w:t>
            </w:r>
          </w:p>
        </w:tc>
      </w:tr>
      <w:tr w:rsidRPr="00BE5DBB" w:rsidR="007A3044" w:rsidTr="00C21971" w14:paraId="085673BD" w14:textId="77777777">
        <w:trPr>
          <w:trHeight w:val="2340"/>
        </w:trPr>
        <w:tc>
          <w:tcPr>
            <w:tcW w:w="1245" w:type="dxa"/>
            <w:tcBorders>
              <w:top w:val="single" w:color="auto" w:sz="12" w:space="0"/>
              <w:left w:val="nil"/>
              <w:bottom w:val="nil"/>
              <w:right w:val="single" w:color="auto" w:sz="12" w:space="0"/>
            </w:tcBorders>
            <w:tcMar>
              <w:top w:w="100" w:type="dxa"/>
              <w:left w:w="100" w:type="dxa"/>
              <w:bottom w:w="100" w:type="dxa"/>
              <w:right w:w="100" w:type="dxa"/>
            </w:tcMar>
          </w:tcPr>
          <w:p w:rsidRPr="00BE5DBB" w:rsidR="007A3044" w:rsidP="00C21971" w:rsidRDefault="007A3044" w14:paraId="06EC4CBD" w14:textId="77777777">
            <w:pPr>
              <w:spacing w:before="240" w:after="240"/>
              <w:jc w:val="center"/>
            </w:pPr>
            <w:r w:rsidRPr="00BE5DBB">
              <w:t>P001</w:t>
            </w:r>
          </w:p>
        </w:tc>
        <w:tc>
          <w:tcPr>
            <w:tcW w:w="3825" w:type="dxa"/>
            <w:tcBorders>
              <w:top w:val="single" w:color="auto" w:sz="12" w:space="0"/>
              <w:left w:val="single" w:color="auto" w:sz="12" w:space="0"/>
              <w:bottom w:val="nil"/>
              <w:right w:val="nil"/>
            </w:tcBorders>
            <w:tcMar>
              <w:top w:w="100" w:type="dxa"/>
              <w:left w:w="100" w:type="dxa"/>
              <w:bottom w:w="100" w:type="dxa"/>
              <w:right w:w="100" w:type="dxa"/>
            </w:tcMar>
          </w:tcPr>
          <w:p w:rsidRPr="00BE5DBB" w:rsidR="007A3044" w:rsidP="00C21971" w:rsidRDefault="007A3044" w14:paraId="3248916E" w14:textId="77777777">
            <w:pPr>
              <w:spacing w:before="240" w:after="240"/>
            </w:pPr>
            <w:r w:rsidRPr="00BE5DBB">
              <w:t xml:space="preserve">      Customer product placement.</w:t>
            </w:r>
          </w:p>
        </w:tc>
        <w:tc>
          <w:tcPr>
            <w:tcW w:w="4320" w:type="dxa"/>
            <w:tcBorders>
              <w:top w:val="single" w:color="auto" w:sz="12" w:space="0"/>
              <w:left w:val="nil"/>
              <w:bottom w:val="nil"/>
              <w:right w:val="nil"/>
            </w:tcBorders>
            <w:tcMar>
              <w:top w:w="100" w:type="dxa"/>
              <w:left w:w="100" w:type="dxa"/>
              <w:bottom w:w="100" w:type="dxa"/>
              <w:right w:w="100" w:type="dxa"/>
            </w:tcMar>
          </w:tcPr>
          <w:p w:rsidRPr="00BE5DBB" w:rsidR="007A3044" w:rsidRDefault="007A3044" w14:paraId="24FFE73A" w14:textId="5AEB954F">
            <w:pPr>
              <w:numPr>
                <w:ilvl w:val="0"/>
                <w:numId w:val="14"/>
              </w:numPr>
              <w:spacing w:before="240" w:after="240" w:line="276" w:lineRule="auto"/>
            </w:pPr>
            <w:r w:rsidRPr="00BE5DBB">
              <w:t xml:space="preserve">Customer walks in and gets the products that </w:t>
            </w:r>
            <w:r w:rsidRPr="00BE5DBB" w:rsidR="000128B4">
              <w:t>they are</w:t>
            </w:r>
            <w:r w:rsidRPr="00BE5DBB">
              <w:t xml:space="preserve"> going to purchase then they will proceed to the counter for payment.</w:t>
            </w:r>
          </w:p>
        </w:tc>
      </w:tr>
      <w:tr w:rsidRPr="00BE5DBB" w:rsidR="007A3044" w:rsidTr="00C21971" w14:paraId="7C2440C0" w14:textId="77777777">
        <w:trPr>
          <w:trHeight w:val="3419"/>
        </w:trPr>
        <w:tc>
          <w:tcPr>
            <w:tcW w:w="1245" w:type="dxa"/>
            <w:tcBorders>
              <w:top w:val="nil"/>
              <w:left w:val="nil"/>
              <w:bottom w:val="nil"/>
              <w:right w:val="single" w:color="auto" w:sz="12" w:space="0"/>
            </w:tcBorders>
            <w:tcMar>
              <w:top w:w="100" w:type="dxa"/>
              <w:left w:w="100" w:type="dxa"/>
              <w:bottom w:w="100" w:type="dxa"/>
              <w:right w:w="100" w:type="dxa"/>
            </w:tcMar>
          </w:tcPr>
          <w:p w:rsidRPr="00BE5DBB" w:rsidR="007A3044" w:rsidP="00C21971" w:rsidRDefault="007A3044" w14:paraId="77A2E110" w14:textId="77777777">
            <w:pPr>
              <w:spacing w:before="240" w:after="240"/>
              <w:jc w:val="center"/>
            </w:pPr>
            <w:r w:rsidRPr="00BE5DBB">
              <w:t>P002</w:t>
            </w:r>
          </w:p>
        </w:tc>
        <w:tc>
          <w:tcPr>
            <w:tcW w:w="3825" w:type="dxa"/>
            <w:tcBorders>
              <w:top w:val="nil"/>
              <w:left w:val="single" w:color="auto" w:sz="12" w:space="0"/>
              <w:bottom w:val="nil"/>
              <w:right w:val="nil"/>
            </w:tcBorders>
            <w:tcMar>
              <w:top w:w="100" w:type="dxa"/>
              <w:left w:w="100" w:type="dxa"/>
              <w:bottom w:w="100" w:type="dxa"/>
              <w:right w:w="100" w:type="dxa"/>
            </w:tcMar>
          </w:tcPr>
          <w:p w:rsidRPr="00BE5DBB" w:rsidR="007A3044" w:rsidP="00C21971" w:rsidRDefault="007A3044" w14:paraId="3EA126FD" w14:textId="77777777">
            <w:pPr>
              <w:spacing w:before="240" w:after="240"/>
            </w:pPr>
            <w:r w:rsidRPr="00BE5DBB">
              <w:t xml:space="preserve">  Customer Payment with Receipt</w:t>
            </w:r>
          </w:p>
        </w:tc>
        <w:tc>
          <w:tcPr>
            <w:tcW w:w="4320" w:type="dxa"/>
            <w:tcBorders>
              <w:top w:val="nil"/>
              <w:left w:val="nil"/>
              <w:bottom w:val="nil"/>
              <w:right w:val="nil"/>
            </w:tcBorders>
            <w:tcMar>
              <w:top w:w="100" w:type="dxa"/>
              <w:left w:w="100" w:type="dxa"/>
              <w:bottom w:w="100" w:type="dxa"/>
              <w:right w:w="100" w:type="dxa"/>
            </w:tcMar>
          </w:tcPr>
          <w:p w:rsidRPr="00BE5DBB" w:rsidR="007A3044" w:rsidRDefault="007A3044" w14:paraId="47617B45" w14:textId="77777777">
            <w:pPr>
              <w:numPr>
                <w:ilvl w:val="0"/>
                <w:numId w:val="13"/>
              </w:numPr>
              <w:spacing w:before="240" w:after="0" w:line="276" w:lineRule="auto"/>
            </w:pPr>
            <w:r w:rsidRPr="00BE5DBB">
              <w:t>The staff will manually compute how much the item/items are.</w:t>
            </w:r>
          </w:p>
          <w:p w:rsidRPr="00BE5DBB" w:rsidR="007A3044" w:rsidRDefault="007A3044" w14:paraId="01C2EB39" w14:textId="77777777">
            <w:pPr>
              <w:numPr>
                <w:ilvl w:val="0"/>
                <w:numId w:val="13"/>
              </w:numPr>
              <w:spacing w:after="0" w:line="276" w:lineRule="auto"/>
            </w:pPr>
            <w:r w:rsidRPr="00BE5DBB">
              <w:t>Using a pen and paper, the staff will write down the items on a carbon paper receipt book with its total price.</w:t>
            </w:r>
          </w:p>
          <w:p w:rsidRPr="00BE5DBB" w:rsidR="007A3044" w:rsidRDefault="007A3044" w14:paraId="2DC6A56D" w14:textId="77777777">
            <w:pPr>
              <w:numPr>
                <w:ilvl w:val="0"/>
                <w:numId w:val="13"/>
              </w:numPr>
              <w:spacing w:after="0" w:line="276" w:lineRule="auto"/>
            </w:pPr>
            <w:r w:rsidRPr="00BE5DBB">
              <w:t>The customer will pay for the items.</w:t>
            </w:r>
          </w:p>
          <w:p w:rsidRPr="00BE5DBB" w:rsidR="007A3044" w:rsidRDefault="007A3044" w14:paraId="38C51786" w14:textId="77777777">
            <w:pPr>
              <w:numPr>
                <w:ilvl w:val="0"/>
                <w:numId w:val="13"/>
              </w:numPr>
              <w:spacing w:after="240" w:line="276" w:lineRule="auto"/>
            </w:pPr>
            <w:r w:rsidRPr="00BE5DBB">
              <w:t>The staff will give the written receipt together with the items that the customer bought.</w:t>
            </w:r>
          </w:p>
        </w:tc>
      </w:tr>
      <w:tr w:rsidRPr="00BE5DBB" w:rsidR="007A3044" w:rsidTr="00C21971" w14:paraId="3B5B2B67" w14:textId="77777777">
        <w:trPr>
          <w:trHeight w:val="3419"/>
        </w:trPr>
        <w:tc>
          <w:tcPr>
            <w:tcW w:w="1245" w:type="dxa"/>
            <w:tcBorders>
              <w:top w:val="nil"/>
              <w:left w:val="nil"/>
              <w:bottom w:val="nil"/>
              <w:right w:val="single" w:color="auto" w:sz="12" w:space="0"/>
            </w:tcBorders>
            <w:tcMar>
              <w:top w:w="100" w:type="dxa"/>
              <w:left w:w="100" w:type="dxa"/>
              <w:bottom w:w="100" w:type="dxa"/>
              <w:right w:w="100" w:type="dxa"/>
            </w:tcMar>
          </w:tcPr>
          <w:p w:rsidRPr="00BE5DBB" w:rsidR="007A3044" w:rsidP="00C21971" w:rsidRDefault="007A3044" w14:paraId="15D4F41F" w14:textId="77777777">
            <w:pPr>
              <w:spacing w:before="240" w:after="240"/>
              <w:jc w:val="center"/>
            </w:pPr>
            <w:r w:rsidRPr="00BE5DBB">
              <w:lastRenderedPageBreak/>
              <w:t>P003</w:t>
            </w:r>
          </w:p>
        </w:tc>
        <w:tc>
          <w:tcPr>
            <w:tcW w:w="3825" w:type="dxa"/>
            <w:tcBorders>
              <w:top w:val="nil"/>
              <w:left w:val="single" w:color="auto" w:sz="12" w:space="0"/>
              <w:bottom w:val="nil"/>
              <w:right w:val="nil"/>
            </w:tcBorders>
            <w:tcMar>
              <w:top w:w="100" w:type="dxa"/>
              <w:left w:w="100" w:type="dxa"/>
              <w:bottom w:w="100" w:type="dxa"/>
              <w:right w:w="100" w:type="dxa"/>
            </w:tcMar>
          </w:tcPr>
          <w:p w:rsidRPr="00BE5DBB" w:rsidR="007A3044" w:rsidP="00C21971" w:rsidRDefault="007A3044" w14:paraId="25A6122B" w14:textId="77777777">
            <w:pPr>
              <w:spacing w:before="240" w:after="240"/>
            </w:pPr>
            <w:r w:rsidRPr="00BE5DBB">
              <w:t xml:space="preserve">      Staff Monitoring of Items</w:t>
            </w:r>
          </w:p>
        </w:tc>
        <w:tc>
          <w:tcPr>
            <w:tcW w:w="4320" w:type="dxa"/>
            <w:tcBorders>
              <w:top w:val="nil"/>
              <w:left w:val="nil"/>
              <w:bottom w:val="nil"/>
              <w:right w:val="nil"/>
            </w:tcBorders>
            <w:tcMar>
              <w:top w:w="100" w:type="dxa"/>
              <w:left w:w="100" w:type="dxa"/>
              <w:bottom w:w="100" w:type="dxa"/>
              <w:right w:w="100" w:type="dxa"/>
            </w:tcMar>
          </w:tcPr>
          <w:p w:rsidRPr="00BE5DBB" w:rsidR="007A3044" w:rsidRDefault="007A3044" w14:paraId="6F13CB58" w14:textId="77777777">
            <w:pPr>
              <w:numPr>
                <w:ilvl w:val="0"/>
                <w:numId w:val="15"/>
              </w:numPr>
              <w:spacing w:before="240" w:after="0" w:line="276" w:lineRule="auto"/>
            </w:pPr>
            <w:r w:rsidRPr="00BE5DBB">
              <w:t>The staff will get the receipt book which includes the items and prices that are produced within the day.</w:t>
            </w:r>
          </w:p>
          <w:p w:rsidRPr="00BE5DBB" w:rsidR="007A3044" w:rsidRDefault="007A3044" w14:paraId="656CD2FF" w14:textId="77777777">
            <w:pPr>
              <w:numPr>
                <w:ilvl w:val="0"/>
                <w:numId w:val="15"/>
              </w:numPr>
              <w:spacing w:after="240" w:line="276" w:lineRule="auto"/>
            </w:pPr>
            <w:r w:rsidRPr="00BE5DBB">
              <w:t>The staff will manually check for the specific items in the receipt book and compare the number of stocks that are left in the inventory.</w:t>
            </w:r>
          </w:p>
          <w:p w:rsidRPr="00BE5DBB" w:rsidR="007A3044" w:rsidP="00C21971" w:rsidRDefault="007A3044" w14:paraId="1AE76D5C" w14:textId="77777777">
            <w:pPr>
              <w:spacing w:before="240" w:after="240"/>
              <w:ind w:left="720"/>
            </w:pPr>
          </w:p>
        </w:tc>
      </w:tr>
      <w:tr w:rsidRPr="00BE5DBB" w:rsidR="007A3044" w:rsidTr="00C21971" w14:paraId="69922C5F" w14:textId="77777777">
        <w:trPr>
          <w:trHeight w:val="1560"/>
        </w:trPr>
        <w:tc>
          <w:tcPr>
            <w:tcW w:w="1245" w:type="dxa"/>
            <w:tcBorders>
              <w:top w:val="nil"/>
              <w:left w:val="nil"/>
              <w:bottom w:val="nil"/>
              <w:right w:val="single" w:color="auto" w:sz="12" w:space="0"/>
            </w:tcBorders>
            <w:tcMar>
              <w:top w:w="100" w:type="dxa"/>
              <w:left w:w="100" w:type="dxa"/>
              <w:bottom w:w="100" w:type="dxa"/>
              <w:right w:w="100" w:type="dxa"/>
            </w:tcMar>
          </w:tcPr>
          <w:p w:rsidRPr="00BE5DBB" w:rsidR="007A3044" w:rsidP="00C21971" w:rsidRDefault="007A3044" w14:paraId="339CE51C" w14:textId="77777777">
            <w:pPr>
              <w:spacing w:before="240" w:after="240"/>
              <w:jc w:val="center"/>
            </w:pPr>
            <w:r w:rsidRPr="00BE5DBB">
              <w:t>P004</w:t>
            </w:r>
          </w:p>
        </w:tc>
        <w:tc>
          <w:tcPr>
            <w:tcW w:w="3825" w:type="dxa"/>
            <w:tcBorders>
              <w:top w:val="nil"/>
              <w:left w:val="single" w:color="auto" w:sz="12" w:space="0"/>
              <w:bottom w:val="nil"/>
              <w:right w:val="nil"/>
            </w:tcBorders>
            <w:tcMar>
              <w:top w:w="100" w:type="dxa"/>
              <w:left w:w="100" w:type="dxa"/>
              <w:bottom w:w="100" w:type="dxa"/>
              <w:right w:w="100" w:type="dxa"/>
            </w:tcMar>
          </w:tcPr>
          <w:p w:rsidRPr="00BE5DBB" w:rsidR="007A3044" w:rsidP="00C21971" w:rsidRDefault="007A3044" w14:paraId="250E4315" w14:textId="0247C4D8">
            <w:pPr>
              <w:spacing w:before="240" w:after="240"/>
            </w:pPr>
            <w:r w:rsidRPr="00BE5DBB">
              <w:t xml:space="preserve">Staff computation of items in the </w:t>
            </w:r>
            <w:r w:rsidRPr="00BE5DBB" w:rsidR="000128B4">
              <w:t>entire day</w:t>
            </w:r>
            <w:r w:rsidRPr="00BE5DBB">
              <w:t>.</w:t>
            </w:r>
          </w:p>
        </w:tc>
        <w:tc>
          <w:tcPr>
            <w:tcW w:w="4320" w:type="dxa"/>
            <w:tcBorders>
              <w:top w:val="nil"/>
              <w:left w:val="nil"/>
              <w:bottom w:val="nil"/>
              <w:right w:val="nil"/>
            </w:tcBorders>
            <w:tcMar>
              <w:top w:w="100" w:type="dxa"/>
              <w:left w:w="100" w:type="dxa"/>
              <w:bottom w:w="100" w:type="dxa"/>
              <w:right w:w="100" w:type="dxa"/>
            </w:tcMar>
          </w:tcPr>
          <w:p w:rsidRPr="00BE5DBB" w:rsidR="007A3044" w:rsidRDefault="007A3044" w14:paraId="2F30434A" w14:textId="77777777">
            <w:pPr>
              <w:numPr>
                <w:ilvl w:val="0"/>
                <w:numId w:val="11"/>
              </w:numPr>
              <w:spacing w:before="240" w:after="240" w:line="276" w:lineRule="auto"/>
            </w:pPr>
            <w:r w:rsidRPr="00BE5DBB">
              <w:t>The staff gets the receipt book and adds up all the transactions within the day.</w:t>
            </w:r>
          </w:p>
        </w:tc>
      </w:tr>
      <w:tr w:rsidRPr="00BE5DBB" w:rsidR="007A3044" w:rsidTr="00C21971" w14:paraId="596B5390" w14:textId="77777777">
        <w:trPr>
          <w:trHeight w:val="4867"/>
        </w:trPr>
        <w:tc>
          <w:tcPr>
            <w:tcW w:w="1245" w:type="dxa"/>
            <w:tcBorders>
              <w:top w:val="nil"/>
              <w:left w:val="nil"/>
              <w:bottom w:val="nil"/>
              <w:right w:val="single" w:color="auto" w:sz="12" w:space="0"/>
            </w:tcBorders>
            <w:tcMar>
              <w:top w:w="100" w:type="dxa"/>
              <w:left w:w="100" w:type="dxa"/>
              <w:bottom w:w="100" w:type="dxa"/>
              <w:right w:w="100" w:type="dxa"/>
            </w:tcMar>
          </w:tcPr>
          <w:p w:rsidRPr="00BE5DBB" w:rsidR="007A3044" w:rsidP="00C21971" w:rsidRDefault="007A3044" w14:paraId="27BD2516" w14:textId="77777777">
            <w:pPr>
              <w:spacing w:before="240" w:after="240"/>
              <w:jc w:val="center"/>
            </w:pPr>
            <w:r w:rsidRPr="00BE5DBB">
              <w:t>P005</w:t>
            </w:r>
          </w:p>
        </w:tc>
        <w:tc>
          <w:tcPr>
            <w:tcW w:w="3825" w:type="dxa"/>
            <w:tcBorders>
              <w:top w:val="nil"/>
              <w:left w:val="single" w:color="auto" w:sz="12" w:space="0"/>
              <w:bottom w:val="nil"/>
              <w:right w:val="nil"/>
            </w:tcBorders>
            <w:tcMar>
              <w:top w:w="100" w:type="dxa"/>
              <w:left w:w="100" w:type="dxa"/>
              <w:bottom w:w="100" w:type="dxa"/>
              <w:right w:w="100" w:type="dxa"/>
            </w:tcMar>
          </w:tcPr>
          <w:p w:rsidRPr="00BE5DBB" w:rsidR="007A3044" w:rsidP="00C21971" w:rsidRDefault="007A3044" w14:paraId="1E44780A" w14:textId="77777777">
            <w:pPr>
              <w:spacing w:before="240" w:after="240"/>
            </w:pPr>
            <w:r w:rsidRPr="00BE5DBB">
              <w:t>Replenishment of Items/Stock</w:t>
            </w:r>
          </w:p>
        </w:tc>
        <w:tc>
          <w:tcPr>
            <w:tcW w:w="4320" w:type="dxa"/>
            <w:tcBorders>
              <w:top w:val="nil"/>
              <w:left w:val="nil"/>
              <w:bottom w:val="nil"/>
              <w:right w:val="nil"/>
            </w:tcBorders>
            <w:tcMar>
              <w:top w:w="100" w:type="dxa"/>
              <w:left w:w="100" w:type="dxa"/>
              <w:bottom w:w="100" w:type="dxa"/>
              <w:right w:w="100" w:type="dxa"/>
            </w:tcMar>
          </w:tcPr>
          <w:p w:rsidRPr="00BE5DBB" w:rsidR="007A3044" w:rsidRDefault="007A3044" w14:paraId="43BDD034" w14:textId="77777777">
            <w:pPr>
              <w:numPr>
                <w:ilvl w:val="0"/>
                <w:numId w:val="12"/>
              </w:numPr>
              <w:spacing w:before="240" w:after="0" w:line="276" w:lineRule="auto"/>
            </w:pPr>
            <w:r w:rsidRPr="00BE5DBB">
              <w:t>The staff will only replenish the stocks only when they notice that it is out of stock.</w:t>
            </w:r>
          </w:p>
          <w:p w:rsidRPr="00BE5DBB" w:rsidR="007A3044" w:rsidRDefault="007A3044" w14:paraId="63E93A0C" w14:textId="77777777">
            <w:pPr>
              <w:numPr>
                <w:ilvl w:val="0"/>
                <w:numId w:val="12"/>
              </w:numPr>
              <w:spacing w:after="0" w:line="276" w:lineRule="auto"/>
            </w:pPr>
            <w:r w:rsidRPr="00BE5DBB">
              <w:t>The owner will wait for the scheduled arrival of the supplier.</w:t>
            </w:r>
          </w:p>
          <w:p w:rsidRPr="00BE5DBB" w:rsidR="007A3044" w:rsidRDefault="007A3044" w14:paraId="0564D26D" w14:textId="77777777">
            <w:pPr>
              <w:numPr>
                <w:ilvl w:val="0"/>
                <w:numId w:val="12"/>
              </w:numPr>
              <w:spacing w:after="0" w:line="276" w:lineRule="auto"/>
            </w:pPr>
            <w:r w:rsidRPr="00BE5DBB">
              <w:t>Upon the arrival of the supplier, it will take note of the stocks that the owner wants to replenish.</w:t>
            </w:r>
          </w:p>
          <w:p w:rsidRPr="00BE5DBB" w:rsidR="007A3044" w:rsidRDefault="007A3044" w14:paraId="07E960F0" w14:textId="77777777">
            <w:pPr>
              <w:numPr>
                <w:ilvl w:val="0"/>
                <w:numId w:val="12"/>
              </w:numPr>
              <w:spacing w:after="0" w:line="276" w:lineRule="auto"/>
            </w:pPr>
            <w:r w:rsidRPr="00BE5DBB">
              <w:t>Depending on an item, the supplier will arrive in less than 3 days.</w:t>
            </w:r>
          </w:p>
          <w:p w:rsidRPr="00BE5DBB" w:rsidR="007A3044" w:rsidRDefault="007A3044" w14:paraId="1F3899A7" w14:textId="77777777">
            <w:pPr>
              <w:numPr>
                <w:ilvl w:val="0"/>
                <w:numId w:val="12"/>
              </w:numPr>
              <w:spacing w:after="240" w:line="276" w:lineRule="auto"/>
            </w:pPr>
            <w:r w:rsidRPr="00BE5DBB">
              <w:t xml:space="preserve">The owner will replenish the stocks in the shelves and write it down on a piece of paper. </w:t>
            </w:r>
          </w:p>
        </w:tc>
      </w:tr>
    </w:tbl>
    <w:p w:rsidRPr="00BE5DBB" w:rsidR="007A3044" w:rsidP="007A3044" w:rsidRDefault="007A3044" w14:paraId="35F2FA42" w14:textId="4577797D"/>
    <w:p w:rsidRPr="00BE5DBB" w:rsidR="007A3044" w:rsidP="007A3044" w:rsidRDefault="007A3044" w14:paraId="137C7D24" w14:textId="13EDCFA5"/>
    <w:p w:rsidRPr="00BE5DBB" w:rsidR="007A3044" w:rsidP="007A3044" w:rsidRDefault="007A3044" w14:paraId="6B47AFEA" w14:textId="77777777">
      <w:pPr>
        <w:spacing w:before="240" w:after="240"/>
        <w:jc w:val="both"/>
      </w:pPr>
      <w:r w:rsidRPr="00BE5DBB">
        <w:t xml:space="preserve">The Bregghan mini grocery store told the group that they use manual checking of items and handwritten computation of the prices and sales within the day as seen in P002 and P003. </w:t>
      </w:r>
    </w:p>
    <w:p w:rsidRPr="00BE5DBB" w:rsidR="007A3044" w:rsidP="007A3044" w:rsidRDefault="007A3044" w14:paraId="3834A423" w14:textId="253B34FF">
      <w:pPr>
        <w:spacing w:before="240" w:after="240"/>
        <w:jc w:val="both"/>
      </w:pPr>
      <w:r w:rsidRPr="00BE5DBB">
        <w:t xml:space="preserve">Moreover, as seen in P004, they told the group that their current system for checking the stocks left relies on a receipt book that is being used </w:t>
      </w:r>
      <w:r w:rsidRPr="00BE5DBB" w:rsidR="003B2956">
        <w:t>daily</w:t>
      </w:r>
      <w:r w:rsidRPr="00BE5DBB">
        <w:t xml:space="preserve"> and it is handwritten. </w:t>
      </w:r>
    </w:p>
    <w:p w:rsidRPr="00BE5DBB" w:rsidR="007A3044" w:rsidP="007A3044" w:rsidRDefault="007A3044" w14:paraId="56899D91" w14:textId="77777777">
      <w:pPr>
        <w:spacing w:before="240" w:after="240"/>
        <w:jc w:val="both"/>
      </w:pPr>
      <w:r w:rsidRPr="00BE5DBB">
        <w:lastRenderedPageBreak/>
        <w:t>In terms of the replenishment of items as seen in P005, the client told us that they only replenish the items when they notice that it is out of stock and that they wait for the scheduled arrival of the supplier to come and take their order.</w:t>
      </w:r>
    </w:p>
    <w:p w:rsidRPr="00BE5DBB" w:rsidR="007A3044" w:rsidP="007A3044" w:rsidRDefault="007A3044" w14:paraId="325D84E6" w14:textId="77777777"/>
    <w:p w:rsidRPr="00BE5DBB" w:rsidR="007A3044" w:rsidRDefault="007A3044" w14:paraId="0E430DD2" w14:textId="29CB71CD">
      <w:pPr>
        <w:pStyle w:val="Heading3"/>
      </w:pPr>
      <w:bookmarkStart w:name="_Toc124775464" w:id="18"/>
      <w:r w:rsidRPr="00BE5DBB">
        <w:t>3.1.2</w:t>
      </w:r>
      <w:r w:rsidR="00BE5DBB">
        <w:tab/>
      </w:r>
      <w:r w:rsidRPr="00BE5DBB">
        <w:t>SWOT Analysis</w:t>
      </w:r>
      <w:bookmarkEnd w:id="18"/>
    </w:p>
    <w:p w:rsidRPr="00BE5DBB" w:rsidR="007A3044" w:rsidP="007A3044" w:rsidRDefault="007A3044" w14:paraId="25FCA112" w14:textId="77777777"/>
    <w:p w:rsidRPr="00BE5DBB" w:rsidR="007A3044" w:rsidP="007A3044" w:rsidRDefault="007A3044" w14:paraId="347517DE" w14:textId="0B215CDE"/>
    <w:p w:rsidRPr="00BE5DBB" w:rsidR="00FB3A0E" w:rsidP="00FB3A0E" w:rsidRDefault="00FB3A0E" w14:paraId="75C7C8C6" w14:textId="44FA84EE">
      <w:pPr>
        <w:pStyle w:val="Caption"/>
        <w:keepNext/>
        <w:ind w:left="2880" w:firstLine="720"/>
      </w:pPr>
      <w:r w:rsidRPr="00BE5DBB">
        <w:t xml:space="preserve">        </w:t>
      </w:r>
    </w:p>
    <w:p w:rsidR="00FA1207" w:rsidP="00FA1207" w:rsidRDefault="00FA1207" w14:paraId="199A728D" w14:textId="6F0992A8">
      <w:pPr>
        <w:pStyle w:val="Caption"/>
        <w:keepNext/>
      </w:pPr>
      <w:r>
        <w:t xml:space="preserve">                                                                             </w:t>
      </w:r>
      <w:bookmarkStart w:name="_Toc128411493" w:id="19"/>
      <w:r>
        <w:t xml:space="preserve">Table </w:t>
      </w:r>
      <w:r>
        <w:fldChar w:fldCharType="begin"/>
      </w:r>
      <w:r>
        <w:instrText> SEQ Table \* ROMAN </w:instrText>
      </w:r>
      <w:r>
        <w:fldChar w:fldCharType="separate"/>
      </w:r>
      <w:r w:rsidR="009F1163">
        <w:rPr>
          <w:noProof/>
        </w:rPr>
        <w:t>II</w:t>
      </w:r>
      <w:r>
        <w:fldChar w:fldCharType="end"/>
      </w:r>
      <w:r>
        <w:t xml:space="preserve"> SWOT Analysis</w:t>
      </w:r>
      <w:bookmarkEnd w:id="19"/>
    </w:p>
    <w:tbl>
      <w:tblPr>
        <w:tblW w:w="991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5025"/>
        <w:gridCol w:w="4890"/>
      </w:tblGrid>
      <w:tr w:rsidRPr="00BE5DBB" w:rsidR="007A3044" w:rsidTr="00C21971" w14:paraId="532C26F4" w14:textId="77777777">
        <w:trPr>
          <w:trHeight w:val="3600"/>
        </w:trPr>
        <w:tc>
          <w:tcPr>
            <w:tcW w:w="5025" w:type="dxa"/>
            <w:shd w:val="clear" w:color="auto" w:fill="auto"/>
            <w:tcMar>
              <w:top w:w="100" w:type="dxa"/>
              <w:left w:w="100" w:type="dxa"/>
              <w:bottom w:w="100" w:type="dxa"/>
              <w:right w:w="100" w:type="dxa"/>
            </w:tcMar>
          </w:tcPr>
          <w:p w:rsidRPr="00BE5DBB" w:rsidR="007A3044" w:rsidP="00C21971" w:rsidRDefault="007A3044" w14:paraId="51FF36C9" w14:textId="77777777">
            <w:pPr>
              <w:widowControl w:val="0"/>
              <w:spacing w:line="240" w:lineRule="auto"/>
              <w:rPr>
                <w:sz w:val="28"/>
                <w:szCs w:val="28"/>
              </w:rPr>
            </w:pPr>
            <w:r w:rsidRPr="00BE5DBB">
              <w:rPr>
                <w:sz w:val="28"/>
                <w:szCs w:val="28"/>
              </w:rPr>
              <w:t xml:space="preserve">                    Strengths </w:t>
            </w:r>
          </w:p>
          <w:p w:rsidRPr="00BE5DBB" w:rsidR="007A3044" w:rsidRDefault="007A3044" w14:paraId="46E59596" w14:textId="77777777">
            <w:pPr>
              <w:numPr>
                <w:ilvl w:val="0"/>
                <w:numId w:val="20"/>
              </w:numPr>
              <w:spacing w:before="240" w:after="240" w:line="240" w:lineRule="auto"/>
            </w:pPr>
            <w:r w:rsidRPr="00BE5DBB">
              <w:t>Customers around the area are purchasing to Bregghan to resupply their sari sari stores</w:t>
            </w:r>
          </w:p>
          <w:p w:rsidRPr="00BE5DBB" w:rsidR="007A3044" w:rsidP="00C21971" w:rsidRDefault="007A3044" w14:paraId="70A869CA" w14:textId="77777777">
            <w:pPr>
              <w:spacing w:before="240" w:after="240" w:line="240" w:lineRule="auto"/>
              <w:ind w:left="720"/>
            </w:pPr>
          </w:p>
          <w:p w:rsidRPr="00BE5DBB" w:rsidR="007A3044" w:rsidRDefault="007A3044" w14:paraId="07EF6378" w14:textId="77777777">
            <w:pPr>
              <w:widowControl w:val="0"/>
              <w:numPr>
                <w:ilvl w:val="0"/>
                <w:numId w:val="18"/>
              </w:numPr>
              <w:spacing w:after="0" w:line="240" w:lineRule="auto"/>
            </w:pPr>
            <w:r w:rsidRPr="00BE5DBB">
              <w:t>Bregghan offers three kinds of sales for their customers. Wholesale, Bulk, and Retail.</w:t>
            </w:r>
          </w:p>
          <w:p w:rsidRPr="00BE5DBB" w:rsidR="007A3044" w:rsidP="00C21971" w:rsidRDefault="007A3044" w14:paraId="05C7BA74" w14:textId="77777777">
            <w:pPr>
              <w:widowControl w:val="0"/>
              <w:spacing w:line="240" w:lineRule="auto"/>
              <w:ind w:left="720"/>
            </w:pPr>
          </w:p>
          <w:p w:rsidRPr="00BE5DBB" w:rsidR="007A3044" w:rsidRDefault="007A3044" w14:paraId="5A48AF08" w14:textId="77777777">
            <w:pPr>
              <w:widowControl w:val="0"/>
              <w:numPr>
                <w:ilvl w:val="0"/>
                <w:numId w:val="18"/>
              </w:numPr>
              <w:spacing w:after="0" w:line="240" w:lineRule="auto"/>
            </w:pPr>
            <w:r w:rsidRPr="00BE5DBB">
              <w:t>Items are being priced competitively.</w:t>
            </w:r>
          </w:p>
          <w:p w:rsidRPr="00BE5DBB" w:rsidR="007A3044" w:rsidP="00C21971" w:rsidRDefault="007A3044" w14:paraId="316FBD45" w14:textId="77777777">
            <w:pPr>
              <w:widowControl w:val="0"/>
              <w:spacing w:line="240" w:lineRule="auto"/>
              <w:ind w:left="720"/>
            </w:pPr>
          </w:p>
          <w:p w:rsidRPr="00BE5DBB" w:rsidR="007A3044" w:rsidP="00C21971" w:rsidRDefault="007A3044" w14:paraId="26BCC11B" w14:textId="77777777">
            <w:pPr>
              <w:widowControl w:val="0"/>
              <w:spacing w:line="240" w:lineRule="auto"/>
              <w:rPr>
                <w:sz w:val="24"/>
                <w:szCs w:val="24"/>
              </w:rPr>
            </w:pPr>
          </w:p>
        </w:tc>
        <w:tc>
          <w:tcPr>
            <w:tcW w:w="4890" w:type="dxa"/>
            <w:shd w:val="clear" w:color="auto" w:fill="auto"/>
            <w:tcMar>
              <w:top w:w="100" w:type="dxa"/>
              <w:left w:w="100" w:type="dxa"/>
              <w:bottom w:w="100" w:type="dxa"/>
              <w:right w:w="100" w:type="dxa"/>
            </w:tcMar>
          </w:tcPr>
          <w:p w:rsidRPr="00BE5DBB" w:rsidR="007A3044" w:rsidP="00C21971" w:rsidRDefault="007A3044" w14:paraId="3248F5C3" w14:textId="77777777">
            <w:pPr>
              <w:widowControl w:val="0"/>
              <w:spacing w:line="240" w:lineRule="auto"/>
              <w:rPr>
                <w:sz w:val="28"/>
                <w:szCs w:val="28"/>
              </w:rPr>
            </w:pPr>
            <w:r w:rsidRPr="00BE5DBB">
              <w:rPr>
                <w:sz w:val="28"/>
                <w:szCs w:val="28"/>
              </w:rPr>
              <w:t xml:space="preserve">                    Weakness</w:t>
            </w:r>
          </w:p>
          <w:p w:rsidRPr="00BE5DBB" w:rsidR="007A3044" w:rsidP="00C21971" w:rsidRDefault="007A3044" w14:paraId="34090239" w14:textId="77777777">
            <w:pPr>
              <w:widowControl w:val="0"/>
              <w:spacing w:line="240" w:lineRule="auto"/>
              <w:rPr>
                <w:sz w:val="28"/>
                <w:szCs w:val="28"/>
              </w:rPr>
            </w:pPr>
          </w:p>
          <w:p w:rsidRPr="00BE5DBB" w:rsidR="007A3044" w:rsidRDefault="007A3044" w14:paraId="58A70A04" w14:textId="77777777">
            <w:pPr>
              <w:widowControl w:val="0"/>
              <w:numPr>
                <w:ilvl w:val="0"/>
                <w:numId w:val="16"/>
              </w:numPr>
              <w:spacing w:after="0" w:line="240" w:lineRule="auto"/>
              <w:rPr>
                <w:sz w:val="26"/>
                <w:szCs w:val="26"/>
              </w:rPr>
            </w:pPr>
            <w:r w:rsidRPr="00BE5DBB">
              <w:t>Bregghan only use pen and paper as a system to manage their stocks/supplies.</w:t>
            </w:r>
          </w:p>
          <w:p w:rsidRPr="00BE5DBB" w:rsidR="007A3044" w:rsidP="00C21971" w:rsidRDefault="007A3044" w14:paraId="1B3815F8" w14:textId="77777777">
            <w:pPr>
              <w:widowControl w:val="0"/>
              <w:spacing w:line="240" w:lineRule="auto"/>
              <w:ind w:left="720"/>
            </w:pPr>
          </w:p>
          <w:p w:rsidRPr="00BE5DBB" w:rsidR="007A3044" w:rsidRDefault="007A3044" w14:paraId="51AF8EC1" w14:textId="77777777">
            <w:pPr>
              <w:widowControl w:val="0"/>
              <w:numPr>
                <w:ilvl w:val="0"/>
                <w:numId w:val="16"/>
              </w:numPr>
              <w:spacing w:after="0" w:line="240" w:lineRule="auto"/>
            </w:pPr>
            <w:r w:rsidRPr="00BE5DBB">
              <w:t>Customers' purchases are manually calculated using a calculator, which might lead to human error.</w:t>
            </w:r>
          </w:p>
          <w:p w:rsidRPr="00BE5DBB" w:rsidR="007A3044" w:rsidP="00C21971" w:rsidRDefault="007A3044" w14:paraId="57045CC7" w14:textId="77777777">
            <w:pPr>
              <w:widowControl w:val="0"/>
              <w:spacing w:line="240" w:lineRule="auto"/>
              <w:ind w:left="720"/>
            </w:pPr>
          </w:p>
          <w:p w:rsidRPr="00BE5DBB" w:rsidR="007A3044" w:rsidRDefault="007A3044" w14:paraId="5D680FE3" w14:textId="77777777">
            <w:pPr>
              <w:widowControl w:val="0"/>
              <w:numPr>
                <w:ilvl w:val="0"/>
                <w:numId w:val="16"/>
              </w:numPr>
              <w:spacing w:after="0" w:line="240" w:lineRule="auto"/>
            </w:pPr>
            <w:r w:rsidRPr="00BE5DBB">
              <w:t>receipts are handwritten.</w:t>
            </w:r>
          </w:p>
          <w:p w:rsidRPr="00BE5DBB" w:rsidR="007A3044" w:rsidP="00C21971" w:rsidRDefault="007A3044" w14:paraId="7C36703F" w14:textId="77777777">
            <w:pPr>
              <w:widowControl w:val="0"/>
              <w:spacing w:line="240" w:lineRule="auto"/>
              <w:ind w:left="720"/>
            </w:pPr>
          </w:p>
          <w:p w:rsidRPr="00BE5DBB" w:rsidR="007A3044" w:rsidRDefault="007A3044" w14:paraId="4F7D1998" w14:textId="77777777">
            <w:pPr>
              <w:widowControl w:val="0"/>
              <w:numPr>
                <w:ilvl w:val="0"/>
                <w:numId w:val="16"/>
              </w:numPr>
              <w:spacing w:after="0" w:line="240" w:lineRule="auto"/>
            </w:pPr>
            <w:r w:rsidRPr="00BE5DBB">
              <w:t>Stocks are only replenished when the staff notices that there are no items stored.</w:t>
            </w:r>
          </w:p>
          <w:p w:rsidRPr="00BE5DBB" w:rsidR="007A3044" w:rsidP="00C21971" w:rsidRDefault="007A3044" w14:paraId="0D4BCE0A" w14:textId="77777777">
            <w:pPr>
              <w:widowControl w:val="0"/>
              <w:spacing w:line="240" w:lineRule="auto"/>
              <w:ind w:left="720"/>
            </w:pPr>
          </w:p>
          <w:p w:rsidRPr="00BE5DBB" w:rsidR="007A3044" w:rsidRDefault="007A3044" w14:paraId="302C05BD" w14:textId="77777777">
            <w:pPr>
              <w:widowControl w:val="0"/>
              <w:numPr>
                <w:ilvl w:val="0"/>
                <w:numId w:val="16"/>
              </w:numPr>
              <w:spacing w:after="0" w:line="240" w:lineRule="auto"/>
            </w:pPr>
            <w:r w:rsidRPr="00BE5DBB">
              <w:t>The store’s basis to record the items that was sold is only in the form of a receipt.</w:t>
            </w:r>
          </w:p>
          <w:p w:rsidRPr="00BE5DBB" w:rsidR="007A3044" w:rsidRDefault="007A3044" w14:paraId="23E4EEAA" w14:textId="77777777">
            <w:pPr>
              <w:numPr>
                <w:ilvl w:val="0"/>
                <w:numId w:val="16"/>
              </w:numPr>
              <w:spacing w:after="0" w:line="276" w:lineRule="auto"/>
            </w:pPr>
            <w:r w:rsidRPr="00BE5DBB">
              <w:t>Human errors might occur with their current POS system since all items that are bought from the store are written in a booklet of receipt.</w:t>
            </w:r>
          </w:p>
          <w:p w:rsidRPr="00BE5DBB" w:rsidR="007A3044" w:rsidRDefault="007A3044" w14:paraId="20A4C2C8" w14:textId="77777777">
            <w:pPr>
              <w:numPr>
                <w:ilvl w:val="0"/>
                <w:numId w:val="16"/>
              </w:numPr>
              <w:spacing w:after="240" w:line="276" w:lineRule="auto"/>
            </w:pPr>
            <w:r w:rsidRPr="00BE5DBB">
              <w:t>Miscalculation of the stocks when checking every night.</w:t>
            </w:r>
          </w:p>
          <w:p w:rsidRPr="00BE5DBB" w:rsidR="007A3044" w:rsidP="00C21971" w:rsidRDefault="007A3044" w14:paraId="6BD13005" w14:textId="77777777">
            <w:pPr>
              <w:widowControl w:val="0"/>
              <w:spacing w:line="240" w:lineRule="auto"/>
              <w:ind w:left="720"/>
              <w:rPr>
                <w:sz w:val="24"/>
                <w:szCs w:val="24"/>
              </w:rPr>
            </w:pPr>
          </w:p>
        </w:tc>
      </w:tr>
      <w:tr w:rsidRPr="00BE5DBB" w:rsidR="007A3044" w:rsidTr="00C21971" w14:paraId="2C4D44B9" w14:textId="77777777">
        <w:trPr>
          <w:trHeight w:val="4295"/>
        </w:trPr>
        <w:tc>
          <w:tcPr>
            <w:tcW w:w="5025" w:type="dxa"/>
            <w:shd w:val="clear" w:color="auto" w:fill="auto"/>
            <w:tcMar>
              <w:top w:w="100" w:type="dxa"/>
              <w:left w:w="100" w:type="dxa"/>
              <w:bottom w:w="100" w:type="dxa"/>
              <w:right w:w="100" w:type="dxa"/>
            </w:tcMar>
          </w:tcPr>
          <w:p w:rsidRPr="00BE5DBB" w:rsidR="007A3044" w:rsidP="00C21971" w:rsidRDefault="007A3044" w14:paraId="5FDF3149" w14:textId="77777777">
            <w:pPr>
              <w:widowControl w:val="0"/>
              <w:spacing w:line="240" w:lineRule="auto"/>
              <w:rPr>
                <w:sz w:val="28"/>
                <w:szCs w:val="28"/>
              </w:rPr>
            </w:pPr>
            <w:r w:rsidRPr="00BE5DBB">
              <w:rPr>
                <w:sz w:val="28"/>
                <w:szCs w:val="28"/>
              </w:rPr>
              <w:lastRenderedPageBreak/>
              <w:t xml:space="preserve">                  Opportunities</w:t>
            </w:r>
          </w:p>
          <w:p w:rsidRPr="00BE5DBB" w:rsidR="007A3044" w:rsidP="00C21971" w:rsidRDefault="007A3044" w14:paraId="1072A4C6" w14:textId="77777777">
            <w:pPr>
              <w:widowControl w:val="0"/>
              <w:spacing w:line="240" w:lineRule="auto"/>
              <w:rPr>
                <w:sz w:val="28"/>
                <w:szCs w:val="28"/>
              </w:rPr>
            </w:pPr>
          </w:p>
          <w:p w:rsidRPr="00BE5DBB" w:rsidR="007A3044" w:rsidRDefault="007A3044" w14:paraId="1927FEF2" w14:textId="77777777">
            <w:pPr>
              <w:widowControl w:val="0"/>
              <w:numPr>
                <w:ilvl w:val="0"/>
                <w:numId w:val="19"/>
              </w:numPr>
              <w:spacing w:after="0" w:line="240" w:lineRule="auto"/>
            </w:pPr>
            <w:r w:rsidRPr="00BE5DBB">
              <w:t>Client buys supplies from corporations/ big companies.</w:t>
            </w:r>
          </w:p>
          <w:p w:rsidRPr="00BE5DBB" w:rsidR="007A3044" w:rsidP="00C21971" w:rsidRDefault="007A3044" w14:paraId="2E6C5A8A" w14:textId="77777777">
            <w:pPr>
              <w:widowControl w:val="0"/>
              <w:spacing w:line="240" w:lineRule="auto"/>
            </w:pPr>
          </w:p>
          <w:p w:rsidRPr="00BE5DBB" w:rsidR="007A3044" w:rsidRDefault="007A3044" w14:paraId="0DDA24B2" w14:textId="77777777">
            <w:pPr>
              <w:widowControl w:val="0"/>
              <w:numPr>
                <w:ilvl w:val="0"/>
                <w:numId w:val="21"/>
              </w:numPr>
              <w:spacing w:after="0" w:line="240" w:lineRule="auto"/>
            </w:pPr>
            <w:r w:rsidRPr="00BE5DBB">
              <w:t>Bregghan store is a growing grocery around the vicinity with no competitors.</w:t>
            </w:r>
          </w:p>
          <w:p w:rsidRPr="00BE5DBB" w:rsidR="007A3044" w:rsidP="00C21971" w:rsidRDefault="007A3044" w14:paraId="04BE7BDD" w14:textId="77777777">
            <w:pPr>
              <w:widowControl w:val="0"/>
              <w:spacing w:line="240" w:lineRule="auto"/>
              <w:ind w:left="720"/>
            </w:pPr>
          </w:p>
          <w:p w:rsidRPr="00BE5DBB" w:rsidR="007A3044" w:rsidRDefault="007A3044" w14:paraId="1AA26D6F" w14:textId="48A79AA5">
            <w:pPr>
              <w:widowControl w:val="0"/>
              <w:numPr>
                <w:ilvl w:val="0"/>
                <w:numId w:val="21"/>
              </w:numPr>
              <w:spacing w:after="0" w:line="240" w:lineRule="auto"/>
            </w:pPr>
            <w:r w:rsidRPr="00BE5DBB">
              <w:t xml:space="preserve">The store is located on a high populated residential area which is accessible within </w:t>
            </w:r>
            <w:r w:rsidRPr="00BE5DBB" w:rsidR="003B2956">
              <w:t>a few</w:t>
            </w:r>
            <w:r w:rsidRPr="00BE5DBB">
              <w:t xml:space="preserve"> individuals.</w:t>
            </w:r>
          </w:p>
        </w:tc>
        <w:tc>
          <w:tcPr>
            <w:tcW w:w="4890" w:type="dxa"/>
            <w:shd w:val="clear" w:color="auto" w:fill="auto"/>
            <w:tcMar>
              <w:top w:w="100" w:type="dxa"/>
              <w:left w:w="100" w:type="dxa"/>
              <w:bottom w:w="100" w:type="dxa"/>
              <w:right w:w="100" w:type="dxa"/>
            </w:tcMar>
          </w:tcPr>
          <w:p w:rsidRPr="00BE5DBB" w:rsidR="007A3044" w:rsidP="00C21971" w:rsidRDefault="007A3044" w14:paraId="644CEBE0" w14:textId="77777777">
            <w:pPr>
              <w:widowControl w:val="0"/>
              <w:spacing w:line="240" w:lineRule="auto"/>
              <w:rPr>
                <w:sz w:val="28"/>
                <w:szCs w:val="28"/>
              </w:rPr>
            </w:pPr>
            <w:r w:rsidRPr="00BE5DBB">
              <w:rPr>
                <w:sz w:val="28"/>
                <w:szCs w:val="28"/>
              </w:rPr>
              <w:t xml:space="preserve">                    Threats</w:t>
            </w:r>
          </w:p>
          <w:p w:rsidRPr="00BE5DBB" w:rsidR="007A3044" w:rsidRDefault="007A3044" w14:paraId="7601E52F" w14:textId="77777777">
            <w:pPr>
              <w:numPr>
                <w:ilvl w:val="0"/>
                <w:numId w:val="17"/>
              </w:numPr>
              <w:spacing w:before="240" w:after="0" w:line="240" w:lineRule="auto"/>
            </w:pPr>
            <w:r w:rsidRPr="00BE5DBB">
              <w:t>Sundry types of stores are growing and visible in the area.</w:t>
            </w:r>
          </w:p>
          <w:p w:rsidRPr="00BE5DBB" w:rsidR="007A3044" w:rsidRDefault="007A3044" w14:paraId="41C24318" w14:textId="77777777">
            <w:pPr>
              <w:numPr>
                <w:ilvl w:val="0"/>
                <w:numId w:val="17"/>
              </w:numPr>
              <w:spacing w:after="0" w:line="240" w:lineRule="auto"/>
            </w:pPr>
            <w:r w:rsidRPr="00BE5DBB">
              <w:t>An external hazard like the pandemic may affect the store sales due to the closing of sari sari stores in the area.</w:t>
            </w:r>
          </w:p>
          <w:p w:rsidRPr="00BE5DBB" w:rsidR="007A3044" w:rsidRDefault="007A3044" w14:paraId="5494D5D8" w14:textId="77777777">
            <w:pPr>
              <w:numPr>
                <w:ilvl w:val="0"/>
                <w:numId w:val="17"/>
              </w:numPr>
              <w:spacing w:after="240" w:line="240" w:lineRule="auto"/>
            </w:pPr>
            <w:r w:rsidRPr="00BE5DBB">
              <w:t xml:space="preserve">Rehabilitation of streets are frequent in the area which may result to a narrower street which is hard for the suppliers of the store to reach it. </w:t>
            </w:r>
          </w:p>
          <w:p w:rsidRPr="00BE5DBB" w:rsidR="007A3044" w:rsidP="00C21971" w:rsidRDefault="007A3044" w14:paraId="6CDCAF69" w14:textId="77777777">
            <w:pPr>
              <w:spacing w:before="240" w:after="240"/>
              <w:ind w:left="720"/>
              <w:rPr>
                <w:highlight w:val="yellow"/>
              </w:rPr>
            </w:pPr>
          </w:p>
          <w:p w:rsidRPr="00BE5DBB" w:rsidR="007A3044" w:rsidP="00C21971" w:rsidRDefault="007A3044" w14:paraId="69423738" w14:textId="77777777">
            <w:pPr>
              <w:widowControl w:val="0"/>
              <w:spacing w:line="240" w:lineRule="auto"/>
              <w:rPr>
                <w:sz w:val="28"/>
                <w:szCs w:val="28"/>
              </w:rPr>
            </w:pPr>
          </w:p>
        </w:tc>
      </w:tr>
    </w:tbl>
    <w:p w:rsidRPr="00BE5DBB" w:rsidR="007A3044" w:rsidP="007A3044" w:rsidRDefault="007A3044" w14:paraId="19F4737D" w14:textId="77777777"/>
    <w:p w:rsidRPr="00BE5DBB" w:rsidR="007A3044" w:rsidP="007A3044" w:rsidRDefault="007A3044" w14:paraId="7F69ABB9" w14:textId="77777777"/>
    <w:p w:rsidRPr="00BE5DBB" w:rsidR="008135ED" w:rsidRDefault="008135ED" w14:paraId="2156BBFA" w14:textId="092417DE">
      <w:pPr>
        <w:pStyle w:val="Heading2"/>
        <w:numPr>
          <w:ilvl w:val="0"/>
          <w:numId w:val="3"/>
        </w:numPr>
        <w:rPr>
          <w:b w:val="0"/>
        </w:rPr>
      </w:pPr>
      <w:bookmarkStart w:name="_Toc124775465" w:id="20"/>
      <w:r w:rsidRPr="00BE5DBB">
        <w:rPr>
          <w:b w:val="0"/>
        </w:rPr>
        <w:t>Proposed System</w:t>
      </w:r>
      <w:bookmarkEnd w:id="20"/>
    </w:p>
    <w:p w:rsidRPr="00BE5DBB" w:rsidR="007A3044" w:rsidP="007A3044" w:rsidRDefault="007A3044" w14:paraId="48B4572C" w14:textId="77777777"/>
    <w:p w:rsidRPr="00BE5DBB" w:rsidR="007A3044" w:rsidP="007A3044" w:rsidRDefault="008B52DC" w14:paraId="1114EDA6" w14:textId="392C76F0">
      <w:pPr>
        <w:jc w:val="both"/>
      </w:pPr>
      <w:r>
        <w:rPr>
          <w:noProof/>
        </w:rPr>
        <w:drawing>
          <wp:anchor distT="0" distB="0" distL="114300" distR="114300" simplePos="0" relativeHeight="251660287" behindDoc="0" locked="0" layoutInCell="1" allowOverlap="1" wp14:anchorId="2FDB5896" wp14:editId="79DB9672">
            <wp:simplePos x="0" y="0"/>
            <wp:positionH relativeFrom="margin">
              <wp:align>right</wp:align>
            </wp:positionH>
            <wp:positionV relativeFrom="paragraph">
              <wp:posOffset>449580</wp:posOffset>
            </wp:positionV>
            <wp:extent cx="5943600" cy="3343275"/>
            <wp:effectExtent l="0" t="0" r="0" b="9525"/>
            <wp:wrapSquare wrapText="bothSides"/>
            <wp:docPr id="89" name="Picture 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Dia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BB" w:rsidR="007A3044">
        <w:t>This part of the paper will converse about the technical background, software, hardware, and network that will be implemented, required, and used in the creation of the project.</w:t>
      </w:r>
    </w:p>
    <w:p w:rsidR="00243035" w:rsidP="007A3044" w:rsidRDefault="00B015E8" w14:paraId="3304E293" w14:textId="71A3EF9E">
      <w:pPr>
        <w:jc w:val="both"/>
      </w:pPr>
      <w:r w:rsidRPr="00BE5DBB">
        <w:rPr>
          <w:noProof/>
        </w:rPr>
        <mc:AlternateContent>
          <mc:Choice Requires="wps">
            <w:drawing>
              <wp:anchor distT="0" distB="0" distL="114300" distR="114300" simplePos="0" relativeHeight="251671552" behindDoc="0" locked="0" layoutInCell="1" allowOverlap="1" wp14:anchorId="33ADA0A8" wp14:editId="1AFF23D7">
                <wp:simplePos x="0" y="0"/>
                <wp:positionH relativeFrom="column">
                  <wp:posOffset>2030876</wp:posOffset>
                </wp:positionH>
                <wp:positionV relativeFrom="paragraph">
                  <wp:posOffset>3617839</wp:posOffset>
                </wp:positionV>
                <wp:extent cx="2962910" cy="635"/>
                <wp:effectExtent l="0" t="0" r="8890" b="8255"/>
                <wp:wrapSquare wrapText="bothSides"/>
                <wp:docPr id="60" name="Text Box 60"/>
                <wp:cNvGraphicFramePr/>
                <a:graphic xmlns:a="http://schemas.openxmlformats.org/drawingml/2006/main">
                  <a:graphicData uri="http://schemas.microsoft.com/office/word/2010/wordprocessingShape">
                    <wps:wsp>
                      <wps:cNvSpPr txBox="1"/>
                      <wps:spPr>
                        <a:xfrm>
                          <a:off x="0" y="0"/>
                          <a:ext cx="2962910" cy="635"/>
                        </a:xfrm>
                        <a:prstGeom prst="rect">
                          <a:avLst/>
                        </a:prstGeom>
                        <a:solidFill>
                          <a:prstClr val="white"/>
                        </a:solidFill>
                        <a:ln>
                          <a:noFill/>
                        </a:ln>
                      </wps:spPr>
                      <wps:txbx>
                        <w:txbxContent>
                          <w:p w:rsidRPr="00175280" w:rsidR="00B015E8" w:rsidP="00B015E8" w:rsidRDefault="00B015E8" w14:paraId="600D40D7" w14:textId="56404870">
                            <w:pPr>
                              <w:pStyle w:val="Caption"/>
                              <w:rPr>
                                <w:rFonts w:cs="Arial"/>
                                <w:noProof/>
                                <w:color w:val="000000"/>
                              </w:rPr>
                            </w:pPr>
                            <w:bookmarkStart w:name="_Toc124775546" w:id="21"/>
                            <w:r>
                              <w:t xml:space="preserve">Figure </w:t>
                            </w:r>
                            <w:r>
                              <w:fldChar w:fldCharType="begin"/>
                            </w:r>
                            <w:r>
                              <w:instrText> SEQ Figure \* ARABIC </w:instrText>
                            </w:r>
                            <w:r>
                              <w:fldChar w:fldCharType="separate"/>
                            </w:r>
                            <w:r w:rsidR="005B7EB0">
                              <w:rPr>
                                <w:noProof/>
                              </w:rPr>
                              <w:t>4</w:t>
                            </w:r>
                            <w:r>
                              <w:fldChar w:fldCharType="end"/>
                            </w:r>
                            <w:r>
                              <w:t xml:space="preserve"> Proposed Syst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35629601">
              <v:shapetype id="_x0000_t202" coordsize="21600,21600" o:spt="202" path="m,l,21600r21600,l21600,xe" w14:anchorId="33ADA0A8">
                <v:stroke joinstyle="miter"/>
                <v:path gradientshapeok="t" o:connecttype="rect"/>
              </v:shapetype>
              <v:shape id="Text Box 60" style="position:absolute;left:0;text-align:left;margin-left:159.9pt;margin-top:284.85pt;width:233.3pt;height:.0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">
                <v:textbox style="mso-fit-shape-to-text:t" inset="0,0,0,0">
                  <w:txbxContent>
                    <w:p w:rsidRPr="00175280" w:rsidR="00B015E8" w:rsidP="00B015E8" w:rsidRDefault="00B015E8" w14:paraId="229611BE" w14:textId="56404870">
                      <w:pPr>
                        <w:pStyle w:val="Caption"/>
                        <w:rPr>
                          <w:rFonts w:cs="Arial"/>
                          <w:noProof/>
                          <w:color w:val="000000"/>
                        </w:rPr>
                      </w:pPr>
                      <w:r>
                        <w:t xml:space="preserve">Figure </w:t>
                      </w:r>
                      <w:r>
                        <w:fldChar w:fldCharType="begin"/>
                      </w:r>
                      <w:r>
                        <w:instrText> SEQ Figure \* ARABIC </w:instrText>
                      </w:r>
                      <w:r>
                        <w:fldChar w:fldCharType="separate"/>
                      </w:r>
                      <w:r w:rsidR="005B7EB0">
                        <w:rPr>
                          <w:noProof/>
                        </w:rPr>
                        <w:t>4</w:t>
                      </w:r>
                      <w:r>
                        <w:fldChar w:fldCharType="end"/>
                      </w:r>
                      <w:r>
                        <w:t xml:space="preserve"> Proposed System</w:t>
                      </w:r>
                    </w:p>
                  </w:txbxContent>
                </v:textbox>
                <w10:wrap type="square"/>
              </v:shape>
            </w:pict>
          </mc:Fallback>
        </mc:AlternateContent>
      </w:r>
    </w:p>
    <w:p w:rsidR="00243035" w:rsidP="007A3044" w:rsidRDefault="00243035" w14:paraId="68F48C6E" w14:textId="77777777">
      <w:pPr>
        <w:jc w:val="both"/>
      </w:pPr>
    </w:p>
    <w:p w:rsidRPr="00BE5DBB" w:rsidR="007A3044" w:rsidP="007A3044" w:rsidRDefault="007A3044" w14:paraId="6861F585" w14:textId="5D74E7FC">
      <w:pPr>
        <w:jc w:val="both"/>
      </w:pPr>
      <w:r w:rsidRPr="00BE5DBB">
        <w:lastRenderedPageBreak/>
        <w:t xml:space="preserve">The proposed solution of the developers is a responsive webapp that can manage the Bregghan mini grocery store’s stocks and sales. The webapp will only be accessed by the admin which is the admin(client) and the cashier which has the control of the POS system device. The admin </w:t>
      </w:r>
      <w:r w:rsidRPr="00BE5DBB" w:rsidR="000128B4">
        <w:t>has</w:t>
      </w:r>
      <w:r w:rsidRPr="00BE5DBB">
        <w:t xml:space="preserve"> the control of managing the inventory, viewing of sales reports, and view the analytics report wherein it shows which specific items is/are high or low in demand in a day, week, month. The cashier however has the control of the POS device where the transactions will be held and be recorded for the database.</w:t>
      </w:r>
    </w:p>
    <w:p w:rsidRPr="00BE5DBB" w:rsidR="007A3044" w:rsidP="007A3044" w:rsidRDefault="00B169A3" w14:paraId="7B4AEC07" w14:textId="561E9BC0">
      <w:r w:rsidRPr="00B169A3">
        <w:t>AWS or Amazon Web Services is a type of cloud services wherein people and businesses can rent for their computing services like databases, servers, and storage. Furthermore AWS offers several services for each client which can be accessed through the internet. The developers chose AWS for the Bregghan mini grocery store since it is good for scalability, with the mini grocery store planning to scale up in the future, the business should not worry about managing their infrastructure since the store can scale up and scale down with ease while still meeting their changing demands. Moreover, with the high performance and reliability of the AWS it can handle high volumes of traffic and dataset without deceleration. Lastly, the flexibility of AWS is also one of the reasons why the developers used it since it offers different database options for different specific needs which is in this capstone project is the DynamoDB.</w:t>
      </w:r>
    </w:p>
    <w:p w:rsidRPr="00BE5DBB" w:rsidR="007A3044" w:rsidP="007A3044" w:rsidRDefault="007A3044" w14:paraId="2EB95481" w14:textId="77777777"/>
    <w:p w:rsidRPr="00BE5DBB" w:rsidR="007A3044" w:rsidP="007A3044" w:rsidRDefault="007A3044" w14:paraId="348C8E13" w14:textId="1E598AE5">
      <w:pPr>
        <w:pStyle w:val="Heading3"/>
      </w:pPr>
      <w:bookmarkStart w:name="_Toc124775466" w:id="22"/>
      <w:r w:rsidRPr="00BE5DBB">
        <w:t>3.2.1</w:t>
      </w:r>
      <w:r w:rsidR="00BE5DBB">
        <w:tab/>
      </w:r>
      <w:r w:rsidRPr="00BE5DBB">
        <w:t>Software</w:t>
      </w:r>
      <w:bookmarkEnd w:id="22"/>
    </w:p>
    <w:p w:rsidRPr="00BE5DBB" w:rsidR="007A3044" w:rsidP="007A3044" w:rsidRDefault="007A3044" w14:paraId="3CED81BB" w14:textId="7E96AC49"/>
    <w:p w:rsidRPr="00BE5DBB" w:rsidR="007A3044" w:rsidP="007A3044" w:rsidRDefault="007A3044" w14:paraId="43F7453E" w14:textId="77777777">
      <w:pPr>
        <w:jc w:val="both"/>
      </w:pPr>
      <w:r w:rsidRPr="00BE5DBB">
        <w:t>For the software, the group will utilize and implement the following:</w:t>
      </w:r>
    </w:p>
    <w:p w:rsidRPr="00BE5DBB" w:rsidR="007A3044" w:rsidP="007A3044" w:rsidRDefault="007A3044" w14:paraId="002821BC" w14:textId="77777777">
      <w:pPr>
        <w:jc w:val="both"/>
      </w:pPr>
      <w:r w:rsidRPr="00BE5DBB">
        <w:t>The proposed project is a Responsive Webapp that will help the Bregghan mini Grocery store to monitor and track their sales in a digitized way which will help address their current problem.</w:t>
      </w:r>
    </w:p>
    <w:p w:rsidRPr="00BE5DBB" w:rsidR="007A3044" w:rsidP="007A3044" w:rsidRDefault="007A3044" w14:paraId="1EA2E458" w14:textId="77777777">
      <w:pPr>
        <w:jc w:val="both"/>
      </w:pPr>
    </w:p>
    <w:p w:rsidRPr="00BE5DBB" w:rsidR="007A3044" w:rsidP="007A3044" w:rsidRDefault="007A3044" w14:paraId="6A1EBC8A" w14:textId="77777777">
      <w:pPr>
        <w:jc w:val="both"/>
      </w:pPr>
      <w:r w:rsidRPr="00BE5DBB">
        <w:t>The tools that the developers will be using for the front end is Vue JS with use of Html, CSS and JavaScript. For the back end the developers will make use of AWS Dynamo database to have a real time update for both Cashier and Admin database to be in sync. With these, the developers will be able to develop the responsive website with ease. Vue JS is a beginner friendly for programmers with the use of JavaScript, but it is also used in huge companies such as Nintendo, Netflix etc. The group will be using the said platforms and languages since it contains the functions of a website application needed for the proposed project as well as the features that can be placed in the responsive webapp.</w:t>
      </w:r>
    </w:p>
    <w:p w:rsidRPr="00BE5DBB" w:rsidR="007A3044" w:rsidP="007A3044" w:rsidRDefault="007A3044" w14:paraId="3833E7AE" w14:textId="03C531F2">
      <w:pPr>
        <w:jc w:val="both"/>
      </w:pPr>
      <w:r w:rsidRPr="00BE5DBB">
        <w:t xml:space="preserve">The admin is recommended to use the following softwares since it is the minimum requirements for using a web application. In addition, using any of the </w:t>
      </w:r>
      <w:r w:rsidRPr="00BE5DBB" w:rsidR="00BC720B">
        <w:t>software’s</w:t>
      </w:r>
      <w:r w:rsidRPr="00BE5DBB">
        <w:t xml:space="preserve"> below will guarantee that the admin can access the web application with all its functionalities, and it will deliver the best experience for the user.</w:t>
      </w:r>
    </w:p>
    <w:p w:rsidRPr="00BE5DBB" w:rsidR="007A3044" w:rsidP="007A3044" w:rsidRDefault="007A3044" w14:paraId="14A26790" w14:textId="356BBD34">
      <w:pPr>
        <w:jc w:val="both"/>
      </w:pPr>
    </w:p>
    <w:p w:rsidR="00FA1207" w:rsidP="00FB3A0E" w:rsidRDefault="00FA1207" w14:paraId="006E7939" w14:textId="77777777">
      <w:pPr>
        <w:pStyle w:val="Caption"/>
        <w:keepNext/>
        <w:ind w:left="3600"/>
      </w:pPr>
    </w:p>
    <w:p w:rsidRPr="00BE5DBB" w:rsidR="00FB3A0E" w:rsidP="00FB3A0E" w:rsidRDefault="00FA1207" w14:paraId="2051243B" w14:textId="6E5445A7">
      <w:pPr>
        <w:pStyle w:val="Caption"/>
        <w:keepNext/>
        <w:ind w:left="3600"/>
      </w:pPr>
      <w:r>
        <w:t xml:space="preserve"> </w:t>
      </w:r>
      <w:r w:rsidRPr="00BE5DBB" w:rsidR="00FB3A0E">
        <w:t xml:space="preserve">      </w:t>
      </w:r>
    </w:p>
    <w:p w:rsidR="00FA1207" w:rsidP="00FA1207" w:rsidRDefault="00FA1207" w14:paraId="63D7080C" w14:textId="173114BA">
      <w:pPr>
        <w:pStyle w:val="Caption"/>
        <w:keepNext/>
      </w:pPr>
      <w:r>
        <w:t xml:space="preserve">                                                                </w:t>
      </w:r>
      <w:bookmarkStart w:name="_Toc128411494" w:id="23"/>
      <w:r>
        <w:t xml:space="preserve">Table </w:t>
      </w:r>
      <w:r>
        <w:fldChar w:fldCharType="begin"/>
      </w:r>
      <w:r>
        <w:instrText> SEQ Table \* ROMAN </w:instrText>
      </w:r>
      <w:r>
        <w:fldChar w:fldCharType="separate"/>
      </w:r>
      <w:r w:rsidR="009F1163">
        <w:rPr>
          <w:noProof/>
        </w:rPr>
        <w:t>III</w:t>
      </w:r>
      <w:r>
        <w:fldChar w:fldCharType="end"/>
      </w:r>
      <w:r>
        <w:t xml:space="preserve"> Software Requirements</w:t>
      </w:r>
      <w:bookmarkEnd w:id="23"/>
    </w:p>
    <w:tbl>
      <w:tblPr>
        <w:tblpPr w:leftFromText="180" w:rightFromText="180" w:vertAnchor="text" w:horzAnchor="margin" w:tblpY="45"/>
        <w:tblW w:w="9360" w:type="dxa"/>
        <w:tblCellMar>
          <w:top w:w="15" w:type="dxa"/>
          <w:left w:w="15" w:type="dxa"/>
          <w:bottom w:w="15" w:type="dxa"/>
          <w:right w:w="15" w:type="dxa"/>
        </w:tblCellMar>
        <w:tblLook w:val="04A0" w:firstRow="1" w:lastRow="0" w:firstColumn="1" w:lastColumn="0" w:noHBand="0" w:noVBand="1"/>
      </w:tblPr>
      <w:tblGrid>
        <w:gridCol w:w="4862"/>
        <w:gridCol w:w="4498"/>
      </w:tblGrid>
      <w:tr w:rsidRPr="00BE5DBB" w:rsidR="007A3044" w:rsidTr="00C21971" w14:paraId="67C63AA8" w14:textId="77777777">
        <w:tc>
          <w:tcPr>
            <w:tcW w:w="0" w:type="auto"/>
            <w:tcBorders>
              <w:bottom w:val="single" w:color="auto" w:sz="12" w:space="0"/>
            </w:tcBorders>
            <w:tcMar>
              <w:top w:w="100" w:type="dxa"/>
              <w:left w:w="100" w:type="dxa"/>
              <w:bottom w:w="100" w:type="dxa"/>
              <w:right w:w="100" w:type="dxa"/>
            </w:tcMar>
            <w:hideMark/>
          </w:tcPr>
          <w:p w:rsidRPr="00BE5DBB" w:rsidR="007A3044" w:rsidP="00C21971" w:rsidRDefault="007A3044" w14:paraId="4F06010F" w14:textId="77777777">
            <w:pPr>
              <w:pStyle w:val="NormalWeb"/>
              <w:spacing w:before="0" w:beforeAutospacing="0" w:after="0" w:afterAutospacing="0"/>
              <w:jc w:val="center"/>
            </w:pPr>
            <w:r w:rsidRPr="00BE5DBB">
              <w:rPr>
                <w:rFonts w:ascii="Arial" w:hAnsi="Arial" w:cs="Arial"/>
                <w:color w:val="000000"/>
                <w:sz w:val="22"/>
                <w:szCs w:val="22"/>
              </w:rPr>
              <w:t>Support Browsers (Web Application)</w:t>
            </w:r>
          </w:p>
        </w:tc>
        <w:tc>
          <w:tcPr>
            <w:tcW w:w="0" w:type="auto"/>
            <w:tcBorders>
              <w:bottom w:val="single" w:color="auto" w:sz="12" w:space="0"/>
            </w:tcBorders>
            <w:tcMar>
              <w:top w:w="100" w:type="dxa"/>
              <w:left w:w="100" w:type="dxa"/>
              <w:bottom w:w="100" w:type="dxa"/>
              <w:right w:w="100" w:type="dxa"/>
            </w:tcMar>
            <w:hideMark/>
          </w:tcPr>
          <w:p w:rsidRPr="00BE5DBB" w:rsidR="007A3044" w:rsidP="00C21971" w:rsidRDefault="007A3044" w14:paraId="34637D2F" w14:textId="77777777">
            <w:pPr>
              <w:pStyle w:val="NormalWeb"/>
              <w:spacing w:before="0" w:beforeAutospacing="0" w:after="0" w:afterAutospacing="0"/>
              <w:jc w:val="center"/>
            </w:pPr>
            <w:r w:rsidRPr="00BE5DBB">
              <w:rPr>
                <w:rFonts w:ascii="Arial" w:hAnsi="Arial" w:cs="Arial"/>
                <w:color w:val="000000"/>
                <w:sz w:val="22"/>
                <w:szCs w:val="22"/>
              </w:rPr>
              <w:t>Supported Platforms</w:t>
            </w:r>
          </w:p>
        </w:tc>
      </w:tr>
      <w:tr w:rsidRPr="00BE5DBB" w:rsidR="007A3044" w:rsidTr="00C21971" w14:paraId="2A2D0D10" w14:textId="77777777">
        <w:tc>
          <w:tcPr>
            <w:tcW w:w="0" w:type="auto"/>
            <w:tcBorders>
              <w:top w:val="single" w:color="auto" w:sz="12" w:space="0"/>
              <w:right w:val="single" w:color="auto" w:sz="4" w:space="0"/>
            </w:tcBorders>
            <w:tcMar>
              <w:top w:w="100" w:type="dxa"/>
              <w:left w:w="100" w:type="dxa"/>
              <w:bottom w:w="100" w:type="dxa"/>
              <w:right w:w="100" w:type="dxa"/>
            </w:tcMar>
            <w:hideMark/>
          </w:tcPr>
          <w:p w:rsidRPr="00BE5DBB" w:rsidR="007A3044" w:rsidP="00C21971" w:rsidRDefault="007A3044" w14:paraId="3AC51CEB" w14:textId="77777777">
            <w:pPr>
              <w:pStyle w:val="NormalWeb"/>
              <w:spacing w:before="0" w:beforeAutospacing="0" w:after="0" w:afterAutospacing="0"/>
            </w:pPr>
            <w:r w:rsidRPr="00BE5DBB">
              <w:rPr>
                <w:rFonts w:ascii="Arial" w:hAnsi="Arial" w:cs="Arial"/>
                <w:color w:val="000000"/>
                <w:sz w:val="22"/>
                <w:szCs w:val="22"/>
              </w:rPr>
              <w:t>Google Chrome (newest version)</w:t>
            </w:r>
          </w:p>
        </w:tc>
        <w:tc>
          <w:tcPr>
            <w:tcW w:w="0" w:type="auto"/>
            <w:tcBorders>
              <w:top w:val="single" w:color="auto" w:sz="12" w:space="0"/>
              <w:left w:val="single" w:color="auto" w:sz="4" w:space="0"/>
            </w:tcBorders>
            <w:tcMar>
              <w:top w:w="100" w:type="dxa"/>
              <w:left w:w="100" w:type="dxa"/>
              <w:bottom w:w="100" w:type="dxa"/>
              <w:right w:w="100" w:type="dxa"/>
            </w:tcMar>
            <w:hideMark/>
          </w:tcPr>
          <w:p w:rsidRPr="00BE5DBB" w:rsidR="007A3044" w:rsidP="00C21971" w:rsidRDefault="007A3044" w14:paraId="36F32DB3" w14:textId="77777777">
            <w:pPr>
              <w:pStyle w:val="NormalWeb"/>
              <w:spacing w:before="0" w:beforeAutospacing="0" w:after="0" w:afterAutospacing="0"/>
            </w:pPr>
            <w:r w:rsidRPr="00BE5DBB">
              <w:rPr>
                <w:rFonts w:ascii="Arial" w:hAnsi="Arial" w:cs="Arial"/>
                <w:color w:val="000000"/>
                <w:sz w:val="22"/>
                <w:szCs w:val="22"/>
              </w:rPr>
              <w:t>Windows, MAC OS, IOS, Android</w:t>
            </w:r>
          </w:p>
        </w:tc>
      </w:tr>
      <w:tr w:rsidRPr="00BE5DBB" w:rsidR="007A3044" w:rsidTr="00C21971" w14:paraId="503BDC67" w14:textId="77777777">
        <w:tc>
          <w:tcPr>
            <w:tcW w:w="0" w:type="auto"/>
            <w:tcBorders>
              <w:right w:val="single" w:color="auto" w:sz="4" w:space="0"/>
            </w:tcBorders>
            <w:tcMar>
              <w:top w:w="100" w:type="dxa"/>
              <w:left w:w="100" w:type="dxa"/>
              <w:bottom w:w="100" w:type="dxa"/>
              <w:right w:w="100" w:type="dxa"/>
            </w:tcMar>
            <w:hideMark/>
          </w:tcPr>
          <w:p w:rsidRPr="00BE5DBB" w:rsidR="007A3044" w:rsidP="00C21971" w:rsidRDefault="007A3044" w14:paraId="1D5ADAE8" w14:textId="77777777">
            <w:pPr>
              <w:pStyle w:val="NormalWeb"/>
              <w:spacing w:before="0" w:beforeAutospacing="0" w:after="0" w:afterAutospacing="0"/>
            </w:pPr>
            <w:r w:rsidRPr="00BE5DBB">
              <w:rPr>
                <w:rFonts w:ascii="Arial" w:hAnsi="Arial" w:cs="Arial"/>
                <w:color w:val="000000"/>
                <w:sz w:val="22"/>
                <w:szCs w:val="22"/>
              </w:rPr>
              <w:t>Microsoft Edge (newest version)</w:t>
            </w:r>
          </w:p>
        </w:tc>
        <w:tc>
          <w:tcPr>
            <w:tcW w:w="0" w:type="auto"/>
            <w:tcBorders>
              <w:left w:val="single" w:color="auto" w:sz="4" w:space="0"/>
            </w:tcBorders>
            <w:tcMar>
              <w:top w:w="100" w:type="dxa"/>
              <w:left w:w="100" w:type="dxa"/>
              <w:bottom w:w="100" w:type="dxa"/>
              <w:right w:w="100" w:type="dxa"/>
            </w:tcMar>
            <w:hideMark/>
          </w:tcPr>
          <w:p w:rsidRPr="00BE5DBB" w:rsidR="007A3044" w:rsidP="00C21971" w:rsidRDefault="007A3044" w14:paraId="418CC3AF" w14:textId="77777777">
            <w:pPr>
              <w:pStyle w:val="NormalWeb"/>
              <w:spacing w:before="0" w:beforeAutospacing="0" w:after="0" w:afterAutospacing="0"/>
            </w:pPr>
            <w:r w:rsidRPr="00BE5DBB">
              <w:rPr>
                <w:rFonts w:ascii="Arial" w:hAnsi="Arial" w:cs="Arial"/>
                <w:color w:val="000000"/>
                <w:sz w:val="22"/>
                <w:szCs w:val="22"/>
              </w:rPr>
              <w:t>Windows</w:t>
            </w:r>
          </w:p>
        </w:tc>
      </w:tr>
      <w:tr w:rsidRPr="00BE5DBB" w:rsidR="007A3044" w:rsidTr="00C21971" w14:paraId="7B1B09C0" w14:textId="77777777">
        <w:tc>
          <w:tcPr>
            <w:tcW w:w="0" w:type="auto"/>
            <w:tcBorders>
              <w:right w:val="single" w:color="auto" w:sz="4" w:space="0"/>
            </w:tcBorders>
            <w:tcMar>
              <w:top w:w="100" w:type="dxa"/>
              <w:left w:w="100" w:type="dxa"/>
              <w:bottom w:w="100" w:type="dxa"/>
              <w:right w:w="100" w:type="dxa"/>
            </w:tcMar>
            <w:hideMark/>
          </w:tcPr>
          <w:p w:rsidRPr="00BE5DBB" w:rsidR="007A3044" w:rsidP="00C21971" w:rsidRDefault="007A3044" w14:paraId="23832E5E" w14:textId="77777777">
            <w:pPr>
              <w:pStyle w:val="NormalWeb"/>
              <w:spacing w:before="0" w:beforeAutospacing="0" w:after="0" w:afterAutospacing="0"/>
            </w:pPr>
            <w:r w:rsidRPr="00BE5DBB">
              <w:rPr>
                <w:rFonts w:ascii="Arial" w:hAnsi="Arial" w:cs="Arial"/>
                <w:color w:val="000000"/>
                <w:sz w:val="22"/>
                <w:szCs w:val="22"/>
              </w:rPr>
              <w:t>Mozilla Firefox (newest version)</w:t>
            </w:r>
          </w:p>
        </w:tc>
        <w:tc>
          <w:tcPr>
            <w:tcW w:w="0" w:type="auto"/>
            <w:tcBorders>
              <w:left w:val="single" w:color="auto" w:sz="4" w:space="0"/>
            </w:tcBorders>
            <w:tcMar>
              <w:top w:w="100" w:type="dxa"/>
              <w:left w:w="100" w:type="dxa"/>
              <w:bottom w:w="100" w:type="dxa"/>
              <w:right w:w="100" w:type="dxa"/>
            </w:tcMar>
            <w:hideMark/>
          </w:tcPr>
          <w:p w:rsidRPr="00BE5DBB" w:rsidR="007A3044" w:rsidP="00C21971" w:rsidRDefault="007A3044" w14:paraId="7A96828B" w14:textId="77777777">
            <w:pPr>
              <w:pStyle w:val="NormalWeb"/>
              <w:spacing w:before="0" w:beforeAutospacing="0" w:after="0" w:afterAutospacing="0"/>
            </w:pPr>
            <w:r w:rsidRPr="00BE5DBB">
              <w:rPr>
                <w:rFonts w:ascii="Arial" w:hAnsi="Arial" w:cs="Arial"/>
                <w:color w:val="000000"/>
                <w:sz w:val="22"/>
                <w:szCs w:val="22"/>
              </w:rPr>
              <w:t>Windows</w:t>
            </w:r>
          </w:p>
        </w:tc>
      </w:tr>
      <w:tr w:rsidRPr="00BE5DBB" w:rsidR="007A3044" w:rsidTr="00C21971" w14:paraId="7755F979" w14:textId="77777777">
        <w:tc>
          <w:tcPr>
            <w:tcW w:w="0" w:type="auto"/>
            <w:tcBorders>
              <w:right w:val="single" w:color="auto" w:sz="4" w:space="0"/>
            </w:tcBorders>
            <w:tcMar>
              <w:top w:w="100" w:type="dxa"/>
              <w:left w:w="100" w:type="dxa"/>
              <w:bottom w:w="100" w:type="dxa"/>
              <w:right w:w="100" w:type="dxa"/>
            </w:tcMar>
            <w:hideMark/>
          </w:tcPr>
          <w:p w:rsidRPr="00BE5DBB" w:rsidR="007A3044" w:rsidP="00C21971" w:rsidRDefault="007A3044" w14:paraId="5752034F" w14:textId="77777777">
            <w:pPr>
              <w:pStyle w:val="NormalWeb"/>
              <w:spacing w:before="0" w:beforeAutospacing="0" w:after="0" w:afterAutospacing="0"/>
            </w:pPr>
            <w:r w:rsidRPr="00BE5DBB">
              <w:rPr>
                <w:rFonts w:ascii="Arial" w:hAnsi="Arial" w:cs="Arial"/>
                <w:color w:val="000000"/>
                <w:sz w:val="22"/>
                <w:szCs w:val="22"/>
              </w:rPr>
              <w:t>Safari (Apple) newest version</w:t>
            </w:r>
          </w:p>
        </w:tc>
        <w:tc>
          <w:tcPr>
            <w:tcW w:w="0" w:type="auto"/>
            <w:tcBorders>
              <w:left w:val="single" w:color="auto" w:sz="4" w:space="0"/>
            </w:tcBorders>
            <w:tcMar>
              <w:top w:w="100" w:type="dxa"/>
              <w:left w:w="100" w:type="dxa"/>
              <w:bottom w:w="100" w:type="dxa"/>
              <w:right w:w="100" w:type="dxa"/>
            </w:tcMar>
            <w:hideMark/>
          </w:tcPr>
          <w:p w:rsidRPr="00BE5DBB" w:rsidR="007A3044" w:rsidP="00C21971" w:rsidRDefault="007A3044" w14:paraId="0055D195" w14:textId="77777777">
            <w:pPr>
              <w:pStyle w:val="NormalWeb"/>
              <w:spacing w:before="0" w:beforeAutospacing="0" w:after="0" w:afterAutospacing="0"/>
            </w:pPr>
            <w:r w:rsidRPr="00BE5DBB">
              <w:rPr>
                <w:rFonts w:ascii="Arial" w:hAnsi="Arial" w:cs="Arial"/>
                <w:color w:val="000000"/>
                <w:sz w:val="22"/>
                <w:szCs w:val="22"/>
              </w:rPr>
              <w:t>MAC OS, IOS</w:t>
            </w:r>
          </w:p>
        </w:tc>
      </w:tr>
    </w:tbl>
    <w:p w:rsidRPr="00BE5DBB" w:rsidR="007A3044" w:rsidP="007A3044" w:rsidRDefault="007A3044" w14:paraId="01464F15" w14:textId="77777777">
      <w:pPr>
        <w:jc w:val="both"/>
      </w:pPr>
    </w:p>
    <w:p w:rsidRPr="00BE5DBB" w:rsidR="007A3044" w:rsidP="007A3044" w:rsidRDefault="007A3044" w14:paraId="755C660D" w14:textId="74C3F289"/>
    <w:p w:rsidRPr="00BE5DBB" w:rsidR="007A3044" w:rsidP="007A3044" w:rsidRDefault="007A3044" w14:paraId="1C3C6EAD" w14:textId="77777777"/>
    <w:p w:rsidRPr="00BE5DBB" w:rsidR="007A3044" w:rsidRDefault="007A3044" w14:paraId="1F6848E6" w14:textId="52D8C1C5">
      <w:pPr>
        <w:pStyle w:val="Heading3"/>
      </w:pPr>
      <w:bookmarkStart w:name="_Toc124775467" w:id="24"/>
      <w:r w:rsidRPr="00BE5DBB">
        <w:t>3.2.2</w:t>
      </w:r>
      <w:r w:rsidR="00BE5DBB">
        <w:tab/>
      </w:r>
      <w:r w:rsidRPr="00BE5DBB">
        <w:t>Hardware</w:t>
      </w:r>
      <w:bookmarkEnd w:id="24"/>
    </w:p>
    <w:p w:rsidRPr="00BE5DBB" w:rsidR="007A3044" w:rsidP="007A3044" w:rsidRDefault="007A3044" w14:paraId="4261F6E5" w14:textId="4349910C"/>
    <w:p w:rsidRPr="00BE5DBB" w:rsidR="007A3044" w:rsidP="007A3044" w:rsidRDefault="007A3044" w14:paraId="352A0AEE" w14:textId="77777777">
      <w:r w:rsidRPr="00BE5DBB">
        <w:t>For the hardware, the group will make use of the following:</w:t>
      </w:r>
    </w:p>
    <w:p w:rsidRPr="00BE5DBB" w:rsidR="007A3044" w:rsidP="007A3044" w:rsidRDefault="007A3044" w14:paraId="28F22361" w14:textId="392AB9EB">
      <w:r w:rsidRPr="00BE5DBB">
        <w:t>The hardware that the group will make use of will be an Android tablet and a laptop. The table below will show the minimum and recommended requirements for the required hardware.</w:t>
      </w:r>
    </w:p>
    <w:p w:rsidRPr="00BE5DBB" w:rsidR="007A3044" w:rsidP="007A3044" w:rsidRDefault="007A3044" w14:paraId="372B2E4F" w14:textId="0E9C608C"/>
    <w:p w:rsidRPr="00BE5DBB" w:rsidR="00FB3A0E" w:rsidP="00FB3A0E" w:rsidRDefault="00FB3A0E" w14:paraId="2879B78A" w14:textId="789D27C0">
      <w:pPr>
        <w:pStyle w:val="Caption"/>
        <w:keepNext/>
      </w:pPr>
      <w:r w:rsidRPr="00BE5DBB">
        <w:t xml:space="preserve">                                                                   </w:t>
      </w:r>
    </w:p>
    <w:p w:rsidR="00FA1207" w:rsidP="00FA1207" w:rsidRDefault="00FA1207" w14:paraId="0B1376DC" w14:textId="4F5B2BD0">
      <w:pPr>
        <w:pStyle w:val="Caption"/>
        <w:keepNext/>
      </w:pPr>
    </w:p>
    <w:p w:rsidR="00FA1207" w:rsidP="00FA1207" w:rsidRDefault="00FA1207" w14:paraId="0EC63F0E" w14:textId="0A7F4FA1">
      <w:pPr>
        <w:pStyle w:val="Caption"/>
        <w:keepNext/>
      </w:pPr>
      <w:r>
        <w:t xml:space="preserve">                                                                </w:t>
      </w:r>
      <w:bookmarkStart w:name="_Toc128411495" w:id="25"/>
      <w:r>
        <w:t xml:space="preserve">Table </w:t>
      </w:r>
      <w:r>
        <w:fldChar w:fldCharType="begin"/>
      </w:r>
      <w:r>
        <w:instrText> SEQ Table \* ROMAN </w:instrText>
      </w:r>
      <w:r>
        <w:fldChar w:fldCharType="separate"/>
      </w:r>
      <w:r w:rsidR="009F1163">
        <w:rPr>
          <w:noProof/>
        </w:rPr>
        <w:t>IV</w:t>
      </w:r>
      <w:r>
        <w:fldChar w:fldCharType="end"/>
      </w:r>
      <w:r>
        <w:t xml:space="preserve"> Hardware Specifications Tablet</w:t>
      </w:r>
      <w:bookmarkEnd w:id="25"/>
    </w:p>
    <w:tbl>
      <w:tblPr>
        <w:tblW w:w="0" w:type="auto"/>
        <w:tblBorders>
          <w:insideV w:val="single" w:color="auto" w:sz="4" w:space="0"/>
        </w:tblBorders>
        <w:tblCellMar>
          <w:top w:w="15" w:type="dxa"/>
          <w:left w:w="15" w:type="dxa"/>
          <w:bottom w:w="15" w:type="dxa"/>
          <w:right w:w="15" w:type="dxa"/>
        </w:tblCellMar>
        <w:tblLook w:val="04A0" w:firstRow="1" w:lastRow="0" w:firstColumn="1" w:lastColumn="0" w:noHBand="0" w:noVBand="1"/>
      </w:tblPr>
      <w:tblGrid>
        <w:gridCol w:w="2357"/>
        <w:gridCol w:w="3202"/>
        <w:gridCol w:w="3801"/>
      </w:tblGrid>
      <w:tr w:rsidRPr="00BE5DBB" w:rsidR="007A3044" w:rsidTr="00C21971" w14:paraId="44C77D04" w14:textId="77777777">
        <w:trPr>
          <w:trHeight w:val="495"/>
        </w:trPr>
        <w:tc>
          <w:tcPr>
            <w:tcW w:w="0" w:type="auto"/>
            <w:tcBorders>
              <w:bottom w:val="single" w:color="auto" w:sz="12" w:space="0"/>
              <w:right w:val="nil"/>
            </w:tcBorders>
            <w:tcMar>
              <w:top w:w="100" w:type="dxa"/>
              <w:left w:w="100" w:type="dxa"/>
              <w:bottom w:w="100" w:type="dxa"/>
              <w:right w:w="100" w:type="dxa"/>
            </w:tcMar>
            <w:hideMark/>
          </w:tcPr>
          <w:p w:rsidRPr="00BE5DBB" w:rsidR="007A3044" w:rsidP="00C21971" w:rsidRDefault="007A3044" w14:paraId="5122182D" w14:textId="77777777">
            <w:pPr>
              <w:pStyle w:val="NormalWeb"/>
              <w:spacing w:before="240" w:beforeAutospacing="0" w:after="0" w:afterAutospacing="0"/>
              <w:ind w:left="820"/>
            </w:pPr>
            <w:r w:rsidRPr="00BE5DBB">
              <w:rPr>
                <w:rFonts w:ascii="Arial" w:hAnsi="Arial" w:cs="Arial"/>
                <w:color w:val="000000"/>
                <w:sz w:val="22"/>
                <w:szCs w:val="22"/>
              </w:rPr>
              <w:t> </w:t>
            </w:r>
          </w:p>
        </w:tc>
        <w:tc>
          <w:tcPr>
            <w:tcW w:w="0" w:type="auto"/>
            <w:tcBorders>
              <w:left w:val="nil"/>
              <w:bottom w:val="single" w:color="auto" w:sz="12" w:space="0"/>
              <w:right w:val="nil"/>
            </w:tcBorders>
            <w:tcMar>
              <w:top w:w="100" w:type="dxa"/>
              <w:left w:w="100" w:type="dxa"/>
              <w:bottom w:w="100" w:type="dxa"/>
              <w:right w:w="100" w:type="dxa"/>
            </w:tcMar>
            <w:hideMark/>
          </w:tcPr>
          <w:p w:rsidRPr="00BE5DBB" w:rsidR="007A3044" w:rsidP="00C21971" w:rsidRDefault="007A3044" w14:paraId="2406555C" w14:textId="77777777">
            <w:pPr>
              <w:pStyle w:val="NormalWeb"/>
              <w:spacing w:before="240" w:beforeAutospacing="0" w:after="0" w:afterAutospacing="0"/>
              <w:ind w:left="820"/>
            </w:pPr>
            <w:r w:rsidRPr="00BE5DBB">
              <w:rPr>
                <w:rFonts w:ascii="Arial" w:hAnsi="Arial" w:cs="Arial"/>
                <w:color w:val="000000"/>
                <w:sz w:val="22"/>
                <w:szCs w:val="22"/>
              </w:rPr>
              <w:t>Minimum specifications</w:t>
            </w:r>
          </w:p>
        </w:tc>
        <w:tc>
          <w:tcPr>
            <w:tcW w:w="0" w:type="auto"/>
            <w:tcBorders>
              <w:left w:val="nil"/>
              <w:bottom w:val="single" w:color="auto" w:sz="12" w:space="0"/>
            </w:tcBorders>
            <w:tcMar>
              <w:top w:w="100" w:type="dxa"/>
              <w:left w:w="100" w:type="dxa"/>
              <w:bottom w:w="100" w:type="dxa"/>
              <w:right w:w="100" w:type="dxa"/>
            </w:tcMar>
            <w:hideMark/>
          </w:tcPr>
          <w:p w:rsidRPr="00BE5DBB" w:rsidR="007A3044" w:rsidP="00C21971" w:rsidRDefault="007A3044" w14:paraId="22056A30" w14:textId="77777777">
            <w:pPr>
              <w:pStyle w:val="NormalWeb"/>
              <w:spacing w:before="240" w:beforeAutospacing="0" w:after="0" w:afterAutospacing="0"/>
              <w:ind w:left="820"/>
            </w:pPr>
            <w:r w:rsidRPr="00BE5DBB">
              <w:rPr>
                <w:rFonts w:ascii="Arial" w:hAnsi="Arial" w:cs="Arial"/>
                <w:color w:val="000000"/>
                <w:sz w:val="22"/>
                <w:szCs w:val="22"/>
              </w:rPr>
              <w:t>Recommended specifications</w:t>
            </w:r>
          </w:p>
        </w:tc>
      </w:tr>
      <w:tr w:rsidRPr="00BE5DBB" w:rsidR="007A3044" w:rsidTr="00C21971" w14:paraId="671FA7AA" w14:textId="77777777">
        <w:trPr>
          <w:trHeight w:val="780"/>
        </w:trPr>
        <w:tc>
          <w:tcPr>
            <w:tcW w:w="0" w:type="auto"/>
            <w:tcBorders>
              <w:top w:val="single" w:color="auto" w:sz="12" w:space="0"/>
              <w:right w:val="single" w:color="auto" w:sz="12" w:space="0"/>
            </w:tcBorders>
            <w:tcMar>
              <w:top w:w="100" w:type="dxa"/>
              <w:left w:w="100" w:type="dxa"/>
              <w:bottom w:w="100" w:type="dxa"/>
              <w:right w:w="100" w:type="dxa"/>
            </w:tcMar>
            <w:hideMark/>
          </w:tcPr>
          <w:p w:rsidRPr="00BE5DBB" w:rsidR="007A3044" w:rsidP="00C21971" w:rsidRDefault="007A3044" w14:paraId="3413EA88" w14:textId="77777777">
            <w:pPr>
              <w:pStyle w:val="NormalWeb"/>
              <w:spacing w:before="240" w:beforeAutospacing="0" w:after="0" w:afterAutospacing="0"/>
              <w:ind w:left="820"/>
            </w:pPr>
            <w:r w:rsidRPr="00BE5DBB">
              <w:rPr>
                <w:rFonts w:ascii="Arial" w:hAnsi="Arial" w:cs="Arial"/>
                <w:color w:val="000000"/>
                <w:sz w:val="22"/>
                <w:szCs w:val="22"/>
              </w:rPr>
              <w:t>Android Version</w:t>
            </w:r>
          </w:p>
        </w:tc>
        <w:tc>
          <w:tcPr>
            <w:tcW w:w="0" w:type="auto"/>
            <w:tcBorders>
              <w:top w:val="single" w:color="auto" w:sz="12" w:space="0"/>
              <w:left w:val="single" w:color="auto" w:sz="12" w:space="0"/>
              <w:right w:val="nil"/>
            </w:tcBorders>
            <w:tcMar>
              <w:top w:w="100" w:type="dxa"/>
              <w:left w:w="100" w:type="dxa"/>
              <w:bottom w:w="100" w:type="dxa"/>
              <w:right w:w="100" w:type="dxa"/>
            </w:tcMar>
            <w:hideMark/>
          </w:tcPr>
          <w:p w:rsidRPr="00BE5DBB" w:rsidR="007A3044" w:rsidP="00C21971" w:rsidRDefault="007A3044" w14:paraId="7B192258" w14:textId="77777777">
            <w:pPr>
              <w:pStyle w:val="NormalWeb"/>
              <w:spacing w:before="240" w:beforeAutospacing="0" w:after="0" w:afterAutospacing="0"/>
              <w:ind w:left="820"/>
            </w:pPr>
            <w:r w:rsidRPr="00BE5DBB">
              <w:rPr>
                <w:rFonts w:ascii="Arial" w:hAnsi="Arial" w:cs="Arial"/>
                <w:color w:val="000000"/>
                <w:sz w:val="22"/>
                <w:szCs w:val="22"/>
              </w:rPr>
              <w:t>Android 5.0 - 5.1.1 Lollipop</w:t>
            </w:r>
          </w:p>
        </w:tc>
        <w:tc>
          <w:tcPr>
            <w:tcW w:w="0" w:type="auto"/>
            <w:tcBorders>
              <w:top w:val="single" w:color="auto" w:sz="12" w:space="0"/>
              <w:left w:val="nil"/>
            </w:tcBorders>
            <w:tcMar>
              <w:top w:w="100" w:type="dxa"/>
              <w:left w:w="100" w:type="dxa"/>
              <w:bottom w:w="100" w:type="dxa"/>
              <w:right w:w="100" w:type="dxa"/>
            </w:tcMar>
            <w:hideMark/>
          </w:tcPr>
          <w:p w:rsidRPr="00BE5DBB" w:rsidR="007A3044" w:rsidP="00C21971" w:rsidRDefault="007A3044" w14:paraId="0E4779FD" w14:textId="77777777">
            <w:pPr>
              <w:pStyle w:val="NormalWeb"/>
              <w:spacing w:before="240" w:beforeAutospacing="0" w:after="0" w:afterAutospacing="0"/>
              <w:ind w:left="820"/>
            </w:pPr>
            <w:r w:rsidRPr="00BE5DBB">
              <w:rPr>
                <w:rFonts w:ascii="Arial" w:hAnsi="Arial" w:cs="Arial"/>
                <w:color w:val="000000"/>
                <w:sz w:val="22"/>
                <w:szCs w:val="22"/>
              </w:rPr>
              <w:t>Android 8.0 Oreo up to date</w:t>
            </w:r>
          </w:p>
        </w:tc>
      </w:tr>
      <w:tr w:rsidRPr="00BE5DBB" w:rsidR="007A3044" w:rsidTr="00C21971" w14:paraId="254F9352" w14:textId="77777777">
        <w:trPr>
          <w:trHeight w:val="780"/>
        </w:trPr>
        <w:tc>
          <w:tcPr>
            <w:tcW w:w="0" w:type="auto"/>
            <w:tcBorders>
              <w:right w:val="single" w:color="auto" w:sz="12" w:space="0"/>
            </w:tcBorders>
            <w:tcMar>
              <w:top w:w="100" w:type="dxa"/>
              <w:left w:w="100" w:type="dxa"/>
              <w:bottom w:w="100" w:type="dxa"/>
              <w:right w:w="100" w:type="dxa"/>
            </w:tcMar>
            <w:hideMark/>
          </w:tcPr>
          <w:p w:rsidRPr="00BE5DBB" w:rsidR="007A3044" w:rsidP="00C21971" w:rsidRDefault="007A3044" w14:paraId="44700CE8" w14:textId="77777777">
            <w:pPr>
              <w:pStyle w:val="NormalWeb"/>
              <w:spacing w:before="240" w:beforeAutospacing="0" w:after="0" w:afterAutospacing="0"/>
              <w:ind w:left="820"/>
            </w:pPr>
            <w:r w:rsidRPr="00BE5DBB">
              <w:rPr>
                <w:rFonts w:ascii="Arial" w:hAnsi="Arial" w:cs="Arial"/>
                <w:color w:val="000000"/>
                <w:sz w:val="22"/>
                <w:szCs w:val="22"/>
              </w:rPr>
              <w:t>Processor</w:t>
            </w:r>
          </w:p>
        </w:tc>
        <w:tc>
          <w:tcPr>
            <w:tcW w:w="0" w:type="auto"/>
            <w:tcBorders>
              <w:left w:val="single" w:color="auto" w:sz="12" w:space="0"/>
              <w:right w:val="nil"/>
            </w:tcBorders>
            <w:tcMar>
              <w:top w:w="100" w:type="dxa"/>
              <w:left w:w="100" w:type="dxa"/>
              <w:bottom w:w="100" w:type="dxa"/>
              <w:right w:w="100" w:type="dxa"/>
            </w:tcMar>
            <w:hideMark/>
          </w:tcPr>
          <w:p w:rsidRPr="00BE5DBB" w:rsidR="007A3044" w:rsidP="00C21971" w:rsidRDefault="007A3044" w14:paraId="19AC0C8E" w14:textId="77777777">
            <w:pPr>
              <w:pStyle w:val="NormalWeb"/>
              <w:spacing w:before="240" w:beforeAutospacing="0" w:after="0" w:afterAutospacing="0"/>
              <w:ind w:left="820"/>
            </w:pPr>
            <w:r w:rsidRPr="00BE5DBB">
              <w:rPr>
                <w:rFonts w:ascii="Arial" w:hAnsi="Arial" w:cs="Arial"/>
                <w:color w:val="000000"/>
                <w:sz w:val="22"/>
                <w:szCs w:val="22"/>
              </w:rPr>
              <w:t>Qualcomm Snapdragon 615</w:t>
            </w:r>
          </w:p>
        </w:tc>
        <w:tc>
          <w:tcPr>
            <w:tcW w:w="0" w:type="auto"/>
            <w:tcBorders>
              <w:left w:val="nil"/>
            </w:tcBorders>
            <w:tcMar>
              <w:top w:w="100" w:type="dxa"/>
              <w:left w:w="100" w:type="dxa"/>
              <w:bottom w:w="100" w:type="dxa"/>
              <w:right w:w="100" w:type="dxa"/>
            </w:tcMar>
            <w:hideMark/>
          </w:tcPr>
          <w:p w:rsidRPr="00BE5DBB" w:rsidR="007A3044" w:rsidP="00C21971" w:rsidRDefault="007A3044" w14:paraId="786A691E" w14:textId="77777777">
            <w:pPr>
              <w:pStyle w:val="NormalWeb"/>
              <w:spacing w:before="240" w:beforeAutospacing="0" w:after="0" w:afterAutospacing="0"/>
              <w:ind w:left="820"/>
            </w:pPr>
            <w:r w:rsidRPr="00BE5DBB">
              <w:rPr>
                <w:rFonts w:ascii="Arial" w:hAnsi="Arial" w:cs="Arial"/>
                <w:color w:val="000000"/>
                <w:sz w:val="22"/>
                <w:szCs w:val="22"/>
              </w:rPr>
              <w:t>Qualcomm Snapdragon 835 or better</w:t>
            </w:r>
          </w:p>
        </w:tc>
      </w:tr>
      <w:tr w:rsidRPr="00BE5DBB" w:rsidR="007A3044" w:rsidTr="00C21971" w14:paraId="58355B36" w14:textId="77777777">
        <w:trPr>
          <w:trHeight w:val="495"/>
        </w:trPr>
        <w:tc>
          <w:tcPr>
            <w:tcW w:w="0" w:type="auto"/>
            <w:tcBorders>
              <w:right w:val="single" w:color="auto" w:sz="12" w:space="0"/>
            </w:tcBorders>
            <w:tcMar>
              <w:top w:w="100" w:type="dxa"/>
              <w:left w:w="100" w:type="dxa"/>
              <w:bottom w:w="100" w:type="dxa"/>
              <w:right w:w="100" w:type="dxa"/>
            </w:tcMar>
            <w:hideMark/>
          </w:tcPr>
          <w:p w:rsidRPr="00BE5DBB" w:rsidR="007A3044" w:rsidP="00C21971" w:rsidRDefault="007A3044" w14:paraId="78D36828" w14:textId="77777777">
            <w:pPr>
              <w:pStyle w:val="NormalWeb"/>
              <w:spacing w:before="240" w:beforeAutospacing="0" w:after="0" w:afterAutospacing="0"/>
              <w:ind w:left="820"/>
            </w:pPr>
            <w:r w:rsidRPr="00BE5DBB">
              <w:rPr>
                <w:rFonts w:ascii="Arial" w:hAnsi="Arial" w:cs="Arial"/>
                <w:color w:val="000000"/>
                <w:sz w:val="22"/>
                <w:szCs w:val="22"/>
              </w:rPr>
              <w:t>Memory</w:t>
            </w:r>
          </w:p>
        </w:tc>
        <w:tc>
          <w:tcPr>
            <w:tcW w:w="0" w:type="auto"/>
            <w:tcBorders>
              <w:left w:val="single" w:color="auto" w:sz="12" w:space="0"/>
              <w:right w:val="nil"/>
            </w:tcBorders>
            <w:tcMar>
              <w:top w:w="100" w:type="dxa"/>
              <w:left w:w="100" w:type="dxa"/>
              <w:bottom w:w="100" w:type="dxa"/>
              <w:right w:w="100" w:type="dxa"/>
            </w:tcMar>
            <w:hideMark/>
          </w:tcPr>
          <w:p w:rsidRPr="00BE5DBB" w:rsidR="007A3044" w:rsidP="00C21971" w:rsidRDefault="007A3044" w14:paraId="614FCFA6" w14:textId="77777777">
            <w:pPr>
              <w:pStyle w:val="NormalWeb"/>
              <w:spacing w:before="240" w:beforeAutospacing="0" w:after="0" w:afterAutospacing="0"/>
              <w:ind w:left="820"/>
            </w:pPr>
            <w:r w:rsidRPr="00BE5DBB">
              <w:rPr>
                <w:rFonts w:ascii="Arial" w:hAnsi="Arial" w:cs="Arial"/>
                <w:color w:val="000000"/>
                <w:sz w:val="22"/>
                <w:szCs w:val="22"/>
              </w:rPr>
              <w:t>6-GB RAM</w:t>
            </w:r>
          </w:p>
        </w:tc>
        <w:tc>
          <w:tcPr>
            <w:tcW w:w="0" w:type="auto"/>
            <w:tcBorders>
              <w:left w:val="nil"/>
            </w:tcBorders>
            <w:tcMar>
              <w:top w:w="100" w:type="dxa"/>
              <w:left w:w="100" w:type="dxa"/>
              <w:bottom w:w="100" w:type="dxa"/>
              <w:right w:w="100" w:type="dxa"/>
            </w:tcMar>
            <w:hideMark/>
          </w:tcPr>
          <w:p w:rsidRPr="00BE5DBB" w:rsidR="007A3044" w:rsidP="00C21971" w:rsidRDefault="007A3044" w14:paraId="4DDDFCBA" w14:textId="77777777">
            <w:pPr>
              <w:pStyle w:val="NormalWeb"/>
              <w:spacing w:before="240" w:beforeAutospacing="0" w:after="0" w:afterAutospacing="0"/>
              <w:ind w:left="820"/>
            </w:pPr>
            <w:r w:rsidRPr="00BE5DBB">
              <w:rPr>
                <w:rFonts w:ascii="Arial" w:hAnsi="Arial" w:cs="Arial"/>
                <w:color w:val="000000"/>
                <w:sz w:val="22"/>
                <w:szCs w:val="22"/>
              </w:rPr>
              <w:t>8-GB RAM or more</w:t>
            </w:r>
          </w:p>
        </w:tc>
      </w:tr>
      <w:tr w:rsidRPr="00BE5DBB" w:rsidR="007A3044" w:rsidTr="00C21971" w14:paraId="553408CC" w14:textId="77777777">
        <w:trPr>
          <w:trHeight w:val="495"/>
        </w:trPr>
        <w:tc>
          <w:tcPr>
            <w:tcW w:w="0" w:type="auto"/>
            <w:tcBorders>
              <w:right w:val="single" w:color="auto" w:sz="12" w:space="0"/>
            </w:tcBorders>
            <w:tcMar>
              <w:top w:w="100" w:type="dxa"/>
              <w:left w:w="100" w:type="dxa"/>
              <w:bottom w:w="100" w:type="dxa"/>
              <w:right w:w="100" w:type="dxa"/>
            </w:tcMar>
            <w:hideMark/>
          </w:tcPr>
          <w:p w:rsidRPr="00BE5DBB" w:rsidR="007A3044" w:rsidP="00C21971" w:rsidRDefault="007A3044" w14:paraId="11F91930" w14:textId="77777777">
            <w:pPr>
              <w:pStyle w:val="NormalWeb"/>
              <w:spacing w:before="240" w:beforeAutospacing="0" w:after="0" w:afterAutospacing="0"/>
              <w:ind w:left="820"/>
            </w:pPr>
            <w:r w:rsidRPr="00BE5DBB">
              <w:rPr>
                <w:rFonts w:ascii="Arial" w:hAnsi="Arial" w:cs="Arial"/>
                <w:color w:val="000000"/>
                <w:sz w:val="22"/>
                <w:szCs w:val="22"/>
              </w:rPr>
              <w:t>Storage</w:t>
            </w:r>
          </w:p>
        </w:tc>
        <w:tc>
          <w:tcPr>
            <w:tcW w:w="0" w:type="auto"/>
            <w:tcBorders>
              <w:left w:val="single" w:color="auto" w:sz="12" w:space="0"/>
              <w:right w:val="nil"/>
            </w:tcBorders>
            <w:tcMar>
              <w:top w:w="100" w:type="dxa"/>
              <w:left w:w="100" w:type="dxa"/>
              <w:bottom w:w="100" w:type="dxa"/>
              <w:right w:w="100" w:type="dxa"/>
            </w:tcMar>
            <w:hideMark/>
          </w:tcPr>
          <w:p w:rsidRPr="00BE5DBB" w:rsidR="007A3044" w:rsidP="00C21971" w:rsidRDefault="007A3044" w14:paraId="1C47EF80" w14:textId="77777777">
            <w:pPr>
              <w:pStyle w:val="NormalWeb"/>
              <w:spacing w:before="240" w:beforeAutospacing="0" w:after="0" w:afterAutospacing="0"/>
              <w:ind w:left="820"/>
            </w:pPr>
            <w:r w:rsidRPr="00BE5DBB">
              <w:rPr>
                <w:rFonts w:ascii="Arial" w:hAnsi="Arial" w:cs="Arial"/>
                <w:color w:val="000000"/>
                <w:sz w:val="22"/>
                <w:szCs w:val="22"/>
              </w:rPr>
              <w:t>At least 500 mb</w:t>
            </w:r>
          </w:p>
        </w:tc>
        <w:tc>
          <w:tcPr>
            <w:tcW w:w="0" w:type="auto"/>
            <w:tcBorders>
              <w:left w:val="nil"/>
            </w:tcBorders>
            <w:tcMar>
              <w:top w:w="100" w:type="dxa"/>
              <w:left w:w="100" w:type="dxa"/>
              <w:bottom w:w="100" w:type="dxa"/>
              <w:right w:w="100" w:type="dxa"/>
            </w:tcMar>
            <w:hideMark/>
          </w:tcPr>
          <w:p w:rsidRPr="00BE5DBB" w:rsidR="007A3044" w:rsidP="00C21971" w:rsidRDefault="007A3044" w14:paraId="0EBBC9A9" w14:textId="77777777">
            <w:pPr>
              <w:pStyle w:val="NormalWeb"/>
              <w:spacing w:before="240" w:beforeAutospacing="0" w:after="0" w:afterAutospacing="0"/>
              <w:ind w:left="820"/>
            </w:pPr>
            <w:r w:rsidRPr="00BE5DBB">
              <w:rPr>
                <w:rFonts w:ascii="Arial" w:hAnsi="Arial" w:cs="Arial"/>
                <w:color w:val="000000"/>
                <w:sz w:val="22"/>
                <w:szCs w:val="22"/>
              </w:rPr>
              <w:t>1-GB or more</w:t>
            </w:r>
          </w:p>
        </w:tc>
      </w:tr>
    </w:tbl>
    <w:p w:rsidRPr="00BE5DBB" w:rsidR="007A3044" w:rsidP="007A3044" w:rsidRDefault="007A3044" w14:paraId="20309827" w14:textId="5CB79AED"/>
    <w:p w:rsidRPr="00BE5DBB" w:rsidR="007A3044" w:rsidP="007A3044" w:rsidRDefault="007A3044" w14:paraId="0ABF533D" w14:textId="68E8F62B"/>
    <w:p w:rsidRPr="00BE5DBB" w:rsidR="00FB3A0E" w:rsidP="00FB3A0E" w:rsidRDefault="00FB3A0E" w14:paraId="460D5874" w14:textId="0EC076F1">
      <w:pPr>
        <w:pStyle w:val="Caption"/>
        <w:keepNext/>
      </w:pPr>
      <w:r w:rsidRPr="00BE5DBB">
        <w:t xml:space="preserve">                                                                     </w:t>
      </w:r>
    </w:p>
    <w:p w:rsidR="00FA1207" w:rsidP="00FA1207" w:rsidRDefault="00FA1207" w14:paraId="5ACD51DB" w14:textId="00CADC29">
      <w:pPr>
        <w:pStyle w:val="Caption"/>
        <w:keepNext/>
      </w:pPr>
      <w:r>
        <w:t xml:space="preserve">                                                                    </w:t>
      </w:r>
      <w:bookmarkStart w:name="_Toc128411496" w:id="26"/>
      <w:r>
        <w:t xml:space="preserve">Table </w:t>
      </w:r>
      <w:r>
        <w:fldChar w:fldCharType="begin"/>
      </w:r>
      <w:r>
        <w:instrText> SEQ Table \* ROMAN </w:instrText>
      </w:r>
      <w:r>
        <w:fldChar w:fldCharType="separate"/>
      </w:r>
      <w:r w:rsidR="009F1163">
        <w:rPr>
          <w:noProof/>
        </w:rPr>
        <w:t>V</w:t>
      </w:r>
      <w:r>
        <w:fldChar w:fldCharType="end"/>
      </w:r>
      <w:r>
        <w:t xml:space="preserve"> Hardware Specifications Computer</w:t>
      </w:r>
      <w:bookmarkEnd w:id="26"/>
    </w:p>
    <w:tbl>
      <w:tblPr>
        <w:tblW w:w="0" w:type="auto"/>
        <w:tblCellMar>
          <w:top w:w="15" w:type="dxa"/>
          <w:left w:w="15" w:type="dxa"/>
          <w:bottom w:w="15" w:type="dxa"/>
          <w:right w:w="15" w:type="dxa"/>
        </w:tblCellMar>
        <w:tblLook w:val="04A0" w:firstRow="1" w:lastRow="0" w:firstColumn="1" w:lastColumn="0" w:noHBand="0" w:noVBand="1"/>
      </w:tblPr>
      <w:tblGrid>
        <w:gridCol w:w="2011"/>
        <w:gridCol w:w="3442"/>
        <w:gridCol w:w="3894"/>
      </w:tblGrid>
      <w:tr w:rsidRPr="00BE5DBB" w:rsidR="007A3044" w:rsidTr="00C21971" w14:paraId="18B5DDA2" w14:textId="77777777">
        <w:trPr>
          <w:trHeight w:val="495"/>
        </w:trPr>
        <w:tc>
          <w:tcPr>
            <w:tcW w:w="0" w:type="auto"/>
            <w:tcBorders>
              <w:bottom w:val="single" w:color="auto" w:sz="12" w:space="0"/>
            </w:tcBorders>
            <w:tcMar>
              <w:top w:w="100" w:type="dxa"/>
              <w:left w:w="100" w:type="dxa"/>
              <w:bottom w:w="100" w:type="dxa"/>
              <w:right w:w="100" w:type="dxa"/>
            </w:tcMar>
            <w:hideMark/>
          </w:tcPr>
          <w:p w:rsidRPr="00BE5DBB" w:rsidR="007A3044" w:rsidP="00C21971" w:rsidRDefault="007A3044" w14:paraId="364B1436" w14:textId="77777777">
            <w:pPr>
              <w:pStyle w:val="NormalWeb"/>
              <w:spacing w:before="240" w:beforeAutospacing="0" w:after="0" w:afterAutospacing="0"/>
              <w:ind w:left="820"/>
            </w:pPr>
            <w:r w:rsidRPr="00BE5DBB">
              <w:rPr>
                <w:rFonts w:ascii="Arial" w:hAnsi="Arial" w:cs="Arial"/>
                <w:color w:val="000000"/>
                <w:sz w:val="22"/>
                <w:szCs w:val="22"/>
              </w:rPr>
              <w:t> </w:t>
            </w:r>
          </w:p>
        </w:tc>
        <w:tc>
          <w:tcPr>
            <w:tcW w:w="0" w:type="auto"/>
            <w:tcBorders>
              <w:bottom w:val="single" w:color="auto" w:sz="12" w:space="0"/>
            </w:tcBorders>
            <w:tcMar>
              <w:top w:w="100" w:type="dxa"/>
              <w:left w:w="100" w:type="dxa"/>
              <w:bottom w:w="100" w:type="dxa"/>
              <w:right w:w="100" w:type="dxa"/>
            </w:tcMar>
            <w:hideMark/>
          </w:tcPr>
          <w:p w:rsidRPr="00BE5DBB" w:rsidR="007A3044" w:rsidP="00C21971" w:rsidRDefault="007A3044" w14:paraId="795325DE" w14:textId="77777777">
            <w:pPr>
              <w:pStyle w:val="NormalWeb"/>
              <w:spacing w:before="240" w:beforeAutospacing="0" w:after="0" w:afterAutospacing="0"/>
              <w:ind w:left="820"/>
            </w:pPr>
            <w:r w:rsidRPr="00BE5DBB">
              <w:rPr>
                <w:rFonts w:ascii="Arial" w:hAnsi="Arial" w:cs="Arial"/>
                <w:color w:val="000000"/>
                <w:sz w:val="22"/>
                <w:szCs w:val="22"/>
              </w:rPr>
              <w:t>Minimum specifications</w:t>
            </w:r>
          </w:p>
        </w:tc>
        <w:tc>
          <w:tcPr>
            <w:tcW w:w="0" w:type="auto"/>
            <w:tcBorders>
              <w:bottom w:val="single" w:color="auto" w:sz="12" w:space="0"/>
            </w:tcBorders>
            <w:tcMar>
              <w:top w:w="100" w:type="dxa"/>
              <w:left w:w="100" w:type="dxa"/>
              <w:bottom w:w="100" w:type="dxa"/>
              <w:right w:w="100" w:type="dxa"/>
            </w:tcMar>
            <w:hideMark/>
          </w:tcPr>
          <w:p w:rsidRPr="00BE5DBB" w:rsidR="007A3044" w:rsidP="00C21971" w:rsidRDefault="007A3044" w14:paraId="05E0B614" w14:textId="77777777">
            <w:pPr>
              <w:pStyle w:val="NormalWeb"/>
              <w:spacing w:before="240" w:beforeAutospacing="0" w:after="0" w:afterAutospacing="0"/>
              <w:ind w:left="820"/>
            </w:pPr>
            <w:r w:rsidRPr="00BE5DBB">
              <w:rPr>
                <w:rFonts w:ascii="Arial" w:hAnsi="Arial" w:cs="Arial"/>
                <w:color w:val="000000"/>
                <w:sz w:val="22"/>
                <w:szCs w:val="22"/>
              </w:rPr>
              <w:t>Recommended specifications</w:t>
            </w:r>
          </w:p>
        </w:tc>
      </w:tr>
      <w:tr w:rsidRPr="00BE5DBB" w:rsidR="007A3044" w:rsidTr="00C21971" w14:paraId="5F4801B0" w14:textId="77777777">
        <w:trPr>
          <w:trHeight w:val="780"/>
        </w:trPr>
        <w:tc>
          <w:tcPr>
            <w:tcW w:w="0" w:type="auto"/>
            <w:tcBorders>
              <w:top w:val="single" w:color="auto" w:sz="12" w:space="0"/>
              <w:right w:val="single" w:color="auto" w:sz="12" w:space="0"/>
            </w:tcBorders>
            <w:tcMar>
              <w:top w:w="100" w:type="dxa"/>
              <w:left w:w="100" w:type="dxa"/>
              <w:bottom w:w="100" w:type="dxa"/>
              <w:right w:w="100" w:type="dxa"/>
            </w:tcMar>
            <w:hideMark/>
          </w:tcPr>
          <w:p w:rsidRPr="00BE5DBB" w:rsidR="007A3044" w:rsidP="00C21971" w:rsidRDefault="007A3044" w14:paraId="14044474" w14:textId="77777777">
            <w:pPr>
              <w:pStyle w:val="NormalWeb"/>
              <w:spacing w:before="240" w:beforeAutospacing="0" w:after="0" w:afterAutospacing="0"/>
              <w:ind w:left="820"/>
            </w:pPr>
            <w:r w:rsidRPr="00BE5DBB">
              <w:rPr>
                <w:rFonts w:ascii="Arial" w:hAnsi="Arial" w:cs="Arial"/>
                <w:color w:val="000000"/>
                <w:sz w:val="22"/>
                <w:szCs w:val="22"/>
              </w:rPr>
              <w:t>Processor</w:t>
            </w:r>
          </w:p>
        </w:tc>
        <w:tc>
          <w:tcPr>
            <w:tcW w:w="0" w:type="auto"/>
            <w:tcBorders>
              <w:top w:val="single" w:color="auto" w:sz="12" w:space="0"/>
              <w:left w:val="single" w:color="auto" w:sz="12" w:space="0"/>
            </w:tcBorders>
            <w:tcMar>
              <w:top w:w="100" w:type="dxa"/>
              <w:left w:w="100" w:type="dxa"/>
              <w:bottom w:w="100" w:type="dxa"/>
              <w:right w:w="100" w:type="dxa"/>
            </w:tcMar>
            <w:hideMark/>
          </w:tcPr>
          <w:p w:rsidRPr="00BE5DBB" w:rsidR="007A3044" w:rsidP="00C21971" w:rsidRDefault="007A3044" w14:paraId="02C2DD40" w14:textId="77777777">
            <w:pPr>
              <w:pStyle w:val="NormalWeb"/>
              <w:spacing w:before="240" w:beforeAutospacing="0" w:after="0" w:afterAutospacing="0"/>
              <w:ind w:left="820"/>
            </w:pPr>
            <w:r w:rsidRPr="00BE5DBB">
              <w:rPr>
                <w:rFonts w:ascii="Arial" w:hAnsi="Arial" w:cs="Arial"/>
                <w:color w:val="000000"/>
                <w:sz w:val="22"/>
                <w:szCs w:val="22"/>
              </w:rPr>
              <w:t>Intel i3-6th gen</w:t>
            </w:r>
          </w:p>
          <w:p w:rsidRPr="00BE5DBB" w:rsidR="007A3044" w:rsidP="00C21971" w:rsidRDefault="007A3044" w14:paraId="08AEA231" w14:textId="77777777">
            <w:pPr>
              <w:pStyle w:val="NormalWeb"/>
              <w:spacing w:before="240" w:beforeAutospacing="0" w:after="0" w:afterAutospacing="0"/>
              <w:ind w:left="820"/>
            </w:pPr>
            <w:r w:rsidRPr="00BE5DBB">
              <w:rPr>
                <w:rFonts w:ascii="Arial" w:hAnsi="Arial" w:cs="Arial"/>
                <w:color w:val="000000"/>
                <w:sz w:val="22"/>
                <w:szCs w:val="22"/>
              </w:rPr>
              <w:t>AMD Athlon</w:t>
            </w:r>
          </w:p>
        </w:tc>
        <w:tc>
          <w:tcPr>
            <w:tcW w:w="0" w:type="auto"/>
            <w:tcBorders>
              <w:top w:val="single" w:color="auto" w:sz="12" w:space="0"/>
            </w:tcBorders>
            <w:tcMar>
              <w:top w:w="100" w:type="dxa"/>
              <w:left w:w="100" w:type="dxa"/>
              <w:bottom w:w="100" w:type="dxa"/>
              <w:right w:w="100" w:type="dxa"/>
            </w:tcMar>
            <w:hideMark/>
          </w:tcPr>
          <w:p w:rsidRPr="00BE5DBB" w:rsidR="007A3044" w:rsidP="00C21971" w:rsidRDefault="007A3044" w14:paraId="2E90DF49" w14:textId="77777777">
            <w:pPr>
              <w:pStyle w:val="NormalWeb"/>
              <w:spacing w:before="240" w:beforeAutospacing="0" w:after="0" w:afterAutospacing="0"/>
              <w:ind w:left="820"/>
            </w:pPr>
            <w:r w:rsidRPr="00BE5DBB">
              <w:rPr>
                <w:rFonts w:ascii="Arial" w:hAnsi="Arial" w:cs="Arial"/>
                <w:color w:val="000000"/>
                <w:sz w:val="22"/>
                <w:szCs w:val="22"/>
              </w:rPr>
              <w:t>Intel i5-6th gen</w:t>
            </w:r>
          </w:p>
          <w:p w:rsidRPr="00BE5DBB" w:rsidR="007A3044" w:rsidP="00C21971" w:rsidRDefault="007A3044" w14:paraId="06D2C7CF" w14:textId="77777777">
            <w:pPr>
              <w:pStyle w:val="NormalWeb"/>
              <w:spacing w:before="240" w:beforeAutospacing="0" w:after="0" w:afterAutospacing="0"/>
              <w:ind w:left="820"/>
            </w:pPr>
            <w:r w:rsidRPr="00BE5DBB">
              <w:rPr>
                <w:rFonts w:ascii="Arial" w:hAnsi="Arial" w:cs="Arial"/>
                <w:color w:val="000000"/>
                <w:sz w:val="22"/>
                <w:szCs w:val="22"/>
              </w:rPr>
              <w:t>AMD Ryzen 1200</w:t>
            </w:r>
          </w:p>
        </w:tc>
      </w:tr>
      <w:tr w:rsidRPr="00BE5DBB" w:rsidR="007A3044" w:rsidTr="00C21971" w14:paraId="00F069B7" w14:textId="77777777">
        <w:trPr>
          <w:trHeight w:val="780"/>
        </w:trPr>
        <w:tc>
          <w:tcPr>
            <w:tcW w:w="0" w:type="auto"/>
            <w:tcBorders>
              <w:right w:val="single" w:color="auto" w:sz="12" w:space="0"/>
            </w:tcBorders>
            <w:tcMar>
              <w:top w:w="100" w:type="dxa"/>
              <w:left w:w="100" w:type="dxa"/>
              <w:bottom w:w="100" w:type="dxa"/>
              <w:right w:w="100" w:type="dxa"/>
            </w:tcMar>
            <w:hideMark/>
          </w:tcPr>
          <w:p w:rsidRPr="00BE5DBB" w:rsidR="007A3044" w:rsidP="00C21971" w:rsidRDefault="007A3044" w14:paraId="6875A8F2" w14:textId="77777777">
            <w:pPr>
              <w:pStyle w:val="NormalWeb"/>
              <w:spacing w:before="240" w:beforeAutospacing="0" w:after="0" w:afterAutospacing="0"/>
              <w:ind w:left="820"/>
            </w:pPr>
            <w:r w:rsidRPr="00BE5DBB">
              <w:rPr>
                <w:rFonts w:ascii="Arial" w:hAnsi="Arial" w:cs="Arial"/>
                <w:color w:val="000000"/>
                <w:sz w:val="22"/>
                <w:szCs w:val="22"/>
              </w:rPr>
              <w:t>Graphics</w:t>
            </w:r>
          </w:p>
        </w:tc>
        <w:tc>
          <w:tcPr>
            <w:tcW w:w="0" w:type="auto"/>
            <w:tcBorders>
              <w:left w:val="single" w:color="auto" w:sz="12" w:space="0"/>
            </w:tcBorders>
            <w:tcMar>
              <w:top w:w="100" w:type="dxa"/>
              <w:left w:w="100" w:type="dxa"/>
              <w:bottom w:w="100" w:type="dxa"/>
              <w:right w:w="100" w:type="dxa"/>
            </w:tcMar>
            <w:hideMark/>
          </w:tcPr>
          <w:p w:rsidRPr="00BE5DBB" w:rsidR="007A3044" w:rsidP="00C21971" w:rsidRDefault="007A3044" w14:paraId="04DF3292" w14:textId="77777777">
            <w:pPr>
              <w:pStyle w:val="NormalWeb"/>
              <w:spacing w:before="240" w:beforeAutospacing="0" w:after="0" w:afterAutospacing="0"/>
              <w:ind w:left="820"/>
            </w:pPr>
            <w:r w:rsidRPr="00BE5DBB">
              <w:rPr>
                <w:rFonts w:ascii="Arial" w:hAnsi="Arial" w:cs="Arial"/>
                <w:color w:val="000000"/>
                <w:sz w:val="22"/>
                <w:szCs w:val="22"/>
              </w:rPr>
              <w:t>Intel UHD Graphics 620</w:t>
            </w:r>
          </w:p>
        </w:tc>
        <w:tc>
          <w:tcPr>
            <w:tcW w:w="0" w:type="auto"/>
            <w:tcMar>
              <w:top w:w="100" w:type="dxa"/>
              <w:left w:w="100" w:type="dxa"/>
              <w:bottom w:w="100" w:type="dxa"/>
              <w:right w:w="100" w:type="dxa"/>
            </w:tcMar>
            <w:hideMark/>
          </w:tcPr>
          <w:p w:rsidRPr="00BE5DBB" w:rsidR="007A3044" w:rsidP="00C21971" w:rsidRDefault="007A3044" w14:paraId="01A3B8AD" w14:textId="77777777">
            <w:pPr>
              <w:pStyle w:val="NormalWeb"/>
              <w:spacing w:before="240" w:beforeAutospacing="0" w:after="0" w:afterAutospacing="0"/>
              <w:ind w:left="820"/>
            </w:pPr>
            <w:r w:rsidRPr="00BE5DBB">
              <w:rPr>
                <w:rFonts w:ascii="Arial" w:hAnsi="Arial" w:cs="Arial"/>
                <w:color w:val="000000"/>
                <w:sz w:val="22"/>
                <w:szCs w:val="22"/>
              </w:rPr>
              <w:t>Nvidia MX 330</w:t>
            </w:r>
          </w:p>
        </w:tc>
      </w:tr>
      <w:tr w:rsidRPr="00BE5DBB" w:rsidR="007A3044" w:rsidTr="00C21971" w14:paraId="3031E86D" w14:textId="77777777">
        <w:trPr>
          <w:trHeight w:val="495"/>
        </w:trPr>
        <w:tc>
          <w:tcPr>
            <w:tcW w:w="0" w:type="auto"/>
            <w:tcBorders>
              <w:right w:val="single" w:color="auto" w:sz="12" w:space="0"/>
            </w:tcBorders>
            <w:tcMar>
              <w:top w:w="100" w:type="dxa"/>
              <w:left w:w="100" w:type="dxa"/>
              <w:bottom w:w="100" w:type="dxa"/>
              <w:right w:w="100" w:type="dxa"/>
            </w:tcMar>
            <w:hideMark/>
          </w:tcPr>
          <w:p w:rsidRPr="00BE5DBB" w:rsidR="007A3044" w:rsidP="00C21971" w:rsidRDefault="007A3044" w14:paraId="2214530C" w14:textId="77777777">
            <w:pPr>
              <w:pStyle w:val="NormalWeb"/>
              <w:spacing w:before="240" w:beforeAutospacing="0" w:after="0" w:afterAutospacing="0"/>
              <w:ind w:left="820"/>
            </w:pPr>
            <w:r w:rsidRPr="00BE5DBB">
              <w:rPr>
                <w:rFonts w:ascii="Arial" w:hAnsi="Arial" w:cs="Arial"/>
                <w:color w:val="000000"/>
                <w:sz w:val="22"/>
                <w:szCs w:val="22"/>
              </w:rPr>
              <w:t>Memory</w:t>
            </w:r>
          </w:p>
        </w:tc>
        <w:tc>
          <w:tcPr>
            <w:tcW w:w="0" w:type="auto"/>
            <w:tcBorders>
              <w:left w:val="single" w:color="auto" w:sz="12" w:space="0"/>
            </w:tcBorders>
            <w:tcMar>
              <w:top w:w="100" w:type="dxa"/>
              <w:left w:w="100" w:type="dxa"/>
              <w:bottom w:w="100" w:type="dxa"/>
              <w:right w:w="100" w:type="dxa"/>
            </w:tcMar>
            <w:hideMark/>
          </w:tcPr>
          <w:p w:rsidRPr="00BE5DBB" w:rsidR="007A3044" w:rsidP="00C21971" w:rsidRDefault="007A3044" w14:paraId="00C2AFDE" w14:textId="77777777">
            <w:pPr>
              <w:pStyle w:val="NormalWeb"/>
              <w:spacing w:before="240" w:beforeAutospacing="0" w:after="0" w:afterAutospacing="0"/>
              <w:ind w:left="820"/>
            </w:pPr>
            <w:r w:rsidRPr="00BE5DBB">
              <w:rPr>
                <w:rFonts w:ascii="Arial" w:hAnsi="Arial" w:cs="Arial"/>
                <w:color w:val="000000"/>
                <w:sz w:val="22"/>
                <w:szCs w:val="22"/>
              </w:rPr>
              <w:t>4-GB RAM</w:t>
            </w:r>
          </w:p>
        </w:tc>
        <w:tc>
          <w:tcPr>
            <w:tcW w:w="0" w:type="auto"/>
            <w:tcMar>
              <w:top w:w="100" w:type="dxa"/>
              <w:left w:w="100" w:type="dxa"/>
              <w:bottom w:w="100" w:type="dxa"/>
              <w:right w:w="100" w:type="dxa"/>
            </w:tcMar>
            <w:hideMark/>
          </w:tcPr>
          <w:p w:rsidRPr="00BE5DBB" w:rsidR="007A3044" w:rsidP="00C21971" w:rsidRDefault="007A3044" w14:paraId="47E17AD4" w14:textId="77777777">
            <w:pPr>
              <w:pStyle w:val="NormalWeb"/>
              <w:spacing w:before="240" w:beforeAutospacing="0" w:after="0" w:afterAutospacing="0"/>
              <w:ind w:left="820"/>
            </w:pPr>
            <w:r w:rsidRPr="00BE5DBB">
              <w:rPr>
                <w:rFonts w:ascii="Arial" w:hAnsi="Arial" w:cs="Arial"/>
                <w:color w:val="000000"/>
                <w:sz w:val="22"/>
                <w:szCs w:val="22"/>
              </w:rPr>
              <w:t>8-GB RAM or more</w:t>
            </w:r>
          </w:p>
        </w:tc>
      </w:tr>
      <w:tr w:rsidRPr="00BE5DBB" w:rsidR="007A3044" w:rsidTr="00C21971" w14:paraId="7275809A" w14:textId="77777777">
        <w:trPr>
          <w:trHeight w:val="495"/>
        </w:trPr>
        <w:tc>
          <w:tcPr>
            <w:tcW w:w="0" w:type="auto"/>
            <w:tcBorders>
              <w:right w:val="single" w:color="auto" w:sz="12" w:space="0"/>
            </w:tcBorders>
            <w:tcMar>
              <w:top w:w="100" w:type="dxa"/>
              <w:left w:w="100" w:type="dxa"/>
              <w:bottom w:w="100" w:type="dxa"/>
              <w:right w:w="100" w:type="dxa"/>
            </w:tcMar>
            <w:hideMark/>
          </w:tcPr>
          <w:p w:rsidRPr="00BE5DBB" w:rsidR="007A3044" w:rsidP="00C21971" w:rsidRDefault="007A3044" w14:paraId="05AE7D49" w14:textId="77777777">
            <w:pPr>
              <w:pStyle w:val="NormalWeb"/>
              <w:spacing w:before="240" w:beforeAutospacing="0" w:after="0" w:afterAutospacing="0"/>
              <w:ind w:left="820"/>
            </w:pPr>
            <w:r w:rsidRPr="00BE5DBB">
              <w:rPr>
                <w:rFonts w:ascii="Arial" w:hAnsi="Arial" w:cs="Arial"/>
                <w:color w:val="000000"/>
                <w:sz w:val="22"/>
                <w:szCs w:val="22"/>
              </w:rPr>
              <w:t>Storage</w:t>
            </w:r>
          </w:p>
        </w:tc>
        <w:tc>
          <w:tcPr>
            <w:tcW w:w="0" w:type="auto"/>
            <w:tcBorders>
              <w:left w:val="single" w:color="auto" w:sz="12" w:space="0"/>
            </w:tcBorders>
            <w:tcMar>
              <w:top w:w="100" w:type="dxa"/>
              <w:left w:w="100" w:type="dxa"/>
              <w:bottom w:w="100" w:type="dxa"/>
              <w:right w:w="100" w:type="dxa"/>
            </w:tcMar>
            <w:hideMark/>
          </w:tcPr>
          <w:p w:rsidRPr="00BE5DBB" w:rsidR="007A3044" w:rsidP="00C21971" w:rsidRDefault="007A3044" w14:paraId="12090B46" w14:textId="77777777">
            <w:pPr>
              <w:pStyle w:val="NormalWeb"/>
              <w:spacing w:before="240" w:beforeAutospacing="0" w:after="0" w:afterAutospacing="0"/>
              <w:ind w:left="820"/>
            </w:pPr>
            <w:r w:rsidRPr="00BE5DBB">
              <w:rPr>
                <w:rFonts w:ascii="Arial" w:hAnsi="Arial" w:cs="Arial"/>
                <w:color w:val="000000"/>
                <w:sz w:val="22"/>
                <w:szCs w:val="22"/>
              </w:rPr>
              <w:t>At least 250 gb hard disk</w:t>
            </w:r>
          </w:p>
        </w:tc>
        <w:tc>
          <w:tcPr>
            <w:tcW w:w="0" w:type="auto"/>
            <w:tcMar>
              <w:top w:w="100" w:type="dxa"/>
              <w:left w:w="100" w:type="dxa"/>
              <w:bottom w:w="100" w:type="dxa"/>
              <w:right w:w="100" w:type="dxa"/>
            </w:tcMar>
            <w:hideMark/>
          </w:tcPr>
          <w:p w:rsidRPr="00BE5DBB" w:rsidR="007A3044" w:rsidRDefault="007A3044" w14:paraId="0002474A" w14:textId="77777777">
            <w:pPr>
              <w:pStyle w:val="NormalWeb"/>
              <w:numPr>
                <w:ilvl w:val="0"/>
                <w:numId w:val="22"/>
              </w:numPr>
              <w:spacing w:before="240" w:beforeAutospacing="0" w:after="0" w:afterAutospacing="0"/>
            </w:pPr>
            <w:r w:rsidRPr="00BE5DBB">
              <w:rPr>
                <w:rFonts w:ascii="Arial" w:hAnsi="Arial" w:cs="Arial"/>
                <w:color w:val="000000"/>
                <w:sz w:val="22"/>
                <w:szCs w:val="22"/>
              </w:rPr>
              <w:t xml:space="preserve"> hard disk or more </w:t>
            </w:r>
          </w:p>
        </w:tc>
      </w:tr>
    </w:tbl>
    <w:p w:rsidR="007A3044" w:rsidP="007A3044" w:rsidRDefault="007A3044" w14:paraId="4C38B380" w14:textId="6644B071"/>
    <w:p w:rsidRPr="00FA22E0" w:rsidR="00FA22E0" w:rsidP="00FA22E0" w:rsidRDefault="00FA22E0" w14:paraId="33C47097" w14:textId="089FA7D6">
      <w:pPr>
        <w:pStyle w:val="Caption"/>
        <w:keepNext/>
        <w:jc w:val="center"/>
      </w:pPr>
    </w:p>
    <w:p w:rsidR="00FA1207" w:rsidP="00FA1207" w:rsidRDefault="00FA1207" w14:paraId="70920877" w14:textId="2C8A9E79">
      <w:pPr>
        <w:pStyle w:val="Caption"/>
        <w:keepNext/>
      </w:pPr>
      <w:r>
        <w:t xml:space="preserve">                                                                     </w:t>
      </w:r>
      <w:bookmarkStart w:name="_Toc128411497" w:id="27"/>
      <w:r>
        <w:t xml:space="preserve">Table </w:t>
      </w:r>
      <w:r>
        <w:fldChar w:fldCharType="begin"/>
      </w:r>
      <w:r>
        <w:instrText> SEQ Table \* ROMAN </w:instrText>
      </w:r>
      <w:r>
        <w:fldChar w:fldCharType="separate"/>
      </w:r>
      <w:r w:rsidR="009F1163">
        <w:rPr>
          <w:noProof/>
        </w:rPr>
        <w:t>VI</w:t>
      </w:r>
      <w:r>
        <w:fldChar w:fldCharType="end"/>
      </w:r>
      <w:r>
        <w:t xml:space="preserve"> Hardware Printer</w:t>
      </w:r>
      <w:bookmarkEnd w:id="27"/>
    </w:p>
    <w:tbl>
      <w:tblPr>
        <w:tblW w:w="0" w:type="auto"/>
        <w:tblCellMar>
          <w:top w:w="15" w:type="dxa"/>
          <w:left w:w="15" w:type="dxa"/>
          <w:bottom w:w="15" w:type="dxa"/>
          <w:right w:w="15" w:type="dxa"/>
        </w:tblCellMar>
        <w:tblLook w:val="04A0" w:firstRow="1" w:lastRow="0" w:firstColumn="1" w:lastColumn="0" w:noHBand="0" w:noVBand="1"/>
      </w:tblPr>
      <w:tblGrid>
        <w:gridCol w:w="2133"/>
        <w:gridCol w:w="3650"/>
        <w:gridCol w:w="3577"/>
      </w:tblGrid>
      <w:tr w:rsidRPr="00BE5DBB" w:rsidR="00FA22E0" w:rsidTr="004A0A19" w14:paraId="2A25C006" w14:textId="77777777">
        <w:trPr>
          <w:trHeight w:val="495"/>
        </w:trPr>
        <w:tc>
          <w:tcPr>
            <w:tcW w:w="2133" w:type="dxa"/>
            <w:tcBorders>
              <w:bottom w:val="single" w:color="auto" w:sz="12" w:space="0"/>
            </w:tcBorders>
            <w:tcMar>
              <w:top w:w="100" w:type="dxa"/>
              <w:left w:w="100" w:type="dxa"/>
              <w:bottom w:w="100" w:type="dxa"/>
              <w:right w:w="100" w:type="dxa"/>
            </w:tcMar>
            <w:hideMark/>
          </w:tcPr>
          <w:p w:rsidRPr="00BE5DBB" w:rsidR="00FA22E0" w:rsidP="00BC2470" w:rsidRDefault="00FA22E0" w14:paraId="48558890" w14:textId="77777777">
            <w:pPr>
              <w:pStyle w:val="NormalWeb"/>
              <w:spacing w:before="240" w:beforeAutospacing="0" w:after="0" w:afterAutospacing="0"/>
              <w:ind w:left="820"/>
            </w:pPr>
            <w:r w:rsidRPr="00BE5DBB">
              <w:rPr>
                <w:rFonts w:ascii="Arial" w:hAnsi="Arial" w:cs="Arial"/>
                <w:color w:val="000000"/>
                <w:sz w:val="22"/>
                <w:szCs w:val="22"/>
              </w:rPr>
              <w:t> </w:t>
            </w:r>
          </w:p>
        </w:tc>
        <w:tc>
          <w:tcPr>
            <w:tcW w:w="3650" w:type="dxa"/>
            <w:tcBorders>
              <w:bottom w:val="single" w:color="auto" w:sz="12" w:space="0"/>
            </w:tcBorders>
            <w:tcMar>
              <w:top w:w="100" w:type="dxa"/>
              <w:left w:w="100" w:type="dxa"/>
              <w:bottom w:w="100" w:type="dxa"/>
              <w:right w:w="100" w:type="dxa"/>
            </w:tcMar>
            <w:hideMark/>
          </w:tcPr>
          <w:p w:rsidRPr="00BE5DBB" w:rsidR="00FA22E0" w:rsidP="00BC2470" w:rsidRDefault="00FA22E0" w14:paraId="1464CB84" w14:textId="77777777">
            <w:pPr>
              <w:pStyle w:val="NormalWeb"/>
              <w:spacing w:before="240" w:beforeAutospacing="0" w:after="0" w:afterAutospacing="0"/>
              <w:ind w:left="820"/>
            </w:pPr>
            <w:r w:rsidRPr="00BE5DBB">
              <w:rPr>
                <w:rFonts w:ascii="Arial" w:hAnsi="Arial" w:cs="Arial"/>
                <w:color w:val="000000"/>
                <w:sz w:val="22"/>
                <w:szCs w:val="22"/>
              </w:rPr>
              <w:t>Minimum specifications</w:t>
            </w:r>
          </w:p>
        </w:tc>
        <w:tc>
          <w:tcPr>
            <w:tcW w:w="0" w:type="auto"/>
            <w:tcBorders>
              <w:bottom w:val="single" w:color="auto" w:sz="12" w:space="0"/>
            </w:tcBorders>
            <w:tcMar>
              <w:top w:w="100" w:type="dxa"/>
              <w:left w:w="100" w:type="dxa"/>
              <w:bottom w:w="100" w:type="dxa"/>
              <w:right w:w="100" w:type="dxa"/>
            </w:tcMar>
            <w:hideMark/>
          </w:tcPr>
          <w:p w:rsidRPr="00BE5DBB" w:rsidR="00FA22E0" w:rsidP="00BC2470" w:rsidRDefault="00FA22E0" w14:paraId="79E03A33" w14:textId="77777777">
            <w:pPr>
              <w:pStyle w:val="NormalWeb"/>
              <w:spacing w:before="240" w:beforeAutospacing="0" w:after="0" w:afterAutospacing="0"/>
              <w:ind w:left="820"/>
            </w:pPr>
            <w:r w:rsidRPr="00BE5DBB">
              <w:rPr>
                <w:rFonts w:ascii="Arial" w:hAnsi="Arial" w:cs="Arial"/>
                <w:color w:val="000000"/>
                <w:sz w:val="22"/>
                <w:szCs w:val="22"/>
              </w:rPr>
              <w:t>Recommended specifications</w:t>
            </w:r>
          </w:p>
        </w:tc>
      </w:tr>
      <w:tr w:rsidRPr="00BE5DBB" w:rsidR="00FA22E0" w:rsidTr="004A0A19" w14:paraId="47942691" w14:textId="77777777">
        <w:trPr>
          <w:trHeight w:val="780"/>
        </w:trPr>
        <w:tc>
          <w:tcPr>
            <w:tcW w:w="2133" w:type="dxa"/>
            <w:tcBorders>
              <w:top w:val="single" w:color="auto" w:sz="12" w:space="0"/>
              <w:right w:val="single" w:color="auto" w:sz="12" w:space="0"/>
            </w:tcBorders>
            <w:tcMar>
              <w:top w:w="100" w:type="dxa"/>
              <w:left w:w="100" w:type="dxa"/>
              <w:bottom w:w="100" w:type="dxa"/>
              <w:right w:w="100" w:type="dxa"/>
            </w:tcMar>
            <w:hideMark/>
          </w:tcPr>
          <w:p w:rsidRPr="00BE5DBB" w:rsidR="00FA22E0" w:rsidP="00BC2470" w:rsidRDefault="00A6388E" w14:paraId="054465A6" w14:textId="46BB88C6">
            <w:pPr>
              <w:pStyle w:val="NormalWeb"/>
              <w:spacing w:before="240" w:beforeAutospacing="0" w:after="0" w:afterAutospacing="0"/>
              <w:ind w:left="820"/>
            </w:pPr>
            <w:r>
              <w:t>Bluetooth connection</w:t>
            </w:r>
          </w:p>
        </w:tc>
        <w:tc>
          <w:tcPr>
            <w:tcW w:w="3650" w:type="dxa"/>
            <w:tcBorders>
              <w:top w:val="single" w:color="auto" w:sz="12" w:space="0"/>
              <w:left w:val="single" w:color="auto" w:sz="12" w:space="0"/>
            </w:tcBorders>
            <w:tcMar>
              <w:top w:w="100" w:type="dxa"/>
              <w:left w:w="100" w:type="dxa"/>
              <w:bottom w:w="100" w:type="dxa"/>
              <w:right w:w="100" w:type="dxa"/>
            </w:tcMar>
            <w:hideMark/>
          </w:tcPr>
          <w:p w:rsidRPr="00BE5DBB" w:rsidR="00FA22E0" w:rsidP="00BC2470" w:rsidRDefault="00A6388E" w14:paraId="070A284A" w14:textId="01BF9F17">
            <w:pPr>
              <w:pStyle w:val="NormalWeb"/>
              <w:spacing w:before="240" w:beforeAutospacing="0" w:after="0" w:afterAutospacing="0"/>
              <w:ind w:left="820"/>
            </w:pPr>
            <w:r>
              <w:t>Bluetooth 2.0</w:t>
            </w:r>
          </w:p>
        </w:tc>
        <w:tc>
          <w:tcPr>
            <w:tcW w:w="0" w:type="auto"/>
            <w:tcBorders>
              <w:top w:val="single" w:color="auto" w:sz="12" w:space="0"/>
            </w:tcBorders>
            <w:tcMar>
              <w:top w:w="100" w:type="dxa"/>
              <w:left w:w="100" w:type="dxa"/>
              <w:bottom w:w="100" w:type="dxa"/>
              <w:right w:w="100" w:type="dxa"/>
            </w:tcMar>
            <w:hideMark/>
          </w:tcPr>
          <w:p w:rsidRPr="00BE5DBB" w:rsidR="00FA22E0" w:rsidP="00BC2470" w:rsidRDefault="00A6388E" w14:paraId="2BB85C53" w14:textId="54607DC6">
            <w:pPr>
              <w:pStyle w:val="NormalWeb"/>
              <w:spacing w:before="240" w:beforeAutospacing="0" w:after="0" w:afterAutospacing="0"/>
              <w:ind w:left="820"/>
            </w:pPr>
            <w:r>
              <w:rPr>
                <w:rFonts w:ascii="Arial" w:hAnsi="Arial" w:cs="Arial"/>
                <w:color w:val="000000"/>
                <w:sz w:val="22"/>
                <w:szCs w:val="22"/>
              </w:rPr>
              <w:t>Bluetooth 5.0</w:t>
            </w:r>
          </w:p>
          <w:p w:rsidRPr="00BE5DBB" w:rsidR="00FA22E0" w:rsidP="00BC2470" w:rsidRDefault="00FA22E0" w14:paraId="5ABAB3E4" w14:textId="77777777">
            <w:pPr>
              <w:pStyle w:val="NormalWeb"/>
              <w:spacing w:before="240" w:beforeAutospacing="0" w:after="0" w:afterAutospacing="0"/>
              <w:ind w:left="820"/>
            </w:pPr>
            <w:r w:rsidRPr="00BE5DBB">
              <w:rPr>
                <w:rFonts w:ascii="Arial" w:hAnsi="Arial" w:cs="Arial"/>
                <w:color w:val="000000"/>
                <w:sz w:val="22"/>
                <w:szCs w:val="22"/>
              </w:rPr>
              <w:t>AMD Ryzen 1200</w:t>
            </w:r>
          </w:p>
        </w:tc>
      </w:tr>
      <w:tr w:rsidRPr="00BE5DBB" w:rsidR="00FA22E0" w:rsidTr="004A0A19" w14:paraId="3F51A7C6" w14:textId="77777777">
        <w:trPr>
          <w:trHeight w:val="780"/>
        </w:trPr>
        <w:tc>
          <w:tcPr>
            <w:tcW w:w="2133" w:type="dxa"/>
            <w:tcBorders>
              <w:right w:val="single" w:color="auto" w:sz="12" w:space="0"/>
            </w:tcBorders>
            <w:tcMar>
              <w:top w:w="100" w:type="dxa"/>
              <w:left w:w="100" w:type="dxa"/>
              <w:bottom w:w="100" w:type="dxa"/>
              <w:right w:w="100" w:type="dxa"/>
            </w:tcMar>
            <w:hideMark/>
          </w:tcPr>
          <w:p w:rsidRPr="00BE5DBB" w:rsidR="00FA22E0" w:rsidP="00BC2470" w:rsidRDefault="00A6388E" w14:paraId="1998625E" w14:textId="6297E661">
            <w:pPr>
              <w:pStyle w:val="NormalWeb"/>
              <w:spacing w:before="240" w:beforeAutospacing="0" w:after="0" w:afterAutospacing="0"/>
              <w:ind w:left="820"/>
            </w:pPr>
            <w:r>
              <w:rPr>
                <w:rFonts w:ascii="Arial" w:hAnsi="Arial" w:cs="Arial"/>
                <w:color w:val="000000"/>
                <w:sz w:val="22"/>
                <w:szCs w:val="22"/>
              </w:rPr>
              <w:t>Power Connection</w:t>
            </w:r>
          </w:p>
        </w:tc>
        <w:tc>
          <w:tcPr>
            <w:tcW w:w="3650" w:type="dxa"/>
            <w:tcBorders>
              <w:left w:val="single" w:color="auto" w:sz="12" w:space="0"/>
            </w:tcBorders>
            <w:tcMar>
              <w:top w:w="100" w:type="dxa"/>
              <w:left w:w="100" w:type="dxa"/>
              <w:bottom w:w="100" w:type="dxa"/>
              <w:right w:w="100" w:type="dxa"/>
            </w:tcMar>
            <w:hideMark/>
          </w:tcPr>
          <w:p w:rsidRPr="00BE5DBB" w:rsidR="00FA22E0" w:rsidP="00BC2470" w:rsidRDefault="00A6388E" w14:paraId="060273E3" w14:textId="33AA7E1E">
            <w:pPr>
              <w:pStyle w:val="NormalWeb"/>
              <w:spacing w:before="240" w:beforeAutospacing="0" w:after="0" w:afterAutospacing="0"/>
              <w:ind w:left="820"/>
            </w:pPr>
            <w:r w:rsidRPr="00A6388E">
              <w:t>DC12~</w:t>
            </w:r>
            <w:r w:rsidR="004A0A19">
              <w:t>12</w:t>
            </w:r>
            <w:r w:rsidRPr="00A6388E">
              <w:t>V</w:t>
            </w:r>
          </w:p>
        </w:tc>
        <w:tc>
          <w:tcPr>
            <w:tcW w:w="0" w:type="auto"/>
            <w:tcMar>
              <w:top w:w="100" w:type="dxa"/>
              <w:left w:w="100" w:type="dxa"/>
              <w:bottom w:w="100" w:type="dxa"/>
              <w:right w:w="100" w:type="dxa"/>
            </w:tcMar>
            <w:hideMark/>
          </w:tcPr>
          <w:p w:rsidRPr="00BE5DBB" w:rsidR="00FA22E0" w:rsidP="00BC2470" w:rsidRDefault="004A0A19" w14:paraId="272486BC" w14:textId="53D2AB77">
            <w:pPr>
              <w:pStyle w:val="NormalWeb"/>
              <w:spacing w:before="240" w:beforeAutospacing="0" w:after="0" w:afterAutospacing="0"/>
              <w:ind w:left="820"/>
            </w:pPr>
            <w:r w:rsidRPr="00A6388E">
              <w:t>DC12~</w:t>
            </w:r>
            <w:r>
              <w:t>12</w:t>
            </w:r>
            <w:r w:rsidRPr="00A6388E">
              <w:t>V</w:t>
            </w:r>
          </w:p>
        </w:tc>
      </w:tr>
    </w:tbl>
    <w:p w:rsidR="007A3044" w:rsidP="007A3044" w:rsidRDefault="007A3044" w14:paraId="784E5BBD" w14:textId="4F21764A"/>
    <w:p w:rsidR="004A0A19" w:rsidP="004A0A19" w:rsidRDefault="004A0A19" w14:paraId="13394135" w14:textId="1A0CCEFE">
      <w:pPr>
        <w:pStyle w:val="Caption"/>
        <w:keepNext/>
        <w:jc w:val="center"/>
      </w:pPr>
    </w:p>
    <w:p w:rsidR="00FA1207" w:rsidP="00FA1207" w:rsidRDefault="00FA1207" w14:paraId="786D9B52" w14:textId="1FEC89B5"/>
    <w:p w:rsidRPr="00FA1207" w:rsidR="00FA1207" w:rsidP="00FA1207" w:rsidRDefault="00FA1207" w14:paraId="506BB467" w14:textId="77777777"/>
    <w:p w:rsidR="00FA1207" w:rsidP="00FA1207" w:rsidRDefault="00FA1207" w14:paraId="6B570A76" w14:textId="7151EAAA">
      <w:pPr>
        <w:pStyle w:val="Caption"/>
        <w:keepNext/>
      </w:pPr>
      <w:r>
        <w:lastRenderedPageBreak/>
        <w:t xml:space="preserve">                                                                                   </w:t>
      </w:r>
      <w:bookmarkStart w:name="_Toc128411498" w:id="28"/>
      <w:r>
        <w:t xml:space="preserve">Table </w:t>
      </w:r>
      <w:r>
        <w:fldChar w:fldCharType="begin"/>
      </w:r>
      <w:r>
        <w:instrText> SEQ Table \* ROMAN </w:instrText>
      </w:r>
      <w:r>
        <w:fldChar w:fldCharType="separate"/>
      </w:r>
      <w:r w:rsidR="009F1163">
        <w:rPr>
          <w:noProof/>
        </w:rPr>
        <w:t>VII</w:t>
      </w:r>
      <w:r>
        <w:fldChar w:fldCharType="end"/>
      </w:r>
      <w:r>
        <w:t xml:space="preserve"> Scanner</w:t>
      </w:r>
      <w:bookmarkEnd w:id="28"/>
    </w:p>
    <w:tbl>
      <w:tblPr>
        <w:tblW w:w="0" w:type="auto"/>
        <w:tblCellMar>
          <w:top w:w="15" w:type="dxa"/>
          <w:left w:w="15" w:type="dxa"/>
          <w:bottom w:w="15" w:type="dxa"/>
          <w:right w:w="15" w:type="dxa"/>
        </w:tblCellMar>
        <w:tblLook w:val="04A0" w:firstRow="1" w:lastRow="0" w:firstColumn="1" w:lastColumn="0" w:noHBand="0" w:noVBand="1"/>
      </w:tblPr>
      <w:tblGrid>
        <w:gridCol w:w="2133"/>
        <w:gridCol w:w="3650"/>
        <w:gridCol w:w="3577"/>
      </w:tblGrid>
      <w:tr w:rsidRPr="00BE5DBB" w:rsidR="004A0A19" w:rsidTr="00BC2470" w14:paraId="16E1BFAB" w14:textId="77777777">
        <w:trPr>
          <w:trHeight w:val="495"/>
        </w:trPr>
        <w:tc>
          <w:tcPr>
            <w:tcW w:w="2133" w:type="dxa"/>
            <w:tcBorders>
              <w:bottom w:val="single" w:color="auto" w:sz="12" w:space="0"/>
            </w:tcBorders>
            <w:tcMar>
              <w:top w:w="100" w:type="dxa"/>
              <w:left w:w="100" w:type="dxa"/>
              <w:bottom w:w="100" w:type="dxa"/>
              <w:right w:w="100" w:type="dxa"/>
            </w:tcMar>
            <w:hideMark/>
          </w:tcPr>
          <w:p w:rsidRPr="00BE5DBB" w:rsidR="004A0A19" w:rsidP="00BC2470" w:rsidRDefault="004A0A19" w14:paraId="071FFDD2" w14:textId="77777777">
            <w:pPr>
              <w:pStyle w:val="NormalWeb"/>
              <w:spacing w:before="240" w:beforeAutospacing="0" w:after="0" w:afterAutospacing="0"/>
              <w:ind w:left="820"/>
            </w:pPr>
            <w:r w:rsidRPr="00BE5DBB">
              <w:rPr>
                <w:rFonts w:ascii="Arial" w:hAnsi="Arial" w:cs="Arial"/>
                <w:color w:val="000000"/>
                <w:sz w:val="22"/>
                <w:szCs w:val="22"/>
              </w:rPr>
              <w:t> </w:t>
            </w:r>
          </w:p>
        </w:tc>
        <w:tc>
          <w:tcPr>
            <w:tcW w:w="3650" w:type="dxa"/>
            <w:tcBorders>
              <w:bottom w:val="single" w:color="auto" w:sz="12" w:space="0"/>
            </w:tcBorders>
            <w:tcMar>
              <w:top w:w="100" w:type="dxa"/>
              <w:left w:w="100" w:type="dxa"/>
              <w:bottom w:w="100" w:type="dxa"/>
              <w:right w:w="100" w:type="dxa"/>
            </w:tcMar>
            <w:hideMark/>
          </w:tcPr>
          <w:p w:rsidRPr="00BE5DBB" w:rsidR="004A0A19" w:rsidP="00BC2470" w:rsidRDefault="004A0A19" w14:paraId="71590BEC" w14:textId="77777777">
            <w:pPr>
              <w:pStyle w:val="NormalWeb"/>
              <w:spacing w:before="240" w:beforeAutospacing="0" w:after="0" w:afterAutospacing="0"/>
              <w:ind w:left="820"/>
            </w:pPr>
            <w:r w:rsidRPr="00BE5DBB">
              <w:rPr>
                <w:rFonts w:ascii="Arial" w:hAnsi="Arial" w:cs="Arial"/>
                <w:color w:val="000000"/>
                <w:sz w:val="22"/>
                <w:szCs w:val="22"/>
              </w:rPr>
              <w:t>Minimum specifications</w:t>
            </w:r>
          </w:p>
        </w:tc>
        <w:tc>
          <w:tcPr>
            <w:tcW w:w="0" w:type="auto"/>
            <w:tcBorders>
              <w:bottom w:val="single" w:color="auto" w:sz="12" w:space="0"/>
            </w:tcBorders>
            <w:tcMar>
              <w:top w:w="100" w:type="dxa"/>
              <w:left w:w="100" w:type="dxa"/>
              <w:bottom w:w="100" w:type="dxa"/>
              <w:right w:w="100" w:type="dxa"/>
            </w:tcMar>
            <w:hideMark/>
          </w:tcPr>
          <w:p w:rsidRPr="00BE5DBB" w:rsidR="004A0A19" w:rsidP="00BC2470" w:rsidRDefault="004A0A19" w14:paraId="002B4424" w14:textId="77777777">
            <w:pPr>
              <w:pStyle w:val="NormalWeb"/>
              <w:spacing w:before="240" w:beforeAutospacing="0" w:after="0" w:afterAutospacing="0"/>
              <w:ind w:left="820"/>
            </w:pPr>
            <w:r w:rsidRPr="00BE5DBB">
              <w:rPr>
                <w:rFonts w:ascii="Arial" w:hAnsi="Arial" w:cs="Arial"/>
                <w:color w:val="000000"/>
                <w:sz w:val="22"/>
                <w:szCs w:val="22"/>
              </w:rPr>
              <w:t>Recommended specifications</w:t>
            </w:r>
          </w:p>
        </w:tc>
      </w:tr>
      <w:tr w:rsidRPr="00BE5DBB" w:rsidR="004A0A19" w:rsidTr="00BC2470" w14:paraId="446855E9" w14:textId="77777777">
        <w:trPr>
          <w:trHeight w:val="780"/>
        </w:trPr>
        <w:tc>
          <w:tcPr>
            <w:tcW w:w="2133" w:type="dxa"/>
            <w:tcBorders>
              <w:top w:val="single" w:color="auto" w:sz="12" w:space="0"/>
              <w:right w:val="single" w:color="auto" w:sz="12" w:space="0"/>
            </w:tcBorders>
            <w:tcMar>
              <w:top w:w="100" w:type="dxa"/>
              <w:left w:w="100" w:type="dxa"/>
              <w:bottom w:w="100" w:type="dxa"/>
              <w:right w:w="100" w:type="dxa"/>
            </w:tcMar>
            <w:hideMark/>
          </w:tcPr>
          <w:p w:rsidRPr="00BE5DBB" w:rsidR="004A0A19" w:rsidP="00BC2470" w:rsidRDefault="004A0A19" w14:paraId="6D82CB80" w14:textId="77777777">
            <w:pPr>
              <w:pStyle w:val="NormalWeb"/>
              <w:spacing w:before="240" w:beforeAutospacing="0" w:after="0" w:afterAutospacing="0"/>
              <w:ind w:left="820"/>
            </w:pPr>
            <w:r>
              <w:t>Bluetooth connection</w:t>
            </w:r>
          </w:p>
        </w:tc>
        <w:tc>
          <w:tcPr>
            <w:tcW w:w="3650" w:type="dxa"/>
            <w:tcBorders>
              <w:top w:val="single" w:color="auto" w:sz="12" w:space="0"/>
              <w:left w:val="single" w:color="auto" w:sz="12" w:space="0"/>
            </w:tcBorders>
            <w:tcMar>
              <w:top w:w="100" w:type="dxa"/>
              <w:left w:w="100" w:type="dxa"/>
              <w:bottom w:w="100" w:type="dxa"/>
              <w:right w:w="100" w:type="dxa"/>
            </w:tcMar>
            <w:hideMark/>
          </w:tcPr>
          <w:p w:rsidRPr="00BE5DBB" w:rsidR="004A0A19" w:rsidP="00BC2470" w:rsidRDefault="004A0A19" w14:paraId="4DC5E78A" w14:textId="77777777">
            <w:pPr>
              <w:pStyle w:val="NormalWeb"/>
              <w:spacing w:before="240" w:beforeAutospacing="0" w:after="0" w:afterAutospacing="0"/>
              <w:ind w:left="820"/>
            </w:pPr>
            <w:r>
              <w:t>Bluetooth 2.0</w:t>
            </w:r>
          </w:p>
        </w:tc>
        <w:tc>
          <w:tcPr>
            <w:tcW w:w="0" w:type="auto"/>
            <w:tcBorders>
              <w:top w:val="single" w:color="auto" w:sz="12" w:space="0"/>
            </w:tcBorders>
            <w:tcMar>
              <w:top w:w="100" w:type="dxa"/>
              <w:left w:w="100" w:type="dxa"/>
              <w:bottom w:w="100" w:type="dxa"/>
              <w:right w:w="100" w:type="dxa"/>
            </w:tcMar>
            <w:hideMark/>
          </w:tcPr>
          <w:p w:rsidRPr="00BE5DBB" w:rsidR="004A0A19" w:rsidP="00BC2470" w:rsidRDefault="004A0A19" w14:paraId="3C5076B8" w14:textId="77777777">
            <w:pPr>
              <w:pStyle w:val="NormalWeb"/>
              <w:spacing w:before="240" w:beforeAutospacing="0" w:after="0" w:afterAutospacing="0"/>
              <w:ind w:left="820"/>
            </w:pPr>
            <w:r>
              <w:rPr>
                <w:rFonts w:ascii="Arial" w:hAnsi="Arial" w:cs="Arial"/>
                <w:color w:val="000000"/>
                <w:sz w:val="22"/>
                <w:szCs w:val="22"/>
              </w:rPr>
              <w:t>Bluetooth 5.0</w:t>
            </w:r>
          </w:p>
          <w:p w:rsidRPr="00BE5DBB" w:rsidR="004A0A19" w:rsidP="00BC2470" w:rsidRDefault="004A0A19" w14:paraId="75E745A9" w14:textId="77777777">
            <w:pPr>
              <w:pStyle w:val="NormalWeb"/>
              <w:spacing w:before="240" w:beforeAutospacing="0" w:after="0" w:afterAutospacing="0"/>
              <w:ind w:left="820"/>
            </w:pPr>
            <w:r w:rsidRPr="00BE5DBB">
              <w:rPr>
                <w:rFonts w:ascii="Arial" w:hAnsi="Arial" w:cs="Arial"/>
                <w:color w:val="000000"/>
                <w:sz w:val="22"/>
                <w:szCs w:val="22"/>
              </w:rPr>
              <w:t>AMD Ryzen 1200</w:t>
            </w:r>
          </w:p>
        </w:tc>
      </w:tr>
      <w:tr w:rsidRPr="00BE5DBB" w:rsidR="004A0A19" w:rsidTr="00BC2470" w14:paraId="21D52A3B" w14:textId="77777777">
        <w:trPr>
          <w:trHeight w:val="780"/>
        </w:trPr>
        <w:tc>
          <w:tcPr>
            <w:tcW w:w="2133" w:type="dxa"/>
            <w:tcBorders>
              <w:right w:val="single" w:color="auto" w:sz="12" w:space="0"/>
            </w:tcBorders>
            <w:tcMar>
              <w:top w:w="100" w:type="dxa"/>
              <w:left w:w="100" w:type="dxa"/>
              <w:bottom w:w="100" w:type="dxa"/>
              <w:right w:w="100" w:type="dxa"/>
            </w:tcMar>
            <w:hideMark/>
          </w:tcPr>
          <w:p w:rsidRPr="00BE5DBB" w:rsidR="004A0A19" w:rsidP="00BC2470" w:rsidRDefault="004A0A19" w14:paraId="71B4ACAD" w14:textId="6FBB392E">
            <w:pPr>
              <w:pStyle w:val="NormalWeb"/>
              <w:spacing w:before="240" w:beforeAutospacing="0" w:after="0" w:afterAutospacing="0"/>
              <w:ind w:left="820"/>
            </w:pPr>
            <w:r>
              <w:rPr>
                <w:rFonts w:ascii="Arial" w:hAnsi="Arial" w:cs="Arial"/>
                <w:color w:val="000000"/>
                <w:sz w:val="22"/>
                <w:szCs w:val="22"/>
              </w:rPr>
              <w:t>Battery capacity</w:t>
            </w:r>
          </w:p>
        </w:tc>
        <w:tc>
          <w:tcPr>
            <w:tcW w:w="3650" w:type="dxa"/>
            <w:tcBorders>
              <w:left w:val="single" w:color="auto" w:sz="12" w:space="0"/>
            </w:tcBorders>
            <w:tcMar>
              <w:top w:w="100" w:type="dxa"/>
              <w:left w:w="100" w:type="dxa"/>
              <w:bottom w:w="100" w:type="dxa"/>
              <w:right w:w="100" w:type="dxa"/>
            </w:tcMar>
            <w:hideMark/>
          </w:tcPr>
          <w:p w:rsidRPr="00BE5DBB" w:rsidR="004A0A19" w:rsidP="00BC2470" w:rsidRDefault="004A0A19" w14:paraId="3B514B4E" w14:textId="1E34B8E9">
            <w:pPr>
              <w:pStyle w:val="NormalWeb"/>
              <w:spacing w:before="240" w:beforeAutospacing="0" w:after="0" w:afterAutospacing="0"/>
              <w:ind w:left="820"/>
            </w:pPr>
            <w:r>
              <w:t>1000 MAH</w:t>
            </w:r>
          </w:p>
        </w:tc>
        <w:tc>
          <w:tcPr>
            <w:tcW w:w="0" w:type="auto"/>
            <w:tcMar>
              <w:top w:w="100" w:type="dxa"/>
              <w:left w:w="100" w:type="dxa"/>
              <w:bottom w:w="100" w:type="dxa"/>
              <w:right w:w="100" w:type="dxa"/>
            </w:tcMar>
            <w:hideMark/>
          </w:tcPr>
          <w:p w:rsidRPr="00BE5DBB" w:rsidR="004A0A19" w:rsidP="00BC2470" w:rsidRDefault="004A0A19" w14:paraId="38C2BCE3" w14:textId="2A18DBA5">
            <w:pPr>
              <w:pStyle w:val="NormalWeb"/>
              <w:spacing w:before="240" w:beforeAutospacing="0" w:after="0" w:afterAutospacing="0"/>
              <w:ind w:left="820"/>
            </w:pPr>
            <w:r w:rsidRPr="004A0A19">
              <w:t>2000</w:t>
            </w:r>
            <w:r>
              <w:t xml:space="preserve"> </w:t>
            </w:r>
            <w:r w:rsidRPr="004A0A19">
              <w:t>MAH</w:t>
            </w:r>
          </w:p>
        </w:tc>
      </w:tr>
      <w:tr w:rsidRPr="00BE5DBB" w:rsidR="004A0A19" w:rsidTr="00BC2470" w14:paraId="6ED93069" w14:textId="77777777">
        <w:trPr>
          <w:trHeight w:val="780"/>
        </w:trPr>
        <w:tc>
          <w:tcPr>
            <w:tcW w:w="2133" w:type="dxa"/>
            <w:tcBorders>
              <w:right w:val="single" w:color="auto" w:sz="12" w:space="0"/>
            </w:tcBorders>
            <w:tcMar>
              <w:top w:w="100" w:type="dxa"/>
              <w:left w:w="100" w:type="dxa"/>
              <w:bottom w:w="100" w:type="dxa"/>
              <w:right w:w="100" w:type="dxa"/>
            </w:tcMar>
          </w:tcPr>
          <w:p w:rsidR="004A0A19" w:rsidP="00BC2470" w:rsidRDefault="004A0A19" w14:paraId="4798EEFC" w14:textId="0B869A07">
            <w:pPr>
              <w:pStyle w:val="NormalWeb"/>
              <w:spacing w:before="240" w:beforeAutospacing="0" w:after="0" w:afterAutospacing="0"/>
              <w:ind w:left="820"/>
              <w:rPr>
                <w:rFonts w:ascii="Arial" w:hAnsi="Arial" w:cs="Arial"/>
                <w:color w:val="000000"/>
                <w:sz w:val="22"/>
                <w:szCs w:val="22"/>
              </w:rPr>
            </w:pPr>
            <w:r>
              <w:rPr>
                <w:rFonts w:ascii="Arial" w:hAnsi="Arial" w:cs="Arial"/>
                <w:color w:val="000000"/>
                <w:sz w:val="22"/>
                <w:szCs w:val="22"/>
              </w:rPr>
              <w:t>Sensor resolution</w:t>
            </w:r>
          </w:p>
        </w:tc>
        <w:tc>
          <w:tcPr>
            <w:tcW w:w="3650" w:type="dxa"/>
            <w:tcBorders>
              <w:left w:val="single" w:color="auto" w:sz="12" w:space="0"/>
            </w:tcBorders>
            <w:tcMar>
              <w:top w:w="100" w:type="dxa"/>
              <w:left w:w="100" w:type="dxa"/>
              <w:bottom w:w="100" w:type="dxa"/>
              <w:right w:w="100" w:type="dxa"/>
            </w:tcMar>
          </w:tcPr>
          <w:p w:rsidR="004A0A19" w:rsidP="00BC2470" w:rsidRDefault="004A0A19" w14:paraId="51150B4B" w14:textId="6DD1996D">
            <w:pPr>
              <w:pStyle w:val="NormalWeb"/>
              <w:spacing w:before="240" w:beforeAutospacing="0" w:after="0" w:afterAutospacing="0"/>
              <w:ind w:left="820"/>
            </w:pPr>
            <w:r w:rsidRPr="004A0A19">
              <w:t>960*640</w:t>
            </w:r>
          </w:p>
        </w:tc>
        <w:tc>
          <w:tcPr>
            <w:tcW w:w="0" w:type="auto"/>
            <w:tcMar>
              <w:top w:w="100" w:type="dxa"/>
              <w:left w:w="100" w:type="dxa"/>
              <w:bottom w:w="100" w:type="dxa"/>
              <w:right w:w="100" w:type="dxa"/>
            </w:tcMar>
          </w:tcPr>
          <w:p w:rsidRPr="004A0A19" w:rsidR="004A0A19" w:rsidP="00BC2470" w:rsidRDefault="004A0A19" w14:paraId="2F5F1C9B" w14:textId="67366D24">
            <w:pPr>
              <w:pStyle w:val="NormalWeb"/>
              <w:spacing w:before="240" w:beforeAutospacing="0" w:after="0" w:afterAutospacing="0"/>
              <w:ind w:left="820"/>
            </w:pPr>
            <w:r w:rsidRPr="004A0A19">
              <w:t>960*640</w:t>
            </w:r>
          </w:p>
        </w:tc>
      </w:tr>
    </w:tbl>
    <w:p w:rsidRPr="00BE5DBB" w:rsidR="007A3044" w:rsidP="007A3044" w:rsidRDefault="007A3044" w14:paraId="52345633" w14:textId="3CDBB433"/>
    <w:p w:rsidRPr="00BE5DBB" w:rsidR="007A3044" w:rsidP="007A3044" w:rsidRDefault="007A3044" w14:paraId="539CEFC7" w14:textId="77777777"/>
    <w:p w:rsidRPr="00BE5DBB" w:rsidR="007A3044" w:rsidRDefault="007A3044" w14:paraId="580E874F" w14:textId="5AD721BB">
      <w:pPr>
        <w:pStyle w:val="Heading3"/>
      </w:pPr>
      <w:bookmarkStart w:name="_Toc124775468" w:id="29"/>
      <w:r w:rsidRPr="00BE5DBB">
        <w:t>3.2.3</w:t>
      </w:r>
      <w:r w:rsidR="00BE5DBB">
        <w:tab/>
      </w:r>
      <w:r w:rsidRPr="00BE5DBB">
        <w:t>Network</w:t>
      </w:r>
      <w:bookmarkEnd w:id="29"/>
    </w:p>
    <w:p w:rsidRPr="00BE5DBB" w:rsidR="007A3044" w:rsidP="007A3044" w:rsidRDefault="007A3044" w14:paraId="66182AF0" w14:textId="483431F9"/>
    <w:p w:rsidRPr="00BE5DBB" w:rsidR="007A3044" w:rsidP="007A3044" w:rsidRDefault="007A3044" w14:paraId="0B2C1E13" w14:textId="77777777">
      <w:r w:rsidRPr="00BE5DBB">
        <w:t>For the network, the group will utilize and implement the following:</w:t>
      </w:r>
    </w:p>
    <w:p w:rsidRPr="00BE5DBB" w:rsidR="007A3044" w:rsidP="007A3044" w:rsidRDefault="00243035" w14:paraId="368A7B38" w14:textId="486023C8">
      <w:r w:rsidRPr="00243035">
        <w:t>The usage of internet connection will be required for the responsive webapp to connect with each other since the developers will make use of a web server and database</w:t>
      </w:r>
      <w:r w:rsidRPr="00BE5DBB" w:rsidR="007A3044">
        <w:t xml:space="preserve">. The cashier and the admin should be able to have a synchronized data exchange and the changes made from the cashier’s dashboard should reflect on the admin’s dashboard in real-time </w:t>
      </w:r>
      <w:r w:rsidRPr="00BE5DBB" w:rsidR="00BC720B">
        <w:t>for</w:t>
      </w:r>
      <w:r w:rsidRPr="00BE5DBB" w:rsidR="007A3044">
        <w:t xml:space="preserve"> the system to run effectively. </w:t>
      </w:r>
    </w:p>
    <w:p w:rsidRPr="00BE5DBB" w:rsidR="007A3044" w:rsidP="007A3044" w:rsidRDefault="007A3044" w14:paraId="7646A6D8" w14:textId="77777777"/>
    <w:p w:rsidRPr="00BE5DBB" w:rsidR="00876B9D" w:rsidRDefault="00876B9D" w14:paraId="63BB6423" w14:textId="7F8400BF">
      <w:pPr>
        <w:pStyle w:val="Heading1"/>
        <w:numPr>
          <w:ilvl w:val="0"/>
          <w:numId w:val="1"/>
        </w:numPr>
        <w:ind w:hanging="720"/>
        <w:rPr>
          <w:b w:val="0"/>
        </w:rPr>
      </w:pPr>
      <w:bookmarkStart w:name="_Toc124775469" w:id="30"/>
      <w:r w:rsidRPr="00BE5DBB">
        <w:rPr>
          <w:b w:val="0"/>
        </w:rPr>
        <w:t>Methodology</w:t>
      </w:r>
      <w:bookmarkEnd w:id="30"/>
    </w:p>
    <w:p w:rsidRPr="00BE5DBB" w:rsidR="007A3044" w:rsidP="007A3044" w:rsidRDefault="007A3044" w14:paraId="061D9A33" w14:textId="38B13EEA"/>
    <w:p w:rsidRPr="00BE5DBB" w:rsidR="007A3044" w:rsidP="007A3044" w:rsidRDefault="007A3044" w14:paraId="37B42CD7" w14:textId="77777777">
      <w:pPr>
        <w:jc w:val="both"/>
      </w:pPr>
      <w:r w:rsidRPr="00BE5DBB">
        <w:t>The group chose Agile Methodology, for the project to be monitored in real time. Because the client will be involved throughout the project since the group has a fast contact with the client in cases of clarity and feedback. And it is also an advantage in case the client wants changes in the project. Scrum methodology will be used for the project.</w:t>
      </w:r>
    </w:p>
    <w:p w:rsidRPr="00BE5DBB" w:rsidR="007A3044" w:rsidP="007A3044" w:rsidRDefault="007A3044" w14:paraId="1629179E" w14:textId="77777777">
      <w:pPr>
        <w:jc w:val="both"/>
      </w:pPr>
    </w:p>
    <w:p w:rsidRPr="00BE5DBB" w:rsidR="007A3044" w:rsidP="007A3044" w:rsidRDefault="007A3044" w14:paraId="417BB4E8" w14:textId="77777777">
      <w:pPr>
        <w:jc w:val="both"/>
      </w:pPr>
      <w:r w:rsidRPr="00BE5DBB">
        <w:t xml:space="preserve">The group started off with </w:t>
      </w:r>
      <w:r w:rsidRPr="00BE5DBB">
        <w:rPr>
          <w:i/>
        </w:rPr>
        <w:t>data gathering.</w:t>
      </w:r>
      <w:r w:rsidRPr="00BE5DBB">
        <w:t xml:space="preserve"> Started by talking to the client and after, the group also talked to the adviser, and took the advice of the adviser to be applied on the proposed project. For the first term, the group will be finishing the documentation for what the whole project will look like from solving problems and finding solutions to reach the desired state of the client’s business which are the requirements before continuing to the next cycles.</w:t>
      </w:r>
    </w:p>
    <w:p w:rsidRPr="00BE5DBB" w:rsidR="007A3044" w:rsidP="007A3044" w:rsidRDefault="007A3044" w14:paraId="41D7FE13" w14:textId="77777777">
      <w:pPr>
        <w:jc w:val="both"/>
      </w:pPr>
    </w:p>
    <w:p w:rsidRPr="00BE5DBB" w:rsidR="007A3044" w:rsidP="007A3044" w:rsidRDefault="007A3044" w14:paraId="163AF7EC" w14:textId="77777777">
      <w:pPr>
        <w:jc w:val="both"/>
      </w:pPr>
      <w:r w:rsidRPr="00BE5DBB">
        <w:lastRenderedPageBreak/>
        <w:t>The development team’s plan is to create a POS-like application that will help the user monitor the stocks and automate sales to be reported for each day, week, month, and year. The team have chosen to use the software Android Studio. So, for the Language that will be used in the code is Java. Since Android Studio’s main language is java.</w:t>
      </w:r>
    </w:p>
    <w:p w:rsidRPr="00BE5DBB" w:rsidR="007A3044" w:rsidP="007A3044" w:rsidRDefault="007A3044" w14:paraId="6F45C41E" w14:textId="77777777">
      <w:pPr>
        <w:jc w:val="both"/>
      </w:pPr>
    </w:p>
    <w:p w:rsidRPr="00BE5DBB" w:rsidR="007A3044" w:rsidP="007A3044" w:rsidRDefault="007A3044" w14:paraId="62819341" w14:textId="7414ED37">
      <w:pPr>
        <w:jc w:val="both"/>
      </w:pPr>
      <w:r w:rsidRPr="00BE5DBB">
        <w:t>Since the scrum methodology will be used, the project will be divided into small tasks. For the design, the second term (MYSADD1) will be for modeling so the designing of the application will take place meaning the breakdown of features and functions proposed will be designed in the application before the development cycle, which will lead us to the 3rd semester (MCSPROJ), this is where all the coding and development, testing and deployment will be. The proposed features and functions will be implemented in this cycle as well as the overall project before the final project is done.</w:t>
      </w:r>
      <w:r w:rsidRPr="00BE5DBB">
        <w:rPr>
          <w:noProof/>
        </w:rPr>
        <w:t xml:space="preserve"> </w:t>
      </w:r>
    </w:p>
    <w:p w:rsidRPr="00BE5DBB" w:rsidR="007A3044" w:rsidP="00243035" w:rsidRDefault="00243035" w14:paraId="02C76D2E" w14:textId="52A3E70B">
      <w:pPr>
        <w:jc w:val="center"/>
      </w:pPr>
      <w:r w:rsidRPr="00BE5DBB">
        <w:rPr>
          <w:noProof/>
        </w:rPr>
        <w:drawing>
          <wp:inline distT="0" distB="0" distL="0" distR="0" wp14:anchorId="74E371B8" wp14:editId="40FECDE7">
            <wp:extent cx="4952046" cy="2125133"/>
            <wp:effectExtent l="0" t="0" r="1270" b="8890"/>
            <wp:docPr id="17" name="image1.png"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7" name="image1.png" descr="Diagram&#10;&#10;Description automatically generated with medium confidence"/>
                    <pic:cNvPicPr preferRelativeResize="0"/>
                  </pic:nvPicPr>
                  <pic:blipFill>
                    <a:blip r:embed="rId27">
                      <a:extLst>
                        <a:ext uri="{28A0092B-C50C-407E-A947-70E740481C1C}">
                          <a14:useLocalDpi xmlns:a14="http://schemas.microsoft.com/office/drawing/2010/main" val="0"/>
                        </a:ext>
                      </a:extLst>
                    </a:blip>
                    <a:srcRect/>
                    <a:stretch>
                      <a:fillRect/>
                    </a:stretch>
                  </pic:blipFill>
                  <pic:spPr>
                    <a:xfrm>
                      <a:off x="0" y="0"/>
                      <a:ext cx="4982699" cy="2138288"/>
                    </a:xfrm>
                    <a:prstGeom prst="rect">
                      <a:avLst/>
                    </a:prstGeom>
                    <a:ln/>
                  </pic:spPr>
                </pic:pic>
              </a:graphicData>
            </a:graphic>
          </wp:inline>
        </w:drawing>
      </w:r>
    </w:p>
    <w:p w:rsidRPr="00BE5DBB" w:rsidR="00ED3BFA" w:rsidP="000E5A24" w:rsidRDefault="00ED3BFA" w14:paraId="1CF92713" w14:textId="0D0CF50F"/>
    <w:p w:rsidRPr="00BE5DBB" w:rsidR="007D1567" w:rsidRDefault="007D1567" w14:paraId="1D24FC19" w14:textId="5BFB847A">
      <w:pPr>
        <w:pStyle w:val="Heading2"/>
        <w:numPr>
          <w:ilvl w:val="0"/>
          <w:numId w:val="4"/>
        </w:numPr>
        <w:rPr>
          <w:b w:val="0"/>
        </w:rPr>
      </w:pPr>
      <w:bookmarkStart w:name="_Toc124775470" w:id="31"/>
      <w:r w:rsidRPr="00BE5DBB">
        <w:rPr>
          <w:b w:val="0"/>
        </w:rPr>
        <w:t>Requirements Analysis</w:t>
      </w:r>
      <w:bookmarkEnd w:id="31"/>
    </w:p>
    <w:p w:rsidRPr="00BE5DBB" w:rsidR="00C156DA" w:rsidRDefault="00784A14" w14:paraId="04CF2CBA" w14:textId="7912623A">
      <w:pPr>
        <w:pStyle w:val="Heading3"/>
        <w:numPr>
          <w:ilvl w:val="0"/>
          <w:numId w:val="6"/>
        </w:numPr>
        <w:ind w:hanging="11"/>
      </w:pPr>
      <w:bookmarkStart w:name="_Toc124775471" w:id="32"/>
      <w:r w:rsidRPr="00BE5DBB">
        <w:t>Product Backlog</w:t>
      </w:r>
      <w:r w:rsidRPr="00BE5DBB" w:rsidR="003E35EB">
        <w:t xml:space="preserve"> / </w:t>
      </w:r>
      <w:r w:rsidRPr="00BE5DBB">
        <w:t>User Stories</w:t>
      </w:r>
      <w:bookmarkEnd w:id="32"/>
    </w:p>
    <w:p w:rsidRPr="00BE5DBB" w:rsidR="003F11A7" w:rsidP="003F11A7" w:rsidRDefault="003F11A7" w14:paraId="514F4461" w14:textId="68FF1A12"/>
    <w:p w:rsidRPr="008D239C" w:rsidR="003F11A7" w:rsidP="003F11A7" w:rsidRDefault="003F11A7" w14:paraId="08BC592C" w14:textId="77777777">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Admin:</w:t>
      </w:r>
    </w:p>
    <w:p w:rsidRPr="00BE5DBB" w:rsidR="003F11A7" w:rsidP="003F11A7" w:rsidRDefault="003F11A7" w14:paraId="3CB5ADF3" w14:textId="19B67B59">
      <w:pPr>
        <w:spacing w:after="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As an Admin, I want to view the inventory, so that I would be able to know the item's stock level</w:t>
      </w:r>
      <w:r w:rsidRPr="00BE5DBB" w:rsidR="000128B4">
        <w:rPr>
          <w:rFonts w:eastAsia="Times New Roman" w:cs="Arial"/>
          <w:color w:val="000000"/>
          <w:lang w:eastAsia="en-PH"/>
        </w:rPr>
        <w:t xml:space="preserve">. </w:t>
      </w:r>
    </w:p>
    <w:p w:rsidRPr="00BE5DBB" w:rsidR="003F11A7" w:rsidP="003F11A7" w:rsidRDefault="003F11A7" w14:paraId="20DF0943" w14:textId="77777777">
      <w:pPr>
        <w:spacing w:after="0" w:line="240" w:lineRule="auto"/>
        <w:rPr>
          <w:rFonts w:ascii="Times New Roman" w:hAnsi="Times New Roman" w:eastAsia="Times New Roman" w:cs="Times New Roman"/>
          <w:sz w:val="24"/>
          <w:szCs w:val="24"/>
          <w:lang w:eastAsia="en-PH"/>
        </w:rPr>
      </w:pPr>
    </w:p>
    <w:p w:rsidR="003F11A7" w:rsidP="00902222" w:rsidRDefault="003F11A7" w14:paraId="27731BD8" w14:textId="04B018C8">
      <w:pPr>
        <w:spacing w:after="0" w:line="240" w:lineRule="auto"/>
        <w:rPr>
          <w:rFonts w:eastAsia="Times New Roman" w:cs="Arial"/>
          <w:b/>
          <w:bCs/>
          <w:color w:val="000000"/>
          <w:lang w:eastAsia="en-PH"/>
        </w:rPr>
      </w:pPr>
      <w:r w:rsidRPr="00902222">
        <w:rPr>
          <w:rFonts w:eastAsia="Times New Roman" w:cs="Arial"/>
          <w:b/>
          <w:bCs/>
          <w:color w:val="000000"/>
          <w:lang w:eastAsia="en-PH"/>
        </w:rPr>
        <w:t>Acceptance Criteria: </w:t>
      </w:r>
    </w:p>
    <w:p w:rsidR="00902222" w:rsidP="00902222" w:rsidRDefault="00902222" w14:paraId="72B36062" w14:textId="6685847D">
      <w:pPr>
        <w:spacing w:after="0" w:line="240" w:lineRule="auto"/>
        <w:rPr>
          <w:rFonts w:eastAsia="Times New Roman" w:cs="Arial"/>
          <w:b/>
          <w:bCs/>
          <w:color w:val="000000"/>
          <w:lang w:eastAsia="en-PH"/>
        </w:rPr>
      </w:pPr>
    </w:p>
    <w:p w:rsidR="00902222" w:rsidP="00902222" w:rsidRDefault="00902222" w14:paraId="2B38970A" w14:textId="62556FF4">
      <w:pPr>
        <w:pStyle w:val="ListParagraph"/>
        <w:numPr>
          <w:ilvl w:val="0"/>
          <w:numId w:val="9"/>
        </w:numPr>
        <w:spacing w:after="0" w:line="240" w:lineRule="auto"/>
        <w:rPr>
          <w:rFonts w:eastAsia="Times New Roman" w:cs="Arial"/>
          <w:lang w:eastAsia="en-PH"/>
        </w:rPr>
      </w:pPr>
      <w:r w:rsidRPr="00902222">
        <w:rPr>
          <w:rFonts w:eastAsia="Times New Roman" w:cs="Arial"/>
          <w:lang w:eastAsia="en-PH"/>
        </w:rPr>
        <w:t>Inventory Tab is enabled</w:t>
      </w:r>
      <w:r>
        <w:rPr>
          <w:rFonts w:eastAsia="Times New Roman" w:cs="Arial"/>
          <w:lang w:eastAsia="en-PH"/>
        </w:rPr>
        <w:t xml:space="preserve"> in the system.</w:t>
      </w:r>
    </w:p>
    <w:p w:rsidR="00902222" w:rsidP="00902222" w:rsidRDefault="008D239C" w14:paraId="2200FA56" w14:textId="3C24A108">
      <w:pPr>
        <w:pStyle w:val="ListParagraph"/>
        <w:numPr>
          <w:ilvl w:val="0"/>
          <w:numId w:val="9"/>
        </w:numPr>
        <w:spacing w:after="0" w:line="240" w:lineRule="auto"/>
        <w:rPr>
          <w:rFonts w:eastAsia="Times New Roman" w:cs="Arial"/>
          <w:lang w:eastAsia="en-PH"/>
        </w:rPr>
      </w:pPr>
      <w:r>
        <w:rPr>
          <w:rFonts w:eastAsia="Times New Roman" w:cs="Arial"/>
          <w:lang w:eastAsia="en-PH"/>
        </w:rPr>
        <w:t>When inventory tab is pressed the page is available for view</w:t>
      </w:r>
    </w:p>
    <w:p w:rsidRPr="00BE5DBB" w:rsidR="003F11A7" w:rsidP="003F11A7" w:rsidRDefault="003F11A7" w14:paraId="116C1940" w14:textId="7B115AB4">
      <w:pPr>
        <w:spacing w:after="0" w:line="240" w:lineRule="auto"/>
        <w:rPr>
          <w:rFonts w:eastAsia="Times New Roman" w:cs="Arial"/>
          <w:color w:val="000000"/>
          <w:lang w:eastAsia="en-PH"/>
        </w:rPr>
      </w:pPr>
    </w:p>
    <w:p w:rsidRPr="008D239C" w:rsidR="003F11A7" w:rsidP="003F11A7" w:rsidRDefault="003F11A7" w14:paraId="1474B50B" w14:textId="77777777">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Admin:</w:t>
      </w:r>
    </w:p>
    <w:p w:rsidRPr="00BE5DBB" w:rsidR="003F11A7" w:rsidP="003F11A7" w:rsidRDefault="003F11A7" w14:paraId="5C521EAB" w14:textId="77777777">
      <w:pPr>
        <w:spacing w:after="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As an Admin, I want to add items, so that I can replenish my stocks.</w:t>
      </w:r>
    </w:p>
    <w:p w:rsidRPr="00BE5DBB" w:rsidR="003F11A7" w:rsidP="003F11A7" w:rsidRDefault="003F11A7" w14:paraId="556F5E63" w14:textId="77777777">
      <w:pPr>
        <w:spacing w:after="0" w:line="240" w:lineRule="auto"/>
        <w:rPr>
          <w:rFonts w:ascii="Times New Roman" w:hAnsi="Times New Roman" w:eastAsia="Times New Roman" w:cs="Times New Roman"/>
          <w:sz w:val="24"/>
          <w:szCs w:val="24"/>
          <w:lang w:eastAsia="en-PH"/>
        </w:rPr>
      </w:pPr>
    </w:p>
    <w:p w:rsidR="003F11A7" w:rsidP="003F11A7" w:rsidRDefault="003F11A7" w14:paraId="7EE2D351" w14:textId="2BDDF16D">
      <w:pPr>
        <w:spacing w:after="0" w:line="240" w:lineRule="auto"/>
        <w:rPr>
          <w:rFonts w:eastAsia="Times New Roman" w:cs="Arial"/>
          <w:b/>
          <w:bCs/>
          <w:color w:val="000000"/>
          <w:lang w:eastAsia="en-PH"/>
        </w:rPr>
      </w:pPr>
      <w:r w:rsidRPr="008D239C">
        <w:rPr>
          <w:rFonts w:eastAsia="Times New Roman" w:cs="Arial"/>
          <w:b/>
          <w:bCs/>
          <w:color w:val="000000"/>
          <w:lang w:eastAsia="en-PH"/>
        </w:rPr>
        <w:t>Acceptance Criteria:</w:t>
      </w:r>
    </w:p>
    <w:p w:rsidR="008D239C" w:rsidP="008D239C" w:rsidRDefault="008D239C" w14:paraId="7C839A6A" w14:textId="73E00C63">
      <w:pPr>
        <w:spacing w:after="0" w:line="240" w:lineRule="auto"/>
        <w:rPr>
          <w:rFonts w:ascii="Times New Roman" w:hAnsi="Times New Roman" w:eastAsia="Times New Roman" w:cs="Times New Roman"/>
          <w:b/>
          <w:bCs/>
          <w:sz w:val="24"/>
          <w:szCs w:val="24"/>
          <w:lang w:eastAsia="en-PH"/>
        </w:rPr>
      </w:pPr>
    </w:p>
    <w:p w:rsidRPr="008D239C" w:rsidR="008D239C" w:rsidP="008D239C" w:rsidRDefault="008D239C" w14:paraId="7548371C" w14:textId="3AC3C5DD">
      <w:pPr>
        <w:pStyle w:val="ListParagraph"/>
        <w:numPr>
          <w:ilvl w:val="0"/>
          <w:numId w:val="9"/>
        </w:numPr>
        <w:spacing w:after="0" w:line="240" w:lineRule="auto"/>
        <w:rPr>
          <w:rFonts w:eastAsia="Times New Roman" w:cs="Arial"/>
          <w:lang w:eastAsia="en-PH"/>
        </w:rPr>
      </w:pPr>
      <w:r w:rsidRPr="008D239C">
        <w:rPr>
          <w:rFonts w:eastAsia="Times New Roman" w:cs="Arial"/>
          <w:lang w:eastAsia="en-PH"/>
        </w:rPr>
        <w:t>Admin can add items by pressing add item button.</w:t>
      </w:r>
    </w:p>
    <w:p w:rsidRPr="008D239C" w:rsidR="008D239C" w:rsidP="008D239C" w:rsidRDefault="008D239C" w14:paraId="298A636B" w14:textId="04DDFEC9">
      <w:pPr>
        <w:pStyle w:val="ListParagraph"/>
        <w:numPr>
          <w:ilvl w:val="0"/>
          <w:numId w:val="9"/>
        </w:numPr>
        <w:spacing w:after="0" w:line="240" w:lineRule="auto"/>
        <w:rPr>
          <w:rFonts w:eastAsia="Times New Roman" w:cs="Arial"/>
          <w:lang w:eastAsia="en-PH"/>
        </w:rPr>
      </w:pPr>
      <w:r w:rsidRPr="008D239C">
        <w:rPr>
          <w:rFonts w:eastAsia="Times New Roman" w:cs="Arial"/>
          <w:lang w:eastAsia="en-PH"/>
        </w:rPr>
        <w:t>Item price and quantity field is required to add items.</w:t>
      </w:r>
    </w:p>
    <w:p w:rsidRPr="008D239C" w:rsidR="008D239C" w:rsidP="008D239C" w:rsidRDefault="008D239C" w14:paraId="6F9E6D8F" w14:textId="12024B2C">
      <w:pPr>
        <w:pStyle w:val="ListParagraph"/>
        <w:numPr>
          <w:ilvl w:val="0"/>
          <w:numId w:val="9"/>
        </w:numPr>
        <w:spacing w:after="0" w:line="240" w:lineRule="auto"/>
        <w:rPr>
          <w:rFonts w:eastAsia="Times New Roman" w:cs="Arial"/>
          <w:lang w:eastAsia="en-PH"/>
        </w:rPr>
      </w:pPr>
      <w:r w:rsidRPr="008D239C">
        <w:rPr>
          <w:rFonts w:eastAsia="Times New Roman" w:cs="Arial"/>
          <w:lang w:eastAsia="en-PH"/>
        </w:rPr>
        <w:lastRenderedPageBreak/>
        <w:t xml:space="preserve">Inventory page is updated. </w:t>
      </w:r>
    </w:p>
    <w:p w:rsidRPr="00BE5DBB" w:rsidR="003F11A7" w:rsidP="003F11A7" w:rsidRDefault="003F11A7" w14:paraId="22BC491C" w14:textId="2C4D8121">
      <w:pPr>
        <w:spacing w:after="0" w:line="240" w:lineRule="auto"/>
        <w:rPr>
          <w:rFonts w:eastAsia="Times New Roman" w:cs="Arial"/>
          <w:color w:val="000000"/>
          <w:lang w:eastAsia="en-PH"/>
        </w:rPr>
      </w:pPr>
    </w:p>
    <w:p w:rsidRPr="008D239C" w:rsidR="003F11A7" w:rsidP="003F11A7" w:rsidRDefault="003F11A7" w14:paraId="7ECA0055" w14:textId="77777777">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Admin:</w:t>
      </w:r>
    </w:p>
    <w:p w:rsidRPr="00BE5DBB" w:rsidR="003F11A7" w:rsidP="003F11A7" w:rsidRDefault="003F11A7" w14:paraId="267BC061" w14:textId="77777777">
      <w:pPr>
        <w:spacing w:after="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As an Admin, I want to include a category for an item, so that my cashier would know a specific category of an item.</w:t>
      </w:r>
    </w:p>
    <w:p w:rsidRPr="00BE5DBB" w:rsidR="003F11A7" w:rsidP="003F11A7" w:rsidRDefault="003F11A7" w14:paraId="74901AAF" w14:textId="77777777">
      <w:pPr>
        <w:spacing w:after="0" w:line="240" w:lineRule="auto"/>
        <w:rPr>
          <w:rFonts w:ascii="Times New Roman" w:hAnsi="Times New Roman" w:eastAsia="Times New Roman" w:cs="Times New Roman"/>
          <w:sz w:val="24"/>
          <w:szCs w:val="24"/>
          <w:lang w:eastAsia="en-PH"/>
        </w:rPr>
      </w:pPr>
    </w:p>
    <w:p w:rsidRPr="008D239C" w:rsidR="003F11A7" w:rsidP="003F11A7" w:rsidRDefault="003F11A7" w14:paraId="575C966C" w14:textId="77777777">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Acceptance Criteria:</w:t>
      </w:r>
    </w:p>
    <w:p w:rsidR="003F11A7" w:rsidP="003F11A7" w:rsidRDefault="003F11A7" w14:paraId="160387FA" w14:textId="5C8FE723">
      <w:pPr>
        <w:spacing w:after="0" w:line="240" w:lineRule="auto"/>
        <w:rPr>
          <w:rFonts w:eastAsia="Times New Roman" w:cs="Arial"/>
          <w:color w:val="000000"/>
          <w:lang w:eastAsia="en-PH"/>
        </w:rPr>
      </w:pPr>
    </w:p>
    <w:p w:rsidR="00D60EE6" w:rsidP="00D60EE6" w:rsidRDefault="00D60EE6" w14:paraId="17A31970" w14:textId="46C1D700">
      <w:pPr>
        <w:pStyle w:val="ListParagraph"/>
        <w:numPr>
          <w:ilvl w:val="0"/>
          <w:numId w:val="9"/>
        </w:numPr>
        <w:spacing w:after="0" w:line="240" w:lineRule="auto"/>
        <w:rPr>
          <w:rFonts w:eastAsia="Times New Roman" w:cs="Arial"/>
          <w:color w:val="000000"/>
          <w:lang w:eastAsia="en-PH"/>
        </w:rPr>
      </w:pPr>
      <w:r>
        <w:rPr>
          <w:rFonts w:eastAsia="Times New Roman" w:cs="Arial"/>
          <w:color w:val="000000"/>
          <w:lang w:eastAsia="en-PH"/>
        </w:rPr>
        <w:t>Admin can include or edit an item category</w:t>
      </w:r>
    </w:p>
    <w:p w:rsidR="00D60EE6" w:rsidP="00D60EE6" w:rsidRDefault="00D60EE6" w14:paraId="156204CD" w14:textId="4C082C62">
      <w:pPr>
        <w:pStyle w:val="ListParagraph"/>
        <w:numPr>
          <w:ilvl w:val="0"/>
          <w:numId w:val="9"/>
        </w:numPr>
        <w:spacing w:after="0" w:line="240" w:lineRule="auto"/>
        <w:rPr>
          <w:rFonts w:eastAsia="Times New Roman" w:cs="Arial"/>
          <w:color w:val="000000"/>
          <w:lang w:eastAsia="en-PH"/>
        </w:rPr>
      </w:pPr>
      <w:r>
        <w:rPr>
          <w:rFonts w:eastAsia="Times New Roman" w:cs="Arial"/>
          <w:color w:val="000000"/>
          <w:lang w:eastAsia="en-PH"/>
        </w:rPr>
        <w:t xml:space="preserve">Specific Items can be added to said category </w:t>
      </w:r>
    </w:p>
    <w:p w:rsidRPr="00D60EE6" w:rsidR="00D60EE6" w:rsidP="00D60EE6" w:rsidRDefault="00D60EE6" w14:paraId="709B8E5B" w14:textId="2262710B">
      <w:pPr>
        <w:pStyle w:val="ListParagraph"/>
        <w:numPr>
          <w:ilvl w:val="0"/>
          <w:numId w:val="9"/>
        </w:numPr>
        <w:spacing w:after="0" w:line="240" w:lineRule="auto"/>
        <w:rPr>
          <w:rFonts w:eastAsia="Times New Roman" w:cs="Arial"/>
          <w:color w:val="000000"/>
          <w:lang w:eastAsia="en-PH"/>
        </w:rPr>
      </w:pPr>
      <w:r>
        <w:rPr>
          <w:rFonts w:eastAsia="Times New Roman" w:cs="Arial"/>
          <w:color w:val="000000"/>
          <w:lang w:eastAsia="en-PH"/>
        </w:rPr>
        <w:t xml:space="preserve">Inventory is </w:t>
      </w:r>
      <w:r w:rsidR="00113A10">
        <w:rPr>
          <w:rFonts w:eastAsia="Times New Roman" w:cs="Arial"/>
          <w:color w:val="000000"/>
          <w:lang w:eastAsia="en-PH"/>
        </w:rPr>
        <w:t>updated.</w:t>
      </w:r>
    </w:p>
    <w:p w:rsidRPr="00BE5DBB" w:rsidR="003F11A7" w:rsidP="003F11A7" w:rsidRDefault="003F11A7" w14:paraId="7F1D6CAE" w14:textId="26DF54BC">
      <w:pPr>
        <w:spacing w:after="0" w:line="240" w:lineRule="auto"/>
        <w:rPr>
          <w:rFonts w:eastAsia="Times New Roman" w:cs="Arial"/>
          <w:color w:val="000000"/>
          <w:lang w:eastAsia="en-PH"/>
        </w:rPr>
      </w:pPr>
    </w:p>
    <w:p w:rsidRPr="008D239C" w:rsidR="003F11A7" w:rsidP="003F11A7" w:rsidRDefault="003F11A7" w14:paraId="37182063" w14:textId="77777777">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Admin:</w:t>
      </w:r>
    </w:p>
    <w:p w:rsidRPr="00BE5DBB" w:rsidR="003F11A7" w:rsidP="003F11A7" w:rsidRDefault="003F11A7" w14:paraId="339F593F" w14:textId="77777777">
      <w:pPr>
        <w:spacing w:after="0" w:line="240" w:lineRule="auto"/>
        <w:rPr>
          <w:rFonts w:ascii="Times New Roman" w:hAnsi="Times New Roman" w:eastAsia="Times New Roman" w:cs="Times New Roman"/>
          <w:sz w:val="24"/>
          <w:szCs w:val="24"/>
          <w:lang w:eastAsia="en-PH"/>
        </w:rPr>
      </w:pPr>
    </w:p>
    <w:p w:rsidRPr="00BE5DBB" w:rsidR="003F11A7" w:rsidP="003F11A7" w:rsidRDefault="003F11A7" w14:paraId="032F9337" w14:textId="77777777">
      <w:pPr>
        <w:spacing w:after="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As an Admin, I want to set prices for my items, so that the cashier can compute the items bought by a customer.</w:t>
      </w:r>
    </w:p>
    <w:p w:rsidRPr="00BE5DBB" w:rsidR="003F11A7" w:rsidP="003F11A7" w:rsidRDefault="003F11A7" w14:paraId="532F69D7" w14:textId="77777777">
      <w:pPr>
        <w:spacing w:after="0" w:line="240" w:lineRule="auto"/>
        <w:rPr>
          <w:rFonts w:ascii="Times New Roman" w:hAnsi="Times New Roman" w:eastAsia="Times New Roman" w:cs="Times New Roman"/>
          <w:sz w:val="24"/>
          <w:szCs w:val="24"/>
          <w:lang w:eastAsia="en-PH"/>
        </w:rPr>
      </w:pPr>
    </w:p>
    <w:p w:rsidR="003F11A7" w:rsidP="003F11A7" w:rsidRDefault="003F11A7" w14:paraId="5CFC342C" w14:textId="33BE37BF">
      <w:pPr>
        <w:spacing w:after="0" w:line="240" w:lineRule="auto"/>
        <w:rPr>
          <w:rFonts w:eastAsia="Times New Roman" w:cs="Arial"/>
          <w:b/>
          <w:bCs/>
          <w:color w:val="000000"/>
          <w:lang w:eastAsia="en-PH"/>
        </w:rPr>
      </w:pPr>
      <w:r w:rsidRPr="008D239C">
        <w:rPr>
          <w:rFonts w:eastAsia="Times New Roman" w:cs="Arial"/>
          <w:b/>
          <w:bCs/>
          <w:color w:val="000000"/>
          <w:lang w:eastAsia="en-PH"/>
        </w:rPr>
        <w:t>Acceptance Criteria:</w:t>
      </w:r>
    </w:p>
    <w:p w:rsidR="00550213" w:rsidP="00550213" w:rsidRDefault="00550213" w14:paraId="236D6FE2" w14:textId="5E72757D">
      <w:pPr>
        <w:pStyle w:val="ListParagraph"/>
        <w:numPr>
          <w:ilvl w:val="0"/>
          <w:numId w:val="9"/>
        </w:numPr>
        <w:spacing w:after="0" w:line="240" w:lineRule="auto"/>
        <w:rPr>
          <w:rFonts w:eastAsia="Times New Roman" w:cs="Arial"/>
          <w:lang w:eastAsia="en-PH"/>
        </w:rPr>
      </w:pPr>
      <w:r w:rsidRPr="00550213">
        <w:rPr>
          <w:rFonts w:eastAsia="Times New Roman" w:cs="Arial"/>
          <w:lang w:eastAsia="en-PH"/>
        </w:rPr>
        <w:t xml:space="preserve">A tab is available to admin </w:t>
      </w:r>
      <w:r>
        <w:rPr>
          <w:rFonts w:eastAsia="Times New Roman" w:cs="Arial"/>
          <w:lang w:eastAsia="en-PH"/>
        </w:rPr>
        <w:t>to set item prices.</w:t>
      </w:r>
    </w:p>
    <w:p w:rsidR="00550213" w:rsidP="00550213" w:rsidRDefault="00550213" w14:paraId="68121AAB" w14:textId="78E042D6">
      <w:pPr>
        <w:pStyle w:val="ListParagraph"/>
        <w:numPr>
          <w:ilvl w:val="0"/>
          <w:numId w:val="9"/>
        </w:numPr>
        <w:spacing w:after="0" w:line="240" w:lineRule="auto"/>
        <w:rPr>
          <w:rFonts w:eastAsia="Times New Roman" w:cs="Arial"/>
          <w:lang w:eastAsia="en-PH"/>
        </w:rPr>
      </w:pPr>
      <w:r>
        <w:rPr>
          <w:rFonts w:eastAsia="Times New Roman" w:cs="Arial"/>
          <w:lang w:eastAsia="en-PH"/>
        </w:rPr>
        <w:t>Admin can set prices for each item.</w:t>
      </w:r>
    </w:p>
    <w:p w:rsidRPr="00550213" w:rsidR="00550213" w:rsidP="00550213" w:rsidRDefault="00550213" w14:paraId="78A93B4D" w14:textId="77777777">
      <w:pPr>
        <w:pStyle w:val="ListParagraph"/>
        <w:numPr>
          <w:ilvl w:val="0"/>
          <w:numId w:val="9"/>
        </w:numPr>
        <w:spacing w:after="0" w:line="240" w:lineRule="auto"/>
        <w:rPr>
          <w:rFonts w:ascii="Times New Roman" w:hAnsi="Times New Roman" w:eastAsia="Times New Roman" w:cs="Times New Roman"/>
          <w:sz w:val="24"/>
          <w:szCs w:val="24"/>
          <w:lang w:eastAsia="en-PH"/>
        </w:rPr>
      </w:pPr>
      <w:r w:rsidRPr="00550213">
        <w:rPr>
          <w:rFonts w:eastAsia="Times New Roman" w:cs="Arial"/>
          <w:color w:val="000000"/>
          <w:lang w:eastAsia="en-PH"/>
        </w:rPr>
        <w:t>System will display prices for items in retail, bulk, and wholesale.</w:t>
      </w:r>
    </w:p>
    <w:p w:rsidRPr="00BE5DBB" w:rsidR="00550213" w:rsidP="003F11A7" w:rsidRDefault="00550213" w14:paraId="1DC9DBD6" w14:textId="77777777">
      <w:pPr>
        <w:spacing w:after="0" w:line="240" w:lineRule="auto"/>
        <w:rPr>
          <w:rFonts w:ascii="Times New Roman" w:hAnsi="Times New Roman" w:eastAsia="Times New Roman" w:cs="Times New Roman"/>
          <w:sz w:val="24"/>
          <w:szCs w:val="24"/>
          <w:lang w:eastAsia="en-PH"/>
        </w:rPr>
      </w:pPr>
    </w:p>
    <w:p w:rsidRPr="008D239C" w:rsidR="003F11A7" w:rsidP="003F11A7" w:rsidRDefault="003F11A7" w14:paraId="66626A40" w14:textId="77777777">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Admin:</w:t>
      </w:r>
    </w:p>
    <w:p w:rsidRPr="00BE5DBB" w:rsidR="003F11A7" w:rsidP="003F11A7" w:rsidRDefault="003F11A7" w14:paraId="68931494" w14:textId="77777777">
      <w:pPr>
        <w:spacing w:after="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As an Admin, I want to create an account, so that I can secure the cashier and admin system.  </w:t>
      </w:r>
    </w:p>
    <w:p w:rsidRPr="00BE5DBB" w:rsidR="003F11A7" w:rsidP="003F11A7" w:rsidRDefault="003F11A7" w14:paraId="6D897137" w14:textId="77777777">
      <w:pPr>
        <w:spacing w:after="0" w:line="240" w:lineRule="auto"/>
        <w:rPr>
          <w:rFonts w:ascii="Times New Roman" w:hAnsi="Times New Roman" w:eastAsia="Times New Roman" w:cs="Times New Roman"/>
          <w:sz w:val="24"/>
          <w:szCs w:val="24"/>
          <w:lang w:eastAsia="en-PH"/>
        </w:rPr>
      </w:pPr>
    </w:p>
    <w:p w:rsidR="003F11A7" w:rsidP="003F11A7" w:rsidRDefault="003F11A7" w14:paraId="4CC94A0F" w14:textId="0D6FE7E6">
      <w:pPr>
        <w:spacing w:after="0" w:line="240" w:lineRule="auto"/>
        <w:rPr>
          <w:rFonts w:eastAsia="Times New Roman" w:cs="Arial"/>
          <w:b/>
          <w:bCs/>
          <w:color w:val="000000"/>
          <w:lang w:eastAsia="en-PH"/>
        </w:rPr>
      </w:pPr>
      <w:r w:rsidRPr="008D239C">
        <w:rPr>
          <w:rFonts w:eastAsia="Times New Roman" w:cs="Arial"/>
          <w:b/>
          <w:bCs/>
          <w:color w:val="000000"/>
          <w:lang w:eastAsia="en-PH"/>
        </w:rPr>
        <w:t>Acceptance Criteria: </w:t>
      </w:r>
    </w:p>
    <w:p w:rsidRPr="008D239C" w:rsidR="00550213" w:rsidP="003F11A7" w:rsidRDefault="00550213" w14:paraId="1920137C" w14:textId="77777777">
      <w:pPr>
        <w:spacing w:after="0" w:line="240" w:lineRule="auto"/>
        <w:rPr>
          <w:rFonts w:ascii="Times New Roman" w:hAnsi="Times New Roman" w:eastAsia="Times New Roman" w:cs="Times New Roman"/>
          <w:b/>
          <w:bCs/>
          <w:sz w:val="24"/>
          <w:szCs w:val="24"/>
          <w:lang w:eastAsia="en-PH"/>
        </w:rPr>
      </w:pPr>
    </w:p>
    <w:p w:rsidRPr="00550213" w:rsidR="003F11A7" w:rsidP="00550213" w:rsidRDefault="00550213" w14:paraId="52E18BF6" w14:textId="4D66F8B0">
      <w:pPr>
        <w:pStyle w:val="ListParagraph"/>
        <w:numPr>
          <w:ilvl w:val="0"/>
          <w:numId w:val="9"/>
        </w:numPr>
        <w:spacing w:after="0" w:line="240" w:lineRule="auto"/>
        <w:rPr>
          <w:rFonts w:eastAsia="Times New Roman" w:cs="Arial"/>
          <w:lang w:eastAsia="en-PH"/>
        </w:rPr>
      </w:pPr>
      <w:r w:rsidRPr="00550213">
        <w:rPr>
          <w:rFonts w:eastAsia="Times New Roman" w:cs="Arial"/>
          <w:lang w:eastAsia="en-PH"/>
        </w:rPr>
        <w:t>Create account button is available u</w:t>
      </w:r>
      <w:r w:rsidR="007A135E">
        <w:rPr>
          <w:rFonts w:eastAsia="Times New Roman" w:cs="Arial"/>
          <w:lang w:eastAsia="en-PH"/>
        </w:rPr>
        <w:t>pon</w:t>
      </w:r>
      <w:r w:rsidRPr="00550213">
        <w:rPr>
          <w:rFonts w:eastAsia="Times New Roman" w:cs="Arial"/>
          <w:lang w:eastAsia="en-PH"/>
        </w:rPr>
        <w:t xml:space="preserve"> </w:t>
      </w:r>
      <w:r w:rsidRPr="00550213" w:rsidR="007A135E">
        <w:rPr>
          <w:rFonts w:eastAsia="Times New Roman" w:cs="Arial"/>
          <w:lang w:eastAsia="en-PH"/>
        </w:rPr>
        <w:t>login.</w:t>
      </w:r>
    </w:p>
    <w:p w:rsidRPr="00550213" w:rsidR="00550213" w:rsidP="00550213" w:rsidRDefault="00550213" w14:paraId="14456E69" w14:textId="253301FF">
      <w:pPr>
        <w:pStyle w:val="ListParagraph"/>
        <w:numPr>
          <w:ilvl w:val="0"/>
          <w:numId w:val="9"/>
        </w:numPr>
        <w:spacing w:after="0" w:line="240" w:lineRule="auto"/>
        <w:rPr>
          <w:rFonts w:eastAsia="Times New Roman" w:cs="Arial"/>
          <w:lang w:eastAsia="en-PH"/>
        </w:rPr>
      </w:pPr>
      <w:r w:rsidRPr="00550213">
        <w:rPr>
          <w:rFonts w:eastAsia="Times New Roman" w:cs="Arial"/>
          <w:lang w:eastAsia="en-PH"/>
        </w:rPr>
        <w:t>Admin enters credentials (Admin Id &amp; Password)</w:t>
      </w:r>
    </w:p>
    <w:p w:rsidR="00550213" w:rsidP="00550213" w:rsidRDefault="00550213" w14:paraId="30E06B4E" w14:textId="7E9846F9">
      <w:pPr>
        <w:pStyle w:val="ListParagraph"/>
        <w:numPr>
          <w:ilvl w:val="0"/>
          <w:numId w:val="9"/>
        </w:numPr>
        <w:spacing w:after="0" w:line="240" w:lineRule="auto"/>
        <w:rPr>
          <w:rFonts w:eastAsia="Times New Roman" w:cs="Arial"/>
          <w:lang w:eastAsia="en-PH"/>
        </w:rPr>
      </w:pPr>
      <w:r w:rsidRPr="00550213">
        <w:rPr>
          <w:rFonts w:eastAsia="Times New Roman" w:cs="Arial"/>
          <w:lang w:eastAsia="en-PH"/>
        </w:rPr>
        <w:t>Account Created</w:t>
      </w:r>
    </w:p>
    <w:p w:rsidRPr="00550213" w:rsidR="00550213" w:rsidP="00550213" w:rsidRDefault="00550213" w14:paraId="32E7B0E0" w14:textId="77777777">
      <w:pPr>
        <w:pStyle w:val="ListParagraph"/>
        <w:spacing w:after="0" w:line="240" w:lineRule="auto"/>
        <w:ind w:left="1890"/>
        <w:rPr>
          <w:rFonts w:eastAsia="Times New Roman" w:cs="Arial"/>
          <w:lang w:eastAsia="en-PH"/>
        </w:rPr>
      </w:pPr>
    </w:p>
    <w:p w:rsidRPr="008D239C" w:rsidR="003F11A7" w:rsidP="003F11A7" w:rsidRDefault="003F11A7" w14:paraId="4D454116" w14:textId="77777777">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Admin:</w:t>
      </w:r>
    </w:p>
    <w:p w:rsidRPr="00BE5DBB" w:rsidR="003F11A7" w:rsidP="003F11A7" w:rsidRDefault="003F11A7" w14:paraId="74DEBE42" w14:textId="77777777">
      <w:pPr>
        <w:spacing w:after="0" w:line="240" w:lineRule="auto"/>
        <w:rPr>
          <w:rFonts w:ascii="Times New Roman" w:hAnsi="Times New Roman" w:eastAsia="Times New Roman" w:cs="Times New Roman"/>
          <w:sz w:val="24"/>
          <w:szCs w:val="24"/>
          <w:lang w:eastAsia="en-PH"/>
        </w:rPr>
      </w:pPr>
    </w:p>
    <w:p w:rsidRPr="00BE5DBB" w:rsidR="003F11A7" w:rsidP="003F11A7" w:rsidRDefault="003F11A7" w14:paraId="2035DEF1" w14:textId="77777777">
      <w:pPr>
        <w:spacing w:after="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As an Admin, I want to indicate a low critical point for each item, so that I can reorder items.</w:t>
      </w:r>
    </w:p>
    <w:p w:rsidRPr="00BE5DBB" w:rsidR="003F11A7" w:rsidP="003F11A7" w:rsidRDefault="003F11A7" w14:paraId="4DB68BDB" w14:textId="77777777">
      <w:pPr>
        <w:spacing w:after="0" w:line="240" w:lineRule="auto"/>
        <w:rPr>
          <w:rFonts w:ascii="Times New Roman" w:hAnsi="Times New Roman" w:eastAsia="Times New Roman" w:cs="Times New Roman"/>
          <w:sz w:val="24"/>
          <w:szCs w:val="24"/>
          <w:lang w:eastAsia="en-PH"/>
        </w:rPr>
      </w:pPr>
    </w:p>
    <w:p w:rsidR="003F11A7" w:rsidP="003F11A7" w:rsidRDefault="003F11A7" w14:paraId="6F203542" w14:textId="5327C553">
      <w:pPr>
        <w:spacing w:after="0" w:line="240" w:lineRule="auto"/>
        <w:rPr>
          <w:rFonts w:eastAsia="Times New Roman" w:cs="Arial"/>
          <w:b/>
          <w:bCs/>
          <w:color w:val="000000"/>
          <w:lang w:eastAsia="en-PH"/>
        </w:rPr>
      </w:pPr>
      <w:r w:rsidRPr="008D239C">
        <w:rPr>
          <w:rFonts w:eastAsia="Times New Roman" w:cs="Arial"/>
          <w:b/>
          <w:bCs/>
          <w:color w:val="000000"/>
          <w:lang w:eastAsia="en-PH"/>
        </w:rPr>
        <w:t>Acceptance Criteria:</w:t>
      </w:r>
    </w:p>
    <w:p w:rsidR="007A135E" w:rsidP="003F11A7" w:rsidRDefault="007A135E" w14:paraId="37C9DB4B" w14:textId="55EE936D">
      <w:pPr>
        <w:spacing w:after="0" w:line="240" w:lineRule="auto"/>
        <w:rPr>
          <w:rFonts w:eastAsia="Times New Roman" w:cs="Arial"/>
          <w:b/>
          <w:bCs/>
          <w:color w:val="000000"/>
          <w:lang w:eastAsia="en-PH"/>
        </w:rPr>
      </w:pPr>
    </w:p>
    <w:p w:rsidRPr="007A135E" w:rsidR="007A135E" w:rsidP="007A135E" w:rsidRDefault="007A135E" w14:paraId="3C9AABDE" w14:textId="2CFA63D7">
      <w:pPr>
        <w:pStyle w:val="ListParagraph"/>
        <w:numPr>
          <w:ilvl w:val="0"/>
          <w:numId w:val="9"/>
        </w:numPr>
        <w:spacing w:after="0" w:line="240" w:lineRule="auto"/>
        <w:rPr>
          <w:rFonts w:eastAsia="Times New Roman" w:cs="Arial"/>
          <w:lang w:eastAsia="en-PH"/>
        </w:rPr>
      </w:pPr>
      <w:r w:rsidRPr="007A135E">
        <w:rPr>
          <w:rFonts w:eastAsia="Times New Roman" w:cs="Arial"/>
          <w:lang w:eastAsia="en-PH"/>
        </w:rPr>
        <w:t>Item reaches Low Critical Point</w:t>
      </w:r>
    </w:p>
    <w:p w:rsidRPr="007A135E" w:rsidR="007A135E" w:rsidP="007A135E" w:rsidRDefault="007A135E" w14:paraId="1CD4F34B" w14:textId="2EAF8CE2">
      <w:pPr>
        <w:pStyle w:val="ListParagraph"/>
        <w:numPr>
          <w:ilvl w:val="0"/>
          <w:numId w:val="9"/>
        </w:numPr>
        <w:spacing w:after="0" w:line="240" w:lineRule="auto"/>
        <w:rPr>
          <w:rFonts w:eastAsia="Times New Roman" w:cs="Arial"/>
          <w:lang w:eastAsia="en-PH"/>
        </w:rPr>
      </w:pPr>
      <w:r w:rsidRPr="007A135E">
        <w:rPr>
          <w:rFonts w:eastAsia="Times New Roman" w:cs="Arial"/>
          <w:lang w:eastAsia="en-PH"/>
        </w:rPr>
        <w:t xml:space="preserve">System sends alert to admin for specific </w:t>
      </w:r>
      <w:r w:rsidRPr="007A135E" w:rsidR="00113A10">
        <w:rPr>
          <w:rFonts w:eastAsia="Times New Roman" w:cs="Arial"/>
          <w:lang w:eastAsia="en-PH"/>
        </w:rPr>
        <w:t>item.</w:t>
      </w:r>
    </w:p>
    <w:p w:rsidR="007A135E" w:rsidP="003F11A7" w:rsidRDefault="007A135E" w14:paraId="208CC329" w14:textId="77777777">
      <w:pPr>
        <w:spacing w:after="0" w:line="240" w:lineRule="auto"/>
        <w:rPr>
          <w:rFonts w:eastAsia="Times New Roman" w:cs="Arial"/>
          <w:color w:val="000000"/>
          <w:lang w:eastAsia="en-PH"/>
        </w:rPr>
      </w:pPr>
    </w:p>
    <w:p w:rsidRPr="008D239C" w:rsidR="003F11A7" w:rsidP="003F11A7" w:rsidRDefault="003F11A7" w14:paraId="36F53068" w14:textId="3AE28ECB">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Admin:</w:t>
      </w:r>
    </w:p>
    <w:p w:rsidRPr="00BE5DBB" w:rsidR="003F11A7" w:rsidP="003F11A7" w:rsidRDefault="003F11A7" w14:paraId="774ED8A6" w14:textId="77777777">
      <w:pPr>
        <w:spacing w:after="0" w:line="240" w:lineRule="auto"/>
        <w:rPr>
          <w:rFonts w:ascii="Times New Roman" w:hAnsi="Times New Roman" w:eastAsia="Times New Roman" w:cs="Times New Roman"/>
          <w:sz w:val="24"/>
          <w:szCs w:val="24"/>
          <w:lang w:eastAsia="en-PH"/>
        </w:rPr>
      </w:pPr>
    </w:p>
    <w:p w:rsidRPr="00BE5DBB" w:rsidR="003F11A7" w:rsidP="003F11A7" w:rsidRDefault="003F11A7" w14:paraId="26DA5476" w14:textId="77777777">
      <w:pPr>
        <w:spacing w:after="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As an Admin, I want to edit or update product items in the system, so that I can manage the item information.</w:t>
      </w:r>
    </w:p>
    <w:p w:rsidRPr="00BE5DBB" w:rsidR="003F11A7" w:rsidP="003F11A7" w:rsidRDefault="003F11A7" w14:paraId="20E70BF6" w14:textId="77777777">
      <w:pPr>
        <w:spacing w:after="0" w:line="240" w:lineRule="auto"/>
        <w:rPr>
          <w:rFonts w:ascii="Times New Roman" w:hAnsi="Times New Roman" w:eastAsia="Times New Roman" w:cs="Times New Roman"/>
          <w:sz w:val="24"/>
          <w:szCs w:val="24"/>
          <w:lang w:eastAsia="en-PH"/>
        </w:rPr>
      </w:pPr>
    </w:p>
    <w:p w:rsidR="003F11A7" w:rsidP="003F11A7" w:rsidRDefault="003F11A7" w14:paraId="5AC28EB8" w14:textId="03B9D53F">
      <w:pPr>
        <w:spacing w:after="0" w:line="240" w:lineRule="auto"/>
        <w:rPr>
          <w:rFonts w:eastAsia="Times New Roman" w:cs="Arial"/>
          <w:b/>
          <w:bCs/>
          <w:color w:val="000000"/>
          <w:lang w:eastAsia="en-PH"/>
        </w:rPr>
      </w:pPr>
      <w:r w:rsidRPr="008D239C">
        <w:rPr>
          <w:rFonts w:eastAsia="Times New Roman" w:cs="Arial"/>
          <w:b/>
          <w:bCs/>
          <w:color w:val="000000"/>
          <w:lang w:eastAsia="en-PH"/>
        </w:rPr>
        <w:t>Acceptance Criteria:</w:t>
      </w:r>
    </w:p>
    <w:p w:rsidR="00C078C3" w:rsidP="003F11A7" w:rsidRDefault="00C078C3" w14:paraId="0B3675B5" w14:textId="434E4D7C">
      <w:pPr>
        <w:spacing w:after="0" w:line="240" w:lineRule="auto"/>
        <w:rPr>
          <w:rFonts w:eastAsia="Times New Roman" w:cs="Arial"/>
          <w:b/>
          <w:bCs/>
          <w:color w:val="000000"/>
          <w:lang w:eastAsia="en-PH"/>
        </w:rPr>
      </w:pPr>
    </w:p>
    <w:p w:rsidRPr="00C078C3" w:rsidR="00C078C3" w:rsidP="00C078C3" w:rsidRDefault="00C078C3" w14:paraId="2DFF78BF" w14:textId="62B940C6">
      <w:pPr>
        <w:pStyle w:val="ListParagraph"/>
        <w:numPr>
          <w:ilvl w:val="0"/>
          <w:numId w:val="9"/>
        </w:numPr>
        <w:spacing w:after="0" w:line="240" w:lineRule="auto"/>
        <w:rPr>
          <w:rFonts w:eastAsia="Times New Roman" w:cs="Arial"/>
          <w:lang w:eastAsia="en-PH"/>
        </w:rPr>
      </w:pPr>
      <w:r w:rsidRPr="00C078C3">
        <w:rPr>
          <w:rFonts w:eastAsia="Times New Roman" w:cs="Arial"/>
          <w:lang w:eastAsia="en-PH"/>
        </w:rPr>
        <w:t>Edit tab is available to admin for each item.</w:t>
      </w:r>
    </w:p>
    <w:p w:rsidRPr="00C078C3" w:rsidR="00C078C3" w:rsidP="00C078C3" w:rsidRDefault="00C078C3" w14:paraId="37C900BF" w14:textId="395BF64F">
      <w:pPr>
        <w:pStyle w:val="ListParagraph"/>
        <w:numPr>
          <w:ilvl w:val="0"/>
          <w:numId w:val="9"/>
        </w:numPr>
        <w:spacing w:after="0" w:line="240" w:lineRule="auto"/>
        <w:rPr>
          <w:rFonts w:eastAsia="Times New Roman" w:cs="Arial"/>
          <w:lang w:eastAsia="en-PH"/>
        </w:rPr>
      </w:pPr>
      <w:r w:rsidRPr="00C078C3">
        <w:rPr>
          <w:rFonts w:eastAsia="Times New Roman" w:cs="Arial"/>
          <w:lang w:eastAsia="en-PH"/>
        </w:rPr>
        <w:t>Admin can edit/update products in system.</w:t>
      </w:r>
    </w:p>
    <w:p w:rsidRPr="00C078C3" w:rsidR="003F11A7" w:rsidP="00C078C3" w:rsidRDefault="003F11A7" w14:paraId="74EA0514" w14:textId="578A0E2D">
      <w:pPr>
        <w:pStyle w:val="ListParagraph"/>
        <w:numPr>
          <w:ilvl w:val="0"/>
          <w:numId w:val="9"/>
        </w:numPr>
        <w:spacing w:after="0" w:line="240" w:lineRule="auto"/>
        <w:rPr>
          <w:rFonts w:ascii="Times New Roman" w:hAnsi="Times New Roman" w:eastAsia="Times New Roman" w:cs="Times New Roman"/>
          <w:sz w:val="24"/>
          <w:szCs w:val="24"/>
          <w:lang w:eastAsia="en-PH"/>
        </w:rPr>
      </w:pPr>
      <w:r w:rsidRPr="00C078C3">
        <w:rPr>
          <w:rFonts w:eastAsia="Times New Roman" w:cs="Arial"/>
          <w:color w:val="000000"/>
          <w:lang w:eastAsia="en-PH"/>
        </w:rPr>
        <w:lastRenderedPageBreak/>
        <w:t>Display newly updated and edited items on the Admin Page.</w:t>
      </w:r>
    </w:p>
    <w:p w:rsidRPr="00BE5DBB" w:rsidR="003F11A7" w:rsidP="003F11A7" w:rsidRDefault="003F11A7" w14:paraId="335E01FB" w14:textId="6E1223C3">
      <w:pPr>
        <w:spacing w:after="0" w:line="240" w:lineRule="auto"/>
        <w:rPr>
          <w:rFonts w:ascii="Times New Roman" w:hAnsi="Times New Roman" w:eastAsia="Times New Roman" w:cs="Times New Roman"/>
          <w:sz w:val="24"/>
          <w:szCs w:val="24"/>
          <w:lang w:eastAsia="en-PH"/>
        </w:rPr>
      </w:pPr>
    </w:p>
    <w:p w:rsidRPr="008D239C" w:rsidR="003F11A7" w:rsidP="003F11A7" w:rsidRDefault="003F11A7" w14:paraId="575FDC67" w14:textId="77777777">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Admin:</w:t>
      </w:r>
    </w:p>
    <w:p w:rsidRPr="00BE5DBB" w:rsidR="003F11A7" w:rsidP="003F11A7" w:rsidRDefault="003F11A7" w14:paraId="1397425F" w14:textId="77777777">
      <w:pPr>
        <w:spacing w:after="0" w:line="240" w:lineRule="auto"/>
        <w:rPr>
          <w:rFonts w:ascii="Times New Roman" w:hAnsi="Times New Roman" w:eastAsia="Times New Roman" w:cs="Times New Roman"/>
          <w:sz w:val="24"/>
          <w:szCs w:val="24"/>
          <w:lang w:eastAsia="en-PH"/>
        </w:rPr>
      </w:pPr>
    </w:p>
    <w:p w:rsidRPr="00BE5DBB" w:rsidR="003F11A7" w:rsidP="003F11A7" w:rsidRDefault="003F11A7" w14:paraId="2CDA0005" w14:textId="77777777">
      <w:pPr>
        <w:spacing w:after="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As an Admin, I want to view the sales, so that I would be able to know the overall sales and items deducted.</w:t>
      </w:r>
    </w:p>
    <w:p w:rsidRPr="00BE5DBB" w:rsidR="003F11A7" w:rsidP="003F11A7" w:rsidRDefault="003F11A7" w14:paraId="423F7A8F" w14:textId="77777777">
      <w:pPr>
        <w:spacing w:after="0" w:line="240" w:lineRule="auto"/>
        <w:rPr>
          <w:rFonts w:ascii="Times New Roman" w:hAnsi="Times New Roman" w:eastAsia="Times New Roman" w:cs="Times New Roman"/>
          <w:sz w:val="24"/>
          <w:szCs w:val="24"/>
          <w:lang w:eastAsia="en-PH"/>
        </w:rPr>
      </w:pPr>
    </w:p>
    <w:p w:rsidR="003F11A7" w:rsidP="003F11A7" w:rsidRDefault="003F11A7" w14:paraId="184DA960" w14:textId="37957C1E">
      <w:pPr>
        <w:spacing w:after="0" w:line="240" w:lineRule="auto"/>
        <w:rPr>
          <w:rFonts w:eastAsia="Times New Roman" w:cs="Arial"/>
          <w:b/>
          <w:bCs/>
          <w:color w:val="000000"/>
          <w:lang w:eastAsia="en-PH"/>
        </w:rPr>
      </w:pPr>
      <w:r w:rsidRPr="008D239C">
        <w:rPr>
          <w:rFonts w:eastAsia="Times New Roman" w:cs="Arial"/>
          <w:b/>
          <w:bCs/>
          <w:color w:val="000000"/>
          <w:lang w:eastAsia="en-PH"/>
        </w:rPr>
        <w:t>Acceptance Criteria:</w:t>
      </w:r>
    </w:p>
    <w:p w:rsidR="00113A10" w:rsidP="003F11A7" w:rsidRDefault="00113A10" w14:paraId="7CC74B8F" w14:textId="04AAA3CA">
      <w:pPr>
        <w:spacing w:after="0" w:line="240" w:lineRule="auto"/>
        <w:rPr>
          <w:rFonts w:eastAsia="Times New Roman" w:cs="Arial"/>
          <w:b/>
          <w:bCs/>
          <w:color w:val="000000"/>
          <w:lang w:eastAsia="en-PH"/>
        </w:rPr>
      </w:pPr>
    </w:p>
    <w:p w:rsidRPr="00113A10" w:rsidR="00113A10" w:rsidP="00113A10" w:rsidRDefault="00113A10" w14:paraId="215A3328" w14:textId="7F3463BB">
      <w:pPr>
        <w:pStyle w:val="ListParagraph"/>
        <w:numPr>
          <w:ilvl w:val="0"/>
          <w:numId w:val="9"/>
        </w:numPr>
        <w:spacing w:after="0" w:line="240" w:lineRule="auto"/>
        <w:rPr>
          <w:rFonts w:eastAsia="Times New Roman" w:cs="Arial"/>
          <w:lang w:eastAsia="en-PH"/>
        </w:rPr>
      </w:pPr>
      <w:r w:rsidRPr="00113A10">
        <w:rPr>
          <w:rFonts w:eastAsia="Times New Roman" w:cs="Arial"/>
          <w:lang w:eastAsia="en-PH"/>
        </w:rPr>
        <w:t xml:space="preserve">A tab is enabled on admin page. </w:t>
      </w:r>
    </w:p>
    <w:p w:rsidRPr="00113A10" w:rsidR="00113A10" w:rsidP="00113A10" w:rsidRDefault="00113A10" w14:paraId="14A16DFF" w14:textId="3411D8D1">
      <w:pPr>
        <w:pStyle w:val="ListParagraph"/>
        <w:numPr>
          <w:ilvl w:val="0"/>
          <w:numId w:val="9"/>
        </w:numPr>
        <w:spacing w:after="0" w:line="240" w:lineRule="auto"/>
        <w:rPr>
          <w:rFonts w:eastAsia="Times New Roman" w:cs="Arial"/>
          <w:lang w:eastAsia="en-PH"/>
        </w:rPr>
      </w:pPr>
      <w:r w:rsidRPr="00113A10">
        <w:rPr>
          <w:rFonts w:eastAsia="Times New Roman" w:cs="Arial"/>
          <w:lang w:eastAsia="en-PH"/>
        </w:rPr>
        <w:t>Once pressed system will direct to current page.</w:t>
      </w:r>
    </w:p>
    <w:p w:rsidR="003F11A7" w:rsidP="00113A10" w:rsidRDefault="003F11A7" w14:paraId="76679127" w14:textId="35976F2A">
      <w:pPr>
        <w:pStyle w:val="ListParagraph"/>
        <w:numPr>
          <w:ilvl w:val="0"/>
          <w:numId w:val="9"/>
        </w:numPr>
        <w:spacing w:after="0" w:line="240" w:lineRule="auto"/>
        <w:rPr>
          <w:rFonts w:eastAsia="Times New Roman" w:cs="Arial"/>
          <w:color w:val="000000"/>
          <w:lang w:eastAsia="en-PH"/>
        </w:rPr>
      </w:pPr>
      <w:r w:rsidRPr="00113A10">
        <w:rPr>
          <w:rFonts w:eastAsia="Times New Roman" w:cs="Arial"/>
          <w:color w:val="000000"/>
          <w:lang w:eastAsia="en-PH"/>
        </w:rPr>
        <w:t xml:space="preserve">Sales Report is viewable in the </w:t>
      </w:r>
      <w:r w:rsidRPr="00113A10" w:rsidR="00113A10">
        <w:rPr>
          <w:rFonts w:eastAsia="Times New Roman" w:cs="Arial"/>
          <w:color w:val="000000"/>
          <w:lang w:eastAsia="en-PH"/>
        </w:rPr>
        <w:t>admin</w:t>
      </w:r>
      <w:r w:rsidRPr="00113A10">
        <w:rPr>
          <w:rFonts w:eastAsia="Times New Roman" w:cs="Arial"/>
          <w:color w:val="000000"/>
          <w:lang w:eastAsia="en-PH"/>
        </w:rPr>
        <w:t xml:space="preserve"> page.</w:t>
      </w:r>
    </w:p>
    <w:p w:rsidRPr="00BE5DBB" w:rsidR="003F11A7" w:rsidP="003F11A7" w:rsidRDefault="003F11A7" w14:paraId="3F3DB7A5" w14:textId="3DBB1659">
      <w:pPr>
        <w:spacing w:after="0" w:line="240" w:lineRule="auto"/>
        <w:rPr>
          <w:rFonts w:eastAsia="Times New Roman" w:cs="Arial"/>
          <w:color w:val="000000"/>
          <w:lang w:eastAsia="en-PH"/>
        </w:rPr>
      </w:pPr>
    </w:p>
    <w:p w:rsidRPr="008D239C" w:rsidR="003F11A7" w:rsidP="003F11A7" w:rsidRDefault="003F11A7" w14:paraId="79C79D5B" w14:textId="77777777">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Admin:</w:t>
      </w:r>
    </w:p>
    <w:p w:rsidRPr="00BE5DBB" w:rsidR="003F11A7" w:rsidP="003F11A7" w:rsidRDefault="003F11A7" w14:paraId="79ECAAD6" w14:textId="77777777">
      <w:pPr>
        <w:spacing w:after="0" w:line="240" w:lineRule="auto"/>
        <w:rPr>
          <w:rFonts w:ascii="Times New Roman" w:hAnsi="Times New Roman" w:eastAsia="Times New Roman" w:cs="Times New Roman"/>
          <w:sz w:val="24"/>
          <w:szCs w:val="24"/>
          <w:lang w:eastAsia="en-PH"/>
        </w:rPr>
      </w:pPr>
    </w:p>
    <w:p w:rsidRPr="00BE5DBB" w:rsidR="003F11A7" w:rsidP="003F11A7" w:rsidRDefault="003F11A7" w14:paraId="0762BA79" w14:textId="617FBB92">
      <w:pPr>
        <w:spacing w:after="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 xml:space="preserve">As an Admin: I want to have an analytics report, so that I would be able to know the </w:t>
      </w:r>
      <w:r w:rsidRPr="00BE5DBB" w:rsidR="00113A10">
        <w:rPr>
          <w:rFonts w:eastAsia="Times New Roman" w:cs="Arial"/>
          <w:color w:val="000000"/>
          <w:lang w:eastAsia="en-PH"/>
        </w:rPr>
        <w:t>fast- and slow-moving</w:t>
      </w:r>
      <w:r w:rsidRPr="00BE5DBB">
        <w:rPr>
          <w:rFonts w:eastAsia="Times New Roman" w:cs="Arial"/>
          <w:color w:val="000000"/>
          <w:lang w:eastAsia="en-PH"/>
        </w:rPr>
        <w:t xml:space="preserve"> items.</w:t>
      </w:r>
    </w:p>
    <w:p w:rsidRPr="00BE5DBB" w:rsidR="003F11A7" w:rsidP="003F11A7" w:rsidRDefault="003F11A7" w14:paraId="719868A1" w14:textId="77777777">
      <w:pPr>
        <w:spacing w:after="0" w:line="240" w:lineRule="auto"/>
        <w:rPr>
          <w:rFonts w:ascii="Times New Roman" w:hAnsi="Times New Roman" w:eastAsia="Times New Roman" w:cs="Times New Roman"/>
          <w:sz w:val="24"/>
          <w:szCs w:val="24"/>
          <w:lang w:eastAsia="en-PH"/>
        </w:rPr>
      </w:pPr>
    </w:p>
    <w:p w:rsidR="003F11A7" w:rsidP="003F11A7" w:rsidRDefault="003F11A7" w14:paraId="7EF2DCEC" w14:textId="7C4BAC7F">
      <w:pPr>
        <w:spacing w:after="0" w:line="240" w:lineRule="auto"/>
        <w:rPr>
          <w:rFonts w:eastAsia="Times New Roman" w:cs="Arial"/>
          <w:b/>
          <w:bCs/>
          <w:color w:val="000000"/>
          <w:lang w:eastAsia="en-PH"/>
        </w:rPr>
      </w:pPr>
      <w:r w:rsidRPr="008D239C">
        <w:rPr>
          <w:rFonts w:eastAsia="Times New Roman" w:cs="Arial"/>
          <w:b/>
          <w:bCs/>
          <w:color w:val="000000"/>
          <w:lang w:eastAsia="en-PH"/>
        </w:rPr>
        <w:t>Acceptance Criteria:</w:t>
      </w:r>
    </w:p>
    <w:p w:rsidR="00113A10" w:rsidP="003F11A7" w:rsidRDefault="00113A10" w14:paraId="7E2589E1" w14:textId="012785C9">
      <w:pPr>
        <w:spacing w:after="0" w:line="240" w:lineRule="auto"/>
        <w:rPr>
          <w:rFonts w:eastAsia="Times New Roman" w:cs="Arial"/>
          <w:b/>
          <w:bCs/>
          <w:color w:val="000000"/>
          <w:lang w:eastAsia="en-PH"/>
        </w:rPr>
      </w:pPr>
    </w:p>
    <w:p w:rsidRPr="00113A10" w:rsidR="00113A10" w:rsidP="00113A10" w:rsidRDefault="00113A10" w14:paraId="64442C09" w14:textId="39B4902F">
      <w:pPr>
        <w:pStyle w:val="ListParagraph"/>
        <w:numPr>
          <w:ilvl w:val="0"/>
          <w:numId w:val="9"/>
        </w:numPr>
        <w:spacing w:after="0" w:line="240" w:lineRule="auto"/>
        <w:rPr>
          <w:rFonts w:eastAsia="Times New Roman" w:cs="Arial"/>
          <w:lang w:eastAsia="en-PH"/>
        </w:rPr>
      </w:pPr>
      <w:r w:rsidRPr="00113A10">
        <w:rPr>
          <w:rFonts w:eastAsia="Times New Roman" w:cs="Arial"/>
          <w:lang w:eastAsia="en-PH"/>
        </w:rPr>
        <w:t xml:space="preserve">A tab is available to admin. </w:t>
      </w:r>
    </w:p>
    <w:p w:rsidRPr="00113A10" w:rsidR="00113A10" w:rsidP="00113A10" w:rsidRDefault="00113A10" w14:paraId="44166F72" w14:textId="6F93DF2C">
      <w:pPr>
        <w:pStyle w:val="ListParagraph"/>
        <w:numPr>
          <w:ilvl w:val="0"/>
          <w:numId w:val="9"/>
        </w:numPr>
        <w:spacing w:after="0" w:line="240" w:lineRule="auto"/>
        <w:rPr>
          <w:rFonts w:eastAsia="Times New Roman" w:cs="Arial"/>
          <w:lang w:eastAsia="en-PH"/>
        </w:rPr>
      </w:pPr>
      <w:r w:rsidRPr="00113A10">
        <w:rPr>
          <w:rFonts w:eastAsia="Times New Roman" w:cs="Arial"/>
          <w:lang w:eastAsia="en-PH"/>
        </w:rPr>
        <w:t>Once pressed system will direct to page.</w:t>
      </w:r>
    </w:p>
    <w:p w:rsidRPr="00113A10" w:rsidR="003F11A7" w:rsidP="00113A10" w:rsidRDefault="003F11A7" w14:paraId="4612546D" w14:textId="72AD19CD">
      <w:pPr>
        <w:pStyle w:val="ListParagraph"/>
        <w:numPr>
          <w:ilvl w:val="0"/>
          <w:numId w:val="9"/>
        </w:numPr>
        <w:spacing w:after="0" w:line="240" w:lineRule="auto"/>
        <w:rPr>
          <w:rFonts w:eastAsia="Times New Roman" w:cs="Arial"/>
          <w:lang w:eastAsia="en-PH"/>
        </w:rPr>
      </w:pPr>
      <w:r w:rsidRPr="00113A10">
        <w:rPr>
          <w:rFonts w:eastAsia="Times New Roman" w:cs="Arial"/>
          <w:color w:val="000000"/>
          <w:lang w:eastAsia="en-PH"/>
        </w:rPr>
        <w:t xml:space="preserve">Analytics Report is viewable in the </w:t>
      </w:r>
      <w:r w:rsidRPr="00113A10" w:rsidR="00113A10">
        <w:rPr>
          <w:rFonts w:eastAsia="Times New Roman" w:cs="Arial"/>
          <w:color w:val="000000"/>
          <w:lang w:eastAsia="en-PH"/>
        </w:rPr>
        <w:t>admin</w:t>
      </w:r>
      <w:r w:rsidRPr="00113A10">
        <w:rPr>
          <w:rFonts w:eastAsia="Times New Roman" w:cs="Arial"/>
          <w:color w:val="000000"/>
          <w:lang w:eastAsia="en-PH"/>
        </w:rPr>
        <w:t xml:space="preserve"> page.</w:t>
      </w:r>
    </w:p>
    <w:p w:rsidRPr="00BE5DBB" w:rsidR="003F11A7" w:rsidP="003F11A7" w:rsidRDefault="003F11A7" w14:paraId="4D553344" w14:textId="7017064B">
      <w:pPr>
        <w:spacing w:after="0" w:line="240" w:lineRule="auto"/>
        <w:rPr>
          <w:rFonts w:ascii="Times New Roman" w:hAnsi="Times New Roman" w:eastAsia="Times New Roman" w:cs="Times New Roman"/>
          <w:sz w:val="24"/>
          <w:szCs w:val="24"/>
          <w:lang w:eastAsia="en-PH"/>
        </w:rPr>
      </w:pPr>
    </w:p>
    <w:p w:rsidRPr="008D239C" w:rsidR="003F11A7" w:rsidP="003F11A7" w:rsidRDefault="003F11A7" w14:paraId="027B0141" w14:textId="77777777">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Cashier:</w:t>
      </w:r>
    </w:p>
    <w:p w:rsidRPr="00BE5DBB" w:rsidR="003F11A7" w:rsidP="003F11A7" w:rsidRDefault="003F11A7" w14:paraId="43EBBCDB" w14:textId="77777777">
      <w:pPr>
        <w:spacing w:after="0" w:line="240" w:lineRule="auto"/>
        <w:rPr>
          <w:rFonts w:ascii="Times New Roman" w:hAnsi="Times New Roman" w:eastAsia="Times New Roman" w:cs="Times New Roman"/>
          <w:sz w:val="24"/>
          <w:szCs w:val="24"/>
          <w:lang w:eastAsia="en-PH"/>
        </w:rPr>
      </w:pPr>
    </w:p>
    <w:p w:rsidRPr="00BE5DBB" w:rsidR="003F11A7" w:rsidP="003F11A7" w:rsidRDefault="003F11A7" w14:paraId="45B8F7C6" w14:textId="77777777">
      <w:pPr>
        <w:spacing w:after="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As a Cashier, I want to scan the items bought by the customer, so that I can get rid of the manual listing with the use of a pen and paper.</w:t>
      </w:r>
    </w:p>
    <w:p w:rsidRPr="00BE5DBB" w:rsidR="003F11A7" w:rsidP="003F11A7" w:rsidRDefault="003F11A7" w14:paraId="64064C15" w14:textId="77777777">
      <w:pPr>
        <w:spacing w:after="0" w:line="240" w:lineRule="auto"/>
        <w:rPr>
          <w:rFonts w:ascii="Times New Roman" w:hAnsi="Times New Roman" w:eastAsia="Times New Roman" w:cs="Times New Roman"/>
          <w:sz w:val="24"/>
          <w:szCs w:val="24"/>
          <w:lang w:eastAsia="en-PH"/>
        </w:rPr>
      </w:pPr>
    </w:p>
    <w:p w:rsidR="003F11A7" w:rsidP="003F11A7" w:rsidRDefault="003F11A7" w14:paraId="60A1A3B5" w14:textId="54BD82DD">
      <w:pPr>
        <w:spacing w:after="0" w:line="240" w:lineRule="auto"/>
        <w:rPr>
          <w:rFonts w:eastAsia="Times New Roman" w:cs="Arial"/>
          <w:b/>
          <w:bCs/>
          <w:color w:val="000000"/>
          <w:lang w:eastAsia="en-PH"/>
        </w:rPr>
      </w:pPr>
      <w:r w:rsidRPr="008D239C">
        <w:rPr>
          <w:rFonts w:eastAsia="Times New Roman" w:cs="Arial"/>
          <w:b/>
          <w:bCs/>
          <w:color w:val="000000"/>
          <w:lang w:eastAsia="en-PH"/>
        </w:rPr>
        <w:t>Acceptance Criteria:</w:t>
      </w:r>
    </w:p>
    <w:p w:rsidR="00F52E38" w:rsidP="003F11A7" w:rsidRDefault="00F52E38" w14:paraId="0552381F" w14:textId="3E3FBCF4">
      <w:pPr>
        <w:spacing w:after="0" w:line="240" w:lineRule="auto"/>
        <w:rPr>
          <w:rFonts w:eastAsia="Times New Roman" w:cs="Arial"/>
          <w:b/>
          <w:bCs/>
          <w:color w:val="000000"/>
          <w:lang w:eastAsia="en-PH"/>
        </w:rPr>
      </w:pPr>
    </w:p>
    <w:p w:rsidRPr="00F52E38" w:rsidR="00F52E38" w:rsidP="00F52E38" w:rsidRDefault="00F52E38" w14:paraId="2E409F41" w14:textId="55A0AEE8">
      <w:pPr>
        <w:pStyle w:val="ListParagraph"/>
        <w:numPr>
          <w:ilvl w:val="0"/>
          <w:numId w:val="9"/>
        </w:numPr>
        <w:spacing w:after="0" w:line="240" w:lineRule="auto"/>
        <w:rPr>
          <w:rFonts w:eastAsia="Times New Roman" w:cs="Arial"/>
          <w:lang w:eastAsia="en-PH"/>
        </w:rPr>
      </w:pPr>
      <w:r w:rsidRPr="00F52E38">
        <w:rPr>
          <w:rFonts w:eastAsia="Times New Roman" w:cs="Arial"/>
          <w:lang w:eastAsia="en-PH"/>
        </w:rPr>
        <w:t>Cashier uses barcode scanner to scan items.</w:t>
      </w:r>
    </w:p>
    <w:p w:rsidRPr="00F52E38" w:rsidR="00F52E38" w:rsidP="00F52E38" w:rsidRDefault="00F52E38" w14:paraId="3071A999" w14:textId="623CA28F">
      <w:pPr>
        <w:pStyle w:val="ListParagraph"/>
        <w:numPr>
          <w:ilvl w:val="0"/>
          <w:numId w:val="9"/>
        </w:numPr>
        <w:spacing w:after="0" w:line="240" w:lineRule="auto"/>
        <w:rPr>
          <w:rFonts w:eastAsia="Times New Roman" w:cs="Arial"/>
          <w:color w:val="000000"/>
          <w:lang w:eastAsia="en-PH"/>
        </w:rPr>
      </w:pPr>
      <w:r w:rsidRPr="00F52E38">
        <w:rPr>
          <w:rFonts w:eastAsia="Times New Roman" w:cs="Arial"/>
          <w:lang w:eastAsia="en-PH"/>
        </w:rPr>
        <w:t xml:space="preserve">Once scanned system will </w:t>
      </w:r>
      <w:r w:rsidRPr="00F52E38">
        <w:rPr>
          <w:rFonts w:eastAsia="Times New Roman" w:cs="Arial"/>
          <w:color w:val="000000"/>
          <w:lang w:eastAsia="en-PH"/>
        </w:rPr>
        <w:t>Display the item’s prices in the Cashier POS.</w:t>
      </w:r>
    </w:p>
    <w:p w:rsidRPr="00BE5DBB" w:rsidR="003F11A7" w:rsidP="003F11A7" w:rsidRDefault="003F11A7" w14:paraId="6C2A9B95" w14:textId="399F86B6">
      <w:pPr>
        <w:spacing w:after="0" w:line="240" w:lineRule="auto"/>
        <w:rPr>
          <w:rFonts w:eastAsia="Times New Roman" w:cs="Arial"/>
          <w:color w:val="000000"/>
          <w:lang w:eastAsia="en-PH"/>
        </w:rPr>
      </w:pPr>
    </w:p>
    <w:p w:rsidRPr="008D239C" w:rsidR="003F11A7" w:rsidP="003F11A7" w:rsidRDefault="003F11A7" w14:paraId="685FC3AD" w14:textId="77777777">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Cashier:</w:t>
      </w:r>
    </w:p>
    <w:p w:rsidRPr="00BE5DBB" w:rsidR="003F11A7" w:rsidP="003F11A7" w:rsidRDefault="003F11A7" w14:paraId="3CE2A6D4" w14:textId="77777777">
      <w:pPr>
        <w:spacing w:after="0" w:line="240" w:lineRule="auto"/>
        <w:rPr>
          <w:rFonts w:ascii="Times New Roman" w:hAnsi="Times New Roman" w:eastAsia="Times New Roman" w:cs="Times New Roman"/>
          <w:sz w:val="24"/>
          <w:szCs w:val="24"/>
          <w:lang w:eastAsia="en-PH"/>
        </w:rPr>
      </w:pPr>
    </w:p>
    <w:p w:rsidRPr="00BE5DBB" w:rsidR="003F11A7" w:rsidP="003F11A7" w:rsidRDefault="003F11A7" w14:paraId="5E26EAD4" w14:textId="77777777">
      <w:pPr>
        <w:spacing w:after="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As a Cashier, I want to digitize the computation of sales, so that I can get rid of the manual listing with the use of a pen and paper.</w:t>
      </w:r>
    </w:p>
    <w:p w:rsidRPr="00BE5DBB" w:rsidR="003F11A7" w:rsidP="003F11A7" w:rsidRDefault="003F11A7" w14:paraId="160BC2BA" w14:textId="77777777">
      <w:pPr>
        <w:spacing w:after="0" w:line="240" w:lineRule="auto"/>
        <w:rPr>
          <w:rFonts w:ascii="Times New Roman" w:hAnsi="Times New Roman" w:eastAsia="Times New Roman" w:cs="Times New Roman"/>
          <w:sz w:val="24"/>
          <w:szCs w:val="24"/>
          <w:lang w:eastAsia="en-PH"/>
        </w:rPr>
      </w:pPr>
    </w:p>
    <w:p w:rsidRPr="008D239C" w:rsidR="003F11A7" w:rsidP="003F11A7" w:rsidRDefault="003F11A7" w14:paraId="5C3A08C6" w14:textId="77777777">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Acceptance Criteria:</w:t>
      </w:r>
    </w:p>
    <w:p w:rsidRPr="00BE5DBB" w:rsidR="003F11A7" w:rsidP="003F11A7" w:rsidRDefault="003F11A7" w14:paraId="396F7E67" w14:textId="7B1EF7A6">
      <w:pPr>
        <w:spacing w:after="0" w:line="240" w:lineRule="auto"/>
        <w:rPr>
          <w:rFonts w:eastAsia="Times New Roman" w:cs="Arial"/>
          <w:color w:val="000000"/>
          <w:lang w:eastAsia="en-PH"/>
        </w:rPr>
      </w:pPr>
      <w:r w:rsidRPr="00BE5DBB">
        <w:rPr>
          <w:rFonts w:eastAsia="Times New Roman" w:cs="Arial"/>
          <w:color w:val="000000"/>
          <w:lang w:eastAsia="en-PH"/>
        </w:rPr>
        <w:t>Display the item’s prices in the Cashier POS.</w:t>
      </w:r>
    </w:p>
    <w:p w:rsidRPr="00BE5DBB" w:rsidR="003F11A7" w:rsidP="003F11A7" w:rsidRDefault="003F11A7" w14:paraId="6E0FA3F9" w14:textId="69126D48">
      <w:pPr>
        <w:spacing w:after="0" w:line="240" w:lineRule="auto"/>
        <w:rPr>
          <w:rFonts w:eastAsia="Times New Roman" w:cs="Arial"/>
          <w:color w:val="000000"/>
          <w:lang w:eastAsia="en-PH"/>
        </w:rPr>
      </w:pPr>
    </w:p>
    <w:p w:rsidRPr="008D239C" w:rsidR="003F11A7" w:rsidP="003F11A7" w:rsidRDefault="003F11A7" w14:paraId="08AF37EA" w14:textId="77777777">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Cashier:</w:t>
      </w:r>
    </w:p>
    <w:p w:rsidRPr="00BE5DBB" w:rsidR="003F11A7" w:rsidP="003F11A7" w:rsidRDefault="003F11A7" w14:paraId="4500C301" w14:textId="77777777">
      <w:pPr>
        <w:spacing w:after="0" w:line="240" w:lineRule="auto"/>
        <w:rPr>
          <w:rFonts w:ascii="Times New Roman" w:hAnsi="Times New Roman" w:eastAsia="Times New Roman" w:cs="Times New Roman"/>
          <w:sz w:val="24"/>
          <w:szCs w:val="24"/>
          <w:lang w:eastAsia="en-PH"/>
        </w:rPr>
      </w:pPr>
    </w:p>
    <w:p w:rsidRPr="00BE5DBB" w:rsidR="003F11A7" w:rsidP="003F11A7" w:rsidRDefault="003F11A7" w14:paraId="4945E3A4" w14:textId="77777777">
      <w:pPr>
        <w:spacing w:after="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As a cashier, I want to manage the payment of the customers, so that I can complete a transaction.</w:t>
      </w:r>
    </w:p>
    <w:p w:rsidRPr="00BE5DBB" w:rsidR="003F11A7" w:rsidP="003F11A7" w:rsidRDefault="003F11A7" w14:paraId="193AE219" w14:textId="77777777">
      <w:pPr>
        <w:spacing w:after="0" w:line="240" w:lineRule="auto"/>
        <w:rPr>
          <w:rFonts w:ascii="Times New Roman" w:hAnsi="Times New Roman" w:eastAsia="Times New Roman" w:cs="Times New Roman"/>
          <w:sz w:val="24"/>
          <w:szCs w:val="24"/>
          <w:lang w:eastAsia="en-PH"/>
        </w:rPr>
      </w:pPr>
    </w:p>
    <w:p w:rsidR="003F11A7" w:rsidP="003F11A7" w:rsidRDefault="003F11A7" w14:paraId="0300928E" w14:textId="7C40CC83">
      <w:pPr>
        <w:spacing w:after="0" w:line="240" w:lineRule="auto"/>
        <w:rPr>
          <w:rFonts w:eastAsia="Times New Roman" w:cs="Arial"/>
          <w:b/>
          <w:bCs/>
          <w:color w:val="000000"/>
          <w:lang w:eastAsia="en-PH"/>
        </w:rPr>
      </w:pPr>
      <w:r w:rsidRPr="008D239C">
        <w:rPr>
          <w:rFonts w:eastAsia="Times New Roman" w:cs="Arial"/>
          <w:b/>
          <w:bCs/>
          <w:color w:val="000000"/>
          <w:lang w:eastAsia="en-PH"/>
        </w:rPr>
        <w:t>Acceptance Criteria:</w:t>
      </w:r>
    </w:p>
    <w:p w:rsidR="00C078C3" w:rsidP="003F11A7" w:rsidRDefault="00C078C3" w14:paraId="04047EA4" w14:textId="3B7B12E6">
      <w:pPr>
        <w:spacing w:after="0" w:line="240" w:lineRule="auto"/>
        <w:rPr>
          <w:rFonts w:ascii="Times New Roman" w:hAnsi="Times New Roman" w:eastAsia="Times New Roman" w:cs="Times New Roman"/>
          <w:b/>
          <w:bCs/>
          <w:sz w:val="24"/>
          <w:szCs w:val="24"/>
          <w:lang w:eastAsia="en-PH"/>
        </w:rPr>
      </w:pPr>
    </w:p>
    <w:p w:rsidRPr="00C078C3" w:rsidR="00C078C3" w:rsidP="00C078C3" w:rsidRDefault="00C078C3" w14:paraId="7B90D9AB" w14:textId="31BA22F1">
      <w:pPr>
        <w:pStyle w:val="ListParagraph"/>
        <w:numPr>
          <w:ilvl w:val="0"/>
          <w:numId w:val="9"/>
        </w:numPr>
        <w:spacing w:after="0" w:line="240" w:lineRule="auto"/>
        <w:rPr>
          <w:rFonts w:eastAsia="Times New Roman" w:cs="Arial"/>
          <w:lang w:eastAsia="en-PH"/>
        </w:rPr>
      </w:pPr>
      <w:r w:rsidRPr="00C078C3">
        <w:rPr>
          <w:rFonts w:eastAsia="Times New Roman" w:cs="Arial"/>
          <w:lang w:eastAsia="en-PH"/>
        </w:rPr>
        <w:lastRenderedPageBreak/>
        <w:t>Cashier receives payment from customer.</w:t>
      </w:r>
    </w:p>
    <w:p w:rsidRPr="008B52DC" w:rsidR="00F52E38" w:rsidP="003F11A7" w:rsidRDefault="003F11A7" w14:paraId="3564DAF9" w14:textId="30707DB9">
      <w:pPr>
        <w:pStyle w:val="ListParagraph"/>
        <w:numPr>
          <w:ilvl w:val="0"/>
          <w:numId w:val="9"/>
        </w:numPr>
        <w:spacing w:after="0" w:line="240" w:lineRule="auto"/>
        <w:rPr>
          <w:rFonts w:ascii="Times New Roman" w:hAnsi="Times New Roman" w:eastAsia="Times New Roman" w:cs="Times New Roman"/>
          <w:sz w:val="24"/>
          <w:szCs w:val="24"/>
          <w:lang w:eastAsia="en-PH"/>
        </w:rPr>
      </w:pPr>
      <w:r w:rsidRPr="00C078C3">
        <w:rPr>
          <w:rFonts w:eastAsia="Times New Roman" w:cs="Arial"/>
          <w:color w:val="000000"/>
          <w:lang w:eastAsia="en-PH"/>
        </w:rPr>
        <w:t>Payments reflect in the Cashier POS</w:t>
      </w:r>
    </w:p>
    <w:p w:rsidRPr="008D239C" w:rsidR="003F11A7" w:rsidP="003F11A7" w:rsidRDefault="003F11A7" w14:paraId="7CFA4DB1" w14:textId="77777777">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Cashier:</w:t>
      </w:r>
    </w:p>
    <w:p w:rsidRPr="00BE5DBB" w:rsidR="003F11A7" w:rsidP="003F11A7" w:rsidRDefault="003F11A7" w14:paraId="29837CA8" w14:textId="77777777">
      <w:pPr>
        <w:spacing w:after="0" w:line="240" w:lineRule="auto"/>
        <w:rPr>
          <w:rFonts w:ascii="Times New Roman" w:hAnsi="Times New Roman" w:eastAsia="Times New Roman" w:cs="Times New Roman"/>
          <w:sz w:val="24"/>
          <w:szCs w:val="24"/>
          <w:lang w:eastAsia="en-PH"/>
        </w:rPr>
      </w:pPr>
    </w:p>
    <w:p w:rsidRPr="00BE5DBB" w:rsidR="003F11A7" w:rsidP="003F11A7" w:rsidRDefault="003F11A7" w14:paraId="34520E87" w14:textId="77777777">
      <w:pPr>
        <w:spacing w:after="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As a cashier, I want to generate a receipt, so that I can give a copy to the customers.</w:t>
      </w:r>
    </w:p>
    <w:p w:rsidRPr="00BE5DBB" w:rsidR="003F11A7" w:rsidP="003F11A7" w:rsidRDefault="003F11A7" w14:paraId="4B040E2F" w14:textId="77777777">
      <w:pPr>
        <w:spacing w:after="0" w:line="240" w:lineRule="auto"/>
        <w:rPr>
          <w:rFonts w:ascii="Times New Roman" w:hAnsi="Times New Roman" w:eastAsia="Times New Roman" w:cs="Times New Roman"/>
          <w:sz w:val="24"/>
          <w:szCs w:val="24"/>
          <w:lang w:eastAsia="en-PH"/>
        </w:rPr>
      </w:pPr>
    </w:p>
    <w:p w:rsidR="003F11A7" w:rsidP="003F11A7" w:rsidRDefault="003F11A7" w14:paraId="75A1034D" w14:textId="79314630">
      <w:pPr>
        <w:spacing w:after="0" w:line="240" w:lineRule="auto"/>
        <w:rPr>
          <w:rFonts w:eastAsia="Times New Roman" w:cs="Arial"/>
          <w:b/>
          <w:bCs/>
          <w:color w:val="000000"/>
          <w:lang w:eastAsia="en-PH"/>
        </w:rPr>
      </w:pPr>
      <w:r w:rsidRPr="008D239C">
        <w:rPr>
          <w:rFonts w:eastAsia="Times New Roman" w:cs="Arial"/>
          <w:b/>
          <w:bCs/>
          <w:color w:val="000000"/>
          <w:lang w:eastAsia="en-PH"/>
        </w:rPr>
        <w:t>Acceptance Criteria:</w:t>
      </w:r>
    </w:p>
    <w:p w:rsidR="00F52E38" w:rsidP="003F11A7" w:rsidRDefault="00F52E38" w14:paraId="725EA76E" w14:textId="344A1AE0">
      <w:pPr>
        <w:spacing w:after="0" w:line="240" w:lineRule="auto"/>
        <w:rPr>
          <w:rFonts w:eastAsia="Times New Roman" w:cs="Arial"/>
          <w:b/>
          <w:bCs/>
          <w:color w:val="000000"/>
          <w:lang w:eastAsia="en-PH"/>
        </w:rPr>
      </w:pPr>
    </w:p>
    <w:p w:rsidRPr="00F52E38" w:rsidR="00F52E38" w:rsidP="00F52E38" w:rsidRDefault="00F52E38" w14:paraId="1D9854F1" w14:textId="31522AC5">
      <w:pPr>
        <w:pStyle w:val="ListParagraph"/>
        <w:numPr>
          <w:ilvl w:val="0"/>
          <w:numId w:val="9"/>
        </w:numPr>
        <w:spacing w:after="0" w:line="240" w:lineRule="auto"/>
        <w:rPr>
          <w:rFonts w:eastAsia="Times New Roman" w:cs="Arial"/>
          <w:lang w:eastAsia="en-PH"/>
        </w:rPr>
      </w:pPr>
      <w:r w:rsidRPr="00F52E38">
        <w:rPr>
          <w:rFonts w:eastAsia="Times New Roman" w:cs="Arial"/>
          <w:lang w:eastAsia="en-PH"/>
        </w:rPr>
        <w:t>Item is scanned by cashier.</w:t>
      </w:r>
    </w:p>
    <w:p w:rsidRPr="00F52E38" w:rsidR="00F52E38" w:rsidP="00F52E38" w:rsidRDefault="00F52E38" w14:paraId="31166568" w14:textId="0C9F158D">
      <w:pPr>
        <w:pStyle w:val="ListParagraph"/>
        <w:numPr>
          <w:ilvl w:val="0"/>
          <w:numId w:val="9"/>
        </w:numPr>
        <w:spacing w:after="0" w:line="240" w:lineRule="auto"/>
        <w:rPr>
          <w:rFonts w:eastAsia="Times New Roman" w:cs="Arial"/>
          <w:lang w:eastAsia="en-PH"/>
        </w:rPr>
      </w:pPr>
      <w:r w:rsidRPr="00F52E38">
        <w:rPr>
          <w:rFonts w:eastAsia="Times New Roman" w:cs="Arial"/>
          <w:lang w:eastAsia="en-PH"/>
        </w:rPr>
        <w:t>POS system processes transaction</w:t>
      </w:r>
    </w:p>
    <w:p w:rsidRPr="00F52E38" w:rsidR="003F11A7" w:rsidP="003F11A7" w:rsidRDefault="003F11A7" w14:paraId="37FFB707" w14:textId="1C456B1F">
      <w:pPr>
        <w:pStyle w:val="ListParagraph"/>
        <w:numPr>
          <w:ilvl w:val="0"/>
          <w:numId w:val="9"/>
        </w:numPr>
        <w:spacing w:after="0" w:line="240" w:lineRule="auto"/>
        <w:rPr>
          <w:rFonts w:eastAsia="Times New Roman" w:cs="Arial"/>
          <w:lang w:eastAsia="en-PH"/>
        </w:rPr>
      </w:pPr>
      <w:r w:rsidRPr="00F52E38">
        <w:rPr>
          <w:rFonts w:eastAsia="Times New Roman" w:cs="Arial"/>
          <w:color w:val="000000"/>
          <w:lang w:eastAsia="en-PH"/>
        </w:rPr>
        <w:t>Receipt with transacted items and prices printed for customers.</w:t>
      </w:r>
    </w:p>
    <w:p w:rsidRPr="00F52E38" w:rsidR="00F52E38" w:rsidP="00F52E38" w:rsidRDefault="00F52E38" w14:paraId="2E2B5603" w14:textId="77777777">
      <w:pPr>
        <w:pStyle w:val="ListParagraph"/>
        <w:spacing w:after="0" w:line="240" w:lineRule="auto"/>
        <w:ind w:left="1890"/>
        <w:rPr>
          <w:rFonts w:eastAsia="Times New Roman" w:cs="Arial"/>
          <w:lang w:eastAsia="en-PH"/>
        </w:rPr>
      </w:pPr>
    </w:p>
    <w:p w:rsidR="008B52DC" w:rsidP="003F11A7" w:rsidRDefault="008B52DC" w14:paraId="557892B2" w14:textId="77777777">
      <w:pPr>
        <w:spacing w:after="0" w:line="240" w:lineRule="auto"/>
        <w:rPr>
          <w:rFonts w:eastAsia="Times New Roman" w:cs="Arial"/>
          <w:b/>
          <w:bCs/>
          <w:color w:val="000000"/>
          <w:lang w:eastAsia="en-PH"/>
        </w:rPr>
      </w:pPr>
    </w:p>
    <w:p w:rsidR="008B52DC" w:rsidP="003F11A7" w:rsidRDefault="008B52DC" w14:paraId="64E58A3F" w14:textId="77777777">
      <w:pPr>
        <w:spacing w:after="0" w:line="240" w:lineRule="auto"/>
        <w:rPr>
          <w:rFonts w:eastAsia="Times New Roman" w:cs="Arial"/>
          <w:b/>
          <w:bCs/>
          <w:color w:val="000000"/>
          <w:lang w:eastAsia="en-PH"/>
        </w:rPr>
      </w:pPr>
    </w:p>
    <w:p w:rsidRPr="008D239C" w:rsidR="003F11A7" w:rsidP="003F11A7" w:rsidRDefault="003F11A7" w14:paraId="4F327DC2" w14:textId="0DA097A0">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Cashier:</w:t>
      </w:r>
    </w:p>
    <w:p w:rsidRPr="00BE5DBB" w:rsidR="003F11A7" w:rsidP="003F11A7" w:rsidRDefault="003F11A7" w14:paraId="5F0F4847" w14:textId="77777777">
      <w:pPr>
        <w:spacing w:after="0" w:line="240" w:lineRule="auto"/>
        <w:rPr>
          <w:rFonts w:ascii="Times New Roman" w:hAnsi="Times New Roman" w:eastAsia="Times New Roman" w:cs="Times New Roman"/>
          <w:sz w:val="24"/>
          <w:szCs w:val="24"/>
          <w:lang w:eastAsia="en-PH"/>
        </w:rPr>
      </w:pPr>
    </w:p>
    <w:p w:rsidRPr="00BE5DBB" w:rsidR="003F11A7" w:rsidP="003F11A7" w:rsidRDefault="003F11A7" w14:paraId="6854AC99" w14:textId="77777777">
      <w:pPr>
        <w:spacing w:after="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As a cashier, I want to scan the customer’s items, so that I can process the customer’s orders.</w:t>
      </w:r>
    </w:p>
    <w:p w:rsidRPr="00BE5DBB" w:rsidR="003F11A7" w:rsidP="003F11A7" w:rsidRDefault="003F11A7" w14:paraId="136E5D80" w14:textId="77777777">
      <w:pPr>
        <w:spacing w:after="0" w:line="240" w:lineRule="auto"/>
        <w:rPr>
          <w:rFonts w:ascii="Times New Roman" w:hAnsi="Times New Roman" w:eastAsia="Times New Roman" w:cs="Times New Roman"/>
          <w:sz w:val="24"/>
          <w:szCs w:val="24"/>
          <w:lang w:eastAsia="en-PH"/>
        </w:rPr>
      </w:pPr>
    </w:p>
    <w:p w:rsidR="003F11A7" w:rsidP="003F11A7" w:rsidRDefault="003F11A7" w14:paraId="0C05AAE8" w14:textId="3F16DAB0">
      <w:pPr>
        <w:spacing w:after="0" w:line="240" w:lineRule="auto"/>
        <w:rPr>
          <w:rFonts w:eastAsia="Times New Roman" w:cs="Arial"/>
          <w:b/>
          <w:bCs/>
          <w:color w:val="000000"/>
          <w:lang w:eastAsia="en-PH"/>
        </w:rPr>
      </w:pPr>
      <w:r w:rsidRPr="008D239C">
        <w:rPr>
          <w:rFonts w:eastAsia="Times New Roman" w:cs="Arial"/>
          <w:b/>
          <w:bCs/>
          <w:color w:val="000000"/>
          <w:lang w:eastAsia="en-PH"/>
        </w:rPr>
        <w:t>Acceptance Criteria:</w:t>
      </w:r>
    </w:p>
    <w:p w:rsidR="00F52E38" w:rsidP="003F11A7" w:rsidRDefault="00F52E38" w14:paraId="6AD06A6D" w14:textId="588FC54B">
      <w:pPr>
        <w:spacing w:after="0" w:line="240" w:lineRule="auto"/>
        <w:rPr>
          <w:rFonts w:eastAsia="Times New Roman" w:cs="Arial"/>
          <w:b/>
          <w:bCs/>
          <w:color w:val="000000"/>
          <w:lang w:eastAsia="en-PH"/>
        </w:rPr>
      </w:pPr>
    </w:p>
    <w:p w:rsidRPr="00F52E38" w:rsidR="00F52E38" w:rsidP="00F52E38" w:rsidRDefault="00F52E38" w14:paraId="3C218046" w14:textId="53D8230C">
      <w:pPr>
        <w:pStyle w:val="ListParagraph"/>
        <w:numPr>
          <w:ilvl w:val="0"/>
          <w:numId w:val="9"/>
        </w:numPr>
        <w:spacing w:after="0" w:line="240" w:lineRule="auto"/>
        <w:rPr>
          <w:rFonts w:eastAsia="Times New Roman" w:cs="Arial"/>
          <w:lang w:eastAsia="en-PH"/>
        </w:rPr>
      </w:pPr>
      <w:r w:rsidRPr="00F52E38">
        <w:rPr>
          <w:rFonts w:eastAsia="Times New Roman" w:cs="Arial"/>
          <w:lang w:eastAsia="en-PH"/>
        </w:rPr>
        <w:t>Barcode scanner is used to scan item</w:t>
      </w:r>
      <w:r>
        <w:rPr>
          <w:rFonts w:eastAsia="Times New Roman" w:cs="Arial"/>
          <w:lang w:eastAsia="en-PH"/>
        </w:rPr>
        <w:t>s.</w:t>
      </w:r>
    </w:p>
    <w:p w:rsidRPr="00F52E38" w:rsidR="003F11A7" w:rsidP="00F52E38" w:rsidRDefault="003F11A7" w14:paraId="507A2A9F" w14:textId="0FB91116">
      <w:pPr>
        <w:pStyle w:val="ListParagraph"/>
        <w:numPr>
          <w:ilvl w:val="0"/>
          <w:numId w:val="9"/>
        </w:numPr>
        <w:spacing w:after="0" w:line="240" w:lineRule="auto"/>
        <w:rPr>
          <w:rFonts w:eastAsia="Times New Roman" w:cs="Arial"/>
          <w:color w:val="000000"/>
          <w:lang w:eastAsia="en-PH"/>
        </w:rPr>
      </w:pPr>
      <w:r w:rsidRPr="00F52E38">
        <w:rPr>
          <w:rFonts w:eastAsia="Times New Roman" w:cs="Arial"/>
          <w:color w:val="000000"/>
          <w:lang w:eastAsia="en-PH"/>
        </w:rPr>
        <w:t>Scanned items will reflect on the Cashier POS transaction page.</w:t>
      </w:r>
    </w:p>
    <w:p w:rsidRPr="00BE5DBB" w:rsidR="003F11A7" w:rsidP="003F11A7" w:rsidRDefault="003F11A7" w14:paraId="7963F9CD" w14:textId="0B731BFF">
      <w:pPr>
        <w:spacing w:after="0" w:line="240" w:lineRule="auto"/>
        <w:rPr>
          <w:rFonts w:eastAsia="Times New Roman" w:cs="Arial"/>
          <w:color w:val="000000"/>
          <w:lang w:eastAsia="en-PH"/>
        </w:rPr>
      </w:pPr>
    </w:p>
    <w:p w:rsidRPr="008D239C" w:rsidR="003F11A7" w:rsidP="003F11A7" w:rsidRDefault="003F11A7" w14:paraId="501CD6E0" w14:textId="77777777">
      <w:pPr>
        <w:spacing w:after="0" w:line="240" w:lineRule="auto"/>
        <w:rPr>
          <w:rFonts w:ascii="Times New Roman" w:hAnsi="Times New Roman" w:eastAsia="Times New Roman" w:cs="Times New Roman"/>
          <w:b/>
          <w:bCs/>
          <w:sz w:val="24"/>
          <w:szCs w:val="24"/>
          <w:lang w:eastAsia="en-PH"/>
        </w:rPr>
      </w:pPr>
      <w:r w:rsidRPr="008D239C">
        <w:rPr>
          <w:rFonts w:eastAsia="Times New Roman" w:cs="Arial"/>
          <w:b/>
          <w:bCs/>
          <w:color w:val="000000"/>
          <w:lang w:eastAsia="en-PH"/>
        </w:rPr>
        <w:t>Cashier:</w:t>
      </w:r>
    </w:p>
    <w:p w:rsidRPr="00BE5DBB" w:rsidR="003F11A7" w:rsidP="003F11A7" w:rsidRDefault="003F11A7" w14:paraId="7D6C37BF" w14:textId="77777777">
      <w:pPr>
        <w:spacing w:after="0" w:line="240" w:lineRule="auto"/>
        <w:rPr>
          <w:rFonts w:ascii="Times New Roman" w:hAnsi="Times New Roman" w:eastAsia="Times New Roman" w:cs="Times New Roman"/>
          <w:sz w:val="24"/>
          <w:szCs w:val="24"/>
          <w:lang w:eastAsia="en-PH"/>
        </w:rPr>
      </w:pPr>
    </w:p>
    <w:p w:rsidRPr="00F52E38" w:rsidR="00F52E38" w:rsidP="003F11A7" w:rsidRDefault="003F11A7" w14:paraId="3996B9D6" w14:textId="66641EEE">
      <w:pPr>
        <w:spacing w:after="0" w:line="240" w:lineRule="auto"/>
        <w:rPr>
          <w:rFonts w:eastAsia="Times New Roman" w:cs="Arial"/>
          <w:color w:val="000000"/>
          <w:lang w:eastAsia="en-PH"/>
        </w:rPr>
      </w:pPr>
      <w:r w:rsidRPr="00BE5DBB">
        <w:rPr>
          <w:rFonts w:eastAsia="Times New Roman" w:cs="Arial"/>
          <w:color w:val="000000"/>
          <w:lang w:eastAsia="en-PH"/>
        </w:rPr>
        <w:t>As a cashier, I want to edit the transacted items on the POS, so that I can remove the unnecessary items.</w:t>
      </w:r>
    </w:p>
    <w:p w:rsidRPr="00BE5DBB" w:rsidR="003F11A7" w:rsidP="003F11A7" w:rsidRDefault="003F11A7" w14:paraId="0E93C2D9" w14:textId="77777777">
      <w:pPr>
        <w:spacing w:after="0" w:line="240" w:lineRule="auto"/>
        <w:rPr>
          <w:rFonts w:ascii="Times New Roman" w:hAnsi="Times New Roman" w:eastAsia="Times New Roman" w:cs="Times New Roman"/>
          <w:sz w:val="24"/>
          <w:szCs w:val="24"/>
          <w:lang w:eastAsia="en-PH"/>
        </w:rPr>
      </w:pPr>
    </w:p>
    <w:p w:rsidR="003F11A7" w:rsidP="003F11A7" w:rsidRDefault="003F11A7" w14:paraId="55A6C903" w14:textId="2A0388A6">
      <w:pPr>
        <w:spacing w:after="0" w:line="240" w:lineRule="auto"/>
        <w:rPr>
          <w:rFonts w:eastAsia="Times New Roman" w:cs="Arial"/>
          <w:b/>
          <w:bCs/>
          <w:color w:val="000000"/>
          <w:lang w:eastAsia="en-PH"/>
        </w:rPr>
      </w:pPr>
      <w:r w:rsidRPr="008D239C">
        <w:rPr>
          <w:rFonts w:eastAsia="Times New Roman" w:cs="Arial"/>
          <w:b/>
          <w:bCs/>
          <w:color w:val="000000"/>
          <w:lang w:eastAsia="en-PH"/>
        </w:rPr>
        <w:t>Acceptance Criteria:</w:t>
      </w:r>
    </w:p>
    <w:p w:rsidR="00F52E38" w:rsidP="003F11A7" w:rsidRDefault="00F52E38" w14:paraId="649E0944" w14:textId="1DD6620D">
      <w:pPr>
        <w:spacing w:after="0" w:line="240" w:lineRule="auto"/>
        <w:rPr>
          <w:rFonts w:eastAsia="Times New Roman" w:cs="Arial"/>
          <w:b/>
          <w:bCs/>
          <w:color w:val="000000"/>
          <w:lang w:eastAsia="en-PH"/>
        </w:rPr>
      </w:pPr>
    </w:p>
    <w:p w:rsidRPr="00AC175B" w:rsidR="00F52E38" w:rsidP="00F52E38" w:rsidRDefault="00F52E38" w14:paraId="447C5939" w14:textId="2461AEA3">
      <w:pPr>
        <w:pStyle w:val="ListParagraph"/>
        <w:numPr>
          <w:ilvl w:val="0"/>
          <w:numId w:val="9"/>
        </w:numPr>
        <w:spacing w:after="0" w:line="240" w:lineRule="auto"/>
        <w:rPr>
          <w:rFonts w:eastAsia="Times New Roman" w:cs="Arial"/>
          <w:lang w:eastAsia="en-PH"/>
        </w:rPr>
      </w:pPr>
      <w:r w:rsidRPr="00AC175B">
        <w:rPr>
          <w:rFonts w:eastAsia="Times New Roman" w:cs="Arial"/>
          <w:lang w:eastAsia="en-PH"/>
        </w:rPr>
        <w:t xml:space="preserve">A button is </w:t>
      </w:r>
      <w:r w:rsidRPr="00AC175B" w:rsidR="00AC175B">
        <w:rPr>
          <w:rFonts w:eastAsia="Times New Roman" w:cs="Arial"/>
          <w:lang w:eastAsia="en-PH"/>
        </w:rPr>
        <w:t>enabled</w:t>
      </w:r>
      <w:r w:rsidRPr="00AC175B">
        <w:rPr>
          <w:rFonts w:eastAsia="Times New Roman" w:cs="Arial"/>
          <w:lang w:eastAsia="en-PH"/>
        </w:rPr>
        <w:t xml:space="preserve"> to cashier on checkout page.</w:t>
      </w:r>
    </w:p>
    <w:p w:rsidRPr="00AC175B" w:rsidR="00F52E38" w:rsidP="00F52E38" w:rsidRDefault="00F52E38" w14:paraId="71442A46" w14:textId="2396302A">
      <w:pPr>
        <w:pStyle w:val="ListParagraph"/>
        <w:numPr>
          <w:ilvl w:val="0"/>
          <w:numId w:val="9"/>
        </w:numPr>
        <w:spacing w:after="0" w:line="240" w:lineRule="auto"/>
        <w:rPr>
          <w:rFonts w:eastAsia="Times New Roman" w:cs="Arial"/>
          <w:lang w:eastAsia="en-PH"/>
        </w:rPr>
      </w:pPr>
      <w:r w:rsidRPr="00AC175B">
        <w:rPr>
          <w:rFonts w:eastAsia="Times New Roman" w:cs="Arial"/>
          <w:lang w:eastAsia="en-PH"/>
        </w:rPr>
        <w:t xml:space="preserve">Once pressed </w:t>
      </w:r>
      <w:r w:rsidRPr="00AC175B" w:rsidR="00AC175B">
        <w:rPr>
          <w:rFonts w:eastAsia="Times New Roman" w:cs="Arial"/>
          <w:lang w:eastAsia="en-PH"/>
        </w:rPr>
        <w:t>cashier can edit items on POS.</w:t>
      </w:r>
    </w:p>
    <w:p w:rsidRPr="00AC175B" w:rsidR="003F11A7" w:rsidP="00AC175B" w:rsidRDefault="003F11A7" w14:paraId="7A7A4B2F" w14:textId="0F25A353">
      <w:pPr>
        <w:pStyle w:val="ListParagraph"/>
        <w:numPr>
          <w:ilvl w:val="0"/>
          <w:numId w:val="9"/>
        </w:numPr>
        <w:spacing w:after="0" w:line="240" w:lineRule="auto"/>
        <w:rPr>
          <w:rFonts w:eastAsia="Times New Roman" w:cs="Arial"/>
          <w:lang w:eastAsia="en-PH"/>
        </w:rPr>
      </w:pPr>
      <w:r w:rsidRPr="00AC175B">
        <w:rPr>
          <w:rFonts w:eastAsia="Times New Roman" w:cs="Arial"/>
          <w:color w:val="000000"/>
          <w:lang w:eastAsia="en-PH"/>
        </w:rPr>
        <w:t>Unwanted items removed in the POS transaction page.</w:t>
      </w:r>
    </w:p>
    <w:p w:rsidRPr="00BE5DBB" w:rsidR="003F11A7" w:rsidP="003F11A7" w:rsidRDefault="003F11A7" w14:paraId="5A05B61D" w14:textId="77777777">
      <w:pPr>
        <w:spacing w:after="0" w:line="240" w:lineRule="auto"/>
        <w:rPr>
          <w:rFonts w:ascii="Times New Roman" w:hAnsi="Times New Roman" w:eastAsia="Times New Roman" w:cs="Times New Roman"/>
          <w:sz w:val="24"/>
          <w:szCs w:val="24"/>
          <w:lang w:eastAsia="en-PH"/>
        </w:rPr>
      </w:pPr>
    </w:p>
    <w:p w:rsidR="003F11A7" w:rsidP="003F11A7" w:rsidRDefault="003F11A7" w14:paraId="1D9826C4" w14:textId="2BEADCBD"/>
    <w:p w:rsidR="007A135E" w:rsidP="003F11A7" w:rsidRDefault="007A135E" w14:paraId="6C230517" w14:textId="168739AC"/>
    <w:p w:rsidR="007A135E" w:rsidP="003F11A7" w:rsidRDefault="007A135E" w14:paraId="5CBC27C4" w14:textId="4F8F6B15"/>
    <w:p w:rsidR="00F52E38" w:rsidP="003F11A7" w:rsidRDefault="00F52E38" w14:paraId="4C0BF519" w14:textId="01C68C37"/>
    <w:p w:rsidR="00F52E38" w:rsidP="003F11A7" w:rsidRDefault="00F52E38" w14:paraId="38FDBC13" w14:textId="7924F12E"/>
    <w:p w:rsidR="00F52E38" w:rsidP="003F11A7" w:rsidRDefault="00F52E38" w14:paraId="19455F1C" w14:textId="155E7025"/>
    <w:p w:rsidR="00F52E38" w:rsidP="003F11A7" w:rsidRDefault="00F52E38" w14:paraId="6300ED0B" w14:textId="3592A247"/>
    <w:p w:rsidR="008B52DC" w:rsidP="003F11A7" w:rsidRDefault="008B52DC" w14:paraId="6AD99961" w14:textId="38DE1B12"/>
    <w:p w:rsidR="008B52DC" w:rsidP="003F11A7" w:rsidRDefault="008B52DC" w14:paraId="3BC14CB1" w14:textId="77777777"/>
    <w:p w:rsidR="00F52E38" w:rsidP="003F11A7" w:rsidRDefault="00F52E38" w14:paraId="39EFC9A0" w14:textId="77777777"/>
    <w:p w:rsidRPr="00BE5DBB" w:rsidR="007A135E" w:rsidP="003F11A7" w:rsidRDefault="007A135E" w14:paraId="7A4ADC1B" w14:textId="77777777"/>
    <w:p w:rsidRPr="00BE5DBB" w:rsidR="003F11A7" w:rsidRDefault="00BF3388" w14:paraId="3ACED812" w14:textId="6F1CB9A5">
      <w:pPr>
        <w:pStyle w:val="Heading3"/>
        <w:numPr>
          <w:ilvl w:val="0"/>
          <w:numId w:val="6"/>
        </w:numPr>
        <w:ind w:hanging="11"/>
      </w:pPr>
      <w:bookmarkStart w:name="_Toc124775472" w:id="33"/>
      <w:r w:rsidRPr="00BE5DBB">
        <w:t>Event Tables</w:t>
      </w:r>
      <w:bookmarkEnd w:id="33"/>
    </w:p>
    <w:p w:rsidRPr="00BE5DBB" w:rsidR="00FB3A0E" w:rsidP="00FB3A0E" w:rsidRDefault="00FB3A0E" w14:paraId="3C0AD18C" w14:textId="77777777"/>
    <w:p w:rsidRPr="00BE5DBB" w:rsidR="00FB3A0E" w:rsidP="00FB3A0E" w:rsidRDefault="00FB3A0E" w14:paraId="5113FA78" w14:textId="5E3E6EDD">
      <w:pPr>
        <w:pStyle w:val="Caption"/>
        <w:keepNext/>
      </w:pPr>
      <w:r w:rsidRPr="00BE5DBB">
        <w:t xml:space="preserve">             </w:t>
      </w:r>
      <w:r w:rsidRPr="00BE5DBB">
        <w:tab/>
      </w:r>
      <w:r w:rsidRPr="00BE5DBB">
        <w:tab/>
      </w:r>
      <w:r w:rsidRPr="00BE5DBB">
        <w:tab/>
      </w:r>
      <w:r w:rsidRPr="00BE5DBB">
        <w:tab/>
      </w:r>
      <w:r w:rsidRPr="00BE5DBB">
        <w:tab/>
      </w:r>
      <w:r w:rsidRPr="00BE5DBB">
        <w:t xml:space="preserve">  </w:t>
      </w:r>
    </w:p>
    <w:p w:rsidR="007E0628" w:rsidP="007E0628" w:rsidRDefault="007E0628" w14:paraId="4237CFF6" w14:textId="55CBB498">
      <w:pPr>
        <w:pStyle w:val="Caption"/>
        <w:keepNext/>
      </w:pPr>
      <w:r>
        <w:t xml:space="preserve">                                                                                   </w:t>
      </w:r>
      <w:bookmarkStart w:name="_Toc128411499" w:id="34"/>
      <w:r>
        <w:t xml:space="preserve">Table </w:t>
      </w:r>
      <w:r>
        <w:fldChar w:fldCharType="begin"/>
      </w:r>
      <w:r>
        <w:instrText> SEQ Table \* ROMAN </w:instrText>
      </w:r>
      <w:r>
        <w:fldChar w:fldCharType="separate"/>
      </w:r>
      <w:r w:rsidR="009F1163">
        <w:rPr>
          <w:noProof/>
        </w:rPr>
        <w:t>VIII</w:t>
      </w:r>
      <w:r>
        <w:fldChar w:fldCharType="end"/>
      </w:r>
      <w:r>
        <w:t xml:space="preserve"> Event Table</w:t>
      </w:r>
      <w:bookmarkEnd w:id="34"/>
    </w:p>
    <w:tbl>
      <w:tblPr>
        <w:tblStyle w:val="TableGrid"/>
        <w:tblpPr w:leftFromText="180" w:rightFromText="180" w:vertAnchor="text" w:horzAnchor="page" w:tblpX="1861" w:tblpY="457"/>
        <w:tblW w:w="0" w:type="auto"/>
        <w:tblLook w:val="04A0" w:firstRow="1" w:lastRow="0" w:firstColumn="1" w:lastColumn="0" w:noHBand="0" w:noVBand="1"/>
      </w:tblPr>
      <w:tblGrid>
        <w:gridCol w:w="1749"/>
        <w:gridCol w:w="1523"/>
        <w:gridCol w:w="1512"/>
        <w:gridCol w:w="1513"/>
        <w:gridCol w:w="1524"/>
        <w:gridCol w:w="1529"/>
      </w:tblGrid>
      <w:tr w:rsidRPr="00BE5DBB" w:rsidR="003F11A7" w:rsidTr="00C21971" w14:paraId="3B5F1F19" w14:textId="77777777">
        <w:trPr>
          <w:trHeight w:val="349"/>
        </w:trPr>
        <w:tc>
          <w:tcPr>
            <w:tcW w:w="1749" w:type="dxa"/>
            <w:shd w:val="clear" w:color="auto" w:fill="D9E2F3" w:themeFill="accent1" w:themeFillTint="33"/>
          </w:tcPr>
          <w:p w:rsidRPr="00BE5DBB" w:rsidR="003F11A7" w:rsidP="00C21971" w:rsidRDefault="003F11A7" w14:paraId="3E9DD55D" w14:textId="77777777">
            <w:pPr>
              <w:jc w:val="center"/>
              <w:rPr>
                <w:rFonts w:ascii="Garamond" w:hAnsi="Garamond" w:cs="Times New Roman"/>
                <w:sz w:val="24"/>
                <w:szCs w:val="24"/>
              </w:rPr>
            </w:pPr>
            <w:r w:rsidRPr="00BE5DBB">
              <w:rPr>
                <w:rFonts w:ascii="Garamond" w:hAnsi="Garamond" w:eastAsia="Arial" w:cs="Arial"/>
              </w:rPr>
              <w:t>Event</w:t>
            </w:r>
          </w:p>
        </w:tc>
        <w:tc>
          <w:tcPr>
            <w:tcW w:w="1523" w:type="dxa"/>
            <w:shd w:val="clear" w:color="auto" w:fill="D9E2F3" w:themeFill="accent1" w:themeFillTint="33"/>
          </w:tcPr>
          <w:p w:rsidRPr="00BE5DBB" w:rsidR="003F11A7" w:rsidP="00C21971" w:rsidRDefault="003F11A7" w14:paraId="480F35DD" w14:textId="77777777">
            <w:pPr>
              <w:jc w:val="center"/>
              <w:rPr>
                <w:rFonts w:ascii="Garamond" w:hAnsi="Garamond" w:cs="Times New Roman"/>
                <w:sz w:val="24"/>
                <w:szCs w:val="24"/>
              </w:rPr>
            </w:pPr>
            <w:r w:rsidRPr="00BE5DBB">
              <w:rPr>
                <w:rFonts w:ascii="Garamond" w:hAnsi="Garamond" w:eastAsia="Arial" w:cs="Arial"/>
              </w:rPr>
              <w:t>Trigger</w:t>
            </w:r>
          </w:p>
        </w:tc>
        <w:tc>
          <w:tcPr>
            <w:tcW w:w="1512" w:type="dxa"/>
            <w:shd w:val="clear" w:color="auto" w:fill="D9E2F3" w:themeFill="accent1" w:themeFillTint="33"/>
          </w:tcPr>
          <w:p w:rsidRPr="00BE5DBB" w:rsidR="003F11A7" w:rsidP="00C21971" w:rsidRDefault="003F11A7" w14:paraId="0A923A67" w14:textId="77777777">
            <w:pPr>
              <w:jc w:val="center"/>
              <w:rPr>
                <w:rFonts w:ascii="Garamond" w:hAnsi="Garamond" w:cs="Times New Roman"/>
                <w:sz w:val="24"/>
                <w:szCs w:val="24"/>
              </w:rPr>
            </w:pPr>
            <w:r w:rsidRPr="00BE5DBB">
              <w:rPr>
                <w:rFonts w:ascii="Garamond" w:hAnsi="Garamond" w:eastAsia="Arial" w:cs="Arial"/>
              </w:rPr>
              <w:t>Source</w:t>
            </w:r>
          </w:p>
        </w:tc>
        <w:tc>
          <w:tcPr>
            <w:tcW w:w="1513" w:type="dxa"/>
            <w:shd w:val="clear" w:color="auto" w:fill="D9E2F3" w:themeFill="accent1" w:themeFillTint="33"/>
          </w:tcPr>
          <w:p w:rsidRPr="00BE5DBB" w:rsidR="003F11A7" w:rsidP="00C21971" w:rsidRDefault="003F11A7" w14:paraId="26D7301A" w14:textId="77777777">
            <w:pPr>
              <w:jc w:val="center"/>
              <w:rPr>
                <w:rFonts w:ascii="Garamond" w:hAnsi="Garamond" w:cs="Times New Roman"/>
                <w:sz w:val="24"/>
                <w:szCs w:val="24"/>
              </w:rPr>
            </w:pPr>
            <w:r w:rsidRPr="00BE5DBB">
              <w:rPr>
                <w:rFonts w:ascii="Garamond" w:hAnsi="Garamond" w:eastAsia="Arial" w:cs="Arial"/>
              </w:rPr>
              <w:t>Use Case</w:t>
            </w:r>
          </w:p>
        </w:tc>
        <w:tc>
          <w:tcPr>
            <w:tcW w:w="1524" w:type="dxa"/>
            <w:shd w:val="clear" w:color="auto" w:fill="D9E2F3" w:themeFill="accent1" w:themeFillTint="33"/>
          </w:tcPr>
          <w:p w:rsidRPr="00BE5DBB" w:rsidR="003F11A7" w:rsidP="00C21971" w:rsidRDefault="003F11A7" w14:paraId="285D0F24" w14:textId="77777777">
            <w:pPr>
              <w:jc w:val="center"/>
              <w:rPr>
                <w:rFonts w:ascii="Garamond" w:hAnsi="Garamond" w:cs="Times New Roman"/>
                <w:sz w:val="24"/>
                <w:szCs w:val="24"/>
              </w:rPr>
            </w:pPr>
            <w:r w:rsidRPr="00BE5DBB">
              <w:rPr>
                <w:rFonts w:ascii="Garamond" w:hAnsi="Garamond" w:eastAsia="Arial" w:cs="Arial"/>
              </w:rPr>
              <w:t>Response</w:t>
            </w:r>
          </w:p>
        </w:tc>
        <w:tc>
          <w:tcPr>
            <w:tcW w:w="1529" w:type="dxa"/>
            <w:shd w:val="clear" w:color="auto" w:fill="D9E2F3" w:themeFill="accent1" w:themeFillTint="33"/>
          </w:tcPr>
          <w:p w:rsidRPr="00BE5DBB" w:rsidR="003F11A7" w:rsidP="00C21971" w:rsidRDefault="003F11A7" w14:paraId="151AACAD" w14:textId="77777777">
            <w:pPr>
              <w:jc w:val="center"/>
              <w:rPr>
                <w:rFonts w:ascii="Garamond" w:hAnsi="Garamond" w:cs="Times New Roman"/>
                <w:sz w:val="24"/>
                <w:szCs w:val="24"/>
              </w:rPr>
            </w:pPr>
            <w:r w:rsidRPr="00BE5DBB">
              <w:rPr>
                <w:rFonts w:ascii="Garamond" w:hAnsi="Garamond" w:eastAsia="Arial" w:cs="Arial"/>
              </w:rPr>
              <w:t>Destination</w:t>
            </w:r>
          </w:p>
        </w:tc>
      </w:tr>
      <w:tr w:rsidRPr="00BE5DBB" w:rsidR="003F11A7" w:rsidTr="00C21971" w14:paraId="603F1B84" w14:textId="77777777">
        <w:trPr>
          <w:trHeight w:val="698"/>
        </w:trPr>
        <w:tc>
          <w:tcPr>
            <w:tcW w:w="1749" w:type="dxa"/>
          </w:tcPr>
          <w:p w:rsidRPr="00BE5DBB" w:rsidR="003F11A7" w:rsidP="00C21971" w:rsidRDefault="003F11A7" w14:paraId="4B38C90A" w14:textId="77777777">
            <w:pPr>
              <w:jc w:val="center"/>
              <w:rPr>
                <w:rFonts w:ascii="Garamond" w:hAnsi="Garamond" w:cs="Times New Roman"/>
                <w:sz w:val="24"/>
                <w:szCs w:val="24"/>
              </w:rPr>
            </w:pPr>
            <w:r w:rsidRPr="00BE5DBB">
              <w:rPr>
                <w:rFonts w:ascii="Garamond" w:hAnsi="Garamond" w:eastAsia="Arial" w:cs="Arial"/>
              </w:rPr>
              <w:t>Recording of sales</w:t>
            </w:r>
          </w:p>
        </w:tc>
        <w:tc>
          <w:tcPr>
            <w:tcW w:w="1523" w:type="dxa"/>
          </w:tcPr>
          <w:p w:rsidRPr="00BE5DBB" w:rsidR="003F11A7" w:rsidP="00C21971" w:rsidRDefault="003F11A7" w14:paraId="5C855EFF" w14:textId="77777777">
            <w:pPr>
              <w:jc w:val="center"/>
              <w:rPr>
                <w:rFonts w:ascii="Garamond" w:hAnsi="Garamond" w:cs="Times New Roman"/>
                <w:sz w:val="24"/>
                <w:szCs w:val="24"/>
              </w:rPr>
            </w:pPr>
            <w:r w:rsidRPr="00BE5DBB">
              <w:rPr>
                <w:rFonts w:ascii="Garamond" w:hAnsi="Garamond"/>
              </w:rPr>
              <w:t>Scan items in POS</w:t>
            </w:r>
          </w:p>
        </w:tc>
        <w:tc>
          <w:tcPr>
            <w:tcW w:w="1512" w:type="dxa"/>
          </w:tcPr>
          <w:p w:rsidRPr="00BE5DBB" w:rsidR="003F11A7" w:rsidP="00C21971" w:rsidRDefault="003F11A7" w14:paraId="039A38BA" w14:textId="77777777">
            <w:pPr>
              <w:jc w:val="center"/>
              <w:rPr>
                <w:rFonts w:ascii="Garamond" w:hAnsi="Garamond" w:cs="Times New Roman"/>
                <w:sz w:val="24"/>
                <w:szCs w:val="24"/>
              </w:rPr>
            </w:pPr>
            <w:r w:rsidRPr="00BE5DBB">
              <w:rPr>
                <w:rFonts w:ascii="Garamond" w:hAnsi="Garamond" w:eastAsia="Arial" w:cs="Arial"/>
              </w:rPr>
              <w:t>Customer</w:t>
            </w:r>
          </w:p>
        </w:tc>
        <w:tc>
          <w:tcPr>
            <w:tcW w:w="1513" w:type="dxa"/>
          </w:tcPr>
          <w:p w:rsidRPr="00BE5DBB" w:rsidR="003F11A7" w:rsidP="00C21971" w:rsidRDefault="003F11A7" w14:paraId="4E7EF41D" w14:textId="77777777">
            <w:pPr>
              <w:jc w:val="center"/>
              <w:rPr>
                <w:rFonts w:ascii="Garamond" w:hAnsi="Garamond" w:cs="Times New Roman"/>
                <w:sz w:val="24"/>
                <w:szCs w:val="24"/>
              </w:rPr>
            </w:pPr>
            <w:r w:rsidRPr="00BE5DBB">
              <w:rPr>
                <w:rFonts w:ascii="Garamond" w:hAnsi="Garamond" w:eastAsia="Arial" w:cs="Arial"/>
              </w:rPr>
              <w:t>Punching of grocery items</w:t>
            </w:r>
          </w:p>
        </w:tc>
        <w:tc>
          <w:tcPr>
            <w:tcW w:w="1524" w:type="dxa"/>
          </w:tcPr>
          <w:p w:rsidRPr="00BE5DBB" w:rsidR="003F11A7" w:rsidP="00C21971" w:rsidRDefault="003F11A7" w14:paraId="7767CD61" w14:textId="77777777">
            <w:pPr>
              <w:jc w:val="center"/>
              <w:rPr>
                <w:rFonts w:ascii="Garamond" w:hAnsi="Garamond" w:cs="Times New Roman"/>
                <w:sz w:val="24"/>
                <w:szCs w:val="24"/>
              </w:rPr>
            </w:pPr>
            <w:r w:rsidRPr="00BE5DBB">
              <w:rPr>
                <w:rFonts w:ascii="Garamond" w:hAnsi="Garamond" w:eastAsia="Arial" w:cs="Arial"/>
              </w:rPr>
              <w:t>Sales Details</w:t>
            </w:r>
          </w:p>
        </w:tc>
        <w:tc>
          <w:tcPr>
            <w:tcW w:w="1529" w:type="dxa"/>
          </w:tcPr>
          <w:p w:rsidRPr="00BE5DBB" w:rsidR="003F11A7" w:rsidP="00C21971" w:rsidRDefault="003F11A7" w14:paraId="643F0210" w14:textId="77777777">
            <w:pPr>
              <w:jc w:val="center"/>
              <w:rPr>
                <w:rFonts w:ascii="Garamond" w:hAnsi="Garamond" w:cs="Times New Roman"/>
                <w:sz w:val="24"/>
                <w:szCs w:val="24"/>
              </w:rPr>
            </w:pPr>
            <w:r w:rsidRPr="00BE5DBB">
              <w:rPr>
                <w:rFonts w:ascii="Garamond" w:hAnsi="Garamond" w:eastAsia="Arial" w:cs="Arial"/>
              </w:rPr>
              <w:t>Cashier</w:t>
            </w:r>
          </w:p>
        </w:tc>
      </w:tr>
      <w:tr w:rsidRPr="00BE5DBB" w:rsidR="003F11A7" w:rsidTr="00C21971" w14:paraId="4EF63996" w14:textId="77777777">
        <w:trPr>
          <w:trHeight w:val="1445"/>
        </w:trPr>
        <w:tc>
          <w:tcPr>
            <w:tcW w:w="1749" w:type="dxa"/>
          </w:tcPr>
          <w:p w:rsidRPr="00BE5DBB" w:rsidR="003F11A7" w:rsidP="00C21971" w:rsidRDefault="003F11A7" w14:paraId="700F92E2" w14:textId="77777777">
            <w:pPr>
              <w:jc w:val="center"/>
              <w:rPr>
                <w:rFonts w:ascii="Garamond" w:hAnsi="Garamond" w:cs="Times New Roman"/>
                <w:sz w:val="24"/>
                <w:szCs w:val="24"/>
              </w:rPr>
            </w:pPr>
            <w:r w:rsidRPr="00BE5DBB">
              <w:rPr>
                <w:rFonts w:ascii="Garamond" w:hAnsi="Garamond" w:eastAsia="Times New Roman" w:cs="Times New Roman"/>
                <w:sz w:val="24"/>
              </w:rPr>
              <w:t>Paying of items purchased</w:t>
            </w:r>
          </w:p>
        </w:tc>
        <w:tc>
          <w:tcPr>
            <w:tcW w:w="1523" w:type="dxa"/>
          </w:tcPr>
          <w:p w:rsidRPr="00BE5DBB" w:rsidR="003F11A7" w:rsidP="00C21971" w:rsidRDefault="003F11A7" w14:paraId="2082D294" w14:textId="77777777">
            <w:pPr>
              <w:jc w:val="center"/>
              <w:rPr>
                <w:rFonts w:ascii="Garamond" w:hAnsi="Garamond" w:cs="Times New Roman"/>
                <w:sz w:val="24"/>
                <w:szCs w:val="24"/>
              </w:rPr>
            </w:pPr>
            <w:r w:rsidRPr="00BE5DBB">
              <w:rPr>
                <w:rFonts w:ascii="Garamond" w:hAnsi="Garamond" w:eastAsia="Arial" w:cs="Arial"/>
              </w:rPr>
              <w:t>Pay the items on hand</w:t>
            </w:r>
          </w:p>
        </w:tc>
        <w:tc>
          <w:tcPr>
            <w:tcW w:w="1512" w:type="dxa"/>
          </w:tcPr>
          <w:p w:rsidRPr="00BE5DBB" w:rsidR="003F11A7" w:rsidP="00C21971" w:rsidRDefault="003F11A7" w14:paraId="55D52F96" w14:textId="77777777">
            <w:pPr>
              <w:jc w:val="center"/>
              <w:rPr>
                <w:rFonts w:ascii="Garamond" w:hAnsi="Garamond" w:cs="Times New Roman"/>
                <w:sz w:val="24"/>
                <w:szCs w:val="24"/>
              </w:rPr>
            </w:pPr>
            <w:r w:rsidRPr="00BE5DBB">
              <w:rPr>
                <w:rFonts w:ascii="Garamond" w:hAnsi="Garamond" w:eastAsia="Arial" w:cs="Arial"/>
              </w:rPr>
              <w:t>Customer</w:t>
            </w:r>
          </w:p>
        </w:tc>
        <w:tc>
          <w:tcPr>
            <w:tcW w:w="1513" w:type="dxa"/>
          </w:tcPr>
          <w:p w:rsidRPr="00BE5DBB" w:rsidR="003F11A7" w:rsidP="00C21971" w:rsidRDefault="003F11A7" w14:paraId="6E8F73B1" w14:textId="77777777">
            <w:pPr>
              <w:jc w:val="center"/>
              <w:rPr>
                <w:rFonts w:ascii="Garamond" w:hAnsi="Garamond" w:cs="Times New Roman"/>
                <w:sz w:val="24"/>
                <w:szCs w:val="24"/>
              </w:rPr>
            </w:pPr>
            <w:r w:rsidRPr="00BE5DBB">
              <w:rPr>
                <w:rFonts w:ascii="Garamond" w:hAnsi="Garamond" w:eastAsia="Arial" w:cs="Arial"/>
              </w:rPr>
              <w:t>Manage Payment</w:t>
            </w:r>
          </w:p>
        </w:tc>
        <w:tc>
          <w:tcPr>
            <w:tcW w:w="1524" w:type="dxa"/>
          </w:tcPr>
          <w:p w:rsidRPr="00BE5DBB" w:rsidR="003F11A7" w:rsidP="00C21971" w:rsidRDefault="003F11A7" w14:paraId="10564437" w14:textId="77777777">
            <w:pPr>
              <w:jc w:val="center"/>
              <w:rPr>
                <w:rFonts w:ascii="Garamond" w:hAnsi="Garamond" w:cs="Times New Roman"/>
                <w:sz w:val="24"/>
                <w:szCs w:val="24"/>
              </w:rPr>
            </w:pPr>
            <w:r w:rsidRPr="00BE5DBB">
              <w:rPr>
                <w:rFonts w:ascii="Garamond" w:hAnsi="Garamond" w:eastAsia="Arial" w:cs="Arial"/>
              </w:rPr>
              <w:t>Item purchased details</w:t>
            </w:r>
          </w:p>
        </w:tc>
        <w:tc>
          <w:tcPr>
            <w:tcW w:w="1529" w:type="dxa"/>
          </w:tcPr>
          <w:p w:rsidRPr="00BE5DBB" w:rsidR="003F11A7" w:rsidP="00C21971" w:rsidRDefault="003F11A7" w14:paraId="5883AFA5" w14:textId="77777777">
            <w:pPr>
              <w:jc w:val="center"/>
              <w:rPr>
                <w:rFonts w:ascii="Garamond" w:hAnsi="Garamond" w:cs="Times New Roman"/>
                <w:sz w:val="24"/>
                <w:szCs w:val="24"/>
              </w:rPr>
            </w:pPr>
            <w:r w:rsidRPr="00BE5DBB">
              <w:rPr>
                <w:rFonts w:ascii="Garamond" w:hAnsi="Garamond" w:eastAsia="Arial" w:cs="Arial"/>
              </w:rPr>
              <w:t>Cashier</w:t>
            </w:r>
          </w:p>
        </w:tc>
      </w:tr>
      <w:tr w:rsidRPr="00BE5DBB" w:rsidR="003F11A7" w:rsidTr="00C21971" w14:paraId="4E779F83" w14:textId="77777777">
        <w:trPr>
          <w:trHeight w:val="1545"/>
        </w:trPr>
        <w:tc>
          <w:tcPr>
            <w:tcW w:w="1749" w:type="dxa"/>
          </w:tcPr>
          <w:p w:rsidRPr="00BE5DBB" w:rsidR="003F11A7" w:rsidP="00C21971" w:rsidRDefault="003F11A7" w14:paraId="570C17DE" w14:textId="77777777">
            <w:pPr>
              <w:jc w:val="center"/>
              <w:rPr>
                <w:rFonts w:ascii="Garamond" w:hAnsi="Garamond" w:cs="Times New Roman"/>
                <w:sz w:val="24"/>
                <w:szCs w:val="24"/>
              </w:rPr>
            </w:pPr>
            <w:r w:rsidRPr="00BE5DBB">
              <w:rPr>
                <w:rFonts w:ascii="Garamond" w:hAnsi="Garamond" w:eastAsia="Arial" w:cs="Arial"/>
              </w:rPr>
              <w:t>Generating a receipt</w:t>
            </w:r>
          </w:p>
        </w:tc>
        <w:tc>
          <w:tcPr>
            <w:tcW w:w="1523" w:type="dxa"/>
          </w:tcPr>
          <w:p w:rsidRPr="00BE5DBB" w:rsidR="003F11A7" w:rsidP="00C21971" w:rsidRDefault="003F11A7" w14:paraId="05FC7A77" w14:textId="77777777">
            <w:pPr>
              <w:jc w:val="center"/>
              <w:rPr>
                <w:rFonts w:ascii="Garamond" w:hAnsi="Garamond" w:cs="Times New Roman"/>
                <w:sz w:val="24"/>
                <w:szCs w:val="24"/>
              </w:rPr>
            </w:pPr>
            <w:r w:rsidRPr="00BE5DBB">
              <w:rPr>
                <w:rFonts w:ascii="Garamond" w:hAnsi="Garamond" w:eastAsia="Arial" w:cs="Arial"/>
              </w:rPr>
              <w:t>Generate a receipt.</w:t>
            </w:r>
          </w:p>
        </w:tc>
        <w:tc>
          <w:tcPr>
            <w:tcW w:w="1512" w:type="dxa"/>
          </w:tcPr>
          <w:p w:rsidRPr="00BE5DBB" w:rsidR="003F11A7" w:rsidP="00C21971" w:rsidRDefault="003F11A7" w14:paraId="41F2E067" w14:textId="77777777">
            <w:pPr>
              <w:jc w:val="center"/>
              <w:rPr>
                <w:rFonts w:ascii="Garamond" w:hAnsi="Garamond" w:cs="Times New Roman"/>
                <w:sz w:val="24"/>
                <w:szCs w:val="24"/>
              </w:rPr>
            </w:pPr>
            <w:r w:rsidRPr="00BE5DBB">
              <w:rPr>
                <w:rFonts w:ascii="Garamond" w:hAnsi="Garamond" w:eastAsia="Arial" w:cs="Arial"/>
              </w:rPr>
              <w:t>Cashier</w:t>
            </w:r>
          </w:p>
        </w:tc>
        <w:tc>
          <w:tcPr>
            <w:tcW w:w="1513" w:type="dxa"/>
          </w:tcPr>
          <w:p w:rsidRPr="00BE5DBB" w:rsidR="003F11A7" w:rsidP="00C21971" w:rsidRDefault="003F11A7" w14:paraId="1D979999" w14:textId="77777777">
            <w:pPr>
              <w:jc w:val="center"/>
              <w:rPr>
                <w:rFonts w:ascii="Garamond" w:hAnsi="Garamond" w:cs="Times New Roman"/>
                <w:sz w:val="24"/>
                <w:szCs w:val="24"/>
              </w:rPr>
            </w:pPr>
            <w:r w:rsidRPr="00BE5DBB">
              <w:rPr>
                <w:rFonts w:ascii="Garamond" w:hAnsi="Garamond" w:eastAsia="Times New Roman" w:cs="Times New Roman"/>
                <w:sz w:val="24"/>
              </w:rPr>
              <w:t>Manage Receipt</w:t>
            </w:r>
          </w:p>
        </w:tc>
        <w:tc>
          <w:tcPr>
            <w:tcW w:w="1524" w:type="dxa"/>
          </w:tcPr>
          <w:p w:rsidRPr="00BE5DBB" w:rsidR="003F11A7" w:rsidP="00C21971" w:rsidRDefault="003F11A7" w14:paraId="5BEC55AD" w14:textId="77777777">
            <w:pPr>
              <w:jc w:val="center"/>
              <w:rPr>
                <w:rFonts w:ascii="Garamond" w:hAnsi="Garamond" w:cs="Times New Roman"/>
                <w:sz w:val="24"/>
                <w:szCs w:val="24"/>
              </w:rPr>
            </w:pPr>
            <w:r w:rsidRPr="00BE5DBB">
              <w:rPr>
                <w:rFonts w:ascii="Garamond" w:hAnsi="Garamond" w:eastAsia="Arial" w:cs="Arial"/>
              </w:rPr>
              <w:t>Receipt details</w:t>
            </w:r>
          </w:p>
        </w:tc>
        <w:tc>
          <w:tcPr>
            <w:tcW w:w="1529" w:type="dxa"/>
          </w:tcPr>
          <w:p w:rsidRPr="00BE5DBB" w:rsidR="003F11A7" w:rsidP="00C21971" w:rsidRDefault="003F11A7" w14:paraId="149FB88C" w14:textId="77777777">
            <w:pPr>
              <w:jc w:val="center"/>
              <w:rPr>
                <w:rFonts w:ascii="Garamond" w:hAnsi="Garamond" w:cs="Times New Roman"/>
                <w:sz w:val="24"/>
                <w:szCs w:val="24"/>
              </w:rPr>
            </w:pPr>
            <w:r w:rsidRPr="00BE5DBB">
              <w:rPr>
                <w:rFonts w:ascii="Garamond" w:hAnsi="Garamond" w:eastAsia="Arial" w:cs="Arial"/>
              </w:rPr>
              <w:t>Customer</w:t>
            </w:r>
          </w:p>
        </w:tc>
      </w:tr>
      <w:tr w:rsidRPr="00BE5DBB" w:rsidR="003F11A7" w:rsidTr="00C21971" w14:paraId="21CB7271" w14:textId="77777777">
        <w:trPr>
          <w:trHeight w:val="1545"/>
        </w:trPr>
        <w:tc>
          <w:tcPr>
            <w:tcW w:w="1749" w:type="dxa"/>
          </w:tcPr>
          <w:p w:rsidRPr="00BE5DBB" w:rsidR="003F11A7" w:rsidP="00C21971" w:rsidRDefault="003F11A7" w14:paraId="5E2F3776" w14:textId="77777777">
            <w:pPr>
              <w:jc w:val="center"/>
              <w:rPr>
                <w:rFonts w:ascii="Garamond" w:hAnsi="Garamond" w:eastAsia="Arial" w:cs="Arial"/>
              </w:rPr>
            </w:pPr>
            <w:r w:rsidRPr="00BE5DBB">
              <w:rPr>
                <w:rFonts w:ascii="Garamond" w:hAnsi="Garamond" w:eastAsia="Arial" w:cs="Arial"/>
              </w:rPr>
              <w:t>View Sales Report Page</w:t>
            </w:r>
          </w:p>
        </w:tc>
        <w:tc>
          <w:tcPr>
            <w:tcW w:w="1523" w:type="dxa"/>
          </w:tcPr>
          <w:p w:rsidRPr="00BE5DBB" w:rsidR="003F11A7" w:rsidP="00C21971" w:rsidRDefault="003F11A7" w14:paraId="546F7FA9" w14:textId="77777777">
            <w:pPr>
              <w:jc w:val="center"/>
              <w:rPr>
                <w:rFonts w:ascii="Garamond" w:hAnsi="Garamond" w:eastAsia="Arial" w:cs="Arial"/>
              </w:rPr>
            </w:pPr>
            <w:r w:rsidRPr="00BE5DBB">
              <w:rPr>
                <w:rFonts w:ascii="Garamond" w:hAnsi="Garamond" w:eastAsia="Arial" w:cs="Arial"/>
              </w:rPr>
              <w:t>Show Sales Report</w:t>
            </w:r>
          </w:p>
        </w:tc>
        <w:tc>
          <w:tcPr>
            <w:tcW w:w="1512" w:type="dxa"/>
          </w:tcPr>
          <w:p w:rsidRPr="00BE5DBB" w:rsidR="003F11A7" w:rsidP="00C21971" w:rsidRDefault="003F11A7" w14:paraId="54814F69" w14:textId="77777777">
            <w:pPr>
              <w:jc w:val="center"/>
              <w:rPr>
                <w:rFonts w:ascii="Garamond" w:hAnsi="Garamond" w:eastAsia="Arial" w:cs="Arial"/>
              </w:rPr>
            </w:pPr>
            <w:r w:rsidRPr="00BE5DBB">
              <w:rPr>
                <w:rFonts w:ascii="Garamond" w:hAnsi="Garamond" w:eastAsia="Arial" w:cs="Arial"/>
              </w:rPr>
              <w:t>Admin</w:t>
            </w:r>
          </w:p>
        </w:tc>
        <w:tc>
          <w:tcPr>
            <w:tcW w:w="1513" w:type="dxa"/>
          </w:tcPr>
          <w:p w:rsidRPr="00BE5DBB" w:rsidR="003F11A7" w:rsidP="00C21971" w:rsidRDefault="003F11A7" w14:paraId="7FD040E3" w14:textId="77777777">
            <w:pPr>
              <w:jc w:val="center"/>
              <w:rPr>
                <w:rFonts w:ascii="Garamond" w:hAnsi="Garamond" w:eastAsia="Times New Roman" w:cs="Times New Roman"/>
                <w:sz w:val="24"/>
              </w:rPr>
            </w:pPr>
            <w:r w:rsidRPr="00BE5DBB">
              <w:rPr>
                <w:rFonts w:ascii="Garamond" w:hAnsi="Garamond" w:eastAsia="Times New Roman" w:cs="Times New Roman"/>
                <w:sz w:val="24"/>
              </w:rPr>
              <w:t>Admin wants to see sales report</w:t>
            </w:r>
          </w:p>
        </w:tc>
        <w:tc>
          <w:tcPr>
            <w:tcW w:w="1524" w:type="dxa"/>
          </w:tcPr>
          <w:p w:rsidRPr="00BE5DBB" w:rsidR="003F11A7" w:rsidP="00C21971" w:rsidRDefault="003F11A7" w14:paraId="73564B2F" w14:textId="77777777">
            <w:pPr>
              <w:jc w:val="center"/>
              <w:rPr>
                <w:rFonts w:ascii="Garamond" w:hAnsi="Garamond" w:eastAsia="Arial" w:cs="Arial"/>
              </w:rPr>
            </w:pPr>
            <w:r w:rsidRPr="00BE5DBB">
              <w:rPr>
                <w:rFonts w:ascii="Garamond" w:hAnsi="Garamond" w:eastAsia="Arial" w:cs="Arial"/>
              </w:rPr>
              <w:t>Display Sales Report</w:t>
            </w:r>
          </w:p>
        </w:tc>
        <w:tc>
          <w:tcPr>
            <w:tcW w:w="1529" w:type="dxa"/>
          </w:tcPr>
          <w:p w:rsidRPr="00BE5DBB" w:rsidR="003F11A7" w:rsidP="00C21971" w:rsidRDefault="003F11A7" w14:paraId="508F3AB1" w14:textId="77777777">
            <w:pPr>
              <w:jc w:val="center"/>
              <w:rPr>
                <w:rFonts w:ascii="Garamond" w:hAnsi="Garamond" w:eastAsia="Arial" w:cs="Arial"/>
              </w:rPr>
            </w:pPr>
            <w:r w:rsidRPr="00BE5DBB">
              <w:rPr>
                <w:rFonts w:ascii="Garamond" w:hAnsi="Garamond" w:eastAsia="Arial" w:cs="Arial"/>
              </w:rPr>
              <w:t>Admin System</w:t>
            </w:r>
          </w:p>
        </w:tc>
      </w:tr>
      <w:tr w:rsidRPr="00BE5DBB" w:rsidR="003F11A7" w:rsidTr="00C21971" w14:paraId="4D1E1A77" w14:textId="77777777">
        <w:trPr>
          <w:trHeight w:val="1071"/>
        </w:trPr>
        <w:tc>
          <w:tcPr>
            <w:tcW w:w="1749" w:type="dxa"/>
            <w:vMerge w:val="restart"/>
          </w:tcPr>
          <w:p w:rsidRPr="00BE5DBB" w:rsidR="003F11A7" w:rsidP="00C21971" w:rsidRDefault="003F11A7" w14:paraId="14F2203C" w14:textId="77777777">
            <w:pPr>
              <w:jc w:val="center"/>
              <w:rPr>
                <w:rFonts w:ascii="Garamond" w:hAnsi="Garamond"/>
              </w:rPr>
            </w:pPr>
          </w:p>
          <w:p w:rsidRPr="00BE5DBB" w:rsidR="003F11A7" w:rsidP="00C21971" w:rsidRDefault="003F11A7" w14:paraId="27CB66B4" w14:textId="77777777">
            <w:pPr>
              <w:jc w:val="center"/>
              <w:rPr>
                <w:rFonts w:ascii="Garamond" w:hAnsi="Garamond"/>
              </w:rPr>
            </w:pPr>
          </w:p>
          <w:p w:rsidRPr="00BE5DBB" w:rsidR="003F11A7" w:rsidP="00C21971" w:rsidRDefault="003F11A7" w14:paraId="412FD71D" w14:textId="77777777">
            <w:pPr>
              <w:jc w:val="center"/>
              <w:rPr>
                <w:rFonts w:ascii="Garamond" w:hAnsi="Garamond"/>
              </w:rPr>
            </w:pPr>
          </w:p>
          <w:p w:rsidRPr="00BE5DBB" w:rsidR="003F11A7" w:rsidP="00C21971" w:rsidRDefault="003F11A7" w14:paraId="635C5790" w14:textId="77777777">
            <w:pPr>
              <w:jc w:val="center"/>
              <w:rPr>
                <w:rFonts w:ascii="Garamond" w:hAnsi="Garamond"/>
              </w:rPr>
            </w:pPr>
          </w:p>
          <w:p w:rsidRPr="00BE5DBB" w:rsidR="003F11A7" w:rsidP="00C21971" w:rsidRDefault="003F11A7" w14:paraId="68981BF5" w14:textId="77777777">
            <w:pPr>
              <w:jc w:val="center"/>
              <w:rPr>
                <w:rFonts w:ascii="Garamond" w:hAnsi="Garamond"/>
              </w:rPr>
            </w:pPr>
          </w:p>
          <w:p w:rsidRPr="00BE5DBB" w:rsidR="003F11A7" w:rsidP="00C21971" w:rsidRDefault="003F11A7" w14:paraId="2E756E61" w14:textId="77777777">
            <w:pPr>
              <w:jc w:val="center"/>
              <w:rPr>
                <w:rFonts w:ascii="Garamond" w:hAnsi="Garamond"/>
              </w:rPr>
            </w:pPr>
          </w:p>
          <w:p w:rsidRPr="00BE5DBB" w:rsidR="003F11A7" w:rsidP="00C21971" w:rsidRDefault="003F11A7" w14:paraId="6A185A0D" w14:textId="77777777">
            <w:pPr>
              <w:jc w:val="center"/>
              <w:rPr>
                <w:rFonts w:ascii="Garamond" w:hAnsi="Garamond"/>
              </w:rPr>
            </w:pPr>
          </w:p>
          <w:p w:rsidRPr="00BE5DBB" w:rsidR="003F11A7" w:rsidP="00C21971" w:rsidRDefault="003F11A7" w14:paraId="43438442" w14:textId="77777777">
            <w:pPr>
              <w:jc w:val="center"/>
              <w:rPr>
                <w:rFonts w:ascii="Garamond" w:hAnsi="Garamond"/>
              </w:rPr>
            </w:pPr>
          </w:p>
          <w:p w:rsidRPr="00BE5DBB" w:rsidR="003F11A7" w:rsidP="00C21971" w:rsidRDefault="003F11A7" w14:paraId="1035A229" w14:textId="77777777">
            <w:pPr>
              <w:jc w:val="center"/>
              <w:rPr>
                <w:rFonts w:ascii="Garamond" w:hAnsi="Garamond"/>
              </w:rPr>
            </w:pPr>
            <w:r w:rsidRPr="00BE5DBB">
              <w:rPr>
                <w:rFonts w:ascii="Garamond" w:hAnsi="Garamond"/>
              </w:rPr>
              <w:t>Managing</w:t>
            </w:r>
          </w:p>
          <w:p w:rsidRPr="00BE5DBB" w:rsidR="003F11A7" w:rsidP="00C21971" w:rsidRDefault="003F11A7" w14:paraId="749AABA0" w14:textId="77777777">
            <w:pPr>
              <w:jc w:val="center"/>
              <w:rPr>
                <w:rFonts w:ascii="Garamond" w:hAnsi="Garamond" w:cs="Times New Roman"/>
                <w:sz w:val="24"/>
                <w:szCs w:val="24"/>
              </w:rPr>
            </w:pPr>
            <w:r w:rsidRPr="00BE5DBB">
              <w:rPr>
                <w:rFonts w:ascii="Garamond" w:hAnsi="Garamond"/>
              </w:rPr>
              <w:t>Inventory</w:t>
            </w:r>
          </w:p>
        </w:tc>
        <w:tc>
          <w:tcPr>
            <w:tcW w:w="1523" w:type="dxa"/>
          </w:tcPr>
          <w:p w:rsidRPr="00BE5DBB" w:rsidR="003F11A7" w:rsidP="00C21971" w:rsidRDefault="003F11A7" w14:paraId="6CB703D2" w14:textId="77777777">
            <w:pPr>
              <w:ind w:right="57"/>
              <w:jc w:val="center"/>
              <w:rPr>
                <w:rFonts w:ascii="Garamond" w:hAnsi="Garamond"/>
              </w:rPr>
            </w:pPr>
            <w:r w:rsidRPr="00BE5DBB">
              <w:rPr>
                <w:rFonts w:ascii="Garamond" w:hAnsi="Garamond" w:eastAsia="Arial" w:cs="Arial"/>
              </w:rPr>
              <w:t>Show</w:t>
            </w:r>
          </w:p>
          <w:p w:rsidRPr="00BE5DBB" w:rsidR="003F11A7" w:rsidP="00C21971" w:rsidRDefault="003F11A7" w14:paraId="441A824E" w14:textId="77777777">
            <w:pPr>
              <w:jc w:val="center"/>
              <w:rPr>
                <w:rFonts w:ascii="Garamond" w:hAnsi="Garamond" w:cs="Times New Roman"/>
                <w:sz w:val="24"/>
                <w:szCs w:val="24"/>
              </w:rPr>
            </w:pPr>
            <w:r w:rsidRPr="00BE5DBB">
              <w:rPr>
                <w:rFonts w:ascii="Garamond" w:hAnsi="Garamond" w:eastAsia="Arial" w:cs="Arial"/>
              </w:rPr>
              <w:t>Inventory</w:t>
            </w:r>
          </w:p>
        </w:tc>
        <w:tc>
          <w:tcPr>
            <w:tcW w:w="1512" w:type="dxa"/>
          </w:tcPr>
          <w:p w:rsidRPr="00BE5DBB" w:rsidR="003F11A7" w:rsidP="00C21971" w:rsidRDefault="003F11A7" w14:paraId="4805BD48" w14:textId="77777777">
            <w:pPr>
              <w:jc w:val="center"/>
              <w:rPr>
                <w:rFonts w:ascii="Garamond" w:hAnsi="Garamond" w:cs="Times New Roman"/>
                <w:sz w:val="24"/>
                <w:szCs w:val="24"/>
              </w:rPr>
            </w:pPr>
            <w:r w:rsidRPr="00BE5DBB">
              <w:rPr>
                <w:rFonts w:ascii="Garamond" w:hAnsi="Garamond" w:eastAsia="Arial" w:cs="Arial"/>
              </w:rPr>
              <w:t>Admin</w:t>
            </w:r>
          </w:p>
        </w:tc>
        <w:tc>
          <w:tcPr>
            <w:tcW w:w="1513" w:type="dxa"/>
            <w:vMerge w:val="restart"/>
          </w:tcPr>
          <w:p w:rsidRPr="00BE5DBB" w:rsidR="003F11A7" w:rsidP="00C21971" w:rsidRDefault="003F11A7" w14:paraId="1F3B4FEB" w14:textId="77777777">
            <w:pPr>
              <w:jc w:val="center"/>
              <w:rPr>
                <w:rFonts w:ascii="Garamond" w:hAnsi="Garamond"/>
              </w:rPr>
            </w:pPr>
          </w:p>
          <w:p w:rsidRPr="00BE5DBB" w:rsidR="003F11A7" w:rsidP="00C21971" w:rsidRDefault="003F11A7" w14:paraId="4175BF44" w14:textId="77777777">
            <w:pPr>
              <w:rPr>
                <w:rFonts w:ascii="Garamond" w:hAnsi="Garamond"/>
              </w:rPr>
            </w:pPr>
          </w:p>
          <w:p w:rsidRPr="00BE5DBB" w:rsidR="003F11A7" w:rsidP="00C21971" w:rsidRDefault="003F11A7" w14:paraId="5D3765D3" w14:textId="77777777">
            <w:pPr>
              <w:rPr>
                <w:rFonts w:ascii="Garamond" w:hAnsi="Garamond"/>
              </w:rPr>
            </w:pPr>
          </w:p>
          <w:p w:rsidRPr="00BE5DBB" w:rsidR="003F11A7" w:rsidP="00C21971" w:rsidRDefault="003F11A7" w14:paraId="314A2C7D" w14:textId="77777777">
            <w:pPr>
              <w:rPr>
                <w:rFonts w:ascii="Garamond" w:hAnsi="Garamond"/>
              </w:rPr>
            </w:pPr>
          </w:p>
          <w:p w:rsidRPr="00BE5DBB" w:rsidR="003F11A7" w:rsidP="00C21971" w:rsidRDefault="003F11A7" w14:paraId="05999347" w14:textId="77777777">
            <w:pPr>
              <w:rPr>
                <w:rFonts w:ascii="Garamond" w:hAnsi="Garamond"/>
              </w:rPr>
            </w:pPr>
          </w:p>
          <w:p w:rsidRPr="00BE5DBB" w:rsidR="003F11A7" w:rsidP="00C21971" w:rsidRDefault="003F11A7" w14:paraId="6FB3B26D" w14:textId="77777777">
            <w:pPr>
              <w:jc w:val="center"/>
              <w:rPr>
                <w:rFonts w:ascii="Garamond" w:hAnsi="Garamond"/>
              </w:rPr>
            </w:pPr>
          </w:p>
          <w:p w:rsidRPr="00BE5DBB" w:rsidR="003F11A7" w:rsidP="00C21971" w:rsidRDefault="003F11A7" w14:paraId="5BD1032C" w14:textId="77777777">
            <w:pPr>
              <w:jc w:val="center"/>
              <w:rPr>
                <w:rFonts w:ascii="Garamond" w:hAnsi="Garamond"/>
              </w:rPr>
            </w:pPr>
          </w:p>
          <w:p w:rsidRPr="00BE5DBB" w:rsidR="003F11A7" w:rsidP="00C21971" w:rsidRDefault="003F11A7" w14:paraId="7C738752" w14:textId="77777777">
            <w:pPr>
              <w:jc w:val="center"/>
              <w:rPr>
                <w:rFonts w:ascii="Garamond" w:hAnsi="Garamond"/>
              </w:rPr>
            </w:pPr>
          </w:p>
          <w:p w:rsidRPr="00BE5DBB" w:rsidR="003F11A7" w:rsidP="00C21971" w:rsidRDefault="003F11A7" w14:paraId="771B5AE8" w14:textId="77777777">
            <w:pPr>
              <w:jc w:val="center"/>
              <w:rPr>
                <w:rFonts w:ascii="Garamond" w:hAnsi="Garamond"/>
              </w:rPr>
            </w:pPr>
            <w:r w:rsidRPr="00BE5DBB">
              <w:rPr>
                <w:rFonts w:ascii="Garamond" w:hAnsi="Garamond"/>
              </w:rPr>
              <w:t>Manage</w:t>
            </w:r>
          </w:p>
          <w:p w:rsidRPr="00BE5DBB" w:rsidR="003F11A7" w:rsidP="00C21971" w:rsidRDefault="003F11A7" w14:paraId="6F7B7BE0" w14:textId="77777777">
            <w:pPr>
              <w:jc w:val="center"/>
              <w:rPr>
                <w:rFonts w:ascii="Garamond" w:hAnsi="Garamond" w:cs="Times New Roman"/>
                <w:sz w:val="24"/>
                <w:szCs w:val="24"/>
              </w:rPr>
            </w:pPr>
            <w:r w:rsidRPr="00BE5DBB">
              <w:rPr>
                <w:rFonts w:ascii="Garamond" w:hAnsi="Garamond"/>
              </w:rPr>
              <w:t>Inventory</w:t>
            </w:r>
          </w:p>
        </w:tc>
        <w:tc>
          <w:tcPr>
            <w:tcW w:w="1524" w:type="dxa"/>
          </w:tcPr>
          <w:p w:rsidRPr="00BE5DBB" w:rsidR="003F11A7" w:rsidP="00C21971" w:rsidRDefault="003F11A7" w14:paraId="6F4C3B7B" w14:textId="77777777">
            <w:pPr>
              <w:ind w:right="57"/>
              <w:jc w:val="center"/>
              <w:rPr>
                <w:rFonts w:ascii="Garamond" w:hAnsi="Garamond"/>
              </w:rPr>
            </w:pPr>
            <w:r w:rsidRPr="00BE5DBB">
              <w:rPr>
                <w:rFonts w:ascii="Garamond" w:hAnsi="Garamond" w:eastAsia="Arial" w:cs="Arial"/>
              </w:rPr>
              <w:t>Bring to</w:t>
            </w:r>
          </w:p>
          <w:p w:rsidRPr="00BE5DBB" w:rsidR="003F11A7" w:rsidP="00C21971" w:rsidRDefault="003F11A7" w14:paraId="5A92C84E" w14:textId="77777777">
            <w:pPr>
              <w:jc w:val="center"/>
              <w:rPr>
                <w:rFonts w:ascii="Garamond" w:hAnsi="Garamond" w:cs="Times New Roman"/>
                <w:sz w:val="24"/>
                <w:szCs w:val="24"/>
              </w:rPr>
            </w:pPr>
            <w:r w:rsidRPr="00BE5DBB">
              <w:rPr>
                <w:rFonts w:ascii="Garamond" w:hAnsi="Garamond" w:eastAsia="Arial" w:cs="Arial"/>
              </w:rPr>
              <w:t>Inventory Screen</w:t>
            </w:r>
          </w:p>
        </w:tc>
        <w:tc>
          <w:tcPr>
            <w:tcW w:w="1529" w:type="dxa"/>
          </w:tcPr>
          <w:p w:rsidRPr="00BE5DBB" w:rsidR="003F11A7" w:rsidP="00C21971" w:rsidRDefault="003F11A7" w14:paraId="4C1B4475" w14:textId="77777777">
            <w:pPr>
              <w:jc w:val="center"/>
              <w:rPr>
                <w:rFonts w:ascii="Garamond" w:hAnsi="Garamond" w:cs="Times New Roman"/>
                <w:sz w:val="24"/>
                <w:szCs w:val="24"/>
              </w:rPr>
            </w:pPr>
            <w:r w:rsidRPr="00BE5DBB">
              <w:rPr>
                <w:rFonts w:ascii="Garamond" w:hAnsi="Garamond" w:eastAsia="Arial" w:cs="Arial"/>
              </w:rPr>
              <w:t>Admin System</w:t>
            </w:r>
          </w:p>
        </w:tc>
      </w:tr>
      <w:tr w:rsidRPr="00BE5DBB" w:rsidR="003F11A7" w:rsidTr="00C21971" w14:paraId="5AAB5165" w14:textId="77777777">
        <w:trPr>
          <w:trHeight w:val="1071"/>
        </w:trPr>
        <w:tc>
          <w:tcPr>
            <w:tcW w:w="1749" w:type="dxa"/>
            <w:vMerge/>
          </w:tcPr>
          <w:p w:rsidRPr="00BE5DBB" w:rsidR="003F11A7" w:rsidP="00C21971" w:rsidRDefault="003F11A7" w14:paraId="16EA1888" w14:textId="77777777">
            <w:pPr>
              <w:jc w:val="center"/>
              <w:rPr>
                <w:rFonts w:ascii="Garamond" w:hAnsi="Garamond" w:cs="Times New Roman"/>
                <w:sz w:val="24"/>
                <w:szCs w:val="24"/>
              </w:rPr>
            </w:pPr>
          </w:p>
        </w:tc>
        <w:tc>
          <w:tcPr>
            <w:tcW w:w="1523" w:type="dxa"/>
          </w:tcPr>
          <w:p w:rsidRPr="00BE5DBB" w:rsidR="003F11A7" w:rsidP="00C21971" w:rsidRDefault="003F11A7" w14:paraId="2DBBCFF5" w14:textId="77777777">
            <w:pPr>
              <w:jc w:val="center"/>
              <w:rPr>
                <w:rFonts w:ascii="Garamond" w:hAnsi="Garamond" w:cs="Times New Roman"/>
                <w:sz w:val="24"/>
                <w:szCs w:val="24"/>
              </w:rPr>
            </w:pPr>
            <w:r w:rsidRPr="00BE5DBB">
              <w:rPr>
                <w:rFonts w:ascii="Garamond" w:hAnsi="Garamond" w:eastAsia="Arial" w:cs="Arial"/>
              </w:rPr>
              <w:t>Adding new items to inventory.</w:t>
            </w:r>
          </w:p>
        </w:tc>
        <w:tc>
          <w:tcPr>
            <w:tcW w:w="1512" w:type="dxa"/>
          </w:tcPr>
          <w:p w:rsidRPr="00BE5DBB" w:rsidR="003F11A7" w:rsidP="00C21971" w:rsidRDefault="003F11A7" w14:paraId="1925A679" w14:textId="77777777">
            <w:pPr>
              <w:jc w:val="center"/>
              <w:rPr>
                <w:rFonts w:ascii="Garamond" w:hAnsi="Garamond" w:cs="Times New Roman"/>
                <w:sz w:val="24"/>
                <w:szCs w:val="24"/>
              </w:rPr>
            </w:pPr>
            <w:r w:rsidRPr="00BE5DBB">
              <w:rPr>
                <w:rFonts w:ascii="Garamond" w:hAnsi="Garamond" w:eastAsia="Arial" w:cs="Arial"/>
              </w:rPr>
              <w:t>Admin</w:t>
            </w:r>
          </w:p>
        </w:tc>
        <w:tc>
          <w:tcPr>
            <w:tcW w:w="1513" w:type="dxa"/>
            <w:vMerge/>
          </w:tcPr>
          <w:p w:rsidRPr="00BE5DBB" w:rsidR="003F11A7" w:rsidP="00C21971" w:rsidRDefault="003F11A7" w14:paraId="547039D6" w14:textId="77777777">
            <w:pPr>
              <w:jc w:val="center"/>
              <w:rPr>
                <w:rFonts w:ascii="Garamond" w:hAnsi="Garamond" w:cs="Times New Roman"/>
                <w:sz w:val="24"/>
                <w:szCs w:val="24"/>
              </w:rPr>
            </w:pPr>
          </w:p>
        </w:tc>
        <w:tc>
          <w:tcPr>
            <w:tcW w:w="1524" w:type="dxa"/>
          </w:tcPr>
          <w:p w:rsidRPr="00BE5DBB" w:rsidR="003F11A7" w:rsidP="00C21971" w:rsidRDefault="003F11A7" w14:paraId="7067A453" w14:textId="77777777">
            <w:pPr>
              <w:jc w:val="center"/>
              <w:rPr>
                <w:rFonts w:ascii="Garamond" w:hAnsi="Garamond" w:cs="Times New Roman"/>
                <w:sz w:val="24"/>
                <w:szCs w:val="24"/>
              </w:rPr>
            </w:pPr>
            <w:r w:rsidRPr="00BE5DBB">
              <w:rPr>
                <w:rFonts w:ascii="Garamond" w:hAnsi="Garamond" w:eastAsia="Arial" w:cs="Arial"/>
              </w:rPr>
              <w:t>Record of new items in inventory.</w:t>
            </w:r>
          </w:p>
        </w:tc>
        <w:tc>
          <w:tcPr>
            <w:tcW w:w="1529" w:type="dxa"/>
          </w:tcPr>
          <w:p w:rsidRPr="00BE5DBB" w:rsidR="003F11A7" w:rsidP="00C21971" w:rsidRDefault="003F11A7" w14:paraId="5317FF55" w14:textId="77777777">
            <w:pPr>
              <w:jc w:val="center"/>
              <w:rPr>
                <w:rFonts w:ascii="Garamond" w:hAnsi="Garamond" w:cs="Times New Roman"/>
                <w:sz w:val="24"/>
                <w:szCs w:val="24"/>
              </w:rPr>
            </w:pPr>
            <w:r w:rsidRPr="00BE5DBB">
              <w:rPr>
                <w:rFonts w:ascii="Garamond" w:hAnsi="Garamond" w:eastAsia="Arial" w:cs="Arial"/>
              </w:rPr>
              <w:t>Admin System</w:t>
            </w:r>
          </w:p>
        </w:tc>
      </w:tr>
      <w:tr w:rsidRPr="00BE5DBB" w:rsidR="003F11A7" w:rsidTr="00C21971" w14:paraId="22C5FC92" w14:textId="77777777">
        <w:trPr>
          <w:trHeight w:val="1420"/>
        </w:trPr>
        <w:tc>
          <w:tcPr>
            <w:tcW w:w="1749" w:type="dxa"/>
            <w:vMerge/>
          </w:tcPr>
          <w:p w:rsidRPr="00BE5DBB" w:rsidR="003F11A7" w:rsidP="00C21971" w:rsidRDefault="003F11A7" w14:paraId="795E70A5" w14:textId="77777777">
            <w:pPr>
              <w:jc w:val="center"/>
              <w:rPr>
                <w:rFonts w:ascii="Garamond" w:hAnsi="Garamond" w:cs="Times New Roman"/>
                <w:sz w:val="24"/>
                <w:szCs w:val="24"/>
              </w:rPr>
            </w:pPr>
          </w:p>
        </w:tc>
        <w:tc>
          <w:tcPr>
            <w:tcW w:w="1523" w:type="dxa"/>
          </w:tcPr>
          <w:p w:rsidRPr="00BE5DBB" w:rsidR="003F11A7" w:rsidP="00C21971" w:rsidRDefault="003F11A7" w14:paraId="37146BCB" w14:textId="77777777">
            <w:pPr>
              <w:jc w:val="center"/>
              <w:rPr>
                <w:rFonts w:ascii="Garamond" w:hAnsi="Garamond" w:cs="Times New Roman"/>
                <w:sz w:val="24"/>
                <w:szCs w:val="24"/>
              </w:rPr>
            </w:pPr>
            <w:r w:rsidRPr="00BE5DBB">
              <w:rPr>
                <w:rFonts w:ascii="Garamond" w:hAnsi="Garamond" w:eastAsia="Arial" w:cs="Arial"/>
              </w:rPr>
              <w:t>Removing items in inventory.</w:t>
            </w:r>
          </w:p>
        </w:tc>
        <w:tc>
          <w:tcPr>
            <w:tcW w:w="1512" w:type="dxa"/>
          </w:tcPr>
          <w:p w:rsidRPr="00BE5DBB" w:rsidR="003F11A7" w:rsidP="00C21971" w:rsidRDefault="003F11A7" w14:paraId="25781C58" w14:textId="77777777">
            <w:pPr>
              <w:jc w:val="center"/>
              <w:rPr>
                <w:rFonts w:ascii="Garamond" w:hAnsi="Garamond" w:cs="Times New Roman"/>
                <w:sz w:val="24"/>
                <w:szCs w:val="24"/>
              </w:rPr>
            </w:pPr>
            <w:r w:rsidRPr="00BE5DBB">
              <w:rPr>
                <w:rFonts w:ascii="Garamond" w:hAnsi="Garamond" w:eastAsia="Arial" w:cs="Arial"/>
              </w:rPr>
              <w:t>Admin</w:t>
            </w:r>
          </w:p>
        </w:tc>
        <w:tc>
          <w:tcPr>
            <w:tcW w:w="1513" w:type="dxa"/>
            <w:vMerge/>
          </w:tcPr>
          <w:p w:rsidRPr="00BE5DBB" w:rsidR="003F11A7" w:rsidP="00C21971" w:rsidRDefault="003F11A7" w14:paraId="0BE42E65" w14:textId="77777777">
            <w:pPr>
              <w:jc w:val="center"/>
              <w:rPr>
                <w:rFonts w:ascii="Garamond" w:hAnsi="Garamond" w:cs="Times New Roman"/>
                <w:sz w:val="24"/>
                <w:szCs w:val="24"/>
              </w:rPr>
            </w:pPr>
          </w:p>
        </w:tc>
        <w:tc>
          <w:tcPr>
            <w:tcW w:w="1524" w:type="dxa"/>
          </w:tcPr>
          <w:p w:rsidRPr="00BE5DBB" w:rsidR="003F11A7" w:rsidP="00C21971" w:rsidRDefault="003F11A7" w14:paraId="4BD484AD" w14:textId="77777777">
            <w:pPr>
              <w:jc w:val="center"/>
              <w:rPr>
                <w:rFonts w:ascii="Garamond" w:hAnsi="Garamond" w:cs="Times New Roman"/>
                <w:sz w:val="24"/>
                <w:szCs w:val="24"/>
              </w:rPr>
            </w:pPr>
            <w:r w:rsidRPr="00BE5DBB">
              <w:rPr>
                <w:rFonts w:ascii="Garamond" w:hAnsi="Garamond" w:eastAsia="Arial" w:cs="Arial"/>
              </w:rPr>
              <w:t>Deleting records of items in inventory.</w:t>
            </w:r>
          </w:p>
        </w:tc>
        <w:tc>
          <w:tcPr>
            <w:tcW w:w="1529" w:type="dxa"/>
          </w:tcPr>
          <w:p w:rsidRPr="00BE5DBB" w:rsidR="003F11A7" w:rsidP="00C21971" w:rsidRDefault="003F11A7" w14:paraId="32F2AC3A" w14:textId="77777777">
            <w:pPr>
              <w:jc w:val="center"/>
              <w:rPr>
                <w:rFonts w:ascii="Garamond" w:hAnsi="Garamond" w:cs="Times New Roman"/>
                <w:sz w:val="24"/>
                <w:szCs w:val="24"/>
              </w:rPr>
            </w:pPr>
            <w:r w:rsidRPr="00BE5DBB">
              <w:rPr>
                <w:rFonts w:ascii="Garamond" w:hAnsi="Garamond" w:eastAsia="Arial" w:cs="Arial"/>
              </w:rPr>
              <w:t>Admin System</w:t>
            </w:r>
          </w:p>
        </w:tc>
      </w:tr>
      <w:tr w:rsidRPr="00BE5DBB" w:rsidR="003F11A7" w:rsidTr="00C21971" w14:paraId="4430D2D7" w14:textId="77777777">
        <w:trPr>
          <w:trHeight w:val="1096"/>
        </w:trPr>
        <w:tc>
          <w:tcPr>
            <w:tcW w:w="1749" w:type="dxa"/>
            <w:vMerge/>
          </w:tcPr>
          <w:p w:rsidRPr="00BE5DBB" w:rsidR="003F11A7" w:rsidP="00C21971" w:rsidRDefault="003F11A7" w14:paraId="20773C2A" w14:textId="77777777">
            <w:pPr>
              <w:jc w:val="center"/>
              <w:rPr>
                <w:rFonts w:ascii="Garamond" w:hAnsi="Garamond" w:cs="Times New Roman"/>
                <w:sz w:val="24"/>
                <w:szCs w:val="24"/>
              </w:rPr>
            </w:pPr>
          </w:p>
        </w:tc>
        <w:tc>
          <w:tcPr>
            <w:tcW w:w="1523" w:type="dxa"/>
          </w:tcPr>
          <w:p w:rsidRPr="00BE5DBB" w:rsidR="003F11A7" w:rsidP="00C21971" w:rsidRDefault="003F11A7" w14:paraId="194BE9E8" w14:textId="77777777">
            <w:pPr>
              <w:spacing w:after="11"/>
              <w:jc w:val="center"/>
              <w:rPr>
                <w:rFonts w:ascii="Garamond" w:hAnsi="Garamond"/>
              </w:rPr>
            </w:pPr>
            <w:r w:rsidRPr="00BE5DBB">
              <w:rPr>
                <w:rFonts w:ascii="Garamond" w:hAnsi="Garamond" w:eastAsia="Arial" w:cs="Arial"/>
              </w:rPr>
              <w:t>Updating the item</w:t>
            </w:r>
          </w:p>
          <w:p w:rsidRPr="00BE5DBB" w:rsidR="003F11A7" w:rsidP="00C21971" w:rsidRDefault="003F11A7" w14:paraId="10592A2C" w14:textId="77777777">
            <w:pPr>
              <w:jc w:val="center"/>
              <w:rPr>
                <w:rFonts w:ascii="Garamond" w:hAnsi="Garamond" w:cs="Times New Roman"/>
                <w:sz w:val="24"/>
                <w:szCs w:val="24"/>
              </w:rPr>
            </w:pPr>
            <w:r w:rsidRPr="00BE5DBB">
              <w:rPr>
                <w:rFonts w:ascii="Garamond" w:hAnsi="Garamond" w:eastAsia="Arial" w:cs="Arial"/>
              </w:rPr>
              <w:t>information</w:t>
            </w:r>
          </w:p>
        </w:tc>
        <w:tc>
          <w:tcPr>
            <w:tcW w:w="1512" w:type="dxa"/>
          </w:tcPr>
          <w:p w:rsidRPr="00BE5DBB" w:rsidR="003F11A7" w:rsidP="00C21971" w:rsidRDefault="003F11A7" w14:paraId="47B39900" w14:textId="77777777">
            <w:pPr>
              <w:jc w:val="center"/>
              <w:rPr>
                <w:rFonts w:ascii="Garamond" w:hAnsi="Garamond" w:cs="Times New Roman"/>
                <w:sz w:val="24"/>
                <w:szCs w:val="24"/>
              </w:rPr>
            </w:pPr>
            <w:r w:rsidRPr="00BE5DBB">
              <w:rPr>
                <w:rFonts w:ascii="Garamond" w:hAnsi="Garamond" w:eastAsia="Arial" w:cs="Arial"/>
              </w:rPr>
              <w:t>Admin</w:t>
            </w:r>
          </w:p>
        </w:tc>
        <w:tc>
          <w:tcPr>
            <w:tcW w:w="1513" w:type="dxa"/>
            <w:vMerge/>
          </w:tcPr>
          <w:p w:rsidRPr="00BE5DBB" w:rsidR="003F11A7" w:rsidP="00C21971" w:rsidRDefault="003F11A7" w14:paraId="5001659F" w14:textId="77777777">
            <w:pPr>
              <w:jc w:val="center"/>
              <w:rPr>
                <w:rFonts w:ascii="Garamond" w:hAnsi="Garamond" w:cs="Times New Roman"/>
                <w:sz w:val="24"/>
                <w:szCs w:val="24"/>
              </w:rPr>
            </w:pPr>
          </w:p>
        </w:tc>
        <w:tc>
          <w:tcPr>
            <w:tcW w:w="1524" w:type="dxa"/>
          </w:tcPr>
          <w:p w:rsidRPr="00BE5DBB" w:rsidR="003F11A7" w:rsidP="00C21971" w:rsidRDefault="003F11A7" w14:paraId="60A46FAF" w14:textId="77777777">
            <w:pPr>
              <w:spacing w:after="11"/>
              <w:ind w:left="27" w:right="25"/>
              <w:jc w:val="center"/>
              <w:rPr>
                <w:rFonts w:ascii="Garamond" w:hAnsi="Garamond"/>
              </w:rPr>
            </w:pPr>
            <w:r w:rsidRPr="00BE5DBB">
              <w:rPr>
                <w:rFonts w:ascii="Garamond" w:hAnsi="Garamond" w:eastAsia="Arial" w:cs="Arial"/>
              </w:rPr>
              <w:t>Change of item</w:t>
            </w:r>
          </w:p>
          <w:p w:rsidRPr="00BE5DBB" w:rsidR="003F11A7" w:rsidP="00C21971" w:rsidRDefault="003F11A7" w14:paraId="1F5D6E22" w14:textId="77777777">
            <w:pPr>
              <w:jc w:val="center"/>
              <w:rPr>
                <w:rFonts w:ascii="Garamond" w:hAnsi="Garamond" w:cs="Times New Roman"/>
                <w:sz w:val="24"/>
                <w:szCs w:val="24"/>
              </w:rPr>
            </w:pPr>
            <w:r w:rsidRPr="00BE5DBB">
              <w:rPr>
                <w:rFonts w:ascii="Garamond" w:hAnsi="Garamond" w:eastAsia="Arial" w:cs="Arial"/>
              </w:rPr>
              <w:t>information</w:t>
            </w:r>
          </w:p>
        </w:tc>
        <w:tc>
          <w:tcPr>
            <w:tcW w:w="1529" w:type="dxa"/>
          </w:tcPr>
          <w:p w:rsidRPr="00BE5DBB" w:rsidR="003F11A7" w:rsidP="00C21971" w:rsidRDefault="003F11A7" w14:paraId="5E56D4DC" w14:textId="77777777">
            <w:pPr>
              <w:jc w:val="center"/>
              <w:rPr>
                <w:rFonts w:ascii="Garamond" w:hAnsi="Garamond" w:cs="Times New Roman"/>
                <w:sz w:val="24"/>
                <w:szCs w:val="24"/>
              </w:rPr>
            </w:pPr>
            <w:r w:rsidRPr="00BE5DBB">
              <w:rPr>
                <w:rFonts w:ascii="Garamond" w:hAnsi="Garamond" w:eastAsia="Arial" w:cs="Arial"/>
              </w:rPr>
              <w:t>Admin System</w:t>
            </w:r>
          </w:p>
        </w:tc>
      </w:tr>
      <w:tr w:rsidRPr="00BE5DBB" w:rsidR="003F11A7" w:rsidTr="00C21971" w14:paraId="3451DB9B" w14:textId="77777777">
        <w:trPr>
          <w:trHeight w:val="698"/>
        </w:trPr>
        <w:tc>
          <w:tcPr>
            <w:tcW w:w="1749" w:type="dxa"/>
            <w:vMerge/>
          </w:tcPr>
          <w:p w:rsidRPr="00BE5DBB" w:rsidR="003F11A7" w:rsidP="00C21971" w:rsidRDefault="003F11A7" w14:paraId="2015508F" w14:textId="77777777">
            <w:pPr>
              <w:jc w:val="center"/>
              <w:rPr>
                <w:rFonts w:ascii="Garamond" w:hAnsi="Garamond" w:cs="Times New Roman"/>
                <w:sz w:val="24"/>
                <w:szCs w:val="24"/>
              </w:rPr>
            </w:pPr>
          </w:p>
        </w:tc>
        <w:tc>
          <w:tcPr>
            <w:tcW w:w="1523" w:type="dxa"/>
          </w:tcPr>
          <w:p w:rsidRPr="00BE5DBB" w:rsidR="003F11A7" w:rsidP="00C21971" w:rsidRDefault="003F11A7" w14:paraId="6CC0383E" w14:textId="77777777">
            <w:pPr>
              <w:jc w:val="center"/>
              <w:rPr>
                <w:rFonts w:ascii="Garamond" w:hAnsi="Garamond" w:cs="Times New Roman"/>
                <w:sz w:val="24"/>
                <w:szCs w:val="24"/>
              </w:rPr>
            </w:pPr>
            <w:r w:rsidRPr="00BE5DBB">
              <w:rPr>
                <w:rFonts w:ascii="Garamond" w:hAnsi="Garamond" w:eastAsia="Arial" w:cs="Arial"/>
              </w:rPr>
              <w:t>Show the low stock item</w:t>
            </w:r>
          </w:p>
        </w:tc>
        <w:tc>
          <w:tcPr>
            <w:tcW w:w="1512" w:type="dxa"/>
          </w:tcPr>
          <w:p w:rsidRPr="00BE5DBB" w:rsidR="003F11A7" w:rsidP="00C21971" w:rsidRDefault="003F11A7" w14:paraId="253A8881" w14:textId="77777777">
            <w:pPr>
              <w:jc w:val="center"/>
              <w:rPr>
                <w:rFonts w:ascii="Garamond" w:hAnsi="Garamond" w:cs="Times New Roman"/>
                <w:sz w:val="24"/>
                <w:szCs w:val="24"/>
              </w:rPr>
            </w:pPr>
            <w:r w:rsidRPr="00BE5DBB">
              <w:rPr>
                <w:rFonts w:ascii="Garamond" w:hAnsi="Garamond" w:eastAsia="Arial" w:cs="Arial"/>
              </w:rPr>
              <w:t>Admin</w:t>
            </w:r>
          </w:p>
        </w:tc>
        <w:tc>
          <w:tcPr>
            <w:tcW w:w="1513" w:type="dxa"/>
            <w:vMerge/>
          </w:tcPr>
          <w:p w:rsidRPr="00BE5DBB" w:rsidR="003F11A7" w:rsidP="00C21971" w:rsidRDefault="003F11A7" w14:paraId="51937895" w14:textId="77777777">
            <w:pPr>
              <w:jc w:val="center"/>
              <w:rPr>
                <w:rFonts w:ascii="Garamond" w:hAnsi="Garamond" w:cs="Times New Roman"/>
                <w:sz w:val="24"/>
                <w:szCs w:val="24"/>
              </w:rPr>
            </w:pPr>
          </w:p>
        </w:tc>
        <w:tc>
          <w:tcPr>
            <w:tcW w:w="1524" w:type="dxa"/>
          </w:tcPr>
          <w:p w:rsidRPr="00BE5DBB" w:rsidR="003F11A7" w:rsidP="00C21971" w:rsidRDefault="003F11A7" w14:paraId="2185BD0E" w14:textId="77777777">
            <w:pPr>
              <w:jc w:val="center"/>
              <w:rPr>
                <w:rFonts w:ascii="Garamond" w:hAnsi="Garamond" w:cs="Times New Roman"/>
                <w:sz w:val="24"/>
                <w:szCs w:val="24"/>
              </w:rPr>
            </w:pPr>
            <w:r w:rsidRPr="00BE5DBB">
              <w:rPr>
                <w:rFonts w:ascii="Garamond" w:hAnsi="Garamond" w:eastAsia="Arial" w:cs="Arial"/>
              </w:rPr>
              <w:t>Alerts the admin</w:t>
            </w:r>
          </w:p>
        </w:tc>
        <w:tc>
          <w:tcPr>
            <w:tcW w:w="1529" w:type="dxa"/>
          </w:tcPr>
          <w:p w:rsidRPr="00BE5DBB" w:rsidR="003F11A7" w:rsidP="00C21971" w:rsidRDefault="003F11A7" w14:paraId="22B27C28" w14:textId="77777777">
            <w:pPr>
              <w:jc w:val="center"/>
              <w:rPr>
                <w:rFonts w:ascii="Garamond" w:hAnsi="Garamond" w:cs="Times New Roman"/>
                <w:sz w:val="24"/>
                <w:szCs w:val="24"/>
              </w:rPr>
            </w:pPr>
            <w:r w:rsidRPr="00BE5DBB">
              <w:rPr>
                <w:rFonts w:ascii="Garamond" w:hAnsi="Garamond" w:eastAsia="Arial" w:cs="Arial"/>
              </w:rPr>
              <w:t>Admin System</w:t>
            </w:r>
          </w:p>
        </w:tc>
      </w:tr>
      <w:tr w:rsidRPr="00BE5DBB" w:rsidR="003F11A7" w:rsidTr="00C21971" w14:paraId="703E8241" w14:textId="77777777">
        <w:trPr>
          <w:trHeight w:val="1172"/>
        </w:trPr>
        <w:tc>
          <w:tcPr>
            <w:tcW w:w="1749" w:type="dxa"/>
          </w:tcPr>
          <w:p w:rsidRPr="00BE5DBB" w:rsidR="003F11A7" w:rsidP="00C21971" w:rsidRDefault="003F11A7" w14:paraId="43629151" w14:textId="77777777">
            <w:pPr>
              <w:jc w:val="center"/>
              <w:rPr>
                <w:rFonts w:ascii="Garamond" w:hAnsi="Garamond" w:cs="Times New Roman"/>
                <w:sz w:val="24"/>
                <w:szCs w:val="24"/>
              </w:rPr>
            </w:pPr>
            <w:r w:rsidRPr="00BE5DBB">
              <w:rPr>
                <w:rFonts w:ascii="Garamond" w:hAnsi="Garamond" w:eastAsia="Arial" w:cs="Arial"/>
              </w:rPr>
              <w:t>View Analytics Report Page</w:t>
            </w:r>
          </w:p>
        </w:tc>
        <w:tc>
          <w:tcPr>
            <w:tcW w:w="1523" w:type="dxa"/>
          </w:tcPr>
          <w:p w:rsidRPr="00BE5DBB" w:rsidR="003F11A7" w:rsidP="00C21971" w:rsidRDefault="003F11A7" w14:paraId="376D9942" w14:textId="77777777">
            <w:pPr>
              <w:jc w:val="center"/>
              <w:rPr>
                <w:rFonts w:ascii="Garamond" w:hAnsi="Garamond" w:cs="Times New Roman"/>
                <w:sz w:val="24"/>
                <w:szCs w:val="24"/>
              </w:rPr>
            </w:pPr>
            <w:r w:rsidRPr="00BE5DBB">
              <w:rPr>
                <w:rFonts w:ascii="Garamond" w:hAnsi="Garamond" w:eastAsia="Arial" w:cs="Arial"/>
              </w:rPr>
              <w:t>Show Analytics Report</w:t>
            </w:r>
          </w:p>
        </w:tc>
        <w:tc>
          <w:tcPr>
            <w:tcW w:w="1512" w:type="dxa"/>
          </w:tcPr>
          <w:p w:rsidRPr="00BE5DBB" w:rsidR="003F11A7" w:rsidP="00C21971" w:rsidRDefault="003F11A7" w14:paraId="029D41BC" w14:textId="77777777">
            <w:pPr>
              <w:jc w:val="center"/>
              <w:rPr>
                <w:rFonts w:ascii="Garamond" w:hAnsi="Garamond" w:cs="Times New Roman"/>
                <w:sz w:val="24"/>
                <w:szCs w:val="24"/>
              </w:rPr>
            </w:pPr>
            <w:r w:rsidRPr="00BE5DBB">
              <w:rPr>
                <w:rFonts w:ascii="Garamond" w:hAnsi="Garamond" w:eastAsia="Arial" w:cs="Arial"/>
              </w:rPr>
              <w:t>Admin</w:t>
            </w:r>
          </w:p>
        </w:tc>
        <w:tc>
          <w:tcPr>
            <w:tcW w:w="1513" w:type="dxa"/>
          </w:tcPr>
          <w:p w:rsidRPr="00BE5DBB" w:rsidR="003F11A7" w:rsidP="00C21971" w:rsidRDefault="003F11A7" w14:paraId="65EF8B15" w14:textId="77777777">
            <w:pPr>
              <w:jc w:val="center"/>
              <w:rPr>
                <w:rFonts w:ascii="Garamond" w:hAnsi="Garamond" w:cs="Times New Roman"/>
                <w:sz w:val="24"/>
                <w:szCs w:val="24"/>
              </w:rPr>
            </w:pPr>
            <w:r w:rsidRPr="00BE5DBB">
              <w:rPr>
                <w:rFonts w:ascii="Garamond" w:hAnsi="Garamond" w:eastAsia="Times New Roman" w:cs="Times New Roman"/>
                <w:sz w:val="24"/>
              </w:rPr>
              <w:t>Admin wants to see Analytics</w:t>
            </w:r>
          </w:p>
        </w:tc>
        <w:tc>
          <w:tcPr>
            <w:tcW w:w="1524" w:type="dxa"/>
          </w:tcPr>
          <w:p w:rsidRPr="00BE5DBB" w:rsidR="003F11A7" w:rsidP="00C21971" w:rsidRDefault="003F11A7" w14:paraId="31B790E7" w14:textId="77777777">
            <w:pPr>
              <w:ind w:right="59"/>
              <w:jc w:val="center"/>
              <w:rPr>
                <w:rFonts w:ascii="Garamond" w:hAnsi="Garamond"/>
              </w:rPr>
            </w:pPr>
            <w:r w:rsidRPr="00BE5DBB">
              <w:rPr>
                <w:rFonts w:ascii="Garamond" w:hAnsi="Garamond" w:eastAsia="Arial" w:cs="Arial"/>
              </w:rPr>
              <w:t>Display</w:t>
            </w:r>
          </w:p>
          <w:p w:rsidRPr="00BE5DBB" w:rsidR="003F11A7" w:rsidP="00C21971" w:rsidRDefault="003F11A7" w14:paraId="6A3ECA74" w14:textId="77777777">
            <w:pPr>
              <w:jc w:val="center"/>
              <w:rPr>
                <w:rFonts w:ascii="Garamond" w:hAnsi="Garamond" w:cs="Times New Roman"/>
                <w:sz w:val="24"/>
                <w:szCs w:val="24"/>
              </w:rPr>
            </w:pPr>
            <w:r w:rsidRPr="00BE5DBB">
              <w:rPr>
                <w:rFonts w:ascii="Garamond" w:hAnsi="Garamond" w:eastAsia="Arial" w:cs="Arial"/>
              </w:rPr>
              <w:t>Analytics Report</w:t>
            </w:r>
          </w:p>
        </w:tc>
        <w:tc>
          <w:tcPr>
            <w:tcW w:w="1529" w:type="dxa"/>
          </w:tcPr>
          <w:p w:rsidRPr="00BE5DBB" w:rsidR="003F11A7" w:rsidP="00C21971" w:rsidRDefault="003F11A7" w14:paraId="05E9AA7F" w14:textId="77777777">
            <w:pPr>
              <w:jc w:val="center"/>
              <w:rPr>
                <w:rFonts w:ascii="Garamond" w:hAnsi="Garamond" w:cs="Times New Roman"/>
                <w:sz w:val="24"/>
                <w:szCs w:val="24"/>
              </w:rPr>
            </w:pPr>
            <w:r w:rsidRPr="00BE5DBB">
              <w:rPr>
                <w:rFonts w:ascii="Garamond" w:hAnsi="Garamond" w:eastAsia="Arial" w:cs="Arial"/>
              </w:rPr>
              <w:t>Admin System</w:t>
            </w:r>
          </w:p>
        </w:tc>
      </w:tr>
    </w:tbl>
    <w:p w:rsidRPr="00BE5DBB" w:rsidR="003F11A7" w:rsidP="003F11A7" w:rsidRDefault="003F11A7" w14:paraId="49182705" w14:textId="77777777"/>
    <w:p w:rsidRPr="00BE5DBB" w:rsidR="003F11A7" w:rsidP="003F11A7" w:rsidRDefault="003F11A7" w14:paraId="56FF98ED" w14:textId="269AA3A7"/>
    <w:p w:rsidRPr="00BE5DBB" w:rsidR="003F11A7" w:rsidP="003F11A7" w:rsidRDefault="003F11A7" w14:paraId="1584F232" w14:textId="5EF59836"/>
    <w:p w:rsidRPr="00BE5DBB" w:rsidR="003F11A7" w:rsidP="003F11A7" w:rsidRDefault="003F11A7" w14:paraId="0EDD3633" w14:textId="5774E930"/>
    <w:p w:rsidRPr="00BE5DBB" w:rsidR="003F11A7" w:rsidP="003F11A7" w:rsidRDefault="003F11A7" w14:paraId="3B22CC27" w14:textId="00FBB06C"/>
    <w:p w:rsidRPr="00BE5DBB" w:rsidR="003F11A7" w:rsidP="003F11A7" w:rsidRDefault="003F11A7" w14:paraId="52ABBEEE" w14:textId="7F2D9FD6"/>
    <w:p w:rsidRPr="00BE5DBB" w:rsidR="003F11A7" w:rsidP="003F11A7" w:rsidRDefault="003F11A7" w14:paraId="1459BF25" w14:textId="06024953"/>
    <w:p w:rsidRPr="00BE5DBB" w:rsidR="003F11A7" w:rsidP="003F11A7" w:rsidRDefault="003F11A7" w14:paraId="20C3B5E5" w14:textId="2633C2A3"/>
    <w:p w:rsidRPr="00BE5DBB" w:rsidR="003F11A7" w:rsidP="003F11A7" w:rsidRDefault="003F11A7" w14:paraId="2ABEA974" w14:textId="6A5D4126"/>
    <w:p w:rsidR="003F11A7" w:rsidP="003F11A7" w:rsidRDefault="003F11A7" w14:paraId="16994BA3" w14:textId="561E4DA2"/>
    <w:p w:rsidR="0009564F" w:rsidP="003F11A7" w:rsidRDefault="0009564F" w14:paraId="63951D0F" w14:textId="6A88C727"/>
    <w:p w:rsidR="0009564F" w:rsidP="003F11A7" w:rsidRDefault="0009564F" w14:paraId="1C4D02EE" w14:textId="51761D2E"/>
    <w:p w:rsidR="0009564F" w:rsidP="003F11A7" w:rsidRDefault="0009564F" w14:paraId="3B4A5ACF" w14:textId="2E8A7CA9"/>
    <w:p w:rsidR="0009564F" w:rsidP="003F11A7" w:rsidRDefault="0009564F" w14:paraId="11DD217C" w14:textId="6B5A4D76"/>
    <w:p w:rsidR="0009564F" w:rsidP="003F11A7" w:rsidRDefault="0009564F" w14:paraId="025AA9A6" w14:textId="6B2AE97E"/>
    <w:p w:rsidR="0009564F" w:rsidP="003F11A7" w:rsidRDefault="0009564F" w14:paraId="684C7CB6" w14:textId="59593F49"/>
    <w:p w:rsidR="0009564F" w:rsidP="003F11A7" w:rsidRDefault="0009564F" w14:paraId="4FDDC64F" w14:textId="0A0DA908"/>
    <w:p w:rsidR="0009564F" w:rsidP="003F11A7" w:rsidRDefault="0009564F" w14:paraId="491A53B3" w14:textId="1209D1EC"/>
    <w:p w:rsidR="0009564F" w:rsidP="003F11A7" w:rsidRDefault="0009564F" w14:paraId="1DC700AF" w14:textId="76720B05"/>
    <w:p w:rsidR="0009564F" w:rsidP="003F11A7" w:rsidRDefault="0009564F" w14:paraId="101DA9AB" w14:textId="7F39B4B4"/>
    <w:p w:rsidR="005B2FB8" w:rsidP="003F11A7" w:rsidRDefault="005B2FB8" w14:paraId="63D662D6" w14:textId="77777777"/>
    <w:p w:rsidR="0009564F" w:rsidP="003F11A7" w:rsidRDefault="0009564F" w14:paraId="4C9315B4" w14:textId="41B468B1"/>
    <w:p w:rsidR="0009564F" w:rsidP="003F11A7" w:rsidRDefault="0009564F" w14:paraId="41212106" w14:textId="2EFCAB0A"/>
    <w:p w:rsidR="0009564F" w:rsidP="003F11A7" w:rsidRDefault="0009564F" w14:paraId="2E3A5987" w14:textId="0F89610B"/>
    <w:p w:rsidRPr="00BE5DBB" w:rsidR="0009564F" w:rsidP="003F11A7" w:rsidRDefault="0009564F" w14:paraId="245CA409" w14:textId="77777777"/>
    <w:p w:rsidRPr="00BE5DBB" w:rsidR="003F11A7" w:rsidP="003F11A7" w:rsidRDefault="003F11A7" w14:paraId="20B520BF" w14:textId="77777777"/>
    <w:p w:rsidRPr="00BE5DBB" w:rsidR="00784A14" w:rsidRDefault="00784A14" w14:paraId="0A628332" w14:textId="6FE6507C">
      <w:pPr>
        <w:pStyle w:val="Heading3"/>
        <w:numPr>
          <w:ilvl w:val="0"/>
          <w:numId w:val="6"/>
        </w:numPr>
        <w:ind w:hanging="11"/>
      </w:pPr>
      <w:bookmarkStart w:name="_Toc124775473" w:id="35"/>
      <w:r w:rsidRPr="00BE5DBB">
        <w:t>Use Case Diagrams</w:t>
      </w:r>
      <w:bookmarkEnd w:id="35"/>
    </w:p>
    <w:p w:rsidRPr="00BE5DBB" w:rsidR="003F11A7" w:rsidP="003F11A7" w:rsidRDefault="003F11A7" w14:paraId="71AAA5D9" w14:textId="3AA958F6"/>
    <w:p w:rsidRPr="00BE5DBB" w:rsidR="003F11A7" w:rsidP="00BC720B" w:rsidRDefault="003B2956" w14:paraId="70166999" w14:textId="0EB23E68">
      <w:pPr>
        <w:jc w:val="center"/>
      </w:pPr>
      <w:r w:rsidRPr="003B2956">
        <w:rPr>
          <w:noProof/>
        </w:rPr>
        <w:drawing>
          <wp:inline distT="0" distB="0" distL="0" distR="0" wp14:anchorId="6710E236" wp14:editId="0DF7FDB3">
            <wp:extent cx="5943600" cy="472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9303" cy="4728933"/>
                    </a:xfrm>
                    <a:prstGeom prst="rect">
                      <a:avLst/>
                    </a:prstGeom>
                  </pic:spPr>
                </pic:pic>
              </a:graphicData>
            </a:graphic>
          </wp:inline>
        </w:drawing>
      </w:r>
    </w:p>
    <w:p w:rsidRPr="00BE5DBB" w:rsidR="003F11A7" w:rsidP="003F11A7" w:rsidRDefault="00286D42" w14:paraId="2F5E47F5" w14:textId="01637356">
      <w:r w:rsidRPr="00BE5DBB">
        <w:rPr>
          <w:noProof/>
        </w:rPr>
        <mc:AlternateContent>
          <mc:Choice Requires="wps">
            <w:drawing>
              <wp:anchor distT="0" distB="0" distL="114300" distR="114300" simplePos="0" relativeHeight="251673600" behindDoc="0" locked="0" layoutInCell="1" allowOverlap="1" wp14:anchorId="5C6D16E0" wp14:editId="67793E60">
                <wp:simplePos x="0" y="0"/>
                <wp:positionH relativeFrom="margin">
                  <wp:posOffset>2110105</wp:posOffset>
                </wp:positionH>
                <wp:positionV relativeFrom="paragraph">
                  <wp:posOffset>139065</wp:posOffset>
                </wp:positionV>
                <wp:extent cx="2294255" cy="635"/>
                <wp:effectExtent l="0" t="0" r="0" b="8255"/>
                <wp:wrapSquare wrapText="bothSides"/>
                <wp:docPr id="61" name="Text Box 61"/>
                <wp:cNvGraphicFramePr/>
                <a:graphic xmlns:a="http://schemas.openxmlformats.org/drawingml/2006/main">
                  <a:graphicData uri="http://schemas.microsoft.com/office/word/2010/wordprocessingShape">
                    <wps:wsp>
                      <wps:cNvSpPr txBox="1"/>
                      <wps:spPr>
                        <a:xfrm>
                          <a:off x="0" y="0"/>
                          <a:ext cx="2294255" cy="635"/>
                        </a:xfrm>
                        <a:prstGeom prst="rect">
                          <a:avLst/>
                        </a:prstGeom>
                        <a:solidFill>
                          <a:prstClr val="white"/>
                        </a:solidFill>
                        <a:ln>
                          <a:noFill/>
                        </a:ln>
                      </wps:spPr>
                      <wps:txbx>
                        <w:txbxContent>
                          <w:p w:rsidRPr="00202FC3" w:rsidR="00B015E8" w:rsidP="00B015E8" w:rsidRDefault="00B015E8" w14:paraId="678BE275" w14:textId="5D38FBFF">
                            <w:pPr>
                              <w:pStyle w:val="Caption"/>
                              <w:rPr>
                                <w:noProof/>
                              </w:rPr>
                            </w:pPr>
                            <w:bookmarkStart w:name="_Toc124775547" w:id="36"/>
                            <w:r>
                              <w:t xml:space="preserve">Figure </w:t>
                            </w:r>
                            <w:r>
                              <w:fldChar w:fldCharType="begin"/>
                            </w:r>
                            <w:r>
                              <w:instrText> SEQ Figure \* ARABIC </w:instrText>
                            </w:r>
                            <w:r>
                              <w:fldChar w:fldCharType="separate"/>
                            </w:r>
                            <w:r w:rsidR="005B7EB0">
                              <w:rPr>
                                <w:noProof/>
                              </w:rPr>
                              <w:t>5</w:t>
                            </w:r>
                            <w:r>
                              <w:fldChar w:fldCharType="end"/>
                            </w:r>
                            <w:r>
                              <w:t xml:space="preserve"> Use Case Diagram</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295E3E08">
              <v:shape id="Text Box 61" style="position:absolute;margin-left:166.15pt;margin-top:10.95pt;width:180.65pt;height:.05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" w14:anchorId="5C6D16E0">
                <v:textbox style="mso-fit-shape-to-text:t" inset="0,0,0,0">
                  <w:txbxContent>
                    <w:p w:rsidRPr="00202FC3" w:rsidR="00B015E8" w:rsidP="00B015E8" w:rsidRDefault="00B015E8" w14:paraId="146DD720" w14:textId="5D38FBFF">
                      <w:pPr>
                        <w:pStyle w:val="Caption"/>
                        <w:rPr>
                          <w:noProof/>
                        </w:rPr>
                      </w:pPr>
                      <w:r>
                        <w:t xml:space="preserve">Figure </w:t>
                      </w:r>
                      <w:r>
                        <w:fldChar w:fldCharType="begin"/>
                      </w:r>
                      <w:r>
                        <w:instrText> SEQ Figure \* ARABIC </w:instrText>
                      </w:r>
                      <w:r>
                        <w:fldChar w:fldCharType="separate"/>
                      </w:r>
                      <w:r w:rsidR="005B7EB0">
                        <w:rPr>
                          <w:noProof/>
                        </w:rPr>
                        <w:t>5</w:t>
                      </w:r>
                      <w:r>
                        <w:fldChar w:fldCharType="end"/>
                      </w:r>
                      <w:r>
                        <w:t xml:space="preserve"> Use Case Diagram</w:t>
                      </w:r>
                    </w:p>
                  </w:txbxContent>
                </v:textbox>
                <w10:wrap type="square" anchorx="margin"/>
              </v:shape>
            </w:pict>
          </mc:Fallback>
        </mc:AlternateContent>
      </w:r>
    </w:p>
    <w:p w:rsidRPr="00BE5DBB" w:rsidR="003F11A7" w:rsidP="003F11A7" w:rsidRDefault="003F11A7" w14:paraId="1CBA16BD" w14:textId="77777777"/>
    <w:p w:rsidR="00BC720B" w:rsidRDefault="00BC720B" w14:paraId="0DC6BB33" w14:textId="33F625F2">
      <w:r>
        <w:br w:type="page"/>
      </w:r>
    </w:p>
    <w:p w:rsidRPr="00BE5DBB" w:rsidR="003F11A7" w:rsidP="003F11A7" w:rsidRDefault="003F11A7" w14:paraId="051A871D" w14:textId="77777777"/>
    <w:p w:rsidRPr="00BE5DBB" w:rsidR="00784A14" w:rsidRDefault="00784A14" w14:paraId="07D9B6CE" w14:textId="3AB41909">
      <w:pPr>
        <w:pStyle w:val="Heading3"/>
        <w:numPr>
          <w:ilvl w:val="0"/>
          <w:numId w:val="6"/>
        </w:numPr>
        <w:ind w:hanging="11"/>
      </w:pPr>
      <w:bookmarkStart w:name="_Toc124775474" w:id="37"/>
      <w:r w:rsidRPr="00BE5DBB">
        <w:t>Use Case Full Description</w:t>
      </w:r>
      <w:bookmarkEnd w:id="37"/>
    </w:p>
    <w:p w:rsidRPr="00BE5DBB" w:rsidR="003F11A7" w:rsidP="003F11A7" w:rsidRDefault="003F11A7" w14:paraId="2A315273" w14:textId="4134D9FF"/>
    <w:p w:rsidR="00FB3A0E" w:rsidP="00FB3A0E" w:rsidRDefault="00FB3A0E" w14:paraId="6444555F" w14:textId="1C300B59">
      <w:pPr>
        <w:pStyle w:val="Caption"/>
        <w:keepNext/>
      </w:pPr>
      <w:r w:rsidRPr="00BE5DBB">
        <w:t xml:space="preserve"> </w:t>
      </w:r>
      <w:r w:rsidRPr="00BE5DBB">
        <w:tab/>
      </w:r>
      <w:r w:rsidRPr="00BE5DBB">
        <w:tab/>
      </w:r>
      <w:r w:rsidRPr="00BE5DBB">
        <w:tab/>
      </w:r>
      <w:r w:rsidRPr="00BE5DBB">
        <w:tab/>
      </w:r>
    </w:p>
    <w:p w:rsidR="007E0628" w:rsidP="007E0628" w:rsidRDefault="007E0628" w14:paraId="0BEF1C15" w14:textId="265E7B6B">
      <w:pPr>
        <w:pStyle w:val="Caption"/>
        <w:keepNext/>
      </w:pPr>
      <w:r>
        <w:t xml:space="preserve">                                                                 </w:t>
      </w:r>
      <w:bookmarkStart w:name="_Toc128411500" w:id="38"/>
      <w:r>
        <w:t xml:space="preserve">Table </w:t>
      </w:r>
      <w:r>
        <w:fldChar w:fldCharType="begin"/>
      </w:r>
      <w:r>
        <w:instrText> SEQ Table \* ROMAN </w:instrText>
      </w:r>
      <w:r>
        <w:fldChar w:fldCharType="separate"/>
      </w:r>
      <w:r w:rsidR="009F1163">
        <w:rPr>
          <w:noProof/>
        </w:rPr>
        <w:t>IX</w:t>
      </w:r>
      <w:r>
        <w:fldChar w:fldCharType="end"/>
      </w:r>
      <w:r>
        <w:t xml:space="preserve"> Use Case Full Description</w:t>
      </w:r>
      <w:r>
        <w:rPr>
          <w:noProof/>
        </w:rPr>
        <w:t xml:space="preserve"> 1</w:t>
      </w:r>
      <w:bookmarkEnd w:id="38"/>
    </w:p>
    <w:tbl>
      <w:tblPr>
        <w:tblStyle w:val="TableGrid"/>
        <w:tblW w:w="0" w:type="auto"/>
        <w:tblLayout w:type="fixed"/>
        <w:tblLook w:val="04A0" w:firstRow="1" w:lastRow="0" w:firstColumn="1" w:lastColumn="0" w:noHBand="0" w:noVBand="1"/>
      </w:tblPr>
      <w:tblGrid>
        <w:gridCol w:w="2122"/>
        <w:gridCol w:w="7228"/>
      </w:tblGrid>
      <w:tr w:rsidR="00AC5A9C" w:rsidTr="00AC5A9C" w14:paraId="04086669" w14:textId="77777777">
        <w:trPr>
          <w:trHeight w:val="259"/>
        </w:trPr>
        <w:tc>
          <w:tcPr>
            <w:tcW w:w="2122" w:type="dxa"/>
          </w:tcPr>
          <w:p w:rsidR="00AC5A9C" w:rsidP="00AC5A9C" w:rsidRDefault="00AC5A9C" w14:paraId="08C7B971" w14:textId="62F274D3">
            <w:bookmarkStart w:name="_Hlk124760371" w:id="39"/>
            <w:r>
              <w:t>Number</w:t>
            </w:r>
          </w:p>
        </w:tc>
        <w:tc>
          <w:tcPr>
            <w:tcW w:w="7228" w:type="dxa"/>
          </w:tcPr>
          <w:p w:rsidR="00AC5A9C" w:rsidP="00AC5A9C" w:rsidRDefault="00AC5A9C" w14:paraId="7121EB15" w14:textId="262424DA">
            <w:r w:rsidRPr="00BE5DBB">
              <w:rPr>
                <w:rFonts w:eastAsia="Times New Roman" w:cs="Arial"/>
                <w:color w:val="000000"/>
                <w:lang w:eastAsia="en-PH"/>
              </w:rPr>
              <w:t>UC0-01 </w:t>
            </w:r>
          </w:p>
        </w:tc>
      </w:tr>
      <w:tr w:rsidR="00AC5A9C" w:rsidTr="00AC5A9C" w14:paraId="472A841D" w14:textId="77777777">
        <w:trPr>
          <w:trHeight w:val="259"/>
        </w:trPr>
        <w:tc>
          <w:tcPr>
            <w:tcW w:w="2122" w:type="dxa"/>
          </w:tcPr>
          <w:p w:rsidR="00AC5A9C" w:rsidP="00AC5A9C" w:rsidRDefault="00AC5A9C" w14:paraId="514D8E07" w14:textId="4ECCD404">
            <w:r>
              <w:t>Name</w:t>
            </w:r>
          </w:p>
        </w:tc>
        <w:tc>
          <w:tcPr>
            <w:tcW w:w="7228" w:type="dxa"/>
          </w:tcPr>
          <w:p w:rsidR="00AC5A9C" w:rsidP="00AC5A9C" w:rsidRDefault="00AC5A9C" w14:paraId="274E921D" w14:textId="269F0ADF">
            <w:r w:rsidRPr="00BE5DBB">
              <w:rPr>
                <w:rFonts w:eastAsia="Times New Roman" w:cs="Arial"/>
                <w:color w:val="000000"/>
                <w:lang w:eastAsia="en-PH"/>
              </w:rPr>
              <w:t>Scan Items</w:t>
            </w:r>
          </w:p>
        </w:tc>
      </w:tr>
      <w:tr w:rsidR="00AC5A9C" w:rsidTr="00AC5A9C" w14:paraId="6BF87A9B" w14:textId="77777777">
        <w:trPr>
          <w:trHeight w:val="259"/>
        </w:trPr>
        <w:tc>
          <w:tcPr>
            <w:tcW w:w="2122" w:type="dxa"/>
          </w:tcPr>
          <w:p w:rsidR="00AC5A9C" w:rsidP="00AC5A9C" w:rsidRDefault="00AC5A9C" w14:paraId="451B1451" w14:textId="57F502B2">
            <w:r>
              <w:t>Description</w:t>
            </w:r>
          </w:p>
        </w:tc>
        <w:tc>
          <w:tcPr>
            <w:tcW w:w="7228" w:type="dxa"/>
          </w:tcPr>
          <w:p w:rsidR="00AC5A9C" w:rsidP="00AC5A9C" w:rsidRDefault="00AC5A9C" w14:paraId="3AE741B7" w14:textId="7904A7AA">
            <w:r w:rsidRPr="00BE5DBB">
              <w:rPr>
                <w:rFonts w:eastAsia="Times New Roman" w:cs="Arial"/>
                <w:color w:val="000000"/>
                <w:lang w:eastAsia="en-PH"/>
              </w:rPr>
              <w:t>Cashier will scan the customer’s items through the POS System.</w:t>
            </w:r>
          </w:p>
        </w:tc>
      </w:tr>
      <w:tr w:rsidR="00AC5A9C" w:rsidTr="00AC5A9C" w14:paraId="28CCFC99" w14:textId="77777777">
        <w:trPr>
          <w:trHeight w:val="259"/>
        </w:trPr>
        <w:tc>
          <w:tcPr>
            <w:tcW w:w="2122" w:type="dxa"/>
          </w:tcPr>
          <w:p w:rsidR="00AC5A9C" w:rsidP="00AC5A9C" w:rsidRDefault="00AC5A9C" w14:paraId="36848325" w14:textId="2EE58DFB">
            <w:r>
              <w:t>Precondition</w:t>
            </w:r>
          </w:p>
        </w:tc>
        <w:tc>
          <w:tcPr>
            <w:tcW w:w="7228" w:type="dxa"/>
          </w:tcPr>
          <w:p w:rsidR="00AC5A9C" w:rsidP="00AC5A9C" w:rsidRDefault="00AC5A9C" w14:paraId="14A7FF95" w14:textId="3357D10D">
            <w:r w:rsidRPr="00BE5DBB">
              <w:rPr>
                <w:rFonts w:eastAsia="Times New Roman" w:cs="Arial"/>
                <w:color w:val="000000"/>
                <w:lang w:eastAsia="en-PH"/>
              </w:rPr>
              <w:t>Cashier log</w:t>
            </w:r>
            <w:r>
              <w:rPr>
                <w:rFonts w:eastAsia="Times New Roman" w:cs="Arial"/>
                <w:color w:val="000000"/>
                <w:lang w:eastAsia="en-PH"/>
              </w:rPr>
              <w:t>ged</w:t>
            </w:r>
            <w:r w:rsidRPr="00BE5DBB">
              <w:rPr>
                <w:rFonts w:eastAsia="Times New Roman" w:cs="Arial"/>
                <w:color w:val="000000"/>
                <w:lang w:eastAsia="en-PH"/>
              </w:rPr>
              <w:t xml:space="preserve"> in </w:t>
            </w:r>
          </w:p>
        </w:tc>
      </w:tr>
      <w:tr w:rsidR="00AC5A9C" w:rsidTr="00AC5A9C" w14:paraId="462E3213" w14:textId="77777777">
        <w:trPr>
          <w:trHeight w:val="259"/>
        </w:trPr>
        <w:tc>
          <w:tcPr>
            <w:tcW w:w="2122" w:type="dxa"/>
          </w:tcPr>
          <w:p w:rsidR="00AC5A9C" w:rsidP="00AC5A9C" w:rsidRDefault="00AC5A9C" w14:paraId="5B0331ED" w14:textId="4446A55B">
            <w:r>
              <w:t>Postcondition</w:t>
            </w:r>
          </w:p>
        </w:tc>
        <w:tc>
          <w:tcPr>
            <w:tcW w:w="7228" w:type="dxa"/>
          </w:tcPr>
          <w:p w:rsidRPr="00BC720B" w:rsidR="00AC5A9C" w:rsidP="00AC5A9C" w:rsidRDefault="00AC5A9C" w14:paraId="073C6FBF" w14:textId="77777777">
            <w:pPr>
              <w:rPr>
                <w:lang w:eastAsia="en-PH"/>
              </w:rPr>
            </w:pPr>
            <w:r w:rsidRPr="00BE5DBB">
              <w:rPr>
                <w:lang w:eastAsia="en-PH"/>
              </w:rPr>
              <w:t>Display item’s information</w:t>
            </w:r>
          </w:p>
          <w:p w:rsidR="00AC5A9C" w:rsidP="00AC5A9C" w:rsidRDefault="00AC5A9C" w14:paraId="349796CE" w14:textId="77777777">
            <w:pPr>
              <w:rPr>
                <w:lang w:eastAsia="en-PH"/>
              </w:rPr>
            </w:pPr>
            <w:r w:rsidRPr="00BE5DBB">
              <w:rPr>
                <w:lang w:eastAsia="en-PH"/>
              </w:rPr>
              <w:t>Display in the receipt</w:t>
            </w:r>
          </w:p>
          <w:p w:rsidR="00AC5A9C" w:rsidP="00AC5A9C" w:rsidRDefault="00AC5A9C" w14:paraId="249F41B8" w14:textId="36811AF4">
            <w:r w:rsidRPr="00BC720B">
              <w:rPr>
                <w:lang w:eastAsia="en-PH"/>
              </w:rPr>
              <w:t>Display the subtotal</w:t>
            </w:r>
            <w:r>
              <w:rPr>
                <w:lang w:eastAsia="en-PH"/>
              </w:rPr>
              <w:t xml:space="preserve"> of items bought</w:t>
            </w:r>
          </w:p>
        </w:tc>
      </w:tr>
      <w:tr w:rsidR="00AC5A9C" w:rsidTr="00AC5A9C" w14:paraId="49984882" w14:textId="77777777">
        <w:trPr>
          <w:trHeight w:val="247"/>
        </w:trPr>
        <w:tc>
          <w:tcPr>
            <w:tcW w:w="2122" w:type="dxa"/>
          </w:tcPr>
          <w:p w:rsidR="00AC5A9C" w:rsidP="00AC5A9C" w:rsidRDefault="00AC5A9C" w14:paraId="7543CFED" w14:textId="72D39F61">
            <w:r>
              <w:t>Actor/s</w:t>
            </w:r>
          </w:p>
        </w:tc>
        <w:tc>
          <w:tcPr>
            <w:tcW w:w="7228" w:type="dxa"/>
          </w:tcPr>
          <w:p w:rsidR="00AC5A9C" w:rsidP="00AC5A9C" w:rsidRDefault="00AC5A9C" w14:paraId="458CACCF" w14:textId="12B9DBBC">
            <w:r>
              <w:t>Cashier</w:t>
            </w:r>
          </w:p>
        </w:tc>
      </w:tr>
      <w:tr w:rsidR="00AC5A9C" w:rsidTr="00AC5A9C" w14:paraId="5B8DAC0C" w14:textId="77777777">
        <w:trPr>
          <w:trHeight w:val="259"/>
        </w:trPr>
        <w:tc>
          <w:tcPr>
            <w:tcW w:w="2122" w:type="dxa"/>
          </w:tcPr>
          <w:p w:rsidR="00AC5A9C" w:rsidP="00AC5A9C" w:rsidRDefault="00AC5A9C" w14:paraId="7222859B" w14:textId="338EDFBF">
            <w:r>
              <w:t>Trigger</w:t>
            </w:r>
          </w:p>
        </w:tc>
        <w:tc>
          <w:tcPr>
            <w:tcW w:w="7228" w:type="dxa"/>
          </w:tcPr>
          <w:p w:rsidR="00AC5A9C" w:rsidP="00AC5A9C" w:rsidRDefault="00AC5A9C" w14:paraId="316C781B" w14:textId="48808264">
            <w:r w:rsidRPr="00BE5DBB">
              <w:rPr>
                <w:rFonts w:eastAsia="Times New Roman" w:cs="Arial"/>
                <w:color w:val="000000"/>
                <w:lang w:eastAsia="en-PH"/>
              </w:rPr>
              <w:t>Cashier scans the customer’s items.</w:t>
            </w:r>
          </w:p>
        </w:tc>
      </w:tr>
      <w:tr w:rsidR="00AC5A9C" w:rsidTr="00AC5A9C" w14:paraId="09D7B01D" w14:textId="77777777">
        <w:trPr>
          <w:trHeight w:val="259"/>
        </w:trPr>
        <w:tc>
          <w:tcPr>
            <w:tcW w:w="2122" w:type="dxa"/>
          </w:tcPr>
          <w:p w:rsidR="00AC5A9C" w:rsidP="00AC5A9C" w:rsidRDefault="00AC5A9C" w14:paraId="650E28A4" w14:textId="5BB5FF28">
            <w:r>
              <w:t>Main Scenario</w:t>
            </w:r>
          </w:p>
        </w:tc>
        <w:tc>
          <w:tcPr>
            <w:tcW w:w="7228" w:type="dxa"/>
          </w:tcPr>
          <w:tbl>
            <w:tblPr>
              <w:tblStyle w:val="TableGrid"/>
              <w:tblW w:w="18796" w:type="dxa"/>
              <w:tblLayout w:type="fixed"/>
              <w:tblLook w:val="04A0" w:firstRow="1" w:lastRow="0" w:firstColumn="1" w:lastColumn="0" w:noHBand="0" w:noVBand="1"/>
            </w:tblPr>
            <w:tblGrid>
              <w:gridCol w:w="3759"/>
              <w:gridCol w:w="3759"/>
              <w:gridCol w:w="3759"/>
              <w:gridCol w:w="3759"/>
              <w:gridCol w:w="3760"/>
            </w:tblGrid>
            <w:tr w:rsidR="003B2956" w:rsidTr="003B2956" w14:paraId="3EF2E0C2" w14:textId="77777777">
              <w:tc>
                <w:tcPr>
                  <w:tcW w:w="3759" w:type="dxa"/>
                </w:tcPr>
                <w:p w:rsidR="003B2956" w:rsidP="00AC5A9C" w:rsidRDefault="003B2956" w14:paraId="69C5C4B9" w14:textId="357B6DF2">
                  <w:r w:rsidRPr="00BE5DBB">
                    <w:rPr>
                      <w:rFonts w:eastAsia="Times New Roman" w:cs="Arial"/>
                      <w:color w:val="000000"/>
                      <w:lang w:eastAsia="en-PH"/>
                    </w:rPr>
                    <w:t>Actor</w:t>
                  </w:r>
                </w:p>
              </w:tc>
              <w:tc>
                <w:tcPr>
                  <w:tcW w:w="3759" w:type="dxa"/>
                </w:tcPr>
                <w:p w:rsidR="003B2956" w:rsidP="00AC5A9C" w:rsidRDefault="003B2956" w14:paraId="6318CED6" w14:textId="5B35B6FA">
                  <w:r w:rsidRPr="00BE5DBB">
                    <w:rPr>
                      <w:rFonts w:eastAsia="Times New Roman" w:cs="Arial"/>
                      <w:color w:val="000000"/>
                      <w:lang w:eastAsia="en-PH"/>
                    </w:rPr>
                    <w:t>System</w:t>
                  </w:r>
                </w:p>
              </w:tc>
              <w:tc>
                <w:tcPr>
                  <w:tcW w:w="3759" w:type="dxa"/>
                </w:tcPr>
                <w:p w:rsidR="003B2956" w:rsidP="00AC5A9C" w:rsidRDefault="003B2956" w14:paraId="73FE1880" w14:textId="77777777"/>
              </w:tc>
              <w:tc>
                <w:tcPr>
                  <w:tcW w:w="3759" w:type="dxa"/>
                </w:tcPr>
                <w:p w:rsidR="003B2956" w:rsidP="00AC5A9C" w:rsidRDefault="003B2956" w14:paraId="1C8F0F35" w14:textId="478C7F57"/>
              </w:tc>
              <w:tc>
                <w:tcPr>
                  <w:tcW w:w="3760" w:type="dxa"/>
                </w:tcPr>
                <w:p w:rsidR="003B2956" w:rsidP="00AC5A9C" w:rsidRDefault="003B2956" w14:paraId="37472212" w14:textId="77777777"/>
              </w:tc>
            </w:tr>
            <w:tr w:rsidR="003B2956" w:rsidTr="003B2956" w14:paraId="0662DED4" w14:textId="77777777">
              <w:tc>
                <w:tcPr>
                  <w:tcW w:w="3759" w:type="dxa"/>
                </w:tcPr>
                <w:p w:rsidR="003B2956" w:rsidP="00AC5A9C" w:rsidRDefault="003B2956" w14:paraId="79CBB5EC" w14:textId="3B5026B0">
                  <w:r w:rsidRPr="00BE5DBB">
                    <w:rPr>
                      <w:rFonts w:eastAsia="Times New Roman" w:cs="Arial"/>
                      <w:color w:val="000000"/>
                      <w:lang w:eastAsia="en-PH"/>
                    </w:rPr>
                    <w:t>1. Cashier scans the item</w:t>
                  </w:r>
                  <w:r>
                    <w:rPr>
                      <w:rFonts w:eastAsia="Times New Roman" w:cs="Arial"/>
                      <w:color w:val="000000"/>
                      <w:lang w:eastAsia="en-PH"/>
                    </w:rPr>
                    <w:t>’</w:t>
                  </w:r>
                  <w:r w:rsidRPr="00BE5DBB">
                    <w:rPr>
                      <w:rFonts w:eastAsia="Times New Roman" w:cs="Arial"/>
                      <w:color w:val="000000"/>
                      <w:lang w:eastAsia="en-PH"/>
                    </w:rPr>
                    <w:t>s barcode. </w:t>
                  </w:r>
                </w:p>
              </w:tc>
              <w:tc>
                <w:tcPr>
                  <w:tcW w:w="3759" w:type="dxa"/>
                </w:tcPr>
                <w:p w:rsidR="003B2956" w:rsidP="00AC5A9C" w:rsidRDefault="003B2956" w14:paraId="170F13ED" w14:textId="04BFC516">
                  <w:r w:rsidRPr="00BE5DBB">
                    <w:rPr>
                      <w:rFonts w:eastAsia="Times New Roman" w:cs="Arial"/>
                      <w:color w:val="000000"/>
                      <w:lang w:eastAsia="en-PH"/>
                    </w:rPr>
                    <w:t>1. System displays the scanned items. </w:t>
                  </w:r>
                </w:p>
              </w:tc>
              <w:tc>
                <w:tcPr>
                  <w:tcW w:w="3759" w:type="dxa"/>
                </w:tcPr>
                <w:p w:rsidR="003B2956" w:rsidP="00AC5A9C" w:rsidRDefault="003B2956" w14:paraId="4C61761B" w14:textId="77777777"/>
              </w:tc>
              <w:tc>
                <w:tcPr>
                  <w:tcW w:w="3759" w:type="dxa"/>
                </w:tcPr>
                <w:p w:rsidR="003B2956" w:rsidP="00AC5A9C" w:rsidRDefault="003B2956" w14:paraId="4B7F0449" w14:textId="75FED5EA"/>
              </w:tc>
              <w:tc>
                <w:tcPr>
                  <w:tcW w:w="3760" w:type="dxa"/>
                </w:tcPr>
                <w:p w:rsidR="003B2956" w:rsidP="00AC5A9C" w:rsidRDefault="003B2956" w14:paraId="62D45236" w14:textId="77777777"/>
              </w:tc>
            </w:tr>
            <w:tr w:rsidR="001554E1" w:rsidTr="003B2956" w14:paraId="2237D7A2" w14:textId="77777777">
              <w:tc>
                <w:tcPr>
                  <w:tcW w:w="3759" w:type="dxa"/>
                </w:tcPr>
                <w:p w:rsidRPr="00BE5DBB" w:rsidR="001554E1" w:rsidP="00AC5A9C" w:rsidRDefault="001554E1" w14:paraId="7F343EBD" w14:textId="77777777">
                  <w:pPr>
                    <w:rPr>
                      <w:rFonts w:eastAsia="Times New Roman" w:cs="Arial"/>
                      <w:color w:val="000000"/>
                      <w:lang w:eastAsia="en-PH"/>
                    </w:rPr>
                  </w:pPr>
                </w:p>
              </w:tc>
              <w:tc>
                <w:tcPr>
                  <w:tcW w:w="3759" w:type="dxa"/>
                </w:tcPr>
                <w:p w:rsidRPr="00BE5DBB" w:rsidR="001554E1" w:rsidP="00AC5A9C" w:rsidRDefault="001554E1" w14:paraId="1257DE69" w14:textId="6850EC2E">
                  <w:pPr>
                    <w:rPr>
                      <w:rFonts w:eastAsia="Times New Roman" w:cs="Arial"/>
                      <w:color w:val="000000"/>
                      <w:lang w:eastAsia="en-PH"/>
                    </w:rPr>
                  </w:pPr>
                  <w:r>
                    <w:rPr>
                      <w:rFonts w:eastAsia="Times New Roman" w:cs="Arial"/>
                      <w:color w:val="000000"/>
                      <w:lang w:eastAsia="en-PH"/>
                    </w:rPr>
                    <w:t xml:space="preserve">2. System will display the </w:t>
                  </w:r>
                  <w:r>
                    <w:rPr>
                      <w:rFonts w:eastAsia="Times New Roman" w:cs="Arial"/>
                      <w:color w:val="000000"/>
                      <w:lang w:eastAsia="en-PH"/>
                    </w:rPr>
                    <w:br/>
                  </w:r>
                  <w:r>
                    <w:rPr>
                      <w:rFonts w:eastAsia="Times New Roman" w:cs="Arial"/>
                      <w:color w:val="000000"/>
                      <w:lang w:eastAsia="en-PH"/>
                    </w:rPr>
                    <w:t>subtotal.</w:t>
                  </w:r>
                </w:p>
              </w:tc>
              <w:tc>
                <w:tcPr>
                  <w:tcW w:w="3759" w:type="dxa"/>
                </w:tcPr>
                <w:p w:rsidR="001554E1" w:rsidP="00AC5A9C" w:rsidRDefault="001554E1" w14:paraId="4FFC1E76" w14:textId="77777777"/>
              </w:tc>
              <w:tc>
                <w:tcPr>
                  <w:tcW w:w="3759" w:type="dxa"/>
                </w:tcPr>
                <w:p w:rsidR="001554E1" w:rsidP="00AC5A9C" w:rsidRDefault="001554E1" w14:paraId="1629772D" w14:textId="77777777"/>
              </w:tc>
              <w:tc>
                <w:tcPr>
                  <w:tcW w:w="3760" w:type="dxa"/>
                </w:tcPr>
                <w:p w:rsidR="001554E1" w:rsidP="00AC5A9C" w:rsidRDefault="001554E1" w14:paraId="4FCDB8D0" w14:textId="77777777"/>
              </w:tc>
            </w:tr>
          </w:tbl>
          <w:p w:rsidR="00AC5A9C" w:rsidP="00AC5A9C" w:rsidRDefault="00AC5A9C" w14:paraId="6B3A0513" w14:textId="77777777"/>
        </w:tc>
      </w:tr>
      <w:tr w:rsidR="00AC5A9C" w:rsidTr="00AC5A9C" w14:paraId="737D6535" w14:textId="77777777">
        <w:trPr>
          <w:trHeight w:val="259"/>
        </w:trPr>
        <w:tc>
          <w:tcPr>
            <w:tcW w:w="2122" w:type="dxa"/>
          </w:tcPr>
          <w:p w:rsidR="00AC5A9C" w:rsidP="00AC5A9C" w:rsidRDefault="00AC5A9C" w14:paraId="030BA759" w14:textId="7C2EB3F0">
            <w:r>
              <w:t>Exception</w:t>
            </w:r>
          </w:p>
        </w:tc>
        <w:tc>
          <w:tcPr>
            <w:tcW w:w="7228" w:type="dxa"/>
          </w:tcPr>
          <w:p w:rsidRPr="00BE5DBB" w:rsidR="00AC5A9C" w:rsidP="00AC5A9C" w:rsidRDefault="00AC5A9C" w14:paraId="14696BF9" w14:textId="77777777">
            <w:pPr>
              <w:rPr>
                <w:rFonts w:ascii="Times New Roman" w:hAnsi="Times New Roman" w:cs="Times New Roman"/>
                <w:sz w:val="24"/>
                <w:szCs w:val="24"/>
                <w:lang w:eastAsia="en-PH"/>
              </w:rPr>
            </w:pPr>
            <w:r w:rsidRPr="00BE5DBB">
              <w:rPr>
                <w:lang w:eastAsia="en-PH"/>
              </w:rPr>
              <w:t>1. If item is not registered, refer to step: Add Item</w:t>
            </w:r>
          </w:p>
          <w:p w:rsidR="00AC5A9C" w:rsidP="00AC5A9C" w:rsidRDefault="00AC5A9C" w14:paraId="711FC404" w14:textId="2B5FE867">
            <w:r w:rsidRPr="00BE5DBB">
              <w:rPr>
                <w:lang w:eastAsia="en-PH"/>
              </w:rPr>
              <w:t>(UCO-06).</w:t>
            </w:r>
          </w:p>
        </w:tc>
      </w:tr>
      <w:bookmarkEnd w:id="39"/>
    </w:tbl>
    <w:p w:rsidRPr="00BE5DBB" w:rsidR="003F11A7" w:rsidP="003F11A7" w:rsidRDefault="003F11A7" w14:paraId="5B3A087E" w14:textId="5C64AA6E"/>
    <w:p w:rsidR="00FB3A0E" w:rsidP="00FB3A0E" w:rsidRDefault="00FB3A0E" w14:paraId="2F48F0AC" w14:textId="7A3020DB">
      <w:pPr>
        <w:pStyle w:val="Caption"/>
        <w:keepNext/>
        <w:ind w:left="2160" w:firstLine="720"/>
      </w:pPr>
    </w:p>
    <w:p w:rsidR="007E0628" w:rsidP="007E0628" w:rsidRDefault="007E0628" w14:paraId="3D69A26C" w14:textId="6008D9FF">
      <w:pPr>
        <w:pStyle w:val="Caption"/>
        <w:keepNext/>
      </w:pPr>
      <w:r>
        <w:t xml:space="preserve">                                                                </w:t>
      </w:r>
      <w:bookmarkStart w:name="_Toc128411501" w:id="40"/>
      <w:r>
        <w:t xml:space="preserve">Table </w:t>
      </w:r>
      <w:r>
        <w:fldChar w:fldCharType="begin"/>
      </w:r>
      <w:r>
        <w:instrText> SEQ Table \* ROMAN </w:instrText>
      </w:r>
      <w:r>
        <w:fldChar w:fldCharType="separate"/>
      </w:r>
      <w:r w:rsidR="009F1163">
        <w:rPr>
          <w:noProof/>
        </w:rPr>
        <w:t>X</w:t>
      </w:r>
      <w:r>
        <w:fldChar w:fldCharType="end"/>
      </w:r>
      <w:r>
        <w:t xml:space="preserve"> </w:t>
      </w:r>
      <w:r w:rsidRPr="00E75C7C">
        <w:t xml:space="preserve">Use Case Full Description </w:t>
      </w:r>
      <w:r>
        <w:t>2</w:t>
      </w:r>
      <w:bookmarkEnd w:id="40"/>
    </w:p>
    <w:tbl>
      <w:tblPr>
        <w:tblStyle w:val="TableGrid"/>
        <w:tblW w:w="0" w:type="auto"/>
        <w:tblLayout w:type="fixed"/>
        <w:tblLook w:val="04A0" w:firstRow="1" w:lastRow="0" w:firstColumn="1" w:lastColumn="0" w:noHBand="0" w:noVBand="1"/>
      </w:tblPr>
      <w:tblGrid>
        <w:gridCol w:w="2122"/>
        <w:gridCol w:w="7228"/>
      </w:tblGrid>
      <w:tr w:rsidR="00AC5A9C" w:rsidTr="00A221A3" w14:paraId="0941A16B" w14:textId="77777777">
        <w:trPr>
          <w:trHeight w:val="259"/>
        </w:trPr>
        <w:tc>
          <w:tcPr>
            <w:tcW w:w="2122" w:type="dxa"/>
          </w:tcPr>
          <w:p w:rsidR="00AC5A9C" w:rsidP="00A221A3" w:rsidRDefault="00AC5A9C" w14:paraId="17AB9192" w14:textId="77777777">
            <w:bookmarkStart w:name="_Hlk124760459" w:id="41"/>
            <w:r>
              <w:t>Number</w:t>
            </w:r>
          </w:p>
        </w:tc>
        <w:tc>
          <w:tcPr>
            <w:tcW w:w="7228" w:type="dxa"/>
          </w:tcPr>
          <w:p w:rsidR="00AC5A9C" w:rsidP="00A221A3" w:rsidRDefault="00AC5A9C" w14:paraId="2BFC4DCE" w14:textId="48AEEC4C">
            <w:r w:rsidRPr="00BE5DBB">
              <w:rPr>
                <w:rFonts w:eastAsia="Times New Roman" w:cs="Arial"/>
                <w:color w:val="000000"/>
                <w:lang w:eastAsia="en-PH"/>
              </w:rPr>
              <w:t>UC0-0</w:t>
            </w:r>
            <w:r>
              <w:rPr>
                <w:rFonts w:eastAsia="Times New Roman" w:cs="Arial"/>
                <w:color w:val="000000"/>
                <w:lang w:eastAsia="en-PH"/>
              </w:rPr>
              <w:t>2</w:t>
            </w:r>
          </w:p>
        </w:tc>
      </w:tr>
      <w:tr w:rsidR="00AC5A9C" w:rsidTr="00A221A3" w14:paraId="192BDFFB" w14:textId="77777777">
        <w:trPr>
          <w:trHeight w:val="259"/>
        </w:trPr>
        <w:tc>
          <w:tcPr>
            <w:tcW w:w="2122" w:type="dxa"/>
          </w:tcPr>
          <w:p w:rsidR="00AC5A9C" w:rsidP="00A221A3" w:rsidRDefault="00AC5A9C" w14:paraId="35DA4796" w14:textId="77777777">
            <w:r>
              <w:t>Name</w:t>
            </w:r>
          </w:p>
        </w:tc>
        <w:tc>
          <w:tcPr>
            <w:tcW w:w="7228" w:type="dxa"/>
          </w:tcPr>
          <w:p w:rsidR="00AC5A9C" w:rsidP="00A221A3" w:rsidRDefault="00AC5A9C" w14:paraId="11F9046F" w14:textId="5E062A11">
            <w:r w:rsidRPr="00BE5DBB">
              <w:rPr>
                <w:rFonts w:eastAsia="Times New Roman" w:cs="Arial"/>
                <w:color w:val="000000"/>
                <w:lang w:eastAsia="en-PH"/>
              </w:rPr>
              <w:t>Remove item</w:t>
            </w:r>
          </w:p>
        </w:tc>
      </w:tr>
      <w:tr w:rsidR="00AC5A9C" w:rsidTr="00A221A3" w14:paraId="49E4109F" w14:textId="77777777">
        <w:trPr>
          <w:trHeight w:val="259"/>
        </w:trPr>
        <w:tc>
          <w:tcPr>
            <w:tcW w:w="2122" w:type="dxa"/>
          </w:tcPr>
          <w:p w:rsidR="00AC5A9C" w:rsidP="00AC5A9C" w:rsidRDefault="00AC5A9C" w14:paraId="433C68DD" w14:textId="77777777">
            <w:r>
              <w:t>Description</w:t>
            </w:r>
          </w:p>
        </w:tc>
        <w:tc>
          <w:tcPr>
            <w:tcW w:w="7228" w:type="dxa"/>
          </w:tcPr>
          <w:p w:rsidR="00AC5A9C" w:rsidP="00AC5A9C" w:rsidRDefault="00AC5A9C" w14:paraId="7F8FC777" w14:textId="22771357">
            <w:r w:rsidRPr="00BE5DBB">
              <w:rPr>
                <w:rFonts w:eastAsia="Times New Roman" w:cs="Arial"/>
                <w:color w:val="000000"/>
                <w:lang w:eastAsia="en-PH"/>
              </w:rPr>
              <w:t>Remove unwanted items from the scanned items.</w:t>
            </w:r>
          </w:p>
        </w:tc>
      </w:tr>
      <w:tr w:rsidR="00AC5A9C" w:rsidTr="00A221A3" w14:paraId="388F7AFC" w14:textId="77777777">
        <w:trPr>
          <w:trHeight w:val="259"/>
        </w:trPr>
        <w:tc>
          <w:tcPr>
            <w:tcW w:w="2122" w:type="dxa"/>
          </w:tcPr>
          <w:p w:rsidR="00AC5A9C" w:rsidP="00A221A3" w:rsidRDefault="00AC5A9C" w14:paraId="4D5E8F49" w14:textId="77777777">
            <w:r>
              <w:t>Precondition</w:t>
            </w:r>
          </w:p>
        </w:tc>
        <w:tc>
          <w:tcPr>
            <w:tcW w:w="7228" w:type="dxa"/>
          </w:tcPr>
          <w:p w:rsidR="00AC5A9C" w:rsidP="00A221A3" w:rsidRDefault="00AC5A9C" w14:paraId="3FABB019" w14:textId="0B647540">
            <w:r w:rsidRPr="00BE5DBB">
              <w:rPr>
                <w:rFonts w:eastAsia="Times New Roman" w:cs="Arial"/>
                <w:color w:val="000000"/>
                <w:lang w:eastAsia="en-PH"/>
              </w:rPr>
              <w:t>Item is scanned</w:t>
            </w:r>
            <w:r>
              <w:rPr>
                <w:rFonts w:eastAsia="Times New Roman" w:cs="Arial"/>
                <w:color w:val="000000"/>
                <w:lang w:eastAsia="en-PH"/>
              </w:rPr>
              <w:t>.</w:t>
            </w:r>
          </w:p>
        </w:tc>
      </w:tr>
      <w:tr w:rsidR="00AC5A9C" w:rsidTr="00A221A3" w14:paraId="732CD4C7" w14:textId="77777777">
        <w:trPr>
          <w:trHeight w:val="259"/>
        </w:trPr>
        <w:tc>
          <w:tcPr>
            <w:tcW w:w="2122" w:type="dxa"/>
          </w:tcPr>
          <w:p w:rsidR="00AC5A9C" w:rsidP="00AC5A9C" w:rsidRDefault="00AC5A9C" w14:paraId="736DEF75" w14:textId="77777777">
            <w:r>
              <w:t>Postcondition</w:t>
            </w:r>
          </w:p>
        </w:tc>
        <w:tc>
          <w:tcPr>
            <w:tcW w:w="7228" w:type="dxa"/>
          </w:tcPr>
          <w:p w:rsidR="00AC5A9C" w:rsidP="00AC5A9C" w:rsidRDefault="00AC5A9C" w14:paraId="7040709B" w14:textId="17C5C74C">
            <w:r w:rsidRPr="00BE5DBB">
              <w:rPr>
                <w:rFonts w:eastAsia="Times New Roman" w:cs="Arial"/>
                <w:color w:val="000000"/>
                <w:lang w:eastAsia="en-PH"/>
              </w:rPr>
              <w:t>Cashier will remove the selected item from the POS.</w:t>
            </w:r>
          </w:p>
        </w:tc>
      </w:tr>
      <w:tr w:rsidR="00AC5A9C" w:rsidTr="00A221A3" w14:paraId="4D13971E" w14:textId="77777777">
        <w:trPr>
          <w:trHeight w:val="247"/>
        </w:trPr>
        <w:tc>
          <w:tcPr>
            <w:tcW w:w="2122" w:type="dxa"/>
          </w:tcPr>
          <w:p w:rsidR="00AC5A9C" w:rsidP="00AC5A9C" w:rsidRDefault="00AC5A9C" w14:paraId="19EBDAD8" w14:textId="77777777">
            <w:r>
              <w:t>Actor/s</w:t>
            </w:r>
          </w:p>
        </w:tc>
        <w:tc>
          <w:tcPr>
            <w:tcW w:w="7228" w:type="dxa"/>
          </w:tcPr>
          <w:p w:rsidR="00AC5A9C" w:rsidP="00AC5A9C" w:rsidRDefault="00AC5A9C" w14:paraId="08375063" w14:textId="77777777">
            <w:r>
              <w:t>Cashier</w:t>
            </w:r>
          </w:p>
        </w:tc>
      </w:tr>
      <w:tr w:rsidR="00AC5A9C" w:rsidTr="00A221A3" w14:paraId="0554CC86" w14:textId="77777777">
        <w:trPr>
          <w:trHeight w:val="259"/>
        </w:trPr>
        <w:tc>
          <w:tcPr>
            <w:tcW w:w="2122" w:type="dxa"/>
          </w:tcPr>
          <w:p w:rsidR="00AC5A9C" w:rsidP="00AC5A9C" w:rsidRDefault="00AC5A9C" w14:paraId="039939BC" w14:textId="77777777">
            <w:r>
              <w:t>Trigger</w:t>
            </w:r>
          </w:p>
        </w:tc>
        <w:tc>
          <w:tcPr>
            <w:tcW w:w="7228" w:type="dxa"/>
          </w:tcPr>
          <w:p w:rsidR="00AC5A9C" w:rsidP="00AC5A9C" w:rsidRDefault="00AC5A9C" w14:paraId="2848A0FD" w14:textId="6D614FB7">
            <w:r w:rsidRPr="00BE5DBB">
              <w:rPr>
                <w:rFonts w:eastAsia="Times New Roman" w:cs="Arial"/>
                <w:color w:val="000000"/>
                <w:lang w:eastAsia="en-PH"/>
              </w:rPr>
              <w:t>Cashier removes the unwanted item of customer</w:t>
            </w:r>
          </w:p>
        </w:tc>
      </w:tr>
      <w:tr w:rsidR="00AC5A9C" w:rsidTr="00A221A3" w14:paraId="238E2001" w14:textId="77777777">
        <w:trPr>
          <w:trHeight w:val="259"/>
        </w:trPr>
        <w:tc>
          <w:tcPr>
            <w:tcW w:w="2122" w:type="dxa"/>
          </w:tcPr>
          <w:p w:rsidR="00AC5A9C" w:rsidP="00AC5A9C" w:rsidRDefault="00AC5A9C" w14:paraId="2136F684" w14:textId="77777777">
            <w:r>
              <w:t>Main Scenario</w:t>
            </w:r>
          </w:p>
        </w:tc>
        <w:tc>
          <w:tcPr>
            <w:tcW w:w="7228" w:type="dxa"/>
          </w:tcPr>
          <w:tbl>
            <w:tblPr>
              <w:tblStyle w:val="TableGrid"/>
              <w:tblW w:w="15037" w:type="dxa"/>
              <w:tblLayout w:type="fixed"/>
              <w:tblLook w:val="04A0" w:firstRow="1" w:lastRow="0" w:firstColumn="1" w:lastColumn="0" w:noHBand="0" w:noVBand="1"/>
            </w:tblPr>
            <w:tblGrid>
              <w:gridCol w:w="3759"/>
              <w:gridCol w:w="3759"/>
              <w:gridCol w:w="3759"/>
              <w:gridCol w:w="3760"/>
            </w:tblGrid>
            <w:tr w:rsidR="00AC5A9C" w:rsidTr="00A221A3" w14:paraId="71CB760F" w14:textId="77777777">
              <w:tc>
                <w:tcPr>
                  <w:tcW w:w="3759" w:type="dxa"/>
                </w:tcPr>
                <w:p w:rsidR="00AC5A9C" w:rsidP="00AC5A9C" w:rsidRDefault="00AC5A9C" w14:paraId="549BE484" w14:textId="04F67CB8">
                  <w:r w:rsidRPr="00BE5DBB">
                    <w:rPr>
                      <w:rFonts w:eastAsia="Times New Roman" w:cs="Arial"/>
                      <w:color w:val="000000"/>
                      <w:lang w:eastAsia="en-PH"/>
                    </w:rPr>
                    <w:t>Actor</w:t>
                  </w:r>
                </w:p>
              </w:tc>
              <w:tc>
                <w:tcPr>
                  <w:tcW w:w="3759" w:type="dxa"/>
                </w:tcPr>
                <w:p w:rsidR="00AC5A9C" w:rsidP="00AC5A9C" w:rsidRDefault="00AC5A9C" w14:paraId="7B9A8F7D" w14:textId="5887CA8F">
                  <w:r w:rsidRPr="00BE5DBB">
                    <w:rPr>
                      <w:rFonts w:eastAsia="Times New Roman" w:cs="Arial"/>
                      <w:color w:val="000000"/>
                      <w:lang w:eastAsia="en-PH"/>
                    </w:rPr>
                    <w:t>System</w:t>
                  </w:r>
                </w:p>
              </w:tc>
              <w:tc>
                <w:tcPr>
                  <w:tcW w:w="3759" w:type="dxa"/>
                </w:tcPr>
                <w:p w:rsidR="00AC5A9C" w:rsidP="00AC5A9C" w:rsidRDefault="00AC5A9C" w14:paraId="737FB20E" w14:textId="77777777"/>
              </w:tc>
              <w:tc>
                <w:tcPr>
                  <w:tcW w:w="3760" w:type="dxa"/>
                </w:tcPr>
                <w:p w:rsidR="00AC5A9C" w:rsidP="00AC5A9C" w:rsidRDefault="00AC5A9C" w14:paraId="04DEC8D6" w14:textId="77777777"/>
              </w:tc>
            </w:tr>
            <w:tr w:rsidR="00AC5A9C" w:rsidTr="00A221A3" w14:paraId="6E1808CE" w14:textId="77777777">
              <w:tc>
                <w:tcPr>
                  <w:tcW w:w="3759" w:type="dxa"/>
                </w:tcPr>
                <w:p w:rsidR="00AC5A9C" w:rsidP="00AC5A9C" w:rsidRDefault="00AC5A9C" w14:paraId="257CFFC2" w14:textId="09A2D11F">
                  <w:r w:rsidRPr="00BE5DBB">
                    <w:rPr>
                      <w:rFonts w:eastAsia="Times New Roman" w:cs="Arial"/>
                      <w:color w:val="000000"/>
                      <w:lang w:eastAsia="en-PH"/>
                    </w:rPr>
                    <w:t>1. Cashier will remove the unwanted item.</w:t>
                  </w:r>
                </w:p>
              </w:tc>
              <w:tc>
                <w:tcPr>
                  <w:tcW w:w="3759" w:type="dxa"/>
                </w:tcPr>
                <w:p w:rsidR="00AC5A9C" w:rsidP="00AC5A9C" w:rsidRDefault="00AC5A9C" w14:paraId="476C74F1" w14:textId="398C1F9B">
                  <w:r w:rsidRPr="00BE5DBB">
                    <w:rPr>
                      <w:rFonts w:eastAsia="Times New Roman" w:cs="Arial"/>
                      <w:color w:val="000000"/>
                      <w:lang w:eastAsia="en-PH"/>
                    </w:rPr>
                    <w:t>1.System will remove the unwanted items from the scanned items. </w:t>
                  </w:r>
                </w:p>
              </w:tc>
              <w:tc>
                <w:tcPr>
                  <w:tcW w:w="3759" w:type="dxa"/>
                </w:tcPr>
                <w:p w:rsidR="00AC5A9C" w:rsidP="00AC5A9C" w:rsidRDefault="00AC5A9C" w14:paraId="26CF159F" w14:textId="77777777"/>
              </w:tc>
              <w:tc>
                <w:tcPr>
                  <w:tcW w:w="3760" w:type="dxa"/>
                </w:tcPr>
                <w:p w:rsidR="00AC5A9C" w:rsidP="00AC5A9C" w:rsidRDefault="00AC5A9C" w14:paraId="717D46F5" w14:textId="77777777"/>
              </w:tc>
            </w:tr>
          </w:tbl>
          <w:p w:rsidR="00AC5A9C" w:rsidP="00AC5A9C" w:rsidRDefault="00AC5A9C" w14:paraId="2B16C4F1" w14:textId="77777777"/>
        </w:tc>
      </w:tr>
      <w:bookmarkEnd w:id="41"/>
    </w:tbl>
    <w:p w:rsidRPr="00BE5DBB" w:rsidR="003F11A7" w:rsidP="003F11A7" w:rsidRDefault="003F11A7" w14:paraId="1CEB23F1" w14:textId="1AB9C9BA"/>
    <w:p w:rsidRPr="00BE5DBB" w:rsidR="003F11A7" w:rsidP="003F11A7" w:rsidRDefault="00AC5A9C" w14:paraId="14B6E25C" w14:textId="47169EFD">
      <w:r>
        <w:br w:type="page"/>
      </w:r>
    </w:p>
    <w:p w:rsidRPr="00BE5DBB" w:rsidR="00A70529" w:rsidP="00A70529" w:rsidRDefault="00A70529" w14:paraId="3603847A" w14:textId="77777777">
      <w:pPr>
        <w:spacing w:before="240" w:after="24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lastRenderedPageBreak/>
        <w:t> </w:t>
      </w:r>
    </w:p>
    <w:p w:rsidR="00FB3A0E" w:rsidP="00FB3A0E" w:rsidRDefault="00FB3A0E" w14:paraId="3AE816E5" w14:textId="2369755C">
      <w:pPr>
        <w:pStyle w:val="Caption"/>
        <w:keepNext/>
        <w:ind w:left="2160" w:firstLine="720"/>
      </w:pPr>
    </w:p>
    <w:p w:rsidR="004170B3" w:rsidP="004170B3" w:rsidRDefault="004170B3" w14:paraId="02CD282C" w14:textId="47922841">
      <w:pPr>
        <w:pStyle w:val="Caption"/>
        <w:keepNext/>
      </w:pPr>
      <w:r>
        <w:t xml:space="preserve">                                                                 </w:t>
      </w:r>
      <w:bookmarkStart w:name="_Toc128411502" w:id="42"/>
      <w:r>
        <w:t xml:space="preserve">Table </w:t>
      </w:r>
      <w:r>
        <w:fldChar w:fldCharType="begin"/>
      </w:r>
      <w:r>
        <w:instrText> SEQ Table \* ROMAN </w:instrText>
      </w:r>
      <w:r>
        <w:fldChar w:fldCharType="separate"/>
      </w:r>
      <w:r w:rsidR="009F1163">
        <w:rPr>
          <w:noProof/>
        </w:rPr>
        <w:t>XI</w:t>
      </w:r>
      <w:r>
        <w:fldChar w:fldCharType="end"/>
      </w:r>
      <w:r>
        <w:t xml:space="preserve"> Use Case Full Description 3</w:t>
      </w:r>
      <w:bookmarkEnd w:id="42"/>
    </w:p>
    <w:tbl>
      <w:tblPr>
        <w:tblStyle w:val="TableGrid"/>
        <w:tblW w:w="0" w:type="auto"/>
        <w:tblLayout w:type="fixed"/>
        <w:tblLook w:val="04A0" w:firstRow="1" w:lastRow="0" w:firstColumn="1" w:lastColumn="0" w:noHBand="0" w:noVBand="1"/>
      </w:tblPr>
      <w:tblGrid>
        <w:gridCol w:w="2122"/>
        <w:gridCol w:w="7228"/>
      </w:tblGrid>
      <w:tr w:rsidR="0076250D" w:rsidTr="00A221A3" w14:paraId="02AACDBD" w14:textId="77777777">
        <w:trPr>
          <w:trHeight w:val="259"/>
        </w:trPr>
        <w:tc>
          <w:tcPr>
            <w:tcW w:w="2122" w:type="dxa"/>
          </w:tcPr>
          <w:p w:rsidR="0076250D" w:rsidP="00A221A3" w:rsidRDefault="0076250D" w14:paraId="25D8D4A5" w14:textId="77777777">
            <w:r>
              <w:t>Number</w:t>
            </w:r>
          </w:p>
        </w:tc>
        <w:tc>
          <w:tcPr>
            <w:tcW w:w="7228" w:type="dxa"/>
          </w:tcPr>
          <w:p w:rsidR="0076250D" w:rsidP="00A221A3" w:rsidRDefault="0076250D" w14:paraId="0A6292EA" w14:textId="1406C153">
            <w:r w:rsidRPr="00BE5DBB">
              <w:rPr>
                <w:rFonts w:eastAsia="Times New Roman" w:cs="Arial"/>
                <w:color w:val="000000"/>
                <w:lang w:eastAsia="en-PH"/>
              </w:rPr>
              <w:t>UC0-0</w:t>
            </w:r>
            <w:r>
              <w:rPr>
                <w:rFonts w:eastAsia="Times New Roman" w:cs="Arial"/>
                <w:color w:val="000000"/>
                <w:lang w:eastAsia="en-PH"/>
              </w:rPr>
              <w:t>3</w:t>
            </w:r>
          </w:p>
        </w:tc>
      </w:tr>
      <w:tr w:rsidR="0076250D" w:rsidTr="00A221A3" w14:paraId="340D1900" w14:textId="77777777">
        <w:trPr>
          <w:trHeight w:val="259"/>
        </w:trPr>
        <w:tc>
          <w:tcPr>
            <w:tcW w:w="2122" w:type="dxa"/>
          </w:tcPr>
          <w:p w:rsidR="0076250D" w:rsidP="0076250D" w:rsidRDefault="0076250D" w14:paraId="6DA37E02" w14:textId="77777777">
            <w:r>
              <w:t>Name</w:t>
            </w:r>
          </w:p>
        </w:tc>
        <w:tc>
          <w:tcPr>
            <w:tcW w:w="7228" w:type="dxa"/>
          </w:tcPr>
          <w:p w:rsidR="0076250D" w:rsidP="0076250D" w:rsidRDefault="0076250D" w14:paraId="34261554" w14:textId="63805C34">
            <w:r w:rsidRPr="00BE5DBB">
              <w:rPr>
                <w:rFonts w:eastAsia="Times New Roman" w:cs="Arial"/>
                <w:color w:val="000000"/>
                <w:lang w:eastAsia="en-PH"/>
              </w:rPr>
              <w:t>Manage Payment</w:t>
            </w:r>
          </w:p>
        </w:tc>
      </w:tr>
      <w:tr w:rsidR="0076250D" w:rsidTr="00A221A3" w14:paraId="72669F22" w14:textId="77777777">
        <w:trPr>
          <w:trHeight w:val="259"/>
        </w:trPr>
        <w:tc>
          <w:tcPr>
            <w:tcW w:w="2122" w:type="dxa"/>
          </w:tcPr>
          <w:p w:rsidR="0076250D" w:rsidP="0076250D" w:rsidRDefault="0076250D" w14:paraId="7584D489" w14:textId="77777777">
            <w:r>
              <w:t>Description</w:t>
            </w:r>
          </w:p>
        </w:tc>
        <w:tc>
          <w:tcPr>
            <w:tcW w:w="7228" w:type="dxa"/>
          </w:tcPr>
          <w:p w:rsidR="0076250D" w:rsidP="0076250D" w:rsidRDefault="0076250D" w14:paraId="03DA8D2D" w14:textId="1E8AC29D">
            <w:r w:rsidRPr="00BE5DBB">
              <w:rPr>
                <w:rFonts w:eastAsia="Times New Roman" w:cs="Arial"/>
                <w:color w:val="000000"/>
                <w:lang w:eastAsia="en-PH"/>
              </w:rPr>
              <w:t>Customers will pay the items bought.</w:t>
            </w:r>
          </w:p>
        </w:tc>
      </w:tr>
      <w:tr w:rsidR="0076250D" w:rsidTr="00A221A3" w14:paraId="751149D4" w14:textId="77777777">
        <w:trPr>
          <w:trHeight w:val="259"/>
        </w:trPr>
        <w:tc>
          <w:tcPr>
            <w:tcW w:w="2122" w:type="dxa"/>
          </w:tcPr>
          <w:p w:rsidR="0076250D" w:rsidP="0076250D" w:rsidRDefault="0076250D" w14:paraId="65F3C67F" w14:textId="77777777">
            <w:r>
              <w:t>Precondition</w:t>
            </w:r>
          </w:p>
        </w:tc>
        <w:tc>
          <w:tcPr>
            <w:tcW w:w="7228" w:type="dxa"/>
          </w:tcPr>
          <w:p w:rsidR="0076250D" w:rsidP="0076250D" w:rsidRDefault="003B2956" w14:paraId="5412ECBF" w14:textId="7A3E48B5">
            <w:r>
              <w:rPr>
                <w:lang w:eastAsia="en-PH"/>
              </w:rPr>
              <w:t>Display calculated total amount.</w:t>
            </w:r>
            <w:r w:rsidRPr="00BE5DBB" w:rsidR="0076250D">
              <w:rPr>
                <w:lang w:eastAsia="en-PH"/>
              </w:rPr>
              <w:t> </w:t>
            </w:r>
          </w:p>
        </w:tc>
      </w:tr>
      <w:tr w:rsidR="0076250D" w:rsidTr="00A221A3" w14:paraId="32E39D5E" w14:textId="77777777">
        <w:trPr>
          <w:trHeight w:val="259"/>
        </w:trPr>
        <w:tc>
          <w:tcPr>
            <w:tcW w:w="2122" w:type="dxa"/>
          </w:tcPr>
          <w:p w:rsidR="0076250D" w:rsidP="00A221A3" w:rsidRDefault="0076250D" w14:paraId="334A402E" w14:textId="77777777">
            <w:r>
              <w:t>Postcondition</w:t>
            </w:r>
          </w:p>
        </w:tc>
        <w:tc>
          <w:tcPr>
            <w:tcW w:w="7228" w:type="dxa"/>
          </w:tcPr>
          <w:p w:rsidR="0076250D" w:rsidP="00A221A3" w:rsidRDefault="0076250D" w14:paraId="428CE96C" w14:textId="2F3F3C14">
            <w:r w:rsidRPr="00BE5DBB">
              <w:rPr>
                <w:rFonts w:eastAsia="Times New Roman" w:cs="Arial"/>
                <w:color w:val="000000"/>
                <w:lang w:eastAsia="en-PH"/>
              </w:rPr>
              <w:t>Cashier will confirm the payment.</w:t>
            </w:r>
          </w:p>
        </w:tc>
      </w:tr>
      <w:tr w:rsidR="0076250D" w:rsidTr="00A221A3" w14:paraId="32CD9CC1" w14:textId="77777777">
        <w:trPr>
          <w:trHeight w:val="247"/>
        </w:trPr>
        <w:tc>
          <w:tcPr>
            <w:tcW w:w="2122" w:type="dxa"/>
          </w:tcPr>
          <w:p w:rsidR="0076250D" w:rsidP="00A221A3" w:rsidRDefault="0076250D" w14:paraId="6118DD6A" w14:textId="77777777">
            <w:r>
              <w:t>Actor/s</w:t>
            </w:r>
          </w:p>
        </w:tc>
        <w:tc>
          <w:tcPr>
            <w:tcW w:w="7228" w:type="dxa"/>
          </w:tcPr>
          <w:p w:rsidR="0076250D" w:rsidP="00A221A3" w:rsidRDefault="0076250D" w14:paraId="11F3032D" w14:textId="77777777">
            <w:r>
              <w:t>Cashier</w:t>
            </w:r>
          </w:p>
        </w:tc>
      </w:tr>
      <w:tr w:rsidR="0076250D" w:rsidTr="00A221A3" w14:paraId="7E4A15A7" w14:textId="77777777">
        <w:trPr>
          <w:trHeight w:val="259"/>
        </w:trPr>
        <w:tc>
          <w:tcPr>
            <w:tcW w:w="2122" w:type="dxa"/>
          </w:tcPr>
          <w:p w:rsidR="0076250D" w:rsidP="00A221A3" w:rsidRDefault="0076250D" w14:paraId="150375ED" w14:textId="77777777">
            <w:r>
              <w:t>Trigger</w:t>
            </w:r>
          </w:p>
        </w:tc>
        <w:tc>
          <w:tcPr>
            <w:tcW w:w="7228" w:type="dxa"/>
          </w:tcPr>
          <w:p w:rsidR="0076250D" w:rsidP="00A221A3" w:rsidRDefault="0076250D" w14:paraId="40CFC875" w14:textId="79B56E44">
            <w:r w:rsidRPr="00BE5DBB">
              <w:rPr>
                <w:rFonts w:eastAsia="Times New Roman" w:cs="Arial"/>
                <w:color w:val="000000"/>
                <w:lang w:eastAsia="en-PH"/>
              </w:rPr>
              <w:t>Pay the items on hand</w:t>
            </w:r>
          </w:p>
        </w:tc>
      </w:tr>
      <w:tr w:rsidR="0076250D" w:rsidTr="00A221A3" w14:paraId="64EE28AA" w14:textId="77777777">
        <w:trPr>
          <w:trHeight w:val="259"/>
        </w:trPr>
        <w:tc>
          <w:tcPr>
            <w:tcW w:w="2122" w:type="dxa"/>
          </w:tcPr>
          <w:p w:rsidR="0076250D" w:rsidP="00A221A3" w:rsidRDefault="0076250D" w14:paraId="7B2DB01C" w14:textId="77777777">
            <w:r>
              <w:t>Main Scenario</w:t>
            </w:r>
          </w:p>
        </w:tc>
        <w:tc>
          <w:tcPr>
            <w:tcW w:w="7228" w:type="dxa"/>
          </w:tcPr>
          <w:tbl>
            <w:tblPr>
              <w:tblStyle w:val="TableGrid"/>
              <w:tblW w:w="15037" w:type="dxa"/>
              <w:tblLayout w:type="fixed"/>
              <w:tblLook w:val="04A0" w:firstRow="1" w:lastRow="0" w:firstColumn="1" w:lastColumn="0" w:noHBand="0" w:noVBand="1"/>
            </w:tblPr>
            <w:tblGrid>
              <w:gridCol w:w="3759"/>
              <w:gridCol w:w="3759"/>
              <w:gridCol w:w="3759"/>
              <w:gridCol w:w="3760"/>
            </w:tblGrid>
            <w:tr w:rsidR="0076250D" w:rsidTr="00A221A3" w14:paraId="4C5809BC" w14:textId="77777777">
              <w:tc>
                <w:tcPr>
                  <w:tcW w:w="3759" w:type="dxa"/>
                </w:tcPr>
                <w:p w:rsidR="0076250D" w:rsidP="0076250D" w:rsidRDefault="0076250D" w14:paraId="22CA1989" w14:textId="172C0635">
                  <w:r w:rsidRPr="00BE5DBB">
                    <w:rPr>
                      <w:rFonts w:eastAsia="Times New Roman" w:cs="Arial"/>
                      <w:color w:val="000000"/>
                      <w:lang w:eastAsia="en-PH"/>
                    </w:rPr>
                    <w:t>Actor</w:t>
                  </w:r>
                </w:p>
              </w:tc>
              <w:tc>
                <w:tcPr>
                  <w:tcW w:w="3759" w:type="dxa"/>
                </w:tcPr>
                <w:p w:rsidR="0076250D" w:rsidP="0076250D" w:rsidRDefault="0076250D" w14:paraId="3E425DE2" w14:textId="2F1320B1">
                  <w:r w:rsidRPr="00BE5DBB">
                    <w:rPr>
                      <w:rFonts w:eastAsia="Times New Roman" w:cs="Arial"/>
                      <w:color w:val="000000"/>
                      <w:lang w:eastAsia="en-PH"/>
                    </w:rPr>
                    <w:t>System</w:t>
                  </w:r>
                </w:p>
              </w:tc>
              <w:tc>
                <w:tcPr>
                  <w:tcW w:w="3759" w:type="dxa"/>
                </w:tcPr>
                <w:p w:rsidR="0076250D" w:rsidP="0076250D" w:rsidRDefault="0076250D" w14:paraId="13187B06" w14:textId="77777777"/>
              </w:tc>
              <w:tc>
                <w:tcPr>
                  <w:tcW w:w="3760" w:type="dxa"/>
                </w:tcPr>
                <w:p w:rsidR="0076250D" w:rsidP="0076250D" w:rsidRDefault="0076250D" w14:paraId="2D345971" w14:textId="77777777"/>
              </w:tc>
            </w:tr>
            <w:tr w:rsidR="0076250D" w:rsidTr="00A221A3" w14:paraId="6266C340" w14:textId="77777777">
              <w:tc>
                <w:tcPr>
                  <w:tcW w:w="3759" w:type="dxa"/>
                </w:tcPr>
                <w:p w:rsidR="0076250D" w:rsidP="0076250D" w:rsidRDefault="0076250D" w14:paraId="687A4849" w14:textId="459902EF">
                  <w:r w:rsidRPr="00BE5DBB">
                    <w:rPr>
                      <w:rFonts w:eastAsia="Times New Roman" w:cs="Arial"/>
                      <w:color w:val="000000"/>
                      <w:lang w:eastAsia="en-PH"/>
                    </w:rPr>
                    <w:t>1. Customer will hand payment to the cashier.</w:t>
                  </w:r>
                </w:p>
              </w:tc>
              <w:tc>
                <w:tcPr>
                  <w:tcW w:w="3759" w:type="dxa"/>
                </w:tcPr>
                <w:p w:rsidR="0076250D" w:rsidP="0076250D" w:rsidRDefault="0076250D" w14:paraId="3634144D" w14:textId="44E0DE52">
                  <w:r w:rsidRPr="00BE5DBB">
                    <w:rPr>
                      <w:rFonts w:eastAsia="Times New Roman" w:cs="Arial"/>
                      <w:color w:val="000000"/>
                      <w:lang w:eastAsia="en-PH"/>
                    </w:rPr>
                    <w:t xml:space="preserve">1. System will display the </w:t>
                  </w:r>
                  <w:r w:rsidR="003B2956">
                    <w:rPr>
                      <w:rFonts w:eastAsia="Times New Roman" w:cs="Arial"/>
                      <w:color w:val="000000"/>
                      <w:lang w:eastAsia="en-PH"/>
                    </w:rPr>
                    <w:br/>
                  </w:r>
                  <w:r w:rsidRPr="00BE5DBB">
                    <w:rPr>
                      <w:rFonts w:eastAsia="Times New Roman" w:cs="Arial"/>
                      <w:color w:val="000000"/>
                      <w:lang w:eastAsia="en-PH"/>
                    </w:rPr>
                    <w:t xml:space="preserve">total </w:t>
                  </w:r>
                  <w:r w:rsidR="003B2956">
                    <w:rPr>
                      <w:rFonts w:eastAsia="Times New Roman" w:cs="Arial"/>
                      <w:color w:val="000000"/>
                      <w:lang w:eastAsia="en-PH"/>
                    </w:rPr>
                    <w:t>amount</w:t>
                  </w:r>
                  <w:r w:rsidRPr="00BE5DBB">
                    <w:rPr>
                      <w:rFonts w:eastAsia="Times New Roman" w:cs="Arial"/>
                      <w:color w:val="000000"/>
                      <w:lang w:eastAsia="en-PH"/>
                    </w:rPr>
                    <w:t xml:space="preserve"> of items bought. </w:t>
                  </w:r>
                </w:p>
              </w:tc>
              <w:tc>
                <w:tcPr>
                  <w:tcW w:w="3759" w:type="dxa"/>
                </w:tcPr>
                <w:p w:rsidR="0076250D" w:rsidP="0076250D" w:rsidRDefault="0076250D" w14:paraId="06FBAA83" w14:textId="77777777"/>
              </w:tc>
              <w:tc>
                <w:tcPr>
                  <w:tcW w:w="3760" w:type="dxa"/>
                </w:tcPr>
                <w:p w:rsidR="0076250D" w:rsidP="0076250D" w:rsidRDefault="0076250D" w14:paraId="7FC92393" w14:textId="77777777"/>
              </w:tc>
            </w:tr>
          </w:tbl>
          <w:p w:rsidR="0076250D" w:rsidP="00A221A3" w:rsidRDefault="0076250D" w14:paraId="1B5D4A0A" w14:textId="77777777"/>
        </w:tc>
      </w:tr>
      <w:tr w:rsidR="0076250D" w:rsidTr="00A221A3" w14:paraId="2DAED78E" w14:textId="77777777">
        <w:trPr>
          <w:trHeight w:val="259"/>
        </w:trPr>
        <w:tc>
          <w:tcPr>
            <w:tcW w:w="2122" w:type="dxa"/>
          </w:tcPr>
          <w:p w:rsidR="0076250D" w:rsidP="00A221A3" w:rsidRDefault="0076250D" w14:paraId="2778986C" w14:textId="7A4FDB63">
            <w:r>
              <w:t>Exceptions</w:t>
            </w:r>
          </w:p>
        </w:tc>
        <w:tc>
          <w:tcPr>
            <w:tcW w:w="7228" w:type="dxa"/>
          </w:tcPr>
          <w:p w:rsidRPr="00BE5DBB" w:rsidR="0076250D" w:rsidP="0076250D" w:rsidRDefault="0076250D" w14:paraId="587C2546" w14:textId="77B7F27B">
            <w:pPr>
              <w:rPr>
                <w:rFonts w:eastAsia="Times New Roman" w:cs="Arial"/>
                <w:color w:val="000000"/>
                <w:lang w:eastAsia="en-PH"/>
              </w:rPr>
            </w:pPr>
            <w:r w:rsidRPr="00BE5DBB">
              <w:rPr>
                <w:rFonts w:eastAsia="Times New Roman" w:cs="Arial"/>
                <w:color w:val="000000"/>
                <w:lang w:eastAsia="en-PH"/>
              </w:rPr>
              <w:t>1. Transaction will not be completed if the customer will not pay the items bought.</w:t>
            </w:r>
          </w:p>
        </w:tc>
      </w:tr>
    </w:tbl>
    <w:p w:rsidRPr="00BE5DBB" w:rsidR="00A70529" w:rsidP="003F11A7" w:rsidRDefault="00A70529" w14:paraId="58C33294" w14:textId="53784B01"/>
    <w:p w:rsidR="00FB3A0E" w:rsidP="00FB3A0E" w:rsidRDefault="00FB3A0E" w14:paraId="2EED3E8B" w14:textId="1FC81162">
      <w:pPr>
        <w:pStyle w:val="Caption"/>
        <w:keepNext/>
        <w:ind w:left="2160" w:firstLine="720"/>
      </w:pPr>
      <w:r w:rsidRPr="00BE5DBB">
        <w:t xml:space="preserve"> </w:t>
      </w:r>
      <w:r w:rsidRPr="00BE5DBB" w:rsidR="001A5426">
        <w:t xml:space="preserve">   </w:t>
      </w:r>
    </w:p>
    <w:p w:rsidR="004170B3" w:rsidP="004170B3" w:rsidRDefault="004170B3" w14:paraId="496BD8D5" w14:textId="2BBFCABB">
      <w:pPr>
        <w:pStyle w:val="Caption"/>
        <w:keepNext/>
      </w:pPr>
      <w:r>
        <w:t xml:space="preserve">                                                              </w:t>
      </w:r>
      <w:bookmarkStart w:name="_Toc128411503" w:id="43"/>
      <w:r>
        <w:t xml:space="preserve">Table </w:t>
      </w:r>
      <w:r>
        <w:fldChar w:fldCharType="begin"/>
      </w:r>
      <w:r>
        <w:instrText> SEQ Table \* ROMAN </w:instrText>
      </w:r>
      <w:r>
        <w:fldChar w:fldCharType="separate"/>
      </w:r>
      <w:r w:rsidR="009F1163">
        <w:rPr>
          <w:noProof/>
        </w:rPr>
        <w:t>XII</w:t>
      </w:r>
      <w:r>
        <w:fldChar w:fldCharType="end"/>
      </w:r>
      <w:r>
        <w:t xml:space="preserve"> </w:t>
      </w:r>
      <w:r w:rsidRPr="00387BE7">
        <w:t xml:space="preserve"> Use Case Full Description </w:t>
      </w:r>
      <w:r>
        <w:t>4</w:t>
      </w:r>
      <w:bookmarkEnd w:id="43"/>
    </w:p>
    <w:tbl>
      <w:tblPr>
        <w:tblStyle w:val="TableGrid"/>
        <w:tblW w:w="0" w:type="auto"/>
        <w:tblLayout w:type="fixed"/>
        <w:tblLook w:val="04A0" w:firstRow="1" w:lastRow="0" w:firstColumn="1" w:lastColumn="0" w:noHBand="0" w:noVBand="1"/>
      </w:tblPr>
      <w:tblGrid>
        <w:gridCol w:w="2122"/>
        <w:gridCol w:w="7228"/>
      </w:tblGrid>
      <w:tr w:rsidR="0076250D" w:rsidTr="00A221A3" w14:paraId="00D83FF9" w14:textId="77777777">
        <w:trPr>
          <w:trHeight w:val="259"/>
        </w:trPr>
        <w:tc>
          <w:tcPr>
            <w:tcW w:w="2122" w:type="dxa"/>
          </w:tcPr>
          <w:p w:rsidR="0076250D" w:rsidP="00A221A3" w:rsidRDefault="0076250D" w14:paraId="6CE6FE04" w14:textId="77777777">
            <w:r>
              <w:t>Number</w:t>
            </w:r>
          </w:p>
        </w:tc>
        <w:tc>
          <w:tcPr>
            <w:tcW w:w="7228" w:type="dxa"/>
          </w:tcPr>
          <w:p w:rsidR="0076250D" w:rsidP="00A221A3" w:rsidRDefault="0076250D" w14:paraId="74ABE0B4" w14:textId="5ED12A7C">
            <w:r w:rsidRPr="00BE5DBB">
              <w:rPr>
                <w:rFonts w:eastAsia="Times New Roman" w:cs="Arial"/>
                <w:color w:val="000000"/>
                <w:lang w:eastAsia="en-PH"/>
              </w:rPr>
              <w:t>UC0-0</w:t>
            </w:r>
            <w:r w:rsidR="008D2C54">
              <w:rPr>
                <w:rFonts w:eastAsia="Times New Roman" w:cs="Arial"/>
                <w:color w:val="000000"/>
                <w:lang w:eastAsia="en-PH"/>
              </w:rPr>
              <w:t>4</w:t>
            </w:r>
          </w:p>
        </w:tc>
      </w:tr>
      <w:tr w:rsidR="0076250D" w:rsidTr="00A221A3" w14:paraId="5F010B9C" w14:textId="77777777">
        <w:trPr>
          <w:trHeight w:val="259"/>
        </w:trPr>
        <w:tc>
          <w:tcPr>
            <w:tcW w:w="2122" w:type="dxa"/>
          </w:tcPr>
          <w:p w:rsidR="0076250D" w:rsidP="00A221A3" w:rsidRDefault="0076250D" w14:paraId="031ADA33" w14:textId="77777777">
            <w:r>
              <w:t>Name</w:t>
            </w:r>
          </w:p>
        </w:tc>
        <w:tc>
          <w:tcPr>
            <w:tcW w:w="7228" w:type="dxa"/>
          </w:tcPr>
          <w:p w:rsidR="0076250D" w:rsidP="00A221A3" w:rsidRDefault="0076250D" w14:paraId="3831867C" w14:textId="11853901">
            <w:r w:rsidRPr="00BE5DBB">
              <w:rPr>
                <w:rFonts w:eastAsia="Times New Roman" w:cs="Arial"/>
                <w:color w:val="000000"/>
                <w:lang w:eastAsia="en-PH"/>
              </w:rPr>
              <w:t>Manage Receipt</w:t>
            </w:r>
          </w:p>
        </w:tc>
      </w:tr>
      <w:tr w:rsidR="0076250D" w:rsidTr="00A221A3" w14:paraId="435925CF" w14:textId="77777777">
        <w:trPr>
          <w:trHeight w:val="259"/>
        </w:trPr>
        <w:tc>
          <w:tcPr>
            <w:tcW w:w="2122" w:type="dxa"/>
          </w:tcPr>
          <w:p w:rsidR="0076250D" w:rsidP="00A221A3" w:rsidRDefault="0076250D" w14:paraId="462758FB" w14:textId="77777777">
            <w:r>
              <w:t>Description</w:t>
            </w:r>
          </w:p>
        </w:tc>
        <w:tc>
          <w:tcPr>
            <w:tcW w:w="7228" w:type="dxa"/>
          </w:tcPr>
          <w:p w:rsidR="0076250D" w:rsidP="00A221A3" w:rsidRDefault="0076250D" w14:paraId="6E8D71F1" w14:textId="1205DD82">
            <w:r w:rsidRPr="00BE5DBB">
              <w:rPr>
                <w:rFonts w:eastAsia="Times New Roman" w:cs="Arial"/>
                <w:color w:val="000000"/>
                <w:lang w:eastAsia="en-PH"/>
              </w:rPr>
              <w:t>Produce receipt.</w:t>
            </w:r>
          </w:p>
        </w:tc>
      </w:tr>
      <w:tr w:rsidR="0076250D" w:rsidTr="00A221A3" w14:paraId="1AC8A71E" w14:textId="77777777">
        <w:trPr>
          <w:trHeight w:val="259"/>
        </w:trPr>
        <w:tc>
          <w:tcPr>
            <w:tcW w:w="2122" w:type="dxa"/>
          </w:tcPr>
          <w:p w:rsidR="0076250D" w:rsidP="00A221A3" w:rsidRDefault="0076250D" w14:paraId="4E0C4865" w14:textId="77777777">
            <w:r>
              <w:t>Precondition</w:t>
            </w:r>
          </w:p>
        </w:tc>
        <w:tc>
          <w:tcPr>
            <w:tcW w:w="7228" w:type="dxa"/>
          </w:tcPr>
          <w:p w:rsidR="0076250D" w:rsidP="00A221A3" w:rsidRDefault="0076250D" w14:paraId="2DFE95E1" w14:textId="3123AB6E">
            <w:r w:rsidRPr="00BE5DBB">
              <w:rPr>
                <w:rFonts w:eastAsia="Times New Roman" w:cs="Arial"/>
                <w:color w:val="000000"/>
                <w:lang w:eastAsia="en-PH"/>
              </w:rPr>
              <w:t>Payment confirm</w:t>
            </w:r>
            <w:r>
              <w:rPr>
                <w:rFonts w:eastAsia="Times New Roman" w:cs="Arial"/>
                <w:color w:val="000000"/>
                <w:lang w:eastAsia="en-PH"/>
              </w:rPr>
              <w:t>ed.</w:t>
            </w:r>
          </w:p>
        </w:tc>
      </w:tr>
      <w:tr w:rsidR="0076250D" w:rsidTr="00A221A3" w14:paraId="4EFC6978" w14:textId="77777777">
        <w:trPr>
          <w:trHeight w:val="259"/>
        </w:trPr>
        <w:tc>
          <w:tcPr>
            <w:tcW w:w="2122" w:type="dxa"/>
          </w:tcPr>
          <w:p w:rsidR="0076250D" w:rsidP="00A221A3" w:rsidRDefault="0076250D" w14:paraId="1EBFDD3A" w14:textId="77777777">
            <w:r>
              <w:t>Postcondition</w:t>
            </w:r>
          </w:p>
        </w:tc>
        <w:tc>
          <w:tcPr>
            <w:tcW w:w="7228" w:type="dxa"/>
          </w:tcPr>
          <w:p w:rsidR="0076250D" w:rsidP="00A221A3" w:rsidRDefault="0076250D" w14:paraId="4196BDCE" w14:textId="619C6736">
            <w:r>
              <w:rPr>
                <w:rFonts w:eastAsia="Times New Roman" w:cs="Arial"/>
                <w:color w:val="000000"/>
                <w:lang w:eastAsia="en-PH"/>
              </w:rPr>
              <w:t>Printed receipt.</w:t>
            </w:r>
          </w:p>
        </w:tc>
      </w:tr>
      <w:tr w:rsidR="0076250D" w:rsidTr="00A221A3" w14:paraId="0201E112" w14:textId="77777777">
        <w:trPr>
          <w:trHeight w:val="247"/>
        </w:trPr>
        <w:tc>
          <w:tcPr>
            <w:tcW w:w="2122" w:type="dxa"/>
          </w:tcPr>
          <w:p w:rsidR="0076250D" w:rsidP="00A221A3" w:rsidRDefault="0076250D" w14:paraId="4466EE12" w14:textId="77777777">
            <w:r>
              <w:t>Actor/s</w:t>
            </w:r>
          </w:p>
        </w:tc>
        <w:tc>
          <w:tcPr>
            <w:tcW w:w="7228" w:type="dxa"/>
          </w:tcPr>
          <w:p w:rsidR="0076250D" w:rsidP="00A221A3" w:rsidRDefault="0076250D" w14:paraId="3BC7FB56" w14:textId="77777777">
            <w:r>
              <w:t>Cashier</w:t>
            </w:r>
          </w:p>
        </w:tc>
      </w:tr>
      <w:tr w:rsidR="0076250D" w:rsidTr="00A221A3" w14:paraId="0D244936" w14:textId="77777777">
        <w:trPr>
          <w:trHeight w:val="259"/>
        </w:trPr>
        <w:tc>
          <w:tcPr>
            <w:tcW w:w="2122" w:type="dxa"/>
          </w:tcPr>
          <w:p w:rsidR="0076250D" w:rsidP="00A221A3" w:rsidRDefault="0076250D" w14:paraId="1D242650" w14:textId="77777777">
            <w:r>
              <w:t>Trigger</w:t>
            </w:r>
          </w:p>
        </w:tc>
        <w:tc>
          <w:tcPr>
            <w:tcW w:w="7228" w:type="dxa"/>
          </w:tcPr>
          <w:p w:rsidR="0076250D" w:rsidP="00A221A3" w:rsidRDefault="0076250D" w14:paraId="0EDE9C71" w14:textId="03190965">
            <w:r>
              <w:rPr>
                <w:rFonts w:eastAsia="Times New Roman" w:cs="Arial"/>
                <w:color w:val="000000"/>
                <w:lang w:eastAsia="en-PH"/>
              </w:rPr>
              <w:t>System will generate receipt.</w:t>
            </w:r>
          </w:p>
        </w:tc>
      </w:tr>
      <w:tr w:rsidR="0076250D" w:rsidTr="00A221A3" w14:paraId="61A1ED64" w14:textId="77777777">
        <w:trPr>
          <w:trHeight w:val="259"/>
        </w:trPr>
        <w:tc>
          <w:tcPr>
            <w:tcW w:w="2122" w:type="dxa"/>
          </w:tcPr>
          <w:p w:rsidR="0076250D" w:rsidP="00A221A3" w:rsidRDefault="0076250D" w14:paraId="44194BE6" w14:textId="77777777">
            <w:r>
              <w:t>Main Scenario</w:t>
            </w:r>
          </w:p>
        </w:tc>
        <w:tc>
          <w:tcPr>
            <w:tcW w:w="7228" w:type="dxa"/>
          </w:tcPr>
          <w:tbl>
            <w:tblPr>
              <w:tblStyle w:val="TableGrid"/>
              <w:tblW w:w="15037" w:type="dxa"/>
              <w:tblLayout w:type="fixed"/>
              <w:tblLook w:val="04A0" w:firstRow="1" w:lastRow="0" w:firstColumn="1" w:lastColumn="0" w:noHBand="0" w:noVBand="1"/>
            </w:tblPr>
            <w:tblGrid>
              <w:gridCol w:w="3759"/>
              <w:gridCol w:w="3759"/>
              <w:gridCol w:w="3759"/>
              <w:gridCol w:w="3760"/>
            </w:tblGrid>
            <w:tr w:rsidR="0076250D" w:rsidTr="00A221A3" w14:paraId="318E1877" w14:textId="77777777">
              <w:tc>
                <w:tcPr>
                  <w:tcW w:w="3759" w:type="dxa"/>
                </w:tcPr>
                <w:p w:rsidR="0076250D" w:rsidP="0076250D" w:rsidRDefault="0076250D" w14:paraId="198181A3" w14:textId="2EBE2ABC">
                  <w:r w:rsidRPr="00BE5DBB">
                    <w:rPr>
                      <w:rFonts w:eastAsia="Times New Roman" w:cs="Arial"/>
                      <w:color w:val="000000"/>
                      <w:lang w:eastAsia="en-PH"/>
                    </w:rPr>
                    <w:t>Actor</w:t>
                  </w:r>
                </w:p>
              </w:tc>
              <w:tc>
                <w:tcPr>
                  <w:tcW w:w="3759" w:type="dxa"/>
                </w:tcPr>
                <w:p w:rsidR="0076250D" w:rsidP="0076250D" w:rsidRDefault="0076250D" w14:paraId="1856FDD8" w14:textId="7C7F0BC8">
                  <w:r w:rsidRPr="00BE5DBB">
                    <w:rPr>
                      <w:rFonts w:eastAsia="Times New Roman" w:cs="Arial"/>
                      <w:color w:val="000000"/>
                      <w:lang w:eastAsia="en-PH"/>
                    </w:rPr>
                    <w:t>System</w:t>
                  </w:r>
                </w:p>
              </w:tc>
              <w:tc>
                <w:tcPr>
                  <w:tcW w:w="3759" w:type="dxa"/>
                </w:tcPr>
                <w:p w:rsidR="0076250D" w:rsidP="0076250D" w:rsidRDefault="0076250D" w14:paraId="5C5500B6" w14:textId="77777777"/>
              </w:tc>
              <w:tc>
                <w:tcPr>
                  <w:tcW w:w="3760" w:type="dxa"/>
                </w:tcPr>
                <w:p w:rsidR="0076250D" w:rsidP="0076250D" w:rsidRDefault="0076250D" w14:paraId="44093DA1" w14:textId="77777777"/>
              </w:tc>
            </w:tr>
            <w:tr w:rsidR="0076250D" w:rsidTr="00A221A3" w14:paraId="75107455" w14:textId="77777777">
              <w:tc>
                <w:tcPr>
                  <w:tcW w:w="3759" w:type="dxa"/>
                </w:tcPr>
                <w:p w:rsidR="0076250D" w:rsidP="0076250D" w:rsidRDefault="0076250D" w14:paraId="334D51F1" w14:textId="1B0DFDF2">
                  <w:r w:rsidRPr="00BE5DBB">
                    <w:rPr>
                      <w:rFonts w:eastAsia="Times New Roman" w:cs="Arial"/>
                      <w:color w:val="000000"/>
                      <w:lang w:eastAsia="en-PH"/>
                    </w:rPr>
                    <w:t>1. Customer will confirm the transaction.</w:t>
                  </w:r>
                </w:p>
              </w:tc>
              <w:tc>
                <w:tcPr>
                  <w:tcW w:w="3759" w:type="dxa"/>
                </w:tcPr>
                <w:p w:rsidR="0076250D" w:rsidP="0076250D" w:rsidRDefault="0076250D" w14:paraId="384D53AE" w14:textId="18AFA756">
                  <w:r w:rsidRPr="00BE5DBB">
                    <w:rPr>
                      <w:rFonts w:eastAsia="Times New Roman" w:cs="Arial"/>
                      <w:color w:val="000000"/>
                      <w:lang w:eastAsia="en-PH"/>
                    </w:rPr>
                    <w:t>1. System will generate receipt.</w:t>
                  </w:r>
                </w:p>
              </w:tc>
              <w:tc>
                <w:tcPr>
                  <w:tcW w:w="3759" w:type="dxa"/>
                </w:tcPr>
                <w:p w:rsidR="0076250D" w:rsidP="0076250D" w:rsidRDefault="0076250D" w14:paraId="09901ED8" w14:textId="77777777"/>
              </w:tc>
              <w:tc>
                <w:tcPr>
                  <w:tcW w:w="3760" w:type="dxa"/>
                </w:tcPr>
                <w:p w:rsidR="0076250D" w:rsidP="0076250D" w:rsidRDefault="0076250D" w14:paraId="78FBF5C5" w14:textId="77777777"/>
              </w:tc>
            </w:tr>
          </w:tbl>
          <w:p w:rsidR="0076250D" w:rsidP="00A221A3" w:rsidRDefault="0076250D" w14:paraId="134BE521" w14:textId="77777777"/>
        </w:tc>
      </w:tr>
      <w:tr w:rsidR="0076250D" w:rsidTr="00A221A3" w14:paraId="773041F8" w14:textId="77777777">
        <w:trPr>
          <w:trHeight w:val="259"/>
        </w:trPr>
        <w:tc>
          <w:tcPr>
            <w:tcW w:w="2122" w:type="dxa"/>
          </w:tcPr>
          <w:p w:rsidR="0076250D" w:rsidP="00A221A3" w:rsidRDefault="0076250D" w14:paraId="1C1CFD55" w14:textId="77777777">
            <w:r>
              <w:t>Exceptions</w:t>
            </w:r>
          </w:p>
        </w:tc>
        <w:tc>
          <w:tcPr>
            <w:tcW w:w="7228" w:type="dxa"/>
          </w:tcPr>
          <w:p w:rsidRPr="00BE5DBB" w:rsidR="0076250D" w:rsidP="00A221A3" w:rsidRDefault="0076250D" w14:paraId="1F2F5DDA" w14:textId="0E64BFF8">
            <w:pPr>
              <w:rPr>
                <w:rFonts w:eastAsia="Times New Roman" w:cs="Arial"/>
                <w:color w:val="000000"/>
                <w:lang w:eastAsia="en-PH"/>
              </w:rPr>
            </w:pPr>
            <w:r w:rsidRPr="00BE5DBB">
              <w:rPr>
                <w:rFonts w:eastAsia="Times New Roman" w:cs="Arial"/>
                <w:color w:val="000000"/>
                <w:lang w:eastAsia="en-PH"/>
              </w:rPr>
              <w:t>1.System will not generate receipt if transaction is not finished.</w:t>
            </w:r>
          </w:p>
        </w:tc>
      </w:tr>
    </w:tbl>
    <w:p w:rsidRPr="00BE5DBB" w:rsidR="00A70529" w:rsidP="003F11A7" w:rsidRDefault="00A70529" w14:paraId="1289CE72" w14:textId="4E0C6C6F"/>
    <w:p w:rsidR="00EA2AD4" w:rsidP="00EA2AD4" w:rsidRDefault="00EA2AD4" w14:paraId="17D78954" w14:textId="594F909A">
      <w:pPr>
        <w:pStyle w:val="Caption"/>
        <w:keepNext/>
        <w:ind w:left="2160" w:firstLine="720"/>
      </w:pPr>
    </w:p>
    <w:p w:rsidR="004170B3" w:rsidP="004170B3" w:rsidRDefault="004170B3" w14:paraId="21E7F6D6" w14:textId="0D6F3BF4">
      <w:pPr>
        <w:pStyle w:val="Caption"/>
        <w:keepNext/>
      </w:pPr>
      <w:r>
        <w:t xml:space="preserve">                                                            </w:t>
      </w:r>
      <w:bookmarkStart w:name="_Toc128411504" w:id="44"/>
      <w:r>
        <w:t xml:space="preserve">Table </w:t>
      </w:r>
      <w:r>
        <w:fldChar w:fldCharType="begin"/>
      </w:r>
      <w:r>
        <w:instrText> SEQ Table \* ROMAN </w:instrText>
      </w:r>
      <w:r>
        <w:fldChar w:fldCharType="separate"/>
      </w:r>
      <w:r w:rsidR="009F1163">
        <w:rPr>
          <w:noProof/>
        </w:rPr>
        <w:t>XIII</w:t>
      </w:r>
      <w:r>
        <w:fldChar w:fldCharType="end"/>
      </w:r>
      <w:r>
        <w:t xml:space="preserve"> </w:t>
      </w:r>
      <w:r w:rsidRPr="00D646C4">
        <w:t xml:space="preserve"> Use Case Full Description </w:t>
      </w:r>
      <w:r>
        <w:t>5</w:t>
      </w:r>
      <w:bookmarkEnd w:id="44"/>
    </w:p>
    <w:tbl>
      <w:tblPr>
        <w:tblStyle w:val="TableGrid"/>
        <w:tblpPr w:leftFromText="180" w:rightFromText="180" w:vertAnchor="text" w:horzAnchor="margin" w:tblpY="27"/>
        <w:tblW w:w="0" w:type="auto"/>
        <w:tblLayout w:type="fixed"/>
        <w:tblLook w:val="04A0" w:firstRow="1" w:lastRow="0" w:firstColumn="1" w:lastColumn="0" w:noHBand="0" w:noVBand="1"/>
      </w:tblPr>
      <w:tblGrid>
        <w:gridCol w:w="2122"/>
        <w:gridCol w:w="7228"/>
      </w:tblGrid>
      <w:tr w:rsidR="00EA2AD4" w:rsidTr="00EA2AD4" w14:paraId="04AD2DE1" w14:textId="77777777">
        <w:trPr>
          <w:trHeight w:val="259"/>
        </w:trPr>
        <w:tc>
          <w:tcPr>
            <w:tcW w:w="2122" w:type="dxa"/>
          </w:tcPr>
          <w:p w:rsidR="00EA2AD4" w:rsidP="00EA2AD4" w:rsidRDefault="00EA2AD4" w14:paraId="1C6BCBEE" w14:textId="77777777">
            <w:r>
              <w:t>Number</w:t>
            </w:r>
          </w:p>
        </w:tc>
        <w:tc>
          <w:tcPr>
            <w:tcW w:w="7228" w:type="dxa"/>
          </w:tcPr>
          <w:p w:rsidR="00EA2AD4" w:rsidP="00EA2AD4" w:rsidRDefault="00EA2AD4" w14:paraId="6E7B20FB" w14:textId="562C4EFC">
            <w:r w:rsidRPr="00BE5DBB">
              <w:rPr>
                <w:rFonts w:eastAsia="Times New Roman" w:cs="Arial"/>
                <w:color w:val="000000"/>
                <w:lang w:eastAsia="en-PH"/>
              </w:rPr>
              <w:t>UC0-0</w:t>
            </w:r>
            <w:r w:rsidR="008D2C54">
              <w:rPr>
                <w:rFonts w:eastAsia="Times New Roman" w:cs="Arial"/>
                <w:color w:val="000000"/>
                <w:lang w:eastAsia="en-PH"/>
              </w:rPr>
              <w:t>5</w:t>
            </w:r>
          </w:p>
        </w:tc>
      </w:tr>
      <w:tr w:rsidR="00EA2AD4" w:rsidTr="00EA2AD4" w14:paraId="5768EC90" w14:textId="77777777">
        <w:trPr>
          <w:trHeight w:val="259"/>
        </w:trPr>
        <w:tc>
          <w:tcPr>
            <w:tcW w:w="2122" w:type="dxa"/>
          </w:tcPr>
          <w:p w:rsidR="00EA2AD4" w:rsidP="00EA2AD4" w:rsidRDefault="00EA2AD4" w14:paraId="02C5CB69" w14:textId="77777777">
            <w:r>
              <w:t>Name</w:t>
            </w:r>
          </w:p>
        </w:tc>
        <w:tc>
          <w:tcPr>
            <w:tcW w:w="7228" w:type="dxa"/>
          </w:tcPr>
          <w:p w:rsidR="00EA2AD4" w:rsidP="00EA2AD4" w:rsidRDefault="00EA2AD4" w14:paraId="7919373C" w14:textId="77777777">
            <w:r w:rsidRPr="00BE5DBB">
              <w:rPr>
                <w:rFonts w:eastAsia="Times New Roman" w:cs="Arial"/>
                <w:color w:val="000000"/>
                <w:lang w:eastAsia="en-PH"/>
              </w:rPr>
              <w:t>Manage Receipt</w:t>
            </w:r>
          </w:p>
        </w:tc>
      </w:tr>
      <w:tr w:rsidR="00EA2AD4" w:rsidTr="00EA2AD4" w14:paraId="63B71386" w14:textId="77777777">
        <w:trPr>
          <w:trHeight w:val="259"/>
        </w:trPr>
        <w:tc>
          <w:tcPr>
            <w:tcW w:w="2122" w:type="dxa"/>
          </w:tcPr>
          <w:p w:rsidR="00EA2AD4" w:rsidP="00EA2AD4" w:rsidRDefault="00EA2AD4" w14:paraId="6F483324" w14:textId="77777777">
            <w:r>
              <w:t>Description</w:t>
            </w:r>
          </w:p>
        </w:tc>
        <w:tc>
          <w:tcPr>
            <w:tcW w:w="7228" w:type="dxa"/>
          </w:tcPr>
          <w:p w:rsidR="00EA2AD4" w:rsidP="00EA2AD4" w:rsidRDefault="00EA2AD4" w14:paraId="3FDEDC52" w14:textId="77777777">
            <w:r w:rsidRPr="00BE5DBB">
              <w:rPr>
                <w:rFonts w:eastAsia="Times New Roman" w:cs="Arial"/>
                <w:color w:val="000000"/>
                <w:lang w:eastAsia="en-PH"/>
              </w:rPr>
              <w:t>Produce receipt.</w:t>
            </w:r>
          </w:p>
        </w:tc>
      </w:tr>
      <w:tr w:rsidR="00EA2AD4" w:rsidTr="00EA2AD4" w14:paraId="66299C4A" w14:textId="77777777">
        <w:trPr>
          <w:trHeight w:val="259"/>
        </w:trPr>
        <w:tc>
          <w:tcPr>
            <w:tcW w:w="2122" w:type="dxa"/>
          </w:tcPr>
          <w:p w:rsidR="00EA2AD4" w:rsidP="00EA2AD4" w:rsidRDefault="00EA2AD4" w14:paraId="0174DE70" w14:textId="77777777">
            <w:r>
              <w:t>Precondition</w:t>
            </w:r>
          </w:p>
        </w:tc>
        <w:tc>
          <w:tcPr>
            <w:tcW w:w="7228" w:type="dxa"/>
          </w:tcPr>
          <w:p w:rsidR="00EA2AD4" w:rsidP="00EA2AD4" w:rsidRDefault="00EA2AD4" w14:paraId="7B863198" w14:textId="77777777">
            <w:r w:rsidRPr="00BE5DBB">
              <w:rPr>
                <w:rFonts w:eastAsia="Times New Roman" w:cs="Arial"/>
                <w:color w:val="000000"/>
                <w:lang w:eastAsia="en-PH"/>
              </w:rPr>
              <w:t>Payment confirm</w:t>
            </w:r>
            <w:r>
              <w:rPr>
                <w:rFonts w:eastAsia="Times New Roman" w:cs="Arial"/>
                <w:color w:val="000000"/>
                <w:lang w:eastAsia="en-PH"/>
              </w:rPr>
              <w:t>ed.</w:t>
            </w:r>
          </w:p>
        </w:tc>
      </w:tr>
      <w:tr w:rsidR="00EA2AD4" w:rsidTr="00EA2AD4" w14:paraId="669E1A29" w14:textId="77777777">
        <w:trPr>
          <w:trHeight w:val="259"/>
        </w:trPr>
        <w:tc>
          <w:tcPr>
            <w:tcW w:w="2122" w:type="dxa"/>
          </w:tcPr>
          <w:p w:rsidR="00EA2AD4" w:rsidP="00EA2AD4" w:rsidRDefault="00EA2AD4" w14:paraId="655DA2DD" w14:textId="77777777">
            <w:r>
              <w:t>Postcondition</w:t>
            </w:r>
          </w:p>
        </w:tc>
        <w:tc>
          <w:tcPr>
            <w:tcW w:w="7228" w:type="dxa"/>
          </w:tcPr>
          <w:p w:rsidR="00EA2AD4" w:rsidP="00EA2AD4" w:rsidRDefault="00EA2AD4" w14:paraId="543DEC46" w14:textId="77777777">
            <w:r>
              <w:rPr>
                <w:rFonts w:eastAsia="Times New Roman" w:cs="Arial"/>
                <w:color w:val="000000"/>
                <w:lang w:eastAsia="en-PH"/>
              </w:rPr>
              <w:t>Printed receipt.</w:t>
            </w:r>
          </w:p>
        </w:tc>
      </w:tr>
      <w:tr w:rsidR="00EA2AD4" w:rsidTr="00EA2AD4" w14:paraId="239D569B" w14:textId="77777777">
        <w:trPr>
          <w:trHeight w:val="247"/>
        </w:trPr>
        <w:tc>
          <w:tcPr>
            <w:tcW w:w="2122" w:type="dxa"/>
          </w:tcPr>
          <w:p w:rsidR="00EA2AD4" w:rsidP="00EA2AD4" w:rsidRDefault="00EA2AD4" w14:paraId="5A5E83D7" w14:textId="77777777">
            <w:r>
              <w:t>Actor/s</w:t>
            </w:r>
          </w:p>
        </w:tc>
        <w:tc>
          <w:tcPr>
            <w:tcW w:w="7228" w:type="dxa"/>
          </w:tcPr>
          <w:p w:rsidR="00EA2AD4" w:rsidP="00EA2AD4" w:rsidRDefault="00EA2AD4" w14:paraId="76F4ACFD" w14:textId="77777777">
            <w:r>
              <w:t>Cashier</w:t>
            </w:r>
          </w:p>
        </w:tc>
      </w:tr>
      <w:tr w:rsidR="00EA2AD4" w:rsidTr="00EA2AD4" w14:paraId="5B390831" w14:textId="77777777">
        <w:trPr>
          <w:trHeight w:val="259"/>
        </w:trPr>
        <w:tc>
          <w:tcPr>
            <w:tcW w:w="2122" w:type="dxa"/>
          </w:tcPr>
          <w:p w:rsidR="00EA2AD4" w:rsidP="00EA2AD4" w:rsidRDefault="00EA2AD4" w14:paraId="661032FA" w14:textId="77777777">
            <w:r>
              <w:t>Trigger</w:t>
            </w:r>
          </w:p>
        </w:tc>
        <w:tc>
          <w:tcPr>
            <w:tcW w:w="7228" w:type="dxa"/>
          </w:tcPr>
          <w:p w:rsidR="00EA2AD4" w:rsidP="00EA2AD4" w:rsidRDefault="00EA2AD4" w14:paraId="16808347" w14:textId="77777777">
            <w:r>
              <w:rPr>
                <w:rFonts w:eastAsia="Times New Roman" w:cs="Arial"/>
                <w:color w:val="000000"/>
                <w:lang w:eastAsia="en-PH"/>
              </w:rPr>
              <w:t>System will generate receipt.</w:t>
            </w:r>
          </w:p>
        </w:tc>
      </w:tr>
      <w:tr w:rsidR="00EA2AD4" w:rsidTr="00EA2AD4" w14:paraId="34860BD2" w14:textId="77777777">
        <w:trPr>
          <w:trHeight w:val="259"/>
        </w:trPr>
        <w:tc>
          <w:tcPr>
            <w:tcW w:w="2122" w:type="dxa"/>
          </w:tcPr>
          <w:p w:rsidR="00EA2AD4" w:rsidP="00EA2AD4" w:rsidRDefault="00EA2AD4" w14:paraId="35FC31FE" w14:textId="77777777">
            <w:r>
              <w:t>Main Scenario</w:t>
            </w:r>
          </w:p>
        </w:tc>
        <w:tc>
          <w:tcPr>
            <w:tcW w:w="7228" w:type="dxa"/>
          </w:tcPr>
          <w:tbl>
            <w:tblPr>
              <w:tblStyle w:val="TableGrid"/>
              <w:tblW w:w="15037" w:type="dxa"/>
              <w:tblLayout w:type="fixed"/>
              <w:tblLook w:val="04A0" w:firstRow="1" w:lastRow="0" w:firstColumn="1" w:lastColumn="0" w:noHBand="0" w:noVBand="1"/>
            </w:tblPr>
            <w:tblGrid>
              <w:gridCol w:w="3759"/>
              <w:gridCol w:w="3759"/>
              <w:gridCol w:w="3759"/>
              <w:gridCol w:w="3760"/>
            </w:tblGrid>
            <w:tr w:rsidR="00EA2AD4" w:rsidTr="00760047" w14:paraId="75DF126C" w14:textId="77777777">
              <w:tc>
                <w:tcPr>
                  <w:tcW w:w="3759" w:type="dxa"/>
                </w:tcPr>
                <w:p w:rsidR="00EA2AD4" w:rsidP="009E780C" w:rsidRDefault="00EA2AD4" w14:paraId="2716B039" w14:textId="77777777">
                  <w:pPr>
                    <w:framePr w:hSpace="180" w:wrap="around" w:hAnchor="margin" w:vAnchor="text" w:y="27"/>
                  </w:pPr>
                  <w:r w:rsidRPr="00BE5DBB">
                    <w:rPr>
                      <w:rFonts w:eastAsia="Times New Roman" w:cs="Arial"/>
                      <w:color w:val="000000"/>
                      <w:lang w:eastAsia="en-PH"/>
                    </w:rPr>
                    <w:t>Actor</w:t>
                  </w:r>
                </w:p>
              </w:tc>
              <w:tc>
                <w:tcPr>
                  <w:tcW w:w="3759" w:type="dxa"/>
                </w:tcPr>
                <w:p w:rsidR="00EA2AD4" w:rsidP="009E780C" w:rsidRDefault="00EA2AD4" w14:paraId="2C73311B" w14:textId="77777777">
                  <w:pPr>
                    <w:framePr w:hSpace="180" w:wrap="around" w:hAnchor="margin" w:vAnchor="text" w:y="27"/>
                  </w:pPr>
                  <w:r w:rsidRPr="00BE5DBB">
                    <w:rPr>
                      <w:rFonts w:eastAsia="Times New Roman" w:cs="Arial"/>
                      <w:color w:val="000000"/>
                      <w:lang w:eastAsia="en-PH"/>
                    </w:rPr>
                    <w:t>System</w:t>
                  </w:r>
                </w:p>
              </w:tc>
              <w:tc>
                <w:tcPr>
                  <w:tcW w:w="3759" w:type="dxa"/>
                </w:tcPr>
                <w:p w:rsidR="00EA2AD4" w:rsidP="009E780C" w:rsidRDefault="00EA2AD4" w14:paraId="5A2FADB3" w14:textId="77777777">
                  <w:pPr>
                    <w:framePr w:hSpace="180" w:wrap="around" w:hAnchor="margin" w:vAnchor="text" w:y="27"/>
                  </w:pPr>
                </w:p>
              </w:tc>
              <w:tc>
                <w:tcPr>
                  <w:tcW w:w="3760" w:type="dxa"/>
                </w:tcPr>
                <w:p w:rsidR="00EA2AD4" w:rsidP="009E780C" w:rsidRDefault="00EA2AD4" w14:paraId="7227A482" w14:textId="77777777">
                  <w:pPr>
                    <w:framePr w:hSpace="180" w:wrap="around" w:hAnchor="margin" w:vAnchor="text" w:y="27"/>
                  </w:pPr>
                </w:p>
              </w:tc>
            </w:tr>
            <w:tr w:rsidR="00EA2AD4" w:rsidTr="00760047" w14:paraId="10E3616A" w14:textId="77777777">
              <w:tc>
                <w:tcPr>
                  <w:tcW w:w="3759" w:type="dxa"/>
                </w:tcPr>
                <w:p w:rsidR="00EA2AD4" w:rsidP="009E780C" w:rsidRDefault="00EA2AD4" w14:paraId="09D2BB8A" w14:textId="77777777">
                  <w:pPr>
                    <w:framePr w:hSpace="180" w:wrap="around" w:hAnchor="margin" w:vAnchor="text" w:y="27"/>
                  </w:pPr>
                  <w:r w:rsidRPr="00BE5DBB">
                    <w:rPr>
                      <w:rFonts w:eastAsia="Times New Roman" w:cs="Arial"/>
                      <w:color w:val="000000"/>
                      <w:lang w:eastAsia="en-PH"/>
                    </w:rPr>
                    <w:t>1. Customer will confirm the transaction.</w:t>
                  </w:r>
                </w:p>
              </w:tc>
              <w:tc>
                <w:tcPr>
                  <w:tcW w:w="3759" w:type="dxa"/>
                </w:tcPr>
                <w:p w:rsidR="00EA2AD4" w:rsidP="009E780C" w:rsidRDefault="00EA2AD4" w14:paraId="74714BCF" w14:textId="77777777">
                  <w:pPr>
                    <w:framePr w:hSpace="180" w:wrap="around" w:hAnchor="margin" w:vAnchor="text" w:y="27"/>
                  </w:pPr>
                  <w:r w:rsidRPr="00BE5DBB">
                    <w:rPr>
                      <w:rFonts w:eastAsia="Times New Roman" w:cs="Arial"/>
                      <w:color w:val="000000"/>
                      <w:lang w:eastAsia="en-PH"/>
                    </w:rPr>
                    <w:t>1. System will generate receipt.</w:t>
                  </w:r>
                </w:p>
              </w:tc>
              <w:tc>
                <w:tcPr>
                  <w:tcW w:w="3759" w:type="dxa"/>
                </w:tcPr>
                <w:p w:rsidR="00EA2AD4" w:rsidP="009E780C" w:rsidRDefault="00EA2AD4" w14:paraId="39764A9F" w14:textId="77777777">
                  <w:pPr>
                    <w:framePr w:hSpace="180" w:wrap="around" w:hAnchor="margin" w:vAnchor="text" w:y="27"/>
                  </w:pPr>
                </w:p>
              </w:tc>
              <w:tc>
                <w:tcPr>
                  <w:tcW w:w="3760" w:type="dxa"/>
                </w:tcPr>
                <w:p w:rsidR="00EA2AD4" w:rsidP="009E780C" w:rsidRDefault="00EA2AD4" w14:paraId="0A198A82" w14:textId="77777777">
                  <w:pPr>
                    <w:framePr w:hSpace="180" w:wrap="around" w:hAnchor="margin" w:vAnchor="text" w:y="27"/>
                  </w:pPr>
                </w:p>
              </w:tc>
            </w:tr>
          </w:tbl>
          <w:p w:rsidR="00EA2AD4" w:rsidP="00EA2AD4" w:rsidRDefault="00EA2AD4" w14:paraId="7E1CDE38" w14:textId="77777777"/>
        </w:tc>
      </w:tr>
      <w:tr w:rsidR="00EA2AD4" w:rsidTr="00EA2AD4" w14:paraId="0E7E23C9" w14:textId="77777777">
        <w:trPr>
          <w:trHeight w:val="259"/>
        </w:trPr>
        <w:tc>
          <w:tcPr>
            <w:tcW w:w="2122" w:type="dxa"/>
          </w:tcPr>
          <w:p w:rsidR="00EA2AD4" w:rsidP="00EA2AD4" w:rsidRDefault="00EA2AD4" w14:paraId="15804C56" w14:textId="77777777">
            <w:r>
              <w:t>Exceptions</w:t>
            </w:r>
          </w:p>
        </w:tc>
        <w:tc>
          <w:tcPr>
            <w:tcW w:w="7228" w:type="dxa"/>
          </w:tcPr>
          <w:p w:rsidRPr="00BE5DBB" w:rsidR="00EA2AD4" w:rsidP="00EA2AD4" w:rsidRDefault="00EA2AD4" w14:paraId="75FD38EF" w14:textId="77777777">
            <w:pPr>
              <w:rPr>
                <w:rFonts w:eastAsia="Times New Roman" w:cs="Arial"/>
                <w:color w:val="000000"/>
                <w:lang w:eastAsia="en-PH"/>
              </w:rPr>
            </w:pPr>
            <w:r w:rsidRPr="00BE5DBB">
              <w:rPr>
                <w:rFonts w:eastAsia="Times New Roman" w:cs="Arial"/>
                <w:color w:val="000000"/>
                <w:lang w:eastAsia="en-PH"/>
              </w:rPr>
              <w:t>1.System will not generate receipt if transaction is not finished.</w:t>
            </w:r>
          </w:p>
        </w:tc>
      </w:tr>
    </w:tbl>
    <w:p w:rsidRPr="003B2956" w:rsidR="00247F84" w:rsidP="003B2956" w:rsidRDefault="003B2956" w14:paraId="5FC4715D" w14:textId="1232E977">
      <w:pPr>
        <w:rPr>
          <w:i/>
          <w:iCs/>
          <w:color w:val="44546A" w:themeColor="text2"/>
          <w:sz w:val="18"/>
          <w:szCs w:val="18"/>
        </w:rPr>
      </w:pPr>
      <w:r>
        <w:lastRenderedPageBreak/>
        <w:br w:type="page"/>
      </w:r>
    </w:p>
    <w:p w:rsidR="00A70529" w:rsidP="00247F84" w:rsidRDefault="00A70529" w14:paraId="72E4EC93" w14:textId="5C6B4008">
      <w:pPr>
        <w:pStyle w:val="Caption"/>
        <w:keepNext/>
        <w:ind w:left="2160" w:firstLine="720"/>
      </w:pPr>
    </w:p>
    <w:p w:rsidR="004170B3" w:rsidP="004170B3" w:rsidRDefault="004170B3" w14:paraId="14BA730C" w14:textId="75F689D2">
      <w:pPr>
        <w:pStyle w:val="Caption"/>
        <w:keepNext/>
      </w:pPr>
      <w:r>
        <w:t xml:space="preserve">                                                                </w:t>
      </w:r>
      <w:bookmarkStart w:name="_Toc128411505" w:id="45"/>
      <w:r>
        <w:t xml:space="preserve">Table </w:t>
      </w:r>
      <w:r>
        <w:fldChar w:fldCharType="begin"/>
      </w:r>
      <w:r>
        <w:instrText> SEQ Table \* ROMAN </w:instrText>
      </w:r>
      <w:r>
        <w:fldChar w:fldCharType="separate"/>
      </w:r>
      <w:r w:rsidR="009F1163">
        <w:rPr>
          <w:noProof/>
        </w:rPr>
        <w:t>XIV</w:t>
      </w:r>
      <w:r>
        <w:fldChar w:fldCharType="end"/>
      </w:r>
      <w:r w:rsidRPr="009753FF">
        <w:t xml:space="preserve"> Use Case Full Description </w:t>
      </w:r>
      <w:r>
        <w:t>6</w:t>
      </w:r>
      <w:bookmarkEnd w:id="45"/>
    </w:p>
    <w:tbl>
      <w:tblPr>
        <w:tblStyle w:val="TableGrid"/>
        <w:tblpPr w:leftFromText="180" w:rightFromText="180" w:vertAnchor="text" w:horzAnchor="margin" w:tblpY="27"/>
        <w:tblW w:w="0" w:type="auto"/>
        <w:tblLayout w:type="fixed"/>
        <w:tblLook w:val="04A0" w:firstRow="1" w:lastRow="0" w:firstColumn="1" w:lastColumn="0" w:noHBand="0" w:noVBand="1"/>
      </w:tblPr>
      <w:tblGrid>
        <w:gridCol w:w="2122"/>
        <w:gridCol w:w="7228"/>
      </w:tblGrid>
      <w:tr w:rsidR="00EA2AD4" w:rsidTr="00A221A3" w14:paraId="3DEFC5C9" w14:textId="77777777">
        <w:trPr>
          <w:trHeight w:val="259"/>
        </w:trPr>
        <w:tc>
          <w:tcPr>
            <w:tcW w:w="2122" w:type="dxa"/>
          </w:tcPr>
          <w:p w:rsidR="00EA2AD4" w:rsidP="00A221A3" w:rsidRDefault="00EA2AD4" w14:paraId="5D62BAC4" w14:textId="77777777">
            <w:bookmarkStart w:name="_Hlk124762285" w:id="46"/>
            <w:r>
              <w:t>Number</w:t>
            </w:r>
          </w:p>
        </w:tc>
        <w:tc>
          <w:tcPr>
            <w:tcW w:w="7228" w:type="dxa"/>
          </w:tcPr>
          <w:p w:rsidR="00EA2AD4" w:rsidP="00A221A3" w:rsidRDefault="00EA2AD4" w14:paraId="2FA3E75E" w14:textId="148A1C55">
            <w:r w:rsidRPr="00BE5DBB">
              <w:rPr>
                <w:rFonts w:eastAsia="Times New Roman" w:cs="Arial"/>
                <w:color w:val="000000"/>
                <w:lang w:eastAsia="en-PH"/>
              </w:rPr>
              <w:t>UC0-0</w:t>
            </w:r>
            <w:r w:rsidR="008D2C54">
              <w:rPr>
                <w:rFonts w:eastAsia="Times New Roman" w:cs="Arial"/>
                <w:color w:val="000000"/>
                <w:lang w:eastAsia="en-PH"/>
              </w:rPr>
              <w:t>6</w:t>
            </w:r>
          </w:p>
        </w:tc>
      </w:tr>
      <w:tr w:rsidR="00EA2AD4" w:rsidTr="00A221A3" w14:paraId="241C8129" w14:textId="77777777">
        <w:trPr>
          <w:trHeight w:val="259"/>
        </w:trPr>
        <w:tc>
          <w:tcPr>
            <w:tcW w:w="2122" w:type="dxa"/>
          </w:tcPr>
          <w:p w:rsidR="00EA2AD4" w:rsidP="00A221A3" w:rsidRDefault="00EA2AD4" w14:paraId="3283722F" w14:textId="77777777">
            <w:r>
              <w:t>Name</w:t>
            </w:r>
          </w:p>
        </w:tc>
        <w:tc>
          <w:tcPr>
            <w:tcW w:w="7228" w:type="dxa"/>
          </w:tcPr>
          <w:p w:rsidR="00EA2AD4" w:rsidP="00A221A3" w:rsidRDefault="00EA2AD4" w14:paraId="77C03775" w14:textId="5516628A">
            <w:r w:rsidRPr="00BE5DBB">
              <w:rPr>
                <w:rFonts w:eastAsia="Times New Roman" w:cs="Arial"/>
                <w:color w:val="000000"/>
                <w:lang w:eastAsia="en-PH"/>
              </w:rPr>
              <w:t>View Inventory</w:t>
            </w:r>
          </w:p>
        </w:tc>
      </w:tr>
      <w:tr w:rsidR="00EA2AD4" w:rsidTr="00A221A3" w14:paraId="59F3F921" w14:textId="77777777">
        <w:trPr>
          <w:trHeight w:val="259"/>
        </w:trPr>
        <w:tc>
          <w:tcPr>
            <w:tcW w:w="2122" w:type="dxa"/>
          </w:tcPr>
          <w:p w:rsidR="00EA2AD4" w:rsidP="00A221A3" w:rsidRDefault="00EA2AD4" w14:paraId="7493CCE5" w14:textId="77777777">
            <w:r>
              <w:t>Description</w:t>
            </w:r>
          </w:p>
        </w:tc>
        <w:tc>
          <w:tcPr>
            <w:tcW w:w="7228" w:type="dxa"/>
          </w:tcPr>
          <w:p w:rsidR="00EA2AD4" w:rsidP="00A221A3" w:rsidRDefault="00EA2AD4" w14:paraId="65286693" w14:textId="67B8BA7E">
            <w:r w:rsidRPr="00BE5DBB">
              <w:rPr>
                <w:rFonts w:eastAsia="Times New Roman" w:cs="Arial"/>
                <w:color w:val="000000"/>
                <w:lang w:eastAsia="en-PH"/>
              </w:rPr>
              <w:t>Admin view inventory</w:t>
            </w:r>
          </w:p>
        </w:tc>
      </w:tr>
      <w:tr w:rsidR="00EA2AD4" w:rsidTr="00A221A3" w14:paraId="764CB2A6" w14:textId="77777777">
        <w:trPr>
          <w:trHeight w:val="259"/>
        </w:trPr>
        <w:tc>
          <w:tcPr>
            <w:tcW w:w="2122" w:type="dxa"/>
          </w:tcPr>
          <w:p w:rsidR="00EA2AD4" w:rsidP="00A221A3" w:rsidRDefault="00EA2AD4" w14:paraId="7FA95E1F" w14:textId="77777777">
            <w:r>
              <w:t>Precondition</w:t>
            </w:r>
          </w:p>
        </w:tc>
        <w:tc>
          <w:tcPr>
            <w:tcW w:w="7228" w:type="dxa"/>
          </w:tcPr>
          <w:p w:rsidR="00EA2AD4" w:rsidP="00A221A3" w:rsidRDefault="00EA2AD4" w14:paraId="1F8CC420" w14:textId="570F3BD0">
            <w:r w:rsidRPr="00BE5DBB">
              <w:rPr>
                <w:rFonts w:eastAsia="Times New Roman" w:cs="Arial"/>
                <w:color w:val="000000"/>
                <w:lang w:eastAsia="en-PH"/>
              </w:rPr>
              <w:t>Admin log</w:t>
            </w:r>
            <w:r>
              <w:rPr>
                <w:rFonts w:eastAsia="Times New Roman" w:cs="Arial"/>
                <w:color w:val="000000"/>
                <w:lang w:eastAsia="en-PH"/>
              </w:rPr>
              <w:t>ged</w:t>
            </w:r>
            <w:r w:rsidRPr="00BE5DBB">
              <w:rPr>
                <w:rFonts w:eastAsia="Times New Roman" w:cs="Arial"/>
                <w:color w:val="000000"/>
                <w:lang w:eastAsia="en-PH"/>
              </w:rPr>
              <w:t xml:space="preserve"> in</w:t>
            </w:r>
          </w:p>
        </w:tc>
      </w:tr>
      <w:tr w:rsidR="00EA2AD4" w:rsidTr="00A221A3" w14:paraId="543D29F7" w14:textId="77777777">
        <w:trPr>
          <w:trHeight w:val="259"/>
        </w:trPr>
        <w:tc>
          <w:tcPr>
            <w:tcW w:w="2122" w:type="dxa"/>
          </w:tcPr>
          <w:p w:rsidR="00EA2AD4" w:rsidP="00A221A3" w:rsidRDefault="00EA2AD4" w14:paraId="776E7EE4" w14:textId="77777777">
            <w:r>
              <w:t>Postcondition</w:t>
            </w:r>
          </w:p>
        </w:tc>
        <w:tc>
          <w:tcPr>
            <w:tcW w:w="7228" w:type="dxa"/>
          </w:tcPr>
          <w:p w:rsidR="00EA2AD4" w:rsidP="00A221A3" w:rsidRDefault="00EA2AD4" w14:paraId="6506E2F1" w14:textId="45BB8362">
            <w:r w:rsidRPr="00BE5DBB">
              <w:rPr>
                <w:rFonts w:eastAsia="Times New Roman" w:cs="Arial"/>
                <w:color w:val="000000"/>
                <w:lang w:eastAsia="en-PH"/>
              </w:rPr>
              <w:t>Displays inventory page</w:t>
            </w:r>
          </w:p>
        </w:tc>
      </w:tr>
      <w:tr w:rsidR="00EA2AD4" w:rsidTr="00A221A3" w14:paraId="7027750F" w14:textId="77777777">
        <w:trPr>
          <w:trHeight w:val="247"/>
        </w:trPr>
        <w:tc>
          <w:tcPr>
            <w:tcW w:w="2122" w:type="dxa"/>
          </w:tcPr>
          <w:p w:rsidR="00EA2AD4" w:rsidP="00EA2AD4" w:rsidRDefault="00EA2AD4" w14:paraId="497FD095" w14:textId="77777777">
            <w:r>
              <w:t>Actor/s</w:t>
            </w:r>
          </w:p>
        </w:tc>
        <w:tc>
          <w:tcPr>
            <w:tcW w:w="7228" w:type="dxa"/>
          </w:tcPr>
          <w:p w:rsidR="00EA2AD4" w:rsidP="00EA2AD4" w:rsidRDefault="00EA2AD4" w14:paraId="4771B487" w14:textId="03B50698">
            <w:r w:rsidRPr="00BE5DBB">
              <w:rPr>
                <w:rFonts w:eastAsia="Times New Roman" w:cs="Arial"/>
                <w:color w:val="000000"/>
                <w:lang w:eastAsia="en-PH"/>
              </w:rPr>
              <w:t>Admin</w:t>
            </w:r>
          </w:p>
        </w:tc>
      </w:tr>
      <w:tr w:rsidR="00EA2AD4" w:rsidTr="00A221A3" w14:paraId="6F780D8B" w14:textId="77777777">
        <w:trPr>
          <w:trHeight w:val="259"/>
        </w:trPr>
        <w:tc>
          <w:tcPr>
            <w:tcW w:w="2122" w:type="dxa"/>
          </w:tcPr>
          <w:p w:rsidR="00EA2AD4" w:rsidP="00EA2AD4" w:rsidRDefault="00EA2AD4" w14:paraId="34C2AE5F" w14:textId="77777777">
            <w:r>
              <w:t>Trigger</w:t>
            </w:r>
          </w:p>
        </w:tc>
        <w:tc>
          <w:tcPr>
            <w:tcW w:w="7228" w:type="dxa"/>
          </w:tcPr>
          <w:p w:rsidR="00EA2AD4" w:rsidP="00EA2AD4" w:rsidRDefault="00EA2AD4" w14:paraId="2BA837F9" w14:textId="45C48EAB">
            <w:r w:rsidRPr="00BE5DBB">
              <w:rPr>
                <w:rFonts w:eastAsia="Times New Roman" w:cs="Arial"/>
                <w:color w:val="000000"/>
                <w:lang w:eastAsia="en-PH"/>
              </w:rPr>
              <w:t>Show Inventory.</w:t>
            </w:r>
          </w:p>
        </w:tc>
      </w:tr>
      <w:tr w:rsidR="00EA2AD4" w:rsidTr="00A221A3" w14:paraId="1C9896B3" w14:textId="77777777">
        <w:trPr>
          <w:trHeight w:val="259"/>
        </w:trPr>
        <w:tc>
          <w:tcPr>
            <w:tcW w:w="2122" w:type="dxa"/>
          </w:tcPr>
          <w:p w:rsidR="00EA2AD4" w:rsidP="00A221A3" w:rsidRDefault="00EA2AD4" w14:paraId="6BAC6F46" w14:textId="77777777">
            <w:r>
              <w:t>Main Scenario</w:t>
            </w:r>
          </w:p>
        </w:tc>
        <w:tc>
          <w:tcPr>
            <w:tcW w:w="7228" w:type="dxa"/>
          </w:tcPr>
          <w:tbl>
            <w:tblPr>
              <w:tblStyle w:val="TableGrid"/>
              <w:tblW w:w="15037" w:type="dxa"/>
              <w:tblLayout w:type="fixed"/>
              <w:tblLook w:val="04A0" w:firstRow="1" w:lastRow="0" w:firstColumn="1" w:lastColumn="0" w:noHBand="0" w:noVBand="1"/>
            </w:tblPr>
            <w:tblGrid>
              <w:gridCol w:w="3758"/>
              <w:gridCol w:w="3760"/>
              <w:gridCol w:w="3759"/>
              <w:gridCol w:w="3760"/>
            </w:tblGrid>
            <w:tr w:rsidR="00EA2AD4" w:rsidTr="00A221A3" w14:paraId="3E93A347" w14:textId="77777777">
              <w:tc>
                <w:tcPr>
                  <w:tcW w:w="3759" w:type="dxa"/>
                </w:tcPr>
                <w:p w:rsidR="00EA2AD4" w:rsidP="009E780C" w:rsidRDefault="00EA2AD4" w14:paraId="5135D248" w14:textId="29F5A85B">
                  <w:pPr>
                    <w:framePr w:hSpace="180" w:wrap="around" w:hAnchor="margin" w:vAnchor="text" w:y="27"/>
                  </w:pPr>
                  <w:r w:rsidRPr="00BE5DBB">
                    <w:rPr>
                      <w:rFonts w:eastAsia="Times New Roman" w:cs="Arial"/>
                      <w:color w:val="000000"/>
                      <w:lang w:eastAsia="en-PH"/>
                    </w:rPr>
                    <w:t>Actor</w:t>
                  </w:r>
                </w:p>
              </w:tc>
              <w:tc>
                <w:tcPr>
                  <w:tcW w:w="3759" w:type="dxa"/>
                </w:tcPr>
                <w:p w:rsidR="00EA2AD4" w:rsidP="009E780C" w:rsidRDefault="00EA2AD4" w14:paraId="18D0E5C2" w14:textId="0702D58B">
                  <w:pPr>
                    <w:framePr w:hSpace="180" w:wrap="around" w:hAnchor="margin" w:vAnchor="text" w:y="27"/>
                  </w:pPr>
                  <w:r w:rsidRPr="00BE5DBB">
                    <w:rPr>
                      <w:rFonts w:eastAsia="Times New Roman" w:cs="Arial"/>
                      <w:color w:val="000000"/>
                      <w:lang w:eastAsia="en-PH"/>
                    </w:rPr>
                    <w:t>System</w:t>
                  </w:r>
                </w:p>
              </w:tc>
              <w:tc>
                <w:tcPr>
                  <w:tcW w:w="3759" w:type="dxa"/>
                </w:tcPr>
                <w:p w:rsidR="00EA2AD4" w:rsidP="009E780C" w:rsidRDefault="00EA2AD4" w14:paraId="210AEF89" w14:textId="77777777">
                  <w:pPr>
                    <w:framePr w:hSpace="180" w:wrap="around" w:hAnchor="margin" w:vAnchor="text" w:y="27"/>
                  </w:pPr>
                </w:p>
              </w:tc>
              <w:tc>
                <w:tcPr>
                  <w:tcW w:w="3760" w:type="dxa"/>
                </w:tcPr>
                <w:p w:rsidR="00EA2AD4" w:rsidP="009E780C" w:rsidRDefault="00EA2AD4" w14:paraId="3B942D1E" w14:textId="77777777">
                  <w:pPr>
                    <w:framePr w:hSpace="180" w:wrap="around" w:hAnchor="margin" w:vAnchor="text" w:y="27"/>
                  </w:pPr>
                </w:p>
              </w:tc>
            </w:tr>
            <w:tr w:rsidR="00EA2AD4" w:rsidTr="00A221A3" w14:paraId="78FBDC08" w14:textId="77777777">
              <w:tc>
                <w:tcPr>
                  <w:tcW w:w="3759" w:type="dxa"/>
                </w:tcPr>
                <w:p w:rsidR="00EA2AD4" w:rsidP="009E780C" w:rsidRDefault="00EA2AD4" w14:paraId="40EBAA4B" w14:textId="74F29DF8">
                  <w:pPr>
                    <w:framePr w:hSpace="180" w:wrap="around" w:hAnchor="margin" w:vAnchor="text" w:y="27"/>
                  </w:pPr>
                  <w:r w:rsidRPr="00BE5DBB">
                    <w:rPr>
                      <w:rFonts w:eastAsia="Times New Roman" w:cs="Arial"/>
                      <w:color w:val="000000"/>
                      <w:lang w:eastAsia="en-PH"/>
                    </w:rPr>
                    <w:t>1. Admin view Inventory page</w:t>
                  </w:r>
                </w:p>
              </w:tc>
              <w:tc>
                <w:tcPr>
                  <w:tcW w:w="3759" w:type="dxa"/>
                </w:tcPr>
                <w:p w:rsidR="00EA2AD4" w:rsidP="009E780C" w:rsidRDefault="00EA2AD4" w14:paraId="2BF0CE5F" w14:textId="4892FAA6">
                  <w:pPr>
                    <w:framePr w:hSpace="180" w:wrap="around" w:hAnchor="margin" w:vAnchor="text" w:y="27"/>
                  </w:pPr>
                  <w:r w:rsidRPr="00BE5DBB">
                    <w:rPr>
                      <w:rFonts w:eastAsia="Times New Roman" w:cs="Arial"/>
                      <w:color w:val="000000"/>
                      <w:lang w:eastAsia="en-PH"/>
                    </w:rPr>
                    <w:t xml:space="preserve">1. System displays inventory </w:t>
                  </w:r>
                  <w:r w:rsidR="00247F84">
                    <w:rPr>
                      <w:rFonts w:eastAsia="Times New Roman" w:cs="Arial"/>
                      <w:color w:val="000000"/>
                      <w:lang w:eastAsia="en-PH"/>
                    </w:rPr>
                    <w:br/>
                  </w:r>
                  <w:r w:rsidRPr="00BE5DBB">
                    <w:rPr>
                      <w:rFonts w:eastAsia="Times New Roman" w:cs="Arial"/>
                      <w:color w:val="000000"/>
                      <w:lang w:eastAsia="en-PH"/>
                    </w:rPr>
                    <w:t>page.</w:t>
                  </w:r>
                </w:p>
              </w:tc>
              <w:tc>
                <w:tcPr>
                  <w:tcW w:w="3759" w:type="dxa"/>
                </w:tcPr>
                <w:p w:rsidR="00EA2AD4" w:rsidP="009E780C" w:rsidRDefault="00EA2AD4" w14:paraId="5029E528" w14:textId="77777777">
                  <w:pPr>
                    <w:framePr w:hSpace="180" w:wrap="around" w:hAnchor="margin" w:vAnchor="text" w:y="27"/>
                  </w:pPr>
                </w:p>
              </w:tc>
              <w:tc>
                <w:tcPr>
                  <w:tcW w:w="3760" w:type="dxa"/>
                </w:tcPr>
                <w:p w:rsidR="00EA2AD4" w:rsidP="009E780C" w:rsidRDefault="00EA2AD4" w14:paraId="724916C8" w14:textId="77777777">
                  <w:pPr>
                    <w:framePr w:hSpace="180" w:wrap="around" w:hAnchor="margin" w:vAnchor="text" w:y="27"/>
                  </w:pPr>
                </w:p>
              </w:tc>
            </w:tr>
            <w:tr w:rsidR="00EA2AD4" w:rsidTr="00A221A3" w14:paraId="55DD54CD" w14:textId="77777777">
              <w:tc>
                <w:tcPr>
                  <w:tcW w:w="3759" w:type="dxa"/>
                </w:tcPr>
                <w:p w:rsidRPr="00BE5DBB" w:rsidR="00EA2AD4" w:rsidP="009E780C" w:rsidRDefault="00EA2AD4" w14:paraId="1BFDB57A" w14:textId="5F26A58A">
                  <w:pPr>
                    <w:framePr w:hSpace="180" w:wrap="around" w:hAnchor="margin" w:vAnchor="text" w:y="27"/>
                    <w:rPr>
                      <w:rFonts w:eastAsia="Times New Roman" w:cs="Arial"/>
                      <w:color w:val="000000"/>
                      <w:lang w:eastAsia="en-PH"/>
                    </w:rPr>
                  </w:pPr>
                  <w:r w:rsidRPr="00BE5DBB">
                    <w:rPr>
                      <w:rFonts w:eastAsia="Times New Roman" w:cs="Arial"/>
                      <w:color w:val="000000"/>
                      <w:lang w:eastAsia="en-PH"/>
                    </w:rPr>
                    <w:t>2. Admin can filter according to item category</w:t>
                  </w:r>
                </w:p>
              </w:tc>
              <w:tc>
                <w:tcPr>
                  <w:tcW w:w="3759" w:type="dxa"/>
                </w:tcPr>
                <w:p w:rsidRPr="00BE5DBB" w:rsidR="00EA2AD4" w:rsidP="009E780C" w:rsidRDefault="00EA2AD4" w14:paraId="6F27C629" w14:textId="68A97A9F">
                  <w:pPr>
                    <w:framePr w:hSpace="180" w:wrap="around" w:hAnchor="margin" w:vAnchor="text" w:y="27"/>
                    <w:rPr>
                      <w:rFonts w:eastAsia="Times New Roman" w:cs="Arial"/>
                      <w:color w:val="000000"/>
                      <w:lang w:eastAsia="en-PH"/>
                    </w:rPr>
                  </w:pPr>
                  <w:r w:rsidRPr="00BE5DBB">
                    <w:rPr>
                      <w:rFonts w:eastAsia="Times New Roman" w:cs="Arial"/>
                      <w:color w:val="000000"/>
                      <w:lang w:eastAsia="en-PH"/>
                    </w:rPr>
                    <w:t>2. System will display information according to category</w:t>
                  </w:r>
                </w:p>
              </w:tc>
              <w:tc>
                <w:tcPr>
                  <w:tcW w:w="3759" w:type="dxa"/>
                </w:tcPr>
                <w:p w:rsidR="00EA2AD4" w:rsidP="009E780C" w:rsidRDefault="00EA2AD4" w14:paraId="63E9FF9D" w14:textId="77777777">
                  <w:pPr>
                    <w:framePr w:hSpace="180" w:wrap="around" w:hAnchor="margin" w:vAnchor="text" w:y="27"/>
                  </w:pPr>
                </w:p>
              </w:tc>
              <w:tc>
                <w:tcPr>
                  <w:tcW w:w="3760" w:type="dxa"/>
                </w:tcPr>
                <w:p w:rsidR="00EA2AD4" w:rsidP="009E780C" w:rsidRDefault="00EA2AD4" w14:paraId="23001975" w14:textId="77777777">
                  <w:pPr>
                    <w:framePr w:hSpace="180" w:wrap="around" w:hAnchor="margin" w:vAnchor="text" w:y="27"/>
                  </w:pPr>
                </w:p>
              </w:tc>
            </w:tr>
            <w:tr w:rsidR="00EA2AD4" w:rsidTr="00A221A3" w14:paraId="0A7CE664" w14:textId="77777777">
              <w:tc>
                <w:tcPr>
                  <w:tcW w:w="3759" w:type="dxa"/>
                </w:tcPr>
                <w:p w:rsidRPr="00BE5DBB" w:rsidR="00EA2AD4" w:rsidP="009E780C" w:rsidRDefault="00EA2AD4" w14:paraId="14B4757A" w14:textId="48D202BF">
                  <w:pPr>
                    <w:framePr w:hSpace="180" w:wrap="around" w:hAnchor="margin" w:vAnchor="text" w:y="27"/>
                    <w:rPr>
                      <w:rFonts w:eastAsia="Times New Roman" w:cs="Arial"/>
                      <w:color w:val="000000"/>
                      <w:lang w:eastAsia="en-PH"/>
                    </w:rPr>
                  </w:pPr>
                  <w:r w:rsidRPr="00BE5DBB">
                    <w:rPr>
                      <w:rFonts w:eastAsia="Times New Roman" w:cs="Arial"/>
                      <w:color w:val="000000"/>
                      <w:lang w:eastAsia="en-PH"/>
                    </w:rPr>
                    <w:t>3. Admin can filter according to A-Z.</w:t>
                  </w:r>
                </w:p>
              </w:tc>
              <w:tc>
                <w:tcPr>
                  <w:tcW w:w="3759" w:type="dxa"/>
                </w:tcPr>
                <w:p w:rsidRPr="00BE5DBB" w:rsidR="00EA2AD4" w:rsidP="009E780C" w:rsidRDefault="00EA2AD4" w14:paraId="6A0B9286" w14:textId="689D09CF">
                  <w:pPr>
                    <w:framePr w:hSpace="180" w:wrap="around" w:hAnchor="margin" w:vAnchor="text" w:y="27"/>
                    <w:rPr>
                      <w:rFonts w:eastAsia="Times New Roman" w:cs="Arial"/>
                      <w:color w:val="000000"/>
                      <w:lang w:eastAsia="en-PH"/>
                    </w:rPr>
                  </w:pPr>
                  <w:r w:rsidRPr="00BE5DBB">
                    <w:rPr>
                      <w:rFonts w:eastAsia="Times New Roman" w:cs="Arial"/>
                      <w:color w:val="000000"/>
                      <w:lang w:eastAsia="en-PH"/>
                    </w:rPr>
                    <w:t>3. System will display according</w:t>
                  </w:r>
                  <w:r>
                    <w:rPr>
                      <w:rFonts w:eastAsia="Times New Roman" w:cs="Arial"/>
                      <w:color w:val="000000"/>
                      <w:lang w:eastAsia="en-PH"/>
                    </w:rPr>
                    <w:br/>
                  </w:r>
                  <w:r w:rsidRPr="00BE5DBB">
                    <w:rPr>
                      <w:rFonts w:eastAsia="Times New Roman" w:cs="Arial"/>
                      <w:color w:val="000000"/>
                      <w:lang w:eastAsia="en-PH"/>
                    </w:rPr>
                    <w:t xml:space="preserve"> to A-Z.</w:t>
                  </w:r>
                </w:p>
              </w:tc>
              <w:tc>
                <w:tcPr>
                  <w:tcW w:w="3759" w:type="dxa"/>
                </w:tcPr>
                <w:p w:rsidR="00EA2AD4" w:rsidP="009E780C" w:rsidRDefault="00EA2AD4" w14:paraId="59010A47" w14:textId="77777777">
                  <w:pPr>
                    <w:framePr w:hSpace="180" w:wrap="around" w:hAnchor="margin" w:vAnchor="text" w:y="27"/>
                  </w:pPr>
                </w:p>
              </w:tc>
              <w:tc>
                <w:tcPr>
                  <w:tcW w:w="3760" w:type="dxa"/>
                </w:tcPr>
                <w:p w:rsidR="00EA2AD4" w:rsidP="009E780C" w:rsidRDefault="00EA2AD4" w14:paraId="17F41957" w14:textId="77777777">
                  <w:pPr>
                    <w:framePr w:hSpace="180" w:wrap="around" w:hAnchor="margin" w:vAnchor="text" w:y="27"/>
                  </w:pPr>
                </w:p>
              </w:tc>
            </w:tr>
            <w:tr w:rsidR="00EA2AD4" w:rsidTr="00A221A3" w14:paraId="471AECFE" w14:textId="77777777">
              <w:tc>
                <w:tcPr>
                  <w:tcW w:w="3759" w:type="dxa"/>
                </w:tcPr>
                <w:p w:rsidRPr="00BE5DBB" w:rsidR="00EA2AD4" w:rsidP="009E780C" w:rsidRDefault="00EA2AD4" w14:paraId="3D87D471" w14:textId="59DE4E32">
                  <w:pPr>
                    <w:framePr w:hSpace="180" w:wrap="around" w:hAnchor="margin" w:vAnchor="text" w:y="27"/>
                    <w:rPr>
                      <w:rFonts w:eastAsia="Times New Roman" w:cs="Arial"/>
                      <w:color w:val="000000"/>
                      <w:lang w:eastAsia="en-PH"/>
                    </w:rPr>
                  </w:pPr>
                  <w:r w:rsidRPr="00BE5DBB">
                    <w:rPr>
                      <w:rFonts w:eastAsia="Times New Roman" w:cs="Arial"/>
                      <w:color w:val="000000"/>
                      <w:lang w:eastAsia="en-PH"/>
                    </w:rPr>
                    <w:t>4. Admin can filter according to Z-A.</w:t>
                  </w:r>
                </w:p>
              </w:tc>
              <w:tc>
                <w:tcPr>
                  <w:tcW w:w="3759" w:type="dxa"/>
                </w:tcPr>
                <w:p w:rsidRPr="00BE5DBB" w:rsidR="00EA2AD4" w:rsidP="009E780C" w:rsidRDefault="00EA2AD4" w14:paraId="1EEDB597" w14:textId="1C6BA4C6">
                  <w:pPr>
                    <w:framePr w:hSpace="180" w:wrap="around" w:hAnchor="margin" w:vAnchor="text" w:y="27"/>
                    <w:rPr>
                      <w:rFonts w:eastAsia="Times New Roman" w:cs="Arial"/>
                      <w:color w:val="000000"/>
                      <w:lang w:eastAsia="en-PH"/>
                    </w:rPr>
                  </w:pPr>
                  <w:r w:rsidRPr="00BE5DBB">
                    <w:rPr>
                      <w:rFonts w:eastAsia="Times New Roman" w:cs="Arial"/>
                      <w:color w:val="000000"/>
                      <w:lang w:eastAsia="en-PH"/>
                    </w:rPr>
                    <w:t xml:space="preserve">4. System will display according </w:t>
                  </w:r>
                  <w:r>
                    <w:rPr>
                      <w:rFonts w:eastAsia="Times New Roman" w:cs="Arial"/>
                      <w:color w:val="000000"/>
                      <w:lang w:eastAsia="en-PH"/>
                    </w:rPr>
                    <w:br/>
                  </w:r>
                  <w:r w:rsidRPr="00BE5DBB">
                    <w:rPr>
                      <w:rFonts w:eastAsia="Times New Roman" w:cs="Arial"/>
                      <w:color w:val="000000"/>
                      <w:lang w:eastAsia="en-PH"/>
                    </w:rPr>
                    <w:t>to Z-A.</w:t>
                  </w:r>
                </w:p>
              </w:tc>
              <w:tc>
                <w:tcPr>
                  <w:tcW w:w="3759" w:type="dxa"/>
                </w:tcPr>
                <w:p w:rsidR="00EA2AD4" w:rsidP="009E780C" w:rsidRDefault="00EA2AD4" w14:paraId="205C20B9" w14:textId="77777777">
                  <w:pPr>
                    <w:framePr w:hSpace="180" w:wrap="around" w:hAnchor="margin" w:vAnchor="text" w:y="27"/>
                  </w:pPr>
                </w:p>
              </w:tc>
              <w:tc>
                <w:tcPr>
                  <w:tcW w:w="3760" w:type="dxa"/>
                </w:tcPr>
                <w:p w:rsidR="00EA2AD4" w:rsidP="009E780C" w:rsidRDefault="00EA2AD4" w14:paraId="09601BE6" w14:textId="77777777">
                  <w:pPr>
                    <w:framePr w:hSpace="180" w:wrap="around" w:hAnchor="margin" w:vAnchor="text" w:y="27"/>
                  </w:pPr>
                </w:p>
              </w:tc>
            </w:tr>
            <w:tr w:rsidR="00D01F27" w:rsidTr="00A221A3" w14:paraId="24D9A1FB" w14:textId="77777777">
              <w:trPr>
                <w:gridAfter w:val="2"/>
                <w:wAfter w:w="7518" w:type="dxa"/>
              </w:trPr>
              <w:tc>
                <w:tcPr>
                  <w:tcW w:w="3759" w:type="dxa"/>
                </w:tcPr>
                <w:p w:rsidR="00D01F27" w:rsidP="009E780C" w:rsidRDefault="00D01F27" w14:paraId="1819F24B" w14:textId="77777777">
                  <w:pPr>
                    <w:framePr w:hSpace="180" w:wrap="around" w:hAnchor="margin" w:vAnchor="text" w:y="27"/>
                  </w:pPr>
                </w:p>
              </w:tc>
              <w:tc>
                <w:tcPr>
                  <w:tcW w:w="3760" w:type="dxa"/>
                </w:tcPr>
                <w:p w:rsidR="00D01F27" w:rsidP="009E780C" w:rsidRDefault="00D01F27" w14:paraId="3670EA4F" w14:textId="77777777">
                  <w:pPr>
                    <w:framePr w:hSpace="180" w:wrap="around" w:hAnchor="margin" w:vAnchor="text" w:y="27"/>
                  </w:pPr>
                </w:p>
              </w:tc>
            </w:tr>
          </w:tbl>
          <w:p w:rsidR="00EA2AD4" w:rsidP="00A221A3" w:rsidRDefault="00EA2AD4" w14:paraId="713515F7" w14:textId="77777777"/>
        </w:tc>
      </w:tr>
      <w:tr w:rsidR="00EA2AD4" w:rsidTr="00A221A3" w14:paraId="46A30FA2" w14:textId="77777777">
        <w:trPr>
          <w:trHeight w:val="259"/>
        </w:trPr>
        <w:tc>
          <w:tcPr>
            <w:tcW w:w="2122" w:type="dxa"/>
          </w:tcPr>
          <w:p w:rsidR="00EA2AD4" w:rsidP="00A221A3" w:rsidRDefault="00EA2AD4" w14:paraId="24DA0F25" w14:textId="77777777">
            <w:r>
              <w:t>Exceptions</w:t>
            </w:r>
          </w:p>
        </w:tc>
        <w:tc>
          <w:tcPr>
            <w:tcW w:w="7228" w:type="dxa"/>
          </w:tcPr>
          <w:p w:rsidRPr="00BE5DBB" w:rsidR="00EA2AD4" w:rsidP="00A221A3" w:rsidRDefault="00247F84" w14:paraId="5C83C82B" w14:textId="2C2DE6DF">
            <w:pPr>
              <w:rPr>
                <w:rFonts w:eastAsia="Times New Roman" w:cs="Arial"/>
                <w:color w:val="000000"/>
                <w:lang w:eastAsia="en-PH"/>
              </w:rPr>
            </w:pPr>
            <w:r w:rsidRPr="00BE5DBB">
              <w:rPr>
                <w:rFonts w:eastAsia="Times New Roman" w:cs="Arial"/>
                <w:color w:val="000000"/>
                <w:lang w:eastAsia="en-PH"/>
              </w:rPr>
              <w:t>1. Admin must log in to the admin system to view inventory.</w:t>
            </w:r>
          </w:p>
        </w:tc>
      </w:tr>
      <w:bookmarkEnd w:id="46"/>
    </w:tbl>
    <w:p w:rsidR="00DE5716" w:rsidP="003F11A7" w:rsidRDefault="00DE5716" w14:paraId="655E270A" w14:textId="46332B4F"/>
    <w:p w:rsidR="00DE5716" w:rsidP="00DE5716" w:rsidRDefault="00DE5716" w14:paraId="25936850" w14:textId="198455D0">
      <w:pPr>
        <w:pStyle w:val="Caption"/>
        <w:keepNext/>
        <w:ind w:left="2160" w:firstLine="720"/>
      </w:pPr>
    </w:p>
    <w:p w:rsidR="004170B3" w:rsidP="004170B3" w:rsidRDefault="004170B3" w14:paraId="0A3E6D6F" w14:textId="7B04FE4A">
      <w:pPr>
        <w:pStyle w:val="Caption"/>
        <w:keepNext/>
      </w:pPr>
      <w:r>
        <w:t xml:space="preserve">         </w:t>
      </w:r>
      <w:r>
        <w:tab/>
      </w:r>
      <w:r>
        <w:tab/>
      </w:r>
      <w:r>
        <w:tab/>
      </w:r>
      <w:r>
        <w:tab/>
      </w:r>
      <w:bookmarkStart w:name="_Toc128411506" w:id="47"/>
      <w:r>
        <w:t xml:space="preserve">Table </w:t>
      </w:r>
      <w:r>
        <w:fldChar w:fldCharType="begin"/>
      </w:r>
      <w:r>
        <w:instrText> SEQ Table \* ROMAN </w:instrText>
      </w:r>
      <w:r>
        <w:fldChar w:fldCharType="separate"/>
      </w:r>
      <w:r w:rsidR="009F1163">
        <w:rPr>
          <w:noProof/>
        </w:rPr>
        <w:t>XV</w:t>
      </w:r>
      <w:r>
        <w:fldChar w:fldCharType="end"/>
      </w:r>
      <w:r>
        <w:t xml:space="preserve"> </w:t>
      </w:r>
      <w:r w:rsidRPr="009C4E55">
        <w:t xml:space="preserve"> Use Case Full Description </w:t>
      </w:r>
      <w:r>
        <w:t>7</w:t>
      </w:r>
      <w:bookmarkEnd w:id="47"/>
    </w:p>
    <w:tbl>
      <w:tblPr>
        <w:tblStyle w:val="TableGrid"/>
        <w:tblpPr w:leftFromText="180" w:rightFromText="180" w:vertAnchor="text" w:horzAnchor="margin" w:tblpY="27"/>
        <w:tblW w:w="0" w:type="auto"/>
        <w:tblLayout w:type="fixed"/>
        <w:tblLook w:val="04A0" w:firstRow="1" w:lastRow="0" w:firstColumn="1" w:lastColumn="0" w:noHBand="0" w:noVBand="1"/>
      </w:tblPr>
      <w:tblGrid>
        <w:gridCol w:w="2122"/>
        <w:gridCol w:w="7228"/>
      </w:tblGrid>
      <w:tr w:rsidR="00DE5716" w:rsidTr="00A221A3" w14:paraId="7D924CBA" w14:textId="77777777">
        <w:trPr>
          <w:trHeight w:val="259"/>
        </w:trPr>
        <w:tc>
          <w:tcPr>
            <w:tcW w:w="2122" w:type="dxa"/>
          </w:tcPr>
          <w:p w:rsidR="00DE5716" w:rsidP="00A221A3" w:rsidRDefault="00DE5716" w14:paraId="0C1321C6" w14:textId="77777777">
            <w:r>
              <w:t>Number</w:t>
            </w:r>
          </w:p>
        </w:tc>
        <w:tc>
          <w:tcPr>
            <w:tcW w:w="7228" w:type="dxa"/>
          </w:tcPr>
          <w:p w:rsidR="00DE5716" w:rsidP="00A221A3" w:rsidRDefault="00DE5716" w14:paraId="5503604D" w14:textId="363F1348">
            <w:r w:rsidRPr="00BE5DBB">
              <w:rPr>
                <w:rFonts w:eastAsia="Times New Roman" w:cs="Arial"/>
                <w:color w:val="000000"/>
                <w:lang w:eastAsia="en-PH"/>
              </w:rPr>
              <w:t>UC0-0</w:t>
            </w:r>
            <w:r w:rsidR="008D2C54">
              <w:rPr>
                <w:rFonts w:eastAsia="Times New Roman" w:cs="Arial"/>
                <w:color w:val="000000"/>
                <w:lang w:eastAsia="en-PH"/>
              </w:rPr>
              <w:t>7</w:t>
            </w:r>
          </w:p>
        </w:tc>
      </w:tr>
      <w:tr w:rsidR="00DE5716" w:rsidTr="00A221A3" w14:paraId="3BEF36BD" w14:textId="77777777">
        <w:trPr>
          <w:trHeight w:val="259"/>
        </w:trPr>
        <w:tc>
          <w:tcPr>
            <w:tcW w:w="2122" w:type="dxa"/>
          </w:tcPr>
          <w:p w:rsidR="00DE5716" w:rsidP="00A221A3" w:rsidRDefault="00DE5716" w14:paraId="709664D8" w14:textId="77777777">
            <w:r>
              <w:t>Name</w:t>
            </w:r>
          </w:p>
        </w:tc>
        <w:tc>
          <w:tcPr>
            <w:tcW w:w="7228" w:type="dxa"/>
          </w:tcPr>
          <w:p w:rsidR="00DE5716" w:rsidP="00A221A3" w:rsidRDefault="00DE5716" w14:paraId="54A79440" w14:textId="6547A1E4">
            <w:r>
              <w:rPr>
                <w:rFonts w:eastAsia="Times New Roman" w:cs="Arial"/>
                <w:color w:val="000000"/>
                <w:lang w:eastAsia="en-PH"/>
              </w:rPr>
              <w:t>Add Items</w:t>
            </w:r>
          </w:p>
        </w:tc>
      </w:tr>
      <w:tr w:rsidR="00DE5716" w:rsidTr="00A221A3" w14:paraId="01D72184" w14:textId="77777777">
        <w:trPr>
          <w:trHeight w:val="259"/>
        </w:trPr>
        <w:tc>
          <w:tcPr>
            <w:tcW w:w="2122" w:type="dxa"/>
          </w:tcPr>
          <w:p w:rsidR="00DE5716" w:rsidP="00DE5716" w:rsidRDefault="00DE5716" w14:paraId="6313C22E" w14:textId="77777777">
            <w:r>
              <w:t>Description</w:t>
            </w:r>
          </w:p>
        </w:tc>
        <w:tc>
          <w:tcPr>
            <w:tcW w:w="7228" w:type="dxa"/>
          </w:tcPr>
          <w:p w:rsidR="00DE5716" w:rsidP="00DE5716" w:rsidRDefault="00DE5716" w14:paraId="080D5088" w14:textId="0153D246">
            <w:r w:rsidRPr="00BE5DBB">
              <w:rPr>
                <w:rFonts w:eastAsia="Times New Roman" w:cs="Arial"/>
                <w:color w:val="000000"/>
                <w:lang w:eastAsia="en-PH"/>
              </w:rPr>
              <w:t>Admin will add an item record to be saved in the database.</w:t>
            </w:r>
          </w:p>
        </w:tc>
      </w:tr>
      <w:tr w:rsidR="00DE5716" w:rsidTr="00A221A3" w14:paraId="5E0D81E4" w14:textId="77777777">
        <w:trPr>
          <w:trHeight w:val="259"/>
        </w:trPr>
        <w:tc>
          <w:tcPr>
            <w:tcW w:w="2122" w:type="dxa"/>
          </w:tcPr>
          <w:p w:rsidR="00DE5716" w:rsidP="00A221A3" w:rsidRDefault="00DE5716" w14:paraId="352D6998" w14:textId="77777777">
            <w:r>
              <w:t>Precondition</w:t>
            </w:r>
          </w:p>
        </w:tc>
        <w:tc>
          <w:tcPr>
            <w:tcW w:w="7228" w:type="dxa"/>
          </w:tcPr>
          <w:p w:rsidR="00DE5716" w:rsidP="00A221A3" w:rsidRDefault="00DE5716" w14:paraId="2A38BF3E" w14:textId="044BE36F">
            <w:r w:rsidRPr="00BE5DBB">
              <w:rPr>
                <w:rFonts w:eastAsia="Times New Roman" w:cs="Arial"/>
                <w:color w:val="000000"/>
                <w:lang w:eastAsia="en-PH"/>
              </w:rPr>
              <w:t>Select</w:t>
            </w:r>
            <w:r w:rsidR="003B2956">
              <w:rPr>
                <w:rFonts w:eastAsia="Times New Roman" w:cs="Arial"/>
                <w:color w:val="000000"/>
                <w:lang w:eastAsia="en-PH"/>
              </w:rPr>
              <w:t>ed</w:t>
            </w:r>
            <w:r w:rsidRPr="00BE5DBB">
              <w:rPr>
                <w:rFonts w:eastAsia="Times New Roman" w:cs="Arial"/>
                <w:color w:val="000000"/>
                <w:lang w:eastAsia="en-PH"/>
              </w:rPr>
              <w:t xml:space="preserve"> add item in inventory page</w:t>
            </w:r>
          </w:p>
        </w:tc>
      </w:tr>
      <w:tr w:rsidR="00DE5716" w:rsidTr="00A221A3" w14:paraId="3B15A99D" w14:textId="77777777">
        <w:trPr>
          <w:trHeight w:val="259"/>
        </w:trPr>
        <w:tc>
          <w:tcPr>
            <w:tcW w:w="2122" w:type="dxa"/>
          </w:tcPr>
          <w:p w:rsidR="00DE5716" w:rsidP="00A221A3" w:rsidRDefault="00DE5716" w14:paraId="473CF5E6" w14:textId="77777777">
            <w:r>
              <w:t>Postcondition</w:t>
            </w:r>
          </w:p>
        </w:tc>
        <w:tc>
          <w:tcPr>
            <w:tcW w:w="7228" w:type="dxa"/>
          </w:tcPr>
          <w:p w:rsidRPr="00BE5DBB" w:rsidR="00DE5716" w:rsidP="00DE5716" w:rsidRDefault="00DE5716" w14:paraId="420F5F74" w14:textId="77777777">
            <w:pPr>
              <w:rPr>
                <w:rFonts w:ascii="Times New Roman" w:hAnsi="Times New Roman" w:cs="Times New Roman"/>
                <w:sz w:val="24"/>
                <w:szCs w:val="24"/>
                <w:lang w:eastAsia="en-PH"/>
              </w:rPr>
            </w:pPr>
            <w:r w:rsidRPr="00BE5DBB">
              <w:rPr>
                <w:lang w:eastAsia="en-PH"/>
              </w:rPr>
              <w:t>System will save the added item record.</w:t>
            </w:r>
          </w:p>
          <w:p w:rsidR="00DE5716" w:rsidP="00DE5716" w:rsidRDefault="00DE5716" w14:paraId="08B24BE1" w14:textId="62CDC619">
            <w:r w:rsidRPr="00BE5DBB">
              <w:rPr>
                <w:lang w:eastAsia="en-PH"/>
              </w:rPr>
              <w:t>System will display the newly added item.</w:t>
            </w:r>
          </w:p>
        </w:tc>
      </w:tr>
      <w:tr w:rsidR="00DE5716" w:rsidTr="00A221A3" w14:paraId="2F87050E" w14:textId="77777777">
        <w:trPr>
          <w:trHeight w:val="247"/>
        </w:trPr>
        <w:tc>
          <w:tcPr>
            <w:tcW w:w="2122" w:type="dxa"/>
          </w:tcPr>
          <w:p w:rsidR="00DE5716" w:rsidP="00A221A3" w:rsidRDefault="00DE5716" w14:paraId="4918D2B0" w14:textId="77777777">
            <w:r>
              <w:t>Actor/s</w:t>
            </w:r>
          </w:p>
        </w:tc>
        <w:tc>
          <w:tcPr>
            <w:tcW w:w="7228" w:type="dxa"/>
          </w:tcPr>
          <w:p w:rsidR="00DE5716" w:rsidP="00A221A3" w:rsidRDefault="00DE5716" w14:paraId="58577DEE" w14:textId="77777777">
            <w:r w:rsidRPr="00BE5DBB">
              <w:rPr>
                <w:rFonts w:eastAsia="Times New Roman" w:cs="Arial"/>
                <w:color w:val="000000"/>
                <w:lang w:eastAsia="en-PH"/>
              </w:rPr>
              <w:t>Admin</w:t>
            </w:r>
          </w:p>
        </w:tc>
      </w:tr>
      <w:tr w:rsidR="00DE5716" w:rsidTr="00A221A3" w14:paraId="752A5661" w14:textId="77777777">
        <w:trPr>
          <w:trHeight w:val="259"/>
        </w:trPr>
        <w:tc>
          <w:tcPr>
            <w:tcW w:w="2122" w:type="dxa"/>
          </w:tcPr>
          <w:p w:rsidR="00DE5716" w:rsidP="00A221A3" w:rsidRDefault="00DE5716" w14:paraId="69D9ABA5" w14:textId="77777777">
            <w:r>
              <w:t>Trigger</w:t>
            </w:r>
          </w:p>
        </w:tc>
        <w:tc>
          <w:tcPr>
            <w:tcW w:w="7228" w:type="dxa"/>
          </w:tcPr>
          <w:p w:rsidR="00DE5716" w:rsidP="00A221A3" w:rsidRDefault="00DE5716" w14:paraId="5E9AD6AB" w14:textId="46637596">
            <w:r w:rsidRPr="00BE5DBB">
              <w:rPr>
                <w:rFonts w:eastAsia="Times New Roman" w:cs="Arial"/>
                <w:color w:val="000000"/>
                <w:lang w:eastAsia="en-PH"/>
              </w:rPr>
              <w:t>Add new item record</w:t>
            </w:r>
          </w:p>
        </w:tc>
      </w:tr>
      <w:tr w:rsidR="00DE5716" w:rsidTr="00A221A3" w14:paraId="34D45C37" w14:textId="77777777">
        <w:trPr>
          <w:trHeight w:val="259"/>
        </w:trPr>
        <w:tc>
          <w:tcPr>
            <w:tcW w:w="2122" w:type="dxa"/>
          </w:tcPr>
          <w:p w:rsidR="00DE5716" w:rsidP="00A221A3" w:rsidRDefault="00DE5716" w14:paraId="7440B588" w14:textId="77777777">
            <w:r>
              <w:t>Main Scenario</w:t>
            </w:r>
          </w:p>
        </w:tc>
        <w:tc>
          <w:tcPr>
            <w:tcW w:w="7228" w:type="dxa"/>
          </w:tcPr>
          <w:tbl>
            <w:tblPr>
              <w:tblStyle w:val="TableGrid"/>
              <w:tblW w:w="15037" w:type="dxa"/>
              <w:tblLayout w:type="fixed"/>
              <w:tblLook w:val="04A0" w:firstRow="1" w:lastRow="0" w:firstColumn="1" w:lastColumn="0" w:noHBand="0" w:noVBand="1"/>
            </w:tblPr>
            <w:tblGrid>
              <w:gridCol w:w="3758"/>
              <w:gridCol w:w="3760"/>
              <w:gridCol w:w="3759"/>
              <w:gridCol w:w="3760"/>
            </w:tblGrid>
            <w:tr w:rsidR="00DE5716" w:rsidTr="00DE5716" w14:paraId="29B6B7F2" w14:textId="77777777">
              <w:tc>
                <w:tcPr>
                  <w:tcW w:w="3758" w:type="dxa"/>
                </w:tcPr>
                <w:p w:rsidR="00DE5716" w:rsidP="009E780C" w:rsidRDefault="00DE5716" w14:paraId="71810AA1" w14:textId="77777777">
                  <w:pPr>
                    <w:framePr w:hSpace="180" w:wrap="around" w:hAnchor="margin" w:vAnchor="text" w:y="27"/>
                  </w:pPr>
                  <w:r w:rsidRPr="00BE5DBB">
                    <w:rPr>
                      <w:rFonts w:eastAsia="Times New Roman" w:cs="Arial"/>
                      <w:color w:val="000000"/>
                      <w:lang w:eastAsia="en-PH"/>
                    </w:rPr>
                    <w:t>Actor</w:t>
                  </w:r>
                </w:p>
              </w:tc>
              <w:tc>
                <w:tcPr>
                  <w:tcW w:w="3760" w:type="dxa"/>
                </w:tcPr>
                <w:p w:rsidR="00DE5716" w:rsidP="009E780C" w:rsidRDefault="00DE5716" w14:paraId="7E81B5CD" w14:textId="77777777">
                  <w:pPr>
                    <w:framePr w:hSpace="180" w:wrap="around" w:hAnchor="margin" w:vAnchor="text" w:y="27"/>
                  </w:pPr>
                  <w:r w:rsidRPr="00BE5DBB">
                    <w:rPr>
                      <w:rFonts w:eastAsia="Times New Roman" w:cs="Arial"/>
                      <w:color w:val="000000"/>
                      <w:lang w:eastAsia="en-PH"/>
                    </w:rPr>
                    <w:t>System</w:t>
                  </w:r>
                </w:p>
              </w:tc>
              <w:tc>
                <w:tcPr>
                  <w:tcW w:w="3759" w:type="dxa"/>
                </w:tcPr>
                <w:p w:rsidR="00DE5716" w:rsidP="009E780C" w:rsidRDefault="00DE5716" w14:paraId="5128684A" w14:textId="77777777">
                  <w:pPr>
                    <w:framePr w:hSpace="180" w:wrap="around" w:hAnchor="margin" w:vAnchor="text" w:y="27"/>
                  </w:pPr>
                </w:p>
              </w:tc>
              <w:tc>
                <w:tcPr>
                  <w:tcW w:w="3760" w:type="dxa"/>
                </w:tcPr>
                <w:p w:rsidR="00DE5716" w:rsidP="009E780C" w:rsidRDefault="00DE5716" w14:paraId="1635D19A" w14:textId="77777777">
                  <w:pPr>
                    <w:framePr w:hSpace="180" w:wrap="around" w:hAnchor="margin" w:vAnchor="text" w:y="27"/>
                  </w:pPr>
                </w:p>
              </w:tc>
            </w:tr>
            <w:tr w:rsidR="00DE5716" w:rsidTr="00DE5716" w14:paraId="00317577" w14:textId="77777777">
              <w:tc>
                <w:tcPr>
                  <w:tcW w:w="3758" w:type="dxa"/>
                </w:tcPr>
                <w:p w:rsidR="00DE5716" w:rsidP="009E780C" w:rsidRDefault="00DE5716" w14:paraId="61BB7ED3" w14:textId="4E32EFB3">
                  <w:pPr>
                    <w:framePr w:hSpace="180" w:wrap="around" w:hAnchor="margin" w:vAnchor="text" w:y="27"/>
                  </w:pPr>
                  <w:r w:rsidRPr="00BE5DBB">
                    <w:rPr>
                      <w:rFonts w:eastAsia="Times New Roman" w:cs="Arial"/>
                      <w:color w:val="000000"/>
                      <w:lang w:eastAsia="en-PH"/>
                    </w:rPr>
                    <w:t>1. Admin will add new item record</w:t>
                  </w:r>
                </w:p>
              </w:tc>
              <w:tc>
                <w:tcPr>
                  <w:tcW w:w="3760" w:type="dxa"/>
                </w:tcPr>
                <w:p w:rsidR="00DE5716" w:rsidP="009E780C" w:rsidRDefault="00DE5716" w14:paraId="70FD6287" w14:textId="2FDD7ECF">
                  <w:pPr>
                    <w:framePr w:hSpace="180" w:wrap="around" w:hAnchor="margin" w:vAnchor="text" w:y="27"/>
                  </w:pPr>
                  <w:r w:rsidRPr="00BE5DBB">
                    <w:rPr>
                      <w:rFonts w:eastAsia="Times New Roman" w:cs="Arial"/>
                      <w:color w:val="000000"/>
                      <w:lang w:eastAsia="en-PH"/>
                    </w:rPr>
                    <w:t>1. System will save and display new item record</w:t>
                  </w:r>
                </w:p>
              </w:tc>
              <w:tc>
                <w:tcPr>
                  <w:tcW w:w="3759" w:type="dxa"/>
                </w:tcPr>
                <w:p w:rsidR="00DE5716" w:rsidP="009E780C" w:rsidRDefault="00DE5716" w14:paraId="43B9DB3D" w14:textId="77777777">
                  <w:pPr>
                    <w:framePr w:hSpace="180" w:wrap="around" w:hAnchor="margin" w:vAnchor="text" w:y="27"/>
                  </w:pPr>
                </w:p>
              </w:tc>
              <w:tc>
                <w:tcPr>
                  <w:tcW w:w="3760" w:type="dxa"/>
                </w:tcPr>
                <w:p w:rsidR="00DE5716" w:rsidP="009E780C" w:rsidRDefault="00DE5716" w14:paraId="4C1C9949" w14:textId="77777777">
                  <w:pPr>
                    <w:framePr w:hSpace="180" w:wrap="around" w:hAnchor="margin" w:vAnchor="text" w:y="27"/>
                  </w:pPr>
                </w:p>
              </w:tc>
            </w:tr>
          </w:tbl>
          <w:p w:rsidR="00DE5716" w:rsidP="00A221A3" w:rsidRDefault="00DE5716" w14:paraId="25186B2D" w14:textId="77777777"/>
        </w:tc>
      </w:tr>
      <w:tr w:rsidR="00DE5716" w:rsidTr="00A221A3" w14:paraId="34B0468B" w14:textId="77777777">
        <w:trPr>
          <w:trHeight w:val="259"/>
        </w:trPr>
        <w:tc>
          <w:tcPr>
            <w:tcW w:w="2122" w:type="dxa"/>
          </w:tcPr>
          <w:p w:rsidR="00DE5716" w:rsidP="00A221A3" w:rsidRDefault="00DE5716" w14:paraId="51E26CAA" w14:textId="77777777">
            <w:r>
              <w:t>Exceptions</w:t>
            </w:r>
          </w:p>
        </w:tc>
        <w:tc>
          <w:tcPr>
            <w:tcW w:w="7228" w:type="dxa"/>
          </w:tcPr>
          <w:p w:rsidRPr="00BE5DBB" w:rsidR="00DE5716" w:rsidP="00A221A3" w:rsidRDefault="00DE5716" w14:paraId="766FA8EB" w14:textId="77777777">
            <w:pPr>
              <w:rPr>
                <w:rFonts w:eastAsia="Times New Roman" w:cs="Arial"/>
                <w:color w:val="000000"/>
                <w:lang w:eastAsia="en-PH"/>
              </w:rPr>
            </w:pPr>
            <w:r w:rsidRPr="00BE5DBB">
              <w:rPr>
                <w:rFonts w:eastAsia="Times New Roman" w:cs="Arial"/>
                <w:color w:val="000000"/>
                <w:lang w:eastAsia="en-PH"/>
              </w:rPr>
              <w:t>1. Admin must log in to the admin system to view inventory.</w:t>
            </w:r>
          </w:p>
        </w:tc>
      </w:tr>
    </w:tbl>
    <w:p w:rsidR="003B2956" w:rsidP="003F11A7" w:rsidRDefault="003B2956" w14:paraId="146EBFF9" w14:textId="6F8781A5"/>
    <w:p w:rsidR="00EA2AD4" w:rsidP="003F11A7" w:rsidRDefault="003B2956" w14:paraId="16FFD47D" w14:textId="698BD4A3">
      <w:r>
        <w:br w:type="page"/>
      </w:r>
    </w:p>
    <w:p w:rsidR="001A5426" w:rsidP="001A5426" w:rsidRDefault="001A5426" w14:paraId="11A30D4E" w14:textId="04DCDD6A">
      <w:pPr>
        <w:pStyle w:val="Caption"/>
        <w:keepNext/>
        <w:ind w:left="2880"/>
      </w:pPr>
    </w:p>
    <w:p w:rsidR="004170B3" w:rsidP="004170B3" w:rsidRDefault="004170B3" w14:paraId="4F6A049C" w14:textId="5D4BDA7D">
      <w:pPr>
        <w:pStyle w:val="Caption"/>
        <w:keepNext/>
        <w:ind w:left="2880"/>
      </w:pPr>
      <w:bookmarkStart w:name="_Toc128411507" w:id="48"/>
      <w:r>
        <w:t xml:space="preserve">Table </w:t>
      </w:r>
      <w:r>
        <w:fldChar w:fldCharType="begin"/>
      </w:r>
      <w:r>
        <w:instrText> SEQ Table \* ROMAN </w:instrText>
      </w:r>
      <w:r>
        <w:fldChar w:fldCharType="separate"/>
      </w:r>
      <w:r w:rsidR="009F1163">
        <w:rPr>
          <w:noProof/>
        </w:rPr>
        <w:t>XVI</w:t>
      </w:r>
      <w:r>
        <w:fldChar w:fldCharType="end"/>
      </w:r>
      <w:r w:rsidRPr="00F428F8">
        <w:t xml:space="preserve"> Use Case Full Description </w:t>
      </w:r>
      <w:r>
        <w:t>8</w:t>
      </w:r>
      <w:bookmarkEnd w:id="48"/>
      <w:r>
        <w:tab/>
      </w:r>
    </w:p>
    <w:tbl>
      <w:tblPr>
        <w:tblStyle w:val="TableGrid"/>
        <w:tblpPr w:leftFromText="180" w:rightFromText="180" w:vertAnchor="text" w:horzAnchor="margin" w:tblpY="27"/>
        <w:tblW w:w="0" w:type="auto"/>
        <w:tblLayout w:type="fixed"/>
        <w:tblLook w:val="04A0" w:firstRow="1" w:lastRow="0" w:firstColumn="1" w:lastColumn="0" w:noHBand="0" w:noVBand="1"/>
      </w:tblPr>
      <w:tblGrid>
        <w:gridCol w:w="2122"/>
        <w:gridCol w:w="7228"/>
      </w:tblGrid>
      <w:tr w:rsidR="00DE5716" w:rsidTr="00A221A3" w14:paraId="4E84225A" w14:textId="77777777">
        <w:trPr>
          <w:trHeight w:val="259"/>
        </w:trPr>
        <w:tc>
          <w:tcPr>
            <w:tcW w:w="2122" w:type="dxa"/>
          </w:tcPr>
          <w:p w:rsidR="00DE5716" w:rsidP="00A221A3" w:rsidRDefault="00DE5716" w14:paraId="761321DF" w14:textId="77777777">
            <w:r>
              <w:t>Number</w:t>
            </w:r>
          </w:p>
        </w:tc>
        <w:tc>
          <w:tcPr>
            <w:tcW w:w="7228" w:type="dxa"/>
          </w:tcPr>
          <w:p w:rsidR="00DE5716" w:rsidP="00A221A3" w:rsidRDefault="00DE5716" w14:paraId="57074F90" w14:textId="4979F677">
            <w:r w:rsidRPr="00BE5DBB">
              <w:rPr>
                <w:rFonts w:eastAsia="Times New Roman" w:cs="Arial"/>
                <w:color w:val="000000"/>
                <w:lang w:eastAsia="en-PH"/>
              </w:rPr>
              <w:t>UC0-0</w:t>
            </w:r>
            <w:r w:rsidR="008D2C54">
              <w:rPr>
                <w:rFonts w:eastAsia="Times New Roman" w:cs="Arial"/>
                <w:color w:val="000000"/>
                <w:lang w:eastAsia="en-PH"/>
              </w:rPr>
              <w:t>8</w:t>
            </w:r>
          </w:p>
        </w:tc>
      </w:tr>
      <w:tr w:rsidR="00DE5716" w:rsidTr="00A221A3" w14:paraId="74925C9A" w14:textId="77777777">
        <w:trPr>
          <w:trHeight w:val="259"/>
        </w:trPr>
        <w:tc>
          <w:tcPr>
            <w:tcW w:w="2122" w:type="dxa"/>
          </w:tcPr>
          <w:p w:rsidR="00DE5716" w:rsidP="00A221A3" w:rsidRDefault="00DE5716" w14:paraId="3E26A4C5" w14:textId="77777777">
            <w:r>
              <w:t>Name</w:t>
            </w:r>
          </w:p>
        </w:tc>
        <w:tc>
          <w:tcPr>
            <w:tcW w:w="7228" w:type="dxa"/>
          </w:tcPr>
          <w:p w:rsidR="00DE5716" w:rsidP="00A221A3" w:rsidRDefault="00DE5716" w14:paraId="6B8BFDBE" w14:textId="4A71BF29">
            <w:r w:rsidRPr="00BE5DBB">
              <w:rPr>
                <w:rFonts w:eastAsia="Times New Roman" w:cs="Arial"/>
                <w:color w:val="000000"/>
                <w:lang w:eastAsia="en-PH"/>
              </w:rPr>
              <w:t>Edit</w:t>
            </w:r>
            <w:r>
              <w:rPr>
                <w:rFonts w:eastAsia="Times New Roman" w:cs="Arial"/>
                <w:color w:val="000000"/>
                <w:lang w:eastAsia="en-PH"/>
              </w:rPr>
              <w:t xml:space="preserve"> Item</w:t>
            </w:r>
          </w:p>
        </w:tc>
      </w:tr>
      <w:tr w:rsidR="00DE5716" w:rsidTr="00A221A3" w14:paraId="303BD766" w14:textId="77777777">
        <w:trPr>
          <w:trHeight w:val="259"/>
        </w:trPr>
        <w:tc>
          <w:tcPr>
            <w:tcW w:w="2122" w:type="dxa"/>
          </w:tcPr>
          <w:p w:rsidR="00DE5716" w:rsidP="00A221A3" w:rsidRDefault="00DE5716" w14:paraId="2DF78671" w14:textId="77777777">
            <w:r>
              <w:t>Description</w:t>
            </w:r>
          </w:p>
        </w:tc>
        <w:tc>
          <w:tcPr>
            <w:tcW w:w="7228" w:type="dxa"/>
          </w:tcPr>
          <w:p w:rsidR="00DE5716" w:rsidP="00A221A3" w:rsidRDefault="00DE5716" w14:paraId="0BED78B1" w14:textId="421B0FCA">
            <w:r w:rsidRPr="00BE5DBB">
              <w:rPr>
                <w:rFonts w:eastAsia="Times New Roman" w:cs="Arial"/>
                <w:color w:val="000000"/>
                <w:lang w:eastAsia="en-PH"/>
              </w:rPr>
              <w:t>Admin will edit/update an item information.</w:t>
            </w:r>
          </w:p>
        </w:tc>
      </w:tr>
      <w:tr w:rsidR="00DE5716" w:rsidTr="00A221A3" w14:paraId="359C4BB3" w14:textId="77777777">
        <w:trPr>
          <w:trHeight w:val="259"/>
        </w:trPr>
        <w:tc>
          <w:tcPr>
            <w:tcW w:w="2122" w:type="dxa"/>
          </w:tcPr>
          <w:p w:rsidR="00DE5716" w:rsidP="00A221A3" w:rsidRDefault="00DE5716" w14:paraId="02C32745" w14:textId="77777777">
            <w:r>
              <w:t>Precondition</w:t>
            </w:r>
          </w:p>
        </w:tc>
        <w:tc>
          <w:tcPr>
            <w:tcW w:w="7228" w:type="dxa"/>
          </w:tcPr>
          <w:p w:rsidR="00DE5716" w:rsidP="00A221A3" w:rsidRDefault="003B2956" w14:paraId="13C632EC" w14:textId="24448620">
            <w:r>
              <w:rPr>
                <w:rFonts w:eastAsia="Times New Roman" w:cs="Arial"/>
                <w:color w:val="000000"/>
                <w:lang w:eastAsia="en-PH"/>
              </w:rPr>
              <w:t>Admin selected an item to be edited.</w:t>
            </w:r>
          </w:p>
        </w:tc>
      </w:tr>
      <w:tr w:rsidR="00DE5716" w:rsidTr="00A221A3" w14:paraId="7930A335" w14:textId="77777777">
        <w:trPr>
          <w:trHeight w:val="259"/>
        </w:trPr>
        <w:tc>
          <w:tcPr>
            <w:tcW w:w="2122" w:type="dxa"/>
          </w:tcPr>
          <w:p w:rsidR="00DE5716" w:rsidP="00A221A3" w:rsidRDefault="00DE5716" w14:paraId="4810D2D7" w14:textId="77777777">
            <w:r>
              <w:t>Postcondition</w:t>
            </w:r>
          </w:p>
        </w:tc>
        <w:tc>
          <w:tcPr>
            <w:tcW w:w="7228" w:type="dxa"/>
          </w:tcPr>
          <w:p w:rsidRPr="00BE5DBB" w:rsidR="00DE5716" w:rsidP="00A221A3" w:rsidRDefault="00DE5716" w14:paraId="48756084" w14:textId="32150F76">
            <w:pPr>
              <w:rPr>
                <w:rFonts w:ascii="Times New Roman" w:hAnsi="Times New Roman" w:cs="Times New Roman"/>
                <w:sz w:val="24"/>
                <w:szCs w:val="24"/>
                <w:lang w:eastAsia="en-PH"/>
              </w:rPr>
            </w:pPr>
            <w:r w:rsidRPr="00BE5DBB">
              <w:rPr>
                <w:lang w:eastAsia="en-PH"/>
              </w:rPr>
              <w:t>System will save the</w:t>
            </w:r>
            <w:r>
              <w:rPr>
                <w:lang w:eastAsia="en-PH"/>
              </w:rPr>
              <w:t xml:space="preserve"> edited</w:t>
            </w:r>
            <w:r w:rsidRPr="00BE5DBB">
              <w:rPr>
                <w:lang w:eastAsia="en-PH"/>
              </w:rPr>
              <w:t xml:space="preserve"> added item record.</w:t>
            </w:r>
          </w:p>
          <w:p w:rsidR="00DE5716" w:rsidP="00A221A3" w:rsidRDefault="00DE5716" w14:paraId="5A047CB2" w14:textId="37FD950F">
            <w:r w:rsidRPr="00BE5DBB">
              <w:rPr>
                <w:lang w:eastAsia="en-PH"/>
              </w:rPr>
              <w:t xml:space="preserve">System will display the newly </w:t>
            </w:r>
            <w:r>
              <w:rPr>
                <w:lang w:eastAsia="en-PH"/>
              </w:rPr>
              <w:t>edited item.</w:t>
            </w:r>
          </w:p>
        </w:tc>
      </w:tr>
      <w:tr w:rsidR="00DE5716" w:rsidTr="00A221A3" w14:paraId="52649D35" w14:textId="77777777">
        <w:trPr>
          <w:trHeight w:val="247"/>
        </w:trPr>
        <w:tc>
          <w:tcPr>
            <w:tcW w:w="2122" w:type="dxa"/>
          </w:tcPr>
          <w:p w:rsidR="00DE5716" w:rsidP="00A221A3" w:rsidRDefault="00DE5716" w14:paraId="59F233B2" w14:textId="77777777">
            <w:r>
              <w:t>Actor/s</w:t>
            </w:r>
          </w:p>
        </w:tc>
        <w:tc>
          <w:tcPr>
            <w:tcW w:w="7228" w:type="dxa"/>
          </w:tcPr>
          <w:p w:rsidR="00DE5716" w:rsidP="00A221A3" w:rsidRDefault="00DE5716" w14:paraId="3BB60EDA" w14:textId="77777777">
            <w:r w:rsidRPr="00BE5DBB">
              <w:rPr>
                <w:rFonts w:eastAsia="Times New Roman" w:cs="Arial"/>
                <w:color w:val="000000"/>
                <w:lang w:eastAsia="en-PH"/>
              </w:rPr>
              <w:t>Admin</w:t>
            </w:r>
          </w:p>
        </w:tc>
      </w:tr>
      <w:tr w:rsidR="00DE5716" w:rsidTr="00A221A3" w14:paraId="1F5360CF" w14:textId="77777777">
        <w:trPr>
          <w:trHeight w:val="259"/>
        </w:trPr>
        <w:tc>
          <w:tcPr>
            <w:tcW w:w="2122" w:type="dxa"/>
          </w:tcPr>
          <w:p w:rsidR="00DE5716" w:rsidP="00A221A3" w:rsidRDefault="00DE5716" w14:paraId="78EFD630" w14:textId="77777777">
            <w:r>
              <w:t>Trigger</w:t>
            </w:r>
          </w:p>
        </w:tc>
        <w:tc>
          <w:tcPr>
            <w:tcW w:w="7228" w:type="dxa"/>
          </w:tcPr>
          <w:p w:rsidR="00DE5716" w:rsidP="00A221A3" w:rsidRDefault="00DE5716" w14:paraId="23F8EAC6" w14:textId="29F9DF52">
            <w:r>
              <w:rPr>
                <w:rFonts w:eastAsia="Times New Roman" w:cs="Arial"/>
                <w:color w:val="000000"/>
                <w:lang w:eastAsia="en-PH"/>
              </w:rPr>
              <w:t>Edit item information.</w:t>
            </w:r>
          </w:p>
        </w:tc>
      </w:tr>
      <w:tr w:rsidR="00DE5716" w:rsidTr="00A221A3" w14:paraId="08757403" w14:textId="77777777">
        <w:trPr>
          <w:trHeight w:val="259"/>
        </w:trPr>
        <w:tc>
          <w:tcPr>
            <w:tcW w:w="2122" w:type="dxa"/>
          </w:tcPr>
          <w:p w:rsidR="00DE5716" w:rsidP="00A221A3" w:rsidRDefault="00DE5716" w14:paraId="5CB5A57C" w14:textId="77777777">
            <w:r>
              <w:t>Main Scenario</w:t>
            </w:r>
          </w:p>
        </w:tc>
        <w:tc>
          <w:tcPr>
            <w:tcW w:w="7228" w:type="dxa"/>
          </w:tcPr>
          <w:tbl>
            <w:tblPr>
              <w:tblStyle w:val="TableGrid"/>
              <w:tblW w:w="15037" w:type="dxa"/>
              <w:tblLayout w:type="fixed"/>
              <w:tblLook w:val="04A0" w:firstRow="1" w:lastRow="0" w:firstColumn="1" w:lastColumn="0" w:noHBand="0" w:noVBand="1"/>
            </w:tblPr>
            <w:tblGrid>
              <w:gridCol w:w="3758"/>
              <w:gridCol w:w="3760"/>
              <w:gridCol w:w="3759"/>
              <w:gridCol w:w="3760"/>
            </w:tblGrid>
            <w:tr w:rsidR="00DE5716" w:rsidTr="00A221A3" w14:paraId="1C7E0A2B" w14:textId="77777777">
              <w:tc>
                <w:tcPr>
                  <w:tcW w:w="3758" w:type="dxa"/>
                </w:tcPr>
                <w:p w:rsidR="00DE5716" w:rsidP="009E780C" w:rsidRDefault="00DE5716" w14:paraId="3F9A8068" w14:textId="0B74D923">
                  <w:pPr>
                    <w:framePr w:hSpace="180" w:wrap="around" w:hAnchor="margin" w:vAnchor="text" w:y="27"/>
                  </w:pPr>
                  <w:r w:rsidRPr="00BE5DBB">
                    <w:rPr>
                      <w:rFonts w:eastAsia="Times New Roman" w:cs="Arial"/>
                      <w:color w:val="000000"/>
                      <w:lang w:eastAsia="en-PH"/>
                    </w:rPr>
                    <w:t>Actor</w:t>
                  </w:r>
                </w:p>
              </w:tc>
              <w:tc>
                <w:tcPr>
                  <w:tcW w:w="3760" w:type="dxa"/>
                </w:tcPr>
                <w:p w:rsidR="00DE5716" w:rsidP="009E780C" w:rsidRDefault="00DE5716" w14:paraId="253CE103" w14:textId="445E95A3">
                  <w:pPr>
                    <w:framePr w:hSpace="180" w:wrap="around" w:hAnchor="margin" w:vAnchor="text" w:y="27"/>
                  </w:pPr>
                  <w:r w:rsidRPr="00BE5DBB">
                    <w:rPr>
                      <w:rFonts w:eastAsia="Times New Roman" w:cs="Arial"/>
                      <w:color w:val="000000"/>
                      <w:lang w:eastAsia="en-PH"/>
                    </w:rPr>
                    <w:t>System</w:t>
                  </w:r>
                </w:p>
              </w:tc>
              <w:tc>
                <w:tcPr>
                  <w:tcW w:w="3759" w:type="dxa"/>
                </w:tcPr>
                <w:p w:rsidR="00DE5716" w:rsidP="009E780C" w:rsidRDefault="00DE5716" w14:paraId="2B90F1A7" w14:textId="77777777">
                  <w:pPr>
                    <w:framePr w:hSpace="180" w:wrap="around" w:hAnchor="margin" w:vAnchor="text" w:y="27"/>
                  </w:pPr>
                </w:p>
              </w:tc>
              <w:tc>
                <w:tcPr>
                  <w:tcW w:w="3760" w:type="dxa"/>
                </w:tcPr>
                <w:p w:rsidR="00DE5716" w:rsidP="009E780C" w:rsidRDefault="00DE5716" w14:paraId="72936B08" w14:textId="77777777">
                  <w:pPr>
                    <w:framePr w:hSpace="180" w:wrap="around" w:hAnchor="margin" w:vAnchor="text" w:y="27"/>
                  </w:pPr>
                </w:p>
              </w:tc>
            </w:tr>
            <w:tr w:rsidR="00DE5716" w:rsidTr="00A221A3" w14:paraId="4AB06C36" w14:textId="77777777">
              <w:tc>
                <w:tcPr>
                  <w:tcW w:w="3758" w:type="dxa"/>
                </w:tcPr>
                <w:p w:rsidR="00DE5716" w:rsidP="009E780C" w:rsidRDefault="00DE5716" w14:paraId="2A58DBA1" w14:textId="2D2595BC">
                  <w:pPr>
                    <w:framePr w:hSpace="180" w:wrap="around" w:hAnchor="margin" w:vAnchor="text" w:y="27"/>
                  </w:pPr>
                  <w:r w:rsidRPr="00BE5DBB">
                    <w:rPr>
                      <w:rFonts w:eastAsia="Times New Roman" w:cs="Arial"/>
                      <w:color w:val="000000"/>
                      <w:lang w:eastAsia="en-PH"/>
                    </w:rPr>
                    <w:t>1. Admin will select an item to be updated.</w:t>
                  </w:r>
                </w:p>
              </w:tc>
              <w:tc>
                <w:tcPr>
                  <w:tcW w:w="3760" w:type="dxa"/>
                </w:tcPr>
                <w:p w:rsidR="00DE5716" w:rsidP="009E780C" w:rsidRDefault="00DE5716" w14:paraId="2DEE7852" w14:textId="6946DF14">
                  <w:pPr>
                    <w:framePr w:hSpace="180" w:wrap="around" w:hAnchor="margin" w:vAnchor="text" w:y="27"/>
                  </w:pPr>
                  <w:r w:rsidRPr="00BE5DBB">
                    <w:rPr>
                      <w:rFonts w:eastAsia="Times New Roman" w:cs="Arial"/>
                      <w:color w:val="000000"/>
                      <w:lang w:eastAsia="en-PH"/>
                    </w:rPr>
                    <w:t>1. Display the current item details of the item.</w:t>
                  </w:r>
                </w:p>
              </w:tc>
              <w:tc>
                <w:tcPr>
                  <w:tcW w:w="3759" w:type="dxa"/>
                </w:tcPr>
                <w:p w:rsidR="00DE5716" w:rsidP="009E780C" w:rsidRDefault="00DE5716" w14:paraId="308AAA8C" w14:textId="77777777">
                  <w:pPr>
                    <w:framePr w:hSpace="180" w:wrap="around" w:hAnchor="margin" w:vAnchor="text" w:y="27"/>
                  </w:pPr>
                </w:p>
              </w:tc>
              <w:tc>
                <w:tcPr>
                  <w:tcW w:w="3760" w:type="dxa"/>
                </w:tcPr>
                <w:p w:rsidR="00DE5716" w:rsidP="009E780C" w:rsidRDefault="00DE5716" w14:paraId="52BD7EA5" w14:textId="77777777">
                  <w:pPr>
                    <w:framePr w:hSpace="180" w:wrap="around" w:hAnchor="margin" w:vAnchor="text" w:y="27"/>
                  </w:pPr>
                </w:p>
              </w:tc>
            </w:tr>
          </w:tbl>
          <w:p w:rsidR="00DE5716" w:rsidP="00A221A3" w:rsidRDefault="00DE5716" w14:paraId="6D343F83" w14:textId="77777777"/>
        </w:tc>
      </w:tr>
      <w:tr w:rsidR="00DE5716" w:rsidTr="00A221A3" w14:paraId="5308A809" w14:textId="77777777">
        <w:trPr>
          <w:trHeight w:val="259"/>
        </w:trPr>
        <w:tc>
          <w:tcPr>
            <w:tcW w:w="2122" w:type="dxa"/>
          </w:tcPr>
          <w:p w:rsidR="00DE5716" w:rsidP="00DE5716" w:rsidRDefault="00DE5716" w14:paraId="1CF04E77" w14:textId="77777777">
            <w:r>
              <w:t>Exceptions</w:t>
            </w:r>
          </w:p>
        </w:tc>
        <w:tc>
          <w:tcPr>
            <w:tcW w:w="7228" w:type="dxa"/>
          </w:tcPr>
          <w:p w:rsidRPr="00BE5DBB" w:rsidR="00DE5716" w:rsidP="00DE5716" w:rsidRDefault="00DE5716" w14:paraId="49FEE79F" w14:textId="7A0E4E33">
            <w:pPr>
              <w:rPr>
                <w:rFonts w:eastAsia="Times New Roman" w:cs="Arial"/>
                <w:color w:val="000000"/>
                <w:lang w:eastAsia="en-PH"/>
              </w:rPr>
            </w:pPr>
            <w:r w:rsidRPr="00BE5DBB">
              <w:rPr>
                <w:rFonts w:eastAsia="Times New Roman" w:cs="Arial"/>
                <w:color w:val="000000"/>
                <w:lang w:eastAsia="en-PH"/>
              </w:rPr>
              <w:t>1. System will not change the edited/updated information if not saved.</w:t>
            </w:r>
          </w:p>
        </w:tc>
      </w:tr>
    </w:tbl>
    <w:p w:rsidR="00B61BFB" w:rsidP="00B61BFB" w:rsidRDefault="00B61BFB" w14:paraId="79AFB48D" w14:textId="77777777">
      <w:pPr>
        <w:pStyle w:val="Caption"/>
        <w:keepNext/>
        <w:ind w:left="2880"/>
      </w:pPr>
    </w:p>
    <w:p w:rsidR="00DE5716" w:rsidP="00B61BFB" w:rsidRDefault="00DE5716" w14:paraId="0C10A83F" w14:textId="2826DE9C">
      <w:pPr>
        <w:pStyle w:val="Caption"/>
        <w:keepNext/>
        <w:ind w:left="2880"/>
      </w:pPr>
    </w:p>
    <w:p w:rsidR="004170B3" w:rsidP="004170B3" w:rsidRDefault="004170B3" w14:paraId="3E1A076C" w14:textId="0114700F">
      <w:pPr>
        <w:pStyle w:val="Caption"/>
        <w:keepNext/>
        <w:ind w:left="2880"/>
      </w:pPr>
      <w:bookmarkStart w:name="_Toc128411508" w:id="49"/>
      <w:r>
        <w:t xml:space="preserve">Table </w:t>
      </w:r>
      <w:r>
        <w:fldChar w:fldCharType="begin"/>
      </w:r>
      <w:r>
        <w:instrText> SEQ Table \* ROMAN </w:instrText>
      </w:r>
      <w:r>
        <w:fldChar w:fldCharType="separate"/>
      </w:r>
      <w:r w:rsidR="009F1163">
        <w:rPr>
          <w:noProof/>
        </w:rPr>
        <w:t>XVII</w:t>
      </w:r>
      <w:r>
        <w:fldChar w:fldCharType="end"/>
      </w:r>
      <w:r w:rsidRPr="00AF0D9A">
        <w:t xml:space="preserve"> Use Case Full Description </w:t>
      </w:r>
      <w:r>
        <w:t>9</w:t>
      </w:r>
      <w:bookmarkEnd w:id="49"/>
    </w:p>
    <w:tbl>
      <w:tblPr>
        <w:tblStyle w:val="TableGrid"/>
        <w:tblpPr w:leftFromText="180" w:rightFromText="180" w:vertAnchor="text" w:horzAnchor="margin" w:tblpY="27"/>
        <w:tblW w:w="0" w:type="auto"/>
        <w:tblLayout w:type="fixed"/>
        <w:tblLook w:val="04A0" w:firstRow="1" w:lastRow="0" w:firstColumn="1" w:lastColumn="0" w:noHBand="0" w:noVBand="1"/>
      </w:tblPr>
      <w:tblGrid>
        <w:gridCol w:w="2122"/>
        <w:gridCol w:w="7228"/>
      </w:tblGrid>
      <w:tr w:rsidR="00B61BFB" w:rsidTr="00A221A3" w14:paraId="57D3FBCD" w14:textId="77777777">
        <w:trPr>
          <w:trHeight w:val="259"/>
        </w:trPr>
        <w:tc>
          <w:tcPr>
            <w:tcW w:w="2122" w:type="dxa"/>
          </w:tcPr>
          <w:p w:rsidR="00B61BFB" w:rsidP="00A221A3" w:rsidRDefault="00B61BFB" w14:paraId="7CAAD293" w14:textId="77777777">
            <w:r>
              <w:t>Number</w:t>
            </w:r>
          </w:p>
        </w:tc>
        <w:tc>
          <w:tcPr>
            <w:tcW w:w="7228" w:type="dxa"/>
          </w:tcPr>
          <w:p w:rsidR="00B61BFB" w:rsidP="00A221A3" w:rsidRDefault="00B61BFB" w14:paraId="405D56B4" w14:textId="490DB785">
            <w:r w:rsidRPr="00BE5DBB">
              <w:rPr>
                <w:rFonts w:eastAsia="Times New Roman" w:cs="Arial"/>
                <w:color w:val="000000"/>
                <w:lang w:eastAsia="en-PH"/>
              </w:rPr>
              <w:t>UC0-0</w:t>
            </w:r>
            <w:r w:rsidR="008D2C54">
              <w:rPr>
                <w:rFonts w:eastAsia="Times New Roman" w:cs="Arial"/>
                <w:color w:val="000000"/>
                <w:lang w:eastAsia="en-PH"/>
              </w:rPr>
              <w:t>9</w:t>
            </w:r>
          </w:p>
        </w:tc>
      </w:tr>
      <w:tr w:rsidR="00B61BFB" w:rsidTr="00A221A3" w14:paraId="03270FD7" w14:textId="77777777">
        <w:trPr>
          <w:trHeight w:val="259"/>
        </w:trPr>
        <w:tc>
          <w:tcPr>
            <w:tcW w:w="2122" w:type="dxa"/>
          </w:tcPr>
          <w:p w:rsidR="00B61BFB" w:rsidP="00A221A3" w:rsidRDefault="00B61BFB" w14:paraId="7A6FBB17" w14:textId="77777777">
            <w:r>
              <w:t>Name</w:t>
            </w:r>
          </w:p>
        </w:tc>
        <w:tc>
          <w:tcPr>
            <w:tcW w:w="7228" w:type="dxa"/>
          </w:tcPr>
          <w:p w:rsidR="00B61BFB" w:rsidP="00A221A3" w:rsidRDefault="00B61BFB" w14:paraId="2B695678" w14:textId="7CD1CB0C">
            <w:r w:rsidRPr="00BE5DBB">
              <w:rPr>
                <w:rFonts w:eastAsia="Times New Roman" w:cs="Arial"/>
                <w:color w:val="000000"/>
                <w:lang w:eastAsia="en-PH"/>
              </w:rPr>
              <w:t>Delete item</w:t>
            </w:r>
          </w:p>
        </w:tc>
      </w:tr>
      <w:tr w:rsidR="00B61BFB" w:rsidTr="00A221A3" w14:paraId="074D6208" w14:textId="77777777">
        <w:trPr>
          <w:trHeight w:val="259"/>
        </w:trPr>
        <w:tc>
          <w:tcPr>
            <w:tcW w:w="2122" w:type="dxa"/>
          </w:tcPr>
          <w:p w:rsidR="00B61BFB" w:rsidP="00A221A3" w:rsidRDefault="00B61BFB" w14:paraId="0C976135" w14:textId="77777777">
            <w:r>
              <w:t>Description</w:t>
            </w:r>
          </w:p>
        </w:tc>
        <w:tc>
          <w:tcPr>
            <w:tcW w:w="7228" w:type="dxa"/>
          </w:tcPr>
          <w:p w:rsidR="00B61BFB" w:rsidP="00A221A3" w:rsidRDefault="00B61BFB" w14:paraId="2678E747" w14:textId="198F4DDC">
            <w:r w:rsidRPr="00BE5DBB">
              <w:rPr>
                <w:rFonts w:eastAsia="Times New Roman" w:cs="Arial"/>
                <w:color w:val="000000"/>
                <w:lang w:eastAsia="en-PH"/>
              </w:rPr>
              <w:t>Admin will delete an item</w:t>
            </w:r>
            <w:r>
              <w:rPr>
                <w:rFonts w:eastAsia="Times New Roman" w:cs="Arial"/>
                <w:color w:val="000000"/>
                <w:lang w:eastAsia="en-PH"/>
              </w:rPr>
              <w:t>.</w:t>
            </w:r>
          </w:p>
        </w:tc>
      </w:tr>
      <w:tr w:rsidR="00B61BFB" w:rsidTr="00A221A3" w14:paraId="65188818" w14:textId="77777777">
        <w:trPr>
          <w:trHeight w:val="259"/>
        </w:trPr>
        <w:tc>
          <w:tcPr>
            <w:tcW w:w="2122" w:type="dxa"/>
          </w:tcPr>
          <w:p w:rsidR="00B61BFB" w:rsidP="00A221A3" w:rsidRDefault="00B61BFB" w14:paraId="3EB68FEE" w14:textId="77777777">
            <w:r>
              <w:t>Precondition</w:t>
            </w:r>
          </w:p>
        </w:tc>
        <w:tc>
          <w:tcPr>
            <w:tcW w:w="7228" w:type="dxa"/>
          </w:tcPr>
          <w:p w:rsidR="00B61BFB" w:rsidP="00A221A3" w:rsidRDefault="00B61BFB" w14:paraId="7CBC766F" w14:textId="72135C50">
            <w:r>
              <w:rPr>
                <w:rFonts w:eastAsia="Times New Roman" w:cs="Arial"/>
                <w:color w:val="000000"/>
                <w:lang w:eastAsia="en-PH"/>
              </w:rPr>
              <w:t>Admin selected an item.</w:t>
            </w:r>
          </w:p>
        </w:tc>
      </w:tr>
      <w:tr w:rsidR="00B61BFB" w:rsidTr="00A221A3" w14:paraId="1EE645ED" w14:textId="77777777">
        <w:trPr>
          <w:trHeight w:val="259"/>
        </w:trPr>
        <w:tc>
          <w:tcPr>
            <w:tcW w:w="2122" w:type="dxa"/>
          </w:tcPr>
          <w:p w:rsidR="00B61BFB" w:rsidP="00A221A3" w:rsidRDefault="00B61BFB" w14:paraId="7929DFA6" w14:textId="77777777">
            <w:r>
              <w:t>Postcondition</w:t>
            </w:r>
          </w:p>
        </w:tc>
        <w:tc>
          <w:tcPr>
            <w:tcW w:w="7228" w:type="dxa"/>
          </w:tcPr>
          <w:p w:rsidR="00B61BFB" w:rsidP="00A221A3" w:rsidRDefault="00B61BFB" w14:paraId="0471DADF" w14:textId="1247C75A">
            <w:r w:rsidRPr="00BE5DBB">
              <w:rPr>
                <w:rFonts w:eastAsia="Times New Roman" w:cs="Arial"/>
                <w:color w:val="000000"/>
                <w:lang w:eastAsia="en-PH"/>
              </w:rPr>
              <w:t>System will delete an item information</w:t>
            </w:r>
          </w:p>
        </w:tc>
      </w:tr>
      <w:tr w:rsidR="00B61BFB" w:rsidTr="00A221A3" w14:paraId="418D4974" w14:textId="77777777">
        <w:trPr>
          <w:trHeight w:val="247"/>
        </w:trPr>
        <w:tc>
          <w:tcPr>
            <w:tcW w:w="2122" w:type="dxa"/>
          </w:tcPr>
          <w:p w:rsidR="00B61BFB" w:rsidP="00A221A3" w:rsidRDefault="00B61BFB" w14:paraId="03154F52" w14:textId="77777777">
            <w:r>
              <w:t>Actor/s</w:t>
            </w:r>
          </w:p>
        </w:tc>
        <w:tc>
          <w:tcPr>
            <w:tcW w:w="7228" w:type="dxa"/>
          </w:tcPr>
          <w:p w:rsidR="00B61BFB" w:rsidP="00A221A3" w:rsidRDefault="00B61BFB" w14:paraId="6390B56F" w14:textId="77777777">
            <w:r w:rsidRPr="00BE5DBB">
              <w:rPr>
                <w:rFonts w:eastAsia="Times New Roman" w:cs="Arial"/>
                <w:color w:val="000000"/>
                <w:lang w:eastAsia="en-PH"/>
              </w:rPr>
              <w:t>Admin</w:t>
            </w:r>
          </w:p>
        </w:tc>
      </w:tr>
      <w:tr w:rsidR="00B61BFB" w:rsidTr="00A221A3" w14:paraId="32AA9B1C" w14:textId="77777777">
        <w:trPr>
          <w:trHeight w:val="259"/>
        </w:trPr>
        <w:tc>
          <w:tcPr>
            <w:tcW w:w="2122" w:type="dxa"/>
          </w:tcPr>
          <w:p w:rsidR="00B61BFB" w:rsidP="00A221A3" w:rsidRDefault="00B61BFB" w14:paraId="6447C7B9" w14:textId="77777777">
            <w:r>
              <w:t>Trigger</w:t>
            </w:r>
          </w:p>
        </w:tc>
        <w:tc>
          <w:tcPr>
            <w:tcW w:w="7228" w:type="dxa"/>
          </w:tcPr>
          <w:p w:rsidR="00B61BFB" w:rsidP="00A221A3" w:rsidRDefault="00B61BFB" w14:paraId="30C5E338" w14:textId="78C596E3">
            <w:r w:rsidRPr="00BE5DBB">
              <w:rPr>
                <w:rFonts w:eastAsia="Times New Roman" w:cs="Arial"/>
                <w:color w:val="000000"/>
                <w:lang w:eastAsia="en-PH"/>
              </w:rPr>
              <w:t>Delete an item</w:t>
            </w:r>
          </w:p>
        </w:tc>
      </w:tr>
      <w:tr w:rsidR="00B61BFB" w:rsidTr="00A221A3" w14:paraId="2F7F2D75" w14:textId="77777777">
        <w:trPr>
          <w:trHeight w:val="259"/>
        </w:trPr>
        <w:tc>
          <w:tcPr>
            <w:tcW w:w="2122" w:type="dxa"/>
          </w:tcPr>
          <w:p w:rsidR="00B61BFB" w:rsidP="00A221A3" w:rsidRDefault="00B61BFB" w14:paraId="560D4AC0" w14:textId="77777777">
            <w:r>
              <w:t>Main Scenario</w:t>
            </w:r>
          </w:p>
        </w:tc>
        <w:tc>
          <w:tcPr>
            <w:tcW w:w="7228" w:type="dxa"/>
          </w:tcPr>
          <w:tbl>
            <w:tblPr>
              <w:tblStyle w:val="TableGrid"/>
              <w:tblW w:w="15037" w:type="dxa"/>
              <w:tblLayout w:type="fixed"/>
              <w:tblLook w:val="04A0" w:firstRow="1" w:lastRow="0" w:firstColumn="1" w:lastColumn="0" w:noHBand="0" w:noVBand="1"/>
            </w:tblPr>
            <w:tblGrid>
              <w:gridCol w:w="3758"/>
              <w:gridCol w:w="3760"/>
              <w:gridCol w:w="3759"/>
              <w:gridCol w:w="3760"/>
            </w:tblGrid>
            <w:tr w:rsidR="00B61BFB" w:rsidTr="00A221A3" w14:paraId="16EAB416" w14:textId="77777777">
              <w:tc>
                <w:tcPr>
                  <w:tcW w:w="3758" w:type="dxa"/>
                </w:tcPr>
                <w:p w:rsidR="00B61BFB" w:rsidP="009E780C" w:rsidRDefault="00B61BFB" w14:paraId="56F98FD3" w14:textId="1FCDC926">
                  <w:pPr>
                    <w:framePr w:hSpace="180" w:wrap="around" w:hAnchor="margin" w:vAnchor="text" w:y="27"/>
                  </w:pPr>
                  <w:r w:rsidRPr="00BE5DBB">
                    <w:rPr>
                      <w:rFonts w:eastAsia="Times New Roman" w:cs="Arial"/>
                      <w:color w:val="000000"/>
                      <w:lang w:eastAsia="en-PH"/>
                    </w:rPr>
                    <w:t>Actor</w:t>
                  </w:r>
                </w:p>
              </w:tc>
              <w:tc>
                <w:tcPr>
                  <w:tcW w:w="3760" w:type="dxa"/>
                </w:tcPr>
                <w:p w:rsidR="00B61BFB" w:rsidP="009E780C" w:rsidRDefault="00B61BFB" w14:paraId="3F0F76F5" w14:textId="0A122E71">
                  <w:pPr>
                    <w:framePr w:hSpace="180" w:wrap="around" w:hAnchor="margin" w:vAnchor="text" w:y="27"/>
                  </w:pPr>
                  <w:r w:rsidRPr="00BE5DBB">
                    <w:rPr>
                      <w:rFonts w:eastAsia="Times New Roman" w:cs="Arial"/>
                      <w:color w:val="000000"/>
                      <w:lang w:eastAsia="en-PH"/>
                    </w:rPr>
                    <w:t>System</w:t>
                  </w:r>
                </w:p>
              </w:tc>
              <w:tc>
                <w:tcPr>
                  <w:tcW w:w="3759" w:type="dxa"/>
                </w:tcPr>
                <w:p w:rsidR="00B61BFB" w:rsidP="009E780C" w:rsidRDefault="00B61BFB" w14:paraId="4F535EA8" w14:textId="77777777">
                  <w:pPr>
                    <w:framePr w:hSpace="180" w:wrap="around" w:hAnchor="margin" w:vAnchor="text" w:y="27"/>
                  </w:pPr>
                </w:p>
              </w:tc>
              <w:tc>
                <w:tcPr>
                  <w:tcW w:w="3760" w:type="dxa"/>
                </w:tcPr>
                <w:p w:rsidR="00B61BFB" w:rsidP="009E780C" w:rsidRDefault="00B61BFB" w14:paraId="4C634213" w14:textId="77777777">
                  <w:pPr>
                    <w:framePr w:hSpace="180" w:wrap="around" w:hAnchor="margin" w:vAnchor="text" w:y="27"/>
                  </w:pPr>
                </w:p>
              </w:tc>
            </w:tr>
            <w:tr w:rsidR="00B61BFB" w:rsidTr="00A221A3" w14:paraId="49C305BC" w14:textId="77777777">
              <w:tc>
                <w:tcPr>
                  <w:tcW w:w="3758" w:type="dxa"/>
                </w:tcPr>
                <w:p w:rsidR="00B61BFB" w:rsidP="009E780C" w:rsidRDefault="00B61BFB" w14:paraId="450B7A05" w14:textId="025AD724">
                  <w:pPr>
                    <w:framePr w:hSpace="180" w:wrap="around" w:hAnchor="margin" w:vAnchor="text" w:y="27"/>
                  </w:pPr>
                  <w:r w:rsidRPr="00BE5DBB">
                    <w:rPr>
                      <w:rFonts w:eastAsia="Times New Roman" w:cs="Arial"/>
                      <w:color w:val="000000"/>
                      <w:lang w:eastAsia="en-PH"/>
                    </w:rPr>
                    <w:t>1. Admin can delete an item information</w:t>
                  </w:r>
                </w:p>
              </w:tc>
              <w:tc>
                <w:tcPr>
                  <w:tcW w:w="3760" w:type="dxa"/>
                </w:tcPr>
                <w:p w:rsidR="00B61BFB" w:rsidP="009E780C" w:rsidRDefault="00B61BFB" w14:paraId="6454FD56" w14:textId="71A93366">
                  <w:pPr>
                    <w:framePr w:hSpace="180" w:wrap="around" w:hAnchor="margin" w:vAnchor="text" w:y="27"/>
                  </w:pPr>
                  <w:r w:rsidRPr="00BE5DBB">
                    <w:rPr>
                      <w:rFonts w:eastAsia="Times New Roman" w:cs="Arial"/>
                      <w:color w:val="000000"/>
                      <w:lang w:eastAsia="en-PH"/>
                    </w:rPr>
                    <w:t>1. System will delete the item information.</w:t>
                  </w:r>
                </w:p>
              </w:tc>
              <w:tc>
                <w:tcPr>
                  <w:tcW w:w="3759" w:type="dxa"/>
                </w:tcPr>
                <w:p w:rsidR="00B61BFB" w:rsidP="009E780C" w:rsidRDefault="00B61BFB" w14:paraId="2B87BF2F" w14:textId="77777777">
                  <w:pPr>
                    <w:framePr w:hSpace="180" w:wrap="around" w:hAnchor="margin" w:vAnchor="text" w:y="27"/>
                  </w:pPr>
                </w:p>
              </w:tc>
              <w:tc>
                <w:tcPr>
                  <w:tcW w:w="3760" w:type="dxa"/>
                </w:tcPr>
                <w:p w:rsidR="00B61BFB" w:rsidP="009E780C" w:rsidRDefault="00B61BFB" w14:paraId="11BE39FB" w14:textId="77777777">
                  <w:pPr>
                    <w:framePr w:hSpace="180" w:wrap="around" w:hAnchor="margin" w:vAnchor="text" w:y="27"/>
                  </w:pPr>
                </w:p>
              </w:tc>
            </w:tr>
          </w:tbl>
          <w:p w:rsidR="00B61BFB" w:rsidP="00A221A3" w:rsidRDefault="00B61BFB" w14:paraId="59BFD5F0" w14:textId="77777777"/>
        </w:tc>
      </w:tr>
      <w:tr w:rsidR="00B61BFB" w:rsidTr="00A221A3" w14:paraId="6954915E" w14:textId="77777777">
        <w:trPr>
          <w:trHeight w:val="259"/>
        </w:trPr>
        <w:tc>
          <w:tcPr>
            <w:tcW w:w="2122" w:type="dxa"/>
          </w:tcPr>
          <w:p w:rsidR="00B61BFB" w:rsidP="00A221A3" w:rsidRDefault="00B61BFB" w14:paraId="3CFFB01B" w14:textId="77777777">
            <w:r>
              <w:t>Exceptions</w:t>
            </w:r>
          </w:p>
        </w:tc>
        <w:tc>
          <w:tcPr>
            <w:tcW w:w="7228" w:type="dxa"/>
          </w:tcPr>
          <w:p w:rsidRPr="00BE5DBB" w:rsidR="00B61BFB" w:rsidP="00A221A3" w:rsidRDefault="00B61BFB" w14:paraId="3813C40A" w14:textId="43B1C761">
            <w:pPr>
              <w:rPr>
                <w:rFonts w:eastAsia="Times New Roman" w:cs="Arial"/>
                <w:color w:val="000000"/>
                <w:lang w:eastAsia="en-PH"/>
              </w:rPr>
            </w:pPr>
            <w:r w:rsidRPr="00BE5DBB">
              <w:rPr>
                <w:rFonts w:eastAsia="Times New Roman" w:cs="Arial"/>
                <w:color w:val="000000"/>
                <w:lang w:eastAsia="en-PH"/>
              </w:rPr>
              <w:t>1. System will not delete</w:t>
            </w:r>
            <w:r>
              <w:rPr>
                <w:rFonts w:eastAsia="Times New Roman" w:cs="Arial"/>
                <w:color w:val="000000"/>
                <w:lang w:eastAsia="en-PH"/>
              </w:rPr>
              <w:t xml:space="preserve"> an</w:t>
            </w:r>
            <w:r w:rsidRPr="00BE5DBB">
              <w:rPr>
                <w:rFonts w:eastAsia="Times New Roman" w:cs="Arial"/>
                <w:color w:val="000000"/>
                <w:lang w:eastAsia="en-PH"/>
              </w:rPr>
              <w:t xml:space="preserve"> item if not confirmed.</w:t>
            </w:r>
          </w:p>
        </w:tc>
      </w:tr>
    </w:tbl>
    <w:p w:rsidR="00B61BFB" w:rsidP="00DE5716" w:rsidRDefault="00B61BFB" w14:paraId="0106CB1D" w14:textId="77777777"/>
    <w:p w:rsidRPr="00DE5716" w:rsidR="00B61BFB" w:rsidP="00DE5716" w:rsidRDefault="00DE5716" w14:paraId="4726602C" w14:textId="26445054">
      <w:r>
        <w:br w:type="page"/>
      </w:r>
    </w:p>
    <w:p w:rsidR="0098714D" w:rsidP="00B61BFB" w:rsidRDefault="0098714D" w14:paraId="151E7867" w14:textId="7636DBDD">
      <w:pPr>
        <w:pStyle w:val="Caption"/>
        <w:keepNext/>
        <w:ind w:left="2880"/>
      </w:pPr>
    </w:p>
    <w:p w:rsidR="004170B3" w:rsidP="004170B3" w:rsidRDefault="004170B3" w14:paraId="57752FCF" w14:textId="76032EB9">
      <w:pPr>
        <w:pStyle w:val="Caption"/>
        <w:keepNext/>
        <w:ind w:left="2160" w:firstLine="720"/>
      </w:pPr>
      <w:bookmarkStart w:name="_Toc128411509" w:id="50"/>
      <w:r>
        <w:t xml:space="preserve">Table </w:t>
      </w:r>
      <w:r>
        <w:fldChar w:fldCharType="begin"/>
      </w:r>
      <w:r>
        <w:instrText> SEQ Table \* ROMAN </w:instrText>
      </w:r>
      <w:r>
        <w:fldChar w:fldCharType="separate"/>
      </w:r>
      <w:r w:rsidR="009F1163">
        <w:rPr>
          <w:noProof/>
        </w:rPr>
        <w:t>XVIII</w:t>
      </w:r>
      <w:r>
        <w:fldChar w:fldCharType="end"/>
      </w:r>
      <w:r w:rsidRPr="00024F23">
        <w:t xml:space="preserve"> Use Case Full Description </w:t>
      </w:r>
      <w:r>
        <w:t>10</w:t>
      </w:r>
      <w:bookmarkEnd w:id="50"/>
    </w:p>
    <w:tbl>
      <w:tblPr>
        <w:tblStyle w:val="TableGrid"/>
        <w:tblpPr w:leftFromText="180" w:rightFromText="180" w:vertAnchor="text" w:horzAnchor="margin" w:tblpY="27"/>
        <w:tblW w:w="0" w:type="auto"/>
        <w:tblLayout w:type="fixed"/>
        <w:tblLook w:val="04A0" w:firstRow="1" w:lastRow="0" w:firstColumn="1" w:lastColumn="0" w:noHBand="0" w:noVBand="1"/>
      </w:tblPr>
      <w:tblGrid>
        <w:gridCol w:w="2122"/>
        <w:gridCol w:w="7228"/>
      </w:tblGrid>
      <w:tr w:rsidR="00B61BFB" w:rsidTr="00A221A3" w14:paraId="16B985EE" w14:textId="77777777">
        <w:trPr>
          <w:trHeight w:val="259"/>
        </w:trPr>
        <w:tc>
          <w:tcPr>
            <w:tcW w:w="2122" w:type="dxa"/>
          </w:tcPr>
          <w:p w:rsidR="00B61BFB" w:rsidP="00A221A3" w:rsidRDefault="00B61BFB" w14:paraId="53B196DF" w14:textId="77777777">
            <w:r>
              <w:t>Number</w:t>
            </w:r>
          </w:p>
        </w:tc>
        <w:tc>
          <w:tcPr>
            <w:tcW w:w="7228" w:type="dxa"/>
          </w:tcPr>
          <w:p w:rsidR="00B61BFB" w:rsidP="00A221A3" w:rsidRDefault="00B61BFB" w14:paraId="5EF5CCAA" w14:textId="00708681">
            <w:r w:rsidRPr="00BE5DBB">
              <w:rPr>
                <w:rFonts w:eastAsia="Times New Roman" w:cs="Arial"/>
                <w:color w:val="000000"/>
                <w:lang w:eastAsia="en-PH"/>
              </w:rPr>
              <w:t>UC0-</w:t>
            </w:r>
            <w:r w:rsidR="008D2C54">
              <w:rPr>
                <w:rFonts w:eastAsia="Times New Roman" w:cs="Arial"/>
                <w:color w:val="000000"/>
                <w:lang w:eastAsia="en-PH"/>
              </w:rPr>
              <w:t>10</w:t>
            </w:r>
          </w:p>
        </w:tc>
      </w:tr>
      <w:tr w:rsidR="00B61BFB" w:rsidTr="00A221A3" w14:paraId="24EC4E04" w14:textId="77777777">
        <w:trPr>
          <w:trHeight w:val="259"/>
        </w:trPr>
        <w:tc>
          <w:tcPr>
            <w:tcW w:w="2122" w:type="dxa"/>
          </w:tcPr>
          <w:p w:rsidR="00B61BFB" w:rsidP="00A221A3" w:rsidRDefault="00B61BFB" w14:paraId="6653ABB6" w14:textId="77777777">
            <w:r>
              <w:t>Name</w:t>
            </w:r>
          </w:p>
        </w:tc>
        <w:tc>
          <w:tcPr>
            <w:tcW w:w="7228" w:type="dxa"/>
          </w:tcPr>
          <w:p w:rsidR="00B61BFB" w:rsidP="00A221A3" w:rsidRDefault="00B61BFB" w14:paraId="32EF646C" w14:textId="3FBA97D6">
            <w:r w:rsidRPr="00BE5DBB">
              <w:rPr>
                <w:rFonts w:eastAsia="Times New Roman" w:cs="Arial"/>
                <w:color w:val="000000"/>
                <w:lang w:eastAsia="en-PH"/>
              </w:rPr>
              <w:t>View Sales</w:t>
            </w:r>
          </w:p>
        </w:tc>
      </w:tr>
      <w:tr w:rsidR="00B61BFB" w:rsidTr="00A221A3" w14:paraId="3B3FEC37" w14:textId="77777777">
        <w:trPr>
          <w:trHeight w:val="259"/>
        </w:trPr>
        <w:tc>
          <w:tcPr>
            <w:tcW w:w="2122" w:type="dxa"/>
          </w:tcPr>
          <w:p w:rsidR="00B61BFB" w:rsidP="00A221A3" w:rsidRDefault="00B61BFB" w14:paraId="1879AD92" w14:textId="77777777">
            <w:r>
              <w:t>Description</w:t>
            </w:r>
          </w:p>
        </w:tc>
        <w:tc>
          <w:tcPr>
            <w:tcW w:w="7228" w:type="dxa"/>
          </w:tcPr>
          <w:p w:rsidR="00B61BFB" w:rsidP="00A221A3" w:rsidRDefault="00B61BFB" w14:paraId="0F0483C6" w14:textId="5CA77040">
            <w:r w:rsidRPr="00BE5DBB">
              <w:rPr>
                <w:rFonts w:eastAsia="Times New Roman" w:cs="Arial"/>
                <w:color w:val="000000"/>
                <w:lang w:eastAsia="en-PH"/>
              </w:rPr>
              <w:t>System will generate reports which can be accessed by the admin.</w:t>
            </w:r>
          </w:p>
        </w:tc>
      </w:tr>
      <w:tr w:rsidR="00B61BFB" w:rsidTr="00A221A3" w14:paraId="2E1BB00E" w14:textId="77777777">
        <w:trPr>
          <w:trHeight w:val="259"/>
        </w:trPr>
        <w:tc>
          <w:tcPr>
            <w:tcW w:w="2122" w:type="dxa"/>
          </w:tcPr>
          <w:p w:rsidR="00B61BFB" w:rsidP="00A221A3" w:rsidRDefault="00B61BFB" w14:paraId="1E55D70B" w14:textId="77777777">
            <w:r>
              <w:t>Precondition</w:t>
            </w:r>
          </w:p>
        </w:tc>
        <w:tc>
          <w:tcPr>
            <w:tcW w:w="7228" w:type="dxa"/>
          </w:tcPr>
          <w:p w:rsidR="00B61BFB" w:rsidP="00A221A3" w:rsidRDefault="00B61BFB" w14:paraId="5E278B66" w14:textId="1ED4C8DC">
            <w:r w:rsidRPr="00BE5DBB">
              <w:rPr>
                <w:rFonts w:eastAsia="Times New Roman" w:cs="Arial"/>
                <w:color w:val="000000"/>
                <w:lang w:eastAsia="en-PH"/>
              </w:rPr>
              <w:t>Click</w:t>
            </w:r>
            <w:r>
              <w:rPr>
                <w:rFonts w:eastAsia="Times New Roman" w:cs="Arial"/>
                <w:color w:val="000000"/>
                <w:lang w:eastAsia="en-PH"/>
              </w:rPr>
              <w:t>ed</w:t>
            </w:r>
            <w:r w:rsidRPr="00BE5DBB">
              <w:rPr>
                <w:rFonts w:eastAsia="Times New Roman" w:cs="Arial"/>
                <w:color w:val="000000"/>
                <w:lang w:eastAsia="en-PH"/>
              </w:rPr>
              <w:t xml:space="preserve"> on reports tab.</w:t>
            </w:r>
          </w:p>
        </w:tc>
      </w:tr>
      <w:tr w:rsidR="00B61BFB" w:rsidTr="00A221A3" w14:paraId="6E48838B" w14:textId="77777777">
        <w:trPr>
          <w:trHeight w:val="259"/>
        </w:trPr>
        <w:tc>
          <w:tcPr>
            <w:tcW w:w="2122" w:type="dxa"/>
          </w:tcPr>
          <w:p w:rsidR="00B61BFB" w:rsidP="00B61BFB" w:rsidRDefault="00B61BFB" w14:paraId="773DE76B" w14:textId="77777777">
            <w:r>
              <w:t>Postcondition</w:t>
            </w:r>
          </w:p>
        </w:tc>
        <w:tc>
          <w:tcPr>
            <w:tcW w:w="7228" w:type="dxa"/>
          </w:tcPr>
          <w:p w:rsidR="00B61BFB" w:rsidP="00B61BFB" w:rsidRDefault="00B61BFB" w14:paraId="1CE3E803" w14:textId="61F37F25">
            <w:r w:rsidRPr="00BE5DBB">
              <w:rPr>
                <w:rFonts w:eastAsia="Times New Roman" w:cs="Arial"/>
                <w:color w:val="000000"/>
                <w:lang w:eastAsia="en-PH"/>
              </w:rPr>
              <w:t>Display sales report</w:t>
            </w:r>
          </w:p>
        </w:tc>
      </w:tr>
      <w:tr w:rsidR="00B61BFB" w:rsidTr="00A221A3" w14:paraId="1CF92507" w14:textId="77777777">
        <w:trPr>
          <w:trHeight w:val="247"/>
        </w:trPr>
        <w:tc>
          <w:tcPr>
            <w:tcW w:w="2122" w:type="dxa"/>
          </w:tcPr>
          <w:p w:rsidR="00B61BFB" w:rsidP="00A221A3" w:rsidRDefault="00B61BFB" w14:paraId="6EEB5E22" w14:textId="77777777">
            <w:r>
              <w:t>Actor/s</w:t>
            </w:r>
          </w:p>
        </w:tc>
        <w:tc>
          <w:tcPr>
            <w:tcW w:w="7228" w:type="dxa"/>
          </w:tcPr>
          <w:p w:rsidR="00B61BFB" w:rsidP="00A221A3" w:rsidRDefault="00B61BFB" w14:paraId="56873B42" w14:textId="77777777">
            <w:r w:rsidRPr="00BE5DBB">
              <w:rPr>
                <w:rFonts w:eastAsia="Times New Roman" w:cs="Arial"/>
                <w:color w:val="000000"/>
                <w:lang w:eastAsia="en-PH"/>
              </w:rPr>
              <w:t>Admin</w:t>
            </w:r>
          </w:p>
        </w:tc>
      </w:tr>
      <w:tr w:rsidR="00B61BFB" w:rsidTr="00A221A3" w14:paraId="7750CE97" w14:textId="77777777">
        <w:trPr>
          <w:trHeight w:val="259"/>
        </w:trPr>
        <w:tc>
          <w:tcPr>
            <w:tcW w:w="2122" w:type="dxa"/>
          </w:tcPr>
          <w:p w:rsidR="00B61BFB" w:rsidP="00B61BFB" w:rsidRDefault="00B61BFB" w14:paraId="1D0E2D0D" w14:textId="77777777">
            <w:r>
              <w:t>Trigger</w:t>
            </w:r>
          </w:p>
        </w:tc>
        <w:tc>
          <w:tcPr>
            <w:tcW w:w="7228" w:type="dxa"/>
          </w:tcPr>
          <w:p w:rsidR="00B61BFB" w:rsidP="00B61BFB" w:rsidRDefault="00B61BFB" w14:paraId="43E30558" w14:textId="5C2003AF">
            <w:r w:rsidRPr="00BE5DBB">
              <w:rPr>
                <w:rFonts w:eastAsia="Times New Roman" w:cs="Arial"/>
                <w:color w:val="000000"/>
                <w:lang w:eastAsia="en-PH"/>
              </w:rPr>
              <w:t xml:space="preserve">Admin access </w:t>
            </w:r>
            <w:r>
              <w:rPr>
                <w:rFonts w:eastAsia="Times New Roman" w:cs="Arial"/>
                <w:color w:val="000000"/>
                <w:lang w:eastAsia="en-PH"/>
              </w:rPr>
              <w:t>r</w:t>
            </w:r>
            <w:r w:rsidRPr="00BE5DBB">
              <w:rPr>
                <w:rFonts w:eastAsia="Times New Roman" w:cs="Arial"/>
                <w:color w:val="000000"/>
                <w:lang w:eastAsia="en-PH"/>
              </w:rPr>
              <w:t>eports.</w:t>
            </w:r>
          </w:p>
        </w:tc>
      </w:tr>
      <w:tr w:rsidR="00B61BFB" w:rsidTr="00A221A3" w14:paraId="7F9B048C" w14:textId="77777777">
        <w:trPr>
          <w:trHeight w:val="259"/>
        </w:trPr>
        <w:tc>
          <w:tcPr>
            <w:tcW w:w="2122" w:type="dxa"/>
          </w:tcPr>
          <w:p w:rsidR="00B61BFB" w:rsidP="00A221A3" w:rsidRDefault="00B61BFB" w14:paraId="72127DF3" w14:textId="77777777">
            <w:r>
              <w:t>Main Scenario</w:t>
            </w:r>
          </w:p>
        </w:tc>
        <w:tc>
          <w:tcPr>
            <w:tcW w:w="7228" w:type="dxa"/>
          </w:tcPr>
          <w:tbl>
            <w:tblPr>
              <w:tblStyle w:val="TableGrid"/>
              <w:tblW w:w="7142" w:type="dxa"/>
              <w:tblLayout w:type="fixed"/>
              <w:tblLook w:val="04A0" w:firstRow="1" w:lastRow="0" w:firstColumn="1" w:lastColumn="0" w:noHBand="0" w:noVBand="1"/>
            </w:tblPr>
            <w:tblGrid>
              <w:gridCol w:w="3571"/>
              <w:gridCol w:w="3571"/>
            </w:tblGrid>
            <w:tr w:rsidR="00B61BFB" w:rsidTr="00B61BFB" w14:paraId="51C264EE" w14:textId="77777777">
              <w:trPr>
                <w:trHeight w:val="195"/>
              </w:trPr>
              <w:tc>
                <w:tcPr>
                  <w:tcW w:w="3571" w:type="dxa"/>
                </w:tcPr>
                <w:p w:rsidR="00B61BFB" w:rsidP="009E780C" w:rsidRDefault="00B61BFB" w14:paraId="4A76C04C" w14:textId="14AC2163">
                  <w:pPr>
                    <w:framePr w:hSpace="180" w:wrap="around" w:hAnchor="margin" w:vAnchor="text" w:y="27"/>
                  </w:pPr>
                  <w:r w:rsidRPr="00BE5DBB">
                    <w:rPr>
                      <w:rFonts w:eastAsia="Times New Roman" w:cs="Arial"/>
                      <w:color w:val="000000"/>
                      <w:lang w:eastAsia="en-PH"/>
                    </w:rPr>
                    <w:t>Actor</w:t>
                  </w:r>
                </w:p>
              </w:tc>
              <w:tc>
                <w:tcPr>
                  <w:tcW w:w="3571" w:type="dxa"/>
                </w:tcPr>
                <w:p w:rsidR="00B61BFB" w:rsidP="009E780C" w:rsidRDefault="00B61BFB" w14:paraId="48BC088A" w14:textId="7BE5ACF7">
                  <w:pPr>
                    <w:framePr w:hSpace="180" w:wrap="around" w:hAnchor="margin" w:vAnchor="text" w:y="27"/>
                  </w:pPr>
                  <w:r w:rsidRPr="00BE5DBB">
                    <w:rPr>
                      <w:rFonts w:eastAsia="Times New Roman" w:cs="Arial"/>
                      <w:color w:val="000000"/>
                      <w:lang w:eastAsia="en-PH"/>
                    </w:rPr>
                    <w:t>System</w:t>
                  </w:r>
                </w:p>
              </w:tc>
            </w:tr>
            <w:tr w:rsidR="00B61BFB" w:rsidTr="00B61BFB" w14:paraId="323465BB" w14:textId="77777777">
              <w:trPr>
                <w:trHeight w:val="391"/>
              </w:trPr>
              <w:tc>
                <w:tcPr>
                  <w:tcW w:w="3571" w:type="dxa"/>
                </w:tcPr>
                <w:p w:rsidR="00B61BFB" w:rsidP="009E780C" w:rsidRDefault="00B61BFB" w14:paraId="29A6E111" w14:textId="13D5E8E2">
                  <w:pPr>
                    <w:framePr w:hSpace="180" w:wrap="around" w:hAnchor="margin" w:vAnchor="text" w:y="27"/>
                  </w:pPr>
                  <w:r w:rsidRPr="00BE5DBB">
                    <w:rPr>
                      <w:rFonts w:eastAsia="Times New Roman" w:cs="Arial"/>
                      <w:color w:val="000000"/>
                      <w:lang w:eastAsia="en-PH"/>
                    </w:rPr>
                    <w:t>1. Admin proceeds to sales reports Page.</w:t>
                  </w:r>
                </w:p>
              </w:tc>
              <w:tc>
                <w:tcPr>
                  <w:tcW w:w="3571" w:type="dxa"/>
                </w:tcPr>
                <w:p w:rsidR="00B61BFB" w:rsidP="009E780C" w:rsidRDefault="00B61BFB" w14:paraId="02152484" w14:textId="77F281FF">
                  <w:pPr>
                    <w:framePr w:hSpace="180" w:wrap="around" w:hAnchor="margin" w:vAnchor="text" w:y="27"/>
                  </w:pPr>
                  <w:r w:rsidRPr="00BE5DBB">
                    <w:rPr>
                      <w:rFonts w:eastAsia="Times New Roman" w:cs="Arial"/>
                      <w:color w:val="000000"/>
                      <w:lang w:eastAsia="en-PH"/>
                    </w:rPr>
                    <w:t xml:space="preserve">1. System will display sales </w:t>
                  </w:r>
                  <w:r>
                    <w:rPr>
                      <w:rFonts w:eastAsia="Times New Roman" w:cs="Arial"/>
                      <w:color w:val="000000"/>
                      <w:lang w:eastAsia="en-PH"/>
                    </w:rPr>
                    <w:br/>
                  </w:r>
                  <w:r w:rsidRPr="00BE5DBB">
                    <w:rPr>
                      <w:rFonts w:eastAsia="Times New Roman" w:cs="Arial"/>
                      <w:color w:val="000000"/>
                      <w:lang w:eastAsia="en-PH"/>
                    </w:rPr>
                    <w:t>reports page.</w:t>
                  </w:r>
                </w:p>
              </w:tc>
            </w:tr>
            <w:tr w:rsidR="00B61BFB" w:rsidTr="00B61BFB" w14:paraId="21824675" w14:textId="77777777">
              <w:trPr>
                <w:trHeight w:val="391"/>
              </w:trPr>
              <w:tc>
                <w:tcPr>
                  <w:tcW w:w="3571" w:type="dxa"/>
                </w:tcPr>
                <w:p w:rsidRPr="00BE5DBB" w:rsidR="00B61BFB" w:rsidP="009E780C" w:rsidRDefault="00B61BFB" w14:paraId="1C20D7CC" w14:textId="366BCD1C">
                  <w:pPr>
                    <w:framePr w:hSpace="180" w:wrap="around" w:hAnchor="margin" w:vAnchor="text" w:y="27"/>
                    <w:rPr>
                      <w:rFonts w:eastAsia="Times New Roman" w:cs="Arial"/>
                      <w:color w:val="000000"/>
                      <w:lang w:eastAsia="en-PH"/>
                    </w:rPr>
                  </w:pPr>
                  <w:r w:rsidRPr="00BE5DBB">
                    <w:rPr>
                      <w:rFonts w:eastAsia="Times New Roman" w:cs="Arial"/>
                      <w:color w:val="000000"/>
                      <w:lang w:eastAsia="en-PH"/>
                    </w:rPr>
                    <w:t>1. Admin proceeds to sales reports Page.</w:t>
                  </w:r>
                </w:p>
              </w:tc>
              <w:tc>
                <w:tcPr>
                  <w:tcW w:w="3571" w:type="dxa"/>
                </w:tcPr>
                <w:p w:rsidRPr="00BE5DBB" w:rsidR="00B61BFB" w:rsidP="009E780C" w:rsidRDefault="00B61BFB" w14:paraId="3303696E" w14:textId="60A884B6">
                  <w:pPr>
                    <w:framePr w:hSpace="180" w:wrap="around" w:hAnchor="margin" w:vAnchor="text" w:y="27"/>
                    <w:rPr>
                      <w:rFonts w:eastAsia="Times New Roman" w:cs="Arial"/>
                      <w:color w:val="000000"/>
                      <w:lang w:eastAsia="en-PH"/>
                    </w:rPr>
                  </w:pPr>
                  <w:r w:rsidRPr="00BE5DBB">
                    <w:rPr>
                      <w:rFonts w:eastAsia="Times New Roman" w:cs="Arial"/>
                      <w:color w:val="000000"/>
                      <w:lang w:eastAsia="en-PH"/>
                    </w:rPr>
                    <w:t>1. System will display sales reports page.</w:t>
                  </w:r>
                </w:p>
              </w:tc>
            </w:tr>
            <w:tr w:rsidR="00B61BFB" w:rsidTr="00B61BFB" w14:paraId="342E2CB9" w14:textId="77777777">
              <w:trPr>
                <w:trHeight w:val="391"/>
              </w:trPr>
              <w:tc>
                <w:tcPr>
                  <w:tcW w:w="3571" w:type="dxa"/>
                </w:tcPr>
                <w:p w:rsidRPr="00BE5DBB" w:rsidR="00B61BFB" w:rsidP="009E780C" w:rsidRDefault="00B61BFB" w14:paraId="4680F9D7" w14:textId="2B9EA7EF">
                  <w:pPr>
                    <w:framePr w:hSpace="180" w:wrap="around" w:hAnchor="margin" w:vAnchor="text" w:y="27"/>
                    <w:rPr>
                      <w:rFonts w:eastAsia="Times New Roman" w:cs="Arial"/>
                      <w:color w:val="000000"/>
                      <w:lang w:eastAsia="en-PH"/>
                    </w:rPr>
                  </w:pPr>
                  <w:r w:rsidRPr="00BE5DBB">
                    <w:rPr>
                      <w:rFonts w:eastAsia="Times New Roman" w:cs="Arial"/>
                      <w:color w:val="000000"/>
                      <w:lang w:eastAsia="en-PH"/>
                    </w:rPr>
                    <w:t xml:space="preserve">2. Filter </w:t>
                  </w:r>
                  <w:r>
                    <w:rPr>
                      <w:rFonts w:eastAsia="Times New Roman" w:cs="Arial"/>
                      <w:color w:val="000000"/>
                      <w:lang w:eastAsia="en-PH"/>
                    </w:rPr>
                    <w:t>sales from oldest to newest.</w:t>
                  </w:r>
                </w:p>
              </w:tc>
              <w:tc>
                <w:tcPr>
                  <w:tcW w:w="3571" w:type="dxa"/>
                </w:tcPr>
                <w:p w:rsidRPr="00BE5DBB" w:rsidR="00B61BFB" w:rsidP="009E780C" w:rsidRDefault="00B61BFB" w14:paraId="5CFD8C43" w14:textId="16A76B03">
                  <w:pPr>
                    <w:framePr w:hSpace="180" w:wrap="around" w:hAnchor="margin" w:vAnchor="text" w:y="27"/>
                    <w:rPr>
                      <w:rFonts w:eastAsia="Times New Roman" w:cs="Arial"/>
                      <w:color w:val="000000"/>
                      <w:lang w:eastAsia="en-PH"/>
                    </w:rPr>
                  </w:pPr>
                  <w:r w:rsidRPr="00BE5DBB">
                    <w:rPr>
                      <w:rFonts w:eastAsia="Times New Roman" w:cs="Arial"/>
                      <w:color w:val="000000"/>
                      <w:lang w:eastAsia="en-PH"/>
                    </w:rPr>
                    <w:t xml:space="preserve">2. Display </w:t>
                  </w:r>
                  <w:r>
                    <w:rPr>
                      <w:rFonts w:eastAsia="Times New Roman" w:cs="Arial"/>
                      <w:color w:val="000000"/>
                      <w:lang w:eastAsia="en-PH"/>
                    </w:rPr>
                    <w:t>sales from oldest to newest.</w:t>
                  </w:r>
                </w:p>
              </w:tc>
            </w:tr>
            <w:tr w:rsidR="00B61BFB" w:rsidTr="00B61BFB" w14:paraId="7E2DCC97" w14:textId="77777777">
              <w:trPr>
                <w:trHeight w:val="391"/>
              </w:trPr>
              <w:tc>
                <w:tcPr>
                  <w:tcW w:w="3571" w:type="dxa"/>
                </w:tcPr>
                <w:p w:rsidRPr="00BE5DBB" w:rsidR="00B61BFB" w:rsidP="009E780C" w:rsidRDefault="00B61BFB" w14:paraId="55A0FEE7" w14:textId="6F266F92">
                  <w:pPr>
                    <w:framePr w:hSpace="180" w:wrap="around" w:hAnchor="margin" w:vAnchor="text" w:y="27"/>
                    <w:rPr>
                      <w:rFonts w:eastAsia="Times New Roman" w:cs="Arial"/>
                      <w:color w:val="000000"/>
                      <w:lang w:eastAsia="en-PH"/>
                    </w:rPr>
                  </w:pPr>
                  <w:r w:rsidRPr="00BE5DBB">
                    <w:rPr>
                      <w:rFonts w:eastAsia="Times New Roman" w:cs="Arial"/>
                      <w:color w:val="000000"/>
                      <w:lang w:eastAsia="en-PH"/>
                    </w:rPr>
                    <w:t xml:space="preserve">3. Filter </w:t>
                  </w:r>
                  <w:r>
                    <w:rPr>
                      <w:rFonts w:eastAsia="Times New Roman" w:cs="Arial"/>
                      <w:color w:val="000000"/>
                      <w:lang w:eastAsia="en-PH"/>
                    </w:rPr>
                    <w:t>sales from newest to oldest.</w:t>
                  </w:r>
                </w:p>
              </w:tc>
              <w:tc>
                <w:tcPr>
                  <w:tcW w:w="3571" w:type="dxa"/>
                </w:tcPr>
                <w:p w:rsidRPr="00BE5DBB" w:rsidR="00B61BFB" w:rsidP="009E780C" w:rsidRDefault="00B61BFB" w14:paraId="1C5FCE18" w14:textId="3774FE62">
                  <w:pPr>
                    <w:framePr w:hSpace="180" w:wrap="around" w:hAnchor="margin" w:vAnchor="text" w:y="27"/>
                    <w:rPr>
                      <w:rFonts w:eastAsia="Times New Roman" w:cs="Arial"/>
                      <w:color w:val="000000"/>
                      <w:lang w:eastAsia="en-PH"/>
                    </w:rPr>
                  </w:pPr>
                  <w:r w:rsidRPr="00BE5DBB">
                    <w:rPr>
                      <w:rFonts w:eastAsia="Times New Roman" w:cs="Arial"/>
                      <w:color w:val="000000"/>
                      <w:lang w:eastAsia="en-PH"/>
                    </w:rPr>
                    <w:t xml:space="preserve">3. Display </w:t>
                  </w:r>
                  <w:r>
                    <w:rPr>
                      <w:rFonts w:eastAsia="Times New Roman" w:cs="Arial"/>
                      <w:color w:val="000000"/>
                      <w:lang w:eastAsia="en-PH"/>
                    </w:rPr>
                    <w:t xml:space="preserve">sales to newest to </w:t>
                  </w:r>
                  <w:r>
                    <w:rPr>
                      <w:rFonts w:eastAsia="Times New Roman" w:cs="Arial"/>
                      <w:color w:val="000000"/>
                      <w:lang w:eastAsia="en-PH"/>
                    </w:rPr>
                    <w:br/>
                  </w:r>
                  <w:r>
                    <w:rPr>
                      <w:rFonts w:eastAsia="Times New Roman" w:cs="Arial"/>
                      <w:color w:val="000000"/>
                      <w:lang w:eastAsia="en-PH"/>
                    </w:rPr>
                    <w:t>oldest.</w:t>
                  </w:r>
                </w:p>
              </w:tc>
            </w:tr>
          </w:tbl>
          <w:p w:rsidR="00B61BFB" w:rsidP="00A221A3" w:rsidRDefault="00B61BFB" w14:paraId="1F2F9605" w14:textId="77777777"/>
        </w:tc>
      </w:tr>
      <w:tr w:rsidR="00B61BFB" w:rsidTr="00A221A3" w14:paraId="1526EE20" w14:textId="77777777">
        <w:trPr>
          <w:trHeight w:val="259"/>
        </w:trPr>
        <w:tc>
          <w:tcPr>
            <w:tcW w:w="2122" w:type="dxa"/>
          </w:tcPr>
          <w:p w:rsidR="00B61BFB" w:rsidP="00A221A3" w:rsidRDefault="00B61BFB" w14:paraId="790A5AAE" w14:textId="77777777">
            <w:r>
              <w:t>Exceptions</w:t>
            </w:r>
          </w:p>
        </w:tc>
        <w:tc>
          <w:tcPr>
            <w:tcW w:w="7228" w:type="dxa"/>
          </w:tcPr>
          <w:p w:rsidRPr="00BE5DBB" w:rsidR="00B61BFB" w:rsidP="00A221A3" w:rsidRDefault="00B61BFB" w14:paraId="1D45ADBD" w14:textId="6730DB7A">
            <w:pPr>
              <w:rPr>
                <w:rFonts w:eastAsia="Times New Roman" w:cs="Arial"/>
                <w:color w:val="000000"/>
                <w:lang w:eastAsia="en-PH"/>
              </w:rPr>
            </w:pPr>
            <w:r w:rsidRPr="00BE5DBB">
              <w:rPr>
                <w:rFonts w:eastAsia="Times New Roman" w:cs="Arial"/>
                <w:color w:val="000000"/>
                <w:lang w:eastAsia="en-PH"/>
              </w:rPr>
              <w:t>1. System will not generate sales report if the store has no income.</w:t>
            </w:r>
          </w:p>
        </w:tc>
      </w:tr>
    </w:tbl>
    <w:p w:rsidRPr="00BE5DBB" w:rsidR="00A70529" w:rsidP="00A70529" w:rsidRDefault="00A70529" w14:paraId="44F7210A" w14:textId="4421B484">
      <w:pPr>
        <w:spacing w:after="0" w:line="240" w:lineRule="auto"/>
        <w:rPr>
          <w:rFonts w:ascii="Times New Roman" w:hAnsi="Times New Roman" w:eastAsia="Times New Roman" w:cs="Times New Roman"/>
          <w:sz w:val="24"/>
          <w:szCs w:val="24"/>
          <w:lang w:eastAsia="en-PH"/>
        </w:rPr>
      </w:pPr>
    </w:p>
    <w:p w:rsidRPr="00BE5DBB" w:rsidR="0098714D" w:rsidP="00A70529" w:rsidRDefault="0098714D" w14:paraId="5C16F1EF" w14:textId="77777777">
      <w:pPr>
        <w:spacing w:after="0" w:line="240" w:lineRule="auto"/>
        <w:rPr>
          <w:rFonts w:ascii="Times New Roman" w:hAnsi="Times New Roman" w:eastAsia="Times New Roman" w:cs="Times New Roman"/>
          <w:sz w:val="24"/>
          <w:szCs w:val="24"/>
          <w:lang w:eastAsia="en-PH"/>
        </w:rPr>
      </w:pPr>
    </w:p>
    <w:p w:rsidRPr="008D2C54" w:rsidR="00F03D8A" w:rsidP="008D2C54" w:rsidRDefault="00F03D8A" w14:paraId="48BF1F5C" w14:textId="319D9B48">
      <w:pPr>
        <w:pStyle w:val="Caption"/>
        <w:keepNext/>
        <w:ind w:left="2160" w:firstLine="720"/>
      </w:pPr>
    </w:p>
    <w:p w:rsidR="004170B3" w:rsidP="004170B3" w:rsidRDefault="004170B3" w14:paraId="586EA4EC" w14:textId="300F23E0">
      <w:pPr>
        <w:pStyle w:val="Caption"/>
        <w:keepNext/>
        <w:ind w:left="2160" w:firstLine="720"/>
      </w:pPr>
      <w:bookmarkStart w:name="_Toc128411510" w:id="51"/>
      <w:r>
        <w:t xml:space="preserve">Table </w:t>
      </w:r>
      <w:r>
        <w:fldChar w:fldCharType="begin"/>
      </w:r>
      <w:r>
        <w:instrText> SEQ Table \* ROMAN </w:instrText>
      </w:r>
      <w:r>
        <w:fldChar w:fldCharType="separate"/>
      </w:r>
      <w:r w:rsidR="009F1163">
        <w:rPr>
          <w:noProof/>
        </w:rPr>
        <w:t>XIX</w:t>
      </w:r>
      <w:r>
        <w:fldChar w:fldCharType="end"/>
      </w:r>
      <w:r w:rsidRPr="00526607">
        <w:t xml:space="preserve"> Use Case Full Description </w:t>
      </w:r>
      <w:r>
        <w:t>11</w:t>
      </w:r>
      <w:bookmarkEnd w:id="51"/>
    </w:p>
    <w:tbl>
      <w:tblPr>
        <w:tblStyle w:val="TableGrid"/>
        <w:tblpPr w:leftFromText="180" w:rightFromText="180" w:vertAnchor="text" w:horzAnchor="margin" w:tblpY="27"/>
        <w:tblW w:w="0" w:type="auto"/>
        <w:tblLayout w:type="fixed"/>
        <w:tblLook w:val="04A0" w:firstRow="1" w:lastRow="0" w:firstColumn="1" w:lastColumn="0" w:noHBand="0" w:noVBand="1"/>
      </w:tblPr>
      <w:tblGrid>
        <w:gridCol w:w="2122"/>
        <w:gridCol w:w="7228"/>
      </w:tblGrid>
      <w:tr w:rsidR="00F03D8A" w:rsidTr="00A221A3" w14:paraId="01E4D6A0" w14:textId="77777777">
        <w:trPr>
          <w:trHeight w:val="259"/>
        </w:trPr>
        <w:tc>
          <w:tcPr>
            <w:tcW w:w="2122" w:type="dxa"/>
          </w:tcPr>
          <w:p w:rsidR="00F03D8A" w:rsidP="00A221A3" w:rsidRDefault="00F03D8A" w14:paraId="6722E788" w14:textId="77777777">
            <w:r>
              <w:t>Number</w:t>
            </w:r>
          </w:p>
        </w:tc>
        <w:tc>
          <w:tcPr>
            <w:tcW w:w="7228" w:type="dxa"/>
          </w:tcPr>
          <w:p w:rsidR="00F03D8A" w:rsidP="00A221A3" w:rsidRDefault="00F03D8A" w14:paraId="411947D0" w14:textId="6DCC92FE">
            <w:r w:rsidRPr="00BE5DBB">
              <w:rPr>
                <w:rFonts w:eastAsia="Times New Roman" w:cs="Arial"/>
                <w:color w:val="000000"/>
                <w:lang w:eastAsia="en-PH"/>
              </w:rPr>
              <w:t>UC0-</w:t>
            </w:r>
            <w:r w:rsidR="008D2C54">
              <w:rPr>
                <w:rFonts w:eastAsia="Times New Roman" w:cs="Arial"/>
                <w:color w:val="000000"/>
                <w:lang w:eastAsia="en-PH"/>
              </w:rPr>
              <w:t>11</w:t>
            </w:r>
          </w:p>
        </w:tc>
      </w:tr>
      <w:tr w:rsidR="00F03D8A" w:rsidTr="00A221A3" w14:paraId="4D18DD72" w14:textId="77777777">
        <w:trPr>
          <w:trHeight w:val="259"/>
        </w:trPr>
        <w:tc>
          <w:tcPr>
            <w:tcW w:w="2122" w:type="dxa"/>
          </w:tcPr>
          <w:p w:rsidR="00F03D8A" w:rsidP="00A221A3" w:rsidRDefault="00F03D8A" w14:paraId="430A665B" w14:textId="77777777">
            <w:r>
              <w:t>Name</w:t>
            </w:r>
          </w:p>
        </w:tc>
        <w:tc>
          <w:tcPr>
            <w:tcW w:w="7228" w:type="dxa"/>
          </w:tcPr>
          <w:p w:rsidR="00F03D8A" w:rsidP="00A221A3" w:rsidRDefault="00F03D8A" w14:paraId="01058DAD" w14:textId="16E7AE0B">
            <w:r w:rsidRPr="00BE5DBB">
              <w:rPr>
                <w:rFonts w:eastAsia="Times New Roman" w:cs="Arial"/>
                <w:color w:val="000000"/>
                <w:lang w:eastAsia="en-PH"/>
              </w:rPr>
              <w:t>View Analytics</w:t>
            </w:r>
          </w:p>
        </w:tc>
      </w:tr>
      <w:tr w:rsidR="00F03D8A" w:rsidTr="00A221A3" w14:paraId="7BF85995" w14:textId="77777777">
        <w:trPr>
          <w:trHeight w:val="259"/>
        </w:trPr>
        <w:tc>
          <w:tcPr>
            <w:tcW w:w="2122" w:type="dxa"/>
          </w:tcPr>
          <w:p w:rsidR="00F03D8A" w:rsidP="00A221A3" w:rsidRDefault="00F03D8A" w14:paraId="4DF42FB6" w14:textId="77777777">
            <w:r>
              <w:t>Description</w:t>
            </w:r>
          </w:p>
        </w:tc>
        <w:tc>
          <w:tcPr>
            <w:tcW w:w="7228" w:type="dxa"/>
          </w:tcPr>
          <w:p w:rsidR="00F03D8A" w:rsidP="00A221A3" w:rsidRDefault="00F03D8A" w14:paraId="2BD7417E" w14:textId="35439930">
            <w:r w:rsidRPr="00BE5DBB">
              <w:rPr>
                <w:rFonts w:eastAsia="Times New Roman" w:cs="Arial"/>
                <w:color w:val="000000"/>
                <w:lang w:eastAsia="en-PH"/>
              </w:rPr>
              <w:t>System will generate analytics reports which can be accessed by the admin.</w:t>
            </w:r>
          </w:p>
        </w:tc>
      </w:tr>
      <w:tr w:rsidR="00F03D8A" w:rsidTr="00A221A3" w14:paraId="578B912C" w14:textId="77777777">
        <w:trPr>
          <w:trHeight w:val="259"/>
        </w:trPr>
        <w:tc>
          <w:tcPr>
            <w:tcW w:w="2122" w:type="dxa"/>
          </w:tcPr>
          <w:p w:rsidR="00F03D8A" w:rsidP="00F03D8A" w:rsidRDefault="00F03D8A" w14:paraId="0191AF08" w14:textId="77777777">
            <w:r>
              <w:t>Precondition</w:t>
            </w:r>
          </w:p>
        </w:tc>
        <w:tc>
          <w:tcPr>
            <w:tcW w:w="7228" w:type="dxa"/>
          </w:tcPr>
          <w:p w:rsidR="00F03D8A" w:rsidP="00F03D8A" w:rsidRDefault="00F03D8A" w14:paraId="4CF469CC" w14:textId="3513B054">
            <w:r w:rsidRPr="00BE5DBB">
              <w:rPr>
                <w:rFonts w:eastAsia="Times New Roman" w:cs="Arial"/>
                <w:color w:val="000000"/>
                <w:lang w:eastAsia="en-PH"/>
              </w:rPr>
              <w:t>Click</w:t>
            </w:r>
            <w:r>
              <w:rPr>
                <w:rFonts w:eastAsia="Times New Roman" w:cs="Arial"/>
                <w:color w:val="000000"/>
                <w:lang w:eastAsia="en-PH"/>
              </w:rPr>
              <w:t>ed</w:t>
            </w:r>
            <w:r w:rsidRPr="00BE5DBB">
              <w:rPr>
                <w:rFonts w:eastAsia="Times New Roman" w:cs="Arial"/>
                <w:color w:val="000000"/>
                <w:lang w:eastAsia="en-PH"/>
              </w:rPr>
              <w:t xml:space="preserve"> on reports tab.</w:t>
            </w:r>
          </w:p>
        </w:tc>
      </w:tr>
      <w:tr w:rsidR="00F03D8A" w:rsidTr="00A221A3" w14:paraId="63682239" w14:textId="77777777">
        <w:trPr>
          <w:trHeight w:val="259"/>
        </w:trPr>
        <w:tc>
          <w:tcPr>
            <w:tcW w:w="2122" w:type="dxa"/>
          </w:tcPr>
          <w:p w:rsidR="00F03D8A" w:rsidP="00F03D8A" w:rsidRDefault="00F03D8A" w14:paraId="204D3707" w14:textId="77777777">
            <w:r>
              <w:t>Postcondition</w:t>
            </w:r>
          </w:p>
        </w:tc>
        <w:tc>
          <w:tcPr>
            <w:tcW w:w="7228" w:type="dxa"/>
          </w:tcPr>
          <w:p w:rsidR="00F03D8A" w:rsidP="00F03D8A" w:rsidRDefault="00F03D8A" w14:paraId="4D44CC8D" w14:textId="68A4BA0E">
            <w:r w:rsidRPr="00BE5DBB">
              <w:rPr>
                <w:rFonts w:eastAsia="Times New Roman" w:cs="Arial"/>
                <w:color w:val="000000"/>
                <w:lang w:eastAsia="en-PH"/>
              </w:rPr>
              <w:t>Display analytics</w:t>
            </w:r>
          </w:p>
        </w:tc>
      </w:tr>
      <w:tr w:rsidR="00F03D8A" w:rsidTr="00A221A3" w14:paraId="46D4DD20" w14:textId="77777777">
        <w:trPr>
          <w:trHeight w:val="247"/>
        </w:trPr>
        <w:tc>
          <w:tcPr>
            <w:tcW w:w="2122" w:type="dxa"/>
          </w:tcPr>
          <w:p w:rsidR="00F03D8A" w:rsidP="00F03D8A" w:rsidRDefault="00F03D8A" w14:paraId="2CF5DF37" w14:textId="77777777">
            <w:r>
              <w:t>Actor/s</w:t>
            </w:r>
          </w:p>
        </w:tc>
        <w:tc>
          <w:tcPr>
            <w:tcW w:w="7228" w:type="dxa"/>
          </w:tcPr>
          <w:p w:rsidR="00F03D8A" w:rsidP="00F03D8A" w:rsidRDefault="00F03D8A" w14:paraId="6F811A24" w14:textId="34912581">
            <w:r w:rsidRPr="00BE5DBB">
              <w:rPr>
                <w:rFonts w:eastAsia="Times New Roman" w:cs="Arial"/>
                <w:color w:val="000000"/>
                <w:lang w:eastAsia="en-PH"/>
              </w:rPr>
              <w:t>Admin</w:t>
            </w:r>
          </w:p>
        </w:tc>
      </w:tr>
      <w:tr w:rsidR="00F03D8A" w:rsidTr="00A221A3" w14:paraId="406489B7" w14:textId="77777777">
        <w:trPr>
          <w:trHeight w:val="259"/>
        </w:trPr>
        <w:tc>
          <w:tcPr>
            <w:tcW w:w="2122" w:type="dxa"/>
          </w:tcPr>
          <w:p w:rsidR="00F03D8A" w:rsidP="00F03D8A" w:rsidRDefault="00F03D8A" w14:paraId="6F33ECD0" w14:textId="77777777">
            <w:r>
              <w:t>Trigger</w:t>
            </w:r>
          </w:p>
        </w:tc>
        <w:tc>
          <w:tcPr>
            <w:tcW w:w="7228" w:type="dxa"/>
          </w:tcPr>
          <w:p w:rsidR="00F03D8A" w:rsidP="00F03D8A" w:rsidRDefault="00F03D8A" w14:paraId="3610DFC0" w14:textId="42C052EC">
            <w:r w:rsidRPr="00BE5DBB">
              <w:rPr>
                <w:rFonts w:eastAsia="Times New Roman" w:cs="Arial"/>
                <w:color w:val="000000"/>
                <w:lang w:eastAsia="en-PH"/>
              </w:rPr>
              <w:t>Admin access Reports.</w:t>
            </w:r>
          </w:p>
        </w:tc>
      </w:tr>
      <w:tr w:rsidR="00F03D8A" w:rsidTr="00A221A3" w14:paraId="49C057B0" w14:textId="77777777">
        <w:trPr>
          <w:trHeight w:val="259"/>
        </w:trPr>
        <w:tc>
          <w:tcPr>
            <w:tcW w:w="2122" w:type="dxa"/>
          </w:tcPr>
          <w:p w:rsidR="00F03D8A" w:rsidP="00A221A3" w:rsidRDefault="00F03D8A" w14:paraId="6C03F776" w14:textId="77777777">
            <w:r>
              <w:t>Main Scenario</w:t>
            </w:r>
          </w:p>
        </w:tc>
        <w:tc>
          <w:tcPr>
            <w:tcW w:w="7228" w:type="dxa"/>
          </w:tcPr>
          <w:tbl>
            <w:tblPr>
              <w:tblStyle w:val="TableGrid"/>
              <w:tblW w:w="7142" w:type="dxa"/>
              <w:tblLayout w:type="fixed"/>
              <w:tblLook w:val="04A0" w:firstRow="1" w:lastRow="0" w:firstColumn="1" w:lastColumn="0" w:noHBand="0" w:noVBand="1"/>
            </w:tblPr>
            <w:tblGrid>
              <w:gridCol w:w="3571"/>
              <w:gridCol w:w="3571"/>
            </w:tblGrid>
            <w:tr w:rsidR="00F03D8A" w:rsidTr="00A221A3" w14:paraId="5DB35E6A" w14:textId="77777777">
              <w:trPr>
                <w:trHeight w:val="195"/>
              </w:trPr>
              <w:tc>
                <w:tcPr>
                  <w:tcW w:w="3571" w:type="dxa"/>
                </w:tcPr>
                <w:p w:rsidR="00F03D8A" w:rsidP="009E780C" w:rsidRDefault="00F03D8A" w14:paraId="6F395CBB" w14:textId="335A75FD">
                  <w:pPr>
                    <w:framePr w:hSpace="180" w:wrap="around" w:hAnchor="margin" w:vAnchor="text" w:y="27"/>
                  </w:pPr>
                  <w:r w:rsidRPr="00BE5DBB">
                    <w:rPr>
                      <w:rFonts w:eastAsia="Times New Roman" w:cs="Arial"/>
                      <w:color w:val="000000"/>
                      <w:lang w:eastAsia="en-PH"/>
                    </w:rPr>
                    <w:t>Actor</w:t>
                  </w:r>
                </w:p>
              </w:tc>
              <w:tc>
                <w:tcPr>
                  <w:tcW w:w="3571" w:type="dxa"/>
                </w:tcPr>
                <w:p w:rsidR="00F03D8A" w:rsidP="009E780C" w:rsidRDefault="00F03D8A" w14:paraId="06A75D4F" w14:textId="68EDE2B3">
                  <w:pPr>
                    <w:framePr w:hSpace="180" w:wrap="around" w:hAnchor="margin" w:vAnchor="text" w:y="27"/>
                  </w:pPr>
                  <w:r w:rsidRPr="00BE5DBB">
                    <w:rPr>
                      <w:rFonts w:eastAsia="Times New Roman" w:cs="Arial"/>
                      <w:color w:val="000000"/>
                      <w:lang w:eastAsia="en-PH"/>
                    </w:rPr>
                    <w:t>System</w:t>
                  </w:r>
                </w:p>
              </w:tc>
            </w:tr>
            <w:tr w:rsidR="00F03D8A" w:rsidTr="00A221A3" w14:paraId="5C7701E5" w14:textId="77777777">
              <w:trPr>
                <w:trHeight w:val="391"/>
              </w:trPr>
              <w:tc>
                <w:tcPr>
                  <w:tcW w:w="3571" w:type="dxa"/>
                </w:tcPr>
                <w:p w:rsidRPr="00BE5DBB" w:rsidR="00F03D8A" w:rsidP="009E780C" w:rsidRDefault="00F03D8A" w14:paraId="7E9D2ED9" w14:textId="77777777">
                  <w:pPr>
                    <w:framePr w:hSpace="180" w:wrap="around" w:hAnchor="margin" w:vAnchor="text" w:y="27"/>
                    <w:rPr>
                      <w:rFonts w:ascii="Times New Roman" w:hAnsi="Times New Roman" w:cs="Times New Roman"/>
                      <w:sz w:val="24"/>
                      <w:szCs w:val="24"/>
                      <w:lang w:eastAsia="en-PH"/>
                    </w:rPr>
                  </w:pPr>
                  <w:r w:rsidRPr="00BE5DBB">
                    <w:rPr>
                      <w:lang w:eastAsia="en-PH"/>
                    </w:rPr>
                    <w:t>1. Admin can view analytics reports.</w:t>
                  </w:r>
                </w:p>
                <w:p w:rsidR="00F03D8A" w:rsidP="009E780C" w:rsidRDefault="00F03D8A" w14:paraId="4539E39F" w14:textId="6F1B4107">
                  <w:pPr>
                    <w:framePr w:hSpace="180" w:wrap="around" w:hAnchor="margin" w:vAnchor="text" w:y="27"/>
                  </w:pPr>
                  <w:r w:rsidRPr="00BE5DBB">
                    <w:rPr>
                      <w:lang w:eastAsia="en-PH"/>
                    </w:rPr>
                    <w:t> </w:t>
                  </w:r>
                </w:p>
              </w:tc>
              <w:tc>
                <w:tcPr>
                  <w:tcW w:w="3571" w:type="dxa"/>
                </w:tcPr>
                <w:p w:rsidR="00F03D8A" w:rsidP="009E780C" w:rsidRDefault="00F03D8A" w14:paraId="58DE1FCE" w14:textId="5B868323">
                  <w:pPr>
                    <w:framePr w:hSpace="180" w:wrap="around" w:hAnchor="margin" w:vAnchor="text" w:y="27"/>
                  </w:pPr>
                  <w:r w:rsidRPr="00BE5DBB">
                    <w:rPr>
                      <w:lang w:eastAsia="en-PH"/>
                    </w:rPr>
                    <w:t>1. System will display sales reports page.</w:t>
                  </w:r>
                </w:p>
              </w:tc>
            </w:tr>
          </w:tbl>
          <w:p w:rsidR="00F03D8A" w:rsidP="00A221A3" w:rsidRDefault="00F03D8A" w14:paraId="09B3974F" w14:textId="77777777"/>
        </w:tc>
      </w:tr>
      <w:tr w:rsidR="00F03D8A" w:rsidTr="00A221A3" w14:paraId="4468F90E" w14:textId="77777777">
        <w:trPr>
          <w:trHeight w:val="259"/>
        </w:trPr>
        <w:tc>
          <w:tcPr>
            <w:tcW w:w="2122" w:type="dxa"/>
          </w:tcPr>
          <w:p w:rsidR="00F03D8A" w:rsidP="00F03D8A" w:rsidRDefault="00F03D8A" w14:paraId="72F0D84C" w14:textId="77777777">
            <w:r>
              <w:t>Exceptions</w:t>
            </w:r>
          </w:p>
        </w:tc>
        <w:tc>
          <w:tcPr>
            <w:tcW w:w="7228" w:type="dxa"/>
          </w:tcPr>
          <w:p w:rsidRPr="00BE5DBB" w:rsidR="00F03D8A" w:rsidP="00F03D8A" w:rsidRDefault="00F03D8A" w14:paraId="1CA6C1E4" w14:textId="1D8B7752">
            <w:pPr>
              <w:rPr>
                <w:rFonts w:eastAsia="Times New Roman" w:cs="Arial"/>
                <w:color w:val="000000"/>
                <w:lang w:eastAsia="en-PH"/>
              </w:rPr>
            </w:pPr>
            <w:r w:rsidRPr="00BE5DBB">
              <w:rPr>
                <w:rFonts w:eastAsia="Times New Roman" w:cs="Arial"/>
                <w:color w:val="000000"/>
                <w:lang w:eastAsia="en-PH"/>
              </w:rPr>
              <w:t>1. System will not generate sales report if the store has no income.</w:t>
            </w:r>
          </w:p>
        </w:tc>
      </w:tr>
    </w:tbl>
    <w:p w:rsidRPr="00BE5DBB" w:rsidR="00A70529" w:rsidP="00A70529" w:rsidRDefault="00A70529" w14:paraId="1E09D784" w14:textId="2929EEE9">
      <w:pPr>
        <w:spacing w:before="240" w:after="240" w:line="240" w:lineRule="auto"/>
        <w:rPr>
          <w:rFonts w:ascii="Times New Roman" w:hAnsi="Times New Roman" w:eastAsia="Times New Roman" w:cs="Times New Roman"/>
          <w:sz w:val="24"/>
          <w:szCs w:val="24"/>
          <w:lang w:eastAsia="en-PH"/>
        </w:rPr>
      </w:pPr>
    </w:p>
    <w:p w:rsidRPr="00BE5DBB" w:rsidR="00A70529" w:rsidP="00A70529" w:rsidRDefault="00A70529" w14:paraId="7A9D9C1F" w14:textId="18A0FA80">
      <w:pPr>
        <w:spacing w:after="240" w:line="240" w:lineRule="auto"/>
        <w:rPr>
          <w:rFonts w:ascii="Times New Roman" w:hAnsi="Times New Roman" w:eastAsia="Times New Roman" w:cs="Times New Roman"/>
          <w:sz w:val="24"/>
          <w:szCs w:val="24"/>
          <w:lang w:eastAsia="en-PH"/>
        </w:rPr>
      </w:pPr>
    </w:p>
    <w:p w:rsidRPr="00BE5DBB" w:rsidR="00A70529" w:rsidP="00A70529" w:rsidRDefault="00A70529" w14:paraId="25AB9845" w14:textId="77777777">
      <w:pPr>
        <w:spacing w:before="240" w:after="24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 </w:t>
      </w:r>
    </w:p>
    <w:p w:rsidRPr="00BE5DBB" w:rsidR="00A70529" w:rsidP="00A70529" w:rsidRDefault="00A70529" w14:paraId="42FD5F77" w14:textId="77777777">
      <w:pPr>
        <w:spacing w:before="240" w:after="24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 </w:t>
      </w:r>
    </w:p>
    <w:p w:rsidRPr="00BE5DBB" w:rsidR="00A70529" w:rsidP="00A70529" w:rsidRDefault="00A70529" w14:paraId="54424B9C" w14:textId="61DDB8C7">
      <w:pPr>
        <w:spacing w:before="240" w:after="24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t> </w:t>
      </w:r>
    </w:p>
    <w:p w:rsidRPr="00BE5DBB" w:rsidR="00A70529" w:rsidP="00A70529" w:rsidRDefault="00A70529" w14:paraId="0E5B8594" w14:textId="77777777">
      <w:pPr>
        <w:spacing w:before="240" w:after="240" w:line="240" w:lineRule="auto"/>
        <w:rPr>
          <w:rFonts w:ascii="Times New Roman" w:hAnsi="Times New Roman" w:eastAsia="Times New Roman" w:cs="Times New Roman"/>
          <w:sz w:val="24"/>
          <w:szCs w:val="24"/>
          <w:lang w:eastAsia="en-PH"/>
        </w:rPr>
      </w:pPr>
      <w:r w:rsidRPr="00BE5DBB">
        <w:rPr>
          <w:rFonts w:eastAsia="Times New Roman" w:cs="Arial"/>
          <w:color w:val="000000"/>
          <w:lang w:eastAsia="en-PH"/>
        </w:rPr>
        <w:lastRenderedPageBreak/>
        <w:t> </w:t>
      </w:r>
    </w:p>
    <w:p w:rsidR="0098714D" w:rsidP="0098714D" w:rsidRDefault="0098714D" w14:paraId="4B858415" w14:textId="065AE583">
      <w:pPr>
        <w:pStyle w:val="Caption"/>
        <w:keepNext/>
        <w:ind w:left="2160" w:firstLine="720"/>
      </w:pPr>
    </w:p>
    <w:p w:rsidR="004170B3" w:rsidP="004170B3" w:rsidRDefault="004170B3" w14:paraId="3075A0B1" w14:textId="3C037F02">
      <w:pPr>
        <w:pStyle w:val="Caption"/>
        <w:keepNext/>
        <w:ind w:left="2880"/>
      </w:pPr>
      <w:bookmarkStart w:name="_Toc128411511" w:id="52"/>
      <w:r>
        <w:t xml:space="preserve">Table </w:t>
      </w:r>
      <w:r>
        <w:fldChar w:fldCharType="begin"/>
      </w:r>
      <w:r>
        <w:instrText> SEQ Table \* ROMAN </w:instrText>
      </w:r>
      <w:r>
        <w:fldChar w:fldCharType="separate"/>
      </w:r>
      <w:r w:rsidR="009F1163">
        <w:rPr>
          <w:noProof/>
        </w:rPr>
        <w:t>XX</w:t>
      </w:r>
      <w:r>
        <w:fldChar w:fldCharType="end"/>
      </w:r>
      <w:r w:rsidRPr="00513D78">
        <w:t xml:space="preserve"> Use Case Full Description</w:t>
      </w:r>
      <w:r>
        <w:t xml:space="preserve"> 12</w:t>
      </w:r>
      <w:bookmarkEnd w:id="52"/>
    </w:p>
    <w:tbl>
      <w:tblPr>
        <w:tblStyle w:val="TableGrid"/>
        <w:tblpPr w:leftFromText="180" w:rightFromText="180" w:vertAnchor="text" w:horzAnchor="margin" w:tblpY="27"/>
        <w:tblW w:w="0" w:type="auto"/>
        <w:tblLayout w:type="fixed"/>
        <w:tblLook w:val="04A0" w:firstRow="1" w:lastRow="0" w:firstColumn="1" w:lastColumn="0" w:noHBand="0" w:noVBand="1"/>
      </w:tblPr>
      <w:tblGrid>
        <w:gridCol w:w="2122"/>
        <w:gridCol w:w="7228"/>
      </w:tblGrid>
      <w:tr w:rsidR="008D2C54" w:rsidTr="00A221A3" w14:paraId="6E3AE0CF" w14:textId="77777777">
        <w:trPr>
          <w:trHeight w:val="259"/>
        </w:trPr>
        <w:tc>
          <w:tcPr>
            <w:tcW w:w="2122" w:type="dxa"/>
          </w:tcPr>
          <w:p w:rsidR="008D2C54" w:rsidP="00A221A3" w:rsidRDefault="008D2C54" w14:paraId="60F4962B" w14:textId="77777777">
            <w:r>
              <w:t>Number</w:t>
            </w:r>
          </w:p>
        </w:tc>
        <w:tc>
          <w:tcPr>
            <w:tcW w:w="7228" w:type="dxa"/>
          </w:tcPr>
          <w:p w:rsidR="008D2C54" w:rsidP="00A221A3" w:rsidRDefault="008D2C54" w14:paraId="2231DEBE" w14:textId="12ABEF5E">
            <w:r w:rsidRPr="00BE5DBB">
              <w:rPr>
                <w:rFonts w:eastAsia="Times New Roman" w:cs="Arial"/>
                <w:color w:val="000000"/>
                <w:lang w:eastAsia="en-PH"/>
              </w:rPr>
              <w:t>UC0-</w:t>
            </w:r>
            <w:r>
              <w:rPr>
                <w:rFonts w:eastAsia="Times New Roman" w:cs="Arial"/>
                <w:color w:val="000000"/>
                <w:lang w:eastAsia="en-PH"/>
              </w:rPr>
              <w:t>1</w:t>
            </w:r>
            <w:r w:rsidR="00962FAD">
              <w:rPr>
                <w:rFonts w:eastAsia="Times New Roman" w:cs="Arial"/>
                <w:color w:val="000000"/>
                <w:lang w:eastAsia="en-PH"/>
              </w:rPr>
              <w:t>2</w:t>
            </w:r>
          </w:p>
        </w:tc>
      </w:tr>
      <w:tr w:rsidR="008D2C54" w:rsidTr="00A221A3" w14:paraId="673A0EB2" w14:textId="77777777">
        <w:trPr>
          <w:trHeight w:val="259"/>
        </w:trPr>
        <w:tc>
          <w:tcPr>
            <w:tcW w:w="2122" w:type="dxa"/>
          </w:tcPr>
          <w:p w:rsidR="008D2C54" w:rsidP="00A221A3" w:rsidRDefault="008D2C54" w14:paraId="63CF5178" w14:textId="77777777">
            <w:r>
              <w:t>Name</w:t>
            </w:r>
          </w:p>
        </w:tc>
        <w:tc>
          <w:tcPr>
            <w:tcW w:w="7228" w:type="dxa"/>
          </w:tcPr>
          <w:p w:rsidR="008D2C54" w:rsidP="00A221A3" w:rsidRDefault="008D2C54" w14:paraId="23755491" w14:textId="1397625C">
            <w:r>
              <w:rPr>
                <w:rFonts w:eastAsia="Times New Roman" w:cs="Arial"/>
                <w:color w:val="000000"/>
                <w:lang w:eastAsia="en-PH"/>
              </w:rPr>
              <w:t>Receive notification alert</w:t>
            </w:r>
          </w:p>
        </w:tc>
      </w:tr>
      <w:tr w:rsidR="008D2C54" w:rsidTr="00A221A3" w14:paraId="7235CB9D" w14:textId="77777777">
        <w:trPr>
          <w:trHeight w:val="259"/>
        </w:trPr>
        <w:tc>
          <w:tcPr>
            <w:tcW w:w="2122" w:type="dxa"/>
          </w:tcPr>
          <w:p w:rsidR="008D2C54" w:rsidP="00A221A3" w:rsidRDefault="008D2C54" w14:paraId="3952C291" w14:textId="77777777">
            <w:r>
              <w:t>Description</w:t>
            </w:r>
          </w:p>
        </w:tc>
        <w:tc>
          <w:tcPr>
            <w:tcW w:w="7228" w:type="dxa"/>
          </w:tcPr>
          <w:p w:rsidR="008D2C54" w:rsidP="00A221A3" w:rsidRDefault="008D2C54" w14:paraId="36FF10D7" w14:textId="7C003DB1">
            <w:r w:rsidRPr="00BE5DBB">
              <w:rPr>
                <w:rFonts w:eastAsia="Times New Roman" w:cs="Arial"/>
                <w:color w:val="000000"/>
                <w:lang w:eastAsia="en-PH"/>
              </w:rPr>
              <w:t>System will alert or send notification to the admin if a specific item reaches its critical amount.</w:t>
            </w:r>
          </w:p>
        </w:tc>
      </w:tr>
      <w:tr w:rsidR="008D2C54" w:rsidTr="00A221A3" w14:paraId="656058E6" w14:textId="77777777">
        <w:trPr>
          <w:trHeight w:val="259"/>
        </w:trPr>
        <w:tc>
          <w:tcPr>
            <w:tcW w:w="2122" w:type="dxa"/>
          </w:tcPr>
          <w:p w:rsidR="008D2C54" w:rsidP="008D2C54" w:rsidRDefault="008D2C54" w14:paraId="14D13921" w14:textId="77777777">
            <w:r>
              <w:t>Precondition</w:t>
            </w:r>
          </w:p>
        </w:tc>
        <w:tc>
          <w:tcPr>
            <w:tcW w:w="7228" w:type="dxa"/>
          </w:tcPr>
          <w:p w:rsidR="008D2C54" w:rsidP="008D2C54" w:rsidRDefault="008D2C54" w14:paraId="39895A77" w14:textId="0B9CC041">
            <w:r w:rsidRPr="00BE5DBB">
              <w:rPr>
                <w:rFonts w:eastAsia="Times New Roman" w:cs="Arial"/>
                <w:color w:val="000000"/>
                <w:lang w:eastAsia="en-PH"/>
              </w:rPr>
              <w:t>Item stock has reached a critical point.</w:t>
            </w:r>
          </w:p>
        </w:tc>
      </w:tr>
      <w:tr w:rsidR="008D2C54" w:rsidTr="00A221A3" w14:paraId="0F3D0ADA" w14:textId="77777777">
        <w:trPr>
          <w:trHeight w:val="259"/>
        </w:trPr>
        <w:tc>
          <w:tcPr>
            <w:tcW w:w="2122" w:type="dxa"/>
          </w:tcPr>
          <w:p w:rsidR="008D2C54" w:rsidP="008D2C54" w:rsidRDefault="008D2C54" w14:paraId="3C3F6F4F" w14:textId="77777777">
            <w:r>
              <w:t>Postcondition</w:t>
            </w:r>
          </w:p>
        </w:tc>
        <w:tc>
          <w:tcPr>
            <w:tcW w:w="7228" w:type="dxa"/>
          </w:tcPr>
          <w:p w:rsidR="008D2C54" w:rsidP="008D2C54" w:rsidRDefault="008D2C54" w14:paraId="689DF7EC" w14:textId="1A0068FB">
            <w:r w:rsidRPr="00BE5DBB">
              <w:rPr>
                <w:rFonts w:eastAsia="Times New Roman" w:cs="Arial"/>
                <w:color w:val="000000"/>
                <w:lang w:eastAsia="en-PH"/>
              </w:rPr>
              <w:t>Sends alert/notification</w:t>
            </w:r>
          </w:p>
        </w:tc>
      </w:tr>
      <w:tr w:rsidR="008D2C54" w:rsidTr="00A221A3" w14:paraId="3F9F522B" w14:textId="77777777">
        <w:trPr>
          <w:trHeight w:val="247"/>
        </w:trPr>
        <w:tc>
          <w:tcPr>
            <w:tcW w:w="2122" w:type="dxa"/>
          </w:tcPr>
          <w:p w:rsidR="008D2C54" w:rsidP="00A221A3" w:rsidRDefault="008D2C54" w14:paraId="33D6192C" w14:textId="77777777">
            <w:r>
              <w:t>Actor/s</w:t>
            </w:r>
          </w:p>
        </w:tc>
        <w:tc>
          <w:tcPr>
            <w:tcW w:w="7228" w:type="dxa"/>
          </w:tcPr>
          <w:p w:rsidR="008D2C54" w:rsidP="00A221A3" w:rsidRDefault="008D2C54" w14:paraId="37908DDE" w14:textId="6BADCED8">
            <w:r>
              <w:t>Admin</w:t>
            </w:r>
          </w:p>
        </w:tc>
      </w:tr>
      <w:tr w:rsidR="008D2C54" w:rsidTr="00A221A3" w14:paraId="1E805AA6" w14:textId="77777777">
        <w:trPr>
          <w:trHeight w:val="259"/>
        </w:trPr>
        <w:tc>
          <w:tcPr>
            <w:tcW w:w="2122" w:type="dxa"/>
          </w:tcPr>
          <w:p w:rsidR="008D2C54" w:rsidP="00A221A3" w:rsidRDefault="008D2C54" w14:paraId="5E201143" w14:textId="77777777">
            <w:r>
              <w:t>Trigger</w:t>
            </w:r>
          </w:p>
        </w:tc>
        <w:tc>
          <w:tcPr>
            <w:tcW w:w="7228" w:type="dxa"/>
          </w:tcPr>
          <w:p w:rsidR="008D2C54" w:rsidP="00A221A3" w:rsidRDefault="008D2C54" w14:paraId="0F4328C9" w14:textId="6122D40D">
            <w:r>
              <w:rPr>
                <w:rFonts w:eastAsia="Times New Roman" w:cs="Arial"/>
                <w:color w:val="000000"/>
                <w:lang w:eastAsia="en-PH"/>
              </w:rPr>
              <w:t>Low supplies.</w:t>
            </w:r>
          </w:p>
        </w:tc>
      </w:tr>
      <w:tr w:rsidR="008D2C54" w:rsidTr="00A221A3" w14:paraId="07FDA7F1" w14:textId="77777777">
        <w:trPr>
          <w:trHeight w:val="259"/>
        </w:trPr>
        <w:tc>
          <w:tcPr>
            <w:tcW w:w="2122" w:type="dxa"/>
          </w:tcPr>
          <w:p w:rsidR="008D2C54" w:rsidP="00A221A3" w:rsidRDefault="008D2C54" w14:paraId="3D224B8D" w14:textId="77777777">
            <w:r>
              <w:t>Main Scenario</w:t>
            </w:r>
          </w:p>
        </w:tc>
        <w:tc>
          <w:tcPr>
            <w:tcW w:w="7228" w:type="dxa"/>
          </w:tcPr>
          <w:tbl>
            <w:tblPr>
              <w:tblStyle w:val="TableGrid"/>
              <w:tblW w:w="7142" w:type="dxa"/>
              <w:tblLayout w:type="fixed"/>
              <w:tblLook w:val="04A0" w:firstRow="1" w:lastRow="0" w:firstColumn="1" w:lastColumn="0" w:noHBand="0" w:noVBand="1"/>
            </w:tblPr>
            <w:tblGrid>
              <w:gridCol w:w="3571"/>
              <w:gridCol w:w="3571"/>
            </w:tblGrid>
            <w:tr w:rsidR="008D2C54" w:rsidTr="00A221A3" w14:paraId="3028F81F" w14:textId="77777777">
              <w:trPr>
                <w:trHeight w:val="195"/>
              </w:trPr>
              <w:tc>
                <w:tcPr>
                  <w:tcW w:w="3571" w:type="dxa"/>
                </w:tcPr>
                <w:p w:rsidR="008D2C54" w:rsidP="009E780C" w:rsidRDefault="008D2C54" w14:paraId="67B9315E" w14:textId="7C8C06E6">
                  <w:pPr>
                    <w:framePr w:hSpace="180" w:wrap="around" w:hAnchor="margin" w:vAnchor="text" w:y="27"/>
                  </w:pPr>
                  <w:r w:rsidRPr="00BE5DBB">
                    <w:rPr>
                      <w:rFonts w:eastAsia="Times New Roman" w:cs="Arial"/>
                      <w:color w:val="000000"/>
                      <w:lang w:eastAsia="en-PH"/>
                    </w:rPr>
                    <w:t>Actor</w:t>
                  </w:r>
                </w:p>
              </w:tc>
              <w:tc>
                <w:tcPr>
                  <w:tcW w:w="3571" w:type="dxa"/>
                </w:tcPr>
                <w:p w:rsidR="008D2C54" w:rsidP="009E780C" w:rsidRDefault="008D2C54" w14:paraId="46A7D87C" w14:textId="2C11CDFC">
                  <w:pPr>
                    <w:framePr w:hSpace="180" w:wrap="around" w:hAnchor="margin" w:vAnchor="text" w:y="27"/>
                  </w:pPr>
                  <w:r w:rsidRPr="00BE5DBB">
                    <w:rPr>
                      <w:rFonts w:eastAsia="Times New Roman" w:cs="Arial"/>
                      <w:color w:val="000000"/>
                      <w:lang w:eastAsia="en-PH"/>
                    </w:rPr>
                    <w:t>System</w:t>
                  </w:r>
                </w:p>
              </w:tc>
            </w:tr>
            <w:tr w:rsidR="008D2C54" w:rsidTr="00A221A3" w14:paraId="70FFA1E3" w14:textId="77777777">
              <w:trPr>
                <w:trHeight w:val="391"/>
              </w:trPr>
              <w:tc>
                <w:tcPr>
                  <w:tcW w:w="3571" w:type="dxa"/>
                </w:tcPr>
                <w:p w:rsidRPr="00BE5DBB" w:rsidR="008D2C54" w:rsidP="009E780C" w:rsidRDefault="008D2C54" w14:paraId="2C42FDA3" w14:textId="77777777">
                  <w:pPr>
                    <w:framePr w:hSpace="180" w:wrap="around" w:hAnchor="margin" w:vAnchor="text" w:y="27"/>
                    <w:rPr>
                      <w:rFonts w:ascii="Times New Roman" w:hAnsi="Times New Roman" w:cs="Times New Roman"/>
                      <w:sz w:val="24"/>
                      <w:szCs w:val="24"/>
                      <w:lang w:eastAsia="en-PH"/>
                    </w:rPr>
                  </w:pPr>
                  <w:r w:rsidRPr="00BE5DBB">
                    <w:rPr>
                      <w:lang w:eastAsia="en-PH"/>
                    </w:rPr>
                    <w:t>1. System alerts the admin</w:t>
                  </w:r>
                </w:p>
                <w:p w:rsidR="008D2C54" w:rsidP="009E780C" w:rsidRDefault="008D2C54" w14:paraId="1E078EF6" w14:textId="21091CF3">
                  <w:pPr>
                    <w:framePr w:hSpace="180" w:wrap="around" w:hAnchor="margin" w:vAnchor="text" w:y="27"/>
                  </w:pPr>
                  <w:r w:rsidRPr="00BE5DBB">
                    <w:rPr>
                      <w:lang w:eastAsia="en-PH"/>
                    </w:rPr>
                    <w:t> </w:t>
                  </w:r>
                </w:p>
              </w:tc>
              <w:tc>
                <w:tcPr>
                  <w:tcW w:w="3571" w:type="dxa"/>
                </w:tcPr>
                <w:p w:rsidR="008D2C54" w:rsidP="009E780C" w:rsidRDefault="008D2C54" w14:paraId="230424AC" w14:textId="56D423BF">
                  <w:pPr>
                    <w:framePr w:hSpace="180" w:wrap="around" w:hAnchor="margin" w:vAnchor="text" w:y="27"/>
                  </w:pPr>
                  <w:r w:rsidRPr="00BE5DBB">
                    <w:rPr>
                      <w:lang w:eastAsia="en-PH"/>
                    </w:rPr>
                    <w:t>1. Display low critical items</w:t>
                  </w:r>
                </w:p>
              </w:tc>
            </w:tr>
          </w:tbl>
          <w:p w:rsidR="008D2C54" w:rsidP="00A221A3" w:rsidRDefault="008D2C54" w14:paraId="19F285A4" w14:textId="77777777"/>
        </w:tc>
      </w:tr>
      <w:tr w:rsidR="008D2C54" w:rsidTr="00A221A3" w14:paraId="53A88EDC" w14:textId="77777777">
        <w:trPr>
          <w:trHeight w:val="259"/>
        </w:trPr>
        <w:tc>
          <w:tcPr>
            <w:tcW w:w="2122" w:type="dxa"/>
          </w:tcPr>
          <w:p w:rsidR="008D2C54" w:rsidP="00A221A3" w:rsidRDefault="008D2C54" w14:paraId="29208758" w14:textId="77777777">
            <w:r>
              <w:t>Exceptions</w:t>
            </w:r>
          </w:p>
        </w:tc>
        <w:tc>
          <w:tcPr>
            <w:tcW w:w="7228" w:type="dxa"/>
          </w:tcPr>
          <w:p w:rsidRPr="00BE5DBB" w:rsidR="008D2C54" w:rsidP="00A221A3" w:rsidRDefault="008D2C54" w14:paraId="5FF4F6AF" w14:textId="04A6A485">
            <w:pPr>
              <w:rPr>
                <w:rFonts w:eastAsia="Times New Roman" w:cs="Arial"/>
                <w:color w:val="000000"/>
                <w:lang w:eastAsia="en-PH"/>
              </w:rPr>
            </w:pPr>
            <w:r w:rsidRPr="00BE5DBB">
              <w:rPr>
                <w:rFonts w:eastAsia="Times New Roman" w:cs="Arial"/>
                <w:color w:val="000000"/>
                <w:lang w:eastAsia="en-PH"/>
              </w:rPr>
              <w:t>1. System will only send an alert/notification if a specific item reaches its critical amount.</w:t>
            </w:r>
          </w:p>
        </w:tc>
      </w:tr>
    </w:tbl>
    <w:p w:rsidRPr="00BE5DBB" w:rsidR="00A70529" w:rsidP="00FF140C" w:rsidRDefault="00A70529" w14:paraId="0074ABF4" w14:textId="12069465"/>
    <w:p w:rsidRPr="00BE5DBB" w:rsidR="007D1567" w:rsidP="00BE5DBB" w:rsidRDefault="003A4F08" w14:paraId="6BCE1291" w14:textId="7A92AE42">
      <w:pPr>
        <w:pStyle w:val="Heading3"/>
        <w:ind w:left="720"/>
      </w:pPr>
      <w:bookmarkStart w:name="_Toc124775475" w:id="53"/>
      <w:r w:rsidRPr="00BE5DBB">
        <w:t>4.</w:t>
      </w:r>
      <w:r w:rsidRPr="00BE5DBB" w:rsidR="00E53615">
        <w:t>1.5</w:t>
      </w:r>
      <w:r w:rsidR="00BE5DBB">
        <w:tab/>
      </w:r>
      <w:r w:rsidRPr="00BE5DBB" w:rsidR="007D1567">
        <w:t>Gap Analysis</w:t>
      </w:r>
      <w:bookmarkEnd w:id="53"/>
    </w:p>
    <w:p w:rsidRPr="00BE5DBB" w:rsidR="00A70529" w:rsidP="00A70529" w:rsidRDefault="00A70529" w14:paraId="5D5F9B2A" w14:textId="77777777"/>
    <w:p w:rsidRPr="00BE5DBB" w:rsidR="00FF140C" w:rsidP="00FF140C" w:rsidRDefault="00FF140C" w14:paraId="7FD1136A" w14:textId="77777777"/>
    <w:p w:rsidRPr="00BE5DBB" w:rsidR="0098714D" w:rsidP="0098714D" w:rsidRDefault="0098714D" w14:paraId="0C6ABFF6" w14:textId="68238996">
      <w:pPr>
        <w:pStyle w:val="Caption"/>
        <w:keepNext/>
        <w:ind w:left="3600"/>
      </w:pPr>
    </w:p>
    <w:p w:rsidR="004170B3" w:rsidP="004170B3" w:rsidRDefault="004170B3" w14:paraId="057BDAD8" w14:textId="6B27DB10">
      <w:pPr>
        <w:pStyle w:val="Caption"/>
        <w:keepNext/>
      </w:pPr>
      <w:bookmarkStart w:name="_Toc128411512" w:id="54"/>
      <w:r>
        <w:t xml:space="preserve">Table </w:t>
      </w:r>
      <w:r>
        <w:fldChar w:fldCharType="begin"/>
      </w:r>
      <w:r>
        <w:instrText> SEQ Table \* ROMAN </w:instrText>
      </w:r>
      <w:r>
        <w:fldChar w:fldCharType="separate"/>
      </w:r>
      <w:r w:rsidR="009F1163">
        <w:rPr>
          <w:noProof/>
        </w:rPr>
        <w:t>XXI</w:t>
      </w:r>
      <w:r>
        <w:fldChar w:fldCharType="end"/>
      </w:r>
      <w:r>
        <w:t xml:space="preserve"> Gap Analysis</w:t>
      </w:r>
      <w:bookmarkEnd w:id="54"/>
    </w:p>
    <w:tbl>
      <w:tblPr>
        <w:tblStyle w:val="TableGrid"/>
        <w:tblW w:w="0" w:type="auto"/>
        <w:tblInd w:w="720" w:type="dxa"/>
        <w:tblLook w:val="04A0" w:firstRow="1" w:lastRow="0" w:firstColumn="1" w:lastColumn="0" w:noHBand="0" w:noVBand="1"/>
      </w:tblPr>
      <w:tblGrid>
        <w:gridCol w:w="2138"/>
        <w:gridCol w:w="2175"/>
        <w:gridCol w:w="2163"/>
        <w:gridCol w:w="2154"/>
      </w:tblGrid>
      <w:tr w:rsidRPr="00BE5DBB" w:rsidR="00A70529" w:rsidTr="00C21971" w14:paraId="2BC12EBB" w14:textId="77777777">
        <w:tc>
          <w:tcPr>
            <w:tcW w:w="2138" w:type="dxa"/>
          </w:tcPr>
          <w:p w:rsidRPr="00BE5DBB" w:rsidR="00A70529" w:rsidP="00C21971" w:rsidRDefault="00A70529" w14:paraId="4BBA1D3C" w14:textId="77777777">
            <w:pPr>
              <w:jc w:val="center"/>
            </w:pPr>
            <w:r w:rsidRPr="00BE5DBB">
              <w:t>Product Backlog ID</w:t>
            </w:r>
          </w:p>
        </w:tc>
        <w:tc>
          <w:tcPr>
            <w:tcW w:w="2175" w:type="dxa"/>
          </w:tcPr>
          <w:p w:rsidRPr="00BE5DBB" w:rsidR="00A70529" w:rsidP="00C21971" w:rsidRDefault="00A70529" w14:paraId="3E006F66" w14:textId="77777777">
            <w:pPr>
              <w:jc w:val="center"/>
            </w:pPr>
            <w:r w:rsidRPr="00BE5DBB">
              <w:t>Current System</w:t>
            </w:r>
          </w:p>
        </w:tc>
        <w:tc>
          <w:tcPr>
            <w:tcW w:w="2163" w:type="dxa"/>
          </w:tcPr>
          <w:p w:rsidRPr="00BE5DBB" w:rsidR="00A70529" w:rsidP="00C21971" w:rsidRDefault="00A70529" w14:paraId="31BE6569" w14:textId="77777777">
            <w:pPr>
              <w:jc w:val="center"/>
            </w:pPr>
            <w:r w:rsidRPr="00BE5DBB">
              <w:t>Proposed Changes</w:t>
            </w:r>
          </w:p>
        </w:tc>
        <w:tc>
          <w:tcPr>
            <w:tcW w:w="2154" w:type="dxa"/>
          </w:tcPr>
          <w:p w:rsidRPr="00BE5DBB" w:rsidR="00A70529" w:rsidP="00C21971" w:rsidRDefault="00A70529" w14:paraId="70454050" w14:textId="77777777">
            <w:pPr>
              <w:jc w:val="center"/>
            </w:pPr>
            <w:r w:rsidRPr="00BE5DBB">
              <w:t>Impact</w:t>
            </w:r>
          </w:p>
        </w:tc>
      </w:tr>
      <w:tr w:rsidRPr="00BE5DBB" w:rsidR="00A70529" w:rsidTr="00C21971" w14:paraId="5999C07A" w14:textId="77777777">
        <w:tc>
          <w:tcPr>
            <w:tcW w:w="2138" w:type="dxa"/>
          </w:tcPr>
          <w:p w:rsidRPr="00BE5DBB" w:rsidR="00A70529" w:rsidP="00C21971" w:rsidRDefault="00A70529" w14:paraId="2D2A848A" w14:textId="77777777">
            <w:pPr>
              <w:jc w:val="center"/>
            </w:pPr>
            <w:r w:rsidRPr="00BE5DBB">
              <w:t>4</w:t>
            </w:r>
          </w:p>
        </w:tc>
        <w:tc>
          <w:tcPr>
            <w:tcW w:w="2175" w:type="dxa"/>
          </w:tcPr>
          <w:p w:rsidRPr="00BE5DBB" w:rsidR="00A70529" w:rsidP="00C21971" w:rsidRDefault="00A70529" w14:paraId="532B7C58" w14:textId="77777777">
            <w:pPr>
              <w:jc w:val="center"/>
            </w:pPr>
            <w:r w:rsidRPr="00BE5DBB">
              <w:t>Staff monitoring of Items</w:t>
            </w:r>
          </w:p>
        </w:tc>
        <w:tc>
          <w:tcPr>
            <w:tcW w:w="2163" w:type="dxa"/>
          </w:tcPr>
          <w:p w:rsidRPr="00BE5DBB" w:rsidR="00A70529" w:rsidP="00C21971" w:rsidRDefault="00A70529" w14:paraId="464E307B" w14:textId="77777777">
            <w:pPr>
              <w:jc w:val="center"/>
            </w:pPr>
            <w:r w:rsidRPr="00BE5DBB">
              <w:t>View Inventory</w:t>
            </w:r>
          </w:p>
        </w:tc>
        <w:tc>
          <w:tcPr>
            <w:tcW w:w="2154" w:type="dxa"/>
          </w:tcPr>
          <w:p w:rsidRPr="00BE5DBB" w:rsidR="00A70529" w:rsidP="00C21971" w:rsidRDefault="00A70529" w14:paraId="40A6C9D5" w14:textId="77777777">
            <w:pPr>
              <w:jc w:val="center"/>
            </w:pPr>
            <w:r w:rsidRPr="00BE5DBB">
              <w:t xml:space="preserve">Admin doesn’t have to count the items manually </w:t>
            </w:r>
          </w:p>
        </w:tc>
      </w:tr>
      <w:tr w:rsidRPr="00BE5DBB" w:rsidR="00A70529" w:rsidTr="00C21971" w14:paraId="15A5BAE8" w14:textId="77777777">
        <w:tc>
          <w:tcPr>
            <w:tcW w:w="2138" w:type="dxa"/>
          </w:tcPr>
          <w:p w:rsidRPr="00BE5DBB" w:rsidR="00A70529" w:rsidP="00C21971" w:rsidRDefault="00A70529" w14:paraId="7A79E8D3" w14:textId="77777777">
            <w:pPr>
              <w:jc w:val="center"/>
            </w:pPr>
            <w:r w:rsidRPr="00BE5DBB">
              <w:t>15</w:t>
            </w:r>
          </w:p>
        </w:tc>
        <w:tc>
          <w:tcPr>
            <w:tcW w:w="2175" w:type="dxa"/>
          </w:tcPr>
          <w:p w:rsidRPr="00BE5DBB" w:rsidR="00A70529" w:rsidP="00C21971" w:rsidRDefault="00A70529" w14:paraId="31E5E50F" w14:textId="77777777">
            <w:pPr>
              <w:jc w:val="center"/>
            </w:pPr>
            <w:r w:rsidRPr="00BE5DBB">
              <w:t>Writing of receipt</w:t>
            </w:r>
          </w:p>
        </w:tc>
        <w:tc>
          <w:tcPr>
            <w:tcW w:w="2163" w:type="dxa"/>
          </w:tcPr>
          <w:p w:rsidRPr="00BE5DBB" w:rsidR="00A70529" w:rsidP="00C21971" w:rsidRDefault="00A70529" w14:paraId="5B913468" w14:textId="77777777">
            <w:pPr>
              <w:jc w:val="center"/>
            </w:pPr>
            <w:r w:rsidRPr="00BE5DBB">
              <w:t>Printing of receipt</w:t>
            </w:r>
          </w:p>
        </w:tc>
        <w:tc>
          <w:tcPr>
            <w:tcW w:w="2154" w:type="dxa"/>
          </w:tcPr>
          <w:p w:rsidRPr="00BE5DBB" w:rsidR="00A70529" w:rsidP="00C21971" w:rsidRDefault="00A70529" w14:paraId="6C947051" w14:textId="77777777">
            <w:pPr>
              <w:jc w:val="center"/>
            </w:pPr>
            <w:r w:rsidRPr="00BE5DBB">
              <w:t>Customer will have a better copy of their receipt</w:t>
            </w:r>
          </w:p>
        </w:tc>
      </w:tr>
      <w:tr w:rsidRPr="00BE5DBB" w:rsidR="00A70529" w:rsidTr="00C21971" w14:paraId="1A87B574" w14:textId="77777777">
        <w:tc>
          <w:tcPr>
            <w:tcW w:w="2138" w:type="dxa"/>
          </w:tcPr>
          <w:p w:rsidRPr="00BE5DBB" w:rsidR="00A70529" w:rsidP="00C21971" w:rsidRDefault="00A70529" w14:paraId="120003EA" w14:textId="77777777">
            <w:pPr>
              <w:jc w:val="center"/>
            </w:pPr>
            <w:r w:rsidRPr="00BE5DBB">
              <w:t>12</w:t>
            </w:r>
          </w:p>
        </w:tc>
        <w:tc>
          <w:tcPr>
            <w:tcW w:w="2175" w:type="dxa"/>
          </w:tcPr>
          <w:p w:rsidRPr="00BE5DBB" w:rsidR="00A70529" w:rsidP="00C21971" w:rsidRDefault="00A70529" w14:paraId="25A2F33D" w14:textId="77777777">
            <w:pPr>
              <w:jc w:val="center"/>
            </w:pPr>
            <w:r w:rsidRPr="00BE5DBB">
              <w:t>Computation of items</w:t>
            </w:r>
          </w:p>
        </w:tc>
        <w:tc>
          <w:tcPr>
            <w:tcW w:w="2163" w:type="dxa"/>
          </w:tcPr>
          <w:p w:rsidRPr="00BE5DBB" w:rsidR="00A70529" w:rsidP="00C21971" w:rsidRDefault="00A70529" w14:paraId="775A2CB8" w14:textId="77777777">
            <w:pPr>
              <w:jc w:val="center"/>
            </w:pPr>
            <w:r w:rsidRPr="00BE5DBB">
              <w:rPr>
                <w:rFonts w:eastAsia="Times New Roman"/>
                <w:color w:val="000000"/>
                <w:lang w:val="en-US" w:eastAsia="en-US"/>
              </w:rPr>
              <w:t>Scan the items customer wants to check out</w:t>
            </w:r>
          </w:p>
        </w:tc>
        <w:tc>
          <w:tcPr>
            <w:tcW w:w="2154" w:type="dxa"/>
          </w:tcPr>
          <w:p w:rsidRPr="00BE5DBB" w:rsidR="00A70529" w:rsidP="00C21971" w:rsidRDefault="00A70529" w14:paraId="59728C92" w14:textId="77777777">
            <w:pPr>
              <w:jc w:val="center"/>
            </w:pPr>
            <w:r w:rsidRPr="00BE5DBB">
              <w:t>Cashier doesn’t have to compute for the total anymore</w:t>
            </w:r>
          </w:p>
        </w:tc>
      </w:tr>
      <w:tr w:rsidRPr="00BE5DBB" w:rsidR="00A70529" w:rsidTr="00C21971" w14:paraId="10988136" w14:textId="77777777">
        <w:tc>
          <w:tcPr>
            <w:tcW w:w="2138" w:type="dxa"/>
          </w:tcPr>
          <w:p w:rsidRPr="00BE5DBB" w:rsidR="00A70529" w:rsidP="00C21971" w:rsidRDefault="00A70529" w14:paraId="6348D2A5" w14:textId="77777777">
            <w:pPr>
              <w:jc w:val="center"/>
            </w:pPr>
            <w:r w:rsidRPr="00BE5DBB">
              <w:t>6</w:t>
            </w:r>
          </w:p>
        </w:tc>
        <w:tc>
          <w:tcPr>
            <w:tcW w:w="2175" w:type="dxa"/>
          </w:tcPr>
          <w:p w:rsidRPr="00BE5DBB" w:rsidR="00A70529" w:rsidP="00C21971" w:rsidRDefault="00A70529" w14:paraId="7BC5E3EC" w14:textId="77777777">
            <w:pPr>
              <w:jc w:val="center"/>
            </w:pPr>
            <w:r w:rsidRPr="00BE5DBB">
              <w:t>Replenishment of Items/Stock</w:t>
            </w:r>
          </w:p>
        </w:tc>
        <w:tc>
          <w:tcPr>
            <w:tcW w:w="2163" w:type="dxa"/>
          </w:tcPr>
          <w:p w:rsidRPr="00BE5DBB" w:rsidR="00A70529" w:rsidP="00C21971" w:rsidRDefault="003B2956" w14:paraId="71C5C8B8" w14:textId="4EEDBFEE">
            <w:pPr>
              <w:jc w:val="center"/>
            </w:pPr>
            <w:r>
              <w:rPr>
                <w:rFonts w:eastAsia="Times New Roman"/>
                <w:color w:val="000000"/>
                <w:lang w:val="en-US" w:eastAsia="en-US"/>
              </w:rPr>
              <w:t>Notifies for critical supply.</w:t>
            </w:r>
          </w:p>
        </w:tc>
        <w:tc>
          <w:tcPr>
            <w:tcW w:w="2154" w:type="dxa"/>
          </w:tcPr>
          <w:p w:rsidRPr="00BE5DBB" w:rsidR="00A70529" w:rsidP="00C21971" w:rsidRDefault="00A70529" w14:paraId="4BB241F0" w14:textId="77777777">
            <w:pPr>
              <w:keepNext/>
              <w:jc w:val="center"/>
            </w:pPr>
            <w:r w:rsidRPr="00BE5DBB">
              <w:t>Admin do not have to count the number of stocks manually anymore</w:t>
            </w:r>
          </w:p>
        </w:tc>
      </w:tr>
    </w:tbl>
    <w:p w:rsidRPr="00BE5DBB" w:rsidR="00DB4A48" w:rsidP="00A347F3" w:rsidRDefault="00DB4A48" w14:paraId="023B6718" w14:textId="7F1886FA">
      <w:pPr>
        <w:pStyle w:val="Heading2"/>
        <w:rPr>
          <w:b w:val="0"/>
        </w:rPr>
      </w:pPr>
    </w:p>
    <w:p w:rsidR="003B2956" w:rsidRDefault="003B2956" w14:paraId="2B2DB008" w14:textId="609DC8EA">
      <w:r>
        <w:br w:type="page"/>
      </w:r>
    </w:p>
    <w:p w:rsidRPr="00BE5DBB" w:rsidR="00A70529" w:rsidP="00A70529" w:rsidRDefault="00A70529" w14:paraId="2031A415" w14:textId="77777777"/>
    <w:p w:rsidRPr="003B2956" w:rsidR="003B2956" w:rsidP="003B2956" w:rsidRDefault="00DB4A48" w14:paraId="0B5540A6" w14:textId="3906AC66">
      <w:pPr>
        <w:pStyle w:val="Heading2"/>
        <w:numPr>
          <w:ilvl w:val="0"/>
          <w:numId w:val="4"/>
        </w:numPr>
        <w:rPr>
          <w:b w:val="0"/>
        </w:rPr>
      </w:pPr>
      <w:bookmarkStart w:name="_Toc124775476" w:id="55"/>
      <w:r w:rsidRPr="00BE5DBB">
        <w:rPr>
          <w:b w:val="0"/>
        </w:rPr>
        <w:t xml:space="preserve">System </w:t>
      </w:r>
      <w:r w:rsidRPr="00BE5DBB" w:rsidR="00FF140C">
        <w:rPr>
          <w:b w:val="0"/>
        </w:rPr>
        <w:t xml:space="preserve">Analysis and </w:t>
      </w:r>
      <w:r w:rsidRPr="00BE5DBB">
        <w:rPr>
          <w:b w:val="0"/>
        </w:rPr>
        <w:t>Design</w:t>
      </w:r>
      <w:bookmarkEnd w:id="55"/>
    </w:p>
    <w:p w:rsidRPr="00BE5DBB" w:rsidR="00FF140C" w:rsidP="00BE5DBB" w:rsidRDefault="006A430C" w14:paraId="165D1347" w14:textId="2932578B">
      <w:pPr>
        <w:pStyle w:val="Heading3"/>
        <w:ind w:left="360"/>
      </w:pPr>
      <w:bookmarkStart w:name="_Toc124775477" w:id="56"/>
      <w:r w:rsidRPr="00BE5DBB">
        <w:t>4.2.</w:t>
      </w:r>
      <w:r w:rsidR="00BE5DBB">
        <w:t>1</w:t>
      </w:r>
      <w:r w:rsidR="00BE5DBB">
        <w:tab/>
      </w:r>
      <w:r w:rsidRPr="00BE5DBB" w:rsidR="00D34AB3">
        <w:t>Context Diagram</w:t>
      </w:r>
      <w:bookmarkEnd w:id="56"/>
      <w:r w:rsidRPr="00BE5DBB" w:rsidR="00A70529">
        <w:t xml:space="preserve"> </w:t>
      </w:r>
    </w:p>
    <w:p w:rsidRPr="00BE5DBB" w:rsidR="00A70529" w:rsidP="00A70529" w:rsidRDefault="00A70529" w14:paraId="7B8C7224" w14:textId="5603CFCE"/>
    <w:p w:rsidRPr="00BE5DBB" w:rsidR="0076210E" w:rsidP="0076210E" w:rsidRDefault="00A70529" w14:paraId="1DECF62F" w14:textId="77777777">
      <w:pPr>
        <w:keepNext/>
      </w:pPr>
      <w:r w:rsidRPr="00BE5DBB">
        <w:rPr>
          <w:noProof/>
        </w:rPr>
        <w:drawing>
          <wp:inline distT="0" distB="0" distL="0" distR="0" wp14:anchorId="5AA61186" wp14:editId="577A555C">
            <wp:extent cx="6087533" cy="2776855"/>
            <wp:effectExtent l="0" t="0" r="8890" b="444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9"/>
                    <a:stretch>
                      <a:fillRect/>
                    </a:stretch>
                  </pic:blipFill>
                  <pic:spPr>
                    <a:xfrm>
                      <a:off x="0" y="0"/>
                      <a:ext cx="6099079" cy="2782122"/>
                    </a:xfrm>
                    <a:prstGeom prst="rect">
                      <a:avLst/>
                    </a:prstGeom>
                  </pic:spPr>
                </pic:pic>
              </a:graphicData>
            </a:graphic>
          </wp:inline>
        </w:drawing>
      </w:r>
    </w:p>
    <w:p w:rsidRPr="00BE5DBB" w:rsidR="00A70529" w:rsidP="0076210E" w:rsidRDefault="0076210E" w14:paraId="6B47EE12" w14:textId="4C7045C6">
      <w:pPr>
        <w:pStyle w:val="Caption"/>
      </w:pPr>
      <w:r w:rsidRPr="00BE5DBB">
        <w:t xml:space="preserve">                                                                   </w:t>
      </w:r>
      <w:bookmarkStart w:name="_Toc124775548" w:id="57"/>
      <w:r w:rsidRPr="00BE5DBB">
        <w:t xml:space="preserve">Figure </w:t>
      </w:r>
      <w:r>
        <w:fldChar w:fldCharType="begin"/>
      </w:r>
      <w:r>
        <w:instrText> SEQ Figure \* ARABIC </w:instrText>
      </w:r>
      <w:r>
        <w:fldChar w:fldCharType="separate"/>
      </w:r>
      <w:r w:rsidR="005B7EB0">
        <w:rPr>
          <w:noProof/>
        </w:rPr>
        <w:t>6</w:t>
      </w:r>
      <w:r>
        <w:fldChar w:fldCharType="end"/>
      </w:r>
      <w:r w:rsidRPr="00BE5DBB">
        <w:t xml:space="preserve"> Context Diagram</w:t>
      </w:r>
      <w:bookmarkEnd w:id="57"/>
    </w:p>
    <w:p w:rsidRPr="00BE5DBB" w:rsidR="00A70529" w:rsidP="00A70529" w:rsidRDefault="00A70529" w14:paraId="42F73346" w14:textId="4A3172E0"/>
    <w:p w:rsidRPr="00BE5DBB" w:rsidR="00A70529" w:rsidP="00A70529" w:rsidRDefault="00A70529" w14:paraId="6610CD92" w14:textId="7B0168FD"/>
    <w:p w:rsidRPr="00BE5DBB" w:rsidR="00A70529" w:rsidP="00A70529" w:rsidRDefault="00A70529" w14:paraId="0025B1F8" w14:textId="5BA53609"/>
    <w:p w:rsidRPr="00BE5DBB" w:rsidR="00A70529" w:rsidP="00A70529" w:rsidRDefault="00A70529" w14:paraId="6C16EC01" w14:textId="101889D0"/>
    <w:p w:rsidRPr="00BE5DBB" w:rsidR="00A70529" w:rsidP="00A70529" w:rsidRDefault="00A70529" w14:paraId="186BB9EC" w14:textId="57B8BB14"/>
    <w:p w:rsidRPr="00BE5DBB" w:rsidR="00A70529" w:rsidP="00A70529" w:rsidRDefault="00A70529" w14:paraId="64EDC87A" w14:textId="55E5CD24"/>
    <w:p w:rsidRPr="00BE5DBB" w:rsidR="00A70529" w:rsidP="00A70529" w:rsidRDefault="00A70529" w14:paraId="6BFBBE95" w14:textId="5A032D1B"/>
    <w:p w:rsidRPr="00BE5DBB" w:rsidR="00A70529" w:rsidP="00A70529" w:rsidRDefault="00A70529" w14:paraId="46E64C49" w14:textId="49915CF4"/>
    <w:p w:rsidRPr="00BE5DBB" w:rsidR="00A347F3" w:rsidP="00A70529" w:rsidRDefault="00A347F3" w14:paraId="68A7D67A" w14:textId="09DBFE5C"/>
    <w:p w:rsidRPr="00BE5DBB" w:rsidR="00A347F3" w:rsidP="00A70529" w:rsidRDefault="00A347F3" w14:paraId="57B9C272" w14:textId="04D9D8E1"/>
    <w:p w:rsidRPr="00BE5DBB" w:rsidR="00A347F3" w:rsidP="00A70529" w:rsidRDefault="00A347F3" w14:paraId="3461EA42" w14:textId="65F416BB"/>
    <w:p w:rsidRPr="00BE5DBB" w:rsidR="00A347F3" w:rsidP="00A70529" w:rsidRDefault="00A347F3" w14:paraId="60190449" w14:textId="555748B0"/>
    <w:p w:rsidRPr="00BE5DBB" w:rsidR="00A347F3" w:rsidP="00A70529" w:rsidRDefault="00A347F3" w14:paraId="108C7303" w14:textId="36E3AB33"/>
    <w:p w:rsidRPr="00BE5DBB" w:rsidR="00A347F3" w:rsidP="00A70529" w:rsidRDefault="00A347F3" w14:paraId="572B91E7" w14:textId="40D6CF6A"/>
    <w:p w:rsidRPr="00BE5DBB" w:rsidR="00A347F3" w:rsidP="00A70529" w:rsidRDefault="00A347F3" w14:paraId="0BDFE2FD" w14:textId="56B5BEE2"/>
    <w:p w:rsidRPr="00BE5DBB" w:rsidR="00A347F3" w:rsidP="00A70529" w:rsidRDefault="00A347F3" w14:paraId="1568B57A" w14:textId="7A90D264"/>
    <w:p w:rsidRPr="00BE5DBB" w:rsidR="00A347F3" w:rsidP="00A70529" w:rsidRDefault="00BE5DBB" w14:paraId="26687103" w14:textId="6FAAEEA8">
      <w:r>
        <w:br w:type="page"/>
      </w:r>
    </w:p>
    <w:p w:rsidRPr="00BE5DBB" w:rsidR="00FF140C" w:rsidP="00BE5DBB" w:rsidRDefault="00BE5DBB" w14:paraId="3D32BD35" w14:textId="074D9C2D">
      <w:pPr>
        <w:pStyle w:val="Heading3"/>
        <w:ind w:left="1080"/>
      </w:pPr>
      <w:bookmarkStart w:name="_Toc124775478" w:id="58"/>
      <w:r>
        <w:lastRenderedPageBreak/>
        <w:t>4.2.2</w:t>
      </w:r>
      <w:r>
        <w:tab/>
      </w:r>
      <w:r w:rsidRPr="00BE5DBB" w:rsidR="00FF140C">
        <w:t>Data Flow Diagram</w:t>
      </w:r>
      <w:r w:rsidRPr="00BE5DBB" w:rsidR="00A31630">
        <w:t>s</w:t>
      </w:r>
      <w:bookmarkEnd w:id="58"/>
    </w:p>
    <w:p w:rsidRPr="00BE5DBB" w:rsidR="00A70529" w:rsidP="00A70529" w:rsidRDefault="00A70529" w14:paraId="139B5B62" w14:textId="4A0D6DA8"/>
    <w:p w:rsidRPr="00BE5DBB" w:rsidR="0076210E" w:rsidP="0076210E" w:rsidRDefault="00A70529" w14:paraId="779E2183" w14:textId="77777777">
      <w:pPr>
        <w:keepNext/>
      </w:pPr>
      <w:r w:rsidRPr="00BE5DBB">
        <w:rPr>
          <w:rFonts w:cs="Arial"/>
          <w:noProof/>
          <w:color w:val="000000"/>
          <w:bdr w:val="none" w:color="auto" w:sz="0" w:space="0" w:frame="1"/>
        </w:rPr>
        <w:drawing>
          <wp:inline distT="0" distB="0" distL="0" distR="0" wp14:anchorId="2C652EA9" wp14:editId="25A2552A">
            <wp:extent cx="5943600" cy="49053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905375"/>
                    </a:xfrm>
                    <a:prstGeom prst="rect">
                      <a:avLst/>
                    </a:prstGeom>
                    <a:noFill/>
                    <a:ln>
                      <a:noFill/>
                    </a:ln>
                  </pic:spPr>
                </pic:pic>
              </a:graphicData>
            </a:graphic>
          </wp:inline>
        </w:drawing>
      </w:r>
    </w:p>
    <w:p w:rsidRPr="00BE5DBB" w:rsidR="00A70529" w:rsidP="0076210E" w:rsidRDefault="0076210E" w14:paraId="0034A292" w14:textId="3F1E93E6">
      <w:pPr>
        <w:pStyle w:val="Caption"/>
        <w:ind w:left="2880" w:firstLine="720"/>
      </w:pPr>
      <w:bookmarkStart w:name="_Toc124775549" w:id="59"/>
      <w:r w:rsidRPr="00BE5DBB">
        <w:t xml:space="preserve">Figure </w:t>
      </w:r>
      <w:r>
        <w:fldChar w:fldCharType="begin"/>
      </w:r>
      <w:r>
        <w:instrText> SEQ Figure \* ARABIC </w:instrText>
      </w:r>
      <w:r>
        <w:fldChar w:fldCharType="separate"/>
      </w:r>
      <w:r w:rsidR="005B7EB0">
        <w:rPr>
          <w:noProof/>
        </w:rPr>
        <w:t>7</w:t>
      </w:r>
      <w:r>
        <w:fldChar w:fldCharType="end"/>
      </w:r>
      <w:r w:rsidRPr="00BE5DBB">
        <w:t xml:space="preserve"> Data Flow Diagram Level O</w:t>
      </w:r>
      <w:bookmarkEnd w:id="59"/>
    </w:p>
    <w:p w:rsidRPr="00BE5DBB" w:rsidR="00A70529" w:rsidP="00A70529" w:rsidRDefault="00A70529" w14:paraId="3BC69D28" w14:textId="5FA9E7F9"/>
    <w:p w:rsidRPr="00BE5DBB" w:rsidR="0076210E" w:rsidP="0076210E" w:rsidRDefault="00A70529" w14:paraId="7CC40E35" w14:textId="77777777">
      <w:pPr>
        <w:keepNext/>
      </w:pPr>
      <w:r w:rsidRPr="00BE5DBB">
        <w:rPr>
          <w:rFonts w:cs="Arial"/>
          <w:noProof/>
          <w:color w:val="000000"/>
          <w:bdr w:val="none" w:color="auto" w:sz="0" w:space="0" w:frame="1"/>
        </w:rPr>
        <w:lastRenderedPageBreak/>
        <w:drawing>
          <wp:inline distT="0" distB="0" distL="0" distR="0" wp14:anchorId="6F73CF82" wp14:editId="4CF3594D">
            <wp:extent cx="5800725" cy="4838700"/>
            <wp:effectExtent l="0" t="0" r="952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00725" cy="4838700"/>
                    </a:xfrm>
                    <a:prstGeom prst="rect">
                      <a:avLst/>
                    </a:prstGeom>
                    <a:noFill/>
                    <a:ln>
                      <a:noFill/>
                    </a:ln>
                  </pic:spPr>
                </pic:pic>
              </a:graphicData>
            </a:graphic>
          </wp:inline>
        </w:drawing>
      </w:r>
    </w:p>
    <w:p w:rsidRPr="00BE5DBB" w:rsidR="00A70529" w:rsidP="0076210E" w:rsidRDefault="0076210E" w14:paraId="143532BF" w14:textId="3BE462E2">
      <w:pPr>
        <w:pStyle w:val="Caption"/>
        <w:ind w:left="2160" w:firstLine="720"/>
      </w:pPr>
      <w:bookmarkStart w:name="_Toc124775550" w:id="60"/>
      <w:r w:rsidRPr="00BE5DBB">
        <w:t xml:space="preserve">Figure </w:t>
      </w:r>
      <w:r>
        <w:fldChar w:fldCharType="begin"/>
      </w:r>
      <w:r>
        <w:instrText> SEQ Figure \* ARABIC </w:instrText>
      </w:r>
      <w:r>
        <w:fldChar w:fldCharType="separate"/>
      </w:r>
      <w:r w:rsidR="005B7EB0">
        <w:rPr>
          <w:noProof/>
        </w:rPr>
        <w:t>8</w:t>
      </w:r>
      <w:r>
        <w:fldChar w:fldCharType="end"/>
      </w:r>
      <w:r w:rsidRPr="00BE5DBB">
        <w:t xml:space="preserve"> DFD Level 1 Manage Inventory</w:t>
      </w:r>
      <w:bookmarkEnd w:id="60"/>
    </w:p>
    <w:p w:rsidRPr="00BE5DBB" w:rsidR="00A70529" w:rsidP="00A70529" w:rsidRDefault="00A70529" w14:paraId="193151C9" w14:textId="141B3C20"/>
    <w:p w:rsidRPr="00BE5DBB" w:rsidR="00C00B4E" w:rsidP="00C00B4E" w:rsidRDefault="00A70529" w14:paraId="1D083EF7" w14:textId="77777777">
      <w:pPr>
        <w:keepNext/>
      </w:pPr>
      <w:r w:rsidRPr="00BE5DBB">
        <w:rPr>
          <w:rFonts w:cs="Arial"/>
          <w:noProof/>
          <w:color w:val="000000"/>
          <w:bdr w:val="none" w:color="auto" w:sz="0" w:space="0" w:frame="1"/>
        </w:rPr>
        <w:lastRenderedPageBreak/>
        <w:drawing>
          <wp:inline distT="0" distB="0" distL="0" distR="0" wp14:anchorId="6EEB3555" wp14:editId="1DB62200">
            <wp:extent cx="5816259" cy="5520267"/>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30786" cy="5534054"/>
                    </a:xfrm>
                    <a:prstGeom prst="rect">
                      <a:avLst/>
                    </a:prstGeom>
                    <a:noFill/>
                    <a:ln>
                      <a:noFill/>
                    </a:ln>
                  </pic:spPr>
                </pic:pic>
              </a:graphicData>
            </a:graphic>
          </wp:inline>
        </w:drawing>
      </w:r>
    </w:p>
    <w:p w:rsidRPr="00BE5DBB" w:rsidR="00A70529" w:rsidP="00C00B4E" w:rsidRDefault="00C00B4E" w14:paraId="73DE62A0" w14:textId="1AF6C28B">
      <w:pPr>
        <w:pStyle w:val="Caption"/>
        <w:ind w:left="2160" w:firstLine="720"/>
      </w:pPr>
      <w:bookmarkStart w:name="_Toc124775551" w:id="61"/>
      <w:r w:rsidRPr="00BE5DBB">
        <w:t xml:space="preserve">Figure </w:t>
      </w:r>
      <w:r>
        <w:fldChar w:fldCharType="begin"/>
      </w:r>
      <w:r>
        <w:instrText> SEQ Figure \* ARABIC </w:instrText>
      </w:r>
      <w:r>
        <w:fldChar w:fldCharType="separate"/>
      </w:r>
      <w:r w:rsidR="005B7EB0">
        <w:rPr>
          <w:noProof/>
        </w:rPr>
        <w:t>9</w:t>
      </w:r>
      <w:r>
        <w:fldChar w:fldCharType="end"/>
      </w:r>
      <w:r w:rsidRPr="00BE5DBB">
        <w:t xml:space="preserve"> Add Item</w:t>
      </w:r>
      <w:bookmarkEnd w:id="61"/>
    </w:p>
    <w:p w:rsidRPr="00BE5DBB" w:rsidR="00A70529" w:rsidP="00A70529" w:rsidRDefault="00A70529" w14:paraId="35C7E7E5" w14:textId="77777777"/>
    <w:p w:rsidRPr="00BE5DBB" w:rsidR="00A70529" w:rsidP="00A70529" w:rsidRDefault="00A70529" w14:paraId="146B65AE" w14:textId="772885FF"/>
    <w:p w:rsidRPr="00BE5DBB" w:rsidR="00C00B4E" w:rsidP="00C00B4E" w:rsidRDefault="00A70529" w14:paraId="6896D195" w14:textId="77777777">
      <w:pPr>
        <w:keepNext/>
      </w:pPr>
      <w:r w:rsidRPr="00BE5DBB">
        <w:rPr>
          <w:rFonts w:cs="Arial"/>
          <w:noProof/>
          <w:color w:val="000000"/>
          <w:bdr w:val="none" w:color="auto" w:sz="0" w:space="0" w:frame="1"/>
        </w:rPr>
        <w:lastRenderedPageBreak/>
        <w:drawing>
          <wp:inline distT="0" distB="0" distL="0" distR="0" wp14:anchorId="6F79F952" wp14:editId="7F3988AB">
            <wp:extent cx="5731933" cy="2590800"/>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6972" cy="2593078"/>
                    </a:xfrm>
                    <a:prstGeom prst="rect">
                      <a:avLst/>
                    </a:prstGeom>
                    <a:noFill/>
                    <a:ln>
                      <a:noFill/>
                    </a:ln>
                  </pic:spPr>
                </pic:pic>
              </a:graphicData>
            </a:graphic>
          </wp:inline>
        </w:drawing>
      </w:r>
    </w:p>
    <w:p w:rsidRPr="00BE5DBB" w:rsidR="00A70529" w:rsidP="00C00B4E" w:rsidRDefault="00C00B4E" w14:paraId="68A973E8" w14:textId="4C451B53">
      <w:pPr>
        <w:pStyle w:val="Caption"/>
        <w:ind w:left="2880" w:firstLine="720"/>
      </w:pPr>
      <w:bookmarkStart w:name="_Toc124775552" w:id="62"/>
      <w:r w:rsidRPr="00BE5DBB">
        <w:t xml:space="preserve">Figure </w:t>
      </w:r>
      <w:r>
        <w:fldChar w:fldCharType="begin"/>
      </w:r>
      <w:r>
        <w:instrText> SEQ Figure \* ARABIC </w:instrText>
      </w:r>
      <w:r>
        <w:fldChar w:fldCharType="separate"/>
      </w:r>
      <w:r w:rsidR="005B7EB0">
        <w:rPr>
          <w:noProof/>
        </w:rPr>
        <w:t>10</w:t>
      </w:r>
      <w:r>
        <w:fldChar w:fldCharType="end"/>
      </w:r>
      <w:r w:rsidRPr="00BE5DBB">
        <w:t xml:space="preserve"> View Inventory</w:t>
      </w:r>
      <w:bookmarkEnd w:id="62"/>
    </w:p>
    <w:p w:rsidRPr="00BE5DBB" w:rsidR="00C00B4E" w:rsidP="00A70529" w:rsidRDefault="00C00B4E" w14:paraId="143D5817" w14:textId="10692C12"/>
    <w:p w:rsidRPr="00BE5DBB" w:rsidR="00C00B4E" w:rsidP="00A70529" w:rsidRDefault="00C00B4E" w14:paraId="2DCC6D7B" w14:textId="59A634B3"/>
    <w:p w:rsidRPr="00BE5DBB" w:rsidR="00C00B4E" w:rsidP="00A70529" w:rsidRDefault="00C00B4E" w14:paraId="5840A76B" w14:textId="3051CCF8"/>
    <w:p w:rsidRPr="00BE5DBB" w:rsidR="00C00B4E" w:rsidP="00A70529" w:rsidRDefault="00C00B4E" w14:paraId="4D312002" w14:textId="425EE39F"/>
    <w:p w:rsidRPr="00BE5DBB" w:rsidR="00C00B4E" w:rsidP="00A70529" w:rsidRDefault="00C00B4E" w14:paraId="4D4F20EE" w14:textId="6EA3E8AB"/>
    <w:p w:rsidRPr="00BE5DBB" w:rsidR="00C00B4E" w:rsidP="00A70529" w:rsidRDefault="00C00B4E" w14:paraId="2121ED59" w14:textId="13466E97"/>
    <w:p w:rsidRPr="00BE5DBB" w:rsidR="00C00B4E" w:rsidP="00A70529" w:rsidRDefault="00C00B4E" w14:paraId="100D5D97" w14:textId="182D9B86"/>
    <w:p w:rsidRPr="00BE5DBB" w:rsidR="00C00B4E" w:rsidP="00A70529" w:rsidRDefault="00C00B4E" w14:paraId="28B426AB" w14:textId="7475C95A"/>
    <w:p w:rsidRPr="00BE5DBB" w:rsidR="00C00B4E" w:rsidP="00A70529" w:rsidRDefault="00C00B4E" w14:paraId="65BA73CF" w14:textId="631AF8DC"/>
    <w:p w:rsidRPr="00BE5DBB" w:rsidR="00C00B4E" w:rsidP="00A70529" w:rsidRDefault="00C00B4E" w14:paraId="1CCA0C4E" w14:textId="64E491E2"/>
    <w:p w:rsidRPr="00BE5DBB" w:rsidR="00C00B4E" w:rsidP="00A70529" w:rsidRDefault="00C00B4E" w14:paraId="2FBD7101" w14:textId="4D5DECF4"/>
    <w:p w:rsidRPr="00BE5DBB" w:rsidR="00C00B4E" w:rsidP="00A70529" w:rsidRDefault="00C00B4E" w14:paraId="275820DD" w14:textId="7CFB94F1"/>
    <w:p w:rsidRPr="00BE5DBB" w:rsidR="00C00B4E" w:rsidP="00A70529" w:rsidRDefault="00C00B4E" w14:paraId="5A8DDD2E" w14:textId="24C223C9"/>
    <w:p w:rsidRPr="00BE5DBB" w:rsidR="00C00B4E" w:rsidP="00A70529" w:rsidRDefault="00C00B4E" w14:paraId="46E39329" w14:textId="6D2B8D3C"/>
    <w:p w:rsidRPr="00BE5DBB" w:rsidR="00C00B4E" w:rsidP="00A70529" w:rsidRDefault="00C00B4E" w14:paraId="3AD62EFC" w14:textId="4B6EC8E7"/>
    <w:p w:rsidRPr="00BE5DBB" w:rsidR="00C00B4E" w:rsidP="00A70529" w:rsidRDefault="00C00B4E" w14:paraId="741E3136" w14:textId="68F14981"/>
    <w:p w:rsidRPr="00BE5DBB" w:rsidR="00C00B4E" w:rsidP="00A70529" w:rsidRDefault="00C00B4E" w14:paraId="0B9DB8F3" w14:textId="38E04C4F"/>
    <w:p w:rsidRPr="00BE5DBB" w:rsidR="00C00B4E" w:rsidP="00A70529" w:rsidRDefault="00C00B4E" w14:paraId="0FDC547C" w14:textId="2C9DBFCA"/>
    <w:p w:rsidRPr="00BE5DBB" w:rsidR="00C00B4E" w:rsidP="00A70529" w:rsidRDefault="00C00B4E" w14:paraId="3AD37E7A" w14:textId="77777777"/>
    <w:p w:rsidRPr="00BE5DBB" w:rsidR="00A31630" w:rsidP="00BE5DBB" w:rsidRDefault="00BE5DBB" w14:paraId="73E66951" w14:textId="6C395A84">
      <w:pPr>
        <w:pStyle w:val="Heading3"/>
        <w:ind w:left="720"/>
      </w:pPr>
      <w:bookmarkStart w:name="_Toc124775479" w:id="63"/>
      <w:r>
        <w:lastRenderedPageBreak/>
        <w:t>4.2.3</w:t>
      </w:r>
      <w:r>
        <w:tab/>
      </w:r>
      <w:r w:rsidRPr="00BE5DBB" w:rsidR="00A31630">
        <w:t>Entity-Relationship Diagrams</w:t>
      </w:r>
      <w:bookmarkEnd w:id="63"/>
    </w:p>
    <w:p w:rsidRPr="00BE5DBB" w:rsidR="00A70529" w:rsidP="00A70529" w:rsidRDefault="00A70529" w14:paraId="750A82EB" w14:textId="77777777"/>
    <w:p w:rsidRPr="00BE5DBB" w:rsidR="00A70529" w:rsidP="00A70529" w:rsidRDefault="00B169A3" w14:paraId="7D8FD1D4" w14:textId="0D43AB94">
      <w:r>
        <w:rPr>
          <w:noProof/>
        </w:rPr>
        <w:drawing>
          <wp:inline distT="0" distB="0" distL="0" distR="0" wp14:anchorId="781A09FB" wp14:editId="44196B9C">
            <wp:extent cx="5943600" cy="5748866"/>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7693" cy="5752825"/>
                    </a:xfrm>
                    <a:prstGeom prst="rect">
                      <a:avLst/>
                    </a:prstGeom>
                  </pic:spPr>
                </pic:pic>
              </a:graphicData>
            </a:graphic>
          </wp:inline>
        </w:drawing>
      </w:r>
    </w:p>
    <w:p w:rsidRPr="00BE5DBB" w:rsidR="00C00B4E" w:rsidP="00C00B4E" w:rsidRDefault="00C00B4E" w14:paraId="0D644762" w14:textId="64381D46">
      <w:pPr>
        <w:keepNext/>
      </w:pPr>
    </w:p>
    <w:p w:rsidRPr="00BE5DBB" w:rsidR="00A70529" w:rsidP="00C00B4E" w:rsidRDefault="00C00B4E" w14:paraId="506A7020" w14:textId="7C89904D">
      <w:pPr>
        <w:pStyle w:val="Caption"/>
        <w:ind w:left="2160" w:firstLine="720"/>
      </w:pPr>
      <w:bookmarkStart w:name="_Toc124775553" w:id="64"/>
      <w:r w:rsidRPr="00BE5DBB">
        <w:t xml:space="preserve">Figure </w:t>
      </w:r>
      <w:r>
        <w:fldChar w:fldCharType="begin"/>
      </w:r>
      <w:r>
        <w:instrText> SEQ Figure \* ARABIC </w:instrText>
      </w:r>
      <w:r>
        <w:fldChar w:fldCharType="separate"/>
      </w:r>
      <w:r w:rsidR="005B7EB0">
        <w:rPr>
          <w:noProof/>
        </w:rPr>
        <w:t>11</w:t>
      </w:r>
      <w:r>
        <w:fldChar w:fldCharType="end"/>
      </w:r>
      <w:r w:rsidRPr="00BE5DBB">
        <w:t xml:space="preserve"> Entity Relationship Diagram</w:t>
      </w:r>
      <w:bookmarkEnd w:id="64"/>
    </w:p>
    <w:p w:rsidRPr="00BE5DBB" w:rsidR="00A70529" w:rsidP="00A70529" w:rsidRDefault="00A70529" w14:paraId="4997BFBD" w14:textId="5DA384EF"/>
    <w:p w:rsidRPr="00BE5DBB" w:rsidR="00A70529" w:rsidP="00A70529" w:rsidRDefault="00A70529" w14:paraId="652FA568" w14:textId="349ED0F4"/>
    <w:p w:rsidRPr="00BE5DBB" w:rsidR="00A70529" w:rsidP="00A70529" w:rsidRDefault="00A70529" w14:paraId="4BC2FB01" w14:textId="125D5794"/>
    <w:p w:rsidRPr="00BE5DBB" w:rsidR="00A70529" w:rsidP="00A70529" w:rsidRDefault="00A70529" w14:paraId="21F579C5" w14:textId="2B4CC21F"/>
    <w:p w:rsidRPr="00BE5DBB" w:rsidR="00A70529" w:rsidP="00A70529" w:rsidRDefault="00A70529" w14:paraId="3ABFEC37" w14:textId="47B1864F"/>
    <w:p w:rsidRPr="00BE5DBB" w:rsidR="00A70529" w:rsidP="00A70529" w:rsidRDefault="00A70529" w14:paraId="007A4F68" w14:textId="3BF3A6F3"/>
    <w:p w:rsidRPr="00BE5DBB" w:rsidR="00A70529" w:rsidP="00A70529" w:rsidRDefault="00A70529" w14:paraId="0D589EC8" w14:textId="4F2A7874"/>
    <w:p w:rsidRPr="00BE5DBB" w:rsidR="00A70529" w:rsidP="00A70529" w:rsidRDefault="00A70529" w14:paraId="2B5BD88D" w14:textId="31A49406"/>
    <w:p w:rsidRPr="00BE5DBB" w:rsidR="00A70529" w:rsidP="00A70529" w:rsidRDefault="00A70529" w14:paraId="11CF6CDF" w14:textId="77777777"/>
    <w:p w:rsidR="00A70529" w:rsidP="00C350DA" w:rsidRDefault="00BE5DBB" w14:paraId="0183B40C" w14:textId="2E726643">
      <w:pPr>
        <w:pStyle w:val="Heading3"/>
        <w:ind w:left="720"/>
      </w:pPr>
      <w:bookmarkStart w:name="_Toc124775480" w:id="65"/>
      <w:r>
        <w:t>4.2.4</w:t>
      </w:r>
      <w:r>
        <w:tab/>
      </w:r>
      <w:r w:rsidRPr="00BE5DBB" w:rsidR="00D1655F">
        <w:t>Activity Diagrams</w:t>
      </w:r>
      <w:bookmarkEnd w:id="65"/>
    </w:p>
    <w:p w:rsidRPr="00C350DA" w:rsidR="00C350DA" w:rsidP="00C350DA" w:rsidRDefault="00C350DA" w14:paraId="75C9E92F" w14:textId="77777777"/>
    <w:p w:rsidRPr="00E32778" w:rsidR="00C350DA" w:rsidP="00C350DA" w:rsidRDefault="00C350DA" w14:paraId="2D0C135E" w14:textId="6F30D0DA">
      <w:pPr>
        <w:jc w:val="both"/>
      </w:pPr>
      <w:r w:rsidRPr="00175741">
        <w:t xml:space="preserve">Activity diagrams are graphical representations of sequential activities and actions found in this section. It determines the style of flowchart that indicates who handles what duties throughout a process. A swim lane diagram places process steps within the "swim lanes" of a specific user or system, </w:t>
      </w:r>
      <w:r w:rsidRPr="00175741" w:rsidR="000128B4">
        <w:t>like</w:t>
      </w:r>
      <w:r w:rsidRPr="00175741">
        <w:t xml:space="preserve"> the lanes in a pool, and offers clarity and responsibility.</w:t>
      </w:r>
    </w:p>
    <w:p w:rsidRPr="00C350DA" w:rsidR="00C350DA" w:rsidP="00C350DA" w:rsidRDefault="00C350DA" w14:paraId="5E3B8938" w14:textId="77777777"/>
    <w:p w:rsidRPr="00BE5DBB" w:rsidR="00C00B4E" w:rsidP="00D01F27" w:rsidRDefault="00D01F27" w14:paraId="0526A2F2" w14:textId="1412157F">
      <w:pPr>
        <w:keepNext/>
        <w:jc w:val="center"/>
      </w:pPr>
      <w:r w:rsidRPr="00D01F27">
        <w:rPr>
          <w:noProof/>
        </w:rPr>
        <w:lastRenderedPageBreak/>
        <w:drawing>
          <wp:inline distT="0" distB="0" distL="0" distR="0" wp14:anchorId="14CF7531" wp14:editId="76864E04">
            <wp:extent cx="3970867" cy="5547360"/>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35"/>
                    <a:stretch>
                      <a:fillRect/>
                    </a:stretch>
                  </pic:blipFill>
                  <pic:spPr>
                    <a:xfrm>
                      <a:off x="0" y="0"/>
                      <a:ext cx="3975304" cy="5553559"/>
                    </a:xfrm>
                    <a:prstGeom prst="rect">
                      <a:avLst/>
                    </a:prstGeom>
                  </pic:spPr>
                </pic:pic>
              </a:graphicData>
            </a:graphic>
          </wp:inline>
        </w:drawing>
      </w:r>
    </w:p>
    <w:p w:rsidRPr="00BE5DBB" w:rsidR="00A70529" w:rsidP="0009564F" w:rsidRDefault="00C00B4E" w14:paraId="0AD70F17" w14:textId="110DBA39">
      <w:pPr>
        <w:pStyle w:val="Caption"/>
        <w:ind w:left="1440" w:firstLine="720"/>
      </w:pPr>
      <w:bookmarkStart w:name="_Toc124775554" w:id="66"/>
      <w:r w:rsidRPr="00BE5DBB">
        <w:t xml:space="preserve">Figure </w:t>
      </w:r>
      <w:r>
        <w:fldChar w:fldCharType="begin"/>
      </w:r>
      <w:r>
        <w:instrText> SEQ Figure \* ARABIC </w:instrText>
      </w:r>
      <w:r>
        <w:fldChar w:fldCharType="separate"/>
      </w:r>
      <w:r w:rsidR="005B7EB0">
        <w:rPr>
          <w:noProof/>
        </w:rPr>
        <w:t>12</w:t>
      </w:r>
      <w:r>
        <w:fldChar w:fldCharType="end"/>
      </w:r>
      <w:r w:rsidRPr="00BE5DBB">
        <w:t xml:space="preserve"> Scan Item / Remove Item / Payment / Receipt</w:t>
      </w:r>
      <w:bookmarkEnd w:id="66"/>
    </w:p>
    <w:p w:rsidRPr="00BE5DBB" w:rsidR="00A70529" w:rsidP="00A70529" w:rsidRDefault="00A70529" w14:paraId="74B29FD5" w14:textId="6DE8697A"/>
    <w:p w:rsidRPr="00BE5DBB" w:rsidR="00A70529" w:rsidP="00A70529" w:rsidRDefault="00A70529" w14:paraId="0823662F" w14:textId="5113CC1A"/>
    <w:p w:rsidR="003F61ED" w:rsidP="003F61ED" w:rsidRDefault="003F61ED" w14:paraId="07AC3131" w14:textId="73DCB355">
      <w:pPr>
        <w:jc w:val="center"/>
      </w:pPr>
      <w:r w:rsidRPr="00BE5DBB">
        <w:rPr>
          <w:noProof/>
        </w:rPr>
        <w:lastRenderedPageBreak/>
        <mc:AlternateContent>
          <mc:Choice Requires="wps">
            <w:drawing>
              <wp:anchor distT="0" distB="0" distL="114300" distR="114300" simplePos="0" relativeHeight="251676672" behindDoc="0" locked="0" layoutInCell="1" allowOverlap="1" wp14:anchorId="01586E69" wp14:editId="22CC1C6D">
                <wp:simplePos x="0" y="0"/>
                <wp:positionH relativeFrom="column">
                  <wp:posOffset>2429683</wp:posOffset>
                </wp:positionH>
                <wp:positionV relativeFrom="paragraph">
                  <wp:posOffset>5291109</wp:posOffset>
                </wp:positionV>
                <wp:extent cx="4286250" cy="635"/>
                <wp:effectExtent l="0" t="0" r="0" b="0"/>
                <wp:wrapSquare wrapText="bothSides"/>
                <wp:docPr id="64" name="Text Box 64"/>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wps:spPr>
                      <wps:txbx>
                        <w:txbxContent>
                          <w:p w:rsidRPr="00292703" w:rsidR="00C00B4E" w:rsidP="00C00B4E" w:rsidRDefault="00C00B4E" w14:paraId="4558EAEF" w14:textId="6CEB6C66">
                            <w:pPr>
                              <w:pStyle w:val="Caption"/>
                              <w:rPr>
                                <w:rFonts w:cs="Arial"/>
                                <w:noProof/>
                                <w:color w:val="000000"/>
                                <w:bdr w:val="none" w:color="auto" w:sz="0" w:space="0" w:frame="1"/>
                              </w:rPr>
                            </w:pPr>
                            <w:bookmarkStart w:name="_Toc124775555" w:id="67"/>
                            <w:r>
                              <w:t xml:space="preserve">Figure </w:t>
                            </w:r>
                            <w:r>
                              <w:fldChar w:fldCharType="begin"/>
                            </w:r>
                            <w:r>
                              <w:instrText> SEQ Figure \* ARABIC </w:instrText>
                            </w:r>
                            <w:r>
                              <w:fldChar w:fldCharType="separate"/>
                            </w:r>
                            <w:r w:rsidR="005B7EB0">
                              <w:rPr>
                                <w:noProof/>
                              </w:rPr>
                              <w:t>13</w:t>
                            </w:r>
                            <w:r>
                              <w:fldChar w:fldCharType="end"/>
                            </w:r>
                            <w:r>
                              <w:t xml:space="preserve"> View Inventory</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6137CD7B">
              <v:shape id="Text Box 64" style="position:absolute;left:0;text-align:left;margin-left:191.3pt;margin-top:416.6pt;width:337.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ZZxGgIAAD8EAAAOAAAAZHJzL2Uyb0RvYy54bWysU8Fu2zAMvQ/YPwi6L06ytSi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" w14:anchorId="01586E69">
                <v:textbox style="mso-fit-shape-to-text:t" inset="0,0,0,0">
                  <w:txbxContent>
                    <w:p w:rsidRPr="00292703" w:rsidR="00C00B4E" w:rsidP="00C00B4E" w:rsidRDefault="00C00B4E" w14:paraId="7CAAC51D" w14:textId="6CEB6C66">
                      <w:pPr>
                        <w:pStyle w:val="Caption"/>
                        <w:rPr>
                          <w:rFonts w:cs="Arial"/>
                          <w:noProof/>
                          <w:color w:val="000000"/>
                          <w:bdr w:val="none" w:color="auto" w:sz="0" w:space="0" w:frame="1"/>
                        </w:rPr>
                      </w:pPr>
                      <w:r>
                        <w:t xml:space="preserve">Figure </w:t>
                      </w:r>
                      <w:r>
                        <w:fldChar w:fldCharType="begin"/>
                      </w:r>
                      <w:r>
                        <w:instrText> SEQ Figure \* ARABIC </w:instrText>
                      </w:r>
                      <w:r>
                        <w:fldChar w:fldCharType="separate"/>
                      </w:r>
                      <w:r w:rsidR="005B7EB0">
                        <w:rPr>
                          <w:noProof/>
                        </w:rPr>
                        <w:t>13</w:t>
                      </w:r>
                      <w:r>
                        <w:fldChar w:fldCharType="end"/>
                      </w:r>
                      <w:r>
                        <w:t xml:space="preserve"> View Inventory</w:t>
                      </w:r>
                    </w:p>
                  </w:txbxContent>
                </v:textbox>
                <w10:wrap type="square"/>
              </v:shape>
            </w:pict>
          </mc:Fallback>
        </mc:AlternateContent>
      </w:r>
      <w:r w:rsidRPr="003F61ED">
        <w:rPr>
          <w:noProof/>
        </w:rPr>
        <w:drawing>
          <wp:inline distT="0" distB="0" distL="0" distR="0" wp14:anchorId="02C6561E" wp14:editId="3F10A4DF">
            <wp:extent cx="4258734" cy="5196839"/>
            <wp:effectExtent l="0" t="0" r="8890" b="4445"/>
            <wp:docPr id="62" name="Picture 6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 schematic&#10;&#10;Description automatically generated"/>
                    <pic:cNvPicPr/>
                  </pic:nvPicPr>
                  <pic:blipFill>
                    <a:blip r:embed="rId36"/>
                    <a:stretch>
                      <a:fillRect/>
                    </a:stretch>
                  </pic:blipFill>
                  <pic:spPr>
                    <a:xfrm>
                      <a:off x="0" y="0"/>
                      <a:ext cx="4265864" cy="5205540"/>
                    </a:xfrm>
                    <a:prstGeom prst="rect">
                      <a:avLst/>
                    </a:prstGeom>
                  </pic:spPr>
                </pic:pic>
              </a:graphicData>
            </a:graphic>
          </wp:inline>
        </w:drawing>
      </w:r>
    </w:p>
    <w:p w:rsidRPr="003F61ED" w:rsidR="003F61ED" w:rsidP="003F61ED" w:rsidRDefault="003F61ED" w14:paraId="74D8CC8C" w14:textId="1C965195"/>
    <w:p w:rsidRPr="003F61ED" w:rsidR="003F61ED" w:rsidP="003F61ED" w:rsidRDefault="003F61ED" w14:paraId="4DC480D1" w14:textId="068EBAE7"/>
    <w:p w:rsidRPr="003F61ED" w:rsidR="003F61ED" w:rsidP="003F61ED" w:rsidRDefault="003F61ED" w14:paraId="2CA4F5C1" w14:textId="4F74ABAE"/>
    <w:p w:rsidRPr="003F61ED" w:rsidR="003F61ED" w:rsidP="003F61ED" w:rsidRDefault="003F61ED" w14:paraId="49EAFF63" w14:textId="57545640"/>
    <w:p w:rsidR="003F61ED" w:rsidP="003F61ED" w:rsidRDefault="003F61ED" w14:paraId="597DB48F" w14:textId="4684AD96"/>
    <w:p w:rsidRPr="003F61ED" w:rsidR="003F61ED" w:rsidP="003F61ED" w:rsidRDefault="003F61ED" w14:paraId="6B0432F3" w14:textId="77777777"/>
    <w:p w:rsidRPr="00BE5DBB" w:rsidR="00C00B4E" w:rsidP="003F61ED" w:rsidRDefault="003F61ED" w14:paraId="4B60383E" w14:textId="5109D6D8">
      <w:pPr>
        <w:keepNext/>
        <w:jc w:val="center"/>
      </w:pPr>
      <w:r w:rsidRPr="003F61ED">
        <w:rPr>
          <w:noProof/>
        </w:rPr>
        <w:lastRenderedPageBreak/>
        <w:drawing>
          <wp:inline distT="0" distB="0" distL="0" distR="0" wp14:anchorId="0184085F" wp14:editId="4141C734">
            <wp:extent cx="3238781" cy="4991533"/>
            <wp:effectExtent l="0" t="0" r="0" b="0"/>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a:blip r:embed="rId37"/>
                    <a:stretch>
                      <a:fillRect/>
                    </a:stretch>
                  </pic:blipFill>
                  <pic:spPr>
                    <a:xfrm>
                      <a:off x="0" y="0"/>
                      <a:ext cx="3238781" cy="4991533"/>
                    </a:xfrm>
                    <a:prstGeom prst="rect">
                      <a:avLst/>
                    </a:prstGeom>
                  </pic:spPr>
                </pic:pic>
              </a:graphicData>
            </a:graphic>
          </wp:inline>
        </w:drawing>
      </w:r>
    </w:p>
    <w:p w:rsidRPr="00BE5DBB" w:rsidR="000E122E" w:rsidP="00C00B4E" w:rsidRDefault="00C00B4E" w14:paraId="59D91047" w14:textId="3FBA295A">
      <w:pPr>
        <w:pStyle w:val="Caption"/>
        <w:ind w:left="2160" w:firstLine="720"/>
      </w:pPr>
      <w:bookmarkStart w:name="_Toc124775556" w:id="68"/>
      <w:r w:rsidRPr="00BE5DBB">
        <w:t xml:space="preserve">Figure </w:t>
      </w:r>
      <w:r>
        <w:fldChar w:fldCharType="begin"/>
      </w:r>
      <w:r>
        <w:instrText> SEQ Figure \* ARABIC </w:instrText>
      </w:r>
      <w:r>
        <w:fldChar w:fldCharType="separate"/>
      </w:r>
      <w:r w:rsidR="005B7EB0">
        <w:rPr>
          <w:noProof/>
        </w:rPr>
        <w:t>14</w:t>
      </w:r>
      <w:r>
        <w:fldChar w:fldCharType="end"/>
      </w:r>
      <w:r w:rsidRPr="00BE5DBB">
        <w:t xml:space="preserve"> Add Item</w:t>
      </w:r>
      <w:bookmarkEnd w:id="68"/>
    </w:p>
    <w:p w:rsidRPr="00BE5DBB" w:rsidR="000E122E" w:rsidP="00A70529" w:rsidRDefault="000E122E" w14:paraId="6F9C7285" w14:textId="5FE25778"/>
    <w:p w:rsidRPr="00BE5DBB" w:rsidR="000E122E" w:rsidP="00A70529" w:rsidRDefault="000E122E" w14:paraId="094279E1" w14:textId="6B5C9F50"/>
    <w:p w:rsidRPr="00BE5DBB" w:rsidR="000E122E" w:rsidP="00A70529" w:rsidRDefault="000E122E" w14:paraId="5B58C2F6" w14:textId="1383F38E"/>
    <w:p w:rsidRPr="00BE5DBB" w:rsidR="000E122E" w:rsidP="00A70529" w:rsidRDefault="000E122E" w14:paraId="17C0595A" w14:textId="49309415"/>
    <w:p w:rsidRPr="00BE5DBB" w:rsidR="000E122E" w:rsidP="00A70529" w:rsidRDefault="000E122E" w14:paraId="66375A94" w14:textId="17B83B67"/>
    <w:p w:rsidRPr="00BE5DBB" w:rsidR="000E122E" w:rsidP="00EF7C5B" w:rsidRDefault="00EF7C5B" w14:paraId="0D58D8B8" w14:textId="7AEFC98F">
      <w:pPr>
        <w:jc w:val="center"/>
      </w:pPr>
      <w:r w:rsidRPr="00EF7C5B">
        <w:rPr>
          <w:noProof/>
        </w:rPr>
        <w:lastRenderedPageBreak/>
        <w:drawing>
          <wp:inline distT="0" distB="0" distL="0" distR="0" wp14:anchorId="5C14697C" wp14:editId="161FA1AD">
            <wp:extent cx="3497883" cy="5578323"/>
            <wp:effectExtent l="0" t="0" r="7620" b="3810"/>
            <wp:docPr id="86" name="Picture 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Diagram&#10;&#10;Description automatically generated"/>
                    <pic:cNvPicPr/>
                  </pic:nvPicPr>
                  <pic:blipFill>
                    <a:blip r:embed="rId38"/>
                    <a:stretch>
                      <a:fillRect/>
                    </a:stretch>
                  </pic:blipFill>
                  <pic:spPr>
                    <a:xfrm>
                      <a:off x="0" y="0"/>
                      <a:ext cx="3497883" cy="5578323"/>
                    </a:xfrm>
                    <a:prstGeom prst="rect">
                      <a:avLst/>
                    </a:prstGeom>
                  </pic:spPr>
                </pic:pic>
              </a:graphicData>
            </a:graphic>
          </wp:inline>
        </w:drawing>
      </w:r>
    </w:p>
    <w:p w:rsidRPr="00BE5DBB" w:rsidR="00165793" w:rsidP="00165793" w:rsidRDefault="00165793" w14:paraId="306EA97C" w14:textId="03E6719E">
      <w:pPr>
        <w:keepNext/>
      </w:pPr>
    </w:p>
    <w:p w:rsidRPr="00BE5DBB" w:rsidR="000E122E" w:rsidP="00165793" w:rsidRDefault="00165793" w14:paraId="2D6F206E" w14:textId="2A88971B">
      <w:pPr>
        <w:pStyle w:val="Caption"/>
        <w:ind w:left="2160" w:firstLine="720"/>
      </w:pPr>
      <w:bookmarkStart w:name="_Toc124775557" w:id="69"/>
      <w:r w:rsidRPr="00BE5DBB">
        <w:t xml:space="preserve">Figure </w:t>
      </w:r>
      <w:r w:rsidR="00B43E38">
        <w:t>15</w:t>
      </w:r>
      <w:r w:rsidRPr="00BE5DBB">
        <w:t xml:space="preserve"> Edit Items</w:t>
      </w:r>
      <w:bookmarkEnd w:id="69"/>
    </w:p>
    <w:p w:rsidRPr="00BE5DBB" w:rsidR="000E122E" w:rsidP="00A70529" w:rsidRDefault="000E122E" w14:paraId="48B9DFD9" w14:textId="1DCD58FB"/>
    <w:p w:rsidRPr="00BE5DBB" w:rsidR="00165793" w:rsidP="00EF7C5B" w:rsidRDefault="00EF7C5B" w14:paraId="4442C7CB" w14:textId="515449FE">
      <w:pPr>
        <w:keepNext/>
        <w:jc w:val="center"/>
      </w:pPr>
      <w:r w:rsidRPr="00EF7C5B">
        <w:rPr>
          <w:noProof/>
        </w:rPr>
        <w:lastRenderedPageBreak/>
        <w:drawing>
          <wp:inline distT="0" distB="0" distL="0" distR="0" wp14:anchorId="29A76513" wp14:editId="15DD4E8A">
            <wp:extent cx="3947502" cy="4435224"/>
            <wp:effectExtent l="0" t="0" r="0" b="3810"/>
            <wp:docPr id="87" name="Picture 8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Diagram, schematic&#10;&#10;Description automatically generated"/>
                    <pic:cNvPicPr/>
                  </pic:nvPicPr>
                  <pic:blipFill>
                    <a:blip r:embed="rId39"/>
                    <a:stretch>
                      <a:fillRect/>
                    </a:stretch>
                  </pic:blipFill>
                  <pic:spPr>
                    <a:xfrm>
                      <a:off x="0" y="0"/>
                      <a:ext cx="3947502" cy="4435224"/>
                    </a:xfrm>
                    <a:prstGeom prst="rect">
                      <a:avLst/>
                    </a:prstGeom>
                  </pic:spPr>
                </pic:pic>
              </a:graphicData>
            </a:graphic>
          </wp:inline>
        </w:drawing>
      </w:r>
    </w:p>
    <w:p w:rsidRPr="00BE5DBB" w:rsidR="000E122E" w:rsidP="00165793" w:rsidRDefault="00165793" w14:paraId="69DB6428" w14:textId="13AD1A8C">
      <w:pPr>
        <w:pStyle w:val="Caption"/>
        <w:ind w:left="2880"/>
      </w:pPr>
      <w:bookmarkStart w:name="_Toc124775558" w:id="70"/>
      <w:r w:rsidRPr="00BE5DBB">
        <w:t xml:space="preserve">Figure </w:t>
      </w:r>
      <w:r w:rsidR="00B43E38">
        <w:t>16</w:t>
      </w:r>
      <w:r w:rsidRPr="00BE5DBB">
        <w:t xml:space="preserve"> Delete Item</w:t>
      </w:r>
      <w:bookmarkEnd w:id="70"/>
    </w:p>
    <w:p w:rsidRPr="00BE5DBB" w:rsidR="000E122E" w:rsidP="00A70529" w:rsidRDefault="000E122E" w14:paraId="3219D49F" w14:textId="23FEA83D"/>
    <w:p w:rsidRPr="00BE5DBB" w:rsidR="000E122E" w:rsidP="00A70529" w:rsidRDefault="000E122E" w14:paraId="241FF8AE" w14:textId="7993FA42"/>
    <w:p w:rsidRPr="00BE5DBB" w:rsidR="000E122E" w:rsidP="00A70529" w:rsidRDefault="000E122E" w14:paraId="3CF4A805" w14:textId="10DE8CFA"/>
    <w:p w:rsidRPr="00BE5DBB" w:rsidR="000E122E" w:rsidP="00A70529" w:rsidRDefault="000E122E" w14:paraId="44D31F66" w14:textId="726857F4"/>
    <w:p w:rsidRPr="00BE5DBB" w:rsidR="000E122E" w:rsidP="00A70529" w:rsidRDefault="000E122E" w14:paraId="3F2FD97C" w14:textId="2C3613FF"/>
    <w:p w:rsidRPr="00BE5DBB" w:rsidR="000E122E" w:rsidP="00A70529" w:rsidRDefault="000E122E" w14:paraId="7854FA62" w14:textId="6BC3E65E"/>
    <w:p w:rsidRPr="00BE5DBB" w:rsidR="000E122E" w:rsidP="00A70529" w:rsidRDefault="000E122E" w14:paraId="1314E013" w14:textId="60261963"/>
    <w:p w:rsidRPr="00BE5DBB" w:rsidR="00666E3E" w:rsidP="00666E3E" w:rsidRDefault="000E122E" w14:paraId="3703E8C9" w14:textId="77777777">
      <w:pPr>
        <w:keepNext/>
      </w:pPr>
      <w:r w:rsidRPr="00BE5DBB">
        <w:rPr>
          <w:rFonts w:cs="Arial"/>
          <w:noProof/>
          <w:color w:val="000000"/>
          <w:bdr w:val="none" w:color="auto" w:sz="0" w:space="0" w:frame="1"/>
        </w:rPr>
        <w:drawing>
          <wp:anchor distT="0" distB="0" distL="114300" distR="114300" simplePos="0" relativeHeight="251719680" behindDoc="1" locked="0" layoutInCell="1" allowOverlap="1" wp14:anchorId="6A0B402D" wp14:editId="03FCE0E6">
            <wp:simplePos x="0" y="0"/>
            <wp:positionH relativeFrom="column">
              <wp:posOffset>0</wp:posOffset>
            </wp:positionH>
            <wp:positionV relativeFrom="paragraph">
              <wp:posOffset>-6736080</wp:posOffset>
            </wp:positionV>
            <wp:extent cx="4438650" cy="6296025"/>
            <wp:effectExtent l="0" t="0" r="0" b="9525"/>
            <wp:wrapNone/>
            <wp:docPr id="28" name="Picture 2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schematic&#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38650" cy="6296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BE5DBB" w:rsidR="000E122E" w:rsidP="00666E3E" w:rsidRDefault="00666E3E" w14:paraId="425BA1C6" w14:textId="6B57B45C">
      <w:pPr>
        <w:pStyle w:val="Caption"/>
        <w:ind w:left="1440" w:firstLine="720"/>
      </w:pPr>
      <w:bookmarkStart w:name="_Toc124775559" w:id="71"/>
      <w:r w:rsidRPr="00BE5DBB">
        <w:t xml:space="preserve">Figure </w:t>
      </w:r>
      <w:r w:rsidR="00B43E38">
        <w:t>17</w:t>
      </w:r>
      <w:r w:rsidRPr="00BE5DBB">
        <w:t xml:space="preserve"> Sales Report Page</w:t>
      </w:r>
      <w:bookmarkEnd w:id="71"/>
    </w:p>
    <w:p w:rsidRPr="00BE5DBB" w:rsidR="000E122E" w:rsidP="00A14A21" w:rsidRDefault="00A14A21" w14:paraId="427DD555" w14:textId="7B63F435">
      <w:pPr>
        <w:jc w:val="center"/>
      </w:pPr>
      <w:r w:rsidRPr="00A14A21">
        <w:rPr>
          <w:noProof/>
        </w:rPr>
        <w:lastRenderedPageBreak/>
        <w:drawing>
          <wp:inline distT="0" distB="0" distL="0" distR="0" wp14:anchorId="449C94EF" wp14:editId="460A5C15">
            <wp:extent cx="4640982" cy="4061812"/>
            <wp:effectExtent l="0" t="0" r="7620" b="0"/>
            <wp:docPr id="88" name="Picture 8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Diagram, schematic&#10;&#10;Description automatically generated"/>
                    <pic:cNvPicPr/>
                  </pic:nvPicPr>
                  <pic:blipFill>
                    <a:blip r:embed="rId41"/>
                    <a:stretch>
                      <a:fillRect/>
                    </a:stretch>
                  </pic:blipFill>
                  <pic:spPr>
                    <a:xfrm>
                      <a:off x="0" y="0"/>
                      <a:ext cx="4640982" cy="4061812"/>
                    </a:xfrm>
                    <a:prstGeom prst="rect">
                      <a:avLst/>
                    </a:prstGeom>
                  </pic:spPr>
                </pic:pic>
              </a:graphicData>
            </a:graphic>
          </wp:inline>
        </w:drawing>
      </w:r>
    </w:p>
    <w:p w:rsidRPr="00BE5DBB" w:rsidR="00666E3E" w:rsidP="00666E3E" w:rsidRDefault="00666E3E" w14:paraId="03C5C2D4" w14:textId="30A8DD62">
      <w:pPr>
        <w:keepNext/>
      </w:pPr>
    </w:p>
    <w:p w:rsidRPr="00BE5DBB" w:rsidR="000E122E" w:rsidP="00666E3E" w:rsidRDefault="00666E3E" w14:paraId="32810B39" w14:textId="4DA8A6E6">
      <w:pPr>
        <w:pStyle w:val="Caption"/>
        <w:ind w:left="1440" w:firstLine="720"/>
      </w:pPr>
      <w:bookmarkStart w:name="_Toc124775560" w:id="72"/>
      <w:r w:rsidRPr="00BE5DBB">
        <w:t xml:space="preserve">Figure </w:t>
      </w:r>
      <w:r w:rsidR="00B43E38">
        <w:t>18</w:t>
      </w:r>
      <w:r w:rsidRPr="00BE5DBB">
        <w:t xml:space="preserve"> Analytics Report Page</w:t>
      </w:r>
      <w:bookmarkEnd w:id="72"/>
    </w:p>
    <w:p w:rsidRPr="00BE5DBB" w:rsidR="000E122E" w:rsidP="00A70529" w:rsidRDefault="000E122E" w14:paraId="7E5FBC56" w14:textId="20C57C16"/>
    <w:p w:rsidRPr="00BE5DBB" w:rsidR="000E122E" w:rsidP="00A70529" w:rsidRDefault="000E122E" w14:paraId="53361668" w14:textId="249EF28D"/>
    <w:p w:rsidRPr="00BE5DBB" w:rsidR="000E122E" w:rsidP="00A70529" w:rsidRDefault="000E122E" w14:paraId="00CBC78B" w14:textId="77777777"/>
    <w:p w:rsidRPr="00BE5DBB" w:rsidR="00D1655F" w:rsidP="00BE5DBB" w:rsidRDefault="00BE5DBB" w14:paraId="2B15C4E8" w14:textId="7E764C4C">
      <w:pPr>
        <w:pStyle w:val="Heading3"/>
        <w:ind w:left="720"/>
      </w:pPr>
      <w:bookmarkStart w:name="_Toc124775481" w:id="73"/>
      <w:r>
        <w:lastRenderedPageBreak/>
        <w:t>4.2.5</w:t>
      </w:r>
      <w:r>
        <w:tab/>
      </w:r>
      <w:r w:rsidRPr="00BE5DBB" w:rsidR="00D1655F">
        <w:t>Object Diagram</w:t>
      </w:r>
      <w:bookmarkEnd w:id="73"/>
    </w:p>
    <w:p w:rsidRPr="00BE5DBB" w:rsidR="000E122E" w:rsidP="000E122E" w:rsidRDefault="00666E3E" w14:paraId="1A904C7B" w14:textId="527A656C">
      <w:r w:rsidRPr="00BE5DBB">
        <w:rPr>
          <w:noProof/>
        </w:rPr>
        <w:drawing>
          <wp:anchor distT="0" distB="0" distL="114300" distR="114300" simplePos="0" relativeHeight="251664384" behindDoc="0" locked="0" layoutInCell="1" allowOverlap="1" wp14:anchorId="77C330F6" wp14:editId="003A748C">
            <wp:simplePos x="0" y="0"/>
            <wp:positionH relativeFrom="margin">
              <wp:align>center</wp:align>
            </wp:positionH>
            <wp:positionV relativeFrom="paragraph">
              <wp:posOffset>248725</wp:posOffset>
            </wp:positionV>
            <wp:extent cx="5124450" cy="3619500"/>
            <wp:effectExtent l="0" t="0" r="0" b="0"/>
            <wp:wrapSquare wrapText="bothSides"/>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7591"/>
                    <a:stretch/>
                  </pic:blipFill>
                  <pic:spPr bwMode="auto">
                    <a:xfrm>
                      <a:off x="0" y="0"/>
                      <a:ext cx="5128279" cy="362220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BE5DBB" w:rsidR="000E122E" w:rsidP="000E122E" w:rsidRDefault="000E122E" w14:paraId="48218590" w14:textId="1DB72504"/>
    <w:p w:rsidRPr="00BE5DBB" w:rsidR="000E122E" w:rsidP="000E122E" w:rsidRDefault="000E122E" w14:paraId="2F4594FE" w14:textId="29A1CA14"/>
    <w:p w:rsidRPr="00BE5DBB" w:rsidR="00666E3E" w:rsidP="000E122E" w:rsidRDefault="00666E3E" w14:paraId="5A145F1D" w14:textId="4E454524"/>
    <w:p w:rsidRPr="00BE5DBB" w:rsidR="00666E3E" w:rsidP="000E122E" w:rsidRDefault="00666E3E" w14:paraId="250FDCB8" w14:textId="3D238202"/>
    <w:p w:rsidRPr="00BE5DBB" w:rsidR="00666E3E" w:rsidP="00666E3E" w:rsidRDefault="00666E3E" w14:paraId="163F4D63" w14:textId="1BB51D9E"/>
    <w:p w:rsidRPr="00BE5DBB" w:rsidR="00666E3E" w:rsidP="00666E3E" w:rsidRDefault="00666E3E" w14:paraId="0E3DEF33" w14:textId="790E1EDD"/>
    <w:p w:rsidRPr="00BE5DBB" w:rsidR="00666E3E" w:rsidP="00666E3E" w:rsidRDefault="00666E3E" w14:paraId="2DC2EBFD" w14:textId="29E40B60"/>
    <w:p w:rsidRPr="00BE5DBB" w:rsidR="00666E3E" w:rsidP="00666E3E" w:rsidRDefault="00666E3E" w14:paraId="2C9519C6" w14:textId="41897252"/>
    <w:p w:rsidRPr="00BE5DBB" w:rsidR="00666E3E" w:rsidP="00666E3E" w:rsidRDefault="00666E3E" w14:paraId="50F395F2" w14:textId="25CF8AB0"/>
    <w:p w:rsidR="00AA09DB" w:rsidP="00666E3E" w:rsidRDefault="00AA09DB" w14:paraId="11868045" w14:textId="77777777"/>
    <w:p w:rsidR="00AA09DB" w:rsidP="00666E3E" w:rsidRDefault="00AA09DB" w14:paraId="6F920B96" w14:textId="77777777"/>
    <w:p w:rsidR="00AA09DB" w:rsidP="00666E3E" w:rsidRDefault="00AA09DB" w14:paraId="57A0A512" w14:textId="77777777"/>
    <w:p w:rsidR="00AA09DB" w:rsidP="00666E3E" w:rsidRDefault="00AA09DB" w14:paraId="714D52C0" w14:textId="77777777"/>
    <w:p w:rsidR="00AA09DB" w:rsidP="00666E3E" w:rsidRDefault="00AA09DB" w14:paraId="66B2EBC3" w14:textId="77777777"/>
    <w:p w:rsidR="00AA09DB" w:rsidP="00666E3E" w:rsidRDefault="00AA09DB" w14:paraId="70A6927C" w14:textId="77777777"/>
    <w:p w:rsidRPr="00BE5DBB" w:rsidR="00666E3E" w:rsidP="00666E3E" w:rsidRDefault="00666E3E" w14:paraId="26084659" w14:textId="1518BA0F">
      <w:r w:rsidRPr="00BE5DBB">
        <w:rPr>
          <w:noProof/>
        </w:rPr>
        <mc:AlternateContent>
          <mc:Choice Requires="wps">
            <w:drawing>
              <wp:anchor distT="0" distB="0" distL="114300" distR="114300" simplePos="0" relativeHeight="251692032" behindDoc="0" locked="0" layoutInCell="1" allowOverlap="1" wp14:anchorId="66755590" wp14:editId="0630557D">
                <wp:simplePos x="0" y="0"/>
                <wp:positionH relativeFrom="page">
                  <wp:posOffset>2790142</wp:posOffset>
                </wp:positionH>
                <wp:positionV relativeFrom="paragraph">
                  <wp:posOffset>69752</wp:posOffset>
                </wp:positionV>
                <wp:extent cx="3547745" cy="635"/>
                <wp:effectExtent l="0" t="0" r="0" b="8255"/>
                <wp:wrapSquare wrapText="bothSides"/>
                <wp:docPr id="69" name="Text Box 69"/>
                <wp:cNvGraphicFramePr/>
                <a:graphic xmlns:a="http://schemas.openxmlformats.org/drawingml/2006/main">
                  <a:graphicData uri="http://schemas.microsoft.com/office/word/2010/wordprocessingShape">
                    <wps:wsp>
                      <wps:cNvSpPr txBox="1"/>
                      <wps:spPr>
                        <a:xfrm>
                          <a:off x="0" y="0"/>
                          <a:ext cx="3547745" cy="635"/>
                        </a:xfrm>
                        <a:prstGeom prst="rect">
                          <a:avLst/>
                        </a:prstGeom>
                        <a:solidFill>
                          <a:prstClr val="white"/>
                        </a:solidFill>
                        <a:ln>
                          <a:noFill/>
                        </a:ln>
                      </wps:spPr>
                      <wps:txbx>
                        <w:txbxContent>
                          <w:p w:rsidRPr="00D60E49" w:rsidR="00666E3E" w:rsidP="00666E3E" w:rsidRDefault="00666E3E" w14:paraId="7F6E8DD3" w14:textId="5ADACD83">
                            <w:pPr>
                              <w:pStyle w:val="Caption"/>
                              <w:rPr>
                                <w:noProof/>
                              </w:rPr>
                            </w:pPr>
                            <w:bookmarkStart w:name="_Toc124775561" w:id="74"/>
                            <w:r>
                              <w:t xml:space="preserve">Figure </w:t>
                            </w:r>
                            <w:r w:rsidR="00B43E38">
                              <w:t>19</w:t>
                            </w:r>
                            <w:r>
                              <w:t xml:space="preserve"> Object Diagram</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6B43B138">
              <v:shape id="Text Box 69" style="position:absolute;margin-left:219.7pt;margin-top:5.5pt;width:279.35pt;height:.05pt;z-index:25169203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" w14:anchorId="66755590">
                <v:textbox style="mso-fit-shape-to-text:t" inset="0,0,0,0">
                  <w:txbxContent>
                    <w:p w:rsidRPr="00D60E49" w:rsidR="00666E3E" w:rsidP="00666E3E" w:rsidRDefault="00666E3E" w14:paraId="115B254B" w14:textId="5ADACD83">
                      <w:pPr>
                        <w:pStyle w:val="Caption"/>
                        <w:rPr>
                          <w:noProof/>
                        </w:rPr>
                      </w:pPr>
                      <w:r>
                        <w:t xml:space="preserve">Figure </w:t>
                      </w:r>
                      <w:r w:rsidR="00B43E38">
                        <w:t>19</w:t>
                      </w:r>
                      <w:r>
                        <w:t xml:space="preserve"> Object Diagram</w:t>
                      </w:r>
                    </w:p>
                  </w:txbxContent>
                </v:textbox>
                <w10:wrap type="square" anchorx="page"/>
              </v:shape>
            </w:pict>
          </mc:Fallback>
        </mc:AlternateContent>
      </w:r>
    </w:p>
    <w:p w:rsidR="00666E3E" w:rsidP="00666E3E" w:rsidRDefault="00666E3E" w14:paraId="26E6C147" w14:textId="61AF70B8"/>
    <w:p w:rsidR="00C350DA" w:rsidP="00666E3E" w:rsidRDefault="00C350DA" w14:paraId="22841D96" w14:textId="416FB5B2"/>
    <w:p w:rsidR="00C350DA" w:rsidP="00666E3E" w:rsidRDefault="00C350DA" w14:paraId="759A3BF6" w14:textId="38FB4574"/>
    <w:p w:rsidR="00C350DA" w:rsidP="00666E3E" w:rsidRDefault="00C350DA" w14:paraId="1AA43B00" w14:textId="297829E5"/>
    <w:p w:rsidR="00C350DA" w:rsidP="00666E3E" w:rsidRDefault="00C350DA" w14:paraId="01EC0731" w14:textId="56DCA3D6"/>
    <w:p w:rsidR="00C350DA" w:rsidP="00666E3E" w:rsidRDefault="00C350DA" w14:paraId="69863C0F" w14:textId="5DBAEAD5"/>
    <w:p w:rsidR="00C350DA" w:rsidP="00666E3E" w:rsidRDefault="00C350DA" w14:paraId="66CFCFFC" w14:textId="4D6AD1E2"/>
    <w:p w:rsidR="00C350DA" w:rsidP="00666E3E" w:rsidRDefault="00C350DA" w14:paraId="1602B50E" w14:textId="00E8876C"/>
    <w:p w:rsidR="00C350DA" w:rsidP="00666E3E" w:rsidRDefault="00C350DA" w14:paraId="739FE996" w14:textId="58D117E7"/>
    <w:p w:rsidR="00C350DA" w:rsidP="00666E3E" w:rsidRDefault="00C350DA" w14:paraId="688EDA66" w14:textId="4B5D60F5"/>
    <w:p w:rsidR="00C350DA" w:rsidP="00666E3E" w:rsidRDefault="00C350DA" w14:paraId="585D720A" w14:textId="13ECDE13"/>
    <w:p w:rsidR="00C350DA" w:rsidP="00666E3E" w:rsidRDefault="00C350DA" w14:paraId="01103CB9" w14:textId="66F63310"/>
    <w:p w:rsidR="00C350DA" w:rsidP="00666E3E" w:rsidRDefault="00C350DA" w14:paraId="0E11CCF3" w14:textId="5BF046F0"/>
    <w:p w:rsidR="00C350DA" w:rsidP="00666E3E" w:rsidRDefault="00C350DA" w14:paraId="2BDE5C06" w14:textId="0C7D2F2B"/>
    <w:p w:rsidRPr="00BE5DBB" w:rsidR="00C350DA" w:rsidP="00666E3E" w:rsidRDefault="00C350DA" w14:paraId="3987480F" w14:textId="77777777"/>
    <w:p w:rsidR="00666E3E" w:rsidP="00666E3E" w:rsidRDefault="00666E3E" w14:paraId="51E3D8B1" w14:textId="170B07D7"/>
    <w:p w:rsidRPr="00BE5DBB" w:rsidR="00B43E38" w:rsidP="00666E3E" w:rsidRDefault="00B43E38" w14:paraId="1D387024" w14:textId="77777777"/>
    <w:p w:rsidR="00D1655F" w:rsidP="00BE5DBB" w:rsidRDefault="00BE5DBB" w14:paraId="776BCA44" w14:textId="15E42D36">
      <w:pPr>
        <w:pStyle w:val="Heading3"/>
        <w:ind w:left="720"/>
      </w:pPr>
      <w:bookmarkStart w:name="_Toc124775482" w:id="75"/>
      <w:r>
        <w:t>4.2.6</w:t>
      </w:r>
      <w:r>
        <w:tab/>
      </w:r>
      <w:r w:rsidRPr="00BE5DBB" w:rsidR="00D1655F">
        <w:t>Class Diagrams</w:t>
      </w:r>
      <w:bookmarkEnd w:id="75"/>
    </w:p>
    <w:p w:rsidR="00C350DA" w:rsidP="00C350DA" w:rsidRDefault="00C350DA" w14:paraId="6DA72836" w14:textId="40BE9747">
      <w:pPr>
        <w:jc w:val="both"/>
      </w:pPr>
    </w:p>
    <w:p w:rsidRPr="00C350DA" w:rsidR="00C350DA" w:rsidP="00C350DA" w:rsidRDefault="00C350DA" w14:paraId="6ABE5BC7" w14:textId="180240DB">
      <w:pPr>
        <w:jc w:val="both"/>
      </w:pPr>
      <w:r w:rsidRPr="004D1DD4">
        <w:t xml:space="preserve">The class diagram is depicted in the image below. This will result in a static structural diagram in the UML that shows the relationships between each class and object as well as the general classes, properties, and activities of the </w:t>
      </w:r>
      <w:r w:rsidRPr="004D1DD4" w:rsidR="000128B4">
        <w:t>system</w:t>
      </w:r>
      <w:r w:rsidRPr="004D1DD4">
        <w:t>.</w:t>
      </w:r>
    </w:p>
    <w:p w:rsidRPr="00BE5DBB" w:rsidR="000E122E" w:rsidP="000E122E" w:rsidRDefault="000E122E" w14:paraId="62B1EFE4" w14:textId="5BBD6249"/>
    <w:p w:rsidRPr="00BE5DBB" w:rsidR="00666E3E" w:rsidP="00666E3E" w:rsidRDefault="000E122E" w14:paraId="1DF311EC" w14:textId="77777777">
      <w:pPr>
        <w:keepNext/>
      </w:pPr>
      <w:r w:rsidRPr="00BE5DBB">
        <w:rPr>
          <w:noProof/>
        </w:rPr>
        <w:drawing>
          <wp:inline distT="0" distB="0" distL="0" distR="0" wp14:anchorId="14A531B9" wp14:editId="79A269E4">
            <wp:extent cx="5036282" cy="2980592"/>
            <wp:effectExtent l="0" t="0" r="0" b="0"/>
            <wp:docPr id="30" name="Picture 30"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7551" cy="2987261"/>
                    </a:xfrm>
                    <a:prstGeom prst="rect">
                      <a:avLst/>
                    </a:prstGeom>
                    <a:noFill/>
                    <a:ln>
                      <a:noFill/>
                    </a:ln>
                  </pic:spPr>
                </pic:pic>
              </a:graphicData>
            </a:graphic>
          </wp:inline>
        </w:drawing>
      </w:r>
    </w:p>
    <w:p w:rsidRPr="00BE5DBB" w:rsidR="000E122E" w:rsidP="00666E3E" w:rsidRDefault="00666E3E" w14:paraId="23B538E1" w14:textId="7DA2AEFD">
      <w:pPr>
        <w:pStyle w:val="Caption"/>
        <w:ind w:left="2880"/>
      </w:pPr>
      <w:bookmarkStart w:name="_Toc124775562" w:id="76"/>
      <w:r w:rsidRPr="00BE5DBB">
        <w:t xml:space="preserve">Figure </w:t>
      </w:r>
      <w:r w:rsidR="00B43E38">
        <w:t>20</w:t>
      </w:r>
      <w:r w:rsidRPr="00BE5DBB">
        <w:t xml:space="preserve"> Class Diagram</w:t>
      </w:r>
      <w:bookmarkEnd w:id="76"/>
    </w:p>
    <w:p w:rsidRPr="00BE5DBB" w:rsidR="00666E3E" w:rsidP="000E122E" w:rsidRDefault="00666E3E" w14:paraId="15306DD1" w14:textId="73A5C281"/>
    <w:p w:rsidR="00666E3E" w:rsidP="000E122E" w:rsidRDefault="00666E3E" w14:paraId="3923BA16" w14:textId="2A93A1A5"/>
    <w:p w:rsidR="00C350DA" w:rsidP="000E122E" w:rsidRDefault="00C350DA" w14:paraId="7CAD06F6" w14:textId="14F10B46"/>
    <w:p w:rsidR="00C350DA" w:rsidP="000E122E" w:rsidRDefault="00C350DA" w14:paraId="7E4A324D" w14:textId="08D53171"/>
    <w:p w:rsidR="00C350DA" w:rsidP="000E122E" w:rsidRDefault="00C350DA" w14:paraId="75D66290" w14:textId="30348E08"/>
    <w:p w:rsidR="00C350DA" w:rsidP="000E122E" w:rsidRDefault="00C350DA" w14:paraId="6B398BF7" w14:textId="2246236F"/>
    <w:p w:rsidR="00C350DA" w:rsidP="000E122E" w:rsidRDefault="00C350DA" w14:paraId="77CA193C" w14:textId="5392A543"/>
    <w:p w:rsidR="00C350DA" w:rsidP="000E122E" w:rsidRDefault="00C350DA" w14:paraId="3BDAE451" w14:textId="6F209E74"/>
    <w:p w:rsidRPr="00BE5DBB" w:rsidR="00D1655F" w:rsidP="00BE5DBB" w:rsidRDefault="00BE5DBB" w14:paraId="22274DDA" w14:textId="0CC0CBE3">
      <w:pPr>
        <w:pStyle w:val="Heading3"/>
        <w:ind w:left="720"/>
      </w:pPr>
      <w:bookmarkStart w:name="_Toc124775483" w:id="77"/>
      <w:r>
        <w:lastRenderedPageBreak/>
        <w:t>4.2.7</w:t>
      </w:r>
      <w:r>
        <w:tab/>
      </w:r>
      <w:r w:rsidRPr="00BE5DBB" w:rsidR="00DD3BC6">
        <w:t>Sequence Diagrams</w:t>
      </w:r>
      <w:bookmarkEnd w:id="77"/>
      <w:r w:rsidRPr="00BE5DBB" w:rsidR="000E122E">
        <w:t xml:space="preserve"> </w:t>
      </w:r>
    </w:p>
    <w:p w:rsidRPr="00BE5DBB" w:rsidR="000E122E" w:rsidP="000E122E" w:rsidRDefault="000E122E" w14:paraId="65814098" w14:textId="2A97FCB5"/>
    <w:p w:rsidRPr="00BE5DBB" w:rsidR="000E122E" w:rsidP="000E122E" w:rsidRDefault="000E122E" w14:paraId="7863EE8F" w14:textId="2CC3CE6C"/>
    <w:p w:rsidRPr="00BE5DBB" w:rsidR="00666E3E" w:rsidP="00666E3E" w:rsidRDefault="000E122E" w14:paraId="709BDC50" w14:textId="77777777">
      <w:pPr>
        <w:keepNext/>
      </w:pPr>
      <w:r w:rsidRPr="00BE5DBB">
        <w:rPr>
          <w:rFonts w:cs="Arial"/>
          <w:noProof/>
          <w:color w:val="000000"/>
          <w:bdr w:val="none" w:color="auto" w:sz="0" w:space="0" w:frame="1"/>
        </w:rPr>
        <w:drawing>
          <wp:inline distT="0" distB="0" distL="0" distR="0" wp14:anchorId="64C9FCFC" wp14:editId="634D34DF">
            <wp:extent cx="5915025" cy="7029450"/>
            <wp:effectExtent l="0" t="0" r="9525"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15025" cy="7029450"/>
                    </a:xfrm>
                    <a:prstGeom prst="rect">
                      <a:avLst/>
                    </a:prstGeom>
                    <a:noFill/>
                    <a:ln>
                      <a:noFill/>
                    </a:ln>
                  </pic:spPr>
                </pic:pic>
              </a:graphicData>
            </a:graphic>
          </wp:inline>
        </w:drawing>
      </w:r>
    </w:p>
    <w:p w:rsidRPr="00BE5DBB" w:rsidR="000E122E" w:rsidP="00666E3E" w:rsidRDefault="00666E3E" w14:paraId="6ED2E36B" w14:textId="1C65CB52">
      <w:pPr>
        <w:pStyle w:val="Caption"/>
        <w:ind w:left="2880"/>
      </w:pPr>
      <w:bookmarkStart w:name="_Toc124775563" w:id="78"/>
      <w:r w:rsidRPr="00BE5DBB">
        <w:t xml:space="preserve">Figure </w:t>
      </w:r>
      <w:r>
        <w:fldChar w:fldCharType="begin"/>
      </w:r>
      <w:r>
        <w:instrText> SEQ Figure \* ARABIC </w:instrText>
      </w:r>
      <w:r>
        <w:fldChar w:fldCharType="separate"/>
      </w:r>
      <w:r w:rsidR="00B43E38">
        <w:rPr>
          <w:noProof/>
        </w:rPr>
        <w:t>2</w:t>
      </w:r>
      <w:r w:rsidR="005B7EB0">
        <w:rPr>
          <w:noProof/>
        </w:rPr>
        <w:t>1</w:t>
      </w:r>
      <w:r>
        <w:fldChar w:fldCharType="end"/>
      </w:r>
      <w:r w:rsidRPr="00BE5DBB">
        <w:t xml:space="preserve"> Sales / Analytics Report</w:t>
      </w:r>
      <w:bookmarkEnd w:id="78"/>
    </w:p>
    <w:p w:rsidRPr="00BE5DBB" w:rsidR="000E122E" w:rsidP="000E122E" w:rsidRDefault="000E122E" w14:paraId="30C9636D" w14:textId="38F810A2"/>
    <w:p w:rsidRPr="00BE5DBB" w:rsidR="000E122E" w:rsidP="000E122E" w:rsidRDefault="000E122E" w14:paraId="3A5E3D53" w14:textId="4C63601C"/>
    <w:p w:rsidRPr="00BE5DBB" w:rsidR="000E122E" w:rsidP="000E122E" w:rsidRDefault="000E122E" w14:paraId="1B6AEC8A" w14:textId="29356114"/>
    <w:p w:rsidRPr="00BE5DBB" w:rsidR="00666E3E" w:rsidP="00666E3E" w:rsidRDefault="000E122E" w14:paraId="158A113F" w14:textId="77777777">
      <w:pPr>
        <w:keepNext/>
      </w:pPr>
      <w:r w:rsidRPr="00BE5DBB">
        <w:rPr>
          <w:rFonts w:cs="Arial"/>
          <w:noProof/>
          <w:color w:val="000000"/>
          <w:bdr w:val="none" w:color="auto" w:sz="0" w:space="0" w:frame="1"/>
        </w:rPr>
        <w:drawing>
          <wp:inline distT="0" distB="0" distL="0" distR="0" wp14:anchorId="0A5F5B2B" wp14:editId="4B69A89B">
            <wp:extent cx="5915025" cy="5162550"/>
            <wp:effectExtent l="0" t="0" r="9525"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15025" cy="5162550"/>
                    </a:xfrm>
                    <a:prstGeom prst="rect">
                      <a:avLst/>
                    </a:prstGeom>
                    <a:noFill/>
                    <a:ln>
                      <a:noFill/>
                    </a:ln>
                  </pic:spPr>
                </pic:pic>
              </a:graphicData>
            </a:graphic>
          </wp:inline>
        </w:drawing>
      </w:r>
    </w:p>
    <w:p w:rsidRPr="00BE5DBB" w:rsidR="000E122E" w:rsidP="00666E3E" w:rsidRDefault="00666E3E" w14:paraId="7FDA15CD" w14:textId="60DEFCBF">
      <w:pPr>
        <w:pStyle w:val="Caption"/>
        <w:ind w:left="2880" w:firstLine="720"/>
      </w:pPr>
      <w:bookmarkStart w:name="_Toc124775564" w:id="79"/>
      <w:r w:rsidRPr="00BE5DBB">
        <w:t>Figure</w:t>
      </w:r>
      <w:r w:rsidR="00B43E38">
        <w:t xml:space="preserve"> 22</w:t>
      </w:r>
      <w:r w:rsidRPr="00BE5DBB">
        <w:t xml:space="preserve"> Delete Item</w:t>
      </w:r>
      <w:bookmarkEnd w:id="79"/>
    </w:p>
    <w:p w:rsidRPr="00BE5DBB" w:rsidR="000E122E" w:rsidP="000E122E" w:rsidRDefault="000E122E" w14:paraId="27D7AAB2" w14:textId="17BC2A3C"/>
    <w:p w:rsidRPr="00BE5DBB" w:rsidR="000E122E" w:rsidP="000E122E" w:rsidRDefault="000E122E" w14:paraId="28AD02C9" w14:textId="350385F1"/>
    <w:p w:rsidRPr="00BE5DBB" w:rsidR="00666E3E" w:rsidP="00666E3E" w:rsidRDefault="000E122E" w14:paraId="3408971E" w14:textId="77777777">
      <w:pPr>
        <w:keepNext/>
      </w:pPr>
      <w:r w:rsidRPr="00BE5DBB">
        <w:rPr>
          <w:rFonts w:cs="Arial"/>
          <w:noProof/>
          <w:color w:val="000000"/>
          <w:bdr w:val="none" w:color="auto" w:sz="0" w:space="0" w:frame="1"/>
        </w:rPr>
        <w:lastRenderedPageBreak/>
        <w:drawing>
          <wp:inline distT="0" distB="0" distL="0" distR="0" wp14:anchorId="2A5DD3F9" wp14:editId="4366CC30">
            <wp:extent cx="5279390" cy="7153275"/>
            <wp:effectExtent l="0" t="0" r="0" b="9525"/>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9390" cy="7153275"/>
                    </a:xfrm>
                    <a:prstGeom prst="rect">
                      <a:avLst/>
                    </a:prstGeom>
                    <a:noFill/>
                    <a:ln>
                      <a:noFill/>
                    </a:ln>
                  </pic:spPr>
                </pic:pic>
              </a:graphicData>
            </a:graphic>
          </wp:inline>
        </w:drawing>
      </w:r>
    </w:p>
    <w:p w:rsidRPr="00BE5DBB" w:rsidR="000E122E" w:rsidP="00666E3E" w:rsidRDefault="00666E3E" w14:paraId="63363A4D" w14:textId="075CBCD6">
      <w:pPr>
        <w:pStyle w:val="Caption"/>
        <w:ind w:left="2160" w:firstLine="720"/>
      </w:pPr>
      <w:bookmarkStart w:name="_Toc124775565" w:id="80"/>
      <w:r w:rsidRPr="00BE5DBB">
        <w:t xml:space="preserve">Figure </w:t>
      </w:r>
      <w:r w:rsidR="00B43E38">
        <w:t>23</w:t>
      </w:r>
      <w:r w:rsidRPr="00BE5DBB">
        <w:t xml:space="preserve"> Edit Update Item</w:t>
      </w:r>
      <w:bookmarkEnd w:id="80"/>
    </w:p>
    <w:p w:rsidRPr="00BE5DBB" w:rsidR="000E122E" w:rsidP="000E122E" w:rsidRDefault="000E122E" w14:paraId="6D037B1A" w14:textId="39969925"/>
    <w:p w:rsidRPr="00BE5DBB" w:rsidR="000E122E" w:rsidP="00243035" w:rsidRDefault="000E122E" w14:paraId="755BB82C" w14:textId="132DC81A"/>
    <w:p w:rsidRPr="00BE5DBB" w:rsidR="000E122E" w:rsidP="000E122E" w:rsidRDefault="000E122E" w14:paraId="7BBAC8E8" w14:textId="77777777"/>
    <w:p w:rsidRPr="00BE5DBB" w:rsidR="000E122E" w:rsidP="000E122E" w:rsidRDefault="000E122E" w14:paraId="03CC996B" w14:textId="77777777"/>
    <w:p w:rsidRPr="00BE5DBB" w:rsidR="000E122E" w:rsidP="000E122E" w:rsidRDefault="000E122E" w14:paraId="67CF37B8" w14:textId="77777777"/>
    <w:p w:rsidRPr="00BE5DBB" w:rsidR="00666E3E" w:rsidP="00666E3E" w:rsidRDefault="000E122E" w14:paraId="45601F21" w14:textId="77777777">
      <w:pPr>
        <w:keepNext/>
      </w:pPr>
      <w:r w:rsidRPr="00BE5DBB">
        <w:rPr>
          <w:rFonts w:cs="Arial"/>
          <w:noProof/>
          <w:color w:val="000000"/>
          <w:bdr w:val="none" w:color="auto" w:sz="0" w:space="0" w:frame="1"/>
        </w:rPr>
        <w:drawing>
          <wp:inline distT="0" distB="0" distL="0" distR="0" wp14:anchorId="54CB0167" wp14:editId="5C749576">
            <wp:extent cx="5029200" cy="4972050"/>
            <wp:effectExtent l="0" t="0" r="0" b="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29200" cy="4972050"/>
                    </a:xfrm>
                    <a:prstGeom prst="rect">
                      <a:avLst/>
                    </a:prstGeom>
                    <a:noFill/>
                    <a:ln>
                      <a:noFill/>
                    </a:ln>
                  </pic:spPr>
                </pic:pic>
              </a:graphicData>
            </a:graphic>
          </wp:inline>
        </w:drawing>
      </w:r>
    </w:p>
    <w:p w:rsidRPr="00BE5DBB" w:rsidR="000E122E" w:rsidP="00666E3E" w:rsidRDefault="00666E3E" w14:paraId="1EAE31BC" w14:textId="6CC445D1">
      <w:pPr>
        <w:pStyle w:val="Caption"/>
        <w:ind w:left="2160" w:firstLine="720"/>
      </w:pPr>
      <w:bookmarkStart w:name="_Toc124775566" w:id="81"/>
      <w:r w:rsidRPr="00BE5DBB">
        <w:t xml:space="preserve">Figure </w:t>
      </w:r>
      <w:r w:rsidR="00B43E38">
        <w:t>24</w:t>
      </w:r>
      <w:r w:rsidRPr="00BE5DBB">
        <w:t xml:space="preserve"> Add Item</w:t>
      </w:r>
      <w:bookmarkEnd w:id="81"/>
    </w:p>
    <w:p w:rsidRPr="00BE5DBB" w:rsidR="000E122E" w:rsidP="000E122E" w:rsidRDefault="000E122E" w14:paraId="4BAFC6D9" w14:textId="77777777"/>
    <w:p w:rsidRPr="00BE5DBB" w:rsidR="000E122E" w:rsidP="000E122E" w:rsidRDefault="000E122E" w14:paraId="2524B8DF" w14:textId="77777777"/>
    <w:p w:rsidRPr="00BE5DBB" w:rsidR="00666E3E" w:rsidP="00666E3E" w:rsidRDefault="000E122E" w14:paraId="5DAB9338" w14:textId="77777777">
      <w:pPr>
        <w:keepNext/>
      </w:pPr>
      <w:r w:rsidRPr="00BE5DBB">
        <w:rPr>
          <w:rFonts w:cs="Arial"/>
          <w:noProof/>
          <w:color w:val="000000"/>
          <w:bdr w:val="none" w:color="auto" w:sz="0" w:space="0" w:frame="1"/>
        </w:rPr>
        <w:lastRenderedPageBreak/>
        <w:drawing>
          <wp:inline distT="0" distB="0" distL="0" distR="0" wp14:anchorId="44136CF9" wp14:editId="2C233BFB">
            <wp:extent cx="5943600" cy="4765431"/>
            <wp:effectExtent l="0" t="0" r="0"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9680" cy="4770305"/>
                    </a:xfrm>
                    <a:prstGeom prst="rect">
                      <a:avLst/>
                    </a:prstGeom>
                    <a:noFill/>
                    <a:ln>
                      <a:noFill/>
                    </a:ln>
                  </pic:spPr>
                </pic:pic>
              </a:graphicData>
            </a:graphic>
          </wp:inline>
        </w:drawing>
      </w:r>
    </w:p>
    <w:p w:rsidRPr="00BE5DBB" w:rsidR="000E122E" w:rsidP="00666E3E" w:rsidRDefault="00666E3E" w14:paraId="34F2BC3B" w14:textId="0F3A5D87">
      <w:pPr>
        <w:pStyle w:val="Caption"/>
        <w:ind w:left="2160" w:firstLine="720"/>
      </w:pPr>
      <w:bookmarkStart w:name="_Toc124775567" w:id="82"/>
      <w:r w:rsidRPr="00BE5DBB">
        <w:t xml:space="preserve">Figure </w:t>
      </w:r>
      <w:r w:rsidR="00B43E38">
        <w:t>25</w:t>
      </w:r>
      <w:r w:rsidRPr="00BE5DBB">
        <w:t xml:space="preserve"> View Inventory</w:t>
      </w:r>
      <w:bookmarkEnd w:id="82"/>
    </w:p>
    <w:p w:rsidRPr="00BE5DBB" w:rsidR="000E122E" w:rsidP="000E122E" w:rsidRDefault="000E122E" w14:paraId="3646F09A" w14:textId="77777777"/>
    <w:p w:rsidRPr="00BE5DBB" w:rsidR="000E122E" w:rsidP="000E122E" w:rsidRDefault="000E122E" w14:paraId="57E409BA" w14:textId="77777777"/>
    <w:p w:rsidRPr="00BE5DBB" w:rsidR="00666E3E" w:rsidP="00666E3E" w:rsidRDefault="000E122E" w14:paraId="4DBBD13F" w14:textId="77777777">
      <w:pPr>
        <w:keepNext/>
      </w:pPr>
      <w:r w:rsidRPr="00BE5DBB">
        <w:rPr>
          <w:rFonts w:cs="Arial"/>
          <w:noProof/>
          <w:color w:val="000000"/>
          <w:bdr w:val="none" w:color="auto" w:sz="0" w:space="0" w:frame="1"/>
        </w:rPr>
        <w:lastRenderedPageBreak/>
        <w:drawing>
          <wp:inline distT="0" distB="0" distL="0" distR="0" wp14:anchorId="544B8D04" wp14:editId="64D07882">
            <wp:extent cx="5943600" cy="5876925"/>
            <wp:effectExtent l="0" t="0" r="0" b="9525"/>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5876925"/>
                    </a:xfrm>
                    <a:prstGeom prst="rect">
                      <a:avLst/>
                    </a:prstGeom>
                    <a:noFill/>
                    <a:ln>
                      <a:noFill/>
                    </a:ln>
                  </pic:spPr>
                </pic:pic>
              </a:graphicData>
            </a:graphic>
          </wp:inline>
        </w:drawing>
      </w:r>
    </w:p>
    <w:p w:rsidRPr="00BE5DBB" w:rsidR="000E122E" w:rsidP="00666E3E" w:rsidRDefault="00666E3E" w14:paraId="5F138469" w14:textId="45AA42A6">
      <w:pPr>
        <w:pStyle w:val="Caption"/>
        <w:ind w:left="2160"/>
      </w:pPr>
      <w:bookmarkStart w:name="_Toc124775568" w:id="83"/>
      <w:r w:rsidRPr="00BE5DBB">
        <w:t xml:space="preserve">Figure </w:t>
      </w:r>
      <w:r w:rsidR="00B43E38">
        <w:t>26</w:t>
      </w:r>
      <w:r w:rsidRPr="00BE5DBB">
        <w:t xml:space="preserve"> Scan Item / Remove Item / Payment / Receipt</w:t>
      </w:r>
      <w:bookmarkEnd w:id="83"/>
    </w:p>
    <w:p w:rsidRPr="00BE5DBB" w:rsidR="000E122E" w:rsidP="000E122E" w:rsidRDefault="000E122E" w14:paraId="3E035403" w14:textId="77777777"/>
    <w:p w:rsidRPr="00BE5DBB" w:rsidR="000E122E" w:rsidP="000E122E" w:rsidRDefault="000E122E" w14:paraId="38F6D741" w14:textId="77777777"/>
    <w:p w:rsidRPr="00BE5DBB" w:rsidR="000E122E" w:rsidP="000E122E" w:rsidRDefault="000E122E" w14:paraId="0E257599" w14:textId="70ACBB24">
      <w:r w:rsidRPr="00BE5DBB">
        <w:br w:type="textWrapping" w:clear="all"/>
      </w:r>
    </w:p>
    <w:p w:rsidRPr="00BE5DBB" w:rsidR="000E122E" w:rsidP="000E122E" w:rsidRDefault="000E122E" w14:paraId="2D944ED0" w14:textId="190C88EB"/>
    <w:p w:rsidRPr="00BE5DBB" w:rsidR="000E122E" w:rsidP="000E122E" w:rsidRDefault="000E122E" w14:paraId="10ED6249" w14:textId="77777777"/>
    <w:p w:rsidRPr="00BE5DBB" w:rsidR="000E122E" w:rsidP="000E122E" w:rsidRDefault="000E122E" w14:paraId="792D6F20" w14:textId="769E5619"/>
    <w:p w:rsidRPr="00BE5DBB" w:rsidR="000E122E" w:rsidP="000E122E" w:rsidRDefault="000E122E" w14:paraId="3359E7B5" w14:textId="77777777"/>
    <w:p w:rsidRPr="00BE5DBB" w:rsidR="00B015E8" w:rsidRDefault="00B015E8" w14:paraId="2D50879A" w14:textId="3B2C3DAE">
      <w:pPr>
        <w:pStyle w:val="Heading3"/>
      </w:pPr>
      <w:bookmarkStart w:name="_Toc124775484" w:id="84"/>
      <w:r w:rsidRPr="00BE5DBB">
        <w:t>4.</w:t>
      </w:r>
      <w:r w:rsidR="00BE5DBB">
        <w:t>2.8</w:t>
      </w:r>
      <w:r w:rsidR="00BE5DBB">
        <w:tab/>
      </w:r>
      <w:r w:rsidRPr="00BE5DBB">
        <w:t>State Machine Diagram</w:t>
      </w:r>
      <w:bookmarkEnd w:id="84"/>
    </w:p>
    <w:p w:rsidRPr="00BE5DBB" w:rsidR="00B015E8" w:rsidP="00B015E8" w:rsidRDefault="00B015E8" w14:paraId="75A34A2E" w14:textId="1461AB6B"/>
    <w:p w:rsidRPr="00BE5DBB" w:rsidR="00A57F16" w:rsidP="00A57F16" w:rsidRDefault="0022204E" w14:paraId="13A65BFA" w14:textId="6F35E90E">
      <w:pPr>
        <w:keepNext/>
      </w:pPr>
      <w:r>
        <w:rPr>
          <w:noProof/>
        </w:rPr>
        <w:drawing>
          <wp:inline distT="0" distB="0" distL="0" distR="0" wp14:anchorId="023AB4A0" wp14:editId="7A98066A">
            <wp:extent cx="5943600" cy="2016369"/>
            <wp:effectExtent l="0" t="0" r="0" b="3175"/>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pic:nvPicPr>
                  <pic:blipFill>
                    <a:blip r:embed="rId50"/>
                    <a:stretch>
                      <a:fillRect/>
                    </a:stretch>
                  </pic:blipFill>
                  <pic:spPr>
                    <a:xfrm>
                      <a:off x="0" y="0"/>
                      <a:ext cx="5956848" cy="2020864"/>
                    </a:xfrm>
                    <a:prstGeom prst="rect">
                      <a:avLst/>
                    </a:prstGeom>
                  </pic:spPr>
                </pic:pic>
              </a:graphicData>
            </a:graphic>
          </wp:inline>
        </w:drawing>
      </w:r>
    </w:p>
    <w:p w:rsidRPr="00BE5DBB" w:rsidR="00B015E8" w:rsidP="00A57F16" w:rsidRDefault="00A57F16" w14:paraId="01F9E025" w14:textId="2C328C99">
      <w:pPr>
        <w:pStyle w:val="Caption"/>
        <w:ind w:left="1440" w:firstLine="720"/>
      </w:pPr>
      <w:bookmarkStart w:name="_Toc124775569" w:id="85"/>
      <w:r w:rsidRPr="00BE5DBB">
        <w:t xml:space="preserve">Figure </w:t>
      </w:r>
      <w:r w:rsidR="00B43E38">
        <w:t>27</w:t>
      </w:r>
      <w:r w:rsidRPr="00BE5DBB">
        <w:t xml:space="preserve"> State Machine Diagram: Number of items in Inventory</w:t>
      </w:r>
      <w:bookmarkEnd w:id="85"/>
    </w:p>
    <w:p w:rsidRPr="00BE5DBB" w:rsidR="00B015E8" w:rsidP="00B015E8" w:rsidRDefault="00B015E8" w14:paraId="3502CD08" w14:textId="4780830C"/>
    <w:p w:rsidRPr="00BE5DBB" w:rsidR="00A57F16" w:rsidP="00A57F16" w:rsidRDefault="00A57F16" w14:paraId="1864304C" w14:textId="6257F1BA">
      <w:pPr>
        <w:keepNext/>
      </w:pPr>
    </w:p>
    <w:p w:rsidR="00B015E8" w:rsidP="00B015E8" w:rsidRDefault="00B015E8" w14:paraId="21F9419E" w14:textId="62E14A4E"/>
    <w:p w:rsidR="00063A0A" w:rsidP="00B015E8" w:rsidRDefault="00063A0A" w14:paraId="77EC7517" w14:textId="4554DCA1"/>
    <w:p w:rsidRPr="00BE5DBB" w:rsidR="00063A0A" w:rsidP="00B015E8" w:rsidRDefault="00063A0A" w14:paraId="63A0EE45" w14:textId="77777777"/>
    <w:p w:rsidRPr="00BE5DBB" w:rsidR="00B015E8" w:rsidP="00B015E8" w:rsidRDefault="00B015E8" w14:paraId="10EE4E2D" w14:textId="2139CE92"/>
    <w:p w:rsidRPr="00BE5DBB" w:rsidR="00B015E8" w:rsidP="00B015E8" w:rsidRDefault="00B015E8" w14:paraId="41B66FAF" w14:textId="0EE772B4"/>
    <w:p w:rsidRPr="00BE5DBB" w:rsidR="00B015E8" w:rsidP="00B015E8" w:rsidRDefault="00B015E8" w14:paraId="60282CF8" w14:textId="00520E2C"/>
    <w:p w:rsidRPr="00BE5DBB" w:rsidR="00B015E8" w:rsidP="00B015E8" w:rsidRDefault="00B015E8" w14:paraId="66F66CEC" w14:textId="16BD89C2"/>
    <w:p w:rsidRPr="00BE5DBB" w:rsidR="00B015E8" w:rsidP="00B015E8" w:rsidRDefault="00B015E8" w14:paraId="005A882F" w14:textId="2C272919"/>
    <w:p w:rsidRPr="00BE5DBB" w:rsidR="00B015E8" w:rsidP="00B015E8" w:rsidRDefault="00B015E8" w14:paraId="75607C7F" w14:textId="11950941"/>
    <w:p w:rsidRPr="00BE5DBB" w:rsidR="00B015E8" w:rsidP="00B015E8" w:rsidRDefault="00B015E8" w14:paraId="1D90B27F" w14:textId="531C683C"/>
    <w:p w:rsidRPr="00BE5DBB" w:rsidR="00B015E8" w:rsidP="00B015E8" w:rsidRDefault="00B015E8" w14:paraId="03D7A52F" w14:textId="02E8B852"/>
    <w:p w:rsidRPr="00BE5DBB" w:rsidR="00B015E8" w:rsidP="00B015E8" w:rsidRDefault="00B015E8" w14:paraId="34F3D6C4" w14:textId="0982E0CB"/>
    <w:p w:rsidRPr="00BE5DBB" w:rsidR="00B015E8" w:rsidP="00B015E8" w:rsidRDefault="00B015E8" w14:paraId="7CF69014" w14:textId="1A024248"/>
    <w:p w:rsidRPr="00BE5DBB" w:rsidR="00B015E8" w:rsidP="00B015E8" w:rsidRDefault="00B015E8" w14:paraId="63B5971A" w14:textId="48729D35"/>
    <w:p w:rsidRPr="00BE5DBB" w:rsidR="00B015E8" w:rsidP="00B015E8" w:rsidRDefault="00B015E8" w14:paraId="7005CF25" w14:textId="29E8B6EE"/>
    <w:p w:rsidRPr="00BE5DBB" w:rsidR="00B015E8" w:rsidP="00B015E8" w:rsidRDefault="00B015E8" w14:paraId="43EFD85E" w14:textId="77777777"/>
    <w:p w:rsidRPr="00BE5DBB" w:rsidR="00DD3BC6" w:rsidP="00BE5DBB" w:rsidRDefault="00BE5DBB" w14:paraId="1EE816AA" w14:textId="29F8D088">
      <w:pPr>
        <w:pStyle w:val="Heading3"/>
      </w:pPr>
      <w:bookmarkStart w:name="_Toc124775485" w:id="86"/>
      <w:r>
        <w:lastRenderedPageBreak/>
        <w:t>4.2.9</w:t>
      </w:r>
      <w:r>
        <w:tab/>
      </w:r>
      <w:r w:rsidRPr="00BE5DBB" w:rsidR="00DD3BC6">
        <w:t>Package Diagram</w:t>
      </w:r>
      <w:bookmarkEnd w:id="86"/>
    </w:p>
    <w:p w:rsidRPr="00BE5DBB" w:rsidR="000E122E" w:rsidP="000E122E" w:rsidRDefault="000E122E" w14:paraId="75AE7C4D" w14:textId="63F07BF5"/>
    <w:p w:rsidR="00AA09DB" w:rsidP="000E122E" w:rsidRDefault="00AA09DB" w14:paraId="37169B31" w14:textId="77777777"/>
    <w:p w:rsidR="00AA09DB" w:rsidP="000E122E" w:rsidRDefault="00AA09DB" w14:paraId="04E1DCEC" w14:textId="58662ACE"/>
    <w:p w:rsidRPr="00BE5DBB" w:rsidR="000E122E" w:rsidP="000E122E" w:rsidRDefault="00AA09DB" w14:paraId="4FA994B0" w14:textId="1BD05054">
      <w:r w:rsidRPr="00BE5DBB">
        <w:rPr>
          <w:noProof/>
        </w:rPr>
        <mc:AlternateContent>
          <mc:Choice Requires="wps">
            <w:drawing>
              <wp:anchor distT="0" distB="0" distL="114300" distR="114300" simplePos="0" relativeHeight="251700224" behindDoc="0" locked="0" layoutInCell="1" allowOverlap="1" wp14:anchorId="4E7B1E8B" wp14:editId="2F45846F">
                <wp:simplePos x="0" y="0"/>
                <wp:positionH relativeFrom="margin">
                  <wp:posOffset>2282630</wp:posOffset>
                </wp:positionH>
                <wp:positionV relativeFrom="paragraph">
                  <wp:posOffset>5591175</wp:posOffset>
                </wp:positionV>
                <wp:extent cx="1758315" cy="635"/>
                <wp:effectExtent l="0" t="0" r="0" b="8255"/>
                <wp:wrapSquare wrapText="bothSides"/>
                <wp:docPr id="72" name="Text Box 72"/>
                <wp:cNvGraphicFramePr/>
                <a:graphic xmlns:a="http://schemas.openxmlformats.org/drawingml/2006/main">
                  <a:graphicData uri="http://schemas.microsoft.com/office/word/2010/wordprocessingShape">
                    <wps:wsp>
                      <wps:cNvSpPr txBox="1"/>
                      <wps:spPr>
                        <a:xfrm>
                          <a:off x="0" y="0"/>
                          <a:ext cx="1758315" cy="635"/>
                        </a:xfrm>
                        <a:prstGeom prst="rect">
                          <a:avLst/>
                        </a:prstGeom>
                        <a:solidFill>
                          <a:prstClr val="white"/>
                        </a:solidFill>
                        <a:ln>
                          <a:noFill/>
                        </a:ln>
                      </wps:spPr>
                      <wps:txbx>
                        <w:txbxContent>
                          <w:p w:rsidRPr="00092FB7" w:rsidR="00FB3A0E" w:rsidP="00FB3A0E" w:rsidRDefault="00FB3A0E" w14:paraId="55F6DC5F" w14:textId="6495AFFA">
                            <w:pPr>
                              <w:pStyle w:val="Caption"/>
                              <w:rPr>
                                <w:noProof/>
                              </w:rPr>
                            </w:pPr>
                            <w:bookmarkStart w:name="_Toc124775571" w:id="87"/>
                            <w:r>
                              <w:t xml:space="preserve">Figure </w:t>
                            </w:r>
                            <w:r w:rsidR="00B43E38">
                              <w:t>28</w:t>
                            </w:r>
                            <w:r>
                              <w:t xml:space="preserve"> Package Diagram</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6EC90D8A">
              <v:shape id="Text Box 72" style="position:absolute;margin-left:179.75pt;margin-top:440.25pt;width:138.45pt;height:.05pt;z-index:251700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" w14:anchorId="4E7B1E8B">
                <v:textbox style="mso-fit-shape-to-text:t" inset="0,0,0,0">
                  <w:txbxContent>
                    <w:p w:rsidRPr="00092FB7" w:rsidR="00FB3A0E" w:rsidP="00FB3A0E" w:rsidRDefault="00FB3A0E" w14:paraId="4D823144" w14:textId="6495AFFA">
                      <w:pPr>
                        <w:pStyle w:val="Caption"/>
                        <w:rPr>
                          <w:noProof/>
                        </w:rPr>
                      </w:pPr>
                      <w:r>
                        <w:t xml:space="preserve">Figure </w:t>
                      </w:r>
                      <w:r w:rsidR="00B43E38">
                        <w:t>28</w:t>
                      </w:r>
                      <w:r>
                        <w:t xml:space="preserve"> Package Diagram</w:t>
                      </w:r>
                    </w:p>
                  </w:txbxContent>
                </v:textbox>
                <w10:wrap type="square" anchorx="margin"/>
              </v:shape>
            </w:pict>
          </mc:Fallback>
        </mc:AlternateContent>
      </w:r>
      <w:r w:rsidRPr="00BE5DBB" w:rsidR="000E122E">
        <w:rPr>
          <w:noProof/>
        </w:rPr>
        <w:drawing>
          <wp:anchor distT="0" distB="0" distL="114300" distR="114300" simplePos="0" relativeHeight="251698176" behindDoc="0" locked="0" layoutInCell="1" allowOverlap="1" wp14:anchorId="39D78D08" wp14:editId="53FD1700">
            <wp:simplePos x="0" y="0"/>
            <wp:positionH relativeFrom="column">
              <wp:posOffset>0</wp:posOffset>
            </wp:positionH>
            <wp:positionV relativeFrom="paragraph">
              <wp:posOffset>1807</wp:posOffset>
            </wp:positionV>
            <wp:extent cx="5905501" cy="5583116"/>
            <wp:effectExtent l="0" t="0" r="0" b="0"/>
            <wp:wrapSquare wrapText="bothSides"/>
            <wp:docPr id="47" name="Picture 47"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No description available."/>
                    <pic:cNvPicPr>
                      <a:picLocks noChangeAspect="1" noChangeArrowheads="1"/>
                    </pic:cNvPicPr>
                  </pic:nvPicPr>
                  <pic:blipFill rotWithShape="1">
                    <a:blip r:embed="rId51">
                      <a:extLst>
                        <a:ext uri="{28A0092B-C50C-407E-A947-70E740481C1C}">
                          <a14:useLocalDpi xmlns:a14="http://schemas.microsoft.com/office/drawing/2010/main" val="0"/>
                        </a:ext>
                      </a:extLst>
                    </a:blip>
                    <a:srcRect l="18591" t="4354" r="16826" b="16656"/>
                    <a:stretch/>
                  </pic:blipFill>
                  <pic:spPr bwMode="auto">
                    <a:xfrm>
                      <a:off x="0" y="0"/>
                      <a:ext cx="5905501" cy="558311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BE5DBB" w:rsidR="000E122E" w:rsidP="000E122E" w:rsidRDefault="000E122E" w14:paraId="6F7CE3A3" w14:textId="372A1D20"/>
    <w:p w:rsidRPr="00BE5DBB" w:rsidR="000E122E" w:rsidP="000E122E" w:rsidRDefault="000E122E" w14:paraId="65AC2193" w14:textId="1790F326"/>
    <w:p w:rsidRPr="00BE5DBB" w:rsidR="000E122E" w:rsidP="000E122E" w:rsidRDefault="000E122E" w14:paraId="2ECCBE1D" w14:textId="170F6958"/>
    <w:p w:rsidRPr="00BE5DBB" w:rsidR="000E122E" w:rsidP="000E122E" w:rsidRDefault="000E122E" w14:paraId="4549072C" w14:textId="79D538F6"/>
    <w:p w:rsidRPr="00BE5DBB" w:rsidR="000E122E" w:rsidP="000E122E" w:rsidRDefault="000E122E" w14:paraId="03F73786" w14:textId="77777777"/>
    <w:p w:rsidRPr="00BE5DBB" w:rsidR="000E122E" w:rsidP="000E122E" w:rsidRDefault="000E122E" w14:paraId="19EBC47F" w14:textId="117E9111"/>
    <w:p w:rsidRPr="00BE5DBB" w:rsidR="000E122E" w:rsidP="000E122E" w:rsidRDefault="000E122E" w14:paraId="36B66BFE" w14:textId="77777777"/>
    <w:p w:rsidRPr="00BE5DBB" w:rsidR="00485BC1" w:rsidP="002367F0" w:rsidRDefault="002367F0" w14:paraId="63FB4DF6" w14:textId="63B6BA21">
      <w:pPr>
        <w:pStyle w:val="Heading3"/>
      </w:pPr>
      <w:bookmarkStart w:name="_Toc124775486" w:id="88"/>
      <w:r>
        <w:t>4.3.10</w:t>
      </w:r>
      <w:r>
        <w:tab/>
      </w:r>
      <w:r w:rsidRPr="00BE5DBB" w:rsidR="00485BC1">
        <w:t>Component Diagram</w:t>
      </w:r>
      <w:bookmarkEnd w:id="88"/>
    </w:p>
    <w:p w:rsidRPr="00BE5DBB" w:rsidR="000E122E" w:rsidP="000E122E" w:rsidRDefault="000E122E" w14:paraId="5B597192" w14:textId="1166E062"/>
    <w:p w:rsidRPr="00BE5DBB" w:rsidR="000E122E" w:rsidP="000E122E" w:rsidRDefault="000E122E" w14:paraId="32BACA1F" w14:textId="2BBC1E0D"/>
    <w:p w:rsidRPr="00BE5DBB" w:rsidR="00FB3A0E" w:rsidP="00FB3A0E" w:rsidRDefault="000E122E" w14:paraId="1E32F8A8" w14:textId="77777777">
      <w:pPr>
        <w:keepNext/>
      </w:pPr>
      <w:r w:rsidRPr="00BE5DBB">
        <w:rPr>
          <w:noProof/>
        </w:rPr>
        <w:drawing>
          <wp:inline distT="0" distB="0" distL="0" distR="0" wp14:anchorId="6F05C0B6" wp14:editId="2181650B">
            <wp:extent cx="5943600" cy="4173416"/>
            <wp:effectExtent l="0" t="0" r="0" b="0"/>
            <wp:docPr id="48" name="Picture 48"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No description availabl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51732" cy="4179126"/>
                    </a:xfrm>
                    <a:prstGeom prst="rect">
                      <a:avLst/>
                    </a:prstGeom>
                    <a:noFill/>
                    <a:ln>
                      <a:noFill/>
                    </a:ln>
                  </pic:spPr>
                </pic:pic>
              </a:graphicData>
            </a:graphic>
          </wp:inline>
        </w:drawing>
      </w:r>
    </w:p>
    <w:p w:rsidR="00AA09DB" w:rsidP="00FB3A0E" w:rsidRDefault="00AA09DB" w14:paraId="0A24256B" w14:textId="77777777">
      <w:pPr>
        <w:pStyle w:val="Caption"/>
        <w:ind w:left="2880" w:firstLine="720"/>
      </w:pPr>
      <w:bookmarkStart w:name="_Toc124775572" w:id="89"/>
    </w:p>
    <w:p w:rsidR="00AA09DB" w:rsidP="00FB3A0E" w:rsidRDefault="00AA09DB" w14:paraId="78416B38" w14:textId="77777777">
      <w:pPr>
        <w:pStyle w:val="Caption"/>
        <w:ind w:left="2880" w:firstLine="720"/>
      </w:pPr>
    </w:p>
    <w:p w:rsidR="00AA09DB" w:rsidP="00FB3A0E" w:rsidRDefault="00AA09DB" w14:paraId="2815E679" w14:textId="77777777">
      <w:pPr>
        <w:pStyle w:val="Caption"/>
        <w:ind w:left="2880" w:firstLine="720"/>
      </w:pPr>
    </w:p>
    <w:p w:rsidR="00AA09DB" w:rsidP="00FB3A0E" w:rsidRDefault="00AA09DB" w14:paraId="485B8613" w14:textId="77777777">
      <w:pPr>
        <w:pStyle w:val="Caption"/>
        <w:ind w:left="2880" w:firstLine="720"/>
      </w:pPr>
    </w:p>
    <w:p w:rsidRPr="00BE5DBB" w:rsidR="000E122E" w:rsidP="00FB3A0E" w:rsidRDefault="00FB3A0E" w14:paraId="6AD9B2DC" w14:textId="6B376CF3">
      <w:pPr>
        <w:pStyle w:val="Caption"/>
        <w:ind w:left="2880" w:firstLine="720"/>
      </w:pPr>
      <w:r w:rsidRPr="00BE5DBB">
        <w:t xml:space="preserve">Figure </w:t>
      </w:r>
      <w:r w:rsidR="00B43E38">
        <w:t>29</w:t>
      </w:r>
      <w:r w:rsidRPr="00BE5DBB">
        <w:t xml:space="preserve"> Component Diagram</w:t>
      </w:r>
      <w:bookmarkEnd w:id="89"/>
    </w:p>
    <w:p w:rsidRPr="00BE5DBB" w:rsidR="000E122E" w:rsidP="000E122E" w:rsidRDefault="000E122E" w14:paraId="48940632" w14:textId="71BE78D0"/>
    <w:p w:rsidRPr="00BE5DBB" w:rsidR="000E122E" w:rsidP="000E122E" w:rsidRDefault="000E122E" w14:paraId="332DBCCC" w14:textId="455AEE89"/>
    <w:p w:rsidRPr="00BE5DBB" w:rsidR="00D35350" w:rsidP="000E122E" w:rsidRDefault="00D35350" w14:paraId="4C7DDA4E" w14:textId="132CC8B1"/>
    <w:p w:rsidRPr="00BE5DBB" w:rsidR="00D35350" w:rsidP="000E122E" w:rsidRDefault="00D35350" w14:paraId="381BE66C" w14:textId="6E9C890E"/>
    <w:p w:rsidRPr="00BE5DBB" w:rsidR="00D35350" w:rsidP="000E122E" w:rsidRDefault="00D35350" w14:paraId="0642DC0B" w14:textId="6D7866DA"/>
    <w:p w:rsidRPr="00BE5DBB" w:rsidR="00485BC1" w:rsidP="00B015E8" w:rsidRDefault="00B015E8" w14:paraId="33A649EE" w14:textId="0C6CE13E">
      <w:pPr>
        <w:pStyle w:val="Heading3"/>
      </w:pPr>
      <w:bookmarkStart w:name="_Toc124775487" w:id="90"/>
      <w:r w:rsidRPr="00BE5DBB">
        <w:lastRenderedPageBreak/>
        <w:t>4.3.1</w:t>
      </w:r>
      <w:r w:rsidR="002367F0">
        <w:t>1</w:t>
      </w:r>
      <w:r w:rsidRPr="00BE5DBB">
        <w:tab/>
      </w:r>
      <w:r w:rsidRPr="00BE5DBB" w:rsidR="00485BC1">
        <w:t>Deployment</w:t>
      </w:r>
      <w:r w:rsidRPr="00BE5DBB" w:rsidR="00DD3BC6">
        <w:t xml:space="preserve"> Diagram</w:t>
      </w:r>
      <w:bookmarkEnd w:id="90"/>
    </w:p>
    <w:p w:rsidRPr="00BE5DBB" w:rsidR="00D35350" w:rsidP="00D35350" w:rsidRDefault="00D35350" w14:paraId="133B44BE" w14:textId="77777777"/>
    <w:p w:rsidRPr="00BE5DBB" w:rsidR="00A12E73" w:rsidP="00A12E73" w:rsidRDefault="00A12E73" w14:paraId="749A051D" w14:textId="58294F12"/>
    <w:p w:rsidRPr="00BE5DBB" w:rsidR="00FB3A0E" w:rsidP="00FB3A0E" w:rsidRDefault="00D35350" w14:paraId="3EE443FA" w14:textId="77777777">
      <w:pPr>
        <w:keepNext/>
      </w:pPr>
      <w:r w:rsidRPr="00BE5DBB">
        <w:rPr>
          <w:noProof/>
        </w:rPr>
        <w:drawing>
          <wp:inline distT="0" distB="0" distL="0" distR="0" wp14:anchorId="11E6C994" wp14:editId="35CAEFB6">
            <wp:extent cx="6165574" cy="3789485"/>
            <wp:effectExtent l="0" t="0" r="6985" b="1905"/>
            <wp:docPr id="49" name="Picture 49"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No description availabl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77199" cy="3796630"/>
                    </a:xfrm>
                    <a:prstGeom prst="rect">
                      <a:avLst/>
                    </a:prstGeom>
                    <a:noFill/>
                    <a:ln>
                      <a:noFill/>
                    </a:ln>
                  </pic:spPr>
                </pic:pic>
              </a:graphicData>
            </a:graphic>
          </wp:inline>
        </w:drawing>
      </w:r>
    </w:p>
    <w:p w:rsidRPr="00BE5DBB" w:rsidR="00D35350" w:rsidP="00FB3A0E" w:rsidRDefault="00FB3A0E" w14:paraId="7B03EB41" w14:textId="64CD7805">
      <w:pPr>
        <w:pStyle w:val="Caption"/>
        <w:ind w:left="2880" w:firstLine="720"/>
      </w:pPr>
      <w:r w:rsidRPr="00BE5DBB">
        <w:t xml:space="preserve">    </w:t>
      </w:r>
      <w:bookmarkStart w:name="_Toc124775573" w:id="91"/>
      <w:r w:rsidRPr="00BE5DBB">
        <w:t xml:space="preserve">Figure </w:t>
      </w:r>
      <w:r w:rsidR="00B43E38">
        <w:t>30</w:t>
      </w:r>
      <w:r w:rsidRPr="00BE5DBB">
        <w:t xml:space="preserve"> Deployment Diagram</w:t>
      </w:r>
      <w:bookmarkEnd w:id="91"/>
    </w:p>
    <w:p w:rsidRPr="00BE5DBB" w:rsidR="00A12E73" w:rsidP="00A12E73" w:rsidRDefault="00A12E73" w14:paraId="7D0338FF" w14:textId="28F84F53"/>
    <w:p w:rsidRPr="00BE5DBB" w:rsidR="00FB3A0E" w:rsidP="00A12E73" w:rsidRDefault="00FB3A0E" w14:paraId="5907FC3E" w14:textId="77777777"/>
    <w:p w:rsidRPr="00BE5DBB" w:rsidR="00A12E73" w:rsidP="00A12E73" w:rsidRDefault="00A12E73" w14:paraId="64F2D3B6" w14:textId="77777777"/>
    <w:p w:rsidRPr="00BE5DBB" w:rsidR="00A12E73" w:rsidP="00A12E73" w:rsidRDefault="00A12E73" w14:paraId="1013C96D" w14:textId="7FAE835F">
      <w:pPr>
        <w:sectPr w:rsidRPr="00BE5DBB" w:rsidR="00A12E73">
          <w:pgSz w:w="12240" w:h="15840" w:orient="portrait"/>
          <w:pgMar w:top="1440" w:right="1440" w:bottom="1440" w:left="1440" w:header="708" w:footer="708" w:gutter="0"/>
          <w:cols w:space="708"/>
          <w:docGrid w:linePitch="360"/>
        </w:sectPr>
      </w:pPr>
    </w:p>
    <w:p w:rsidRPr="00BE5DBB" w:rsidR="00B015E8" w:rsidP="0076210E" w:rsidRDefault="0076210E" w14:paraId="7877AAD4" w14:textId="39F5AE0D">
      <w:pPr>
        <w:pStyle w:val="Heading3"/>
      </w:pPr>
      <w:bookmarkStart w:name="_Toc124775488" w:id="92"/>
      <w:r w:rsidRPr="00BE5DBB">
        <w:lastRenderedPageBreak/>
        <w:t>4.3.1</w:t>
      </w:r>
      <w:r w:rsidR="002367F0">
        <w:t>2</w:t>
      </w:r>
      <w:r w:rsidRPr="00BE5DBB">
        <w:tab/>
      </w:r>
      <w:r w:rsidRPr="00BE5DBB" w:rsidR="00B015E8">
        <w:t>Data Dictionaries</w:t>
      </w:r>
      <w:bookmarkEnd w:id="92"/>
    </w:p>
    <w:p w:rsidRPr="00BE5DBB" w:rsidR="0076210E" w:rsidP="0076210E" w:rsidRDefault="0076210E" w14:paraId="497BE6C3" w14:textId="4A7DC07F"/>
    <w:p w:rsidRPr="00BE5DBB" w:rsidR="0076210E" w:rsidP="0076210E" w:rsidRDefault="0076210E" w14:paraId="554E98E9" w14:textId="77777777"/>
    <w:p w:rsidRPr="00BE5DBB" w:rsidR="00B015E8" w:rsidP="00B015E8" w:rsidRDefault="0076210E" w14:paraId="16CB43CA" w14:textId="434CF524">
      <w:bookmarkStart w:name="_Hlk119664471" w:id="93"/>
      <w:r w:rsidRPr="00BE5DBB">
        <w:t>Data Dictionary: admin_login</w:t>
      </w:r>
    </w:p>
    <w:p w:rsidRPr="00BE5DBB" w:rsidR="0098714D" w:rsidP="0098714D" w:rsidRDefault="0098714D" w14:paraId="406D0DE3" w14:textId="366225C5">
      <w:pPr>
        <w:pStyle w:val="Caption"/>
        <w:keepNext/>
        <w:ind w:left="2160" w:firstLine="720"/>
      </w:pPr>
    </w:p>
    <w:p w:rsidR="004170B3" w:rsidP="004170B3" w:rsidRDefault="004170B3" w14:paraId="4CE2ACBC" w14:textId="66097670">
      <w:pPr>
        <w:pStyle w:val="Caption"/>
        <w:keepNext/>
        <w:ind w:left="2160" w:firstLine="720"/>
      </w:pPr>
      <w:bookmarkStart w:name="_Toc128411513" w:id="94"/>
      <w:r>
        <w:t xml:space="preserve">Table </w:t>
      </w:r>
      <w:r>
        <w:fldChar w:fldCharType="begin"/>
      </w:r>
      <w:r>
        <w:instrText> SEQ Table \* ROMAN </w:instrText>
      </w:r>
      <w:r>
        <w:fldChar w:fldCharType="separate"/>
      </w:r>
      <w:r w:rsidR="009F1163">
        <w:rPr>
          <w:noProof/>
        </w:rPr>
        <w:t>XXII</w:t>
      </w:r>
      <w:r>
        <w:fldChar w:fldCharType="end"/>
      </w:r>
      <w:r>
        <w:t xml:space="preserve"> </w:t>
      </w:r>
      <w:r w:rsidRPr="00A74BC3">
        <w:t>Data Dictionary: admin</w:t>
      </w:r>
      <w:r>
        <w:t xml:space="preserve"> </w:t>
      </w:r>
      <w:r w:rsidRPr="00A74BC3">
        <w:t>login</w:t>
      </w:r>
      <w:bookmarkEnd w:id="94"/>
    </w:p>
    <w:tbl>
      <w:tblPr>
        <w:tblStyle w:val="TableGrid"/>
        <w:tblW w:w="9480" w:type="dxa"/>
        <w:tblLook w:val="04A0" w:firstRow="1" w:lastRow="0" w:firstColumn="1" w:lastColumn="0" w:noHBand="0" w:noVBand="1"/>
      </w:tblPr>
      <w:tblGrid>
        <w:gridCol w:w="2266"/>
        <w:gridCol w:w="2638"/>
        <w:gridCol w:w="2276"/>
        <w:gridCol w:w="2300"/>
      </w:tblGrid>
      <w:tr w:rsidRPr="00BE5DBB" w:rsidR="0076210E" w:rsidTr="0098714D" w14:paraId="1568F951" w14:textId="77777777">
        <w:trPr>
          <w:trHeight w:val="275"/>
        </w:trPr>
        <w:tc>
          <w:tcPr>
            <w:tcW w:w="2266" w:type="dxa"/>
            <w:shd w:val="clear" w:color="auto" w:fill="B4C6E7" w:themeFill="accent1" w:themeFillTint="66"/>
          </w:tcPr>
          <w:p w:rsidRPr="00BE5DBB" w:rsidR="0076210E" w:rsidP="00C21971" w:rsidRDefault="0076210E" w14:paraId="5BC06173" w14:textId="77777777">
            <w:bookmarkStart w:name="_Hlk119664458" w:id="95"/>
            <w:r w:rsidRPr="00BE5DBB">
              <w:t>PK/FK</w:t>
            </w:r>
          </w:p>
        </w:tc>
        <w:tc>
          <w:tcPr>
            <w:tcW w:w="2638" w:type="dxa"/>
            <w:shd w:val="clear" w:color="auto" w:fill="B4C6E7" w:themeFill="accent1" w:themeFillTint="66"/>
          </w:tcPr>
          <w:p w:rsidRPr="00BE5DBB" w:rsidR="0076210E" w:rsidP="00C21971" w:rsidRDefault="0076210E" w14:paraId="7E6758C2" w14:textId="77777777">
            <w:r w:rsidRPr="00BE5DBB">
              <w:t>Field Name</w:t>
            </w:r>
          </w:p>
        </w:tc>
        <w:tc>
          <w:tcPr>
            <w:tcW w:w="2276" w:type="dxa"/>
            <w:shd w:val="clear" w:color="auto" w:fill="B4C6E7" w:themeFill="accent1" w:themeFillTint="66"/>
          </w:tcPr>
          <w:p w:rsidRPr="00BE5DBB" w:rsidR="0076210E" w:rsidP="00C21971" w:rsidRDefault="0076210E" w14:paraId="5DC4FE77" w14:textId="77777777">
            <w:r w:rsidRPr="00BE5DBB">
              <w:t>Data Type</w:t>
            </w:r>
          </w:p>
        </w:tc>
        <w:tc>
          <w:tcPr>
            <w:tcW w:w="2300" w:type="dxa"/>
            <w:shd w:val="clear" w:color="auto" w:fill="B4C6E7" w:themeFill="accent1" w:themeFillTint="66"/>
          </w:tcPr>
          <w:p w:rsidRPr="00BE5DBB" w:rsidR="0076210E" w:rsidP="00C21971" w:rsidRDefault="0076210E" w14:paraId="6962FBF6" w14:textId="77777777">
            <w:r w:rsidRPr="00BE5DBB">
              <w:t>Description</w:t>
            </w:r>
          </w:p>
        </w:tc>
      </w:tr>
      <w:tr w:rsidRPr="00BE5DBB" w:rsidR="0076210E" w:rsidTr="0098714D" w14:paraId="436AA537" w14:textId="77777777">
        <w:trPr>
          <w:trHeight w:val="581"/>
        </w:trPr>
        <w:tc>
          <w:tcPr>
            <w:tcW w:w="2266" w:type="dxa"/>
          </w:tcPr>
          <w:p w:rsidRPr="00BE5DBB" w:rsidR="0076210E" w:rsidP="00C21971" w:rsidRDefault="0076210E" w14:paraId="77314FF2" w14:textId="77777777">
            <w:r w:rsidRPr="00BE5DBB">
              <w:t>PK</w:t>
            </w:r>
          </w:p>
        </w:tc>
        <w:tc>
          <w:tcPr>
            <w:tcW w:w="2638" w:type="dxa"/>
          </w:tcPr>
          <w:p w:rsidRPr="00BE5DBB" w:rsidR="0076210E" w:rsidP="00C21971" w:rsidRDefault="0076210E" w14:paraId="39D4E79B" w14:textId="77777777">
            <w:r w:rsidRPr="00BE5DBB">
              <w:t>admin_login</w:t>
            </w:r>
          </w:p>
        </w:tc>
        <w:tc>
          <w:tcPr>
            <w:tcW w:w="2276" w:type="dxa"/>
          </w:tcPr>
          <w:p w:rsidRPr="00BE5DBB" w:rsidR="0076210E" w:rsidP="00C21971" w:rsidRDefault="0076210E" w14:paraId="37C60657" w14:textId="77777777">
            <w:r w:rsidRPr="00BE5DBB">
              <w:t xml:space="preserve">varchar </w:t>
            </w:r>
          </w:p>
        </w:tc>
        <w:tc>
          <w:tcPr>
            <w:tcW w:w="2300" w:type="dxa"/>
          </w:tcPr>
          <w:p w:rsidRPr="00BE5DBB" w:rsidR="0076210E" w:rsidP="00C21971" w:rsidRDefault="0076210E" w14:paraId="42EE1A10" w14:textId="77777777">
            <w:r w:rsidRPr="00BE5DBB">
              <w:t>Unique identifier for admin login</w:t>
            </w:r>
          </w:p>
        </w:tc>
      </w:tr>
      <w:tr w:rsidRPr="00BE5DBB" w:rsidR="0076210E" w:rsidTr="0098714D" w14:paraId="44121808" w14:textId="77777777">
        <w:trPr>
          <w:trHeight w:val="581"/>
        </w:trPr>
        <w:tc>
          <w:tcPr>
            <w:tcW w:w="2266" w:type="dxa"/>
          </w:tcPr>
          <w:p w:rsidRPr="00BE5DBB" w:rsidR="0076210E" w:rsidP="00C21971" w:rsidRDefault="0076210E" w14:paraId="6D50FACE" w14:textId="77777777"/>
        </w:tc>
        <w:tc>
          <w:tcPr>
            <w:tcW w:w="2638" w:type="dxa"/>
          </w:tcPr>
          <w:p w:rsidRPr="00BE5DBB" w:rsidR="0076210E" w:rsidP="00C21971" w:rsidRDefault="0076210E" w14:paraId="56B2AA25" w14:textId="77777777">
            <w:r w:rsidRPr="00BE5DBB">
              <w:t>admin_employeenumber</w:t>
            </w:r>
          </w:p>
        </w:tc>
        <w:tc>
          <w:tcPr>
            <w:tcW w:w="2276" w:type="dxa"/>
          </w:tcPr>
          <w:p w:rsidRPr="00BE5DBB" w:rsidR="0076210E" w:rsidP="00C21971" w:rsidRDefault="0076210E" w14:paraId="1F362A48" w14:textId="77777777">
            <w:r w:rsidRPr="00BE5DBB">
              <w:t>int</w:t>
            </w:r>
          </w:p>
        </w:tc>
        <w:tc>
          <w:tcPr>
            <w:tcW w:w="2300" w:type="dxa"/>
          </w:tcPr>
          <w:p w:rsidRPr="00BE5DBB" w:rsidR="0076210E" w:rsidP="00C21971" w:rsidRDefault="0076210E" w14:paraId="7C00C1A7" w14:textId="77777777">
            <w:r w:rsidRPr="00BE5DBB">
              <w:t>admin id number</w:t>
            </w:r>
          </w:p>
        </w:tc>
      </w:tr>
      <w:tr w:rsidRPr="00BE5DBB" w:rsidR="0076210E" w:rsidTr="0098714D" w14:paraId="0C947A9C" w14:textId="77777777">
        <w:trPr>
          <w:trHeight w:val="264"/>
        </w:trPr>
        <w:tc>
          <w:tcPr>
            <w:tcW w:w="2266" w:type="dxa"/>
          </w:tcPr>
          <w:p w:rsidRPr="00BE5DBB" w:rsidR="0076210E" w:rsidP="00C21971" w:rsidRDefault="0076210E" w14:paraId="0530C832" w14:textId="77777777"/>
        </w:tc>
        <w:tc>
          <w:tcPr>
            <w:tcW w:w="2638" w:type="dxa"/>
          </w:tcPr>
          <w:p w:rsidRPr="00BE5DBB" w:rsidR="0076210E" w:rsidP="00C21971" w:rsidRDefault="0076210E" w14:paraId="3B7CDF1C" w14:textId="77777777">
            <w:r w:rsidRPr="00BE5DBB">
              <w:t>admin_password</w:t>
            </w:r>
          </w:p>
        </w:tc>
        <w:tc>
          <w:tcPr>
            <w:tcW w:w="2276" w:type="dxa"/>
          </w:tcPr>
          <w:p w:rsidRPr="00BE5DBB" w:rsidR="0076210E" w:rsidP="00C21971" w:rsidRDefault="0076210E" w14:paraId="408810CF" w14:textId="77777777">
            <w:r w:rsidRPr="00BE5DBB">
              <w:t>varchar</w:t>
            </w:r>
          </w:p>
        </w:tc>
        <w:tc>
          <w:tcPr>
            <w:tcW w:w="2300" w:type="dxa"/>
          </w:tcPr>
          <w:p w:rsidRPr="00BE5DBB" w:rsidR="0076210E" w:rsidP="00C21971" w:rsidRDefault="0076210E" w14:paraId="3EF9B4A9" w14:textId="77777777">
            <w:r w:rsidRPr="00BE5DBB">
              <w:t>admin password</w:t>
            </w:r>
          </w:p>
        </w:tc>
      </w:tr>
      <w:bookmarkEnd w:id="95"/>
    </w:tbl>
    <w:p w:rsidRPr="00BE5DBB" w:rsidR="00B015E8" w:rsidP="00B015E8" w:rsidRDefault="00B015E8" w14:paraId="41A0C142" w14:textId="5C917761"/>
    <w:p w:rsidRPr="00BE5DBB" w:rsidR="0076210E" w:rsidP="00B015E8" w:rsidRDefault="0076210E" w14:paraId="539DA5A5" w14:textId="23589679"/>
    <w:p w:rsidRPr="00BE5DBB" w:rsidR="0076210E" w:rsidP="0076210E" w:rsidRDefault="0076210E" w14:paraId="564017EB" w14:textId="77777777">
      <w:r w:rsidRPr="00BE5DBB">
        <w:t>Data Dictionary: cashier_login</w:t>
      </w:r>
    </w:p>
    <w:p w:rsidRPr="00BE5DBB" w:rsidR="0098714D" w:rsidP="0098714D" w:rsidRDefault="0098714D" w14:paraId="7F377475" w14:textId="6E4FCE15">
      <w:pPr>
        <w:pStyle w:val="Caption"/>
        <w:keepNext/>
        <w:ind w:left="2160" w:firstLine="720"/>
      </w:pPr>
    </w:p>
    <w:p w:rsidR="004170B3" w:rsidP="004170B3" w:rsidRDefault="004170B3" w14:paraId="4D3D37FB" w14:textId="236F5D2C">
      <w:pPr>
        <w:pStyle w:val="Caption"/>
        <w:keepNext/>
      </w:pPr>
      <w:r>
        <w:t xml:space="preserve">        </w:t>
      </w:r>
      <w:r>
        <w:tab/>
      </w:r>
      <w:r>
        <w:tab/>
      </w:r>
      <w:r>
        <w:tab/>
      </w:r>
      <w:r>
        <w:tab/>
      </w:r>
      <w:bookmarkStart w:name="_Toc128411514" w:id="96"/>
      <w:r>
        <w:t xml:space="preserve">Table </w:t>
      </w:r>
      <w:r>
        <w:fldChar w:fldCharType="begin"/>
      </w:r>
      <w:r>
        <w:instrText> SEQ Table \* ROMAN </w:instrText>
      </w:r>
      <w:r>
        <w:fldChar w:fldCharType="separate"/>
      </w:r>
      <w:r w:rsidR="009F1163">
        <w:rPr>
          <w:noProof/>
        </w:rPr>
        <w:t>XXIII</w:t>
      </w:r>
      <w:r>
        <w:fldChar w:fldCharType="end"/>
      </w:r>
      <w:r>
        <w:t xml:space="preserve"> </w:t>
      </w:r>
      <w:r w:rsidRPr="00463D02">
        <w:t>Data Dictionary: cashier</w:t>
      </w:r>
      <w:r>
        <w:t xml:space="preserve"> </w:t>
      </w:r>
      <w:r w:rsidRPr="00463D02">
        <w:t>login</w:t>
      </w:r>
      <w:bookmarkEnd w:id="96"/>
    </w:p>
    <w:tbl>
      <w:tblPr>
        <w:tblStyle w:val="TableGrid"/>
        <w:tblW w:w="9480" w:type="dxa"/>
        <w:tblLook w:val="04A0" w:firstRow="1" w:lastRow="0" w:firstColumn="1" w:lastColumn="0" w:noHBand="0" w:noVBand="1"/>
      </w:tblPr>
      <w:tblGrid>
        <w:gridCol w:w="2224"/>
        <w:gridCol w:w="2748"/>
        <w:gridCol w:w="2237"/>
        <w:gridCol w:w="2271"/>
      </w:tblGrid>
      <w:tr w:rsidRPr="00BE5DBB" w:rsidR="0076210E" w:rsidTr="0098714D" w14:paraId="5D4B7130" w14:textId="77777777">
        <w:trPr>
          <w:trHeight w:val="275"/>
        </w:trPr>
        <w:tc>
          <w:tcPr>
            <w:tcW w:w="2224" w:type="dxa"/>
            <w:shd w:val="clear" w:color="auto" w:fill="B4C6E7" w:themeFill="accent1" w:themeFillTint="66"/>
          </w:tcPr>
          <w:p w:rsidRPr="00BE5DBB" w:rsidR="0076210E" w:rsidP="00C21971" w:rsidRDefault="0076210E" w14:paraId="73E26A7C" w14:textId="77777777">
            <w:r w:rsidRPr="00BE5DBB">
              <w:t>PK/FK</w:t>
            </w:r>
          </w:p>
        </w:tc>
        <w:tc>
          <w:tcPr>
            <w:tcW w:w="2748" w:type="dxa"/>
            <w:shd w:val="clear" w:color="auto" w:fill="B4C6E7" w:themeFill="accent1" w:themeFillTint="66"/>
          </w:tcPr>
          <w:p w:rsidRPr="00BE5DBB" w:rsidR="0076210E" w:rsidP="00C21971" w:rsidRDefault="0076210E" w14:paraId="501C0843" w14:textId="77777777">
            <w:r w:rsidRPr="00BE5DBB">
              <w:t>Field Name</w:t>
            </w:r>
          </w:p>
        </w:tc>
        <w:tc>
          <w:tcPr>
            <w:tcW w:w="2237" w:type="dxa"/>
            <w:shd w:val="clear" w:color="auto" w:fill="B4C6E7" w:themeFill="accent1" w:themeFillTint="66"/>
          </w:tcPr>
          <w:p w:rsidRPr="00BE5DBB" w:rsidR="0076210E" w:rsidP="00C21971" w:rsidRDefault="0076210E" w14:paraId="5E75DDDC" w14:textId="77777777">
            <w:r w:rsidRPr="00BE5DBB">
              <w:t>Data Type</w:t>
            </w:r>
          </w:p>
        </w:tc>
        <w:tc>
          <w:tcPr>
            <w:tcW w:w="2271" w:type="dxa"/>
            <w:shd w:val="clear" w:color="auto" w:fill="B4C6E7" w:themeFill="accent1" w:themeFillTint="66"/>
          </w:tcPr>
          <w:p w:rsidRPr="00BE5DBB" w:rsidR="0076210E" w:rsidP="00C21971" w:rsidRDefault="0076210E" w14:paraId="6ACD33DC" w14:textId="77777777">
            <w:r w:rsidRPr="00BE5DBB">
              <w:t>Description</w:t>
            </w:r>
          </w:p>
        </w:tc>
      </w:tr>
      <w:tr w:rsidRPr="00BE5DBB" w:rsidR="0076210E" w:rsidTr="0098714D" w14:paraId="21B0608D" w14:textId="77777777">
        <w:trPr>
          <w:trHeight w:val="581"/>
        </w:trPr>
        <w:tc>
          <w:tcPr>
            <w:tcW w:w="2224" w:type="dxa"/>
          </w:tcPr>
          <w:p w:rsidRPr="00BE5DBB" w:rsidR="0076210E" w:rsidP="00C21971" w:rsidRDefault="0076210E" w14:paraId="3242186D" w14:textId="77777777">
            <w:r w:rsidRPr="00BE5DBB">
              <w:t>PK</w:t>
            </w:r>
          </w:p>
        </w:tc>
        <w:tc>
          <w:tcPr>
            <w:tcW w:w="2748" w:type="dxa"/>
          </w:tcPr>
          <w:p w:rsidRPr="00BE5DBB" w:rsidR="0076210E" w:rsidP="00C21971" w:rsidRDefault="0076210E" w14:paraId="2CAFED35" w14:textId="77777777">
            <w:r w:rsidRPr="00BE5DBB">
              <w:t>cashier_login</w:t>
            </w:r>
          </w:p>
        </w:tc>
        <w:tc>
          <w:tcPr>
            <w:tcW w:w="2237" w:type="dxa"/>
          </w:tcPr>
          <w:p w:rsidRPr="00BE5DBB" w:rsidR="0076210E" w:rsidP="00C21971" w:rsidRDefault="0076210E" w14:paraId="742BDB66" w14:textId="77777777">
            <w:pPr>
              <w:jc w:val="both"/>
            </w:pPr>
            <w:r w:rsidRPr="00BE5DBB">
              <w:t>varchar</w:t>
            </w:r>
          </w:p>
        </w:tc>
        <w:tc>
          <w:tcPr>
            <w:tcW w:w="2271" w:type="dxa"/>
          </w:tcPr>
          <w:p w:rsidRPr="00BE5DBB" w:rsidR="0076210E" w:rsidP="00C21971" w:rsidRDefault="0076210E" w14:paraId="518CCD64" w14:textId="77777777">
            <w:r w:rsidRPr="00BE5DBB">
              <w:t>cashier login key identifier</w:t>
            </w:r>
          </w:p>
        </w:tc>
      </w:tr>
      <w:tr w:rsidRPr="00BE5DBB" w:rsidR="0076210E" w:rsidTr="0098714D" w14:paraId="5E9F762E" w14:textId="77777777">
        <w:trPr>
          <w:trHeight w:val="581"/>
        </w:trPr>
        <w:tc>
          <w:tcPr>
            <w:tcW w:w="2224" w:type="dxa"/>
          </w:tcPr>
          <w:p w:rsidRPr="00BE5DBB" w:rsidR="0076210E" w:rsidP="00C21971" w:rsidRDefault="0076210E" w14:paraId="0674D84B" w14:textId="77777777"/>
        </w:tc>
        <w:tc>
          <w:tcPr>
            <w:tcW w:w="2748" w:type="dxa"/>
          </w:tcPr>
          <w:p w:rsidRPr="00BE5DBB" w:rsidR="0076210E" w:rsidP="00C21971" w:rsidRDefault="0076210E" w14:paraId="4B9A6B45" w14:textId="77777777">
            <w:r w:rsidRPr="00BE5DBB">
              <w:t>cashier_employeenumber</w:t>
            </w:r>
          </w:p>
        </w:tc>
        <w:tc>
          <w:tcPr>
            <w:tcW w:w="2237" w:type="dxa"/>
          </w:tcPr>
          <w:p w:rsidRPr="00BE5DBB" w:rsidR="0076210E" w:rsidP="00C21971" w:rsidRDefault="0076210E" w14:paraId="7E120E7A" w14:textId="77777777">
            <w:r w:rsidRPr="00BE5DBB">
              <w:t>int</w:t>
            </w:r>
          </w:p>
        </w:tc>
        <w:tc>
          <w:tcPr>
            <w:tcW w:w="2271" w:type="dxa"/>
          </w:tcPr>
          <w:p w:rsidRPr="00BE5DBB" w:rsidR="0076210E" w:rsidP="00C21971" w:rsidRDefault="0076210E" w14:paraId="15C26B6A" w14:textId="77777777">
            <w:r w:rsidRPr="00BE5DBB">
              <w:t>cashier id number</w:t>
            </w:r>
          </w:p>
        </w:tc>
      </w:tr>
      <w:tr w:rsidRPr="00BE5DBB" w:rsidR="0076210E" w:rsidTr="0098714D" w14:paraId="169080CF" w14:textId="77777777">
        <w:trPr>
          <w:trHeight w:val="264"/>
        </w:trPr>
        <w:tc>
          <w:tcPr>
            <w:tcW w:w="2224" w:type="dxa"/>
          </w:tcPr>
          <w:p w:rsidRPr="00BE5DBB" w:rsidR="0076210E" w:rsidP="00C21971" w:rsidRDefault="0076210E" w14:paraId="2685B727" w14:textId="77777777"/>
        </w:tc>
        <w:tc>
          <w:tcPr>
            <w:tcW w:w="2748" w:type="dxa"/>
          </w:tcPr>
          <w:p w:rsidRPr="00BE5DBB" w:rsidR="0076210E" w:rsidP="00C21971" w:rsidRDefault="0076210E" w14:paraId="72D010FB" w14:textId="77777777">
            <w:r w:rsidRPr="00BE5DBB">
              <w:t>cashier_password</w:t>
            </w:r>
          </w:p>
        </w:tc>
        <w:tc>
          <w:tcPr>
            <w:tcW w:w="2237" w:type="dxa"/>
          </w:tcPr>
          <w:p w:rsidRPr="00BE5DBB" w:rsidR="0076210E" w:rsidP="00C21971" w:rsidRDefault="0076210E" w14:paraId="332867C4" w14:textId="77777777">
            <w:r w:rsidRPr="00BE5DBB">
              <w:t>varchar</w:t>
            </w:r>
          </w:p>
        </w:tc>
        <w:tc>
          <w:tcPr>
            <w:tcW w:w="2271" w:type="dxa"/>
          </w:tcPr>
          <w:p w:rsidRPr="00BE5DBB" w:rsidR="0076210E" w:rsidP="00C21971" w:rsidRDefault="0076210E" w14:paraId="3021AA56" w14:textId="77777777">
            <w:r w:rsidRPr="00BE5DBB">
              <w:t>cashier password</w:t>
            </w:r>
          </w:p>
        </w:tc>
      </w:tr>
    </w:tbl>
    <w:p w:rsidRPr="00BE5DBB" w:rsidR="0076210E" w:rsidP="0076210E" w:rsidRDefault="0076210E" w14:paraId="17F6C4DA" w14:textId="77777777"/>
    <w:p w:rsidRPr="00BE5DBB" w:rsidR="0076210E" w:rsidP="0076210E" w:rsidRDefault="0076210E" w14:paraId="70EA9E5B" w14:textId="77777777">
      <w:r w:rsidRPr="00BE5DBB">
        <w:t>Data Dictionary: admin</w:t>
      </w:r>
    </w:p>
    <w:p w:rsidRPr="00BE5DBB" w:rsidR="0098714D" w:rsidP="0098714D" w:rsidRDefault="0098714D" w14:paraId="095AB7CF" w14:textId="06A1DB77">
      <w:pPr>
        <w:pStyle w:val="Caption"/>
        <w:keepNext/>
        <w:ind w:left="2160" w:firstLine="720"/>
      </w:pPr>
    </w:p>
    <w:p w:rsidR="009F1163" w:rsidP="009F1163" w:rsidRDefault="009F1163" w14:paraId="5CB0ABBC" w14:textId="0CE718BF">
      <w:pPr>
        <w:pStyle w:val="Caption"/>
        <w:keepNext/>
      </w:pPr>
      <w:r>
        <w:t xml:space="preserve"> </w:t>
      </w:r>
      <w:r>
        <w:tab/>
      </w:r>
      <w:r>
        <w:tab/>
      </w:r>
      <w:r>
        <w:tab/>
      </w:r>
      <w:r>
        <w:tab/>
      </w:r>
      <w:bookmarkStart w:name="_Toc128411515" w:id="97"/>
      <w:r>
        <w:t xml:space="preserve">Table </w:t>
      </w:r>
      <w:r>
        <w:fldChar w:fldCharType="begin"/>
      </w:r>
      <w:r>
        <w:instrText> SEQ Table \* ROMAN </w:instrText>
      </w:r>
      <w:r>
        <w:fldChar w:fldCharType="separate"/>
      </w:r>
      <w:r>
        <w:rPr>
          <w:noProof/>
        </w:rPr>
        <w:t>XXIV</w:t>
      </w:r>
      <w:r>
        <w:fldChar w:fldCharType="end"/>
      </w:r>
      <w:r>
        <w:t xml:space="preserve"> </w:t>
      </w:r>
      <w:r w:rsidRPr="00822176">
        <w:t>Data Dictionary: admin</w:t>
      </w:r>
      <w:bookmarkEnd w:id="97"/>
    </w:p>
    <w:tbl>
      <w:tblPr>
        <w:tblStyle w:val="TableGrid"/>
        <w:tblW w:w="9480" w:type="dxa"/>
        <w:tblLook w:val="04A0" w:firstRow="1" w:lastRow="0" w:firstColumn="1" w:lastColumn="0" w:noHBand="0" w:noVBand="1"/>
      </w:tblPr>
      <w:tblGrid>
        <w:gridCol w:w="2369"/>
        <w:gridCol w:w="2369"/>
        <w:gridCol w:w="2371"/>
        <w:gridCol w:w="2371"/>
      </w:tblGrid>
      <w:tr w:rsidRPr="00BE5DBB" w:rsidR="0076210E" w:rsidTr="00C21971" w14:paraId="1A53DDF1" w14:textId="77777777">
        <w:trPr>
          <w:trHeight w:val="275"/>
        </w:trPr>
        <w:tc>
          <w:tcPr>
            <w:tcW w:w="2369" w:type="dxa"/>
            <w:shd w:val="clear" w:color="auto" w:fill="B4C6E7" w:themeFill="accent1" w:themeFillTint="66"/>
          </w:tcPr>
          <w:p w:rsidRPr="00BE5DBB" w:rsidR="0076210E" w:rsidP="00C21971" w:rsidRDefault="0076210E" w14:paraId="73CA0DFB" w14:textId="77777777">
            <w:r w:rsidRPr="00BE5DBB">
              <w:t>PK/FK</w:t>
            </w:r>
          </w:p>
        </w:tc>
        <w:tc>
          <w:tcPr>
            <w:tcW w:w="2369" w:type="dxa"/>
            <w:shd w:val="clear" w:color="auto" w:fill="B4C6E7" w:themeFill="accent1" w:themeFillTint="66"/>
          </w:tcPr>
          <w:p w:rsidRPr="00BE5DBB" w:rsidR="0076210E" w:rsidP="00C21971" w:rsidRDefault="0076210E" w14:paraId="29873904" w14:textId="77777777">
            <w:r w:rsidRPr="00BE5DBB">
              <w:t>Field Name</w:t>
            </w:r>
          </w:p>
        </w:tc>
        <w:tc>
          <w:tcPr>
            <w:tcW w:w="2371" w:type="dxa"/>
            <w:shd w:val="clear" w:color="auto" w:fill="B4C6E7" w:themeFill="accent1" w:themeFillTint="66"/>
          </w:tcPr>
          <w:p w:rsidRPr="00BE5DBB" w:rsidR="0076210E" w:rsidP="00C21971" w:rsidRDefault="0076210E" w14:paraId="43A31868" w14:textId="77777777">
            <w:r w:rsidRPr="00BE5DBB">
              <w:t>Data Type</w:t>
            </w:r>
          </w:p>
        </w:tc>
        <w:tc>
          <w:tcPr>
            <w:tcW w:w="2371" w:type="dxa"/>
            <w:shd w:val="clear" w:color="auto" w:fill="B4C6E7" w:themeFill="accent1" w:themeFillTint="66"/>
          </w:tcPr>
          <w:p w:rsidRPr="00BE5DBB" w:rsidR="0076210E" w:rsidP="00C21971" w:rsidRDefault="0076210E" w14:paraId="62EC3255" w14:textId="77777777">
            <w:r w:rsidRPr="00BE5DBB">
              <w:t>Description</w:t>
            </w:r>
          </w:p>
        </w:tc>
      </w:tr>
      <w:tr w:rsidRPr="00BE5DBB" w:rsidR="0076210E" w:rsidTr="00C21971" w14:paraId="3F466CDC" w14:textId="77777777">
        <w:trPr>
          <w:trHeight w:val="581"/>
        </w:trPr>
        <w:tc>
          <w:tcPr>
            <w:tcW w:w="2369" w:type="dxa"/>
          </w:tcPr>
          <w:p w:rsidRPr="00BE5DBB" w:rsidR="0076210E" w:rsidP="00C21971" w:rsidRDefault="0076210E" w14:paraId="1E763215" w14:textId="77777777">
            <w:r w:rsidRPr="00BE5DBB">
              <w:t>PK</w:t>
            </w:r>
          </w:p>
        </w:tc>
        <w:tc>
          <w:tcPr>
            <w:tcW w:w="2369" w:type="dxa"/>
          </w:tcPr>
          <w:p w:rsidRPr="00BE5DBB" w:rsidR="0076210E" w:rsidP="00C21971" w:rsidRDefault="0076210E" w14:paraId="376C06B4" w14:textId="77777777">
            <w:r w:rsidRPr="00BE5DBB">
              <w:t>admin_ID</w:t>
            </w:r>
          </w:p>
        </w:tc>
        <w:tc>
          <w:tcPr>
            <w:tcW w:w="2371" w:type="dxa"/>
          </w:tcPr>
          <w:p w:rsidRPr="00BE5DBB" w:rsidR="0076210E" w:rsidP="00C21971" w:rsidRDefault="0076210E" w14:paraId="4649EE46" w14:textId="77777777">
            <w:r w:rsidRPr="00BE5DBB">
              <w:t>int</w:t>
            </w:r>
          </w:p>
        </w:tc>
        <w:tc>
          <w:tcPr>
            <w:tcW w:w="2371" w:type="dxa"/>
          </w:tcPr>
          <w:p w:rsidRPr="00BE5DBB" w:rsidR="0076210E" w:rsidP="00C21971" w:rsidRDefault="0076210E" w14:paraId="1D46C6D4" w14:textId="77777777">
            <w:r w:rsidRPr="00BE5DBB">
              <w:t>admin key identifier</w:t>
            </w:r>
          </w:p>
        </w:tc>
      </w:tr>
      <w:tr w:rsidRPr="00BE5DBB" w:rsidR="0076210E" w:rsidTr="00C21971" w14:paraId="566596B3" w14:textId="77777777">
        <w:trPr>
          <w:trHeight w:val="264"/>
        </w:trPr>
        <w:tc>
          <w:tcPr>
            <w:tcW w:w="2369" w:type="dxa"/>
          </w:tcPr>
          <w:p w:rsidRPr="00BE5DBB" w:rsidR="0076210E" w:rsidP="00C21971" w:rsidRDefault="0076210E" w14:paraId="0BCB1675" w14:textId="77777777">
            <w:r w:rsidRPr="00BE5DBB">
              <w:t>FK</w:t>
            </w:r>
          </w:p>
        </w:tc>
        <w:tc>
          <w:tcPr>
            <w:tcW w:w="2369" w:type="dxa"/>
          </w:tcPr>
          <w:p w:rsidRPr="00BE5DBB" w:rsidR="0076210E" w:rsidP="00C21971" w:rsidRDefault="0076210E" w14:paraId="09293483" w14:textId="77777777">
            <w:r w:rsidRPr="00BE5DBB">
              <w:t>inventory_ID</w:t>
            </w:r>
          </w:p>
        </w:tc>
        <w:tc>
          <w:tcPr>
            <w:tcW w:w="2371" w:type="dxa"/>
          </w:tcPr>
          <w:p w:rsidRPr="00BE5DBB" w:rsidR="0076210E" w:rsidP="00C21971" w:rsidRDefault="0076210E" w14:paraId="0CD04D4D" w14:textId="77777777">
            <w:r w:rsidRPr="00BE5DBB">
              <w:t>int</w:t>
            </w:r>
          </w:p>
        </w:tc>
        <w:tc>
          <w:tcPr>
            <w:tcW w:w="2371" w:type="dxa"/>
          </w:tcPr>
          <w:p w:rsidRPr="00BE5DBB" w:rsidR="0076210E" w:rsidP="00C21971" w:rsidRDefault="0076210E" w14:paraId="2E322FEE" w14:textId="77777777">
            <w:r w:rsidRPr="00BE5DBB">
              <w:t>inventory identifier</w:t>
            </w:r>
          </w:p>
        </w:tc>
      </w:tr>
      <w:tr w:rsidRPr="00BE5DBB" w:rsidR="0076210E" w:rsidTr="00C21971" w14:paraId="14A97C0B" w14:textId="77777777">
        <w:trPr>
          <w:trHeight w:val="275"/>
        </w:trPr>
        <w:tc>
          <w:tcPr>
            <w:tcW w:w="2369" w:type="dxa"/>
          </w:tcPr>
          <w:p w:rsidRPr="00BE5DBB" w:rsidR="0076210E" w:rsidP="00C21971" w:rsidRDefault="0076210E" w14:paraId="125337AF" w14:textId="77777777">
            <w:r w:rsidRPr="00BE5DBB">
              <w:t>FK</w:t>
            </w:r>
          </w:p>
        </w:tc>
        <w:tc>
          <w:tcPr>
            <w:tcW w:w="2369" w:type="dxa"/>
          </w:tcPr>
          <w:p w:rsidRPr="00BE5DBB" w:rsidR="0076210E" w:rsidP="00C21971" w:rsidRDefault="0076210E" w14:paraId="1D8BE235" w14:textId="77777777">
            <w:r w:rsidRPr="00BE5DBB">
              <w:t>prod_category</w:t>
            </w:r>
          </w:p>
        </w:tc>
        <w:tc>
          <w:tcPr>
            <w:tcW w:w="2371" w:type="dxa"/>
          </w:tcPr>
          <w:p w:rsidRPr="00BE5DBB" w:rsidR="0076210E" w:rsidP="00C21971" w:rsidRDefault="0076210E" w14:paraId="1A71D67C" w14:textId="77777777">
            <w:r w:rsidRPr="00BE5DBB">
              <w:t>varchar</w:t>
            </w:r>
          </w:p>
        </w:tc>
        <w:tc>
          <w:tcPr>
            <w:tcW w:w="2371" w:type="dxa"/>
          </w:tcPr>
          <w:p w:rsidRPr="00BE5DBB" w:rsidR="0076210E" w:rsidP="00C21971" w:rsidRDefault="0076210E" w14:paraId="1C3E149D" w14:textId="77777777">
            <w:r w:rsidRPr="00BE5DBB">
              <w:t>product category</w:t>
            </w:r>
          </w:p>
        </w:tc>
      </w:tr>
      <w:tr w:rsidRPr="00BE5DBB" w:rsidR="0076210E" w:rsidTr="00C21971" w14:paraId="620C883D" w14:textId="77777777">
        <w:trPr>
          <w:trHeight w:val="264"/>
        </w:trPr>
        <w:tc>
          <w:tcPr>
            <w:tcW w:w="2369" w:type="dxa"/>
          </w:tcPr>
          <w:p w:rsidRPr="00BE5DBB" w:rsidR="0076210E" w:rsidP="00C21971" w:rsidRDefault="0076210E" w14:paraId="45085D88" w14:textId="77777777">
            <w:r w:rsidRPr="00BE5DBB">
              <w:t>FK</w:t>
            </w:r>
          </w:p>
        </w:tc>
        <w:tc>
          <w:tcPr>
            <w:tcW w:w="2369" w:type="dxa"/>
          </w:tcPr>
          <w:p w:rsidRPr="00BE5DBB" w:rsidR="0076210E" w:rsidP="00C21971" w:rsidRDefault="0076210E" w14:paraId="6CF8F256" w14:textId="77777777">
            <w:r w:rsidRPr="00BE5DBB">
              <w:t>prod_ID</w:t>
            </w:r>
          </w:p>
        </w:tc>
        <w:tc>
          <w:tcPr>
            <w:tcW w:w="2371" w:type="dxa"/>
          </w:tcPr>
          <w:p w:rsidRPr="00BE5DBB" w:rsidR="0076210E" w:rsidP="00C21971" w:rsidRDefault="0076210E" w14:paraId="2575B578" w14:textId="77777777">
            <w:r w:rsidRPr="00BE5DBB">
              <w:t>integer</w:t>
            </w:r>
          </w:p>
        </w:tc>
        <w:tc>
          <w:tcPr>
            <w:tcW w:w="2371" w:type="dxa"/>
          </w:tcPr>
          <w:p w:rsidRPr="00BE5DBB" w:rsidR="0076210E" w:rsidP="00C21971" w:rsidRDefault="0076210E" w14:paraId="2FBF898C" w14:textId="77777777">
            <w:r w:rsidRPr="00BE5DBB">
              <w:t xml:space="preserve">product identifier </w:t>
            </w:r>
          </w:p>
        </w:tc>
      </w:tr>
      <w:tr w:rsidRPr="00BE5DBB" w:rsidR="0076210E" w:rsidTr="00C21971" w14:paraId="697FAE63" w14:textId="77777777">
        <w:trPr>
          <w:trHeight w:val="264"/>
        </w:trPr>
        <w:tc>
          <w:tcPr>
            <w:tcW w:w="2369" w:type="dxa"/>
          </w:tcPr>
          <w:p w:rsidRPr="00BE5DBB" w:rsidR="0076210E" w:rsidP="00C21971" w:rsidRDefault="0076210E" w14:paraId="15D377D6" w14:textId="77777777">
            <w:r w:rsidRPr="00BE5DBB">
              <w:t>FK</w:t>
            </w:r>
          </w:p>
        </w:tc>
        <w:tc>
          <w:tcPr>
            <w:tcW w:w="2369" w:type="dxa"/>
          </w:tcPr>
          <w:p w:rsidRPr="00BE5DBB" w:rsidR="0076210E" w:rsidP="00C21971" w:rsidRDefault="0076210E" w14:paraId="6CA900E4" w14:textId="77777777">
            <w:r w:rsidRPr="00BE5DBB">
              <w:t>Item_code</w:t>
            </w:r>
          </w:p>
        </w:tc>
        <w:tc>
          <w:tcPr>
            <w:tcW w:w="2371" w:type="dxa"/>
          </w:tcPr>
          <w:p w:rsidRPr="00BE5DBB" w:rsidR="0076210E" w:rsidP="00C21971" w:rsidRDefault="0076210E" w14:paraId="2A9414DA" w14:textId="77777777">
            <w:r w:rsidRPr="00BE5DBB">
              <w:t>varchar</w:t>
            </w:r>
          </w:p>
        </w:tc>
        <w:tc>
          <w:tcPr>
            <w:tcW w:w="2371" w:type="dxa"/>
          </w:tcPr>
          <w:p w:rsidRPr="00BE5DBB" w:rsidR="0076210E" w:rsidP="00C21971" w:rsidRDefault="0076210E" w14:paraId="0DF0C9F0" w14:textId="77777777">
            <w:r w:rsidRPr="00BE5DBB">
              <w:t>unique code of item</w:t>
            </w:r>
          </w:p>
        </w:tc>
      </w:tr>
      <w:tr w:rsidRPr="00BE5DBB" w:rsidR="0076210E" w:rsidTr="00C21971" w14:paraId="0E56DBDA" w14:textId="77777777">
        <w:trPr>
          <w:trHeight w:val="264"/>
        </w:trPr>
        <w:tc>
          <w:tcPr>
            <w:tcW w:w="2369" w:type="dxa"/>
          </w:tcPr>
          <w:p w:rsidRPr="00BE5DBB" w:rsidR="0076210E" w:rsidP="00C21971" w:rsidRDefault="0076210E" w14:paraId="625200A0" w14:textId="77777777">
            <w:r w:rsidRPr="00BE5DBB">
              <w:t>FK</w:t>
            </w:r>
          </w:p>
        </w:tc>
        <w:tc>
          <w:tcPr>
            <w:tcW w:w="2369" w:type="dxa"/>
          </w:tcPr>
          <w:p w:rsidRPr="00BE5DBB" w:rsidR="0076210E" w:rsidP="00C21971" w:rsidRDefault="0076210E" w14:paraId="7EEEF335" w14:textId="77777777">
            <w:r w:rsidRPr="00BE5DBB">
              <w:t>salesrprt</w:t>
            </w:r>
          </w:p>
        </w:tc>
        <w:tc>
          <w:tcPr>
            <w:tcW w:w="2371" w:type="dxa"/>
          </w:tcPr>
          <w:p w:rsidRPr="00BE5DBB" w:rsidR="0076210E" w:rsidP="00C21971" w:rsidRDefault="0076210E" w14:paraId="2FF5267A" w14:textId="77777777">
            <w:r w:rsidRPr="00BE5DBB">
              <w:t>int</w:t>
            </w:r>
          </w:p>
        </w:tc>
        <w:tc>
          <w:tcPr>
            <w:tcW w:w="2371" w:type="dxa"/>
          </w:tcPr>
          <w:p w:rsidRPr="00BE5DBB" w:rsidR="0076210E" w:rsidP="00C21971" w:rsidRDefault="0076210E" w14:paraId="6AD1D149" w14:textId="77777777">
            <w:r w:rsidRPr="00BE5DBB">
              <w:t>sales report identifier</w:t>
            </w:r>
          </w:p>
        </w:tc>
      </w:tr>
      <w:tr w:rsidRPr="00BE5DBB" w:rsidR="0076210E" w:rsidTr="00C21971" w14:paraId="16A11B4D" w14:textId="77777777">
        <w:trPr>
          <w:trHeight w:val="264"/>
        </w:trPr>
        <w:tc>
          <w:tcPr>
            <w:tcW w:w="2369" w:type="dxa"/>
          </w:tcPr>
          <w:p w:rsidRPr="00BE5DBB" w:rsidR="0076210E" w:rsidP="00C21971" w:rsidRDefault="0076210E" w14:paraId="353CF743" w14:textId="77777777">
            <w:r w:rsidRPr="00BE5DBB">
              <w:t>FK</w:t>
            </w:r>
          </w:p>
        </w:tc>
        <w:tc>
          <w:tcPr>
            <w:tcW w:w="2369" w:type="dxa"/>
          </w:tcPr>
          <w:p w:rsidRPr="00BE5DBB" w:rsidR="0076210E" w:rsidP="00C21971" w:rsidRDefault="0076210E" w14:paraId="7EE6A099" w14:textId="77777777">
            <w:r w:rsidRPr="00BE5DBB">
              <w:t>mnge_accounts</w:t>
            </w:r>
          </w:p>
        </w:tc>
        <w:tc>
          <w:tcPr>
            <w:tcW w:w="2371" w:type="dxa"/>
          </w:tcPr>
          <w:p w:rsidRPr="00BE5DBB" w:rsidR="0076210E" w:rsidP="00C21971" w:rsidRDefault="0076210E" w14:paraId="70AC16EC" w14:textId="77777777">
            <w:r w:rsidRPr="00BE5DBB">
              <w:t xml:space="preserve">varchar </w:t>
            </w:r>
          </w:p>
        </w:tc>
        <w:tc>
          <w:tcPr>
            <w:tcW w:w="2371" w:type="dxa"/>
          </w:tcPr>
          <w:p w:rsidRPr="00BE5DBB" w:rsidR="0076210E" w:rsidP="00C21971" w:rsidRDefault="0076210E" w14:paraId="14F859FE" w14:textId="77777777">
            <w:r w:rsidRPr="00BE5DBB">
              <w:t>edit for managed accounts</w:t>
            </w:r>
          </w:p>
        </w:tc>
      </w:tr>
      <w:tr w:rsidRPr="00BE5DBB" w:rsidR="0076210E" w:rsidTr="00C21971" w14:paraId="4EC1C1A6" w14:textId="77777777">
        <w:trPr>
          <w:trHeight w:val="264"/>
        </w:trPr>
        <w:tc>
          <w:tcPr>
            <w:tcW w:w="2369" w:type="dxa"/>
          </w:tcPr>
          <w:p w:rsidRPr="00BE5DBB" w:rsidR="0076210E" w:rsidP="00C21971" w:rsidRDefault="0076210E" w14:paraId="3DA10B06" w14:textId="77777777">
            <w:r w:rsidRPr="00BE5DBB">
              <w:t>FK</w:t>
            </w:r>
          </w:p>
        </w:tc>
        <w:tc>
          <w:tcPr>
            <w:tcW w:w="2369" w:type="dxa"/>
          </w:tcPr>
          <w:p w:rsidRPr="00BE5DBB" w:rsidR="0076210E" w:rsidP="00C21971" w:rsidRDefault="0076210E" w14:paraId="6630CBE8" w14:textId="77777777">
            <w:r w:rsidRPr="00BE5DBB">
              <w:t>edit_items</w:t>
            </w:r>
          </w:p>
        </w:tc>
        <w:tc>
          <w:tcPr>
            <w:tcW w:w="2371" w:type="dxa"/>
          </w:tcPr>
          <w:p w:rsidRPr="00BE5DBB" w:rsidR="0076210E" w:rsidP="00C21971" w:rsidRDefault="0076210E" w14:paraId="790B5E3E" w14:textId="77777777">
            <w:r w:rsidRPr="00BE5DBB">
              <w:t>Varchar</w:t>
            </w:r>
          </w:p>
        </w:tc>
        <w:tc>
          <w:tcPr>
            <w:tcW w:w="2371" w:type="dxa"/>
          </w:tcPr>
          <w:p w:rsidRPr="00BE5DBB" w:rsidR="0076210E" w:rsidP="00C21971" w:rsidRDefault="0076210E" w14:paraId="442B5DFE" w14:textId="77777777">
            <w:r w:rsidRPr="00BE5DBB">
              <w:t>for edit/update items</w:t>
            </w:r>
          </w:p>
        </w:tc>
      </w:tr>
      <w:tr w:rsidRPr="00BE5DBB" w:rsidR="0076210E" w:rsidTr="00C21971" w14:paraId="6CB61076" w14:textId="77777777">
        <w:trPr>
          <w:trHeight w:val="264"/>
        </w:trPr>
        <w:tc>
          <w:tcPr>
            <w:tcW w:w="2369" w:type="dxa"/>
          </w:tcPr>
          <w:p w:rsidRPr="00BE5DBB" w:rsidR="0076210E" w:rsidP="00C21971" w:rsidRDefault="0076210E" w14:paraId="7A2ED81D" w14:textId="77777777"/>
        </w:tc>
        <w:tc>
          <w:tcPr>
            <w:tcW w:w="2369" w:type="dxa"/>
          </w:tcPr>
          <w:p w:rsidRPr="00BE5DBB" w:rsidR="0076210E" w:rsidP="00C21971" w:rsidRDefault="0076210E" w14:paraId="7225D66E" w14:textId="77777777">
            <w:r w:rsidRPr="00BE5DBB">
              <w:t>date</w:t>
            </w:r>
          </w:p>
        </w:tc>
        <w:tc>
          <w:tcPr>
            <w:tcW w:w="2371" w:type="dxa"/>
          </w:tcPr>
          <w:p w:rsidRPr="00BE5DBB" w:rsidR="0076210E" w:rsidP="00C21971" w:rsidRDefault="00FA22E0" w14:paraId="30A02A94" w14:textId="4ACD249B">
            <w:r>
              <w:t>date</w:t>
            </w:r>
          </w:p>
        </w:tc>
        <w:tc>
          <w:tcPr>
            <w:tcW w:w="2371" w:type="dxa"/>
          </w:tcPr>
          <w:p w:rsidRPr="00BE5DBB" w:rsidR="0076210E" w:rsidP="00C21971" w:rsidRDefault="0076210E" w14:paraId="0B8E49E8" w14:textId="77777777">
            <w:r w:rsidRPr="00BE5DBB">
              <w:t>date of transaction</w:t>
            </w:r>
          </w:p>
        </w:tc>
      </w:tr>
      <w:tr w:rsidRPr="00BE5DBB" w:rsidR="0076210E" w:rsidTr="00C21971" w14:paraId="19AC7948" w14:textId="77777777">
        <w:trPr>
          <w:trHeight w:val="264"/>
        </w:trPr>
        <w:tc>
          <w:tcPr>
            <w:tcW w:w="2369" w:type="dxa"/>
          </w:tcPr>
          <w:p w:rsidRPr="00BE5DBB" w:rsidR="0076210E" w:rsidP="00C21971" w:rsidRDefault="0076210E" w14:paraId="1FA26E23" w14:textId="77777777"/>
        </w:tc>
        <w:tc>
          <w:tcPr>
            <w:tcW w:w="2369" w:type="dxa"/>
          </w:tcPr>
          <w:p w:rsidRPr="00BE5DBB" w:rsidR="0076210E" w:rsidP="00C21971" w:rsidRDefault="0076210E" w14:paraId="35680484" w14:textId="77777777">
            <w:r w:rsidRPr="00BE5DBB">
              <w:t>time</w:t>
            </w:r>
          </w:p>
        </w:tc>
        <w:tc>
          <w:tcPr>
            <w:tcW w:w="2371" w:type="dxa"/>
          </w:tcPr>
          <w:p w:rsidRPr="00BE5DBB" w:rsidR="0076210E" w:rsidP="00C21971" w:rsidRDefault="00FA22E0" w14:paraId="72820096" w14:textId="3B88B616">
            <w:r>
              <w:t>time</w:t>
            </w:r>
          </w:p>
        </w:tc>
        <w:tc>
          <w:tcPr>
            <w:tcW w:w="2371" w:type="dxa"/>
          </w:tcPr>
          <w:p w:rsidRPr="00BE5DBB" w:rsidR="0076210E" w:rsidP="00C21971" w:rsidRDefault="0076210E" w14:paraId="005D6305" w14:textId="77777777">
            <w:r w:rsidRPr="00BE5DBB">
              <w:t>time of transaction</w:t>
            </w:r>
          </w:p>
        </w:tc>
      </w:tr>
    </w:tbl>
    <w:p w:rsidRPr="00BE5DBB" w:rsidR="0076210E" w:rsidP="0076210E" w:rsidRDefault="0076210E" w14:paraId="08B5770F" w14:textId="77777777"/>
    <w:p w:rsidR="002A6047" w:rsidP="0076210E" w:rsidRDefault="002A6047" w14:paraId="08C921F9" w14:textId="77777777"/>
    <w:p w:rsidRPr="00BE5DBB" w:rsidR="0098714D" w:rsidP="009F1163" w:rsidRDefault="0076210E" w14:paraId="66F4DED0" w14:textId="3C4813FD">
      <w:r w:rsidRPr="00BE5DBB">
        <w:t>Data Dictionary: sales report</w:t>
      </w:r>
    </w:p>
    <w:p w:rsidR="009F1163" w:rsidP="009F1163" w:rsidRDefault="009F1163" w14:paraId="387E8E31" w14:textId="37CF984C">
      <w:pPr>
        <w:pStyle w:val="Caption"/>
        <w:keepNext/>
      </w:pPr>
      <w:r>
        <w:t xml:space="preserve"> </w:t>
      </w:r>
      <w:r>
        <w:tab/>
      </w:r>
      <w:r>
        <w:tab/>
      </w:r>
      <w:r>
        <w:tab/>
      </w:r>
      <w:r>
        <w:tab/>
      </w:r>
      <w:bookmarkStart w:name="_Toc128411516" w:id="98"/>
      <w:r>
        <w:t xml:space="preserve">Table </w:t>
      </w:r>
      <w:r>
        <w:fldChar w:fldCharType="begin"/>
      </w:r>
      <w:r>
        <w:instrText> SEQ Table \* ROMAN </w:instrText>
      </w:r>
      <w:r>
        <w:fldChar w:fldCharType="separate"/>
      </w:r>
      <w:r>
        <w:rPr>
          <w:noProof/>
        </w:rPr>
        <w:t>XXV</w:t>
      </w:r>
      <w:r>
        <w:fldChar w:fldCharType="end"/>
      </w:r>
      <w:r>
        <w:t xml:space="preserve"> </w:t>
      </w:r>
      <w:r w:rsidRPr="00342560">
        <w:t>Data Dictionary: sales report</w:t>
      </w:r>
      <w:bookmarkEnd w:id="98"/>
    </w:p>
    <w:tbl>
      <w:tblPr>
        <w:tblStyle w:val="TableGrid"/>
        <w:tblW w:w="9480" w:type="dxa"/>
        <w:tblLook w:val="04A0" w:firstRow="1" w:lastRow="0" w:firstColumn="1" w:lastColumn="0" w:noHBand="0" w:noVBand="1"/>
      </w:tblPr>
      <w:tblGrid>
        <w:gridCol w:w="2369"/>
        <w:gridCol w:w="2369"/>
        <w:gridCol w:w="2371"/>
        <w:gridCol w:w="2371"/>
      </w:tblGrid>
      <w:tr w:rsidRPr="00BE5DBB" w:rsidR="0076210E" w:rsidTr="00C21971" w14:paraId="120CD49E" w14:textId="77777777">
        <w:trPr>
          <w:trHeight w:val="275"/>
        </w:trPr>
        <w:tc>
          <w:tcPr>
            <w:tcW w:w="2369" w:type="dxa"/>
            <w:shd w:val="clear" w:color="auto" w:fill="B4C6E7" w:themeFill="accent1" w:themeFillTint="66"/>
          </w:tcPr>
          <w:p w:rsidRPr="00BE5DBB" w:rsidR="0076210E" w:rsidP="00C21971" w:rsidRDefault="0076210E" w14:paraId="3F2CBED2" w14:textId="77777777">
            <w:r w:rsidRPr="00BE5DBB">
              <w:t>PK/FK</w:t>
            </w:r>
          </w:p>
        </w:tc>
        <w:tc>
          <w:tcPr>
            <w:tcW w:w="2369" w:type="dxa"/>
            <w:shd w:val="clear" w:color="auto" w:fill="B4C6E7" w:themeFill="accent1" w:themeFillTint="66"/>
          </w:tcPr>
          <w:p w:rsidRPr="00BE5DBB" w:rsidR="0076210E" w:rsidP="00C21971" w:rsidRDefault="0076210E" w14:paraId="32A15548" w14:textId="77777777">
            <w:r w:rsidRPr="00BE5DBB">
              <w:t>Field Name</w:t>
            </w:r>
          </w:p>
        </w:tc>
        <w:tc>
          <w:tcPr>
            <w:tcW w:w="2371" w:type="dxa"/>
            <w:shd w:val="clear" w:color="auto" w:fill="B4C6E7" w:themeFill="accent1" w:themeFillTint="66"/>
          </w:tcPr>
          <w:p w:rsidRPr="00BE5DBB" w:rsidR="0076210E" w:rsidP="00C21971" w:rsidRDefault="0076210E" w14:paraId="72518092" w14:textId="77777777">
            <w:r w:rsidRPr="00BE5DBB">
              <w:t>Data Type</w:t>
            </w:r>
          </w:p>
        </w:tc>
        <w:tc>
          <w:tcPr>
            <w:tcW w:w="2371" w:type="dxa"/>
            <w:shd w:val="clear" w:color="auto" w:fill="B4C6E7" w:themeFill="accent1" w:themeFillTint="66"/>
          </w:tcPr>
          <w:p w:rsidRPr="00BE5DBB" w:rsidR="0076210E" w:rsidP="00C21971" w:rsidRDefault="0076210E" w14:paraId="3BBE63F0" w14:textId="77777777">
            <w:r w:rsidRPr="00BE5DBB">
              <w:t>Description</w:t>
            </w:r>
          </w:p>
        </w:tc>
      </w:tr>
      <w:tr w:rsidRPr="00BE5DBB" w:rsidR="0076210E" w:rsidTr="00C21971" w14:paraId="34F42FC5" w14:textId="77777777">
        <w:trPr>
          <w:trHeight w:val="581"/>
        </w:trPr>
        <w:tc>
          <w:tcPr>
            <w:tcW w:w="2369" w:type="dxa"/>
          </w:tcPr>
          <w:p w:rsidRPr="00BE5DBB" w:rsidR="0076210E" w:rsidP="00C21971" w:rsidRDefault="0076210E" w14:paraId="1145707E" w14:textId="77777777">
            <w:r w:rsidRPr="00BE5DBB">
              <w:t>PK</w:t>
            </w:r>
          </w:p>
        </w:tc>
        <w:tc>
          <w:tcPr>
            <w:tcW w:w="2369" w:type="dxa"/>
          </w:tcPr>
          <w:p w:rsidRPr="00BE5DBB" w:rsidR="0076210E" w:rsidP="00C21971" w:rsidRDefault="0076210E" w14:paraId="2FF94301" w14:textId="77777777">
            <w:r w:rsidRPr="00BE5DBB">
              <w:t>salesrprt</w:t>
            </w:r>
          </w:p>
        </w:tc>
        <w:tc>
          <w:tcPr>
            <w:tcW w:w="2371" w:type="dxa"/>
          </w:tcPr>
          <w:p w:rsidRPr="00BE5DBB" w:rsidR="0076210E" w:rsidP="00C21971" w:rsidRDefault="0076210E" w14:paraId="088C3DCE" w14:textId="77777777">
            <w:r w:rsidRPr="00BE5DBB">
              <w:t>int</w:t>
            </w:r>
          </w:p>
        </w:tc>
        <w:tc>
          <w:tcPr>
            <w:tcW w:w="2371" w:type="dxa"/>
          </w:tcPr>
          <w:p w:rsidRPr="00BE5DBB" w:rsidR="0076210E" w:rsidP="00C21971" w:rsidRDefault="0076210E" w14:paraId="072BC368" w14:textId="77777777">
            <w:r w:rsidRPr="00BE5DBB">
              <w:t>sales report key identifier</w:t>
            </w:r>
          </w:p>
        </w:tc>
      </w:tr>
      <w:tr w:rsidRPr="00BE5DBB" w:rsidR="0076210E" w:rsidTr="00C21971" w14:paraId="649A63E3" w14:textId="77777777">
        <w:trPr>
          <w:trHeight w:val="264"/>
        </w:trPr>
        <w:tc>
          <w:tcPr>
            <w:tcW w:w="2369" w:type="dxa"/>
          </w:tcPr>
          <w:p w:rsidRPr="00BE5DBB" w:rsidR="0076210E" w:rsidP="00C21971" w:rsidRDefault="0076210E" w14:paraId="16D95AE1" w14:textId="77777777">
            <w:r w:rsidRPr="00BE5DBB">
              <w:t>PK</w:t>
            </w:r>
          </w:p>
        </w:tc>
        <w:tc>
          <w:tcPr>
            <w:tcW w:w="2369" w:type="dxa"/>
          </w:tcPr>
          <w:p w:rsidRPr="00BE5DBB" w:rsidR="0076210E" w:rsidP="00C21971" w:rsidRDefault="0076210E" w14:paraId="2B803A10" w14:textId="77777777">
            <w:r w:rsidRPr="00BE5DBB">
              <w:t>analytc_reprt</w:t>
            </w:r>
          </w:p>
        </w:tc>
        <w:tc>
          <w:tcPr>
            <w:tcW w:w="2371" w:type="dxa"/>
          </w:tcPr>
          <w:p w:rsidRPr="00BE5DBB" w:rsidR="0076210E" w:rsidP="00C21971" w:rsidRDefault="0076210E" w14:paraId="714046DC" w14:textId="77777777">
            <w:r w:rsidRPr="00BE5DBB">
              <w:t>varchar</w:t>
            </w:r>
          </w:p>
        </w:tc>
        <w:tc>
          <w:tcPr>
            <w:tcW w:w="2371" w:type="dxa"/>
          </w:tcPr>
          <w:p w:rsidRPr="00BE5DBB" w:rsidR="0076210E" w:rsidP="00C21971" w:rsidRDefault="0076210E" w14:paraId="49EB57F6" w14:textId="77777777">
            <w:r w:rsidRPr="00BE5DBB">
              <w:t>analytics report key identifier</w:t>
            </w:r>
          </w:p>
        </w:tc>
      </w:tr>
      <w:tr w:rsidRPr="00BE5DBB" w:rsidR="0076210E" w:rsidTr="00C21971" w14:paraId="67E4A9FD" w14:textId="77777777">
        <w:trPr>
          <w:trHeight w:val="275"/>
        </w:trPr>
        <w:tc>
          <w:tcPr>
            <w:tcW w:w="2369" w:type="dxa"/>
          </w:tcPr>
          <w:p w:rsidRPr="00BE5DBB" w:rsidR="0076210E" w:rsidP="00C21971" w:rsidRDefault="0076210E" w14:paraId="11F6EE68" w14:textId="77777777">
            <w:r w:rsidRPr="00BE5DBB">
              <w:t>FK</w:t>
            </w:r>
          </w:p>
        </w:tc>
        <w:tc>
          <w:tcPr>
            <w:tcW w:w="2369" w:type="dxa"/>
          </w:tcPr>
          <w:p w:rsidRPr="00BE5DBB" w:rsidR="0076210E" w:rsidP="00C21971" w:rsidRDefault="0076210E" w14:paraId="4924D7AF" w14:textId="77777777">
            <w:r w:rsidRPr="00BE5DBB">
              <w:t>transaction_number</w:t>
            </w:r>
          </w:p>
        </w:tc>
        <w:tc>
          <w:tcPr>
            <w:tcW w:w="2371" w:type="dxa"/>
          </w:tcPr>
          <w:p w:rsidRPr="00BE5DBB" w:rsidR="0076210E" w:rsidP="00C21971" w:rsidRDefault="0076210E" w14:paraId="25732E7D" w14:textId="77777777">
            <w:r w:rsidRPr="00BE5DBB">
              <w:t>int</w:t>
            </w:r>
          </w:p>
        </w:tc>
        <w:tc>
          <w:tcPr>
            <w:tcW w:w="2371" w:type="dxa"/>
          </w:tcPr>
          <w:p w:rsidRPr="00BE5DBB" w:rsidR="0076210E" w:rsidP="00C21971" w:rsidRDefault="0076210E" w14:paraId="4ECB4A0D" w14:textId="77777777">
            <w:r w:rsidRPr="00BE5DBB">
              <w:t>transaction number</w:t>
            </w:r>
          </w:p>
        </w:tc>
      </w:tr>
      <w:tr w:rsidRPr="00BE5DBB" w:rsidR="0076210E" w:rsidTr="00C21971" w14:paraId="71C55F06" w14:textId="77777777">
        <w:trPr>
          <w:trHeight w:val="264"/>
        </w:trPr>
        <w:tc>
          <w:tcPr>
            <w:tcW w:w="2369" w:type="dxa"/>
          </w:tcPr>
          <w:p w:rsidRPr="00BE5DBB" w:rsidR="0076210E" w:rsidP="00C21971" w:rsidRDefault="0076210E" w14:paraId="4A5A43DF" w14:textId="77777777">
            <w:r w:rsidRPr="00BE5DBB">
              <w:t>FK</w:t>
            </w:r>
          </w:p>
        </w:tc>
        <w:tc>
          <w:tcPr>
            <w:tcW w:w="2369" w:type="dxa"/>
          </w:tcPr>
          <w:p w:rsidRPr="00BE5DBB" w:rsidR="0076210E" w:rsidP="00C21971" w:rsidRDefault="0076210E" w14:paraId="03EAB09C" w14:textId="77777777">
            <w:r w:rsidRPr="00BE5DBB">
              <w:t>item_name</w:t>
            </w:r>
          </w:p>
        </w:tc>
        <w:tc>
          <w:tcPr>
            <w:tcW w:w="2371" w:type="dxa"/>
          </w:tcPr>
          <w:p w:rsidRPr="00BE5DBB" w:rsidR="0076210E" w:rsidP="00C21971" w:rsidRDefault="0076210E" w14:paraId="5D86080B" w14:textId="77777777">
            <w:r w:rsidRPr="00BE5DBB">
              <w:t>varchar</w:t>
            </w:r>
          </w:p>
        </w:tc>
        <w:tc>
          <w:tcPr>
            <w:tcW w:w="2371" w:type="dxa"/>
          </w:tcPr>
          <w:p w:rsidRPr="00BE5DBB" w:rsidR="0076210E" w:rsidP="00C21971" w:rsidRDefault="0076210E" w14:paraId="79EF70C0" w14:textId="77777777">
            <w:r w:rsidRPr="00BE5DBB">
              <w:t>name of the item’s bought</w:t>
            </w:r>
          </w:p>
        </w:tc>
      </w:tr>
      <w:tr w:rsidRPr="00BE5DBB" w:rsidR="0076210E" w:rsidTr="00C21971" w14:paraId="5352862C" w14:textId="77777777">
        <w:trPr>
          <w:trHeight w:val="264"/>
        </w:trPr>
        <w:tc>
          <w:tcPr>
            <w:tcW w:w="2369" w:type="dxa"/>
          </w:tcPr>
          <w:p w:rsidRPr="00BE5DBB" w:rsidR="0076210E" w:rsidP="00C21971" w:rsidRDefault="0076210E" w14:paraId="3BDB4AF6" w14:textId="77777777">
            <w:r w:rsidRPr="00BE5DBB">
              <w:t>FK</w:t>
            </w:r>
          </w:p>
        </w:tc>
        <w:tc>
          <w:tcPr>
            <w:tcW w:w="2369" w:type="dxa"/>
          </w:tcPr>
          <w:p w:rsidRPr="00BE5DBB" w:rsidR="0076210E" w:rsidP="00C21971" w:rsidRDefault="0076210E" w14:paraId="66D79ADA" w14:textId="77777777">
            <w:r w:rsidRPr="00BE5DBB">
              <w:t>item_code</w:t>
            </w:r>
          </w:p>
        </w:tc>
        <w:tc>
          <w:tcPr>
            <w:tcW w:w="2371" w:type="dxa"/>
          </w:tcPr>
          <w:p w:rsidRPr="00BE5DBB" w:rsidR="0076210E" w:rsidP="00C21971" w:rsidRDefault="0076210E" w14:paraId="785C9514" w14:textId="77777777">
            <w:r w:rsidRPr="00BE5DBB">
              <w:t>varchar</w:t>
            </w:r>
          </w:p>
        </w:tc>
        <w:tc>
          <w:tcPr>
            <w:tcW w:w="2371" w:type="dxa"/>
          </w:tcPr>
          <w:p w:rsidRPr="00BE5DBB" w:rsidR="0076210E" w:rsidP="00C21971" w:rsidRDefault="0076210E" w14:paraId="12D01216" w14:textId="77777777">
            <w:r w:rsidRPr="00BE5DBB">
              <w:t>unique code of item’s bought</w:t>
            </w:r>
          </w:p>
        </w:tc>
      </w:tr>
      <w:tr w:rsidRPr="00BE5DBB" w:rsidR="0076210E" w:rsidTr="00C21971" w14:paraId="13B5D938" w14:textId="77777777">
        <w:trPr>
          <w:trHeight w:val="264"/>
        </w:trPr>
        <w:tc>
          <w:tcPr>
            <w:tcW w:w="2369" w:type="dxa"/>
          </w:tcPr>
          <w:p w:rsidRPr="00BE5DBB" w:rsidR="0076210E" w:rsidP="00C21971" w:rsidRDefault="0076210E" w14:paraId="1FF217F5" w14:textId="77777777">
            <w:r w:rsidRPr="00BE5DBB">
              <w:t>FK</w:t>
            </w:r>
          </w:p>
        </w:tc>
        <w:tc>
          <w:tcPr>
            <w:tcW w:w="2369" w:type="dxa"/>
          </w:tcPr>
          <w:p w:rsidRPr="00BE5DBB" w:rsidR="0076210E" w:rsidP="00C21971" w:rsidRDefault="0076210E" w14:paraId="258DE0E8" w14:textId="77777777">
            <w:r w:rsidRPr="00BE5DBB">
              <w:t>item_qty</w:t>
            </w:r>
          </w:p>
        </w:tc>
        <w:tc>
          <w:tcPr>
            <w:tcW w:w="2371" w:type="dxa"/>
          </w:tcPr>
          <w:p w:rsidRPr="00BE5DBB" w:rsidR="0076210E" w:rsidP="00C21971" w:rsidRDefault="0076210E" w14:paraId="4EF9E206" w14:textId="77777777">
            <w:r w:rsidRPr="00BE5DBB">
              <w:t>Int</w:t>
            </w:r>
          </w:p>
        </w:tc>
        <w:tc>
          <w:tcPr>
            <w:tcW w:w="2371" w:type="dxa"/>
          </w:tcPr>
          <w:p w:rsidRPr="00BE5DBB" w:rsidR="0076210E" w:rsidP="00C21971" w:rsidRDefault="0076210E" w14:paraId="6360CD6E" w14:textId="77777777">
            <w:r w:rsidRPr="00BE5DBB">
              <w:t>quantity of item bought</w:t>
            </w:r>
          </w:p>
        </w:tc>
      </w:tr>
      <w:tr w:rsidRPr="00BE5DBB" w:rsidR="0076210E" w:rsidTr="00C21971" w14:paraId="0C6748CA" w14:textId="77777777">
        <w:trPr>
          <w:trHeight w:val="264"/>
        </w:trPr>
        <w:tc>
          <w:tcPr>
            <w:tcW w:w="2369" w:type="dxa"/>
          </w:tcPr>
          <w:p w:rsidRPr="00BE5DBB" w:rsidR="0076210E" w:rsidP="00C21971" w:rsidRDefault="0076210E" w14:paraId="425AEE2B" w14:textId="77777777">
            <w:r w:rsidRPr="00BE5DBB">
              <w:t>FK</w:t>
            </w:r>
          </w:p>
        </w:tc>
        <w:tc>
          <w:tcPr>
            <w:tcW w:w="2369" w:type="dxa"/>
          </w:tcPr>
          <w:p w:rsidRPr="00BE5DBB" w:rsidR="0076210E" w:rsidP="00C21971" w:rsidRDefault="0076210E" w14:paraId="356FC3A2" w14:textId="77777777">
            <w:r w:rsidRPr="00BE5DBB">
              <w:t>prod_price</w:t>
            </w:r>
          </w:p>
        </w:tc>
        <w:tc>
          <w:tcPr>
            <w:tcW w:w="2371" w:type="dxa"/>
          </w:tcPr>
          <w:p w:rsidRPr="00BE5DBB" w:rsidR="0076210E" w:rsidP="00C21971" w:rsidRDefault="002A6047" w14:paraId="1BB0F9CB" w14:textId="19C84ED3">
            <w:r>
              <w:t>decimal</w:t>
            </w:r>
          </w:p>
        </w:tc>
        <w:tc>
          <w:tcPr>
            <w:tcW w:w="2371" w:type="dxa"/>
          </w:tcPr>
          <w:p w:rsidRPr="00BE5DBB" w:rsidR="0076210E" w:rsidP="00C21971" w:rsidRDefault="0076210E" w14:paraId="6F6B8F59" w14:textId="77777777">
            <w:r w:rsidRPr="00BE5DBB">
              <w:t>date of transaction</w:t>
            </w:r>
          </w:p>
        </w:tc>
      </w:tr>
      <w:tr w:rsidRPr="00BE5DBB" w:rsidR="0076210E" w:rsidTr="00C21971" w14:paraId="29BBDF25" w14:textId="77777777">
        <w:trPr>
          <w:trHeight w:val="264"/>
        </w:trPr>
        <w:tc>
          <w:tcPr>
            <w:tcW w:w="2369" w:type="dxa"/>
          </w:tcPr>
          <w:p w:rsidRPr="00BE5DBB" w:rsidR="0076210E" w:rsidP="00C21971" w:rsidRDefault="0076210E" w14:paraId="71601FCF" w14:textId="77777777">
            <w:r w:rsidRPr="00BE5DBB">
              <w:t>FK</w:t>
            </w:r>
          </w:p>
        </w:tc>
        <w:tc>
          <w:tcPr>
            <w:tcW w:w="2369" w:type="dxa"/>
          </w:tcPr>
          <w:p w:rsidRPr="00BE5DBB" w:rsidR="0076210E" w:rsidP="00C21971" w:rsidRDefault="0076210E" w14:paraId="0FB12B68" w14:textId="77777777">
            <w:r w:rsidRPr="00BE5DBB">
              <w:t>payment_amount</w:t>
            </w:r>
          </w:p>
        </w:tc>
        <w:tc>
          <w:tcPr>
            <w:tcW w:w="2371" w:type="dxa"/>
          </w:tcPr>
          <w:p w:rsidRPr="00BE5DBB" w:rsidR="0076210E" w:rsidP="00C21971" w:rsidRDefault="002A6047" w14:paraId="1ADAFB24" w14:textId="387E6966">
            <w:r>
              <w:t>decimal</w:t>
            </w:r>
          </w:p>
        </w:tc>
        <w:tc>
          <w:tcPr>
            <w:tcW w:w="2371" w:type="dxa"/>
          </w:tcPr>
          <w:p w:rsidRPr="00BE5DBB" w:rsidR="0076210E" w:rsidP="00C21971" w:rsidRDefault="0076210E" w14:paraId="5DE15D0F" w14:textId="77777777">
            <w:r w:rsidRPr="00BE5DBB">
              <w:t>payment amount of the customer</w:t>
            </w:r>
          </w:p>
        </w:tc>
      </w:tr>
    </w:tbl>
    <w:p w:rsidRPr="00BE5DBB" w:rsidR="0076210E" w:rsidP="0076210E" w:rsidRDefault="0076210E" w14:paraId="12A07D9E" w14:textId="64FCD83A"/>
    <w:p w:rsidRPr="00BE5DBB" w:rsidR="0076210E" w:rsidP="0076210E" w:rsidRDefault="0076210E" w14:paraId="53000874" w14:textId="77777777"/>
    <w:p w:rsidRPr="00BE5DBB" w:rsidR="0098714D" w:rsidP="009F1163" w:rsidRDefault="0076210E" w14:paraId="6FA358B2" w14:textId="69BA33EE">
      <w:r w:rsidRPr="00BE5DBB">
        <w:t>Data dictionary: analytics report</w:t>
      </w:r>
      <w:r w:rsidRPr="00BE5DBB">
        <w:br/>
      </w:r>
    </w:p>
    <w:p w:rsidR="009F1163" w:rsidP="009F1163" w:rsidRDefault="009F1163" w14:paraId="27434FC0" w14:textId="417EDD26">
      <w:pPr>
        <w:pStyle w:val="Caption"/>
        <w:keepNext/>
        <w:ind w:left="2160" w:firstLine="720"/>
      </w:pPr>
      <w:bookmarkStart w:name="_Toc128411517" w:id="99"/>
      <w:r>
        <w:t xml:space="preserve">Table </w:t>
      </w:r>
      <w:r>
        <w:fldChar w:fldCharType="begin"/>
      </w:r>
      <w:r>
        <w:instrText> SEQ Table \* ROMAN </w:instrText>
      </w:r>
      <w:r>
        <w:fldChar w:fldCharType="separate"/>
      </w:r>
      <w:r>
        <w:rPr>
          <w:noProof/>
        </w:rPr>
        <w:t>XXVI</w:t>
      </w:r>
      <w:r>
        <w:fldChar w:fldCharType="end"/>
      </w:r>
      <w:r>
        <w:t xml:space="preserve"> </w:t>
      </w:r>
      <w:r w:rsidRPr="006F5D69">
        <w:t>Data dictionary: analytics report</w:t>
      </w:r>
      <w:bookmarkEnd w:id="99"/>
    </w:p>
    <w:tbl>
      <w:tblPr>
        <w:tblStyle w:val="TableGrid"/>
        <w:tblW w:w="9480" w:type="dxa"/>
        <w:tblLook w:val="04A0" w:firstRow="1" w:lastRow="0" w:firstColumn="1" w:lastColumn="0" w:noHBand="0" w:noVBand="1"/>
      </w:tblPr>
      <w:tblGrid>
        <w:gridCol w:w="2369"/>
        <w:gridCol w:w="2369"/>
        <w:gridCol w:w="2371"/>
        <w:gridCol w:w="2371"/>
      </w:tblGrid>
      <w:tr w:rsidRPr="00BE5DBB" w:rsidR="0076210E" w:rsidTr="00C21971" w14:paraId="1EB64FE8" w14:textId="77777777">
        <w:trPr>
          <w:trHeight w:val="275"/>
        </w:trPr>
        <w:tc>
          <w:tcPr>
            <w:tcW w:w="2369" w:type="dxa"/>
            <w:shd w:val="clear" w:color="auto" w:fill="B4C6E7" w:themeFill="accent1" w:themeFillTint="66"/>
          </w:tcPr>
          <w:p w:rsidRPr="00BE5DBB" w:rsidR="0076210E" w:rsidP="00C21971" w:rsidRDefault="0076210E" w14:paraId="401DE373" w14:textId="77777777">
            <w:r w:rsidRPr="00BE5DBB">
              <w:t>PK/FK</w:t>
            </w:r>
          </w:p>
        </w:tc>
        <w:tc>
          <w:tcPr>
            <w:tcW w:w="2369" w:type="dxa"/>
            <w:shd w:val="clear" w:color="auto" w:fill="B4C6E7" w:themeFill="accent1" w:themeFillTint="66"/>
          </w:tcPr>
          <w:p w:rsidRPr="00BE5DBB" w:rsidR="0076210E" w:rsidP="00C21971" w:rsidRDefault="0076210E" w14:paraId="55AB7CCE" w14:textId="77777777">
            <w:r w:rsidRPr="00BE5DBB">
              <w:t>Field Name</w:t>
            </w:r>
          </w:p>
        </w:tc>
        <w:tc>
          <w:tcPr>
            <w:tcW w:w="2371" w:type="dxa"/>
            <w:shd w:val="clear" w:color="auto" w:fill="B4C6E7" w:themeFill="accent1" w:themeFillTint="66"/>
          </w:tcPr>
          <w:p w:rsidRPr="00BE5DBB" w:rsidR="0076210E" w:rsidP="00C21971" w:rsidRDefault="0076210E" w14:paraId="2EDFD65C" w14:textId="77777777">
            <w:r w:rsidRPr="00BE5DBB">
              <w:t>Data Type</w:t>
            </w:r>
          </w:p>
        </w:tc>
        <w:tc>
          <w:tcPr>
            <w:tcW w:w="2371" w:type="dxa"/>
            <w:shd w:val="clear" w:color="auto" w:fill="B4C6E7" w:themeFill="accent1" w:themeFillTint="66"/>
          </w:tcPr>
          <w:p w:rsidRPr="00BE5DBB" w:rsidR="0076210E" w:rsidP="00C21971" w:rsidRDefault="0076210E" w14:paraId="5C2F53FF" w14:textId="77777777">
            <w:r w:rsidRPr="00BE5DBB">
              <w:t>Description</w:t>
            </w:r>
          </w:p>
        </w:tc>
      </w:tr>
      <w:tr w:rsidRPr="00BE5DBB" w:rsidR="0076210E" w:rsidTr="00C21971" w14:paraId="7DF01C85" w14:textId="77777777">
        <w:trPr>
          <w:trHeight w:val="581"/>
        </w:trPr>
        <w:tc>
          <w:tcPr>
            <w:tcW w:w="2369" w:type="dxa"/>
          </w:tcPr>
          <w:p w:rsidRPr="00BE5DBB" w:rsidR="0076210E" w:rsidP="00C21971" w:rsidRDefault="0076210E" w14:paraId="53242AD5" w14:textId="77777777">
            <w:r w:rsidRPr="00BE5DBB">
              <w:t>PK</w:t>
            </w:r>
          </w:p>
        </w:tc>
        <w:tc>
          <w:tcPr>
            <w:tcW w:w="2369" w:type="dxa"/>
          </w:tcPr>
          <w:p w:rsidRPr="00BE5DBB" w:rsidR="0076210E" w:rsidP="00C21971" w:rsidRDefault="0076210E" w14:paraId="2D8C0605" w14:textId="77777777">
            <w:r w:rsidRPr="00BE5DBB">
              <w:t>analytc_reprt</w:t>
            </w:r>
          </w:p>
        </w:tc>
        <w:tc>
          <w:tcPr>
            <w:tcW w:w="2371" w:type="dxa"/>
          </w:tcPr>
          <w:p w:rsidRPr="00BE5DBB" w:rsidR="0076210E" w:rsidP="00C21971" w:rsidRDefault="0076210E" w14:paraId="6FCFC315" w14:textId="77777777">
            <w:r w:rsidRPr="00BE5DBB">
              <w:t>varchar</w:t>
            </w:r>
          </w:p>
        </w:tc>
        <w:tc>
          <w:tcPr>
            <w:tcW w:w="2371" w:type="dxa"/>
          </w:tcPr>
          <w:p w:rsidRPr="00BE5DBB" w:rsidR="0076210E" w:rsidP="00C21971" w:rsidRDefault="0076210E" w14:paraId="107BF198" w14:textId="77777777">
            <w:r w:rsidRPr="00BE5DBB">
              <w:t>key identifier of analytics report</w:t>
            </w:r>
          </w:p>
        </w:tc>
      </w:tr>
      <w:tr w:rsidRPr="00BE5DBB" w:rsidR="0076210E" w:rsidTr="00C21971" w14:paraId="3488DEAD" w14:textId="77777777">
        <w:trPr>
          <w:trHeight w:val="264"/>
        </w:trPr>
        <w:tc>
          <w:tcPr>
            <w:tcW w:w="2369" w:type="dxa"/>
          </w:tcPr>
          <w:p w:rsidRPr="00BE5DBB" w:rsidR="0076210E" w:rsidP="00C21971" w:rsidRDefault="0076210E" w14:paraId="7F832561" w14:textId="77777777"/>
        </w:tc>
        <w:tc>
          <w:tcPr>
            <w:tcW w:w="2369" w:type="dxa"/>
          </w:tcPr>
          <w:p w:rsidRPr="00BE5DBB" w:rsidR="0076210E" w:rsidP="00C21971" w:rsidRDefault="0076210E" w14:paraId="653DFF3C" w14:textId="77777777">
            <w:r w:rsidRPr="00BE5DBB">
              <w:t>fastmov_items</w:t>
            </w:r>
          </w:p>
        </w:tc>
        <w:tc>
          <w:tcPr>
            <w:tcW w:w="2371" w:type="dxa"/>
          </w:tcPr>
          <w:p w:rsidRPr="00BE5DBB" w:rsidR="0076210E" w:rsidP="00C21971" w:rsidRDefault="0076210E" w14:paraId="16758A86" w14:textId="77777777">
            <w:r w:rsidRPr="00BE5DBB">
              <w:t>varchar</w:t>
            </w:r>
          </w:p>
        </w:tc>
        <w:tc>
          <w:tcPr>
            <w:tcW w:w="2371" w:type="dxa"/>
          </w:tcPr>
          <w:p w:rsidRPr="00BE5DBB" w:rsidR="0076210E" w:rsidP="00C21971" w:rsidRDefault="0076210E" w14:paraId="364FF578" w14:textId="77777777">
            <w:r w:rsidRPr="00BE5DBB">
              <w:t>fast moving items</w:t>
            </w:r>
          </w:p>
        </w:tc>
      </w:tr>
      <w:tr w:rsidRPr="00BE5DBB" w:rsidR="0076210E" w:rsidTr="00C21971" w14:paraId="0B5935C6" w14:textId="77777777">
        <w:trPr>
          <w:trHeight w:val="275"/>
        </w:trPr>
        <w:tc>
          <w:tcPr>
            <w:tcW w:w="2369" w:type="dxa"/>
          </w:tcPr>
          <w:p w:rsidRPr="00BE5DBB" w:rsidR="0076210E" w:rsidP="00C21971" w:rsidRDefault="0076210E" w14:paraId="01D363C6" w14:textId="77777777"/>
        </w:tc>
        <w:tc>
          <w:tcPr>
            <w:tcW w:w="2369" w:type="dxa"/>
          </w:tcPr>
          <w:p w:rsidRPr="00BE5DBB" w:rsidR="0076210E" w:rsidP="00C21971" w:rsidRDefault="0076210E" w14:paraId="25A75D00" w14:textId="77777777">
            <w:r w:rsidRPr="00BE5DBB">
              <w:t>slowmov_items</w:t>
            </w:r>
          </w:p>
        </w:tc>
        <w:tc>
          <w:tcPr>
            <w:tcW w:w="2371" w:type="dxa"/>
          </w:tcPr>
          <w:p w:rsidRPr="00BE5DBB" w:rsidR="0076210E" w:rsidP="00C21971" w:rsidRDefault="0076210E" w14:paraId="20A79A14" w14:textId="77777777">
            <w:r w:rsidRPr="00BE5DBB">
              <w:t>varchar</w:t>
            </w:r>
          </w:p>
        </w:tc>
        <w:tc>
          <w:tcPr>
            <w:tcW w:w="2371" w:type="dxa"/>
          </w:tcPr>
          <w:p w:rsidRPr="00BE5DBB" w:rsidR="0076210E" w:rsidP="00C21971" w:rsidRDefault="0076210E" w14:paraId="58CEA9E9" w14:textId="77777777">
            <w:r w:rsidRPr="00BE5DBB">
              <w:t>slow moving items</w:t>
            </w:r>
          </w:p>
        </w:tc>
      </w:tr>
      <w:tr w:rsidRPr="00BE5DBB" w:rsidR="0076210E" w:rsidTr="00C21971" w14:paraId="576FB359" w14:textId="77777777">
        <w:trPr>
          <w:trHeight w:val="264"/>
        </w:trPr>
        <w:tc>
          <w:tcPr>
            <w:tcW w:w="2369" w:type="dxa"/>
          </w:tcPr>
          <w:p w:rsidRPr="00BE5DBB" w:rsidR="0076210E" w:rsidP="00C21971" w:rsidRDefault="0076210E" w14:paraId="7870B682" w14:textId="77777777"/>
        </w:tc>
        <w:tc>
          <w:tcPr>
            <w:tcW w:w="2369" w:type="dxa"/>
          </w:tcPr>
          <w:p w:rsidRPr="00BE5DBB" w:rsidR="0076210E" w:rsidP="00C21971" w:rsidRDefault="0076210E" w14:paraId="1716814E" w14:textId="77777777">
            <w:r w:rsidRPr="00BE5DBB">
              <w:t>date</w:t>
            </w:r>
          </w:p>
        </w:tc>
        <w:tc>
          <w:tcPr>
            <w:tcW w:w="2371" w:type="dxa"/>
          </w:tcPr>
          <w:p w:rsidRPr="00BE5DBB" w:rsidR="0076210E" w:rsidP="00C21971" w:rsidRDefault="002A6047" w14:paraId="556B4C5A" w14:textId="14078660">
            <w:r>
              <w:t>date</w:t>
            </w:r>
          </w:p>
        </w:tc>
        <w:tc>
          <w:tcPr>
            <w:tcW w:w="2371" w:type="dxa"/>
          </w:tcPr>
          <w:p w:rsidRPr="00BE5DBB" w:rsidR="0076210E" w:rsidP="00C21971" w:rsidRDefault="0076210E" w14:paraId="105CE952" w14:textId="77777777">
            <w:r w:rsidRPr="00BE5DBB">
              <w:t>date</w:t>
            </w:r>
          </w:p>
        </w:tc>
      </w:tr>
      <w:tr w:rsidRPr="00BE5DBB" w:rsidR="0076210E" w:rsidTr="00C21971" w14:paraId="42713585" w14:textId="77777777">
        <w:trPr>
          <w:trHeight w:val="264"/>
        </w:trPr>
        <w:tc>
          <w:tcPr>
            <w:tcW w:w="2369" w:type="dxa"/>
          </w:tcPr>
          <w:p w:rsidRPr="00BE5DBB" w:rsidR="0076210E" w:rsidP="00C21971" w:rsidRDefault="0076210E" w14:paraId="73403EE3" w14:textId="77777777"/>
        </w:tc>
        <w:tc>
          <w:tcPr>
            <w:tcW w:w="2369" w:type="dxa"/>
          </w:tcPr>
          <w:p w:rsidRPr="00BE5DBB" w:rsidR="0076210E" w:rsidP="00C21971" w:rsidRDefault="0076210E" w14:paraId="02B97757" w14:textId="77777777">
            <w:r w:rsidRPr="00BE5DBB">
              <w:t>daily_report</w:t>
            </w:r>
          </w:p>
        </w:tc>
        <w:tc>
          <w:tcPr>
            <w:tcW w:w="2371" w:type="dxa"/>
          </w:tcPr>
          <w:p w:rsidRPr="00BE5DBB" w:rsidR="0076210E" w:rsidP="00C21971" w:rsidRDefault="0076210E" w14:paraId="2023F53C" w14:textId="77777777">
            <w:r w:rsidRPr="00BE5DBB">
              <w:t>varchar</w:t>
            </w:r>
          </w:p>
        </w:tc>
        <w:tc>
          <w:tcPr>
            <w:tcW w:w="2371" w:type="dxa"/>
          </w:tcPr>
          <w:p w:rsidRPr="00BE5DBB" w:rsidR="0076210E" w:rsidP="00C21971" w:rsidRDefault="0076210E" w14:paraId="1E83D438" w14:textId="77777777">
            <w:r w:rsidRPr="00BE5DBB">
              <w:t>daily sales report</w:t>
            </w:r>
          </w:p>
        </w:tc>
      </w:tr>
      <w:tr w:rsidRPr="00BE5DBB" w:rsidR="0076210E" w:rsidTr="00C21971" w14:paraId="2C409354" w14:textId="77777777">
        <w:trPr>
          <w:trHeight w:val="264"/>
        </w:trPr>
        <w:tc>
          <w:tcPr>
            <w:tcW w:w="2369" w:type="dxa"/>
          </w:tcPr>
          <w:p w:rsidRPr="00BE5DBB" w:rsidR="0076210E" w:rsidP="00C21971" w:rsidRDefault="0076210E" w14:paraId="0C1F0C9B" w14:textId="77777777"/>
        </w:tc>
        <w:tc>
          <w:tcPr>
            <w:tcW w:w="2369" w:type="dxa"/>
          </w:tcPr>
          <w:p w:rsidRPr="00BE5DBB" w:rsidR="0076210E" w:rsidP="00C21971" w:rsidRDefault="0076210E" w14:paraId="1E334F42" w14:textId="77777777">
            <w:r w:rsidRPr="00BE5DBB">
              <w:t>monthly_report</w:t>
            </w:r>
          </w:p>
        </w:tc>
        <w:tc>
          <w:tcPr>
            <w:tcW w:w="2371" w:type="dxa"/>
          </w:tcPr>
          <w:p w:rsidRPr="00BE5DBB" w:rsidR="0076210E" w:rsidP="00C21971" w:rsidRDefault="0076210E" w14:paraId="31744C40" w14:textId="77777777">
            <w:r w:rsidRPr="00BE5DBB">
              <w:t>varchar</w:t>
            </w:r>
          </w:p>
        </w:tc>
        <w:tc>
          <w:tcPr>
            <w:tcW w:w="2371" w:type="dxa"/>
          </w:tcPr>
          <w:p w:rsidRPr="00BE5DBB" w:rsidR="0076210E" w:rsidP="00C21971" w:rsidRDefault="0076210E" w14:paraId="559E12B5" w14:textId="77777777">
            <w:r w:rsidRPr="00BE5DBB">
              <w:t>monthly sales report</w:t>
            </w:r>
          </w:p>
        </w:tc>
      </w:tr>
      <w:tr w:rsidRPr="00BE5DBB" w:rsidR="0076210E" w:rsidTr="00C21971" w14:paraId="22EC4B14" w14:textId="77777777">
        <w:trPr>
          <w:trHeight w:val="264"/>
        </w:trPr>
        <w:tc>
          <w:tcPr>
            <w:tcW w:w="2369" w:type="dxa"/>
          </w:tcPr>
          <w:p w:rsidRPr="00BE5DBB" w:rsidR="0076210E" w:rsidP="00C21971" w:rsidRDefault="0076210E" w14:paraId="4460D4BB" w14:textId="77777777">
            <w:pPr>
              <w:jc w:val="both"/>
            </w:pPr>
            <w:r w:rsidRPr="00BE5DBB">
              <w:t>FK</w:t>
            </w:r>
          </w:p>
        </w:tc>
        <w:tc>
          <w:tcPr>
            <w:tcW w:w="2369" w:type="dxa"/>
          </w:tcPr>
          <w:p w:rsidRPr="00BE5DBB" w:rsidR="0076210E" w:rsidP="00C21971" w:rsidRDefault="0076210E" w14:paraId="51CDF442" w14:textId="77777777">
            <w:r w:rsidRPr="00BE5DBB">
              <w:t>item_name</w:t>
            </w:r>
          </w:p>
        </w:tc>
        <w:tc>
          <w:tcPr>
            <w:tcW w:w="2371" w:type="dxa"/>
          </w:tcPr>
          <w:p w:rsidRPr="00BE5DBB" w:rsidR="0076210E" w:rsidP="00C21971" w:rsidRDefault="0076210E" w14:paraId="65205826" w14:textId="77777777">
            <w:r w:rsidRPr="00BE5DBB">
              <w:t>varchar</w:t>
            </w:r>
          </w:p>
        </w:tc>
        <w:tc>
          <w:tcPr>
            <w:tcW w:w="2371" w:type="dxa"/>
          </w:tcPr>
          <w:p w:rsidRPr="00BE5DBB" w:rsidR="0076210E" w:rsidP="00C21971" w:rsidRDefault="0076210E" w14:paraId="24E29148" w14:textId="77777777">
            <w:r w:rsidRPr="00BE5DBB">
              <w:t>name of the item</w:t>
            </w:r>
          </w:p>
        </w:tc>
      </w:tr>
    </w:tbl>
    <w:p w:rsidR="0098714D" w:rsidP="0076210E" w:rsidRDefault="0098714D" w14:paraId="01F4885A" w14:textId="272905A8"/>
    <w:p w:rsidR="002A6047" w:rsidP="0076210E" w:rsidRDefault="002A6047" w14:paraId="6BCABA59" w14:textId="5B5BCAA3"/>
    <w:p w:rsidR="002A6047" w:rsidP="0076210E" w:rsidRDefault="002A6047" w14:paraId="6B79B50A" w14:textId="37233B11"/>
    <w:p w:rsidR="002A6047" w:rsidP="0076210E" w:rsidRDefault="002A6047" w14:paraId="5D9DCD85" w14:textId="09E25910"/>
    <w:p w:rsidR="002A6047" w:rsidP="0076210E" w:rsidRDefault="002A6047" w14:paraId="4B7F63F3" w14:textId="712A3066"/>
    <w:p w:rsidR="002A6047" w:rsidP="0076210E" w:rsidRDefault="002A6047" w14:paraId="7A8FB210" w14:textId="75AEF723"/>
    <w:p w:rsidR="002A6047" w:rsidP="0076210E" w:rsidRDefault="002A6047" w14:paraId="544BE623" w14:textId="7EC8A042"/>
    <w:p w:rsidRPr="00BE5DBB" w:rsidR="002A6047" w:rsidP="0076210E" w:rsidRDefault="002A6047" w14:paraId="71B8F21E" w14:textId="77777777"/>
    <w:p w:rsidRPr="00BE5DBB" w:rsidR="0076210E" w:rsidP="0076210E" w:rsidRDefault="0076210E" w14:paraId="1AB2BABB" w14:textId="77777777">
      <w:r w:rsidRPr="00BE5DBB">
        <w:t>Data dictionary: Orders</w:t>
      </w:r>
    </w:p>
    <w:p w:rsidRPr="00BE5DBB" w:rsidR="0098714D" w:rsidP="0098714D" w:rsidRDefault="0098714D" w14:paraId="3D1982B4" w14:textId="6E23A10E">
      <w:pPr>
        <w:pStyle w:val="Caption"/>
        <w:keepNext/>
        <w:ind w:left="2160" w:firstLine="720"/>
      </w:pPr>
    </w:p>
    <w:p w:rsidR="009F1163" w:rsidP="009F1163" w:rsidRDefault="009F1163" w14:paraId="597B893B" w14:textId="4C5B71C1">
      <w:pPr>
        <w:pStyle w:val="Caption"/>
        <w:keepNext/>
        <w:ind w:left="2160" w:firstLine="720"/>
      </w:pPr>
      <w:bookmarkStart w:name="_Toc128411518" w:id="100"/>
      <w:r>
        <w:t xml:space="preserve">Table </w:t>
      </w:r>
      <w:r>
        <w:fldChar w:fldCharType="begin"/>
      </w:r>
      <w:r>
        <w:instrText> SEQ Table \* ROMAN </w:instrText>
      </w:r>
      <w:r>
        <w:fldChar w:fldCharType="separate"/>
      </w:r>
      <w:r>
        <w:rPr>
          <w:noProof/>
        </w:rPr>
        <w:t>XXVII</w:t>
      </w:r>
      <w:r>
        <w:fldChar w:fldCharType="end"/>
      </w:r>
      <w:r>
        <w:t xml:space="preserve"> </w:t>
      </w:r>
      <w:r w:rsidRPr="008C179C">
        <w:t>Data dictionary: Orders</w:t>
      </w:r>
      <w:bookmarkEnd w:id="100"/>
    </w:p>
    <w:tbl>
      <w:tblPr>
        <w:tblStyle w:val="TableGrid"/>
        <w:tblW w:w="9480" w:type="dxa"/>
        <w:tblLook w:val="04A0" w:firstRow="1" w:lastRow="0" w:firstColumn="1" w:lastColumn="0" w:noHBand="0" w:noVBand="1"/>
      </w:tblPr>
      <w:tblGrid>
        <w:gridCol w:w="2369"/>
        <w:gridCol w:w="2369"/>
        <w:gridCol w:w="2371"/>
        <w:gridCol w:w="2371"/>
      </w:tblGrid>
      <w:tr w:rsidRPr="00BE5DBB" w:rsidR="0076210E" w:rsidTr="00C21971" w14:paraId="50FB2666" w14:textId="77777777">
        <w:trPr>
          <w:trHeight w:val="275"/>
        </w:trPr>
        <w:tc>
          <w:tcPr>
            <w:tcW w:w="2369" w:type="dxa"/>
            <w:shd w:val="clear" w:color="auto" w:fill="B4C6E7" w:themeFill="accent1" w:themeFillTint="66"/>
          </w:tcPr>
          <w:p w:rsidRPr="00BE5DBB" w:rsidR="0076210E" w:rsidP="00C21971" w:rsidRDefault="0076210E" w14:paraId="55B24890" w14:textId="77777777">
            <w:r w:rsidRPr="00BE5DBB">
              <w:t>PK/FK</w:t>
            </w:r>
          </w:p>
        </w:tc>
        <w:tc>
          <w:tcPr>
            <w:tcW w:w="2369" w:type="dxa"/>
            <w:shd w:val="clear" w:color="auto" w:fill="B4C6E7" w:themeFill="accent1" w:themeFillTint="66"/>
          </w:tcPr>
          <w:p w:rsidRPr="00BE5DBB" w:rsidR="0076210E" w:rsidP="00C21971" w:rsidRDefault="0076210E" w14:paraId="339691BB" w14:textId="77777777">
            <w:r w:rsidRPr="00BE5DBB">
              <w:t>Field Name</w:t>
            </w:r>
          </w:p>
        </w:tc>
        <w:tc>
          <w:tcPr>
            <w:tcW w:w="2371" w:type="dxa"/>
            <w:shd w:val="clear" w:color="auto" w:fill="B4C6E7" w:themeFill="accent1" w:themeFillTint="66"/>
          </w:tcPr>
          <w:p w:rsidRPr="00BE5DBB" w:rsidR="0076210E" w:rsidP="00C21971" w:rsidRDefault="0076210E" w14:paraId="32618F79" w14:textId="77777777">
            <w:r w:rsidRPr="00BE5DBB">
              <w:t>Data Type</w:t>
            </w:r>
          </w:p>
        </w:tc>
        <w:tc>
          <w:tcPr>
            <w:tcW w:w="2371" w:type="dxa"/>
            <w:shd w:val="clear" w:color="auto" w:fill="B4C6E7" w:themeFill="accent1" w:themeFillTint="66"/>
          </w:tcPr>
          <w:p w:rsidRPr="00BE5DBB" w:rsidR="0076210E" w:rsidP="00C21971" w:rsidRDefault="0076210E" w14:paraId="63C9D4F2" w14:textId="77777777">
            <w:r w:rsidRPr="00BE5DBB">
              <w:t>Description</w:t>
            </w:r>
          </w:p>
        </w:tc>
      </w:tr>
      <w:tr w:rsidRPr="00BE5DBB" w:rsidR="0076210E" w:rsidTr="00C21971" w14:paraId="3D9BE49F" w14:textId="77777777">
        <w:trPr>
          <w:trHeight w:val="581"/>
        </w:trPr>
        <w:tc>
          <w:tcPr>
            <w:tcW w:w="2369" w:type="dxa"/>
          </w:tcPr>
          <w:p w:rsidRPr="00BE5DBB" w:rsidR="0076210E" w:rsidP="00C21971" w:rsidRDefault="0076210E" w14:paraId="4DFCF2C4" w14:textId="77777777">
            <w:r w:rsidRPr="00BE5DBB">
              <w:t>PK</w:t>
            </w:r>
          </w:p>
        </w:tc>
        <w:tc>
          <w:tcPr>
            <w:tcW w:w="2369" w:type="dxa"/>
          </w:tcPr>
          <w:p w:rsidRPr="00BE5DBB" w:rsidR="0076210E" w:rsidP="00C21971" w:rsidRDefault="0076210E" w14:paraId="7BFA2FA0" w14:textId="77777777">
            <w:r w:rsidRPr="00BE5DBB">
              <w:t>order_ID</w:t>
            </w:r>
          </w:p>
        </w:tc>
        <w:tc>
          <w:tcPr>
            <w:tcW w:w="2371" w:type="dxa"/>
          </w:tcPr>
          <w:p w:rsidRPr="00BE5DBB" w:rsidR="0076210E" w:rsidP="00C21971" w:rsidRDefault="0076210E" w14:paraId="480218F1" w14:textId="77777777">
            <w:r w:rsidRPr="00BE5DBB">
              <w:t>Int</w:t>
            </w:r>
          </w:p>
        </w:tc>
        <w:tc>
          <w:tcPr>
            <w:tcW w:w="2371" w:type="dxa"/>
          </w:tcPr>
          <w:p w:rsidRPr="00BE5DBB" w:rsidR="0076210E" w:rsidP="00C21971" w:rsidRDefault="0076210E" w14:paraId="1383AD4B" w14:textId="77777777">
            <w:r w:rsidRPr="00BE5DBB">
              <w:t>key identifier of order ID</w:t>
            </w:r>
          </w:p>
        </w:tc>
      </w:tr>
      <w:tr w:rsidRPr="00BE5DBB" w:rsidR="0076210E" w:rsidTr="00C21971" w14:paraId="6AE2448E" w14:textId="77777777">
        <w:trPr>
          <w:trHeight w:val="264"/>
        </w:trPr>
        <w:tc>
          <w:tcPr>
            <w:tcW w:w="2369" w:type="dxa"/>
          </w:tcPr>
          <w:p w:rsidRPr="00BE5DBB" w:rsidR="0076210E" w:rsidP="00C21971" w:rsidRDefault="0076210E" w14:paraId="209E8174" w14:textId="77777777">
            <w:r w:rsidRPr="00BE5DBB">
              <w:t>FK</w:t>
            </w:r>
          </w:p>
        </w:tc>
        <w:tc>
          <w:tcPr>
            <w:tcW w:w="2369" w:type="dxa"/>
          </w:tcPr>
          <w:p w:rsidRPr="00BE5DBB" w:rsidR="0076210E" w:rsidP="00C21971" w:rsidRDefault="0076210E" w14:paraId="7BD902DF" w14:textId="77777777">
            <w:r w:rsidRPr="00BE5DBB">
              <w:t>prod_ID</w:t>
            </w:r>
          </w:p>
        </w:tc>
        <w:tc>
          <w:tcPr>
            <w:tcW w:w="2371" w:type="dxa"/>
          </w:tcPr>
          <w:p w:rsidRPr="00BE5DBB" w:rsidR="0076210E" w:rsidP="00C21971" w:rsidRDefault="0076210E" w14:paraId="4F502D02" w14:textId="77777777">
            <w:r w:rsidRPr="00BE5DBB">
              <w:t>Int</w:t>
            </w:r>
          </w:p>
        </w:tc>
        <w:tc>
          <w:tcPr>
            <w:tcW w:w="2371" w:type="dxa"/>
          </w:tcPr>
          <w:p w:rsidRPr="00BE5DBB" w:rsidR="0076210E" w:rsidP="00C21971" w:rsidRDefault="0076210E" w14:paraId="51DB7347" w14:textId="77777777">
            <w:r w:rsidRPr="00BE5DBB">
              <w:t>ID number of item’s bought</w:t>
            </w:r>
          </w:p>
        </w:tc>
      </w:tr>
      <w:tr w:rsidRPr="00BE5DBB" w:rsidR="0076210E" w:rsidTr="00C21971" w14:paraId="7E3E8446" w14:textId="77777777">
        <w:trPr>
          <w:trHeight w:val="275"/>
        </w:trPr>
        <w:tc>
          <w:tcPr>
            <w:tcW w:w="2369" w:type="dxa"/>
          </w:tcPr>
          <w:p w:rsidRPr="00BE5DBB" w:rsidR="0076210E" w:rsidP="00C21971" w:rsidRDefault="0076210E" w14:paraId="056CECA8" w14:textId="77777777">
            <w:r w:rsidRPr="00BE5DBB">
              <w:t>FK</w:t>
            </w:r>
          </w:p>
        </w:tc>
        <w:tc>
          <w:tcPr>
            <w:tcW w:w="2369" w:type="dxa"/>
          </w:tcPr>
          <w:p w:rsidRPr="00BE5DBB" w:rsidR="0076210E" w:rsidP="00C21971" w:rsidRDefault="0076210E" w14:paraId="3EBFA041" w14:textId="77777777">
            <w:r w:rsidRPr="00BE5DBB">
              <w:t>transaction_number</w:t>
            </w:r>
          </w:p>
        </w:tc>
        <w:tc>
          <w:tcPr>
            <w:tcW w:w="2371" w:type="dxa"/>
          </w:tcPr>
          <w:p w:rsidRPr="00BE5DBB" w:rsidR="0076210E" w:rsidP="00C21971" w:rsidRDefault="0076210E" w14:paraId="5873B26E" w14:textId="77777777">
            <w:r w:rsidRPr="00BE5DBB">
              <w:t>Int</w:t>
            </w:r>
          </w:p>
        </w:tc>
        <w:tc>
          <w:tcPr>
            <w:tcW w:w="2371" w:type="dxa"/>
          </w:tcPr>
          <w:p w:rsidRPr="00BE5DBB" w:rsidR="0076210E" w:rsidP="00C21971" w:rsidRDefault="0076210E" w14:paraId="6991177A" w14:textId="77777777">
            <w:r w:rsidRPr="00BE5DBB">
              <w:t>Transaction number for each order</w:t>
            </w:r>
          </w:p>
        </w:tc>
      </w:tr>
      <w:tr w:rsidRPr="00BE5DBB" w:rsidR="0076210E" w:rsidTr="00C21971" w14:paraId="7D3D1459" w14:textId="77777777">
        <w:trPr>
          <w:trHeight w:val="275"/>
        </w:trPr>
        <w:tc>
          <w:tcPr>
            <w:tcW w:w="2369" w:type="dxa"/>
          </w:tcPr>
          <w:p w:rsidRPr="00BE5DBB" w:rsidR="0076210E" w:rsidP="00C21971" w:rsidRDefault="0076210E" w14:paraId="3F657348" w14:textId="77777777">
            <w:r w:rsidRPr="00BE5DBB">
              <w:t>FK</w:t>
            </w:r>
          </w:p>
        </w:tc>
        <w:tc>
          <w:tcPr>
            <w:tcW w:w="2369" w:type="dxa"/>
          </w:tcPr>
          <w:p w:rsidRPr="00BE5DBB" w:rsidR="0076210E" w:rsidP="00C21971" w:rsidRDefault="0076210E" w14:paraId="320462C1" w14:textId="77777777">
            <w:r w:rsidRPr="00BE5DBB">
              <w:t>item_code</w:t>
            </w:r>
          </w:p>
        </w:tc>
        <w:tc>
          <w:tcPr>
            <w:tcW w:w="2371" w:type="dxa"/>
          </w:tcPr>
          <w:p w:rsidRPr="00BE5DBB" w:rsidR="0076210E" w:rsidP="00C21971" w:rsidRDefault="0076210E" w14:paraId="6D4D5888" w14:textId="77777777">
            <w:r w:rsidRPr="00BE5DBB">
              <w:t>Varchar</w:t>
            </w:r>
          </w:p>
        </w:tc>
        <w:tc>
          <w:tcPr>
            <w:tcW w:w="2371" w:type="dxa"/>
          </w:tcPr>
          <w:p w:rsidRPr="00BE5DBB" w:rsidR="0076210E" w:rsidP="00C21971" w:rsidRDefault="0076210E" w14:paraId="4B4A521E" w14:textId="77777777">
            <w:r w:rsidRPr="00BE5DBB">
              <w:t>unique code of item</w:t>
            </w:r>
          </w:p>
        </w:tc>
      </w:tr>
      <w:tr w:rsidRPr="00BE5DBB" w:rsidR="0076210E" w:rsidTr="00C21971" w14:paraId="07D45C5A" w14:textId="77777777">
        <w:trPr>
          <w:trHeight w:val="264"/>
        </w:trPr>
        <w:tc>
          <w:tcPr>
            <w:tcW w:w="2369" w:type="dxa"/>
          </w:tcPr>
          <w:p w:rsidRPr="00BE5DBB" w:rsidR="0076210E" w:rsidP="00C21971" w:rsidRDefault="0076210E" w14:paraId="2B42972A" w14:textId="77777777"/>
        </w:tc>
        <w:tc>
          <w:tcPr>
            <w:tcW w:w="2369" w:type="dxa"/>
          </w:tcPr>
          <w:p w:rsidRPr="00BE5DBB" w:rsidR="0076210E" w:rsidP="00C21971" w:rsidRDefault="0076210E" w14:paraId="34ADF169" w14:textId="77777777">
            <w:r w:rsidRPr="00BE5DBB">
              <w:t>date</w:t>
            </w:r>
          </w:p>
        </w:tc>
        <w:tc>
          <w:tcPr>
            <w:tcW w:w="2371" w:type="dxa"/>
          </w:tcPr>
          <w:p w:rsidRPr="00BE5DBB" w:rsidR="0076210E" w:rsidP="00C21971" w:rsidRDefault="00FA22E0" w14:paraId="10132A1B" w14:textId="5E2731FF">
            <w:r>
              <w:t>date</w:t>
            </w:r>
          </w:p>
        </w:tc>
        <w:tc>
          <w:tcPr>
            <w:tcW w:w="2371" w:type="dxa"/>
          </w:tcPr>
          <w:p w:rsidRPr="00BE5DBB" w:rsidR="0076210E" w:rsidP="00C21971" w:rsidRDefault="0076210E" w14:paraId="4A4302EF" w14:textId="77777777">
            <w:r w:rsidRPr="00BE5DBB">
              <w:t xml:space="preserve">date of transaction </w:t>
            </w:r>
          </w:p>
        </w:tc>
      </w:tr>
      <w:tr w:rsidRPr="00BE5DBB" w:rsidR="0076210E" w:rsidTr="00C21971" w14:paraId="24ABCFB5" w14:textId="77777777">
        <w:trPr>
          <w:trHeight w:val="264"/>
        </w:trPr>
        <w:tc>
          <w:tcPr>
            <w:tcW w:w="2369" w:type="dxa"/>
          </w:tcPr>
          <w:p w:rsidRPr="00BE5DBB" w:rsidR="0076210E" w:rsidP="00C21971" w:rsidRDefault="0076210E" w14:paraId="78E78DC8" w14:textId="77777777"/>
        </w:tc>
        <w:tc>
          <w:tcPr>
            <w:tcW w:w="2369" w:type="dxa"/>
          </w:tcPr>
          <w:p w:rsidRPr="00BE5DBB" w:rsidR="0076210E" w:rsidP="00C21971" w:rsidRDefault="0076210E" w14:paraId="66372E7C" w14:textId="77777777">
            <w:r w:rsidRPr="00BE5DBB">
              <w:t>time</w:t>
            </w:r>
          </w:p>
        </w:tc>
        <w:tc>
          <w:tcPr>
            <w:tcW w:w="2371" w:type="dxa"/>
          </w:tcPr>
          <w:p w:rsidRPr="00BE5DBB" w:rsidR="0076210E" w:rsidP="00C21971" w:rsidRDefault="0076210E" w14:paraId="6DFF3C90" w14:textId="0EF55EF3">
            <w:r w:rsidRPr="00BE5DBB">
              <w:t>t</w:t>
            </w:r>
            <w:r w:rsidR="00FA22E0">
              <w:t>ime</w:t>
            </w:r>
          </w:p>
        </w:tc>
        <w:tc>
          <w:tcPr>
            <w:tcW w:w="2371" w:type="dxa"/>
          </w:tcPr>
          <w:p w:rsidRPr="00BE5DBB" w:rsidR="0076210E" w:rsidP="00C21971" w:rsidRDefault="0076210E" w14:paraId="73C34144" w14:textId="77777777">
            <w:r w:rsidRPr="00BE5DBB">
              <w:t>time the transaction started</w:t>
            </w:r>
          </w:p>
        </w:tc>
      </w:tr>
    </w:tbl>
    <w:p w:rsidR="002A6047" w:rsidP="0076210E" w:rsidRDefault="002A6047" w14:paraId="6E65ABF2" w14:textId="77777777"/>
    <w:p w:rsidRPr="00BE5DBB" w:rsidR="0098714D" w:rsidP="009F1163" w:rsidRDefault="0076210E" w14:paraId="4E6484F7" w14:textId="0FFBA1BA">
      <w:r w:rsidRPr="00BE5DBB">
        <w:t>Data dictionary: Payment</w:t>
      </w:r>
    </w:p>
    <w:p w:rsidR="009F1163" w:rsidP="009F1163" w:rsidRDefault="009F1163" w14:paraId="054259C4" w14:textId="6715FAFE">
      <w:pPr>
        <w:pStyle w:val="Caption"/>
        <w:keepNext/>
        <w:ind w:left="2160" w:firstLine="720"/>
      </w:pPr>
      <w:bookmarkStart w:name="_Toc128411519" w:id="101"/>
      <w:r>
        <w:t xml:space="preserve">Table </w:t>
      </w:r>
      <w:r>
        <w:fldChar w:fldCharType="begin"/>
      </w:r>
      <w:r>
        <w:instrText> SEQ Table \* ROMAN </w:instrText>
      </w:r>
      <w:r>
        <w:fldChar w:fldCharType="separate"/>
      </w:r>
      <w:r>
        <w:rPr>
          <w:noProof/>
        </w:rPr>
        <w:t>XXVIII</w:t>
      </w:r>
      <w:r>
        <w:fldChar w:fldCharType="end"/>
      </w:r>
      <w:r>
        <w:t xml:space="preserve"> </w:t>
      </w:r>
      <w:r w:rsidRPr="00C83A78">
        <w:t>Data dictionary: Payment</w:t>
      </w:r>
      <w:bookmarkEnd w:id="101"/>
    </w:p>
    <w:tbl>
      <w:tblPr>
        <w:tblStyle w:val="TableGrid"/>
        <w:tblW w:w="9480" w:type="dxa"/>
        <w:tblLook w:val="04A0" w:firstRow="1" w:lastRow="0" w:firstColumn="1" w:lastColumn="0" w:noHBand="0" w:noVBand="1"/>
      </w:tblPr>
      <w:tblGrid>
        <w:gridCol w:w="2369"/>
        <w:gridCol w:w="2369"/>
        <w:gridCol w:w="2371"/>
        <w:gridCol w:w="2371"/>
      </w:tblGrid>
      <w:tr w:rsidRPr="00BE5DBB" w:rsidR="0076210E" w:rsidTr="00C21971" w14:paraId="78A5F4CF" w14:textId="77777777">
        <w:trPr>
          <w:trHeight w:val="275"/>
        </w:trPr>
        <w:tc>
          <w:tcPr>
            <w:tcW w:w="2369" w:type="dxa"/>
            <w:shd w:val="clear" w:color="auto" w:fill="B4C6E7" w:themeFill="accent1" w:themeFillTint="66"/>
          </w:tcPr>
          <w:p w:rsidRPr="00BE5DBB" w:rsidR="0076210E" w:rsidP="00C21971" w:rsidRDefault="0076210E" w14:paraId="76724D46" w14:textId="77777777">
            <w:r w:rsidRPr="00BE5DBB">
              <w:t>PK/FK</w:t>
            </w:r>
          </w:p>
        </w:tc>
        <w:tc>
          <w:tcPr>
            <w:tcW w:w="2369" w:type="dxa"/>
            <w:shd w:val="clear" w:color="auto" w:fill="B4C6E7" w:themeFill="accent1" w:themeFillTint="66"/>
          </w:tcPr>
          <w:p w:rsidRPr="00BE5DBB" w:rsidR="0076210E" w:rsidP="00C21971" w:rsidRDefault="0076210E" w14:paraId="1A0B700A" w14:textId="77777777">
            <w:r w:rsidRPr="00BE5DBB">
              <w:t>Field Name</w:t>
            </w:r>
          </w:p>
        </w:tc>
        <w:tc>
          <w:tcPr>
            <w:tcW w:w="2371" w:type="dxa"/>
            <w:shd w:val="clear" w:color="auto" w:fill="B4C6E7" w:themeFill="accent1" w:themeFillTint="66"/>
          </w:tcPr>
          <w:p w:rsidRPr="00BE5DBB" w:rsidR="0076210E" w:rsidP="00C21971" w:rsidRDefault="0076210E" w14:paraId="43D601FB" w14:textId="77777777">
            <w:r w:rsidRPr="00BE5DBB">
              <w:t>Data Type</w:t>
            </w:r>
          </w:p>
        </w:tc>
        <w:tc>
          <w:tcPr>
            <w:tcW w:w="2371" w:type="dxa"/>
            <w:shd w:val="clear" w:color="auto" w:fill="B4C6E7" w:themeFill="accent1" w:themeFillTint="66"/>
          </w:tcPr>
          <w:p w:rsidRPr="00BE5DBB" w:rsidR="0076210E" w:rsidP="00C21971" w:rsidRDefault="0076210E" w14:paraId="0416C591" w14:textId="77777777">
            <w:r w:rsidRPr="00BE5DBB">
              <w:t>Description</w:t>
            </w:r>
          </w:p>
        </w:tc>
      </w:tr>
      <w:tr w:rsidRPr="00BE5DBB" w:rsidR="0076210E" w:rsidTr="00C21971" w14:paraId="42CBBF05" w14:textId="77777777">
        <w:trPr>
          <w:trHeight w:val="581"/>
        </w:trPr>
        <w:tc>
          <w:tcPr>
            <w:tcW w:w="2369" w:type="dxa"/>
          </w:tcPr>
          <w:p w:rsidRPr="00BE5DBB" w:rsidR="0076210E" w:rsidP="00C21971" w:rsidRDefault="0076210E" w14:paraId="11AD9EB1" w14:textId="77777777">
            <w:r w:rsidRPr="00BE5DBB">
              <w:t>PK</w:t>
            </w:r>
          </w:p>
        </w:tc>
        <w:tc>
          <w:tcPr>
            <w:tcW w:w="2369" w:type="dxa"/>
          </w:tcPr>
          <w:p w:rsidRPr="00BE5DBB" w:rsidR="0076210E" w:rsidP="00C21971" w:rsidRDefault="0076210E" w14:paraId="4CAD9895" w14:textId="77777777">
            <w:r w:rsidRPr="00BE5DBB">
              <w:t>payment_ID</w:t>
            </w:r>
          </w:p>
        </w:tc>
        <w:tc>
          <w:tcPr>
            <w:tcW w:w="2371" w:type="dxa"/>
          </w:tcPr>
          <w:p w:rsidRPr="00BE5DBB" w:rsidR="0076210E" w:rsidP="00C21971" w:rsidRDefault="0076210E" w14:paraId="3AC37361" w14:textId="77777777">
            <w:r w:rsidRPr="00BE5DBB">
              <w:t>int</w:t>
            </w:r>
          </w:p>
        </w:tc>
        <w:tc>
          <w:tcPr>
            <w:tcW w:w="2371" w:type="dxa"/>
          </w:tcPr>
          <w:p w:rsidRPr="00BE5DBB" w:rsidR="0076210E" w:rsidP="00C21971" w:rsidRDefault="0076210E" w14:paraId="772E359D" w14:textId="77777777">
            <w:r w:rsidRPr="00BE5DBB">
              <w:t>key identifier of payment id</w:t>
            </w:r>
          </w:p>
        </w:tc>
      </w:tr>
      <w:tr w:rsidRPr="00BE5DBB" w:rsidR="0076210E" w:rsidTr="00C21971" w14:paraId="2864FBFD" w14:textId="77777777">
        <w:trPr>
          <w:trHeight w:val="264"/>
        </w:trPr>
        <w:tc>
          <w:tcPr>
            <w:tcW w:w="2369" w:type="dxa"/>
          </w:tcPr>
          <w:p w:rsidRPr="00BE5DBB" w:rsidR="0076210E" w:rsidP="00C21971" w:rsidRDefault="0076210E" w14:paraId="1D6C0DBE" w14:textId="77777777">
            <w:r w:rsidRPr="00BE5DBB">
              <w:t>FK</w:t>
            </w:r>
          </w:p>
        </w:tc>
        <w:tc>
          <w:tcPr>
            <w:tcW w:w="2369" w:type="dxa"/>
          </w:tcPr>
          <w:p w:rsidRPr="00BE5DBB" w:rsidR="0076210E" w:rsidP="00C21971" w:rsidRDefault="0076210E" w14:paraId="5557ED37" w14:textId="77777777">
            <w:r w:rsidRPr="00BE5DBB">
              <w:t>order_ID</w:t>
            </w:r>
          </w:p>
        </w:tc>
        <w:tc>
          <w:tcPr>
            <w:tcW w:w="2371" w:type="dxa"/>
          </w:tcPr>
          <w:p w:rsidRPr="00BE5DBB" w:rsidR="0076210E" w:rsidP="00C21971" w:rsidRDefault="0076210E" w14:paraId="293443DA" w14:textId="77777777">
            <w:r w:rsidRPr="00BE5DBB">
              <w:t>int</w:t>
            </w:r>
          </w:p>
        </w:tc>
        <w:tc>
          <w:tcPr>
            <w:tcW w:w="2371" w:type="dxa"/>
          </w:tcPr>
          <w:p w:rsidRPr="00BE5DBB" w:rsidR="0076210E" w:rsidP="00C21971" w:rsidRDefault="0076210E" w14:paraId="551BD91C" w14:textId="77777777">
            <w:r w:rsidRPr="00BE5DBB">
              <w:t>ID number of item’s bought</w:t>
            </w:r>
          </w:p>
        </w:tc>
      </w:tr>
      <w:tr w:rsidRPr="00BE5DBB" w:rsidR="0076210E" w:rsidTr="00C21971" w14:paraId="5AD68F19" w14:textId="77777777">
        <w:trPr>
          <w:trHeight w:val="275"/>
        </w:trPr>
        <w:tc>
          <w:tcPr>
            <w:tcW w:w="2369" w:type="dxa"/>
          </w:tcPr>
          <w:p w:rsidRPr="00BE5DBB" w:rsidR="0076210E" w:rsidP="00C21971" w:rsidRDefault="0076210E" w14:paraId="4523D334" w14:textId="77777777">
            <w:r w:rsidRPr="00BE5DBB">
              <w:t>FK</w:t>
            </w:r>
          </w:p>
        </w:tc>
        <w:tc>
          <w:tcPr>
            <w:tcW w:w="2369" w:type="dxa"/>
          </w:tcPr>
          <w:p w:rsidRPr="00BE5DBB" w:rsidR="0076210E" w:rsidP="00C21971" w:rsidRDefault="0076210E" w14:paraId="0A6A57DF" w14:textId="77777777">
            <w:r w:rsidRPr="00BE5DBB">
              <w:t>transaction_number</w:t>
            </w:r>
          </w:p>
        </w:tc>
        <w:tc>
          <w:tcPr>
            <w:tcW w:w="2371" w:type="dxa"/>
          </w:tcPr>
          <w:p w:rsidRPr="00BE5DBB" w:rsidR="0076210E" w:rsidP="00C21971" w:rsidRDefault="0076210E" w14:paraId="2CB9C1A8" w14:textId="77777777">
            <w:r w:rsidRPr="00BE5DBB">
              <w:t>int</w:t>
            </w:r>
          </w:p>
        </w:tc>
        <w:tc>
          <w:tcPr>
            <w:tcW w:w="2371" w:type="dxa"/>
          </w:tcPr>
          <w:p w:rsidRPr="00BE5DBB" w:rsidR="0076210E" w:rsidP="00C21971" w:rsidRDefault="0076210E" w14:paraId="6D4713FC" w14:textId="77777777">
            <w:r w:rsidRPr="00BE5DBB">
              <w:t>Transaction number for each order</w:t>
            </w:r>
          </w:p>
        </w:tc>
      </w:tr>
      <w:tr w:rsidRPr="00BE5DBB" w:rsidR="0076210E" w:rsidTr="00C21971" w14:paraId="78651ACB" w14:textId="77777777">
        <w:trPr>
          <w:trHeight w:val="264"/>
        </w:trPr>
        <w:tc>
          <w:tcPr>
            <w:tcW w:w="2369" w:type="dxa"/>
          </w:tcPr>
          <w:p w:rsidRPr="00BE5DBB" w:rsidR="0076210E" w:rsidP="00C21971" w:rsidRDefault="0076210E" w14:paraId="743CA94A" w14:textId="77777777"/>
        </w:tc>
        <w:tc>
          <w:tcPr>
            <w:tcW w:w="2369" w:type="dxa"/>
          </w:tcPr>
          <w:p w:rsidRPr="00BE5DBB" w:rsidR="0076210E" w:rsidP="00C21971" w:rsidRDefault="0076210E" w14:paraId="56377BB6" w14:textId="77777777">
            <w:r w:rsidRPr="00BE5DBB">
              <w:t>payment_amount</w:t>
            </w:r>
          </w:p>
        </w:tc>
        <w:tc>
          <w:tcPr>
            <w:tcW w:w="2371" w:type="dxa"/>
          </w:tcPr>
          <w:p w:rsidRPr="00BE5DBB" w:rsidR="0076210E" w:rsidP="00C21971" w:rsidRDefault="002A6047" w14:paraId="2991CA76" w14:textId="141C5D82">
            <w:r>
              <w:t>decimal</w:t>
            </w:r>
          </w:p>
        </w:tc>
        <w:tc>
          <w:tcPr>
            <w:tcW w:w="2371" w:type="dxa"/>
          </w:tcPr>
          <w:p w:rsidRPr="00BE5DBB" w:rsidR="0076210E" w:rsidP="00C21971" w:rsidRDefault="0076210E" w14:paraId="5910E66F" w14:textId="77777777">
            <w:r w:rsidRPr="00BE5DBB">
              <w:t xml:space="preserve">Amount paid by the customer </w:t>
            </w:r>
          </w:p>
        </w:tc>
      </w:tr>
      <w:tr w:rsidRPr="00BE5DBB" w:rsidR="0076210E" w:rsidTr="00C21971" w14:paraId="619CFADB" w14:textId="77777777">
        <w:trPr>
          <w:trHeight w:val="264"/>
        </w:trPr>
        <w:tc>
          <w:tcPr>
            <w:tcW w:w="2369" w:type="dxa"/>
          </w:tcPr>
          <w:p w:rsidRPr="00BE5DBB" w:rsidR="0076210E" w:rsidP="00C21971" w:rsidRDefault="0076210E" w14:paraId="59C1E238" w14:textId="77777777"/>
        </w:tc>
        <w:tc>
          <w:tcPr>
            <w:tcW w:w="2369" w:type="dxa"/>
          </w:tcPr>
          <w:p w:rsidRPr="00BE5DBB" w:rsidR="0076210E" w:rsidP="00C21971" w:rsidRDefault="0076210E" w14:paraId="7E105D93" w14:textId="77777777">
            <w:r w:rsidRPr="00BE5DBB">
              <w:t>date</w:t>
            </w:r>
          </w:p>
        </w:tc>
        <w:tc>
          <w:tcPr>
            <w:tcW w:w="2371" w:type="dxa"/>
          </w:tcPr>
          <w:p w:rsidRPr="00BE5DBB" w:rsidR="0076210E" w:rsidP="00C21971" w:rsidRDefault="00FA22E0" w14:paraId="54E2CB6F" w14:textId="27239A70">
            <w:r>
              <w:t>date</w:t>
            </w:r>
          </w:p>
        </w:tc>
        <w:tc>
          <w:tcPr>
            <w:tcW w:w="2371" w:type="dxa"/>
          </w:tcPr>
          <w:p w:rsidRPr="00BE5DBB" w:rsidR="0076210E" w:rsidP="00C21971" w:rsidRDefault="0076210E" w14:paraId="1BA3450E" w14:textId="77777777">
            <w:r w:rsidRPr="00BE5DBB">
              <w:t>Date of transaction</w:t>
            </w:r>
          </w:p>
        </w:tc>
      </w:tr>
      <w:tr w:rsidRPr="00BE5DBB" w:rsidR="0076210E" w:rsidTr="00C21971" w14:paraId="2A5B03BD" w14:textId="77777777">
        <w:trPr>
          <w:trHeight w:val="264"/>
        </w:trPr>
        <w:tc>
          <w:tcPr>
            <w:tcW w:w="2369" w:type="dxa"/>
          </w:tcPr>
          <w:p w:rsidRPr="00BE5DBB" w:rsidR="0076210E" w:rsidP="00C21971" w:rsidRDefault="0076210E" w14:paraId="5E509C6B" w14:textId="77777777"/>
        </w:tc>
        <w:tc>
          <w:tcPr>
            <w:tcW w:w="2369" w:type="dxa"/>
          </w:tcPr>
          <w:p w:rsidRPr="00BE5DBB" w:rsidR="0076210E" w:rsidP="00C21971" w:rsidRDefault="0076210E" w14:paraId="558D8E2F" w14:textId="77777777">
            <w:r w:rsidRPr="00BE5DBB">
              <w:t>time</w:t>
            </w:r>
          </w:p>
        </w:tc>
        <w:tc>
          <w:tcPr>
            <w:tcW w:w="2371" w:type="dxa"/>
          </w:tcPr>
          <w:p w:rsidRPr="00BE5DBB" w:rsidR="0076210E" w:rsidP="00C21971" w:rsidRDefault="00FA22E0" w14:paraId="32948EB2" w14:textId="1FD35E76">
            <w:r w:rsidRPr="00BE5DBB">
              <w:t>T</w:t>
            </w:r>
            <w:r w:rsidRPr="00BE5DBB" w:rsidR="0076210E">
              <w:t>ime</w:t>
            </w:r>
          </w:p>
        </w:tc>
        <w:tc>
          <w:tcPr>
            <w:tcW w:w="2371" w:type="dxa"/>
          </w:tcPr>
          <w:p w:rsidRPr="00BE5DBB" w:rsidR="0076210E" w:rsidP="00C21971" w:rsidRDefault="0076210E" w14:paraId="0833128B" w14:textId="77777777">
            <w:r w:rsidRPr="00BE5DBB">
              <w:t>Time the transaction started</w:t>
            </w:r>
          </w:p>
        </w:tc>
      </w:tr>
    </w:tbl>
    <w:p w:rsidRPr="00BE5DBB" w:rsidR="0076210E" w:rsidP="0076210E" w:rsidRDefault="0076210E" w14:paraId="00AB27B4" w14:textId="77777777">
      <w:r w:rsidRPr="00BE5DBB">
        <w:br/>
      </w:r>
    </w:p>
    <w:p w:rsidR="002A6047" w:rsidP="0076210E" w:rsidRDefault="002A6047" w14:paraId="6C3CDB28" w14:textId="77777777"/>
    <w:p w:rsidR="002A6047" w:rsidP="0076210E" w:rsidRDefault="002A6047" w14:paraId="0D4384C6" w14:textId="77777777"/>
    <w:p w:rsidR="002A6047" w:rsidP="0076210E" w:rsidRDefault="002A6047" w14:paraId="03A3FC5A" w14:textId="77777777"/>
    <w:p w:rsidR="002A6047" w:rsidP="0076210E" w:rsidRDefault="002A6047" w14:paraId="473EB8C3" w14:textId="77777777"/>
    <w:p w:rsidR="002A6047" w:rsidP="0076210E" w:rsidRDefault="002A6047" w14:paraId="77BFE834" w14:textId="77777777"/>
    <w:p w:rsidRPr="00BE5DBB" w:rsidR="0098714D" w:rsidP="009F1163" w:rsidRDefault="0076210E" w14:paraId="5F577D89" w14:textId="2F3581F4">
      <w:r w:rsidRPr="00BE5DBB">
        <w:lastRenderedPageBreak/>
        <w:t>Data dictionary: Receipt</w:t>
      </w:r>
    </w:p>
    <w:p w:rsidR="009F1163" w:rsidP="009F1163" w:rsidRDefault="009F1163" w14:paraId="423AD7F2" w14:textId="3FF9D84C">
      <w:pPr>
        <w:pStyle w:val="Caption"/>
        <w:keepNext/>
        <w:ind w:left="2160" w:firstLine="720"/>
      </w:pPr>
      <w:bookmarkStart w:name="_Toc128411520" w:id="102"/>
      <w:r>
        <w:t xml:space="preserve">Table </w:t>
      </w:r>
      <w:r>
        <w:fldChar w:fldCharType="begin"/>
      </w:r>
      <w:r>
        <w:instrText> SEQ Table \* ROMAN </w:instrText>
      </w:r>
      <w:r>
        <w:fldChar w:fldCharType="separate"/>
      </w:r>
      <w:r>
        <w:rPr>
          <w:noProof/>
        </w:rPr>
        <w:t>XXIX</w:t>
      </w:r>
      <w:r>
        <w:fldChar w:fldCharType="end"/>
      </w:r>
      <w:r>
        <w:t xml:space="preserve"> </w:t>
      </w:r>
      <w:r w:rsidRPr="009A1DA2">
        <w:t>Data dictionary: Receipt</w:t>
      </w:r>
      <w:bookmarkEnd w:id="102"/>
    </w:p>
    <w:tbl>
      <w:tblPr>
        <w:tblStyle w:val="TableGrid"/>
        <w:tblW w:w="9480" w:type="dxa"/>
        <w:tblLook w:val="04A0" w:firstRow="1" w:lastRow="0" w:firstColumn="1" w:lastColumn="0" w:noHBand="0" w:noVBand="1"/>
      </w:tblPr>
      <w:tblGrid>
        <w:gridCol w:w="2369"/>
        <w:gridCol w:w="2369"/>
        <w:gridCol w:w="2371"/>
        <w:gridCol w:w="2371"/>
      </w:tblGrid>
      <w:tr w:rsidRPr="00BE5DBB" w:rsidR="0076210E" w:rsidTr="00C21971" w14:paraId="0E6E20F8" w14:textId="77777777">
        <w:trPr>
          <w:trHeight w:val="275"/>
        </w:trPr>
        <w:tc>
          <w:tcPr>
            <w:tcW w:w="2369" w:type="dxa"/>
            <w:shd w:val="clear" w:color="auto" w:fill="B4C6E7" w:themeFill="accent1" w:themeFillTint="66"/>
          </w:tcPr>
          <w:p w:rsidRPr="00BE5DBB" w:rsidR="0076210E" w:rsidP="00C21971" w:rsidRDefault="0076210E" w14:paraId="599696F0" w14:textId="77777777">
            <w:r w:rsidRPr="00BE5DBB">
              <w:t>PK/FK</w:t>
            </w:r>
          </w:p>
        </w:tc>
        <w:tc>
          <w:tcPr>
            <w:tcW w:w="2369" w:type="dxa"/>
            <w:shd w:val="clear" w:color="auto" w:fill="B4C6E7" w:themeFill="accent1" w:themeFillTint="66"/>
          </w:tcPr>
          <w:p w:rsidRPr="00BE5DBB" w:rsidR="0076210E" w:rsidP="00C21971" w:rsidRDefault="0076210E" w14:paraId="01295D58" w14:textId="77777777">
            <w:r w:rsidRPr="00BE5DBB">
              <w:t>Field Name</w:t>
            </w:r>
          </w:p>
        </w:tc>
        <w:tc>
          <w:tcPr>
            <w:tcW w:w="2371" w:type="dxa"/>
            <w:shd w:val="clear" w:color="auto" w:fill="B4C6E7" w:themeFill="accent1" w:themeFillTint="66"/>
          </w:tcPr>
          <w:p w:rsidRPr="00BE5DBB" w:rsidR="0076210E" w:rsidP="00C21971" w:rsidRDefault="0076210E" w14:paraId="2AEE9884" w14:textId="77777777">
            <w:r w:rsidRPr="00BE5DBB">
              <w:t>Data Type</w:t>
            </w:r>
          </w:p>
        </w:tc>
        <w:tc>
          <w:tcPr>
            <w:tcW w:w="2371" w:type="dxa"/>
            <w:shd w:val="clear" w:color="auto" w:fill="B4C6E7" w:themeFill="accent1" w:themeFillTint="66"/>
          </w:tcPr>
          <w:p w:rsidRPr="00BE5DBB" w:rsidR="0076210E" w:rsidP="00C21971" w:rsidRDefault="0076210E" w14:paraId="1E5DC57D" w14:textId="77777777">
            <w:r w:rsidRPr="00BE5DBB">
              <w:t>Description</w:t>
            </w:r>
          </w:p>
        </w:tc>
      </w:tr>
      <w:tr w:rsidRPr="00BE5DBB" w:rsidR="0076210E" w:rsidTr="00C21971" w14:paraId="6CC1816A" w14:textId="77777777">
        <w:trPr>
          <w:trHeight w:val="581"/>
        </w:trPr>
        <w:tc>
          <w:tcPr>
            <w:tcW w:w="2369" w:type="dxa"/>
          </w:tcPr>
          <w:p w:rsidRPr="00BE5DBB" w:rsidR="0076210E" w:rsidP="00C21971" w:rsidRDefault="0076210E" w14:paraId="31F3900A" w14:textId="77777777">
            <w:r w:rsidRPr="00BE5DBB">
              <w:t>PK</w:t>
            </w:r>
          </w:p>
        </w:tc>
        <w:tc>
          <w:tcPr>
            <w:tcW w:w="2369" w:type="dxa"/>
          </w:tcPr>
          <w:p w:rsidRPr="00BE5DBB" w:rsidR="0076210E" w:rsidP="00C21971" w:rsidRDefault="0076210E" w14:paraId="67E9ABD4" w14:textId="77777777">
            <w:r w:rsidRPr="00BE5DBB">
              <w:t>receipt_number</w:t>
            </w:r>
          </w:p>
        </w:tc>
        <w:tc>
          <w:tcPr>
            <w:tcW w:w="2371" w:type="dxa"/>
          </w:tcPr>
          <w:p w:rsidRPr="00BE5DBB" w:rsidR="0076210E" w:rsidP="00C21971" w:rsidRDefault="0076210E" w14:paraId="0A71E48F" w14:textId="77777777">
            <w:r w:rsidRPr="00BE5DBB">
              <w:t>int</w:t>
            </w:r>
          </w:p>
        </w:tc>
        <w:tc>
          <w:tcPr>
            <w:tcW w:w="2371" w:type="dxa"/>
          </w:tcPr>
          <w:p w:rsidRPr="00BE5DBB" w:rsidR="0076210E" w:rsidP="00C21971" w:rsidRDefault="0076210E" w14:paraId="4E59F965" w14:textId="77777777">
            <w:r w:rsidRPr="00BE5DBB">
              <w:t>key identifier of receipt number</w:t>
            </w:r>
          </w:p>
        </w:tc>
      </w:tr>
      <w:tr w:rsidRPr="00BE5DBB" w:rsidR="0076210E" w:rsidTr="00C21971" w14:paraId="4989F87B" w14:textId="77777777">
        <w:trPr>
          <w:trHeight w:val="264"/>
        </w:trPr>
        <w:tc>
          <w:tcPr>
            <w:tcW w:w="2369" w:type="dxa"/>
          </w:tcPr>
          <w:p w:rsidRPr="00BE5DBB" w:rsidR="0076210E" w:rsidP="00C21971" w:rsidRDefault="0076210E" w14:paraId="568EA4A9" w14:textId="77777777">
            <w:r w:rsidRPr="00BE5DBB">
              <w:t>FK</w:t>
            </w:r>
          </w:p>
        </w:tc>
        <w:tc>
          <w:tcPr>
            <w:tcW w:w="2369" w:type="dxa"/>
          </w:tcPr>
          <w:p w:rsidRPr="00BE5DBB" w:rsidR="0076210E" w:rsidP="00C21971" w:rsidRDefault="0076210E" w14:paraId="394FC9A0" w14:textId="77777777">
            <w:r w:rsidRPr="00BE5DBB">
              <w:t>cashier_ID</w:t>
            </w:r>
          </w:p>
        </w:tc>
        <w:tc>
          <w:tcPr>
            <w:tcW w:w="2371" w:type="dxa"/>
          </w:tcPr>
          <w:p w:rsidRPr="00BE5DBB" w:rsidR="0076210E" w:rsidP="00C21971" w:rsidRDefault="0076210E" w14:paraId="44F6DDFC" w14:textId="77777777">
            <w:r w:rsidRPr="00BE5DBB">
              <w:t>int</w:t>
            </w:r>
          </w:p>
        </w:tc>
        <w:tc>
          <w:tcPr>
            <w:tcW w:w="2371" w:type="dxa"/>
          </w:tcPr>
          <w:p w:rsidRPr="00BE5DBB" w:rsidR="0076210E" w:rsidP="00C21971" w:rsidRDefault="0076210E" w14:paraId="4DAEE4BD" w14:textId="77777777">
            <w:r w:rsidRPr="00BE5DBB">
              <w:t>ID number of item’s bought</w:t>
            </w:r>
          </w:p>
        </w:tc>
      </w:tr>
      <w:tr w:rsidRPr="00BE5DBB" w:rsidR="0076210E" w:rsidTr="00C21971" w14:paraId="5EBE7484" w14:textId="77777777">
        <w:trPr>
          <w:trHeight w:val="275"/>
        </w:trPr>
        <w:tc>
          <w:tcPr>
            <w:tcW w:w="2369" w:type="dxa"/>
          </w:tcPr>
          <w:p w:rsidRPr="00BE5DBB" w:rsidR="0076210E" w:rsidP="00C21971" w:rsidRDefault="0076210E" w14:paraId="4D0E6E02" w14:textId="77777777">
            <w:r w:rsidRPr="00BE5DBB">
              <w:t>FK</w:t>
            </w:r>
          </w:p>
        </w:tc>
        <w:tc>
          <w:tcPr>
            <w:tcW w:w="2369" w:type="dxa"/>
          </w:tcPr>
          <w:p w:rsidRPr="00BE5DBB" w:rsidR="0076210E" w:rsidP="00C21971" w:rsidRDefault="0076210E" w14:paraId="3D9F2F13" w14:textId="77777777">
            <w:r w:rsidRPr="00BE5DBB">
              <w:t>order_ID</w:t>
            </w:r>
          </w:p>
        </w:tc>
        <w:tc>
          <w:tcPr>
            <w:tcW w:w="2371" w:type="dxa"/>
          </w:tcPr>
          <w:p w:rsidRPr="00BE5DBB" w:rsidR="0076210E" w:rsidP="00C21971" w:rsidRDefault="0076210E" w14:paraId="1EDDB868" w14:textId="77777777">
            <w:r w:rsidRPr="00BE5DBB">
              <w:t>int</w:t>
            </w:r>
          </w:p>
        </w:tc>
        <w:tc>
          <w:tcPr>
            <w:tcW w:w="2371" w:type="dxa"/>
          </w:tcPr>
          <w:p w:rsidRPr="00BE5DBB" w:rsidR="0076210E" w:rsidP="00C21971" w:rsidRDefault="0076210E" w14:paraId="3AF832B7" w14:textId="77777777">
            <w:r w:rsidRPr="00BE5DBB">
              <w:t>order id</w:t>
            </w:r>
          </w:p>
        </w:tc>
      </w:tr>
      <w:tr w:rsidRPr="00BE5DBB" w:rsidR="0076210E" w:rsidTr="00C21971" w14:paraId="6E40CBAD" w14:textId="77777777">
        <w:trPr>
          <w:trHeight w:val="264"/>
        </w:trPr>
        <w:tc>
          <w:tcPr>
            <w:tcW w:w="2369" w:type="dxa"/>
          </w:tcPr>
          <w:p w:rsidRPr="00BE5DBB" w:rsidR="0076210E" w:rsidP="00C21971" w:rsidRDefault="0076210E" w14:paraId="4B88C438" w14:textId="77777777">
            <w:r w:rsidRPr="00BE5DBB">
              <w:t>FK</w:t>
            </w:r>
          </w:p>
        </w:tc>
        <w:tc>
          <w:tcPr>
            <w:tcW w:w="2369" w:type="dxa"/>
          </w:tcPr>
          <w:p w:rsidRPr="00BE5DBB" w:rsidR="0076210E" w:rsidP="00C21971" w:rsidRDefault="0076210E" w14:paraId="58DC7122" w14:textId="77777777">
            <w:r w:rsidRPr="00BE5DBB">
              <w:t>transaction_number</w:t>
            </w:r>
          </w:p>
        </w:tc>
        <w:tc>
          <w:tcPr>
            <w:tcW w:w="2371" w:type="dxa"/>
          </w:tcPr>
          <w:p w:rsidRPr="00BE5DBB" w:rsidR="0076210E" w:rsidP="00C21971" w:rsidRDefault="0076210E" w14:paraId="1BED088F" w14:textId="77777777">
            <w:r w:rsidRPr="00BE5DBB">
              <w:t>varchar</w:t>
            </w:r>
          </w:p>
        </w:tc>
        <w:tc>
          <w:tcPr>
            <w:tcW w:w="2371" w:type="dxa"/>
          </w:tcPr>
          <w:p w:rsidRPr="00BE5DBB" w:rsidR="0076210E" w:rsidP="00C21971" w:rsidRDefault="0076210E" w14:paraId="6F6E1C4E" w14:textId="77777777">
            <w:r w:rsidRPr="00BE5DBB">
              <w:t>transaction number for each order</w:t>
            </w:r>
          </w:p>
        </w:tc>
      </w:tr>
      <w:tr w:rsidRPr="00BE5DBB" w:rsidR="0076210E" w:rsidTr="00C21971" w14:paraId="6FD6A9C0" w14:textId="77777777">
        <w:trPr>
          <w:trHeight w:val="264"/>
        </w:trPr>
        <w:tc>
          <w:tcPr>
            <w:tcW w:w="2369" w:type="dxa"/>
          </w:tcPr>
          <w:p w:rsidRPr="00BE5DBB" w:rsidR="0076210E" w:rsidP="00C21971" w:rsidRDefault="0076210E" w14:paraId="46D2A90E" w14:textId="77777777">
            <w:r w:rsidRPr="00BE5DBB">
              <w:t>FK</w:t>
            </w:r>
          </w:p>
        </w:tc>
        <w:tc>
          <w:tcPr>
            <w:tcW w:w="2369" w:type="dxa"/>
          </w:tcPr>
          <w:p w:rsidRPr="00BE5DBB" w:rsidR="0076210E" w:rsidP="00C21971" w:rsidRDefault="0076210E" w14:paraId="1AAC45A5" w14:textId="77777777">
            <w:r w:rsidRPr="00BE5DBB">
              <w:t>item_code</w:t>
            </w:r>
          </w:p>
        </w:tc>
        <w:tc>
          <w:tcPr>
            <w:tcW w:w="2371" w:type="dxa"/>
          </w:tcPr>
          <w:p w:rsidRPr="00BE5DBB" w:rsidR="0076210E" w:rsidP="00C21971" w:rsidRDefault="0076210E" w14:paraId="5DF89053" w14:textId="77777777">
            <w:r w:rsidRPr="00BE5DBB">
              <w:t>varchar</w:t>
            </w:r>
          </w:p>
        </w:tc>
        <w:tc>
          <w:tcPr>
            <w:tcW w:w="2371" w:type="dxa"/>
          </w:tcPr>
          <w:p w:rsidRPr="00BE5DBB" w:rsidR="0076210E" w:rsidP="00C21971" w:rsidRDefault="0076210E" w14:paraId="23C5A1A3" w14:textId="77777777">
            <w:r w:rsidRPr="00BE5DBB">
              <w:t>unique item code</w:t>
            </w:r>
          </w:p>
        </w:tc>
      </w:tr>
      <w:tr w:rsidRPr="00BE5DBB" w:rsidR="0076210E" w:rsidTr="00C21971" w14:paraId="2DC45202" w14:textId="77777777">
        <w:trPr>
          <w:trHeight w:val="264"/>
        </w:trPr>
        <w:tc>
          <w:tcPr>
            <w:tcW w:w="2369" w:type="dxa"/>
          </w:tcPr>
          <w:p w:rsidRPr="00BE5DBB" w:rsidR="0076210E" w:rsidP="00C21971" w:rsidRDefault="0076210E" w14:paraId="193B2C27" w14:textId="77777777">
            <w:r w:rsidRPr="00BE5DBB">
              <w:t>FK</w:t>
            </w:r>
          </w:p>
        </w:tc>
        <w:tc>
          <w:tcPr>
            <w:tcW w:w="2369" w:type="dxa"/>
          </w:tcPr>
          <w:p w:rsidRPr="00BE5DBB" w:rsidR="0076210E" w:rsidP="00C21971" w:rsidRDefault="0076210E" w14:paraId="0E19A252" w14:textId="77777777">
            <w:r w:rsidRPr="00BE5DBB">
              <w:t>total_amount</w:t>
            </w:r>
          </w:p>
        </w:tc>
        <w:tc>
          <w:tcPr>
            <w:tcW w:w="2371" w:type="dxa"/>
          </w:tcPr>
          <w:p w:rsidRPr="00BE5DBB" w:rsidR="0076210E" w:rsidP="00C21971" w:rsidRDefault="002A6047" w14:paraId="0874E894" w14:textId="19A8D24D">
            <w:r>
              <w:t>decimal</w:t>
            </w:r>
          </w:p>
        </w:tc>
        <w:tc>
          <w:tcPr>
            <w:tcW w:w="2371" w:type="dxa"/>
          </w:tcPr>
          <w:p w:rsidRPr="00BE5DBB" w:rsidR="0076210E" w:rsidP="00C21971" w:rsidRDefault="0076210E" w14:paraId="080B1F81" w14:textId="77777777">
            <w:r w:rsidRPr="00BE5DBB">
              <w:t>total amount of orders</w:t>
            </w:r>
          </w:p>
        </w:tc>
      </w:tr>
      <w:tr w:rsidRPr="00BE5DBB" w:rsidR="0076210E" w:rsidTr="00C21971" w14:paraId="5B1BBB17" w14:textId="77777777">
        <w:trPr>
          <w:trHeight w:val="264"/>
        </w:trPr>
        <w:tc>
          <w:tcPr>
            <w:tcW w:w="2369" w:type="dxa"/>
          </w:tcPr>
          <w:p w:rsidRPr="00BE5DBB" w:rsidR="0076210E" w:rsidP="00C21971" w:rsidRDefault="0076210E" w14:paraId="5F8AEEC4" w14:textId="77777777"/>
        </w:tc>
        <w:tc>
          <w:tcPr>
            <w:tcW w:w="2369" w:type="dxa"/>
          </w:tcPr>
          <w:p w:rsidRPr="00BE5DBB" w:rsidR="0076210E" w:rsidP="00C21971" w:rsidRDefault="0076210E" w14:paraId="6FF6BF73" w14:textId="77777777">
            <w:r w:rsidRPr="00BE5DBB">
              <w:t>change</w:t>
            </w:r>
          </w:p>
        </w:tc>
        <w:tc>
          <w:tcPr>
            <w:tcW w:w="2371" w:type="dxa"/>
          </w:tcPr>
          <w:p w:rsidRPr="00BE5DBB" w:rsidR="0076210E" w:rsidP="00C21971" w:rsidRDefault="002A6047" w14:paraId="681B8E58" w14:textId="301F6C2F">
            <w:r>
              <w:t>decimal</w:t>
            </w:r>
          </w:p>
        </w:tc>
        <w:tc>
          <w:tcPr>
            <w:tcW w:w="2371" w:type="dxa"/>
          </w:tcPr>
          <w:p w:rsidRPr="00BE5DBB" w:rsidR="0076210E" w:rsidP="00C21971" w:rsidRDefault="0076210E" w14:paraId="0430B1A5" w14:textId="77777777">
            <w:r w:rsidRPr="00BE5DBB">
              <w:t>change of the customer</w:t>
            </w:r>
          </w:p>
        </w:tc>
      </w:tr>
      <w:tr w:rsidRPr="00BE5DBB" w:rsidR="0076210E" w:rsidTr="00C21971" w14:paraId="7E407838" w14:textId="77777777">
        <w:trPr>
          <w:trHeight w:val="264"/>
        </w:trPr>
        <w:tc>
          <w:tcPr>
            <w:tcW w:w="2369" w:type="dxa"/>
          </w:tcPr>
          <w:p w:rsidRPr="00BE5DBB" w:rsidR="0076210E" w:rsidP="00C21971" w:rsidRDefault="0076210E" w14:paraId="51E54B61" w14:textId="77777777"/>
        </w:tc>
        <w:tc>
          <w:tcPr>
            <w:tcW w:w="2369" w:type="dxa"/>
          </w:tcPr>
          <w:p w:rsidRPr="00BE5DBB" w:rsidR="0076210E" w:rsidP="00C21971" w:rsidRDefault="0076210E" w14:paraId="6489A2E6" w14:textId="77777777">
            <w:r w:rsidRPr="00BE5DBB">
              <w:t>date</w:t>
            </w:r>
          </w:p>
        </w:tc>
        <w:tc>
          <w:tcPr>
            <w:tcW w:w="2371" w:type="dxa"/>
          </w:tcPr>
          <w:p w:rsidRPr="00BE5DBB" w:rsidR="0076210E" w:rsidP="00C21971" w:rsidRDefault="00FA22E0" w14:paraId="0F3B4985" w14:textId="607CFF67">
            <w:r>
              <w:t>date</w:t>
            </w:r>
          </w:p>
        </w:tc>
        <w:tc>
          <w:tcPr>
            <w:tcW w:w="2371" w:type="dxa"/>
          </w:tcPr>
          <w:p w:rsidRPr="00BE5DBB" w:rsidR="0076210E" w:rsidP="00C21971" w:rsidRDefault="0076210E" w14:paraId="70801F5F" w14:textId="77777777">
            <w:r w:rsidRPr="00BE5DBB">
              <w:t>date of transaction</w:t>
            </w:r>
          </w:p>
        </w:tc>
      </w:tr>
      <w:tr w:rsidRPr="00BE5DBB" w:rsidR="0076210E" w:rsidTr="00C21971" w14:paraId="24399A5A" w14:textId="77777777">
        <w:trPr>
          <w:trHeight w:val="264"/>
        </w:trPr>
        <w:tc>
          <w:tcPr>
            <w:tcW w:w="2369" w:type="dxa"/>
          </w:tcPr>
          <w:p w:rsidRPr="00BE5DBB" w:rsidR="0076210E" w:rsidP="00C21971" w:rsidRDefault="0076210E" w14:paraId="0A50EE2A" w14:textId="77777777"/>
        </w:tc>
        <w:tc>
          <w:tcPr>
            <w:tcW w:w="2369" w:type="dxa"/>
          </w:tcPr>
          <w:p w:rsidRPr="00BE5DBB" w:rsidR="0076210E" w:rsidP="00C21971" w:rsidRDefault="0076210E" w14:paraId="5DCD716F" w14:textId="77777777">
            <w:r w:rsidRPr="00BE5DBB">
              <w:t>time</w:t>
            </w:r>
          </w:p>
        </w:tc>
        <w:tc>
          <w:tcPr>
            <w:tcW w:w="2371" w:type="dxa"/>
          </w:tcPr>
          <w:p w:rsidRPr="00BE5DBB" w:rsidR="0076210E" w:rsidP="00C21971" w:rsidRDefault="0076210E" w14:paraId="2D85A7A9" w14:textId="77777777">
            <w:r w:rsidRPr="00BE5DBB">
              <w:t>time</w:t>
            </w:r>
          </w:p>
        </w:tc>
        <w:tc>
          <w:tcPr>
            <w:tcW w:w="2371" w:type="dxa"/>
          </w:tcPr>
          <w:p w:rsidRPr="00BE5DBB" w:rsidR="0076210E" w:rsidP="00C21971" w:rsidRDefault="0076210E" w14:paraId="7B7DCD4A" w14:textId="77777777">
            <w:r w:rsidRPr="00BE5DBB">
              <w:t>time the transaction started</w:t>
            </w:r>
          </w:p>
        </w:tc>
      </w:tr>
    </w:tbl>
    <w:p w:rsidR="0076210E" w:rsidP="0076210E" w:rsidRDefault="0076210E" w14:paraId="50E33BF2" w14:textId="65E6F017"/>
    <w:p w:rsidRPr="00BE5DBB" w:rsidR="002A6047" w:rsidP="0076210E" w:rsidRDefault="002A6047" w14:paraId="67958914" w14:textId="77777777"/>
    <w:p w:rsidRPr="00BE5DBB" w:rsidR="0098714D" w:rsidP="009F1163" w:rsidRDefault="0076210E" w14:paraId="30047554" w14:textId="3B64A7BD">
      <w:r w:rsidRPr="00BE5DBB">
        <w:t>Data dictionary: cashier</w:t>
      </w:r>
    </w:p>
    <w:p w:rsidR="009F1163" w:rsidP="009F1163" w:rsidRDefault="009F1163" w14:paraId="3757CB8A" w14:textId="2CEAD082">
      <w:pPr>
        <w:pStyle w:val="Caption"/>
        <w:keepNext/>
        <w:ind w:left="2160" w:firstLine="720"/>
      </w:pPr>
      <w:bookmarkStart w:name="_Toc128411521" w:id="103"/>
      <w:r>
        <w:t xml:space="preserve">Table </w:t>
      </w:r>
      <w:r>
        <w:fldChar w:fldCharType="begin"/>
      </w:r>
      <w:r>
        <w:instrText> SEQ Table \* ROMAN </w:instrText>
      </w:r>
      <w:r>
        <w:fldChar w:fldCharType="separate"/>
      </w:r>
      <w:r>
        <w:rPr>
          <w:noProof/>
        </w:rPr>
        <w:t>XXX</w:t>
      </w:r>
      <w:r>
        <w:fldChar w:fldCharType="end"/>
      </w:r>
      <w:r>
        <w:t xml:space="preserve"> </w:t>
      </w:r>
      <w:r w:rsidRPr="001013C2">
        <w:t>Data dictionary: cashier</w:t>
      </w:r>
      <w:bookmarkEnd w:id="103"/>
    </w:p>
    <w:tbl>
      <w:tblPr>
        <w:tblStyle w:val="TableGrid"/>
        <w:tblW w:w="9480" w:type="dxa"/>
        <w:tblLook w:val="04A0" w:firstRow="1" w:lastRow="0" w:firstColumn="1" w:lastColumn="0" w:noHBand="0" w:noVBand="1"/>
      </w:tblPr>
      <w:tblGrid>
        <w:gridCol w:w="2369"/>
        <w:gridCol w:w="2369"/>
        <w:gridCol w:w="2371"/>
        <w:gridCol w:w="2371"/>
      </w:tblGrid>
      <w:tr w:rsidRPr="00BE5DBB" w:rsidR="0076210E" w:rsidTr="00C21971" w14:paraId="528353D3" w14:textId="77777777">
        <w:trPr>
          <w:trHeight w:val="275"/>
        </w:trPr>
        <w:tc>
          <w:tcPr>
            <w:tcW w:w="2369" w:type="dxa"/>
            <w:shd w:val="clear" w:color="auto" w:fill="B4C6E7" w:themeFill="accent1" w:themeFillTint="66"/>
          </w:tcPr>
          <w:p w:rsidRPr="00BE5DBB" w:rsidR="0076210E" w:rsidP="00C21971" w:rsidRDefault="0076210E" w14:paraId="11D727D0" w14:textId="77777777">
            <w:r w:rsidRPr="00BE5DBB">
              <w:t>PK/FK</w:t>
            </w:r>
          </w:p>
        </w:tc>
        <w:tc>
          <w:tcPr>
            <w:tcW w:w="2369" w:type="dxa"/>
            <w:shd w:val="clear" w:color="auto" w:fill="B4C6E7" w:themeFill="accent1" w:themeFillTint="66"/>
          </w:tcPr>
          <w:p w:rsidRPr="00BE5DBB" w:rsidR="0076210E" w:rsidP="00C21971" w:rsidRDefault="0076210E" w14:paraId="061F0C37" w14:textId="77777777">
            <w:r w:rsidRPr="00BE5DBB">
              <w:t>Field Name</w:t>
            </w:r>
          </w:p>
        </w:tc>
        <w:tc>
          <w:tcPr>
            <w:tcW w:w="2371" w:type="dxa"/>
            <w:shd w:val="clear" w:color="auto" w:fill="B4C6E7" w:themeFill="accent1" w:themeFillTint="66"/>
          </w:tcPr>
          <w:p w:rsidRPr="00BE5DBB" w:rsidR="0076210E" w:rsidP="00C21971" w:rsidRDefault="0076210E" w14:paraId="70244F8D" w14:textId="77777777">
            <w:r w:rsidRPr="00BE5DBB">
              <w:t>Data Type</w:t>
            </w:r>
          </w:p>
        </w:tc>
        <w:tc>
          <w:tcPr>
            <w:tcW w:w="2371" w:type="dxa"/>
            <w:shd w:val="clear" w:color="auto" w:fill="B4C6E7" w:themeFill="accent1" w:themeFillTint="66"/>
          </w:tcPr>
          <w:p w:rsidRPr="00BE5DBB" w:rsidR="0076210E" w:rsidP="00C21971" w:rsidRDefault="0076210E" w14:paraId="3C0CCF8E" w14:textId="77777777">
            <w:r w:rsidRPr="00BE5DBB">
              <w:t>Description</w:t>
            </w:r>
          </w:p>
        </w:tc>
      </w:tr>
      <w:tr w:rsidRPr="00BE5DBB" w:rsidR="0076210E" w:rsidTr="00C21971" w14:paraId="7ED512A9" w14:textId="77777777">
        <w:trPr>
          <w:trHeight w:val="581"/>
        </w:trPr>
        <w:tc>
          <w:tcPr>
            <w:tcW w:w="2369" w:type="dxa"/>
          </w:tcPr>
          <w:p w:rsidRPr="00BE5DBB" w:rsidR="0076210E" w:rsidP="00C21971" w:rsidRDefault="0076210E" w14:paraId="1333AC4F" w14:textId="77777777">
            <w:r w:rsidRPr="00BE5DBB">
              <w:t>PK</w:t>
            </w:r>
          </w:p>
        </w:tc>
        <w:tc>
          <w:tcPr>
            <w:tcW w:w="2369" w:type="dxa"/>
          </w:tcPr>
          <w:p w:rsidRPr="00BE5DBB" w:rsidR="0076210E" w:rsidP="00C21971" w:rsidRDefault="0076210E" w14:paraId="40660055" w14:textId="77777777">
            <w:r w:rsidRPr="00BE5DBB">
              <w:t>cashier_ID</w:t>
            </w:r>
          </w:p>
        </w:tc>
        <w:tc>
          <w:tcPr>
            <w:tcW w:w="2371" w:type="dxa"/>
          </w:tcPr>
          <w:p w:rsidRPr="00BE5DBB" w:rsidR="0076210E" w:rsidP="00C21971" w:rsidRDefault="0076210E" w14:paraId="2427881C" w14:textId="77777777">
            <w:r w:rsidRPr="00BE5DBB">
              <w:t>int</w:t>
            </w:r>
          </w:p>
        </w:tc>
        <w:tc>
          <w:tcPr>
            <w:tcW w:w="2371" w:type="dxa"/>
          </w:tcPr>
          <w:p w:rsidRPr="00BE5DBB" w:rsidR="0076210E" w:rsidP="00C21971" w:rsidRDefault="0076210E" w14:paraId="1B9D5BBD" w14:textId="77777777">
            <w:r w:rsidRPr="00BE5DBB">
              <w:t>key identifier of cashier id</w:t>
            </w:r>
          </w:p>
        </w:tc>
      </w:tr>
      <w:tr w:rsidRPr="00BE5DBB" w:rsidR="0076210E" w:rsidTr="00C21971" w14:paraId="330DEAC6" w14:textId="77777777">
        <w:trPr>
          <w:trHeight w:val="264"/>
        </w:trPr>
        <w:tc>
          <w:tcPr>
            <w:tcW w:w="2369" w:type="dxa"/>
          </w:tcPr>
          <w:p w:rsidRPr="00BE5DBB" w:rsidR="0076210E" w:rsidP="00C21971" w:rsidRDefault="0076210E" w14:paraId="4F39D5A7" w14:textId="77777777">
            <w:r w:rsidRPr="00BE5DBB">
              <w:t>FK</w:t>
            </w:r>
          </w:p>
        </w:tc>
        <w:tc>
          <w:tcPr>
            <w:tcW w:w="2369" w:type="dxa"/>
          </w:tcPr>
          <w:p w:rsidRPr="00BE5DBB" w:rsidR="0076210E" w:rsidP="00C21971" w:rsidRDefault="0076210E" w14:paraId="78C65609" w14:textId="77777777">
            <w:r w:rsidRPr="00BE5DBB">
              <w:t>order_ID</w:t>
            </w:r>
          </w:p>
        </w:tc>
        <w:tc>
          <w:tcPr>
            <w:tcW w:w="2371" w:type="dxa"/>
          </w:tcPr>
          <w:p w:rsidRPr="00BE5DBB" w:rsidR="0076210E" w:rsidP="00C21971" w:rsidRDefault="0076210E" w14:paraId="6BDF8676" w14:textId="77777777">
            <w:r w:rsidRPr="00BE5DBB">
              <w:t>int</w:t>
            </w:r>
          </w:p>
        </w:tc>
        <w:tc>
          <w:tcPr>
            <w:tcW w:w="2371" w:type="dxa"/>
          </w:tcPr>
          <w:p w:rsidRPr="00BE5DBB" w:rsidR="0076210E" w:rsidP="00C21971" w:rsidRDefault="0076210E" w14:paraId="79364BFC" w14:textId="77777777">
            <w:r w:rsidRPr="00BE5DBB">
              <w:t>ID number of item’s bought</w:t>
            </w:r>
          </w:p>
        </w:tc>
      </w:tr>
      <w:tr w:rsidRPr="00BE5DBB" w:rsidR="0076210E" w:rsidTr="00C21971" w14:paraId="10A6B611" w14:textId="77777777">
        <w:trPr>
          <w:trHeight w:val="275"/>
        </w:trPr>
        <w:tc>
          <w:tcPr>
            <w:tcW w:w="2369" w:type="dxa"/>
          </w:tcPr>
          <w:p w:rsidRPr="00BE5DBB" w:rsidR="0076210E" w:rsidP="00C21971" w:rsidRDefault="0076210E" w14:paraId="37F47AE2" w14:textId="77777777">
            <w:r w:rsidRPr="00BE5DBB">
              <w:t>FK</w:t>
            </w:r>
          </w:p>
        </w:tc>
        <w:tc>
          <w:tcPr>
            <w:tcW w:w="2369" w:type="dxa"/>
          </w:tcPr>
          <w:p w:rsidRPr="00BE5DBB" w:rsidR="0076210E" w:rsidP="00C21971" w:rsidRDefault="0076210E" w14:paraId="391AF87C" w14:textId="77777777">
            <w:r w:rsidRPr="00BE5DBB">
              <w:t>transaction_number</w:t>
            </w:r>
          </w:p>
        </w:tc>
        <w:tc>
          <w:tcPr>
            <w:tcW w:w="2371" w:type="dxa"/>
          </w:tcPr>
          <w:p w:rsidRPr="00BE5DBB" w:rsidR="0076210E" w:rsidP="00C21971" w:rsidRDefault="0076210E" w14:paraId="5ABB725B" w14:textId="77777777">
            <w:r w:rsidRPr="00BE5DBB">
              <w:t>int</w:t>
            </w:r>
          </w:p>
        </w:tc>
        <w:tc>
          <w:tcPr>
            <w:tcW w:w="2371" w:type="dxa"/>
          </w:tcPr>
          <w:p w:rsidRPr="00BE5DBB" w:rsidR="0076210E" w:rsidP="00C21971" w:rsidRDefault="0076210E" w14:paraId="641EE792" w14:textId="77777777">
            <w:r w:rsidRPr="00BE5DBB">
              <w:t>Transaction number for each order</w:t>
            </w:r>
          </w:p>
        </w:tc>
      </w:tr>
      <w:tr w:rsidRPr="00BE5DBB" w:rsidR="0076210E" w:rsidTr="00C21971" w14:paraId="1FAB3619" w14:textId="77777777">
        <w:trPr>
          <w:trHeight w:val="264"/>
        </w:trPr>
        <w:tc>
          <w:tcPr>
            <w:tcW w:w="2369" w:type="dxa"/>
          </w:tcPr>
          <w:p w:rsidRPr="00BE5DBB" w:rsidR="0076210E" w:rsidP="00C21971" w:rsidRDefault="0076210E" w14:paraId="66A35E79" w14:textId="77777777"/>
        </w:tc>
        <w:tc>
          <w:tcPr>
            <w:tcW w:w="2369" w:type="dxa"/>
          </w:tcPr>
          <w:p w:rsidRPr="00BE5DBB" w:rsidR="0076210E" w:rsidP="00C21971" w:rsidRDefault="0076210E" w14:paraId="246C3FEB" w14:textId="77777777">
            <w:r w:rsidRPr="00BE5DBB">
              <w:t>Item_code</w:t>
            </w:r>
          </w:p>
        </w:tc>
        <w:tc>
          <w:tcPr>
            <w:tcW w:w="2371" w:type="dxa"/>
          </w:tcPr>
          <w:p w:rsidRPr="00BE5DBB" w:rsidR="0076210E" w:rsidP="00C21971" w:rsidRDefault="0076210E" w14:paraId="67DCECCA" w14:textId="77777777">
            <w:r w:rsidRPr="00BE5DBB">
              <w:t>varchar</w:t>
            </w:r>
          </w:p>
        </w:tc>
        <w:tc>
          <w:tcPr>
            <w:tcW w:w="2371" w:type="dxa"/>
          </w:tcPr>
          <w:p w:rsidRPr="00BE5DBB" w:rsidR="0076210E" w:rsidP="00C21971" w:rsidRDefault="0076210E" w14:paraId="2174FA18" w14:textId="77777777">
            <w:r w:rsidRPr="00BE5DBB">
              <w:t xml:space="preserve">unique code of item </w:t>
            </w:r>
          </w:p>
        </w:tc>
      </w:tr>
      <w:tr w:rsidRPr="00BE5DBB" w:rsidR="0076210E" w:rsidTr="00C21971" w14:paraId="485FE065" w14:textId="77777777">
        <w:trPr>
          <w:trHeight w:val="264"/>
        </w:trPr>
        <w:tc>
          <w:tcPr>
            <w:tcW w:w="2369" w:type="dxa"/>
          </w:tcPr>
          <w:p w:rsidRPr="00BE5DBB" w:rsidR="0076210E" w:rsidP="00C21971" w:rsidRDefault="0076210E" w14:paraId="06472C96" w14:textId="77777777"/>
        </w:tc>
        <w:tc>
          <w:tcPr>
            <w:tcW w:w="2369" w:type="dxa"/>
          </w:tcPr>
          <w:p w:rsidRPr="00BE5DBB" w:rsidR="0076210E" w:rsidP="00C21971" w:rsidRDefault="0076210E" w14:paraId="73861F40" w14:textId="77777777">
            <w:r w:rsidRPr="00BE5DBB">
              <w:t>date</w:t>
            </w:r>
          </w:p>
        </w:tc>
        <w:tc>
          <w:tcPr>
            <w:tcW w:w="2371" w:type="dxa"/>
          </w:tcPr>
          <w:p w:rsidRPr="00BE5DBB" w:rsidR="0076210E" w:rsidP="00C21971" w:rsidRDefault="00FA22E0" w14:paraId="7B69D342" w14:textId="3863428E">
            <w:r>
              <w:t>date</w:t>
            </w:r>
          </w:p>
        </w:tc>
        <w:tc>
          <w:tcPr>
            <w:tcW w:w="2371" w:type="dxa"/>
          </w:tcPr>
          <w:p w:rsidRPr="00BE5DBB" w:rsidR="0076210E" w:rsidP="00C21971" w:rsidRDefault="0076210E" w14:paraId="25DA724E" w14:textId="77777777">
            <w:r w:rsidRPr="00BE5DBB">
              <w:t>date of transaction</w:t>
            </w:r>
          </w:p>
        </w:tc>
      </w:tr>
      <w:tr w:rsidRPr="00BE5DBB" w:rsidR="0076210E" w:rsidTr="00C21971" w14:paraId="0FA30F5E" w14:textId="77777777">
        <w:trPr>
          <w:trHeight w:val="264"/>
        </w:trPr>
        <w:tc>
          <w:tcPr>
            <w:tcW w:w="2369" w:type="dxa"/>
          </w:tcPr>
          <w:p w:rsidRPr="00BE5DBB" w:rsidR="0076210E" w:rsidP="00C21971" w:rsidRDefault="0076210E" w14:paraId="2130562A" w14:textId="77777777"/>
        </w:tc>
        <w:tc>
          <w:tcPr>
            <w:tcW w:w="2369" w:type="dxa"/>
          </w:tcPr>
          <w:p w:rsidRPr="00BE5DBB" w:rsidR="0076210E" w:rsidP="00C21971" w:rsidRDefault="0076210E" w14:paraId="56664A12" w14:textId="77777777">
            <w:pPr>
              <w:tabs>
                <w:tab w:val="left" w:pos="1244"/>
              </w:tabs>
            </w:pPr>
            <w:r w:rsidRPr="00BE5DBB">
              <w:t>time</w:t>
            </w:r>
          </w:p>
        </w:tc>
        <w:tc>
          <w:tcPr>
            <w:tcW w:w="2371" w:type="dxa"/>
          </w:tcPr>
          <w:p w:rsidRPr="00BE5DBB" w:rsidR="0076210E" w:rsidP="00C21971" w:rsidRDefault="00FA22E0" w14:paraId="2D3472F3" w14:textId="6EA241DF">
            <w:r>
              <w:t>time</w:t>
            </w:r>
          </w:p>
        </w:tc>
        <w:tc>
          <w:tcPr>
            <w:tcW w:w="2371" w:type="dxa"/>
          </w:tcPr>
          <w:p w:rsidRPr="00BE5DBB" w:rsidR="0076210E" w:rsidP="00C21971" w:rsidRDefault="0076210E" w14:paraId="502AA905" w14:textId="77777777">
            <w:r w:rsidRPr="00BE5DBB">
              <w:t>time of transaction</w:t>
            </w:r>
          </w:p>
        </w:tc>
      </w:tr>
      <w:tr w:rsidRPr="00BE5DBB" w:rsidR="0076210E" w:rsidTr="00C21971" w14:paraId="59895EAC" w14:textId="77777777">
        <w:trPr>
          <w:trHeight w:val="264"/>
        </w:trPr>
        <w:tc>
          <w:tcPr>
            <w:tcW w:w="2369" w:type="dxa"/>
          </w:tcPr>
          <w:p w:rsidRPr="00BE5DBB" w:rsidR="0076210E" w:rsidP="00C21971" w:rsidRDefault="0076210E" w14:paraId="7D9147DC" w14:textId="77777777">
            <w:r w:rsidRPr="00BE5DBB">
              <w:t>FK</w:t>
            </w:r>
          </w:p>
        </w:tc>
        <w:tc>
          <w:tcPr>
            <w:tcW w:w="2369" w:type="dxa"/>
          </w:tcPr>
          <w:p w:rsidRPr="00BE5DBB" w:rsidR="0076210E" w:rsidP="00C21971" w:rsidRDefault="0076210E" w14:paraId="497EC466" w14:textId="77777777">
            <w:r w:rsidRPr="00BE5DBB">
              <w:t>payment_amount</w:t>
            </w:r>
          </w:p>
        </w:tc>
        <w:tc>
          <w:tcPr>
            <w:tcW w:w="2371" w:type="dxa"/>
          </w:tcPr>
          <w:p w:rsidRPr="00BE5DBB" w:rsidR="0076210E" w:rsidP="00C21971" w:rsidRDefault="002A6047" w14:paraId="1F41521A" w14:textId="37CB2FCB">
            <w:r>
              <w:t>decimal</w:t>
            </w:r>
          </w:p>
        </w:tc>
        <w:tc>
          <w:tcPr>
            <w:tcW w:w="2371" w:type="dxa"/>
          </w:tcPr>
          <w:p w:rsidRPr="00BE5DBB" w:rsidR="0076210E" w:rsidP="00C21971" w:rsidRDefault="0076210E" w14:paraId="27F76924" w14:textId="77777777">
            <w:r w:rsidRPr="00BE5DBB">
              <w:t>payment amount of customer</w:t>
            </w:r>
          </w:p>
        </w:tc>
      </w:tr>
      <w:tr w:rsidRPr="00BE5DBB" w:rsidR="0076210E" w:rsidTr="00C21971" w14:paraId="6FB1BE1C" w14:textId="77777777">
        <w:trPr>
          <w:trHeight w:val="264"/>
        </w:trPr>
        <w:tc>
          <w:tcPr>
            <w:tcW w:w="2369" w:type="dxa"/>
          </w:tcPr>
          <w:p w:rsidRPr="00BE5DBB" w:rsidR="0076210E" w:rsidP="00C21971" w:rsidRDefault="0076210E" w14:paraId="0601C919" w14:textId="77777777"/>
        </w:tc>
        <w:tc>
          <w:tcPr>
            <w:tcW w:w="2369" w:type="dxa"/>
          </w:tcPr>
          <w:p w:rsidRPr="00BE5DBB" w:rsidR="0076210E" w:rsidP="00C21971" w:rsidRDefault="0076210E" w14:paraId="0D8C8B0B" w14:textId="77777777">
            <w:r w:rsidRPr="00BE5DBB">
              <w:t>change</w:t>
            </w:r>
          </w:p>
        </w:tc>
        <w:tc>
          <w:tcPr>
            <w:tcW w:w="2371" w:type="dxa"/>
          </w:tcPr>
          <w:p w:rsidRPr="00BE5DBB" w:rsidR="0076210E" w:rsidP="00C21971" w:rsidRDefault="002A6047" w14:paraId="63BED8FF" w14:textId="14F43DA9">
            <w:r>
              <w:t>decimal</w:t>
            </w:r>
          </w:p>
        </w:tc>
        <w:tc>
          <w:tcPr>
            <w:tcW w:w="2371" w:type="dxa"/>
          </w:tcPr>
          <w:p w:rsidRPr="00BE5DBB" w:rsidR="0076210E" w:rsidP="00C21971" w:rsidRDefault="0076210E" w14:paraId="2B978ABA" w14:textId="77777777">
            <w:r w:rsidRPr="00BE5DBB">
              <w:t>change of customer</w:t>
            </w:r>
          </w:p>
        </w:tc>
      </w:tr>
    </w:tbl>
    <w:p w:rsidRPr="00BE5DBB" w:rsidR="0076210E" w:rsidP="0076210E" w:rsidRDefault="0076210E" w14:paraId="10D72F63" w14:textId="77777777"/>
    <w:p w:rsidR="002A6047" w:rsidP="0076210E" w:rsidRDefault="002A6047" w14:paraId="51652C1B" w14:textId="77777777"/>
    <w:p w:rsidR="002A6047" w:rsidP="0076210E" w:rsidRDefault="002A6047" w14:paraId="61EA3B30" w14:textId="77777777"/>
    <w:p w:rsidR="002A6047" w:rsidP="0076210E" w:rsidRDefault="002A6047" w14:paraId="41A642DE" w14:textId="77777777"/>
    <w:p w:rsidR="002A6047" w:rsidP="0076210E" w:rsidRDefault="002A6047" w14:paraId="593CA03D" w14:textId="77777777"/>
    <w:p w:rsidR="002A6047" w:rsidP="0076210E" w:rsidRDefault="002A6047" w14:paraId="6B9C9375" w14:textId="77777777"/>
    <w:p w:rsidRPr="00BE5DBB" w:rsidR="00AB2D57" w:rsidP="009F1163" w:rsidRDefault="0076210E" w14:paraId="2B6A930D" w14:textId="58B6A806">
      <w:r w:rsidRPr="00BE5DBB">
        <w:lastRenderedPageBreak/>
        <w:t>Data dictionary: inventory</w:t>
      </w:r>
    </w:p>
    <w:p w:rsidR="009F1163" w:rsidP="009F1163" w:rsidRDefault="009F1163" w14:paraId="4EDA4184" w14:textId="6D0B2A33">
      <w:pPr>
        <w:pStyle w:val="Caption"/>
        <w:keepNext/>
        <w:ind w:left="2160" w:firstLine="720"/>
      </w:pPr>
      <w:bookmarkStart w:name="_Toc128411522" w:id="104"/>
      <w:r>
        <w:t xml:space="preserve">Table </w:t>
      </w:r>
      <w:r>
        <w:fldChar w:fldCharType="begin"/>
      </w:r>
      <w:r>
        <w:instrText> SEQ Table \* ROMAN </w:instrText>
      </w:r>
      <w:r>
        <w:fldChar w:fldCharType="separate"/>
      </w:r>
      <w:r>
        <w:rPr>
          <w:noProof/>
        </w:rPr>
        <w:t>XXXI</w:t>
      </w:r>
      <w:r>
        <w:fldChar w:fldCharType="end"/>
      </w:r>
      <w:r>
        <w:t xml:space="preserve"> </w:t>
      </w:r>
      <w:r w:rsidRPr="00CA24AD">
        <w:t>Data dictionary: inventory</w:t>
      </w:r>
      <w:bookmarkEnd w:id="104"/>
    </w:p>
    <w:tbl>
      <w:tblPr>
        <w:tblStyle w:val="TableGrid"/>
        <w:tblW w:w="9480" w:type="dxa"/>
        <w:tblLook w:val="04A0" w:firstRow="1" w:lastRow="0" w:firstColumn="1" w:lastColumn="0" w:noHBand="0" w:noVBand="1"/>
      </w:tblPr>
      <w:tblGrid>
        <w:gridCol w:w="2369"/>
        <w:gridCol w:w="2369"/>
        <w:gridCol w:w="2371"/>
        <w:gridCol w:w="2371"/>
      </w:tblGrid>
      <w:tr w:rsidRPr="00BE5DBB" w:rsidR="0076210E" w:rsidTr="00C21971" w14:paraId="0F31B9FF" w14:textId="77777777">
        <w:trPr>
          <w:trHeight w:val="275"/>
        </w:trPr>
        <w:tc>
          <w:tcPr>
            <w:tcW w:w="2369" w:type="dxa"/>
            <w:shd w:val="clear" w:color="auto" w:fill="B4C6E7" w:themeFill="accent1" w:themeFillTint="66"/>
          </w:tcPr>
          <w:p w:rsidRPr="00BE5DBB" w:rsidR="0076210E" w:rsidP="00C21971" w:rsidRDefault="0076210E" w14:paraId="320FED3E" w14:textId="77777777">
            <w:r w:rsidRPr="00BE5DBB">
              <w:t>PK/FK</w:t>
            </w:r>
          </w:p>
        </w:tc>
        <w:tc>
          <w:tcPr>
            <w:tcW w:w="2369" w:type="dxa"/>
            <w:shd w:val="clear" w:color="auto" w:fill="B4C6E7" w:themeFill="accent1" w:themeFillTint="66"/>
          </w:tcPr>
          <w:p w:rsidRPr="00BE5DBB" w:rsidR="0076210E" w:rsidP="00C21971" w:rsidRDefault="0076210E" w14:paraId="280D2709" w14:textId="77777777">
            <w:r w:rsidRPr="00BE5DBB">
              <w:t>Field Name</w:t>
            </w:r>
          </w:p>
        </w:tc>
        <w:tc>
          <w:tcPr>
            <w:tcW w:w="2371" w:type="dxa"/>
            <w:shd w:val="clear" w:color="auto" w:fill="B4C6E7" w:themeFill="accent1" w:themeFillTint="66"/>
          </w:tcPr>
          <w:p w:rsidRPr="00BE5DBB" w:rsidR="0076210E" w:rsidP="00C21971" w:rsidRDefault="0076210E" w14:paraId="1B9F5100" w14:textId="77777777">
            <w:r w:rsidRPr="00BE5DBB">
              <w:t>Data Type</w:t>
            </w:r>
          </w:p>
        </w:tc>
        <w:tc>
          <w:tcPr>
            <w:tcW w:w="2371" w:type="dxa"/>
            <w:shd w:val="clear" w:color="auto" w:fill="B4C6E7" w:themeFill="accent1" w:themeFillTint="66"/>
          </w:tcPr>
          <w:p w:rsidRPr="00BE5DBB" w:rsidR="0076210E" w:rsidP="00C21971" w:rsidRDefault="0076210E" w14:paraId="49F3207A" w14:textId="77777777">
            <w:r w:rsidRPr="00BE5DBB">
              <w:t>Description</w:t>
            </w:r>
          </w:p>
        </w:tc>
      </w:tr>
      <w:tr w:rsidRPr="00BE5DBB" w:rsidR="0076210E" w:rsidTr="00C21971" w14:paraId="09C8CC76" w14:textId="77777777">
        <w:trPr>
          <w:trHeight w:val="581"/>
        </w:trPr>
        <w:tc>
          <w:tcPr>
            <w:tcW w:w="2369" w:type="dxa"/>
          </w:tcPr>
          <w:p w:rsidRPr="00BE5DBB" w:rsidR="0076210E" w:rsidP="00C21971" w:rsidRDefault="0076210E" w14:paraId="01B91EAB" w14:textId="77777777">
            <w:r w:rsidRPr="00BE5DBB">
              <w:t>PK</w:t>
            </w:r>
          </w:p>
        </w:tc>
        <w:tc>
          <w:tcPr>
            <w:tcW w:w="2369" w:type="dxa"/>
          </w:tcPr>
          <w:p w:rsidRPr="00BE5DBB" w:rsidR="0076210E" w:rsidP="00C21971" w:rsidRDefault="0076210E" w14:paraId="35DA2DFC" w14:textId="77777777">
            <w:r w:rsidRPr="00BE5DBB">
              <w:t>inventory_id</w:t>
            </w:r>
          </w:p>
        </w:tc>
        <w:tc>
          <w:tcPr>
            <w:tcW w:w="2371" w:type="dxa"/>
          </w:tcPr>
          <w:p w:rsidRPr="00BE5DBB" w:rsidR="0076210E" w:rsidP="00C21971" w:rsidRDefault="0076210E" w14:paraId="0E22E84E" w14:textId="77777777">
            <w:r w:rsidRPr="00BE5DBB">
              <w:t>int</w:t>
            </w:r>
          </w:p>
        </w:tc>
        <w:tc>
          <w:tcPr>
            <w:tcW w:w="2371" w:type="dxa"/>
          </w:tcPr>
          <w:p w:rsidRPr="00BE5DBB" w:rsidR="0076210E" w:rsidP="00C21971" w:rsidRDefault="0076210E" w14:paraId="6C36B4F3" w14:textId="77777777">
            <w:r w:rsidRPr="00BE5DBB">
              <w:t>key identifier of inventory id</w:t>
            </w:r>
          </w:p>
        </w:tc>
      </w:tr>
      <w:tr w:rsidRPr="00BE5DBB" w:rsidR="0076210E" w:rsidTr="00C21971" w14:paraId="30433630" w14:textId="77777777">
        <w:trPr>
          <w:trHeight w:val="264"/>
        </w:trPr>
        <w:tc>
          <w:tcPr>
            <w:tcW w:w="2369" w:type="dxa"/>
          </w:tcPr>
          <w:p w:rsidRPr="00BE5DBB" w:rsidR="0076210E" w:rsidP="00C21971" w:rsidRDefault="0076210E" w14:paraId="775879D8" w14:textId="77777777">
            <w:r w:rsidRPr="00BE5DBB">
              <w:t>FK</w:t>
            </w:r>
          </w:p>
        </w:tc>
        <w:tc>
          <w:tcPr>
            <w:tcW w:w="2369" w:type="dxa"/>
          </w:tcPr>
          <w:p w:rsidRPr="00BE5DBB" w:rsidR="0076210E" w:rsidP="00C21971" w:rsidRDefault="0076210E" w14:paraId="18474F67" w14:textId="77777777">
            <w:r w:rsidRPr="00BE5DBB">
              <w:t>prod_category</w:t>
            </w:r>
          </w:p>
        </w:tc>
        <w:tc>
          <w:tcPr>
            <w:tcW w:w="2371" w:type="dxa"/>
          </w:tcPr>
          <w:p w:rsidRPr="00BE5DBB" w:rsidR="0076210E" w:rsidP="00C21971" w:rsidRDefault="0076210E" w14:paraId="02BDE6AF" w14:textId="77777777">
            <w:r w:rsidRPr="00BE5DBB">
              <w:t>int</w:t>
            </w:r>
          </w:p>
        </w:tc>
        <w:tc>
          <w:tcPr>
            <w:tcW w:w="2371" w:type="dxa"/>
          </w:tcPr>
          <w:p w:rsidRPr="00BE5DBB" w:rsidR="0076210E" w:rsidP="00C21971" w:rsidRDefault="0076210E" w14:paraId="4A4766E5" w14:textId="77777777">
            <w:r w:rsidRPr="00BE5DBB">
              <w:t>category of an item</w:t>
            </w:r>
          </w:p>
        </w:tc>
      </w:tr>
      <w:tr w:rsidRPr="00BE5DBB" w:rsidR="0076210E" w:rsidTr="00C21971" w14:paraId="689DF93F" w14:textId="77777777">
        <w:trPr>
          <w:trHeight w:val="275"/>
        </w:trPr>
        <w:tc>
          <w:tcPr>
            <w:tcW w:w="2369" w:type="dxa"/>
          </w:tcPr>
          <w:p w:rsidRPr="00BE5DBB" w:rsidR="0076210E" w:rsidP="00C21971" w:rsidRDefault="0076210E" w14:paraId="1D82957F" w14:textId="77777777">
            <w:r w:rsidRPr="00BE5DBB">
              <w:t>FK</w:t>
            </w:r>
          </w:p>
        </w:tc>
        <w:tc>
          <w:tcPr>
            <w:tcW w:w="2369" w:type="dxa"/>
          </w:tcPr>
          <w:p w:rsidRPr="00BE5DBB" w:rsidR="0076210E" w:rsidP="00C21971" w:rsidRDefault="0076210E" w14:paraId="35ADFC9C" w14:textId="77777777">
            <w:r w:rsidRPr="00BE5DBB">
              <w:t>prod_id</w:t>
            </w:r>
          </w:p>
        </w:tc>
        <w:tc>
          <w:tcPr>
            <w:tcW w:w="2371" w:type="dxa"/>
          </w:tcPr>
          <w:p w:rsidRPr="00BE5DBB" w:rsidR="0076210E" w:rsidP="00C21971" w:rsidRDefault="0076210E" w14:paraId="6EC0AD7B" w14:textId="77777777">
            <w:r w:rsidRPr="00BE5DBB">
              <w:t>int</w:t>
            </w:r>
          </w:p>
        </w:tc>
        <w:tc>
          <w:tcPr>
            <w:tcW w:w="2371" w:type="dxa"/>
          </w:tcPr>
          <w:p w:rsidRPr="00BE5DBB" w:rsidR="0076210E" w:rsidP="00C21971" w:rsidRDefault="0076210E" w14:paraId="70CC4C74" w14:textId="77777777">
            <w:r w:rsidRPr="00BE5DBB">
              <w:t>Id number of product</w:t>
            </w:r>
          </w:p>
        </w:tc>
      </w:tr>
      <w:tr w:rsidRPr="00BE5DBB" w:rsidR="0076210E" w:rsidTr="00C21971" w14:paraId="41B01E34" w14:textId="77777777">
        <w:trPr>
          <w:trHeight w:val="264"/>
        </w:trPr>
        <w:tc>
          <w:tcPr>
            <w:tcW w:w="2369" w:type="dxa"/>
          </w:tcPr>
          <w:p w:rsidRPr="00BE5DBB" w:rsidR="0076210E" w:rsidP="00C21971" w:rsidRDefault="0076210E" w14:paraId="0F6FD083" w14:textId="77777777">
            <w:r w:rsidRPr="00BE5DBB">
              <w:t>FK</w:t>
            </w:r>
          </w:p>
        </w:tc>
        <w:tc>
          <w:tcPr>
            <w:tcW w:w="2369" w:type="dxa"/>
          </w:tcPr>
          <w:p w:rsidRPr="00BE5DBB" w:rsidR="0076210E" w:rsidP="00C21971" w:rsidRDefault="0076210E" w14:paraId="4F9EF746" w14:textId="77777777">
            <w:r w:rsidRPr="00BE5DBB">
              <w:t>Item_code</w:t>
            </w:r>
          </w:p>
        </w:tc>
        <w:tc>
          <w:tcPr>
            <w:tcW w:w="2371" w:type="dxa"/>
          </w:tcPr>
          <w:p w:rsidRPr="00BE5DBB" w:rsidR="0076210E" w:rsidP="00C21971" w:rsidRDefault="0076210E" w14:paraId="20810F6C" w14:textId="77777777">
            <w:r w:rsidRPr="00BE5DBB">
              <w:t>varchar</w:t>
            </w:r>
          </w:p>
        </w:tc>
        <w:tc>
          <w:tcPr>
            <w:tcW w:w="2371" w:type="dxa"/>
          </w:tcPr>
          <w:p w:rsidRPr="00BE5DBB" w:rsidR="0076210E" w:rsidP="00C21971" w:rsidRDefault="0076210E" w14:paraId="123977A8" w14:textId="77777777">
            <w:r w:rsidRPr="00BE5DBB">
              <w:t xml:space="preserve">unique code of item </w:t>
            </w:r>
          </w:p>
        </w:tc>
      </w:tr>
      <w:tr w:rsidRPr="00BE5DBB" w:rsidR="0076210E" w:rsidTr="00C21971" w14:paraId="64564D10" w14:textId="77777777">
        <w:trPr>
          <w:trHeight w:val="264"/>
        </w:trPr>
        <w:tc>
          <w:tcPr>
            <w:tcW w:w="2369" w:type="dxa"/>
          </w:tcPr>
          <w:p w:rsidRPr="00BE5DBB" w:rsidR="0076210E" w:rsidP="00C21971" w:rsidRDefault="0076210E" w14:paraId="1C83973F" w14:textId="77777777">
            <w:r w:rsidRPr="00BE5DBB">
              <w:t>FK</w:t>
            </w:r>
          </w:p>
        </w:tc>
        <w:tc>
          <w:tcPr>
            <w:tcW w:w="2369" w:type="dxa"/>
          </w:tcPr>
          <w:p w:rsidRPr="00BE5DBB" w:rsidR="0076210E" w:rsidP="00C21971" w:rsidRDefault="0076210E" w14:paraId="7F4E0401" w14:textId="77777777">
            <w:r w:rsidRPr="00BE5DBB">
              <w:t>admin_ID</w:t>
            </w:r>
          </w:p>
        </w:tc>
        <w:tc>
          <w:tcPr>
            <w:tcW w:w="2371" w:type="dxa"/>
          </w:tcPr>
          <w:p w:rsidRPr="00BE5DBB" w:rsidR="0076210E" w:rsidP="00C21971" w:rsidRDefault="0076210E" w14:paraId="6EFC9C70" w14:textId="77777777">
            <w:r w:rsidRPr="00BE5DBB">
              <w:t>varchar</w:t>
            </w:r>
          </w:p>
        </w:tc>
        <w:tc>
          <w:tcPr>
            <w:tcW w:w="2371" w:type="dxa"/>
          </w:tcPr>
          <w:p w:rsidRPr="00BE5DBB" w:rsidR="0076210E" w:rsidP="00C21971" w:rsidRDefault="0076210E" w14:paraId="6C0A5B1D" w14:textId="77777777">
            <w:r w:rsidRPr="00BE5DBB">
              <w:t>ID number of the admin</w:t>
            </w:r>
          </w:p>
        </w:tc>
      </w:tr>
    </w:tbl>
    <w:p w:rsidRPr="00BE5DBB" w:rsidR="0076210E" w:rsidP="0076210E" w:rsidRDefault="0076210E" w14:paraId="5DD73D72" w14:textId="77777777"/>
    <w:p w:rsidRPr="00BE5DBB" w:rsidR="00AB2D57" w:rsidP="009F1163" w:rsidRDefault="0076210E" w14:paraId="2EE2919B" w14:textId="7258C791">
      <w:r w:rsidRPr="00BE5DBB">
        <w:t>Data dictionary: items</w:t>
      </w:r>
    </w:p>
    <w:p w:rsidR="009F1163" w:rsidP="009F1163" w:rsidRDefault="009F1163" w14:paraId="5815DC1A" w14:textId="4BCF0811">
      <w:pPr>
        <w:pStyle w:val="Caption"/>
        <w:keepNext/>
        <w:ind w:left="2880"/>
      </w:pPr>
      <w:bookmarkStart w:name="_Toc128411523" w:id="105"/>
      <w:r>
        <w:t xml:space="preserve">Table </w:t>
      </w:r>
      <w:r>
        <w:fldChar w:fldCharType="begin"/>
      </w:r>
      <w:r>
        <w:instrText> SEQ Table \* ROMAN </w:instrText>
      </w:r>
      <w:r>
        <w:fldChar w:fldCharType="separate"/>
      </w:r>
      <w:r>
        <w:rPr>
          <w:noProof/>
        </w:rPr>
        <w:t>XXXII</w:t>
      </w:r>
      <w:r>
        <w:fldChar w:fldCharType="end"/>
      </w:r>
      <w:r>
        <w:t xml:space="preserve"> </w:t>
      </w:r>
      <w:r w:rsidRPr="00D234D1">
        <w:t>Data dictionary: items</w:t>
      </w:r>
      <w:bookmarkEnd w:id="105"/>
    </w:p>
    <w:tbl>
      <w:tblPr>
        <w:tblStyle w:val="TableGrid"/>
        <w:tblW w:w="9480" w:type="dxa"/>
        <w:tblLook w:val="04A0" w:firstRow="1" w:lastRow="0" w:firstColumn="1" w:lastColumn="0" w:noHBand="0" w:noVBand="1"/>
      </w:tblPr>
      <w:tblGrid>
        <w:gridCol w:w="2369"/>
        <w:gridCol w:w="2369"/>
        <w:gridCol w:w="2371"/>
        <w:gridCol w:w="2371"/>
      </w:tblGrid>
      <w:tr w:rsidRPr="00BE5DBB" w:rsidR="0076210E" w:rsidTr="00C21971" w14:paraId="7F44C2BC" w14:textId="77777777">
        <w:trPr>
          <w:trHeight w:val="275"/>
        </w:trPr>
        <w:tc>
          <w:tcPr>
            <w:tcW w:w="2369" w:type="dxa"/>
            <w:shd w:val="clear" w:color="auto" w:fill="B4C6E7" w:themeFill="accent1" w:themeFillTint="66"/>
          </w:tcPr>
          <w:p w:rsidRPr="00BE5DBB" w:rsidR="0076210E" w:rsidP="00C21971" w:rsidRDefault="0076210E" w14:paraId="01D6CC00" w14:textId="77777777">
            <w:r w:rsidRPr="00BE5DBB">
              <w:t>PK/FK</w:t>
            </w:r>
          </w:p>
        </w:tc>
        <w:tc>
          <w:tcPr>
            <w:tcW w:w="2369" w:type="dxa"/>
            <w:shd w:val="clear" w:color="auto" w:fill="B4C6E7" w:themeFill="accent1" w:themeFillTint="66"/>
          </w:tcPr>
          <w:p w:rsidRPr="00BE5DBB" w:rsidR="0076210E" w:rsidP="00C21971" w:rsidRDefault="0076210E" w14:paraId="285CDBD7" w14:textId="77777777">
            <w:r w:rsidRPr="00BE5DBB">
              <w:t>Field Name</w:t>
            </w:r>
          </w:p>
        </w:tc>
        <w:tc>
          <w:tcPr>
            <w:tcW w:w="2371" w:type="dxa"/>
            <w:shd w:val="clear" w:color="auto" w:fill="B4C6E7" w:themeFill="accent1" w:themeFillTint="66"/>
          </w:tcPr>
          <w:p w:rsidRPr="00BE5DBB" w:rsidR="0076210E" w:rsidP="00C21971" w:rsidRDefault="0076210E" w14:paraId="0D6A97A9" w14:textId="77777777">
            <w:r w:rsidRPr="00BE5DBB">
              <w:t>Data Type</w:t>
            </w:r>
          </w:p>
        </w:tc>
        <w:tc>
          <w:tcPr>
            <w:tcW w:w="2371" w:type="dxa"/>
            <w:shd w:val="clear" w:color="auto" w:fill="B4C6E7" w:themeFill="accent1" w:themeFillTint="66"/>
          </w:tcPr>
          <w:p w:rsidRPr="00BE5DBB" w:rsidR="0076210E" w:rsidP="00C21971" w:rsidRDefault="0076210E" w14:paraId="4D48DCA0" w14:textId="77777777">
            <w:r w:rsidRPr="00BE5DBB">
              <w:t>Description</w:t>
            </w:r>
          </w:p>
        </w:tc>
      </w:tr>
      <w:tr w:rsidRPr="00BE5DBB" w:rsidR="0076210E" w:rsidTr="00C21971" w14:paraId="57F117E0" w14:textId="77777777">
        <w:trPr>
          <w:trHeight w:val="581"/>
        </w:trPr>
        <w:tc>
          <w:tcPr>
            <w:tcW w:w="2369" w:type="dxa"/>
          </w:tcPr>
          <w:p w:rsidRPr="00BE5DBB" w:rsidR="0076210E" w:rsidP="00C21971" w:rsidRDefault="0076210E" w14:paraId="0BEF939F" w14:textId="77777777">
            <w:r w:rsidRPr="00BE5DBB">
              <w:t>PK</w:t>
            </w:r>
          </w:p>
        </w:tc>
        <w:tc>
          <w:tcPr>
            <w:tcW w:w="2369" w:type="dxa"/>
          </w:tcPr>
          <w:p w:rsidRPr="00BE5DBB" w:rsidR="0076210E" w:rsidP="00C21971" w:rsidRDefault="0076210E" w14:paraId="00FEEED7" w14:textId="77777777">
            <w:r w:rsidRPr="00BE5DBB">
              <w:t>item_code</w:t>
            </w:r>
          </w:p>
        </w:tc>
        <w:tc>
          <w:tcPr>
            <w:tcW w:w="2371" w:type="dxa"/>
          </w:tcPr>
          <w:p w:rsidRPr="00BE5DBB" w:rsidR="0076210E" w:rsidP="00C21971" w:rsidRDefault="002A6047" w14:paraId="4F1D6ACC" w14:textId="7DABCC74">
            <w:r>
              <w:t>varchar</w:t>
            </w:r>
          </w:p>
        </w:tc>
        <w:tc>
          <w:tcPr>
            <w:tcW w:w="2371" w:type="dxa"/>
          </w:tcPr>
          <w:p w:rsidRPr="00BE5DBB" w:rsidR="0076210E" w:rsidP="00C21971" w:rsidRDefault="0076210E" w14:paraId="3696F2E5" w14:textId="77777777">
            <w:r w:rsidRPr="00BE5DBB">
              <w:t>key identifier of item code</w:t>
            </w:r>
          </w:p>
        </w:tc>
      </w:tr>
      <w:tr w:rsidRPr="00BE5DBB" w:rsidR="0076210E" w:rsidTr="00C21971" w14:paraId="659C3BDB" w14:textId="77777777">
        <w:trPr>
          <w:trHeight w:val="264"/>
        </w:trPr>
        <w:tc>
          <w:tcPr>
            <w:tcW w:w="2369" w:type="dxa"/>
          </w:tcPr>
          <w:p w:rsidRPr="00BE5DBB" w:rsidR="0076210E" w:rsidP="00C21971" w:rsidRDefault="0076210E" w14:paraId="572DE0AA" w14:textId="77777777">
            <w:r w:rsidRPr="00BE5DBB">
              <w:t>FK</w:t>
            </w:r>
          </w:p>
        </w:tc>
        <w:tc>
          <w:tcPr>
            <w:tcW w:w="2369" w:type="dxa"/>
          </w:tcPr>
          <w:p w:rsidRPr="00BE5DBB" w:rsidR="0076210E" w:rsidP="00C21971" w:rsidRDefault="0076210E" w14:paraId="1610B001" w14:textId="77777777">
            <w:r w:rsidRPr="00BE5DBB">
              <w:t>inventory_ID</w:t>
            </w:r>
          </w:p>
        </w:tc>
        <w:tc>
          <w:tcPr>
            <w:tcW w:w="2371" w:type="dxa"/>
          </w:tcPr>
          <w:p w:rsidRPr="00BE5DBB" w:rsidR="0076210E" w:rsidP="00C21971" w:rsidRDefault="0076210E" w14:paraId="193CCC77" w14:textId="77777777">
            <w:r w:rsidRPr="00BE5DBB">
              <w:t>int</w:t>
            </w:r>
          </w:p>
        </w:tc>
        <w:tc>
          <w:tcPr>
            <w:tcW w:w="2371" w:type="dxa"/>
          </w:tcPr>
          <w:p w:rsidRPr="00BE5DBB" w:rsidR="0076210E" w:rsidP="00C21971" w:rsidRDefault="0076210E" w14:paraId="4C7CAA40" w14:textId="77777777">
            <w:r w:rsidRPr="00BE5DBB">
              <w:t>ID number of inventory</w:t>
            </w:r>
          </w:p>
        </w:tc>
      </w:tr>
      <w:tr w:rsidRPr="00BE5DBB" w:rsidR="0076210E" w:rsidTr="00C21971" w14:paraId="4BDAB95A" w14:textId="77777777">
        <w:trPr>
          <w:trHeight w:val="275"/>
        </w:trPr>
        <w:tc>
          <w:tcPr>
            <w:tcW w:w="2369" w:type="dxa"/>
          </w:tcPr>
          <w:p w:rsidRPr="00BE5DBB" w:rsidR="0076210E" w:rsidP="00C21971" w:rsidRDefault="0076210E" w14:paraId="35B11BE6" w14:textId="77777777">
            <w:r w:rsidRPr="00BE5DBB">
              <w:t>FK</w:t>
            </w:r>
          </w:p>
        </w:tc>
        <w:tc>
          <w:tcPr>
            <w:tcW w:w="2369" w:type="dxa"/>
          </w:tcPr>
          <w:p w:rsidRPr="00BE5DBB" w:rsidR="0076210E" w:rsidP="00C21971" w:rsidRDefault="0076210E" w14:paraId="66880A23" w14:textId="77777777">
            <w:r w:rsidRPr="00BE5DBB">
              <w:t>prod_category</w:t>
            </w:r>
          </w:p>
        </w:tc>
        <w:tc>
          <w:tcPr>
            <w:tcW w:w="2371" w:type="dxa"/>
          </w:tcPr>
          <w:p w:rsidRPr="00BE5DBB" w:rsidR="0076210E" w:rsidP="00C21971" w:rsidRDefault="0076210E" w14:paraId="0BF9DAC7" w14:textId="77777777">
            <w:r w:rsidRPr="00BE5DBB">
              <w:t>int</w:t>
            </w:r>
          </w:p>
        </w:tc>
        <w:tc>
          <w:tcPr>
            <w:tcW w:w="2371" w:type="dxa"/>
          </w:tcPr>
          <w:p w:rsidRPr="00BE5DBB" w:rsidR="0076210E" w:rsidP="00C21971" w:rsidRDefault="0076210E" w14:paraId="0B4AB3A7" w14:textId="77777777">
            <w:r w:rsidRPr="00BE5DBB">
              <w:t>category of an item</w:t>
            </w:r>
          </w:p>
        </w:tc>
      </w:tr>
      <w:tr w:rsidRPr="00BE5DBB" w:rsidR="0076210E" w:rsidTr="00C21971" w14:paraId="7F52C1FC" w14:textId="77777777">
        <w:trPr>
          <w:trHeight w:val="264"/>
        </w:trPr>
        <w:tc>
          <w:tcPr>
            <w:tcW w:w="2369" w:type="dxa"/>
          </w:tcPr>
          <w:p w:rsidRPr="00BE5DBB" w:rsidR="0076210E" w:rsidP="00C21971" w:rsidRDefault="0076210E" w14:paraId="21058791" w14:textId="77777777"/>
        </w:tc>
        <w:tc>
          <w:tcPr>
            <w:tcW w:w="2369" w:type="dxa"/>
          </w:tcPr>
          <w:p w:rsidRPr="00BE5DBB" w:rsidR="0076210E" w:rsidP="00C21971" w:rsidRDefault="0076210E" w14:paraId="6C2E7F4B" w14:textId="77777777">
            <w:r w:rsidRPr="00BE5DBB">
              <w:t>item_qty</w:t>
            </w:r>
          </w:p>
        </w:tc>
        <w:tc>
          <w:tcPr>
            <w:tcW w:w="2371" w:type="dxa"/>
          </w:tcPr>
          <w:p w:rsidRPr="00BE5DBB" w:rsidR="0076210E" w:rsidP="00C21971" w:rsidRDefault="002A6047" w14:paraId="4ED6543C" w14:textId="37D66BAE">
            <w:r>
              <w:t>int</w:t>
            </w:r>
          </w:p>
        </w:tc>
        <w:tc>
          <w:tcPr>
            <w:tcW w:w="2371" w:type="dxa"/>
          </w:tcPr>
          <w:p w:rsidRPr="00BE5DBB" w:rsidR="0076210E" w:rsidP="00C21971" w:rsidRDefault="0076210E" w14:paraId="0F6A6288" w14:textId="77777777">
            <w:r w:rsidRPr="00BE5DBB">
              <w:t xml:space="preserve">quantity of an item </w:t>
            </w:r>
          </w:p>
        </w:tc>
      </w:tr>
      <w:tr w:rsidRPr="00BE5DBB" w:rsidR="0076210E" w:rsidTr="00C21971" w14:paraId="561AC9A6" w14:textId="77777777">
        <w:trPr>
          <w:trHeight w:val="264"/>
        </w:trPr>
        <w:tc>
          <w:tcPr>
            <w:tcW w:w="2369" w:type="dxa"/>
          </w:tcPr>
          <w:p w:rsidRPr="00BE5DBB" w:rsidR="0076210E" w:rsidP="00C21971" w:rsidRDefault="0076210E" w14:paraId="24E8E4CC" w14:textId="77777777"/>
        </w:tc>
        <w:tc>
          <w:tcPr>
            <w:tcW w:w="2369" w:type="dxa"/>
          </w:tcPr>
          <w:p w:rsidRPr="00BE5DBB" w:rsidR="0076210E" w:rsidP="00C21971" w:rsidRDefault="0076210E" w14:paraId="159E3084" w14:textId="77777777">
            <w:r w:rsidRPr="00BE5DBB">
              <w:t>item_unit</w:t>
            </w:r>
          </w:p>
        </w:tc>
        <w:tc>
          <w:tcPr>
            <w:tcW w:w="2371" w:type="dxa"/>
          </w:tcPr>
          <w:p w:rsidRPr="00BE5DBB" w:rsidR="0076210E" w:rsidP="00C21971" w:rsidRDefault="0076210E" w14:paraId="70B7F996" w14:textId="77777777">
            <w:r w:rsidRPr="00BE5DBB">
              <w:t>varchar</w:t>
            </w:r>
          </w:p>
        </w:tc>
        <w:tc>
          <w:tcPr>
            <w:tcW w:w="2371" w:type="dxa"/>
          </w:tcPr>
          <w:p w:rsidRPr="00BE5DBB" w:rsidR="0076210E" w:rsidP="00C21971" w:rsidRDefault="0076210E" w14:paraId="5CEEF430" w14:textId="77777777">
            <w:r w:rsidRPr="00BE5DBB">
              <w:t>size description of an item</w:t>
            </w:r>
          </w:p>
        </w:tc>
      </w:tr>
      <w:tr w:rsidRPr="00BE5DBB" w:rsidR="0076210E" w:rsidTr="00C21971" w14:paraId="62A65CCD" w14:textId="77777777">
        <w:trPr>
          <w:trHeight w:val="264"/>
        </w:trPr>
        <w:tc>
          <w:tcPr>
            <w:tcW w:w="2369" w:type="dxa"/>
          </w:tcPr>
          <w:p w:rsidRPr="00BE5DBB" w:rsidR="0076210E" w:rsidP="00C21971" w:rsidRDefault="0076210E" w14:paraId="5CB6DAF1" w14:textId="77777777"/>
        </w:tc>
        <w:tc>
          <w:tcPr>
            <w:tcW w:w="2369" w:type="dxa"/>
          </w:tcPr>
          <w:p w:rsidRPr="00BE5DBB" w:rsidR="0076210E" w:rsidP="00C21971" w:rsidRDefault="0076210E" w14:paraId="6DFA3022" w14:textId="77777777">
            <w:pPr>
              <w:tabs>
                <w:tab w:val="left" w:pos="1244"/>
              </w:tabs>
            </w:pPr>
            <w:r w:rsidRPr="00BE5DBB">
              <w:t>item_name</w:t>
            </w:r>
          </w:p>
        </w:tc>
        <w:tc>
          <w:tcPr>
            <w:tcW w:w="2371" w:type="dxa"/>
          </w:tcPr>
          <w:p w:rsidRPr="00BE5DBB" w:rsidR="0076210E" w:rsidP="00C21971" w:rsidRDefault="002A6047" w14:paraId="3215675D" w14:textId="7F82E510">
            <w:r>
              <w:t>varchar</w:t>
            </w:r>
          </w:p>
        </w:tc>
        <w:tc>
          <w:tcPr>
            <w:tcW w:w="2371" w:type="dxa"/>
          </w:tcPr>
          <w:p w:rsidRPr="00BE5DBB" w:rsidR="0076210E" w:rsidP="00C21971" w:rsidRDefault="0076210E" w14:paraId="7A2B1A8C" w14:textId="77777777">
            <w:r w:rsidRPr="00BE5DBB">
              <w:t>item name description</w:t>
            </w:r>
          </w:p>
        </w:tc>
      </w:tr>
    </w:tbl>
    <w:p w:rsidRPr="00BE5DBB" w:rsidR="0076210E" w:rsidP="0076210E" w:rsidRDefault="0076210E" w14:paraId="23430CB3" w14:textId="77777777"/>
    <w:p w:rsidRPr="00BE5DBB" w:rsidR="00AB2D57" w:rsidP="009F1163" w:rsidRDefault="0076210E" w14:paraId="20678927" w14:textId="25CB956E">
      <w:r w:rsidRPr="00BE5DBB">
        <w:t>Data dictionary: products</w:t>
      </w:r>
    </w:p>
    <w:p w:rsidR="009F1163" w:rsidP="009F1163" w:rsidRDefault="009F1163" w14:paraId="2D0CFBB2" w14:textId="3D334884">
      <w:pPr>
        <w:pStyle w:val="Caption"/>
        <w:keepNext/>
        <w:ind w:left="2160" w:firstLine="720"/>
      </w:pPr>
      <w:bookmarkStart w:name="_Toc128411524" w:id="106"/>
      <w:r>
        <w:t xml:space="preserve">Table </w:t>
      </w:r>
      <w:r>
        <w:fldChar w:fldCharType="begin"/>
      </w:r>
      <w:r>
        <w:instrText> SEQ Table \* ROMAN </w:instrText>
      </w:r>
      <w:r>
        <w:fldChar w:fldCharType="separate"/>
      </w:r>
      <w:r>
        <w:rPr>
          <w:noProof/>
        </w:rPr>
        <w:t>XXXIII</w:t>
      </w:r>
      <w:r>
        <w:fldChar w:fldCharType="end"/>
      </w:r>
      <w:r>
        <w:t xml:space="preserve"> </w:t>
      </w:r>
      <w:r w:rsidRPr="00173038">
        <w:t>Data dictionary: products</w:t>
      </w:r>
      <w:bookmarkEnd w:id="106"/>
    </w:p>
    <w:tbl>
      <w:tblPr>
        <w:tblStyle w:val="TableGrid"/>
        <w:tblW w:w="9480" w:type="dxa"/>
        <w:tblLook w:val="04A0" w:firstRow="1" w:lastRow="0" w:firstColumn="1" w:lastColumn="0" w:noHBand="0" w:noVBand="1"/>
      </w:tblPr>
      <w:tblGrid>
        <w:gridCol w:w="2369"/>
        <w:gridCol w:w="2369"/>
        <w:gridCol w:w="2371"/>
        <w:gridCol w:w="2371"/>
      </w:tblGrid>
      <w:tr w:rsidRPr="00BE5DBB" w:rsidR="0076210E" w:rsidTr="00C21971" w14:paraId="3B1EFBB7" w14:textId="77777777">
        <w:trPr>
          <w:trHeight w:val="275"/>
        </w:trPr>
        <w:tc>
          <w:tcPr>
            <w:tcW w:w="2369" w:type="dxa"/>
            <w:shd w:val="clear" w:color="auto" w:fill="B4C6E7" w:themeFill="accent1" w:themeFillTint="66"/>
          </w:tcPr>
          <w:p w:rsidRPr="00BE5DBB" w:rsidR="0076210E" w:rsidP="00C21971" w:rsidRDefault="0076210E" w14:paraId="7DAEB4B1" w14:textId="77777777">
            <w:r w:rsidRPr="00BE5DBB">
              <w:t>PK/FK</w:t>
            </w:r>
          </w:p>
        </w:tc>
        <w:tc>
          <w:tcPr>
            <w:tcW w:w="2369" w:type="dxa"/>
            <w:shd w:val="clear" w:color="auto" w:fill="B4C6E7" w:themeFill="accent1" w:themeFillTint="66"/>
          </w:tcPr>
          <w:p w:rsidRPr="00BE5DBB" w:rsidR="0076210E" w:rsidP="00C21971" w:rsidRDefault="0076210E" w14:paraId="3256DA18" w14:textId="77777777">
            <w:r w:rsidRPr="00BE5DBB">
              <w:t>Field Name</w:t>
            </w:r>
          </w:p>
        </w:tc>
        <w:tc>
          <w:tcPr>
            <w:tcW w:w="2371" w:type="dxa"/>
            <w:shd w:val="clear" w:color="auto" w:fill="B4C6E7" w:themeFill="accent1" w:themeFillTint="66"/>
          </w:tcPr>
          <w:p w:rsidRPr="00BE5DBB" w:rsidR="0076210E" w:rsidP="00C21971" w:rsidRDefault="0076210E" w14:paraId="48F9A4DB" w14:textId="77777777">
            <w:r w:rsidRPr="00BE5DBB">
              <w:t>Data Type</w:t>
            </w:r>
          </w:p>
        </w:tc>
        <w:tc>
          <w:tcPr>
            <w:tcW w:w="2371" w:type="dxa"/>
            <w:shd w:val="clear" w:color="auto" w:fill="B4C6E7" w:themeFill="accent1" w:themeFillTint="66"/>
          </w:tcPr>
          <w:p w:rsidRPr="00BE5DBB" w:rsidR="0076210E" w:rsidP="00C21971" w:rsidRDefault="0076210E" w14:paraId="2C36531B" w14:textId="77777777">
            <w:r w:rsidRPr="00BE5DBB">
              <w:t>Description</w:t>
            </w:r>
          </w:p>
        </w:tc>
      </w:tr>
      <w:tr w:rsidRPr="00BE5DBB" w:rsidR="0076210E" w:rsidTr="00C21971" w14:paraId="3AF18D55" w14:textId="77777777">
        <w:trPr>
          <w:trHeight w:val="581"/>
        </w:trPr>
        <w:tc>
          <w:tcPr>
            <w:tcW w:w="2369" w:type="dxa"/>
          </w:tcPr>
          <w:p w:rsidRPr="00BE5DBB" w:rsidR="0076210E" w:rsidP="00C21971" w:rsidRDefault="0076210E" w14:paraId="2EAB6B35" w14:textId="77777777">
            <w:r w:rsidRPr="00BE5DBB">
              <w:t>PK</w:t>
            </w:r>
          </w:p>
        </w:tc>
        <w:tc>
          <w:tcPr>
            <w:tcW w:w="2369" w:type="dxa"/>
          </w:tcPr>
          <w:p w:rsidRPr="00BE5DBB" w:rsidR="0076210E" w:rsidP="00C21971" w:rsidRDefault="0076210E" w14:paraId="013C8DED" w14:textId="77777777">
            <w:r w:rsidRPr="00BE5DBB">
              <w:t>Prod_ID</w:t>
            </w:r>
          </w:p>
        </w:tc>
        <w:tc>
          <w:tcPr>
            <w:tcW w:w="2371" w:type="dxa"/>
          </w:tcPr>
          <w:p w:rsidRPr="00BE5DBB" w:rsidR="0076210E" w:rsidP="00C21971" w:rsidRDefault="0076210E" w14:paraId="0B1D5D05" w14:textId="77777777">
            <w:r w:rsidRPr="00BE5DBB">
              <w:t>int</w:t>
            </w:r>
          </w:p>
        </w:tc>
        <w:tc>
          <w:tcPr>
            <w:tcW w:w="2371" w:type="dxa"/>
          </w:tcPr>
          <w:p w:rsidRPr="00BE5DBB" w:rsidR="0076210E" w:rsidP="00C21971" w:rsidRDefault="0076210E" w14:paraId="00864AD5" w14:textId="77777777">
            <w:r w:rsidRPr="00BE5DBB">
              <w:t>key identifier of product id</w:t>
            </w:r>
          </w:p>
        </w:tc>
      </w:tr>
      <w:tr w:rsidRPr="00BE5DBB" w:rsidR="0076210E" w:rsidTr="00C21971" w14:paraId="4A2FAECC" w14:textId="77777777">
        <w:trPr>
          <w:trHeight w:val="264"/>
        </w:trPr>
        <w:tc>
          <w:tcPr>
            <w:tcW w:w="2369" w:type="dxa"/>
          </w:tcPr>
          <w:p w:rsidRPr="00BE5DBB" w:rsidR="0076210E" w:rsidP="00C21971" w:rsidRDefault="0076210E" w14:paraId="5FC7BDB2" w14:textId="77777777">
            <w:r w:rsidRPr="00BE5DBB">
              <w:t>FK</w:t>
            </w:r>
          </w:p>
        </w:tc>
        <w:tc>
          <w:tcPr>
            <w:tcW w:w="2369" w:type="dxa"/>
          </w:tcPr>
          <w:p w:rsidRPr="00BE5DBB" w:rsidR="0076210E" w:rsidP="00C21971" w:rsidRDefault="0076210E" w14:paraId="0CC55220" w14:textId="77777777">
            <w:r w:rsidRPr="00BE5DBB">
              <w:t>item_name</w:t>
            </w:r>
          </w:p>
        </w:tc>
        <w:tc>
          <w:tcPr>
            <w:tcW w:w="2371" w:type="dxa"/>
          </w:tcPr>
          <w:p w:rsidRPr="00BE5DBB" w:rsidR="0076210E" w:rsidP="00C21971" w:rsidRDefault="002A6047" w14:paraId="08EC3DCA" w14:textId="74C438F3">
            <w:r>
              <w:t>varchar</w:t>
            </w:r>
          </w:p>
        </w:tc>
        <w:tc>
          <w:tcPr>
            <w:tcW w:w="2371" w:type="dxa"/>
          </w:tcPr>
          <w:p w:rsidRPr="00BE5DBB" w:rsidR="0076210E" w:rsidP="00C21971" w:rsidRDefault="0076210E" w14:paraId="6A0B2FA5" w14:textId="77777777">
            <w:r w:rsidRPr="00BE5DBB">
              <w:t>Name description of item</w:t>
            </w:r>
          </w:p>
        </w:tc>
      </w:tr>
      <w:tr w:rsidRPr="00BE5DBB" w:rsidR="0076210E" w:rsidTr="00C21971" w14:paraId="70A23326" w14:textId="77777777">
        <w:trPr>
          <w:trHeight w:val="275"/>
        </w:trPr>
        <w:tc>
          <w:tcPr>
            <w:tcW w:w="2369" w:type="dxa"/>
          </w:tcPr>
          <w:p w:rsidRPr="00BE5DBB" w:rsidR="0076210E" w:rsidP="00C21971" w:rsidRDefault="0076210E" w14:paraId="2251AA7E" w14:textId="77777777">
            <w:r w:rsidRPr="00BE5DBB">
              <w:t>FK</w:t>
            </w:r>
          </w:p>
        </w:tc>
        <w:tc>
          <w:tcPr>
            <w:tcW w:w="2369" w:type="dxa"/>
          </w:tcPr>
          <w:p w:rsidRPr="00BE5DBB" w:rsidR="0076210E" w:rsidP="00C21971" w:rsidRDefault="0076210E" w14:paraId="32066A35" w14:textId="77777777">
            <w:r w:rsidRPr="00BE5DBB">
              <w:t>item_code</w:t>
            </w:r>
          </w:p>
        </w:tc>
        <w:tc>
          <w:tcPr>
            <w:tcW w:w="2371" w:type="dxa"/>
          </w:tcPr>
          <w:p w:rsidRPr="00BE5DBB" w:rsidR="0076210E" w:rsidP="00C21971" w:rsidRDefault="002A6047" w14:paraId="3B254334" w14:textId="41F253C8">
            <w:r>
              <w:t>varchar</w:t>
            </w:r>
          </w:p>
        </w:tc>
        <w:tc>
          <w:tcPr>
            <w:tcW w:w="2371" w:type="dxa"/>
          </w:tcPr>
          <w:p w:rsidRPr="00BE5DBB" w:rsidR="0076210E" w:rsidP="00C21971" w:rsidRDefault="0076210E" w14:paraId="1F8FF477" w14:textId="77777777">
            <w:r w:rsidRPr="00BE5DBB">
              <w:t>unique code of the item</w:t>
            </w:r>
          </w:p>
        </w:tc>
      </w:tr>
      <w:tr w:rsidRPr="00BE5DBB" w:rsidR="0076210E" w:rsidTr="00C21971" w14:paraId="66BA7E44" w14:textId="77777777">
        <w:trPr>
          <w:trHeight w:val="264"/>
        </w:trPr>
        <w:tc>
          <w:tcPr>
            <w:tcW w:w="2369" w:type="dxa"/>
          </w:tcPr>
          <w:p w:rsidRPr="00BE5DBB" w:rsidR="0076210E" w:rsidP="00C21971" w:rsidRDefault="0076210E" w14:paraId="1991224E" w14:textId="77777777"/>
        </w:tc>
        <w:tc>
          <w:tcPr>
            <w:tcW w:w="2369" w:type="dxa"/>
          </w:tcPr>
          <w:p w:rsidRPr="00BE5DBB" w:rsidR="0076210E" w:rsidP="00C21971" w:rsidRDefault="0076210E" w14:paraId="6FDDDA95" w14:textId="77777777">
            <w:r w:rsidRPr="00BE5DBB">
              <w:t>Prod_unit</w:t>
            </w:r>
          </w:p>
        </w:tc>
        <w:tc>
          <w:tcPr>
            <w:tcW w:w="2371" w:type="dxa"/>
          </w:tcPr>
          <w:p w:rsidRPr="00BE5DBB" w:rsidR="0076210E" w:rsidP="00C21971" w:rsidRDefault="0076210E" w14:paraId="2D177493" w14:textId="77777777">
            <w:r w:rsidRPr="00BE5DBB">
              <w:t>varchar</w:t>
            </w:r>
          </w:p>
        </w:tc>
        <w:tc>
          <w:tcPr>
            <w:tcW w:w="2371" w:type="dxa"/>
          </w:tcPr>
          <w:p w:rsidRPr="00BE5DBB" w:rsidR="0076210E" w:rsidP="00C21971" w:rsidRDefault="0076210E" w14:paraId="77DFFB59" w14:textId="77777777">
            <w:r w:rsidRPr="00BE5DBB">
              <w:t xml:space="preserve">size of the product </w:t>
            </w:r>
          </w:p>
        </w:tc>
      </w:tr>
      <w:tr w:rsidRPr="00BE5DBB" w:rsidR="0076210E" w:rsidTr="00C21971" w14:paraId="1CBA85A7" w14:textId="77777777">
        <w:trPr>
          <w:trHeight w:val="264"/>
        </w:trPr>
        <w:tc>
          <w:tcPr>
            <w:tcW w:w="2369" w:type="dxa"/>
          </w:tcPr>
          <w:p w:rsidRPr="00BE5DBB" w:rsidR="0076210E" w:rsidP="00C21971" w:rsidRDefault="0076210E" w14:paraId="1B8AD723" w14:textId="77777777"/>
        </w:tc>
        <w:tc>
          <w:tcPr>
            <w:tcW w:w="2369" w:type="dxa"/>
          </w:tcPr>
          <w:p w:rsidRPr="00BE5DBB" w:rsidR="0076210E" w:rsidP="00C21971" w:rsidRDefault="0076210E" w14:paraId="386C2ACA" w14:textId="77777777">
            <w:r w:rsidRPr="00BE5DBB">
              <w:t>Prod_category</w:t>
            </w:r>
          </w:p>
        </w:tc>
        <w:tc>
          <w:tcPr>
            <w:tcW w:w="2371" w:type="dxa"/>
          </w:tcPr>
          <w:p w:rsidRPr="00BE5DBB" w:rsidR="0076210E" w:rsidP="00C21971" w:rsidRDefault="0076210E" w14:paraId="28B24F64" w14:textId="77777777">
            <w:r w:rsidRPr="00BE5DBB">
              <w:t>varchar</w:t>
            </w:r>
          </w:p>
        </w:tc>
        <w:tc>
          <w:tcPr>
            <w:tcW w:w="2371" w:type="dxa"/>
          </w:tcPr>
          <w:p w:rsidRPr="00BE5DBB" w:rsidR="0076210E" w:rsidP="00C21971" w:rsidRDefault="0076210E" w14:paraId="5B9C7828" w14:textId="77777777">
            <w:r w:rsidRPr="00BE5DBB">
              <w:t>category of a product</w:t>
            </w:r>
          </w:p>
        </w:tc>
      </w:tr>
      <w:tr w:rsidRPr="00BE5DBB" w:rsidR="0076210E" w:rsidTr="00C21971" w14:paraId="317FFA62" w14:textId="77777777">
        <w:trPr>
          <w:trHeight w:val="264"/>
        </w:trPr>
        <w:tc>
          <w:tcPr>
            <w:tcW w:w="2369" w:type="dxa"/>
          </w:tcPr>
          <w:p w:rsidRPr="00BE5DBB" w:rsidR="0076210E" w:rsidP="00C21971" w:rsidRDefault="0076210E" w14:paraId="3AA61975" w14:textId="77777777"/>
        </w:tc>
        <w:tc>
          <w:tcPr>
            <w:tcW w:w="2369" w:type="dxa"/>
          </w:tcPr>
          <w:p w:rsidRPr="00BE5DBB" w:rsidR="0076210E" w:rsidP="00C21971" w:rsidRDefault="0076210E" w14:paraId="112B636A" w14:textId="77777777">
            <w:pPr>
              <w:tabs>
                <w:tab w:val="left" w:pos="1244"/>
              </w:tabs>
            </w:pPr>
            <w:r w:rsidRPr="00BE5DBB">
              <w:t>Prod_expdate</w:t>
            </w:r>
          </w:p>
        </w:tc>
        <w:tc>
          <w:tcPr>
            <w:tcW w:w="2371" w:type="dxa"/>
          </w:tcPr>
          <w:p w:rsidRPr="00BE5DBB" w:rsidR="0076210E" w:rsidP="00C21971" w:rsidRDefault="002A6047" w14:paraId="48919F0B" w14:textId="597AD1C9">
            <w:r>
              <w:t>date</w:t>
            </w:r>
          </w:p>
        </w:tc>
        <w:tc>
          <w:tcPr>
            <w:tcW w:w="2371" w:type="dxa"/>
          </w:tcPr>
          <w:p w:rsidRPr="00BE5DBB" w:rsidR="0076210E" w:rsidP="00C21971" w:rsidRDefault="0076210E" w14:paraId="158F320E" w14:textId="77777777">
            <w:r w:rsidRPr="00BE5DBB">
              <w:t>expiration date of product</w:t>
            </w:r>
          </w:p>
        </w:tc>
      </w:tr>
      <w:tr w:rsidRPr="00BE5DBB" w:rsidR="0076210E" w:rsidTr="00C21971" w14:paraId="3C244C8C" w14:textId="77777777">
        <w:trPr>
          <w:trHeight w:val="264"/>
        </w:trPr>
        <w:tc>
          <w:tcPr>
            <w:tcW w:w="2369" w:type="dxa"/>
          </w:tcPr>
          <w:p w:rsidRPr="00BE5DBB" w:rsidR="0076210E" w:rsidP="00C21971" w:rsidRDefault="0076210E" w14:paraId="15B55D64" w14:textId="77777777"/>
        </w:tc>
        <w:tc>
          <w:tcPr>
            <w:tcW w:w="2369" w:type="dxa"/>
          </w:tcPr>
          <w:p w:rsidRPr="00BE5DBB" w:rsidR="0076210E" w:rsidP="00C21971" w:rsidRDefault="0076210E" w14:paraId="69CC8C5C" w14:textId="77777777">
            <w:pPr>
              <w:tabs>
                <w:tab w:val="left" w:pos="1244"/>
              </w:tabs>
            </w:pPr>
            <w:r w:rsidRPr="00BE5DBB">
              <w:t>Prod_manudate</w:t>
            </w:r>
          </w:p>
        </w:tc>
        <w:tc>
          <w:tcPr>
            <w:tcW w:w="2371" w:type="dxa"/>
          </w:tcPr>
          <w:p w:rsidRPr="00BE5DBB" w:rsidR="0076210E" w:rsidP="00C21971" w:rsidRDefault="00FA22E0" w14:paraId="673186C0" w14:textId="1EFD785E">
            <w:r>
              <w:t>date</w:t>
            </w:r>
          </w:p>
        </w:tc>
        <w:tc>
          <w:tcPr>
            <w:tcW w:w="2371" w:type="dxa"/>
          </w:tcPr>
          <w:p w:rsidRPr="00BE5DBB" w:rsidR="0076210E" w:rsidP="00C21971" w:rsidRDefault="0076210E" w14:paraId="720B7214" w14:textId="77777777">
            <w:r w:rsidRPr="00BE5DBB">
              <w:t>manufacturing date of the product</w:t>
            </w:r>
          </w:p>
        </w:tc>
      </w:tr>
      <w:tr w:rsidRPr="00BE5DBB" w:rsidR="0076210E" w:rsidTr="00C21971" w14:paraId="4C85AEBB" w14:textId="77777777">
        <w:trPr>
          <w:trHeight w:val="264"/>
        </w:trPr>
        <w:tc>
          <w:tcPr>
            <w:tcW w:w="2369" w:type="dxa"/>
          </w:tcPr>
          <w:p w:rsidRPr="00BE5DBB" w:rsidR="0076210E" w:rsidP="00C21971" w:rsidRDefault="0076210E" w14:paraId="57996442" w14:textId="77777777"/>
        </w:tc>
        <w:tc>
          <w:tcPr>
            <w:tcW w:w="2369" w:type="dxa"/>
          </w:tcPr>
          <w:p w:rsidRPr="00BE5DBB" w:rsidR="0076210E" w:rsidP="00C21971" w:rsidRDefault="0076210E" w14:paraId="32A82A2B" w14:textId="77777777">
            <w:pPr>
              <w:tabs>
                <w:tab w:val="left" w:pos="1244"/>
              </w:tabs>
            </w:pPr>
            <w:r w:rsidRPr="00BE5DBB">
              <w:t>Prod_price</w:t>
            </w:r>
          </w:p>
        </w:tc>
        <w:tc>
          <w:tcPr>
            <w:tcW w:w="2371" w:type="dxa"/>
          </w:tcPr>
          <w:p w:rsidRPr="00BE5DBB" w:rsidR="0076210E" w:rsidP="00C21971" w:rsidRDefault="002A6047" w14:paraId="78668690" w14:textId="59D212FF">
            <w:r>
              <w:t>decimal</w:t>
            </w:r>
          </w:p>
        </w:tc>
        <w:tc>
          <w:tcPr>
            <w:tcW w:w="2371" w:type="dxa"/>
          </w:tcPr>
          <w:p w:rsidRPr="00BE5DBB" w:rsidR="0076210E" w:rsidP="00C21971" w:rsidRDefault="0076210E" w14:paraId="10454571" w14:textId="77777777">
            <w:r w:rsidRPr="00BE5DBB">
              <w:t>price of the product</w:t>
            </w:r>
          </w:p>
        </w:tc>
      </w:tr>
    </w:tbl>
    <w:p w:rsidRPr="00BE5DBB" w:rsidR="0076210E" w:rsidP="0076210E" w:rsidRDefault="0076210E" w14:paraId="18E1594D" w14:textId="77777777"/>
    <w:p w:rsidR="002A6047" w:rsidP="0076210E" w:rsidRDefault="002A6047" w14:paraId="40618A73" w14:textId="77777777"/>
    <w:p w:rsidRPr="00BE5DBB" w:rsidR="00AB2D57" w:rsidP="009F1163" w:rsidRDefault="0076210E" w14:paraId="4DE054EF" w14:textId="320C2379">
      <w:r w:rsidRPr="00BE5DBB">
        <w:lastRenderedPageBreak/>
        <w:t xml:space="preserve">Data dictionary: </w:t>
      </w:r>
      <w:r w:rsidR="002A6047">
        <w:t>add</w:t>
      </w:r>
      <w:r w:rsidRPr="00BE5DBB">
        <w:t>/</w:t>
      </w:r>
      <w:r w:rsidR="002A6047">
        <w:t>edit</w:t>
      </w:r>
      <w:r w:rsidRPr="00BE5DBB">
        <w:t xml:space="preserve"> items</w:t>
      </w:r>
    </w:p>
    <w:p w:rsidR="009F1163" w:rsidP="009F1163" w:rsidRDefault="009F1163" w14:paraId="73062B12" w14:textId="1737904B">
      <w:pPr>
        <w:pStyle w:val="Caption"/>
        <w:keepNext/>
        <w:ind w:left="2160" w:firstLine="720"/>
      </w:pPr>
      <w:bookmarkStart w:name="_Toc128411525" w:id="107"/>
      <w:r>
        <w:t xml:space="preserve">Table </w:t>
      </w:r>
      <w:r>
        <w:fldChar w:fldCharType="begin"/>
      </w:r>
      <w:r>
        <w:instrText> SEQ Table \* ROMAN </w:instrText>
      </w:r>
      <w:r>
        <w:fldChar w:fldCharType="separate"/>
      </w:r>
      <w:r>
        <w:rPr>
          <w:noProof/>
        </w:rPr>
        <w:t>XXXIV</w:t>
      </w:r>
      <w:r>
        <w:fldChar w:fldCharType="end"/>
      </w:r>
      <w:r>
        <w:t xml:space="preserve"> </w:t>
      </w:r>
      <w:r w:rsidRPr="009371E5">
        <w:t>Data dictionary: add/edit items</w:t>
      </w:r>
      <w:bookmarkEnd w:id="107"/>
    </w:p>
    <w:tbl>
      <w:tblPr>
        <w:tblStyle w:val="TableGrid"/>
        <w:tblW w:w="9480" w:type="dxa"/>
        <w:tblLook w:val="04A0" w:firstRow="1" w:lastRow="0" w:firstColumn="1" w:lastColumn="0" w:noHBand="0" w:noVBand="1"/>
      </w:tblPr>
      <w:tblGrid>
        <w:gridCol w:w="2369"/>
        <w:gridCol w:w="2369"/>
        <w:gridCol w:w="2371"/>
        <w:gridCol w:w="2371"/>
      </w:tblGrid>
      <w:tr w:rsidRPr="00BE5DBB" w:rsidR="0076210E" w:rsidTr="00C21971" w14:paraId="09D422D9" w14:textId="77777777">
        <w:trPr>
          <w:trHeight w:val="275"/>
        </w:trPr>
        <w:tc>
          <w:tcPr>
            <w:tcW w:w="2369" w:type="dxa"/>
            <w:shd w:val="clear" w:color="auto" w:fill="B4C6E7" w:themeFill="accent1" w:themeFillTint="66"/>
          </w:tcPr>
          <w:p w:rsidRPr="00BE5DBB" w:rsidR="0076210E" w:rsidP="00C21971" w:rsidRDefault="0076210E" w14:paraId="01E35568" w14:textId="77777777">
            <w:r w:rsidRPr="00BE5DBB">
              <w:t>PK/FK</w:t>
            </w:r>
          </w:p>
        </w:tc>
        <w:tc>
          <w:tcPr>
            <w:tcW w:w="2369" w:type="dxa"/>
            <w:shd w:val="clear" w:color="auto" w:fill="B4C6E7" w:themeFill="accent1" w:themeFillTint="66"/>
          </w:tcPr>
          <w:p w:rsidRPr="00BE5DBB" w:rsidR="0076210E" w:rsidP="00C21971" w:rsidRDefault="0076210E" w14:paraId="09502145" w14:textId="77777777">
            <w:r w:rsidRPr="00BE5DBB">
              <w:t>Field Name</w:t>
            </w:r>
          </w:p>
        </w:tc>
        <w:tc>
          <w:tcPr>
            <w:tcW w:w="2371" w:type="dxa"/>
            <w:shd w:val="clear" w:color="auto" w:fill="B4C6E7" w:themeFill="accent1" w:themeFillTint="66"/>
          </w:tcPr>
          <w:p w:rsidRPr="00BE5DBB" w:rsidR="0076210E" w:rsidP="00C21971" w:rsidRDefault="0076210E" w14:paraId="6219072B" w14:textId="77777777">
            <w:r w:rsidRPr="00BE5DBB">
              <w:t>Data Type</w:t>
            </w:r>
          </w:p>
        </w:tc>
        <w:tc>
          <w:tcPr>
            <w:tcW w:w="2371" w:type="dxa"/>
            <w:shd w:val="clear" w:color="auto" w:fill="B4C6E7" w:themeFill="accent1" w:themeFillTint="66"/>
          </w:tcPr>
          <w:p w:rsidRPr="00BE5DBB" w:rsidR="0076210E" w:rsidP="00C21971" w:rsidRDefault="0076210E" w14:paraId="7534E8CE" w14:textId="77777777">
            <w:r w:rsidRPr="00BE5DBB">
              <w:t>Description</w:t>
            </w:r>
          </w:p>
        </w:tc>
      </w:tr>
      <w:tr w:rsidRPr="00BE5DBB" w:rsidR="0076210E" w:rsidTr="00C21971" w14:paraId="067DA5E0" w14:textId="77777777">
        <w:trPr>
          <w:trHeight w:val="581"/>
        </w:trPr>
        <w:tc>
          <w:tcPr>
            <w:tcW w:w="2369" w:type="dxa"/>
          </w:tcPr>
          <w:p w:rsidRPr="00BE5DBB" w:rsidR="0076210E" w:rsidP="00C21971" w:rsidRDefault="0076210E" w14:paraId="2A4983A0" w14:textId="77777777">
            <w:r w:rsidRPr="00BE5DBB">
              <w:t>PK</w:t>
            </w:r>
          </w:p>
        </w:tc>
        <w:tc>
          <w:tcPr>
            <w:tcW w:w="2369" w:type="dxa"/>
          </w:tcPr>
          <w:p w:rsidRPr="00BE5DBB" w:rsidR="0076210E" w:rsidP="00C21971" w:rsidRDefault="0076210E" w14:paraId="614B4BB8" w14:textId="77777777">
            <w:r w:rsidRPr="00BE5DBB">
              <w:t xml:space="preserve">edit_items </w:t>
            </w:r>
          </w:p>
        </w:tc>
        <w:tc>
          <w:tcPr>
            <w:tcW w:w="2371" w:type="dxa"/>
          </w:tcPr>
          <w:p w:rsidRPr="00BE5DBB" w:rsidR="0076210E" w:rsidP="00C21971" w:rsidRDefault="0076210E" w14:paraId="20A4AD55" w14:textId="77777777">
            <w:r w:rsidRPr="00BE5DBB">
              <w:t>varchar</w:t>
            </w:r>
          </w:p>
        </w:tc>
        <w:tc>
          <w:tcPr>
            <w:tcW w:w="2371" w:type="dxa"/>
          </w:tcPr>
          <w:p w:rsidRPr="00BE5DBB" w:rsidR="0076210E" w:rsidP="00C21971" w:rsidRDefault="0076210E" w14:paraId="689A6766" w14:textId="77777777">
            <w:r w:rsidRPr="00BE5DBB">
              <w:t>key identifier of edit items</w:t>
            </w:r>
          </w:p>
        </w:tc>
      </w:tr>
      <w:tr w:rsidRPr="00BE5DBB" w:rsidR="0076210E" w:rsidTr="00C21971" w14:paraId="2A462012" w14:textId="77777777">
        <w:trPr>
          <w:trHeight w:val="264"/>
        </w:trPr>
        <w:tc>
          <w:tcPr>
            <w:tcW w:w="2369" w:type="dxa"/>
          </w:tcPr>
          <w:p w:rsidRPr="00BE5DBB" w:rsidR="0076210E" w:rsidP="00C21971" w:rsidRDefault="0076210E" w14:paraId="1D51327B" w14:textId="77777777">
            <w:r w:rsidRPr="00BE5DBB">
              <w:t>FK</w:t>
            </w:r>
          </w:p>
        </w:tc>
        <w:tc>
          <w:tcPr>
            <w:tcW w:w="2369" w:type="dxa"/>
          </w:tcPr>
          <w:p w:rsidRPr="00BE5DBB" w:rsidR="0076210E" w:rsidP="00C21971" w:rsidRDefault="0076210E" w14:paraId="4F0A63B0" w14:textId="77777777">
            <w:r w:rsidRPr="002A6047">
              <w:t>prod_ID</w:t>
            </w:r>
          </w:p>
        </w:tc>
        <w:tc>
          <w:tcPr>
            <w:tcW w:w="2371" w:type="dxa"/>
          </w:tcPr>
          <w:p w:rsidRPr="00BE5DBB" w:rsidR="0076210E" w:rsidP="00C21971" w:rsidRDefault="0076210E" w14:paraId="5C9F29F5" w14:textId="77777777">
            <w:r w:rsidRPr="00BE5DBB">
              <w:t>int</w:t>
            </w:r>
          </w:p>
        </w:tc>
        <w:tc>
          <w:tcPr>
            <w:tcW w:w="2371" w:type="dxa"/>
          </w:tcPr>
          <w:p w:rsidRPr="00BE5DBB" w:rsidR="0076210E" w:rsidP="00C21971" w:rsidRDefault="0076210E" w14:paraId="61197FBB" w14:textId="77777777">
            <w:r w:rsidRPr="00BE5DBB">
              <w:t>Foreign key for prod ID</w:t>
            </w:r>
          </w:p>
        </w:tc>
      </w:tr>
      <w:tr w:rsidRPr="00BE5DBB" w:rsidR="0076210E" w:rsidTr="00C21971" w14:paraId="26FA1EE1" w14:textId="77777777">
        <w:trPr>
          <w:trHeight w:val="275"/>
        </w:trPr>
        <w:tc>
          <w:tcPr>
            <w:tcW w:w="2369" w:type="dxa"/>
          </w:tcPr>
          <w:p w:rsidRPr="00BE5DBB" w:rsidR="0076210E" w:rsidP="00C21971" w:rsidRDefault="0076210E" w14:paraId="5F492509" w14:textId="77777777"/>
        </w:tc>
        <w:tc>
          <w:tcPr>
            <w:tcW w:w="2369" w:type="dxa"/>
          </w:tcPr>
          <w:p w:rsidRPr="00BE5DBB" w:rsidR="0076210E" w:rsidP="00C21971" w:rsidRDefault="0076210E" w14:paraId="141EA396" w14:textId="77777777">
            <w:r w:rsidRPr="002A6047">
              <w:t>additem_name</w:t>
            </w:r>
          </w:p>
        </w:tc>
        <w:tc>
          <w:tcPr>
            <w:tcW w:w="2371" w:type="dxa"/>
          </w:tcPr>
          <w:p w:rsidRPr="00BE5DBB" w:rsidR="0076210E" w:rsidP="00C21971" w:rsidRDefault="0076210E" w14:paraId="767678BF" w14:textId="77777777">
            <w:r w:rsidRPr="00BE5DBB">
              <w:t>varchar</w:t>
            </w:r>
          </w:p>
        </w:tc>
        <w:tc>
          <w:tcPr>
            <w:tcW w:w="2371" w:type="dxa"/>
          </w:tcPr>
          <w:p w:rsidRPr="00BE5DBB" w:rsidR="0076210E" w:rsidP="00C21971" w:rsidRDefault="0076210E" w14:paraId="3A032DA0" w14:textId="77777777">
            <w:r w:rsidRPr="00BE5DBB">
              <w:t>add item name for items</w:t>
            </w:r>
          </w:p>
        </w:tc>
      </w:tr>
      <w:tr w:rsidRPr="00BE5DBB" w:rsidR="0076210E" w:rsidTr="00C21971" w14:paraId="47C5D743" w14:textId="77777777">
        <w:trPr>
          <w:trHeight w:val="264"/>
        </w:trPr>
        <w:tc>
          <w:tcPr>
            <w:tcW w:w="2369" w:type="dxa"/>
          </w:tcPr>
          <w:p w:rsidRPr="00BE5DBB" w:rsidR="0076210E" w:rsidP="00C21971" w:rsidRDefault="0076210E" w14:paraId="647F69B7" w14:textId="77777777"/>
        </w:tc>
        <w:tc>
          <w:tcPr>
            <w:tcW w:w="2369" w:type="dxa"/>
          </w:tcPr>
          <w:p w:rsidRPr="00BE5DBB" w:rsidR="0076210E" w:rsidP="00C21971" w:rsidRDefault="0076210E" w14:paraId="0707725E" w14:textId="77777777">
            <w:r w:rsidRPr="002A6047">
              <w:t>additem_qty</w:t>
            </w:r>
          </w:p>
        </w:tc>
        <w:tc>
          <w:tcPr>
            <w:tcW w:w="2371" w:type="dxa"/>
          </w:tcPr>
          <w:p w:rsidRPr="00BE5DBB" w:rsidR="0076210E" w:rsidP="00C21971" w:rsidRDefault="0076210E" w14:paraId="43BB2E4E" w14:textId="77777777">
            <w:r w:rsidRPr="00BE5DBB">
              <w:t>int</w:t>
            </w:r>
          </w:p>
        </w:tc>
        <w:tc>
          <w:tcPr>
            <w:tcW w:w="2371" w:type="dxa"/>
          </w:tcPr>
          <w:p w:rsidRPr="00BE5DBB" w:rsidR="0076210E" w:rsidP="00C21971" w:rsidRDefault="0076210E" w14:paraId="7EEC3BFA" w14:textId="77777777">
            <w:r w:rsidRPr="00BE5DBB">
              <w:t xml:space="preserve">add item quantity for items </w:t>
            </w:r>
          </w:p>
        </w:tc>
      </w:tr>
      <w:tr w:rsidRPr="00BE5DBB" w:rsidR="0076210E" w:rsidTr="00C21971" w14:paraId="592282BA" w14:textId="77777777">
        <w:trPr>
          <w:trHeight w:val="264"/>
        </w:trPr>
        <w:tc>
          <w:tcPr>
            <w:tcW w:w="2369" w:type="dxa"/>
          </w:tcPr>
          <w:p w:rsidRPr="00BE5DBB" w:rsidR="0076210E" w:rsidP="00C21971" w:rsidRDefault="0076210E" w14:paraId="0BDFFF7B" w14:textId="77777777"/>
        </w:tc>
        <w:tc>
          <w:tcPr>
            <w:tcW w:w="2369" w:type="dxa"/>
          </w:tcPr>
          <w:p w:rsidRPr="00BE5DBB" w:rsidR="0076210E" w:rsidP="00C21971" w:rsidRDefault="0076210E" w14:paraId="2B58D8DE" w14:textId="77777777">
            <w:r w:rsidRPr="002A6047">
              <w:t>additem_prices</w:t>
            </w:r>
          </w:p>
        </w:tc>
        <w:tc>
          <w:tcPr>
            <w:tcW w:w="2371" w:type="dxa"/>
          </w:tcPr>
          <w:p w:rsidRPr="00BE5DBB" w:rsidR="0076210E" w:rsidP="00C21971" w:rsidRDefault="0076210E" w14:paraId="0A84858F" w14:textId="77777777">
            <w:r w:rsidRPr="00BE5DBB">
              <w:t>varchar</w:t>
            </w:r>
          </w:p>
        </w:tc>
        <w:tc>
          <w:tcPr>
            <w:tcW w:w="2371" w:type="dxa"/>
          </w:tcPr>
          <w:p w:rsidRPr="00BE5DBB" w:rsidR="0076210E" w:rsidP="00C21971" w:rsidRDefault="0076210E" w14:paraId="19046850" w14:textId="77777777">
            <w:r w:rsidRPr="00BE5DBB">
              <w:t>add item prices for edit items</w:t>
            </w:r>
          </w:p>
        </w:tc>
      </w:tr>
      <w:tr w:rsidRPr="00BE5DBB" w:rsidR="0076210E" w:rsidTr="00C21971" w14:paraId="20EA700A" w14:textId="77777777">
        <w:trPr>
          <w:trHeight w:val="264"/>
        </w:trPr>
        <w:tc>
          <w:tcPr>
            <w:tcW w:w="2369" w:type="dxa"/>
          </w:tcPr>
          <w:p w:rsidRPr="00BE5DBB" w:rsidR="0076210E" w:rsidP="00C21971" w:rsidRDefault="0076210E" w14:paraId="1BFE0638" w14:textId="77777777"/>
        </w:tc>
        <w:tc>
          <w:tcPr>
            <w:tcW w:w="2369" w:type="dxa"/>
          </w:tcPr>
          <w:p w:rsidRPr="00BE5DBB" w:rsidR="0076210E" w:rsidP="00C21971" w:rsidRDefault="0076210E" w14:paraId="7B41545A" w14:textId="77777777">
            <w:pPr>
              <w:tabs>
                <w:tab w:val="left" w:pos="1244"/>
              </w:tabs>
            </w:pPr>
            <w:r w:rsidRPr="002A6047">
              <w:t>additem_lowcrit</w:t>
            </w:r>
          </w:p>
        </w:tc>
        <w:tc>
          <w:tcPr>
            <w:tcW w:w="2371" w:type="dxa"/>
          </w:tcPr>
          <w:p w:rsidRPr="00BE5DBB" w:rsidR="0076210E" w:rsidP="00C21971" w:rsidRDefault="0076210E" w14:paraId="144E01E0" w14:textId="77777777">
            <w:r w:rsidRPr="00BE5DBB">
              <w:t>int</w:t>
            </w:r>
          </w:p>
        </w:tc>
        <w:tc>
          <w:tcPr>
            <w:tcW w:w="2371" w:type="dxa"/>
          </w:tcPr>
          <w:p w:rsidRPr="00BE5DBB" w:rsidR="0076210E" w:rsidP="00C21971" w:rsidRDefault="0076210E" w14:paraId="0FAAA78C" w14:textId="77777777">
            <w:r w:rsidRPr="00BE5DBB">
              <w:t>set low critical limit</w:t>
            </w:r>
          </w:p>
        </w:tc>
      </w:tr>
      <w:tr w:rsidRPr="00BE5DBB" w:rsidR="0076210E" w:rsidTr="00C21971" w14:paraId="2F690246" w14:textId="77777777">
        <w:trPr>
          <w:trHeight w:val="264"/>
        </w:trPr>
        <w:tc>
          <w:tcPr>
            <w:tcW w:w="2369" w:type="dxa"/>
          </w:tcPr>
          <w:p w:rsidRPr="00BE5DBB" w:rsidR="0076210E" w:rsidP="00C21971" w:rsidRDefault="0076210E" w14:paraId="5CD902BA" w14:textId="77777777"/>
        </w:tc>
        <w:tc>
          <w:tcPr>
            <w:tcW w:w="2369" w:type="dxa"/>
          </w:tcPr>
          <w:p w:rsidRPr="00BE5DBB" w:rsidR="0076210E" w:rsidP="00C21971" w:rsidRDefault="0076210E" w14:paraId="0C4A8446" w14:textId="77777777">
            <w:pPr>
              <w:tabs>
                <w:tab w:val="left" w:pos="1244"/>
              </w:tabs>
            </w:pPr>
            <w:r w:rsidRPr="002A6047">
              <w:t>additem_category</w:t>
            </w:r>
          </w:p>
        </w:tc>
        <w:tc>
          <w:tcPr>
            <w:tcW w:w="2371" w:type="dxa"/>
          </w:tcPr>
          <w:p w:rsidRPr="00BE5DBB" w:rsidR="0076210E" w:rsidP="00C21971" w:rsidRDefault="0076210E" w14:paraId="21C117B8" w14:textId="77777777">
            <w:r w:rsidRPr="00BE5DBB">
              <w:t>varchar</w:t>
            </w:r>
          </w:p>
        </w:tc>
        <w:tc>
          <w:tcPr>
            <w:tcW w:w="2371" w:type="dxa"/>
          </w:tcPr>
          <w:p w:rsidRPr="00BE5DBB" w:rsidR="0076210E" w:rsidP="00C21971" w:rsidRDefault="0076210E" w14:paraId="07B7C0B8" w14:textId="77777777">
            <w:r w:rsidRPr="00BE5DBB">
              <w:t>add item category for products</w:t>
            </w:r>
          </w:p>
        </w:tc>
      </w:tr>
      <w:tr w:rsidRPr="00BE5DBB" w:rsidR="0076210E" w:rsidTr="00C21971" w14:paraId="3A64E9F9" w14:textId="77777777">
        <w:trPr>
          <w:trHeight w:val="264"/>
        </w:trPr>
        <w:tc>
          <w:tcPr>
            <w:tcW w:w="2369" w:type="dxa"/>
          </w:tcPr>
          <w:p w:rsidRPr="00BE5DBB" w:rsidR="0076210E" w:rsidP="00C21971" w:rsidRDefault="0076210E" w14:paraId="6A891071" w14:textId="77777777"/>
        </w:tc>
        <w:tc>
          <w:tcPr>
            <w:tcW w:w="2369" w:type="dxa"/>
          </w:tcPr>
          <w:p w:rsidRPr="00BE5DBB" w:rsidR="0076210E" w:rsidP="00C21971" w:rsidRDefault="0076210E" w14:paraId="2748B72A" w14:textId="77777777">
            <w:pPr>
              <w:tabs>
                <w:tab w:val="left" w:pos="1244"/>
              </w:tabs>
            </w:pPr>
            <w:r w:rsidRPr="002A6047">
              <w:t>additem_barcode</w:t>
            </w:r>
          </w:p>
        </w:tc>
        <w:tc>
          <w:tcPr>
            <w:tcW w:w="2371" w:type="dxa"/>
          </w:tcPr>
          <w:p w:rsidRPr="00BE5DBB" w:rsidR="0076210E" w:rsidP="00C21971" w:rsidRDefault="002A6047" w14:paraId="2BA78041" w14:textId="34E649AD">
            <w:r>
              <w:t>varchar</w:t>
            </w:r>
          </w:p>
        </w:tc>
        <w:tc>
          <w:tcPr>
            <w:tcW w:w="2371" w:type="dxa"/>
          </w:tcPr>
          <w:p w:rsidRPr="00BE5DBB" w:rsidR="0076210E" w:rsidP="00C21971" w:rsidRDefault="0076210E" w14:paraId="53F007B7" w14:textId="77777777">
            <w:r w:rsidRPr="00BE5DBB">
              <w:t xml:space="preserve">add item barcode for items </w:t>
            </w:r>
          </w:p>
        </w:tc>
      </w:tr>
      <w:tr w:rsidRPr="00BE5DBB" w:rsidR="0076210E" w:rsidTr="00C21971" w14:paraId="1991F224" w14:textId="77777777">
        <w:trPr>
          <w:trHeight w:val="264"/>
        </w:trPr>
        <w:tc>
          <w:tcPr>
            <w:tcW w:w="2369" w:type="dxa"/>
          </w:tcPr>
          <w:p w:rsidRPr="00BE5DBB" w:rsidR="0076210E" w:rsidP="00C21971" w:rsidRDefault="0076210E" w14:paraId="4C70BDEA" w14:textId="77777777"/>
        </w:tc>
        <w:tc>
          <w:tcPr>
            <w:tcW w:w="2369" w:type="dxa"/>
          </w:tcPr>
          <w:p w:rsidRPr="002A6047" w:rsidR="0076210E" w:rsidP="00C21971" w:rsidRDefault="0076210E" w14:paraId="1C32864A" w14:textId="77777777">
            <w:pPr>
              <w:tabs>
                <w:tab w:val="left" w:pos="1244"/>
              </w:tabs>
            </w:pPr>
            <w:r w:rsidRPr="002A6047">
              <w:t>additem_image</w:t>
            </w:r>
          </w:p>
        </w:tc>
        <w:tc>
          <w:tcPr>
            <w:tcW w:w="2371" w:type="dxa"/>
          </w:tcPr>
          <w:p w:rsidRPr="00BE5DBB" w:rsidR="0076210E" w:rsidP="00C21971" w:rsidRDefault="0076210E" w14:paraId="595674E9" w14:textId="77777777">
            <w:r w:rsidRPr="00BE5DBB">
              <w:t>variable-length</w:t>
            </w:r>
          </w:p>
        </w:tc>
        <w:tc>
          <w:tcPr>
            <w:tcW w:w="2371" w:type="dxa"/>
          </w:tcPr>
          <w:p w:rsidRPr="00BE5DBB" w:rsidR="0076210E" w:rsidP="00C21971" w:rsidRDefault="0076210E" w14:paraId="64CFF90A" w14:textId="77777777">
            <w:r w:rsidRPr="00BE5DBB">
              <w:t>add item image for item identification</w:t>
            </w:r>
          </w:p>
        </w:tc>
      </w:tr>
    </w:tbl>
    <w:p w:rsidRPr="00BE5DBB" w:rsidR="0076210E" w:rsidP="0076210E" w:rsidRDefault="0076210E" w14:paraId="4899883B" w14:textId="77777777"/>
    <w:bookmarkEnd w:id="93"/>
    <w:p w:rsidRPr="00BE5DBB" w:rsidR="0076210E" w:rsidP="0076210E" w:rsidRDefault="0076210E" w14:paraId="688CCB3C" w14:textId="77777777"/>
    <w:p w:rsidRPr="00BE5DBB" w:rsidR="00B015E8" w:rsidP="00B015E8" w:rsidRDefault="002A6047" w14:paraId="07D24E5C" w14:textId="6552ED85">
      <w:r>
        <w:br w:type="page"/>
      </w:r>
    </w:p>
    <w:p w:rsidRPr="00BE5DBB" w:rsidR="006E0C32" w:rsidRDefault="00A91F0D" w14:paraId="55178DA8" w14:textId="46B7DC48">
      <w:pPr>
        <w:pStyle w:val="Heading1"/>
        <w:numPr>
          <w:ilvl w:val="0"/>
          <w:numId w:val="1"/>
        </w:numPr>
        <w:ind w:left="567" w:hanging="567"/>
        <w:rPr>
          <w:b w:val="0"/>
        </w:rPr>
      </w:pPr>
      <w:bookmarkStart w:name="_Toc124775489" w:id="108"/>
      <w:r w:rsidRPr="00BE5DBB">
        <w:rPr>
          <w:b w:val="0"/>
        </w:rPr>
        <w:lastRenderedPageBreak/>
        <w:t>Results and Discussion</w:t>
      </w:r>
      <w:bookmarkEnd w:id="108"/>
    </w:p>
    <w:p w:rsidRPr="00BE5DBB" w:rsidR="003164EA" w:rsidP="003164EA" w:rsidRDefault="003164EA" w14:paraId="6C7B3A10" w14:textId="7482617E"/>
    <w:p w:rsidRPr="00BE5DBB" w:rsidR="00D35350" w:rsidP="00D35350" w:rsidRDefault="00D35350" w14:paraId="4C44ED46" w14:textId="77777777">
      <w:bookmarkStart w:name="_Toc115272719" w:id="109"/>
      <w:bookmarkStart w:name="_Toc119003552" w:id="110"/>
      <w:r w:rsidRPr="00BE5DBB">
        <w:t>The results and discussion contain the following: the Release plan from MYSADD 1, Release 2 for the MCSPROJ, the prototype which includes the dashboards of the Web application namely the Admin and Cashier Dashboard. Moreover, it includes the User classes and characteristics that defines the people which is the client and the cashier that will use the web application.</w:t>
      </w:r>
      <w:bookmarkEnd w:id="109"/>
      <w:bookmarkEnd w:id="110"/>
    </w:p>
    <w:p w:rsidRPr="00BE5DBB" w:rsidR="00D35350" w:rsidP="003164EA" w:rsidRDefault="00D35350" w14:paraId="48E31FBA" w14:textId="77777777"/>
    <w:p w:rsidRPr="00BE5DBB" w:rsidR="00086721" w:rsidP="00A75F0C" w:rsidRDefault="00E818D3" w14:paraId="78F0C6FC" w14:textId="45E7BB58">
      <w:pPr>
        <w:pStyle w:val="Heading2"/>
        <w:ind w:left="851" w:hanging="567"/>
        <w:rPr>
          <w:b w:val="0"/>
        </w:rPr>
      </w:pPr>
      <w:bookmarkStart w:name="_Toc124775490" w:id="111"/>
      <w:r w:rsidRPr="00BE5DBB">
        <w:rPr>
          <w:b w:val="0"/>
        </w:rPr>
        <w:t>5.1</w:t>
      </w:r>
      <w:r w:rsidR="00BE5DBB">
        <w:rPr>
          <w:b w:val="0"/>
        </w:rPr>
        <w:tab/>
      </w:r>
      <w:r w:rsidRPr="00BE5DBB" w:rsidR="00E32AF2">
        <w:rPr>
          <w:b w:val="0"/>
        </w:rPr>
        <w:t>Release Plan</w:t>
      </w:r>
      <w:bookmarkEnd w:id="111"/>
    </w:p>
    <w:p w:rsidRPr="00BE5DBB" w:rsidR="00D35350" w:rsidP="00D35350" w:rsidRDefault="00D35350" w14:paraId="0FA8EDBE" w14:textId="77777777"/>
    <w:p w:rsidRPr="00BE5DBB" w:rsidR="00D35350" w:rsidP="00D35350" w:rsidRDefault="00D35350" w14:paraId="14FBD8BC" w14:textId="77777777">
      <w:bookmarkStart w:name="_Toc106388566" w:id="112"/>
      <w:bookmarkStart w:name="_Toc119003554" w:id="113"/>
      <w:r w:rsidRPr="00BE5DBB">
        <w:t>Release 1 – MCSPROJ</w:t>
      </w:r>
      <w:bookmarkEnd w:id="112"/>
      <w:bookmarkEnd w:id="113"/>
    </w:p>
    <w:p w:rsidRPr="00BE5DBB" w:rsidR="00D35350" w:rsidRDefault="00D35350" w14:paraId="1CB669AF" w14:textId="77777777">
      <w:pPr>
        <w:pStyle w:val="ListParagraph"/>
        <w:numPr>
          <w:ilvl w:val="0"/>
          <w:numId w:val="24"/>
        </w:numPr>
        <w:rPr>
          <w:rFonts w:cs="Arial"/>
        </w:rPr>
      </w:pPr>
      <w:r w:rsidRPr="00BE5DBB">
        <w:rPr>
          <w:rFonts w:cs="Arial"/>
        </w:rPr>
        <w:t>Admin can access admin dashboard.</w:t>
      </w:r>
    </w:p>
    <w:p w:rsidRPr="00BE5DBB" w:rsidR="00D35350" w:rsidRDefault="00D35350" w14:paraId="1D0119B2" w14:textId="77777777">
      <w:pPr>
        <w:pStyle w:val="ListParagraph"/>
        <w:numPr>
          <w:ilvl w:val="0"/>
          <w:numId w:val="24"/>
        </w:numPr>
        <w:rPr>
          <w:rFonts w:cs="Arial"/>
        </w:rPr>
      </w:pPr>
      <w:r w:rsidRPr="00BE5DBB">
        <w:rPr>
          <w:rFonts w:cs="Arial"/>
        </w:rPr>
        <w:t>Admin can view home page</w:t>
      </w:r>
    </w:p>
    <w:p w:rsidRPr="00BE5DBB" w:rsidR="00D35350" w:rsidRDefault="00D35350" w14:paraId="4E438134" w14:textId="77777777">
      <w:pPr>
        <w:pStyle w:val="ListParagraph"/>
        <w:numPr>
          <w:ilvl w:val="0"/>
          <w:numId w:val="24"/>
        </w:numPr>
        <w:rPr>
          <w:rFonts w:cs="Arial"/>
        </w:rPr>
      </w:pPr>
      <w:r w:rsidRPr="00BE5DBB">
        <w:rPr>
          <w:rFonts w:cs="Arial"/>
        </w:rPr>
        <w:t>Admin can view inventory page</w:t>
      </w:r>
    </w:p>
    <w:p w:rsidRPr="00BE5DBB" w:rsidR="00D35350" w:rsidRDefault="00D35350" w14:paraId="0EC082EF" w14:textId="77777777">
      <w:pPr>
        <w:pStyle w:val="ListParagraph"/>
        <w:numPr>
          <w:ilvl w:val="0"/>
          <w:numId w:val="24"/>
        </w:numPr>
        <w:rPr>
          <w:rFonts w:cs="Arial"/>
        </w:rPr>
      </w:pPr>
      <w:r w:rsidRPr="00BE5DBB">
        <w:rPr>
          <w:rFonts w:cs="Arial"/>
        </w:rPr>
        <w:t>Cashier can access cashier dashboard</w:t>
      </w:r>
    </w:p>
    <w:p w:rsidRPr="00BE5DBB" w:rsidR="00D35350" w:rsidRDefault="00D35350" w14:paraId="0A6BB28A" w14:textId="77777777">
      <w:pPr>
        <w:pStyle w:val="ListParagraph"/>
        <w:numPr>
          <w:ilvl w:val="0"/>
          <w:numId w:val="24"/>
        </w:numPr>
        <w:rPr>
          <w:rFonts w:cs="Arial"/>
        </w:rPr>
      </w:pPr>
      <w:r w:rsidRPr="00BE5DBB">
        <w:rPr>
          <w:rFonts w:cs="Arial"/>
        </w:rPr>
        <w:t>Cashier can view home page.</w:t>
      </w:r>
    </w:p>
    <w:p w:rsidRPr="00BE5DBB" w:rsidR="00D35350" w:rsidRDefault="00D35350" w14:paraId="60AD15F2" w14:textId="77777777">
      <w:pPr>
        <w:pStyle w:val="ListParagraph"/>
        <w:numPr>
          <w:ilvl w:val="0"/>
          <w:numId w:val="23"/>
        </w:numPr>
        <w:rPr>
          <w:rFonts w:cs="Arial"/>
        </w:rPr>
      </w:pPr>
      <w:r w:rsidRPr="00BE5DBB">
        <w:rPr>
          <w:rFonts w:cs="Arial"/>
        </w:rPr>
        <w:t>Admin can view transaction history.</w:t>
      </w:r>
    </w:p>
    <w:p w:rsidRPr="00BE5DBB" w:rsidR="00D35350" w:rsidRDefault="00D35350" w14:paraId="6B2FDF7F" w14:textId="77777777">
      <w:pPr>
        <w:pStyle w:val="ListParagraph"/>
        <w:numPr>
          <w:ilvl w:val="0"/>
          <w:numId w:val="23"/>
        </w:numPr>
        <w:rPr>
          <w:rFonts w:cs="Arial"/>
        </w:rPr>
      </w:pPr>
      <w:r w:rsidRPr="00BE5DBB">
        <w:rPr>
          <w:rFonts w:cs="Arial"/>
          <w:color w:val="000000" w:themeColor="text1"/>
        </w:rPr>
        <w:t>Admin will be notified when a certain items/product reached its critical level.</w:t>
      </w:r>
    </w:p>
    <w:p w:rsidRPr="00BE5DBB" w:rsidR="00D35350" w:rsidRDefault="00D35350" w14:paraId="269DEB46" w14:textId="77777777">
      <w:pPr>
        <w:pStyle w:val="ListParagraph"/>
        <w:numPr>
          <w:ilvl w:val="0"/>
          <w:numId w:val="23"/>
        </w:numPr>
        <w:rPr>
          <w:rFonts w:cs="Arial"/>
        </w:rPr>
      </w:pPr>
      <w:r w:rsidRPr="00BE5DBB">
        <w:rPr>
          <w:rFonts w:cs="Arial"/>
        </w:rPr>
        <w:t>Admin can view sales report.</w:t>
      </w:r>
    </w:p>
    <w:p w:rsidRPr="00BE5DBB" w:rsidR="00D35350" w:rsidRDefault="00D35350" w14:paraId="135791B5" w14:textId="77777777">
      <w:pPr>
        <w:pStyle w:val="ListParagraph"/>
        <w:numPr>
          <w:ilvl w:val="0"/>
          <w:numId w:val="23"/>
        </w:numPr>
        <w:rPr>
          <w:rFonts w:cs="Arial"/>
        </w:rPr>
      </w:pPr>
      <w:r w:rsidRPr="00BE5DBB">
        <w:rPr>
          <w:rFonts w:cs="Arial"/>
          <w:color w:val="000000" w:themeColor="text1"/>
        </w:rPr>
        <w:t>Admin can add item/product in the inventory.</w:t>
      </w:r>
    </w:p>
    <w:p w:rsidRPr="00BE5DBB" w:rsidR="00D35350" w:rsidRDefault="00D35350" w14:paraId="217D85DA" w14:textId="77777777">
      <w:pPr>
        <w:pStyle w:val="ListParagraph"/>
        <w:numPr>
          <w:ilvl w:val="0"/>
          <w:numId w:val="23"/>
        </w:numPr>
        <w:rPr>
          <w:rFonts w:cs="Arial"/>
        </w:rPr>
      </w:pPr>
      <w:r w:rsidRPr="00BE5DBB">
        <w:rPr>
          <w:rFonts w:cs="Arial"/>
        </w:rPr>
        <w:t>Admin can edit items/products catalog.</w:t>
      </w:r>
    </w:p>
    <w:p w:rsidRPr="00BE5DBB" w:rsidR="00D35350" w:rsidRDefault="00D35350" w14:paraId="6784BF67" w14:textId="77777777">
      <w:pPr>
        <w:pStyle w:val="ListParagraph"/>
        <w:numPr>
          <w:ilvl w:val="0"/>
          <w:numId w:val="23"/>
        </w:numPr>
        <w:rPr>
          <w:rFonts w:cs="Arial"/>
        </w:rPr>
      </w:pPr>
      <w:r w:rsidRPr="00BE5DBB">
        <w:rPr>
          <w:rFonts w:cs="Arial"/>
        </w:rPr>
        <w:t>Admin can edit item/product prices.</w:t>
      </w:r>
    </w:p>
    <w:p w:rsidRPr="00BE5DBB" w:rsidR="00D35350" w:rsidRDefault="00D35350" w14:paraId="6AAFCFFF" w14:textId="77777777">
      <w:pPr>
        <w:pStyle w:val="ListParagraph"/>
        <w:numPr>
          <w:ilvl w:val="0"/>
          <w:numId w:val="23"/>
        </w:numPr>
        <w:rPr>
          <w:rFonts w:cs="Arial"/>
        </w:rPr>
      </w:pPr>
      <w:r w:rsidRPr="00BE5DBB">
        <w:rPr>
          <w:rFonts w:cs="Arial"/>
        </w:rPr>
        <w:t>Admin can change pricelist.</w:t>
      </w:r>
    </w:p>
    <w:p w:rsidRPr="00BE5DBB" w:rsidR="00D35350" w:rsidRDefault="00D35350" w14:paraId="75CB53F5" w14:textId="77777777">
      <w:pPr>
        <w:pStyle w:val="ListParagraph"/>
        <w:numPr>
          <w:ilvl w:val="0"/>
          <w:numId w:val="23"/>
        </w:numPr>
        <w:rPr>
          <w:rFonts w:cs="Arial"/>
        </w:rPr>
      </w:pPr>
      <w:r w:rsidRPr="00BE5DBB">
        <w:rPr>
          <w:rFonts w:cs="Arial"/>
        </w:rPr>
        <w:t>Admin can view items that are in demand.</w:t>
      </w:r>
    </w:p>
    <w:p w:rsidRPr="00BE5DBB" w:rsidR="00D35350" w:rsidRDefault="00D35350" w14:paraId="1460D48B" w14:textId="77777777">
      <w:pPr>
        <w:pStyle w:val="ListParagraph"/>
        <w:numPr>
          <w:ilvl w:val="0"/>
          <w:numId w:val="23"/>
        </w:numPr>
        <w:rPr>
          <w:rFonts w:cs="Arial"/>
        </w:rPr>
      </w:pPr>
      <w:r w:rsidRPr="00BE5DBB">
        <w:rPr>
          <w:rFonts w:cs="Arial"/>
        </w:rPr>
        <w:t>Admin can view items that are not in demand.</w:t>
      </w:r>
    </w:p>
    <w:p w:rsidRPr="00BE5DBB" w:rsidR="00D35350" w:rsidRDefault="00D35350" w14:paraId="61C699C2" w14:textId="77777777">
      <w:pPr>
        <w:pStyle w:val="ListParagraph"/>
        <w:numPr>
          <w:ilvl w:val="0"/>
          <w:numId w:val="23"/>
        </w:numPr>
        <w:rPr>
          <w:rFonts w:cs="Arial"/>
        </w:rPr>
      </w:pPr>
      <w:r w:rsidRPr="00BE5DBB">
        <w:rPr>
          <w:rFonts w:cs="Arial"/>
        </w:rPr>
        <w:t>Admin can view if item is fast moving.</w:t>
      </w:r>
    </w:p>
    <w:p w:rsidRPr="00BE5DBB" w:rsidR="00D35350" w:rsidRDefault="00D35350" w14:paraId="1B058956" w14:textId="77777777">
      <w:pPr>
        <w:pStyle w:val="ListParagraph"/>
        <w:numPr>
          <w:ilvl w:val="0"/>
          <w:numId w:val="23"/>
        </w:numPr>
        <w:rPr>
          <w:rFonts w:cs="Arial"/>
        </w:rPr>
      </w:pPr>
      <w:r w:rsidRPr="00BE5DBB">
        <w:rPr>
          <w:rFonts w:cs="Arial"/>
        </w:rPr>
        <w:t>Admin can view if item is slow moving.</w:t>
      </w:r>
    </w:p>
    <w:p w:rsidRPr="00BE5DBB" w:rsidR="00D35350" w:rsidRDefault="00D35350" w14:paraId="3E726443" w14:textId="77777777">
      <w:pPr>
        <w:pStyle w:val="ListParagraph"/>
        <w:numPr>
          <w:ilvl w:val="0"/>
          <w:numId w:val="23"/>
        </w:numPr>
        <w:rPr>
          <w:rFonts w:cs="Arial"/>
        </w:rPr>
      </w:pPr>
      <w:r w:rsidRPr="00BE5DBB">
        <w:rPr>
          <w:rFonts w:cs="Arial"/>
        </w:rPr>
        <w:t>Admin can categorize the products catalog.</w:t>
      </w:r>
    </w:p>
    <w:p w:rsidRPr="00BE5DBB" w:rsidR="00D35350" w:rsidRDefault="00D35350" w14:paraId="457D24C6" w14:textId="77777777">
      <w:pPr>
        <w:pStyle w:val="ListParagraph"/>
        <w:numPr>
          <w:ilvl w:val="0"/>
          <w:numId w:val="23"/>
        </w:numPr>
        <w:rPr>
          <w:rFonts w:cs="Arial"/>
          <w:color w:val="000000" w:themeColor="text1"/>
        </w:rPr>
      </w:pPr>
      <w:r w:rsidRPr="00BE5DBB">
        <w:rPr>
          <w:rFonts w:cs="Arial"/>
          <w:color w:val="000000" w:themeColor="text1"/>
        </w:rPr>
        <w:t>Cashier can use barcode scanner to scan items.</w:t>
      </w:r>
    </w:p>
    <w:p w:rsidRPr="00BE5DBB" w:rsidR="00D35350" w:rsidRDefault="00D35350" w14:paraId="6CF88FE0" w14:textId="77777777">
      <w:pPr>
        <w:pStyle w:val="ListParagraph"/>
        <w:numPr>
          <w:ilvl w:val="0"/>
          <w:numId w:val="23"/>
        </w:numPr>
        <w:rPr>
          <w:rFonts w:cs="Arial"/>
          <w:color w:val="000000" w:themeColor="text1"/>
        </w:rPr>
      </w:pPr>
      <w:r w:rsidRPr="00BE5DBB">
        <w:rPr>
          <w:rFonts w:cs="Arial"/>
          <w:color w:val="000000" w:themeColor="text1"/>
        </w:rPr>
        <w:t xml:space="preserve">Cashier can </w:t>
      </w:r>
      <w:r w:rsidRPr="00BE5DBB">
        <w:rPr>
          <w:rFonts w:eastAsia="Calibri" w:cs="Arial"/>
        </w:rPr>
        <w:t>remove unnecessary items/products to the customer’s order.</w:t>
      </w:r>
    </w:p>
    <w:p w:rsidRPr="00BE5DBB" w:rsidR="00D35350" w:rsidRDefault="00D35350" w14:paraId="16B47D50" w14:textId="77777777">
      <w:pPr>
        <w:pStyle w:val="ListParagraph"/>
        <w:numPr>
          <w:ilvl w:val="0"/>
          <w:numId w:val="23"/>
        </w:numPr>
        <w:rPr>
          <w:rFonts w:cs="Arial"/>
        </w:rPr>
      </w:pPr>
      <w:r w:rsidRPr="00BE5DBB">
        <w:rPr>
          <w:rFonts w:cs="Arial"/>
        </w:rPr>
        <w:t xml:space="preserve">Cashier can view the total amount of </w:t>
      </w:r>
      <w:r w:rsidRPr="00BE5DBB">
        <w:rPr>
          <w:rFonts w:eastAsia="Calibri" w:cs="Arial"/>
        </w:rPr>
        <w:t>items/products purchased.</w:t>
      </w:r>
    </w:p>
    <w:p w:rsidRPr="00BE5DBB" w:rsidR="00D35350" w:rsidRDefault="00D35350" w14:paraId="25382022" w14:textId="77777777">
      <w:pPr>
        <w:pStyle w:val="ListParagraph"/>
        <w:numPr>
          <w:ilvl w:val="0"/>
          <w:numId w:val="23"/>
        </w:numPr>
        <w:rPr>
          <w:rFonts w:cs="Arial"/>
        </w:rPr>
      </w:pPr>
      <w:r w:rsidRPr="00BE5DBB">
        <w:rPr>
          <w:rFonts w:cs="Arial"/>
        </w:rPr>
        <w:t>Cashier can input the amount the customer has paid.</w:t>
      </w:r>
    </w:p>
    <w:p w:rsidRPr="00BE5DBB" w:rsidR="00D35350" w:rsidRDefault="00D35350" w14:paraId="7535896C" w14:textId="77777777">
      <w:pPr>
        <w:pStyle w:val="ListParagraph"/>
        <w:numPr>
          <w:ilvl w:val="0"/>
          <w:numId w:val="23"/>
        </w:numPr>
        <w:rPr>
          <w:rFonts w:cs="Arial"/>
        </w:rPr>
      </w:pPr>
      <w:r w:rsidRPr="00BE5DBB">
        <w:rPr>
          <w:rFonts w:cs="Arial"/>
        </w:rPr>
        <w:t>Cashier can void item(s) punched.</w:t>
      </w:r>
    </w:p>
    <w:p w:rsidRPr="00BE5DBB" w:rsidR="00D35350" w:rsidRDefault="00D35350" w14:paraId="60D405A4" w14:textId="0E4D9690">
      <w:pPr>
        <w:pStyle w:val="ListParagraph"/>
        <w:numPr>
          <w:ilvl w:val="0"/>
          <w:numId w:val="23"/>
        </w:numPr>
        <w:rPr>
          <w:rFonts w:cs="Arial"/>
        </w:rPr>
      </w:pPr>
      <w:r w:rsidRPr="00BE5DBB">
        <w:rPr>
          <w:rFonts w:cs="Arial"/>
        </w:rPr>
        <w:t>Cashier can print receipts.</w:t>
      </w:r>
    </w:p>
    <w:p w:rsidRPr="00BE5DBB" w:rsidR="00D35350" w:rsidP="00AA1519" w:rsidRDefault="00D35350" w14:paraId="3C7ECAE1" w14:textId="77777777"/>
    <w:p w:rsidRPr="00BE5DBB" w:rsidR="00801FF9" w:rsidP="00D35350" w:rsidRDefault="00A26986" w14:paraId="7016CD68" w14:textId="4FA71B79">
      <w:pPr>
        <w:pStyle w:val="Heading2"/>
        <w:ind w:left="851" w:hanging="567"/>
        <w:rPr>
          <w:b w:val="0"/>
        </w:rPr>
      </w:pPr>
      <w:bookmarkStart w:name="_Toc124775491" w:id="114"/>
      <w:r w:rsidRPr="00BE5DBB">
        <w:rPr>
          <w:b w:val="0"/>
        </w:rPr>
        <w:t>5.2</w:t>
      </w:r>
      <w:r w:rsidR="00BE5DBB">
        <w:rPr>
          <w:b w:val="0"/>
        </w:rPr>
        <w:tab/>
      </w:r>
      <w:r w:rsidRPr="00BE5DBB" w:rsidR="00A75F0C">
        <w:rPr>
          <w:b w:val="0"/>
        </w:rPr>
        <w:t>Prototype</w:t>
      </w:r>
      <w:bookmarkEnd w:id="114"/>
    </w:p>
    <w:p w:rsidRPr="00BE5DBB" w:rsidR="00D35350" w:rsidP="00D35350" w:rsidRDefault="00D35350" w14:paraId="53969D7D" w14:textId="5424B686"/>
    <w:p w:rsidR="00D35350" w:rsidP="00D35350" w:rsidRDefault="00D35350" w14:paraId="5975D480" w14:textId="671A792D">
      <w:pPr>
        <w:spacing w:before="240" w:after="240"/>
        <w:ind w:left="720" w:firstLine="131"/>
      </w:pPr>
      <w:r w:rsidRPr="00BE5DBB">
        <w:t xml:space="preserve">There will be two types of dashboards. First is the admin dashboard and the other one is for the cashier staff that will be </w:t>
      </w:r>
      <w:r w:rsidRPr="00BE5DBB" w:rsidR="000128B4">
        <w:t>overseeing</w:t>
      </w:r>
      <w:r w:rsidRPr="00BE5DBB">
        <w:t xml:space="preserve"> the transactions with the customers inside the store.</w:t>
      </w:r>
    </w:p>
    <w:p w:rsidR="00DC7304" w:rsidP="00D35350" w:rsidRDefault="00DC7304" w14:paraId="3370BA63" w14:textId="309ECF44">
      <w:pPr>
        <w:spacing w:before="240" w:after="240"/>
        <w:ind w:left="720" w:firstLine="131"/>
      </w:pPr>
    </w:p>
    <w:p w:rsidRPr="00BE5DBB" w:rsidR="00DC7304" w:rsidP="00D35350" w:rsidRDefault="00DC7304" w14:paraId="27437561" w14:textId="4D37D241">
      <w:pPr>
        <w:spacing w:before="240" w:after="240"/>
        <w:ind w:left="720" w:firstLine="131"/>
      </w:pPr>
    </w:p>
    <w:p w:rsidR="00D35350" w:rsidP="00D35350" w:rsidRDefault="00D35350" w14:paraId="31DBD48C" w14:textId="15F72C2C"/>
    <w:p w:rsidR="005B7EB0" w:rsidP="00D35350" w:rsidRDefault="00C10377" w14:paraId="75C58F03" w14:textId="00367C4A">
      <w:r w:rsidRPr="000745ED">
        <w:rPr>
          <w:noProof/>
        </w:rPr>
        <w:drawing>
          <wp:inline distT="0" distB="0" distL="0" distR="0" wp14:anchorId="01AF7E45" wp14:editId="4CF2D8DF">
            <wp:extent cx="5943600" cy="28784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878455"/>
                    </a:xfrm>
                    <a:prstGeom prst="rect">
                      <a:avLst/>
                    </a:prstGeom>
                  </pic:spPr>
                </pic:pic>
              </a:graphicData>
            </a:graphic>
          </wp:inline>
        </w:drawing>
      </w:r>
    </w:p>
    <w:p w:rsidR="005B7EB0" w:rsidP="00D35350" w:rsidRDefault="00C10377" w14:paraId="0743F8FB" w14:textId="454ACFC4">
      <w:r>
        <w:rPr>
          <w:noProof/>
        </w:rPr>
        <mc:AlternateContent>
          <mc:Choice Requires="wps">
            <w:drawing>
              <wp:anchor distT="0" distB="0" distL="114300" distR="114300" simplePos="0" relativeHeight="251713536" behindDoc="0" locked="0" layoutInCell="1" allowOverlap="1" wp14:anchorId="5962BA13" wp14:editId="2B47B9BD">
                <wp:simplePos x="0" y="0"/>
                <wp:positionH relativeFrom="margin">
                  <wp:posOffset>2409825</wp:posOffset>
                </wp:positionH>
                <wp:positionV relativeFrom="paragraph">
                  <wp:posOffset>9525</wp:posOffset>
                </wp:positionV>
                <wp:extent cx="3857625" cy="635"/>
                <wp:effectExtent l="0" t="0" r="9525" b="8255"/>
                <wp:wrapSquare wrapText="bothSides"/>
                <wp:docPr id="82" name="Text Box 82"/>
                <wp:cNvGraphicFramePr/>
                <a:graphic xmlns:a="http://schemas.openxmlformats.org/drawingml/2006/main">
                  <a:graphicData uri="http://schemas.microsoft.com/office/word/2010/wordprocessingShape">
                    <wps:wsp>
                      <wps:cNvSpPr txBox="1"/>
                      <wps:spPr>
                        <a:xfrm>
                          <a:off x="0" y="0"/>
                          <a:ext cx="3857625" cy="635"/>
                        </a:xfrm>
                        <a:prstGeom prst="rect">
                          <a:avLst/>
                        </a:prstGeom>
                        <a:solidFill>
                          <a:prstClr val="white"/>
                        </a:solidFill>
                        <a:ln>
                          <a:noFill/>
                        </a:ln>
                      </wps:spPr>
                      <wps:txbx>
                        <w:txbxContent>
                          <w:p w:rsidRPr="00515D07" w:rsidR="005B7EB0" w:rsidP="005B7EB0" w:rsidRDefault="005B7EB0" w14:paraId="35E0994E" w14:textId="4BFFD407">
                            <w:pPr>
                              <w:pStyle w:val="Caption"/>
                            </w:pPr>
                            <w:bookmarkStart w:name="_Toc124775574" w:id="115"/>
                            <w:r>
                              <w:t xml:space="preserve">Figure </w:t>
                            </w:r>
                            <w:r w:rsidR="00B43E38">
                              <w:t>31</w:t>
                            </w:r>
                            <w:r>
                              <w:t xml:space="preserve"> Login Screen</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7C477066">
              <v:shape id="Text Box 82" style="position:absolute;margin-left:189.75pt;margin-top:.75pt;width:303.75pt;height:.05pt;z-index:2517135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3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" w14:anchorId="5962BA13">
                <v:textbox style="mso-fit-shape-to-text:t" inset="0,0,0,0">
                  <w:txbxContent>
                    <w:p w:rsidRPr="00515D07" w:rsidR="005B7EB0" w:rsidP="005B7EB0" w:rsidRDefault="005B7EB0" w14:paraId="6401905C" w14:textId="4BFFD407">
                      <w:pPr>
                        <w:pStyle w:val="Caption"/>
                      </w:pPr>
                      <w:r>
                        <w:t xml:space="preserve">Figure </w:t>
                      </w:r>
                      <w:r w:rsidR="00B43E38">
                        <w:t>31</w:t>
                      </w:r>
                      <w:r>
                        <w:t xml:space="preserve"> Login Screen</w:t>
                      </w:r>
                    </w:p>
                  </w:txbxContent>
                </v:textbox>
                <w10:wrap type="square" anchorx="margin"/>
              </v:shape>
            </w:pict>
          </mc:Fallback>
        </mc:AlternateContent>
      </w:r>
    </w:p>
    <w:p w:rsidR="005B7EB0" w:rsidP="00D35350" w:rsidRDefault="005B7EB0" w14:paraId="5EED2CB4" w14:textId="0E4E08FF"/>
    <w:p w:rsidR="005B7EB0" w:rsidP="00D35350" w:rsidRDefault="00C10377" w14:paraId="1B22A18E" w14:textId="3330385A">
      <w:r>
        <w:rPr>
          <w:noProof/>
        </w:rPr>
        <mc:AlternateContent>
          <mc:Choice Requires="wps">
            <w:drawing>
              <wp:anchor distT="0" distB="0" distL="114300" distR="114300" simplePos="0" relativeHeight="251715584" behindDoc="0" locked="0" layoutInCell="1" allowOverlap="1" wp14:anchorId="3CB0FC58" wp14:editId="0225EAA8">
                <wp:simplePos x="0" y="0"/>
                <wp:positionH relativeFrom="margin">
                  <wp:posOffset>2295525</wp:posOffset>
                </wp:positionH>
                <wp:positionV relativeFrom="paragraph">
                  <wp:posOffset>3006090</wp:posOffset>
                </wp:positionV>
                <wp:extent cx="4286250" cy="635"/>
                <wp:effectExtent l="0" t="0" r="0" b="8255"/>
                <wp:wrapSquare wrapText="bothSides"/>
                <wp:docPr id="83" name="Text Box 83"/>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wps:spPr>
                      <wps:txbx>
                        <w:txbxContent>
                          <w:p w:rsidRPr="00052E3E" w:rsidR="005B7EB0" w:rsidP="005B7EB0" w:rsidRDefault="005B7EB0" w14:paraId="63294224" w14:textId="1A2AC3F2">
                            <w:pPr>
                              <w:pStyle w:val="Caption"/>
                            </w:pPr>
                            <w:bookmarkStart w:name="_Toc124775575" w:id="116"/>
                            <w:r>
                              <w:t xml:space="preserve">Figure </w:t>
                            </w:r>
                            <w:r w:rsidR="00B43E38">
                              <w:t>32</w:t>
                            </w:r>
                            <w:r>
                              <w:t xml:space="preserve"> Home Screen</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61256F28">
              <v:shape id="Text Box 83" style="position:absolute;margin-left:180.75pt;margin-top:236.7pt;width:337.5pt;height:.05pt;z-index:2517155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wTlGQIAAD8EAAAOAAAAZHJzL2Uyb0RvYy54bWysU01v2zAMvQ/YfxB0X5xka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" w14:anchorId="3CB0FC58">
                <v:textbox style="mso-fit-shape-to-text:t" inset="0,0,0,0">
                  <w:txbxContent>
                    <w:p w:rsidRPr="00052E3E" w:rsidR="005B7EB0" w:rsidP="005B7EB0" w:rsidRDefault="005B7EB0" w14:paraId="1580B6E1" w14:textId="1A2AC3F2">
                      <w:pPr>
                        <w:pStyle w:val="Caption"/>
                      </w:pPr>
                      <w:r>
                        <w:t xml:space="preserve">Figure </w:t>
                      </w:r>
                      <w:r w:rsidR="00B43E38">
                        <w:t>32</w:t>
                      </w:r>
                      <w:r>
                        <w:t xml:space="preserve"> Home Screen</w:t>
                      </w:r>
                    </w:p>
                  </w:txbxContent>
                </v:textbox>
                <w10:wrap type="square" anchorx="margin"/>
              </v:shape>
            </w:pict>
          </mc:Fallback>
        </mc:AlternateContent>
      </w:r>
      <w:r w:rsidRPr="000745ED">
        <w:rPr>
          <w:noProof/>
        </w:rPr>
        <w:drawing>
          <wp:inline distT="0" distB="0" distL="0" distR="0" wp14:anchorId="392B8074" wp14:editId="4AA1C48B">
            <wp:extent cx="5943600" cy="28600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860040"/>
                    </a:xfrm>
                    <a:prstGeom prst="rect">
                      <a:avLst/>
                    </a:prstGeom>
                  </pic:spPr>
                </pic:pic>
              </a:graphicData>
            </a:graphic>
          </wp:inline>
        </w:drawing>
      </w:r>
    </w:p>
    <w:p w:rsidRPr="00BE5DBB" w:rsidR="005B7EB0" w:rsidP="00D35350" w:rsidRDefault="005B7EB0" w14:paraId="03CD206A" w14:textId="49531343"/>
    <w:p w:rsidR="00801FF9" w:rsidP="00801FF9" w:rsidRDefault="00801FF9" w14:paraId="1E052772" w14:textId="7877233A"/>
    <w:p w:rsidR="005B7EB0" w:rsidP="00801FF9" w:rsidRDefault="005B7EB0" w14:paraId="3A23D34F" w14:textId="7B8AB3BD"/>
    <w:p w:rsidR="005B7EB0" w:rsidP="005B7EB0" w:rsidRDefault="00C10377" w14:paraId="5E8058F4" w14:textId="6C77B5A4">
      <w:pPr>
        <w:keepNext/>
      </w:pPr>
      <w:r w:rsidRPr="00AA3A75">
        <w:rPr>
          <w:noProof/>
        </w:rPr>
        <w:lastRenderedPageBreak/>
        <w:drawing>
          <wp:inline distT="0" distB="0" distL="0" distR="0" wp14:anchorId="47803636" wp14:editId="45623240">
            <wp:extent cx="5943600" cy="28879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887980"/>
                    </a:xfrm>
                    <a:prstGeom prst="rect">
                      <a:avLst/>
                    </a:prstGeom>
                  </pic:spPr>
                </pic:pic>
              </a:graphicData>
            </a:graphic>
          </wp:inline>
        </w:drawing>
      </w:r>
    </w:p>
    <w:p w:rsidR="005B7EB0" w:rsidP="005B7EB0" w:rsidRDefault="005B7EB0" w14:paraId="1FD400D4" w14:textId="3299547F">
      <w:pPr>
        <w:pStyle w:val="Caption"/>
        <w:ind w:left="2880" w:firstLine="720"/>
      </w:pPr>
      <w:bookmarkStart w:name="_Toc124775576" w:id="117"/>
      <w:r>
        <w:t xml:space="preserve">Figure </w:t>
      </w:r>
      <w:r w:rsidR="00962FAD">
        <w:t>33</w:t>
      </w:r>
      <w:r>
        <w:t xml:space="preserve"> Inventory Screen</w:t>
      </w:r>
      <w:bookmarkEnd w:id="117"/>
    </w:p>
    <w:p w:rsidR="005B7EB0" w:rsidP="00801FF9" w:rsidRDefault="005B7EB0" w14:paraId="7B49EDA0" w14:textId="7031A967"/>
    <w:p w:rsidR="005B7EB0" w:rsidP="005B7EB0" w:rsidRDefault="00C10377" w14:paraId="4AA05916" w14:textId="31312057">
      <w:pPr>
        <w:keepNext/>
      </w:pPr>
      <w:r w:rsidRPr="00AA3A75">
        <w:rPr>
          <w:noProof/>
        </w:rPr>
        <w:drawing>
          <wp:inline distT="0" distB="0" distL="0" distR="0" wp14:anchorId="44B27CC7" wp14:editId="77FC9D0F">
            <wp:extent cx="5943600" cy="28898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889885"/>
                    </a:xfrm>
                    <a:prstGeom prst="rect">
                      <a:avLst/>
                    </a:prstGeom>
                  </pic:spPr>
                </pic:pic>
              </a:graphicData>
            </a:graphic>
          </wp:inline>
        </w:drawing>
      </w:r>
    </w:p>
    <w:p w:rsidR="005B7EB0" w:rsidP="005B7EB0" w:rsidRDefault="005B7EB0" w14:paraId="3C3CCB54" w14:textId="4701E29E">
      <w:pPr>
        <w:pStyle w:val="Caption"/>
        <w:ind w:left="2880" w:firstLine="720"/>
      </w:pPr>
      <w:bookmarkStart w:name="_Toc124775577" w:id="118"/>
      <w:r>
        <w:t xml:space="preserve">Figure </w:t>
      </w:r>
      <w:r w:rsidR="00B43E38">
        <w:t>3</w:t>
      </w:r>
      <w:r w:rsidR="00962FAD">
        <w:t>4</w:t>
      </w:r>
      <w:r>
        <w:t xml:space="preserve"> Add Item Screen</w:t>
      </w:r>
      <w:bookmarkEnd w:id="118"/>
    </w:p>
    <w:p w:rsidR="005B7EB0" w:rsidP="00801FF9" w:rsidRDefault="005B7EB0" w14:paraId="604DF2F4" w14:textId="2A150576"/>
    <w:p w:rsidR="005B7EB0" w:rsidP="00801FF9" w:rsidRDefault="005B7EB0" w14:paraId="037F44F5" w14:textId="405B9BF8"/>
    <w:p w:rsidR="005B7EB0" w:rsidP="00801FF9" w:rsidRDefault="005B7EB0" w14:paraId="157B5542" w14:textId="0F9B488F"/>
    <w:p w:rsidR="005B7EB0" w:rsidP="005B7EB0" w:rsidRDefault="00C10377" w14:paraId="29A54BFE" w14:textId="0E4ABE04">
      <w:pPr>
        <w:keepNext/>
      </w:pPr>
      <w:r w:rsidRPr="00AA3A75">
        <w:rPr>
          <w:noProof/>
        </w:rPr>
        <w:lastRenderedPageBreak/>
        <w:drawing>
          <wp:inline distT="0" distB="0" distL="0" distR="0" wp14:anchorId="646854A6" wp14:editId="564F9B8B">
            <wp:extent cx="5943600" cy="28892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889250"/>
                    </a:xfrm>
                    <a:prstGeom prst="rect">
                      <a:avLst/>
                    </a:prstGeom>
                  </pic:spPr>
                </pic:pic>
              </a:graphicData>
            </a:graphic>
          </wp:inline>
        </w:drawing>
      </w:r>
    </w:p>
    <w:p w:rsidR="005B7EB0" w:rsidP="005B7EB0" w:rsidRDefault="005B7EB0" w14:paraId="533B4142" w14:textId="2693E901">
      <w:pPr>
        <w:pStyle w:val="Caption"/>
        <w:ind w:left="2880" w:firstLine="720"/>
      </w:pPr>
      <w:bookmarkStart w:name="_Toc124775578" w:id="119"/>
      <w:r>
        <w:t xml:space="preserve">Figure </w:t>
      </w:r>
      <w:r w:rsidR="00B43E38">
        <w:t>3</w:t>
      </w:r>
      <w:r w:rsidR="00962FAD">
        <w:t>5</w:t>
      </w:r>
      <w:r>
        <w:t xml:space="preserve"> Edit Item Screen</w:t>
      </w:r>
      <w:bookmarkEnd w:id="119"/>
    </w:p>
    <w:p w:rsidR="005B7EB0" w:rsidP="00801FF9" w:rsidRDefault="005B7EB0" w14:paraId="06EF1354" w14:textId="6BE146D4"/>
    <w:p w:rsidR="005B7EB0" w:rsidP="005B7EB0" w:rsidRDefault="00C10377" w14:paraId="12B9D327" w14:textId="03D0116F">
      <w:pPr>
        <w:keepNext/>
      </w:pPr>
      <w:r w:rsidRPr="00AA3A75">
        <w:rPr>
          <w:noProof/>
        </w:rPr>
        <w:drawing>
          <wp:inline distT="0" distB="0" distL="0" distR="0" wp14:anchorId="603982CC" wp14:editId="371C8168">
            <wp:extent cx="5943600" cy="28771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877185"/>
                    </a:xfrm>
                    <a:prstGeom prst="rect">
                      <a:avLst/>
                    </a:prstGeom>
                  </pic:spPr>
                </pic:pic>
              </a:graphicData>
            </a:graphic>
          </wp:inline>
        </w:drawing>
      </w:r>
    </w:p>
    <w:p w:rsidR="005B7EB0" w:rsidP="005B7EB0" w:rsidRDefault="005B7EB0" w14:paraId="3C6730BF" w14:textId="6C266C8A">
      <w:pPr>
        <w:pStyle w:val="Caption"/>
        <w:ind w:left="2880" w:firstLine="720"/>
      </w:pPr>
      <w:bookmarkStart w:name="_Toc124775579" w:id="120"/>
      <w:r>
        <w:t xml:space="preserve">Figure </w:t>
      </w:r>
      <w:r w:rsidR="00962FAD">
        <w:t>36</w:t>
      </w:r>
      <w:r>
        <w:t xml:space="preserve"> Sales Screen</w:t>
      </w:r>
      <w:bookmarkEnd w:id="120"/>
    </w:p>
    <w:p w:rsidR="005B7EB0" w:rsidP="00801FF9" w:rsidRDefault="005B7EB0" w14:paraId="75FF31C6" w14:textId="520FA270"/>
    <w:p w:rsidR="005B7EB0" w:rsidP="00801FF9" w:rsidRDefault="005B7EB0" w14:paraId="3CD79328" w14:textId="353531A9"/>
    <w:p w:rsidR="005B7EB0" w:rsidP="00801FF9" w:rsidRDefault="005B7EB0" w14:paraId="54BEE8D9" w14:textId="3AF7BF79"/>
    <w:p w:rsidR="005B7EB0" w:rsidP="005B7EB0" w:rsidRDefault="00C10377" w14:paraId="065CC230" w14:textId="39CCE4EF">
      <w:pPr>
        <w:keepNext/>
      </w:pPr>
      <w:r w:rsidRPr="00AA3A75">
        <w:rPr>
          <w:noProof/>
        </w:rPr>
        <w:lastRenderedPageBreak/>
        <w:drawing>
          <wp:inline distT="0" distB="0" distL="0" distR="0" wp14:anchorId="04778A95" wp14:editId="05622B71">
            <wp:extent cx="5943600" cy="28708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70835"/>
                    </a:xfrm>
                    <a:prstGeom prst="rect">
                      <a:avLst/>
                    </a:prstGeom>
                  </pic:spPr>
                </pic:pic>
              </a:graphicData>
            </a:graphic>
          </wp:inline>
        </w:drawing>
      </w:r>
    </w:p>
    <w:p w:rsidR="005B7EB0" w:rsidP="005B7EB0" w:rsidRDefault="005B7EB0" w14:paraId="4D795B59" w14:textId="56B7504E">
      <w:pPr>
        <w:pStyle w:val="Caption"/>
        <w:ind w:left="2880" w:firstLine="720"/>
      </w:pPr>
      <w:bookmarkStart w:name="_Toc124775580" w:id="121"/>
      <w:r>
        <w:t xml:space="preserve">Figure </w:t>
      </w:r>
      <w:r w:rsidR="00962FAD">
        <w:t>37</w:t>
      </w:r>
      <w:r>
        <w:t xml:space="preserve">  Analytics Report</w:t>
      </w:r>
      <w:bookmarkEnd w:id="121"/>
    </w:p>
    <w:p w:rsidR="005B7EB0" w:rsidP="00801FF9" w:rsidRDefault="005B7EB0" w14:paraId="650D84A5" w14:textId="222935FD"/>
    <w:p w:rsidR="005B7EB0" w:rsidP="00801FF9" w:rsidRDefault="005B7EB0" w14:paraId="6B149EB4" w14:textId="2208FDA2"/>
    <w:p w:rsidRPr="00BE5DBB" w:rsidR="005B7EB0" w:rsidP="00801FF9" w:rsidRDefault="005B7EB0" w14:paraId="12EB7932" w14:textId="77777777"/>
    <w:p w:rsidRPr="00BE5DBB" w:rsidR="00A75F0C" w:rsidP="00A75F0C" w:rsidRDefault="00A75F0C" w14:paraId="1D43AC8B" w14:textId="1C19CE10">
      <w:pPr>
        <w:pStyle w:val="Heading2"/>
        <w:ind w:left="851" w:hanging="567"/>
        <w:rPr>
          <w:b w:val="0"/>
        </w:rPr>
      </w:pPr>
      <w:bookmarkStart w:name="_Toc124775492" w:id="122"/>
      <w:r w:rsidRPr="00BE5DBB">
        <w:rPr>
          <w:b w:val="0"/>
        </w:rPr>
        <w:t>5.3</w:t>
      </w:r>
      <w:r w:rsidR="00BE5DBB">
        <w:rPr>
          <w:b w:val="0"/>
        </w:rPr>
        <w:tab/>
      </w:r>
      <w:r w:rsidRPr="00BE5DBB" w:rsidR="00EE3B9B">
        <w:rPr>
          <w:b w:val="0"/>
        </w:rPr>
        <w:t>Use Classes and Characteristics</w:t>
      </w:r>
      <w:bookmarkEnd w:id="122"/>
    </w:p>
    <w:p w:rsidRPr="00BE5DBB" w:rsidR="00EE3B9B" w:rsidP="00EE3B9B" w:rsidRDefault="00EE3B9B" w14:paraId="738E2C85" w14:textId="5C787635"/>
    <w:p w:rsidRPr="00BE5DBB" w:rsidR="001C496E" w:rsidP="001C496E" w:rsidRDefault="001C496E" w14:paraId="2CF83803" w14:textId="443FD815">
      <w:pPr>
        <w:pStyle w:val="Caption"/>
        <w:keepNext/>
        <w:ind w:left="2160" w:firstLine="720"/>
      </w:pPr>
    </w:p>
    <w:p w:rsidR="009F1163" w:rsidP="009F1163" w:rsidRDefault="009F1163" w14:paraId="46F6AF20" w14:textId="527604CC">
      <w:pPr>
        <w:pStyle w:val="Caption"/>
        <w:keepNext/>
        <w:ind w:left="2160"/>
      </w:pPr>
      <w:bookmarkStart w:name="_Toc128411526" w:id="123"/>
      <w:r>
        <w:t xml:space="preserve">Table </w:t>
      </w:r>
      <w:r>
        <w:fldChar w:fldCharType="begin"/>
      </w:r>
      <w:r>
        <w:instrText> SEQ Table \* ROMAN </w:instrText>
      </w:r>
      <w:r>
        <w:fldChar w:fldCharType="separate"/>
      </w:r>
      <w:r>
        <w:rPr>
          <w:noProof/>
        </w:rPr>
        <w:t>XXXV</w:t>
      </w:r>
      <w:r>
        <w:fldChar w:fldCharType="end"/>
      </w:r>
      <w:r>
        <w:t xml:space="preserve"> User Classes and Characteristics</w:t>
      </w:r>
      <w:bookmarkEnd w:id="123"/>
    </w:p>
    <w:tbl>
      <w:tblPr>
        <w:tblW w:w="8984" w:type="dxa"/>
        <w:tblLayout w:type="fixed"/>
        <w:tblLook w:val="0600" w:firstRow="0" w:lastRow="0" w:firstColumn="0" w:lastColumn="0" w:noHBand="1" w:noVBand="1"/>
      </w:tblPr>
      <w:tblGrid>
        <w:gridCol w:w="2787"/>
        <w:gridCol w:w="6197"/>
      </w:tblGrid>
      <w:tr w:rsidRPr="00BE5DBB" w:rsidR="00D35350" w:rsidTr="00C21971" w14:paraId="6AF23786" w14:textId="77777777">
        <w:trPr>
          <w:trHeight w:val="516"/>
        </w:trPr>
        <w:tc>
          <w:tcPr>
            <w:tcW w:w="2787" w:type="dxa"/>
            <w:tcBorders>
              <w:bottom w:val="single" w:color="auto" w:sz="12" w:space="0"/>
            </w:tcBorders>
            <w:tcMar>
              <w:top w:w="100" w:type="dxa"/>
              <w:left w:w="100" w:type="dxa"/>
              <w:bottom w:w="100" w:type="dxa"/>
              <w:right w:w="100" w:type="dxa"/>
            </w:tcMar>
          </w:tcPr>
          <w:p w:rsidRPr="00BE5DBB" w:rsidR="00D35350" w:rsidP="00C21971" w:rsidRDefault="00D35350" w14:paraId="066A1651" w14:textId="77777777">
            <w:pPr>
              <w:spacing w:before="240" w:after="240"/>
              <w:jc w:val="center"/>
            </w:pPr>
            <w:r w:rsidRPr="00BE5DBB">
              <w:t>Roles</w:t>
            </w:r>
          </w:p>
        </w:tc>
        <w:tc>
          <w:tcPr>
            <w:tcW w:w="6197" w:type="dxa"/>
            <w:tcBorders>
              <w:bottom w:val="single" w:color="auto" w:sz="12" w:space="0"/>
            </w:tcBorders>
            <w:tcMar>
              <w:top w:w="100" w:type="dxa"/>
              <w:left w:w="100" w:type="dxa"/>
              <w:bottom w:w="100" w:type="dxa"/>
              <w:right w:w="100" w:type="dxa"/>
            </w:tcMar>
          </w:tcPr>
          <w:p w:rsidRPr="00BE5DBB" w:rsidR="00D35350" w:rsidP="00C21971" w:rsidRDefault="00D35350" w14:paraId="2EE6E52A" w14:textId="77777777">
            <w:pPr>
              <w:spacing w:before="240" w:after="240"/>
              <w:jc w:val="center"/>
            </w:pPr>
            <w:r w:rsidRPr="00BE5DBB">
              <w:t>Description</w:t>
            </w:r>
          </w:p>
        </w:tc>
      </w:tr>
      <w:tr w:rsidRPr="00BE5DBB" w:rsidR="00D35350" w:rsidTr="00C21971" w14:paraId="212D5F1A" w14:textId="77777777">
        <w:trPr>
          <w:trHeight w:val="1092"/>
        </w:trPr>
        <w:tc>
          <w:tcPr>
            <w:tcW w:w="2787" w:type="dxa"/>
            <w:tcBorders>
              <w:top w:val="single" w:color="auto" w:sz="12" w:space="0"/>
              <w:right w:val="single" w:color="auto" w:sz="12" w:space="0"/>
            </w:tcBorders>
            <w:tcMar>
              <w:top w:w="100" w:type="dxa"/>
              <w:left w:w="100" w:type="dxa"/>
              <w:bottom w:w="100" w:type="dxa"/>
              <w:right w:w="100" w:type="dxa"/>
            </w:tcMar>
          </w:tcPr>
          <w:p w:rsidRPr="00BE5DBB" w:rsidR="00D35350" w:rsidP="00C21971" w:rsidRDefault="00D35350" w14:paraId="69490384" w14:textId="77777777">
            <w:pPr>
              <w:spacing w:before="240" w:after="240"/>
            </w:pPr>
            <w:r w:rsidRPr="00BE5DBB">
              <w:t xml:space="preserve">User/Store Owner </w:t>
            </w:r>
          </w:p>
        </w:tc>
        <w:tc>
          <w:tcPr>
            <w:tcW w:w="6197" w:type="dxa"/>
            <w:tcBorders>
              <w:top w:val="single" w:color="auto" w:sz="12" w:space="0"/>
              <w:left w:val="single" w:color="auto" w:sz="12" w:space="0"/>
            </w:tcBorders>
            <w:tcMar>
              <w:top w:w="100" w:type="dxa"/>
              <w:left w:w="100" w:type="dxa"/>
              <w:bottom w:w="100" w:type="dxa"/>
              <w:right w:w="100" w:type="dxa"/>
            </w:tcMar>
          </w:tcPr>
          <w:p w:rsidRPr="00BE5DBB" w:rsidR="00D35350" w:rsidP="00C21971" w:rsidRDefault="00D35350" w14:paraId="3118D843" w14:textId="77777777">
            <w:pPr>
              <w:spacing w:before="240" w:after="240"/>
            </w:pPr>
            <w:r w:rsidRPr="00BE5DBB">
              <w:t>This user oversees tracking sales and inventory, resupplying of stocks, and managing the items/products catalog.</w:t>
            </w:r>
          </w:p>
        </w:tc>
      </w:tr>
      <w:tr w:rsidRPr="00BE5DBB" w:rsidR="00D35350" w:rsidTr="00C21971" w14:paraId="0E9E3069" w14:textId="77777777">
        <w:trPr>
          <w:trHeight w:val="1092"/>
        </w:trPr>
        <w:tc>
          <w:tcPr>
            <w:tcW w:w="2787" w:type="dxa"/>
            <w:tcBorders>
              <w:right w:val="single" w:color="auto" w:sz="12" w:space="0"/>
            </w:tcBorders>
            <w:tcMar>
              <w:top w:w="100" w:type="dxa"/>
              <w:left w:w="100" w:type="dxa"/>
              <w:bottom w:w="100" w:type="dxa"/>
              <w:right w:w="100" w:type="dxa"/>
            </w:tcMar>
          </w:tcPr>
          <w:p w:rsidRPr="00BE5DBB" w:rsidR="00D35350" w:rsidP="00C21971" w:rsidRDefault="00D35350" w14:paraId="64A63D56" w14:textId="77777777">
            <w:pPr>
              <w:spacing w:before="240" w:after="240"/>
            </w:pPr>
            <w:r w:rsidRPr="00BE5DBB">
              <w:t>Staff</w:t>
            </w:r>
          </w:p>
        </w:tc>
        <w:tc>
          <w:tcPr>
            <w:tcW w:w="6197" w:type="dxa"/>
            <w:tcBorders>
              <w:left w:val="single" w:color="auto" w:sz="12" w:space="0"/>
            </w:tcBorders>
            <w:tcMar>
              <w:top w:w="100" w:type="dxa"/>
              <w:left w:w="100" w:type="dxa"/>
              <w:bottom w:w="100" w:type="dxa"/>
              <w:right w:w="100" w:type="dxa"/>
            </w:tcMar>
          </w:tcPr>
          <w:p w:rsidRPr="00BE5DBB" w:rsidR="00D35350" w:rsidP="00C21971" w:rsidRDefault="00D35350" w14:paraId="588C04BA" w14:textId="0B1A9CD1">
            <w:pPr>
              <w:spacing w:before="240" w:after="240"/>
              <w:rPr>
                <w:color w:val="424242"/>
                <w:highlight w:val="white"/>
              </w:rPr>
            </w:pPr>
            <w:r w:rsidRPr="00BE5DBB">
              <w:rPr>
                <w:highlight w:val="white"/>
              </w:rPr>
              <w:t xml:space="preserve">This user will </w:t>
            </w:r>
            <w:r w:rsidRPr="00BE5DBB" w:rsidR="000128B4">
              <w:rPr>
                <w:highlight w:val="white"/>
              </w:rPr>
              <w:t>oversee</w:t>
            </w:r>
            <w:r w:rsidRPr="00BE5DBB">
              <w:rPr>
                <w:highlight w:val="white"/>
              </w:rPr>
              <w:t xml:space="preserve"> the customer transactions. This user will also be the one using the web application for the payment of the customer, which will generate a receipt</w:t>
            </w:r>
            <w:r w:rsidRPr="00BE5DBB">
              <w:rPr>
                <w:color w:val="424242"/>
                <w:highlight w:val="white"/>
              </w:rPr>
              <w:t>.</w:t>
            </w:r>
          </w:p>
        </w:tc>
      </w:tr>
    </w:tbl>
    <w:p w:rsidRPr="00BE5DBB" w:rsidR="00D35350" w:rsidP="00EE3B9B" w:rsidRDefault="00D35350" w14:paraId="145BB59C" w14:textId="7DA29AED"/>
    <w:p w:rsidRPr="00BE5DBB" w:rsidR="00D35350" w:rsidP="00EE3B9B" w:rsidRDefault="00D35350" w14:paraId="621E81E9" w14:textId="32B1CA06"/>
    <w:p w:rsidRPr="00BE5DBB" w:rsidR="00D35350" w:rsidP="00EE3B9B" w:rsidRDefault="00D35350" w14:paraId="69A01940" w14:textId="3DF59A9F"/>
    <w:p w:rsidRPr="00BE5DBB" w:rsidR="00D35350" w:rsidP="00EE3B9B" w:rsidRDefault="00D35350" w14:paraId="12398E98" w14:textId="0D408B95"/>
    <w:p w:rsidRPr="00BE5DBB" w:rsidR="00D35350" w:rsidP="00EE3B9B" w:rsidRDefault="00B169A3" w14:paraId="76367394" w14:textId="3BD0B1F8">
      <w:r>
        <w:br w:type="page"/>
      </w:r>
    </w:p>
    <w:p w:rsidRPr="00BE5DBB" w:rsidR="002962F1" w:rsidRDefault="002962F1" w14:paraId="394E8280" w14:textId="5B38C974">
      <w:pPr>
        <w:pStyle w:val="Heading1"/>
        <w:numPr>
          <w:ilvl w:val="0"/>
          <w:numId w:val="1"/>
        </w:numPr>
        <w:ind w:left="567" w:hanging="567"/>
        <w:rPr>
          <w:b w:val="0"/>
        </w:rPr>
      </w:pPr>
      <w:bookmarkStart w:name="_Toc124775493" w:id="124"/>
      <w:r w:rsidRPr="00BE5DBB">
        <w:rPr>
          <w:b w:val="0"/>
        </w:rPr>
        <w:lastRenderedPageBreak/>
        <w:t>Conclusion</w:t>
      </w:r>
      <w:bookmarkEnd w:id="124"/>
    </w:p>
    <w:p w:rsidRPr="00BE5DBB" w:rsidR="00D35350" w:rsidP="0076106E" w:rsidRDefault="00D35350" w14:paraId="6AC3EA09" w14:textId="77777777"/>
    <w:p w:rsidR="00D35350" w:rsidP="0076106E" w:rsidRDefault="00D35350" w14:paraId="0FD1CD53" w14:textId="77777777"/>
    <w:p w:rsidR="00B169A3" w:rsidP="00B169A3" w:rsidRDefault="00B169A3" w14:paraId="1A6AB240" w14:textId="77777777">
      <w:r>
        <w:t xml:space="preserve">The capstone project shows ways on how to solve the problem of Bregghan mini grocery store. Since the current system is outdated in the grocery itself which utilizes the use pen and paper to keep track of their stocks and as well as to create receipts for the customer. The developers aim to provide a web application that uses AWS DynamoDB and Vue JavaScript to create an POS-like web app that supports the grocery store. The client’s request was to create something that helps the stores to input new supplies and stocks and as well as to be able to keep track of their items sold and lastly to create a receipt for customers. </w:t>
      </w:r>
    </w:p>
    <w:p w:rsidRPr="00BE5DBB" w:rsidR="00B169A3" w:rsidP="00B169A3" w:rsidRDefault="00B169A3" w14:paraId="1333E4CD" w14:textId="0A44FC86">
      <w:pPr>
        <w:sectPr w:rsidRPr="00BE5DBB" w:rsidR="00B169A3">
          <w:pgSz w:w="12240" w:h="15840" w:orient="portrait"/>
          <w:pgMar w:top="1440" w:right="1440" w:bottom="1440" w:left="1440" w:header="708" w:footer="708" w:gutter="0"/>
          <w:cols w:space="708"/>
          <w:docGrid w:linePitch="360"/>
        </w:sectPr>
      </w:pPr>
      <w:r>
        <w:t>The project's completion should aid the client in terms of resolving and changing their current system with the integration of an automated computation of sales and monitoring of stocks. Furthermore, all the features of the web and mobile application is completed and all the features and the request of the client are met. Moreover, all the documents necessary for the completion of the project based learning is accomplished and are published within the developer's respective folder. Lastly, the developer's are responsible for guiding the client and its cashier for the utilization of the new system.</w:t>
      </w:r>
    </w:p>
    <w:p w:rsidRPr="00BE5DBB" w:rsidR="00985671" w:rsidP="00876B9D" w:rsidRDefault="00985671" w14:paraId="4A8E63B4" w14:textId="41CA9145">
      <w:pPr>
        <w:pStyle w:val="Heading1"/>
        <w:rPr>
          <w:b w:val="0"/>
        </w:rPr>
      </w:pPr>
      <w:bookmarkStart w:name="_Toc124775494" w:id="125"/>
      <w:r w:rsidRPr="00BE5DBB">
        <w:rPr>
          <w:b w:val="0"/>
        </w:rPr>
        <w:lastRenderedPageBreak/>
        <w:t>References</w:t>
      </w:r>
      <w:bookmarkEnd w:id="125"/>
    </w:p>
    <w:p w:rsidRPr="00BE5DBB" w:rsidR="008133EE" w:rsidP="00D35350" w:rsidRDefault="008133EE" w14:paraId="4C429D48" w14:textId="77777777">
      <w:pPr>
        <w:pStyle w:val="Heading1"/>
        <w:rPr>
          <w:b w:val="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Pr="00BE5DBB" w:rsidR="00D35350" w:rsidTr="00C21971" w14:paraId="054CD5D8" w14:textId="77777777">
        <w:trPr>
          <w:tblCellSpacing w:w="15" w:type="dxa"/>
        </w:trPr>
        <w:tc>
          <w:tcPr>
            <w:tcW w:w="212" w:type="pct"/>
            <w:hideMark/>
          </w:tcPr>
          <w:p w:rsidRPr="00BE5DBB" w:rsidR="00D35350" w:rsidP="00C21971" w:rsidRDefault="00D35350" w14:paraId="00A5D1D8" w14:textId="77777777">
            <w:pPr>
              <w:pStyle w:val="Bibliography"/>
              <w:rPr>
                <w:noProof/>
                <w:sz w:val="24"/>
                <w:szCs w:val="24"/>
              </w:rPr>
            </w:pPr>
            <w:r w:rsidRPr="00BE5DBB">
              <w:rPr>
                <w:noProof/>
              </w:rPr>
              <w:t xml:space="preserve">[1] </w:t>
            </w:r>
          </w:p>
        </w:tc>
        <w:tc>
          <w:tcPr>
            <w:tcW w:w="0" w:type="auto"/>
            <w:hideMark/>
          </w:tcPr>
          <w:p w:rsidRPr="00BE5DBB" w:rsidR="00D35350" w:rsidP="00C21971" w:rsidRDefault="00D35350" w14:paraId="746FEFBB" w14:textId="77777777">
            <w:pPr>
              <w:pStyle w:val="Bibliography"/>
              <w:rPr>
                <w:noProof/>
              </w:rPr>
            </w:pPr>
            <w:r w:rsidRPr="00BE5DBB">
              <w:rPr>
                <w:noProof/>
              </w:rPr>
              <w:t>15 May 2015. [Online]. Available: https://erply.com/pos-system/.</w:t>
            </w:r>
          </w:p>
        </w:tc>
      </w:tr>
      <w:tr w:rsidRPr="00BE5DBB" w:rsidR="00D35350" w:rsidTr="00C21971" w14:paraId="49AE256A" w14:textId="77777777">
        <w:trPr>
          <w:tblCellSpacing w:w="15" w:type="dxa"/>
        </w:trPr>
        <w:tc>
          <w:tcPr>
            <w:tcW w:w="212" w:type="pct"/>
            <w:hideMark/>
          </w:tcPr>
          <w:p w:rsidRPr="00BE5DBB" w:rsidR="00D35350" w:rsidP="00C21971" w:rsidRDefault="00D35350" w14:paraId="6FB476B0" w14:textId="77777777">
            <w:pPr>
              <w:pStyle w:val="Bibliography"/>
              <w:rPr>
                <w:noProof/>
              </w:rPr>
            </w:pPr>
            <w:r w:rsidRPr="00BE5DBB">
              <w:rPr>
                <w:noProof/>
              </w:rPr>
              <w:t xml:space="preserve">[2] </w:t>
            </w:r>
          </w:p>
        </w:tc>
        <w:tc>
          <w:tcPr>
            <w:tcW w:w="0" w:type="auto"/>
            <w:hideMark/>
          </w:tcPr>
          <w:p w:rsidRPr="00BE5DBB" w:rsidR="00D35350" w:rsidP="00C21971" w:rsidRDefault="00D35350" w14:paraId="793A391E" w14:textId="77777777">
            <w:pPr>
              <w:pStyle w:val="Bibliography"/>
              <w:rPr>
                <w:noProof/>
              </w:rPr>
            </w:pPr>
            <w:r w:rsidRPr="00BE5DBB">
              <w:rPr>
                <w:noProof/>
              </w:rPr>
              <w:t>"Alicepos," 2 April 2020. [Online]. Available: https://alicepos.com/27-advantages-of-a-pos-system/. [Accessed 3 June 2022].</w:t>
            </w:r>
          </w:p>
        </w:tc>
      </w:tr>
      <w:tr w:rsidRPr="00BE5DBB" w:rsidR="00D35350" w:rsidTr="00C21971" w14:paraId="708F9241" w14:textId="77777777">
        <w:trPr>
          <w:tblCellSpacing w:w="15" w:type="dxa"/>
        </w:trPr>
        <w:tc>
          <w:tcPr>
            <w:tcW w:w="212" w:type="pct"/>
            <w:hideMark/>
          </w:tcPr>
          <w:p w:rsidRPr="00BE5DBB" w:rsidR="00D35350" w:rsidP="00C21971" w:rsidRDefault="00D35350" w14:paraId="38DE348A" w14:textId="77777777">
            <w:pPr>
              <w:pStyle w:val="Bibliography"/>
              <w:rPr>
                <w:noProof/>
              </w:rPr>
            </w:pPr>
            <w:bookmarkStart w:name="_Hlk119560495" w:id="126"/>
            <w:r w:rsidRPr="00BE5DBB">
              <w:rPr>
                <w:noProof/>
              </w:rPr>
              <w:t xml:space="preserve">[3] </w:t>
            </w:r>
          </w:p>
        </w:tc>
        <w:tc>
          <w:tcPr>
            <w:tcW w:w="0" w:type="auto"/>
            <w:hideMark/>
          </w:tcPr>
          <w:p w:rsidRPr="00BE5DBB" w:rsidR="00D35350" w:rsidP="00C21971" w:rsidRDefault="00D35350" w14:paraId="3F927497" w14:textId="77777777">
            <w:pPr>
              <w:pStyle w:val="Bibliography"/>
              <w:rPr>
                <w:noProof/>
              </w:rPr>
            </w:pPr>
            <w:r w:rsidRPr="00BE5DBB">
              <w:rPr>
                <w:noProof/>
              </w:rPr>
              <w:t>"business news daily," 11 December 2017. [Online]. Available: https://www.businessnewsdaily.com/10449-time-saving-pos-reports.html. [Accessed 3 June 2022].</w:t>
            </w:r>
          </w:p>
        </w:tc>
      </w:tr>
      <w:bookmarkEnd w:id="126"/>
      <w:tr w:rsidRPr="00BE5DBB" w:rsidR="00D35350" w:rsidTr="00C21971" w14:paraId="3E30636B" w14:textId="77777777">
        <w:trPr>
          <w:tblCellSpacing w:w="15" w:type="dxa"/>
        </w:trPr>
        <w:tc>
          <w:tcPr>
            <w:tcW w:w="212" w:type="pct"/>
            <w:hideMark/>
          </w:tcPr>
          <w:p w:rsidRPr="00BE5DBB" w:rsidR="00D35350" w:rsidP="00C21971" w:rsidRDefault="00D35350" w14:paraId="4EEAB9CE" w14:textId="77777777">
            <w:pPr>
              <w:pStyle w:val="Bibliography"/>
              <w:rPr>
                <w:noProof/>
              </w:rPr>
            </w:pPr>
            <w:r w:rsidRPr="00BE5DBB">
              <w:rPr>
                <w:noProof/>
              </w:rPr>
              <w:t xml:space="preserve">[4] </w:t>
            </w:r>
          </w:p>
        </w:tc>
        <w:tc>
          <w:tcPr>
            <w:tcW w:w="0" w:type="auto"/>
            <w:hideMark/>
          </w:tcPr>
          <w:p w:rsidRPr="00BE5DBB" w:rsidR="00D35350" w:rsidP="00C21971" w:rsidRDefault="00D35350" w14:paraId="1DE6E6C9" w14:textId="77777777">
            <w:pPr>
              <w:pStyle w:val="Bibliography"/>
              <w:rPr>
                <w:noProof/>
              </w:rPr>
            </w:pPr>
            <w:r w:rsidRPr="00BE5DBB">
              <w:rPr>
                <w:noProof/>
              </w:rPr>
              <w:t>S. Peek, "15 Top POS System Features," 21 September 2021. [Online]. Available: https://www.business.com/articles/features-of-pos-systems/. [Accessed 4 June 2022].</w:t>
            </w:r>
          </w:p>
        </w:tc>
      </w:tr>
      <w:tr w:rsidRPr="00BE5DBB" w:rsidR="00D35350" w:rsidTr="00C21971" w14:paraId="55CF8DFD" w14:textId="77777777">
        <w:trPr>
          <w:tblCellSpacing w:w="15" w:type="dxa"/>
        </w:trPr>
        <w:tc>
          <w:tcPr>
            <w:tcW w:w="212" w:type="pct"/>
            <w:hideMark/>
          </w:tcPr>
          <w:p w:rsidRPr="00BE5DBB" w:rsidR="00D35350" w:rsidP="00C21971" w:rsidRDefault="00D35350" w14:paraId="6162D4C3" w14:textId="77777777">
            <w:pPr>
              <w:pStyle w:val="Bibliography"/>
              <w:rPr>
                <w:noProof/>
              </w:rPr>
            </w:pPr>
            <w:r w:rsidRPr="00BE5DBB">
              <w:rPr>
                <w:noProof/>
              </w:rPr>
              <w:t xml:space="preserve">[5] </w:t>
            </w:r>
          </w:p>
        </w:tc>
        <w:tc>
          <w:tcPr>
            <w:tcW w:w="0" w:type="auto"/>
            <w:hideMark/>
          </w:tcPr>
          <w:p w:rsidRPr="00BE5DBB" w:rsidR="00D35350" w:rsidP="00C21971" w:rsidRDefault="00D35350" w14:paraId="27893554" w14:textId="77777777">
            <w:pPr>
              <w:pStyle w:val="Bibliography"/>
              <w:rPr>
                <w:noProof/>
              </w:rPr>
            </w:pPr>
            <w:r w:rsidRPr="00BE5DBB">
              <w:rPr>
                <w:noProof/>
              </w:rPr>
              <w:t>A. Jain, "7 Key Features to Look for in a POS System," 30 January 2019. [Online]. Available: https://www.vinculumgroup.com/pos-system-key-features/. [Accessed 4 June 2022].</w:t>
            </w:r>
          </w:p>
        </w:tc>
      </w:tr>
      <w:tr w:rsidRPr="00BE5DBB" w:rsidR="00D35350" w:rsidTr="00C21971" w14:paraId="2317EAAC" w14:textId="77777777">
        <w:trPr>
          <w:tblCellSpacing w:w="15" w:type="dxa"/>
        </w:trPr>
        <w:tc>
          <w:tcPr>
            <w:tcW w:w="212" w:type="pct"/>
            <w:hideMark/>
          </w:tcPr>
          <w:p w:rsidRPr="00BE5DBB" w:rsidR="00D35350" w:rsidP="00C21971" w:rsidRDefault="00D35350" w14:paraId="1686FEC6" w14:textId="77777777">
            <w:pPr>
              <w:pStyle w:val="Bibliography"/>
              <w:rPr>
                <w:noProof/>
              </w:rPr>
            </w:pPr>
            <w:r w:rsidRPr="00BE5DBB">
              <w:rPr>
                <w:noProof/>
              </w:rPr>
              <w:t xml:space="preserve">[6] </w:t>
            </w:r>
          </w:p>
        </w:tc>
        <w:tc>
          <w:tcPr>
            <w:tcW w:w="0" w:type="auto"/>
            <w:hideMark/>
          </w:tcPr>
          <w:p w:rsidRPr="00BE5DBB" w:rsidR="00D35350" w:rsidP="00C21971" w:rsidRDefault="00D35350" w14:paraId="53E8BFEE" w14:textId="77777777">
            <w:pPr>
              <w:pStyle w:val="Bibliography"/>
              <w:rPr>
                <w:noProof/>
              </w:rPr>
            </w:pPr>
            <w:r w:rsidRPr="00BE5DBB">
              <w:rPr>
                <w:noProof/>
              </w:rPr>
              <w:t>S. Ahmad, "How a POS System Can Drive Your Customer Loyalty Program," 25 May 2022. [Online]. Available: https://blog.hubspot.com/service/pos-system-customer-loyalty-program. [Accessed 4 June 2022].</w:t>
            </w:r>
          </w:p>
        </w:tc>
      </w:tr>
      <w:tr w:rsidRPr="00BE5DBB" w:rsidR="00D35350" w:rsidTr="00C21971" w14:paraId="073A013B" w14:textId="77777777">
        <w:trPr>
          <w:tblCellSpacing w:w="15" w:type="dxa"/>
        </w:trPr>
        <w:tc>
          <w:tcPr>
            <w:tcW w:w="212" w:type="pct"/>
            <w:hideMark/>
          </w:tcPr>
          <w:p w:rsidRPr="00BE5DBB" w:rsidR="00D35350" w:rsidP="00C21971" w:rsidRDefault="00D35350" w14:paraId="6792A0D3" w14:textId="77777777">
            <w:pPr>
              <w:pStyle w:val="Bibliography"/>
              <w:rPr>
                <w:noProof/>
              </w:rPr>
            </w:pPr>
            <w:r w:rsidRPr="00BE5DBB">
              <w:rPr>
                <w:noProof/>
              </w:rPr>
              <w:t xml:space="preserve">[7] </w:t>
            </w:r>
          </w:p>
        </w:tc>
        <w:tc>
          <w:tcPr>
            <w:tcW w:w="0" w:type="auto"/>
            <w:hideMark/>
          </w:tcPr>
          <w:p w:rsidRPr="00BE5DBB" w:rsidR="00D35350" w:rsidP="00C21971" w:rsidRDefault="00D35350" w14:paraId="7F309E68" w14:textId="77777777">
            <w:pPr>
              <w:pStyle w:val="Bibliography"/>
              <w:rPr>
                <w:noProof/>
              </w:rPr>
            </w:pPr>
            <w:r w:rsidRPr="00BE5DBB">
              <w:rPr>
                <w:noProof/>
              </w:rPr>
              <w:t>19 January 2022. [Online]. Available: https://www.logicerp.com/blog/2022/01/19/what-are-the-benefits-of-a-grocery-pos-system/.</w:t>
            </w:r>
          </w:p>
        </w:tc>
      </w:tr>
      <w:tr w:rsidRPr="00BE5DBB" w:rsidR="00D35350" w:rsidTr="00C21971" w14:paraId="1D045F9C" w14:textId="77777777">
        <w:trPr>
          <w:tblCellSpacing w:w="15" w:type="dxa"/>
        </w:trPr>
        <w:tc>
          <w:tcPr>
            <w:tcW w:w="212" w:type="pct"/>
            <w:hideMark/>
          </w:tcPr>
          <w:p w:rsidRPr="00BE5DBB" w:rsidR="00D35350" w:rsidP="00C21971" w:rsidRDefault="00D35350" w14:paraId="574DFB3D" w14:textId="77777777">
            <w:pPr>
              <w:pStyle w:val="Bibliography"/>
              <w:rPr>
                <w:noProof/>
              </w:rPr>
            </w:pPr>
            <w:r w:rsidRPr="00BE5DBB">
              <w:rPr>
                <w:noProof/>
              </w:rPr>
              <w:t xml:space="preserve">[8] </w:t>
            </w:r>
          </w:p>
        </w:tc>
        <w:tc>
          <w:tcPr>
            <w:tcW w:w="0" w:type="auto"/>
            <w:hideMark/>
          </w:tcPr>
          <w:p w:rsidRPr="00BE5DBB" w:rsidR="00D35350" w:rsidP="00C21971" w:rsidRDefault="00D35350" w14:paraId="65AC45F3" w14:textId="77777777">
            <w:pPr>
              <w:pStyle w:val="Bibliography"/>
              <w:rPr>
                <w:noProof/>
              </w:rPr>
            </w:pPr>
            <w:r w:rsidRPr="00BE5DBB">
              <w:rPr>
                <w:noProof/>
              </w:rPr>
              <w:t>"ehopper," [Online]. Available: https://ehopper.com/grocery-pos/. [Accessed 3 June 2022].</w:t>
            </w:r>
          </w:p>
        </w:tc>
      </w:tr>
      <w:tr w:rsidRPr="00BE5DBB" w:rsidR="00D35350" w:rsidTr="00C21971" w14:paraId="27383193" w14:textId="77777777">
        <w:trPr>
          <w:tblCellSpacing w:w="15" w:type="dxa"/>
        </w:trPr>
        <w:tc>
          <w:tcPr>
            <w:tcW w:w="212" w:type="pct"/>
            <w:hideMark/>
          </w:tcPr>
          <w:p w:rsidRPr="00BE5DBB" w:rsidR="00D35350" w:rsidP="00C21971" w:rsidRDefault="00D35350" w14:paraId="4BD49F77" w14:textId="77777777">
            <w:pPr>
              <w:pStyle w:val="Bibliography"/>
              <w:rPr>
                <w:noProof/>
              </w:rPr>
            </w:pPr>
            <w:r w:rsidRPr="00BE5DBB">
              <w:rPr>
                <w:noProof/>
              </w:rPr>
              <w:t xml:space="preserve">[9] </w:t>
            </w:r>
          </w:p>
        </w:tc>
        <w:tc>
          <w:tcPr>
            <w:tcW w:w="0" w:type="auto"/>
            <w:hideMark/>
          </w:tcPr>
          <w:p w:rsidRPr="00BE5DBB" w:rsidR="00D35350" w:rsidP="00C21971" w:rsidRDefault="00D35350" w14:paraId="36F6701F" w14:textId="77777777">
            <w:pPr>
              <w:pStyle w:val="Bibliography"/>
              <w:rPr>
                <w:noProof/>
              </w:rPr>
            </w:pPr>
            <w:r w:rsidRPr="00BE5DBB">
              <w:rPr>
                <w:noProof/>
              </w:rPr>
              <w:t>"peddlr," 2021. [Online]. Available: https://peddlr.io/. [Accessed 2022 3 June].</w:t>
            </w:r>
          </w:p>
        </w:tc>
      </w:tr>
      <w:tr w:rsidRPr="00BE5DBB" w:rsidR="00D35350" w:rsidTr="00C21971" w14:paraId="7656CDCC" w14:textId="77777777">
        <w:trPr>
          <w:tblCellSpacing w:w="15" w:type="dxa"/>
        </w:trPr>
        <w:tc>
          <w:tcPr>
            <w:tcW w:w="212" w:type="pct"/>
            <w:hideMark/>
          </w:tcPr>
          <w:p w:rsidRPr="00BE5DBB" w:rsidR="00D35350" w:rsidP="00C21971" w:rsidRDefault="00D35350" w14:paraId="31D2A5DA" w14:textId="77777777">
            <w:pPr>
              <w:pStyle w:val="Bibliography"/>
              <w:rPr>
                <w:noProof/>
              </w:rPr>
            </w:pPr>
            <w:r w:rsidRPr="00BE5DBB">
              <w:rPr>
                <w:noProof/>
              </w:rPr>
              <w:t xml:space="preserve">[10] </w:t>
            </w:r>
          </w:p>
        </w:tc>
        <w:tc>
          <w:tcPr>
            <w:tcW w:w="0" w:type="auto"/>
            <w:hideMark/>
          </w:tcPr>
          <w:p w:rsidRPr="00BE5DBB" w:rsidR="00D35350" w:rsidP="00C21971" w:rsidRDefault="00D35350" w14:paraId="793160AD" w14:textId="77777777">
            <w:pPr>
              <w:pStyle w:val="Bibliography"/>
              <w:rPr>
                <w:noProof/>
              </w:rPr>
            </w:pPr>
            <w:r w:rsidRPr="00BE5DBB">
              <w:rPr>
                <w:noProof/>
              </w:rPr>
              <w:t>"shopify," 2020. [Online]. Available: https://www.shopify.com/pos. [Accessed 3 June 2022].</w:t>
            </w:r>
          </w:p>
        </w:tc>
      </w:tr>
    </w:tbl>
    <w:p w:rsidRPr="00BE5DBB" w:rsidR="00D35350" w:rsidP="00D35350" w:rsidRDefault="00D35350" w14:paraId="40FA7E74" w14:textId="376C2E8D">
      <w:pPr>
        <w:sectPr w:rsidRPr="00BE5DBB" w:rsidR="00D35350">
          <w:pgSz w:w="12240" w:h="15840" w:orient="portrait"/>
          <w:pgMar w:top="1440" w:right="1440" w:bottom="1440" w:left="1440" w:header="708" w:footer="708" w:gutter="0"/>
          <w:cols w:space="708"/>
          <w:docGrid w:linePitch="360"/>
        </w:sectPr>
      </w:pPr>
    </w:p>
    <w:p w:rsidRPr="00BE5DBB" w:rsidR="00AF5CA9" w:rsidP="00876B9D" w:rsidRDefault="00AF5CA9" w14:paraId="29748961" w14:textId="64D21097">
      <w:pPr>
        <w:pStyle w:val="Heading1"/>
        <w:rPr>
          <w:b w:val="0"/>
        </w:rPr>
      </w:pPr>
      <w:bookmarkStart w:name="_Toc124775495" w:id="127"/>
      <w:r w:rsidRPr="00BE5DBB">
        <w:rPr>
          <w:b w:val="0"/>
        </w:rPr>
        <w:lastRenderedPageBreak/>
        <w:t>Appendices</w:t>
      </w:r>
      <w:bookmarkEnd w:id="127"/>
    </w:p>
    <w:p w:rsidRPr="00BE5DBB" w:rsidR="008133EE" w:rsidP="00B34BE3" w:rsidRDefault="008133EE" w14:paraId="69D352A2" w14:textId="0FBF03A9">
      <w:pPr>
        <w:pStyle w:val="Heading2"/>
        <w:rPr>
          <w:b w:val="0"/>
        </w:rPr>
      </w:pPr>
      <w:bookmarkStart w:name="_Toc124775496" w:id="128"/>
      <w:r w:rsidRPr="00BE5DBB">
        <w:rPr>
          <w:b w:val="0"/>
        </w:rPr>
        <w:t>Appendix A</w:t>
      </w:r>
      <w:r w:rsidRPr="00BE5DBB" w:rsidR="00113C07">
        <w:rPr>
          <w:b w:val="0"/>
        </w:rPr>
        <w:t>: Project Vision</w:t>
      </w:r>
      <w:bookmarkEnd w:id="128"/>
    </w:p>
    <w:p w:rsidRPr="00BE5DBB" w:rsidR="00D35350" w:rsidP="00D35350" w:rsidRDefault="00D35350" w14:paraId="6D1598E3" w14:textId="77777777"/>
    <w:p w:rsidRPr="00BE5DBB" w:rsidR="00D35350" w:rsidP="00D35350" w:rsidRDefault="00D35350" w14:paraId="70972A3B" w14:textId="77777777">
      <w:bookmarkStart w:name="_Toc119003563" w:id="129"/>
      <w:r w:rsidRPr="00BE5DBB">
        <w:t>Bregghan Admin System</w:t>
      </w:r>
      <w:bookmarkEnd w:id="129"/>
    </w:p>
    <w:p w:rsidRPr="00BE5DBB" w:rsidR="00D35350" w:rsidP="00D35350" w:rsidRDefault="00D35350" w14:paraId="723C1DAE" w14:textId="77777777"/>
    <w:p w:rsidRPr="00BE5DBB" w:rsidR="00D35350" w:rsidP="00D35350" w:rsidRDefault="00D35350" w14:paraId="074B8CFB" w14:textId="77777777">
      <w:r w:rsidRPr="00BE5DBB">
        <w:t>For the owner of the mini grocery store to keep track of sales and inventory. In addition to the inventory, the owner will be notified when the inventory is running low. It will be easier for them to keep track of the goods, and there will be fewer chances of sales being lost due to early replenishment. The admin can also update the price and stock changes here.</w:t>
      </w:r>
    </w:p>
    <w:p w:rsidRPr="00BE5DBB" w:rsidR="00D35350" w:rsidP="00D35350" w:rsidRDefault="00D35350" w14:paraId="786C3AE5" w14:textId="77777777">
      <w:pPr>
        <w:jc w:val="both"/>
      </w:pPr>
    </w:p>
    <w:p w:rsidRPr="00BE5DBB" w:rsidR="00D35350" w:rsidP="00D35350" w:rsidRDefault="00D35350" w14:paraId="6B1C487E" w14:textId="77777777">
      <w:bookmarkStart w:name="_Toc106388558" w:id="130"/>
      <w:bookmarkStart w:name="_Toc119003564" w:id="131"/>
      <w:r w:rsidRPr="00BE5DBB">
        <w:t xml:space="preserve">Bregghan Cashier </w:t>
      </w:r>
      <w:bookmarkEnd w:id="130"/>
      <w:r w:rsidRPr="00BE5DBB">
        <w:t>System</w:t>
      </w:r>
      <w:bookmarkEnd w:id="131"/>
      <w:r w:rsidRPr="00BE5DBB">
        <w:t xml:space="preserve"> </w:t>
      </w:r>
    </w:p>
    <w:p w:rsidRPr="00BE5DBB" w:rsidR="00D35350" w:rsidP="00D35350" w:rsidRDefault="00D35350" w14:paraId="3715F9CB" w14:textId="77777777">
      <w:pPr>
        <w:pStyle w:val="NormalWeb"/>
        <w:spacing w:before="0" w:beforeAutospacing="0" w:after="0" w:afterAutospacing="0"/>
      </w:pPr>
      <w:r w:rsidRPr="00BE5DBB">
        <w:rPr>
          <w:rStyle w:val="apple-tab-span"/>
          <w:rFonts w:ascii="Arial" w:hAnsi="Arial" w:cs="Arial"/>
          <w:color w:val="000000"/>
          <w:sz w:val="22"/>
          <w:szCs w:val="22"/>
        </w:rPr>
        <w:tab/>
      </w:r>
    </w:p>
    <w:p w:rsidRPr="00BE5DBB" w:rsidR="00D35350" w:rsidP="00D35350" w:rsidRDefault="000128B4" w14:paraId="611CA980" w14:textId="16D7518B">
      <w:r w:rsidRPr="00BE5DBB">
        <w:t>All</w:t>
      </w:r>
      <w:r w:rsidRPr="00BE5DBB" w:rsidR="00D35350">
        <w:t xml:space="preserve"> the transactions will take place here. It will be linked to the database so that the administrator can keep track of the transactions. The cashier cannot change the pricing or edit the </w:t>
      </w:r>
      <w:r w:rsidRPr="00BE5DBB">
        <w:t>inventory but</w:t>
      </w:r>
      <w:r w:rsidRPr="00BE5DBB" w:rsidR="00D35350">
        <w:t xml:space="preserve"> can only enter each transaction for the day.</w:t>
      </w:r>
    </w:p>
    <w:p w:rsidRPr="00BE5DBB" w:rsidR="00D35350" w:rsidP="00D35350" w:rsidRDefault="00D35350" w14:paraId="41DC90DA" w14:textId="77777777"/>
    <w:p w:rsidRPr="00BE5DBB" w:rsidR="00D35350" w:rsidP="00D35350" w:rsidRDefault="00D35350" w14:paraId="3AC6B570" w14:textId="77777777"/>
    <w:p w:rsidRPr="00BE5DBB" w:rsidR="00D35350" w:rsidP="00D35350" w:rsidRDefault="00D35350" w14:paraId="7C54E7DD" w14:textId="45ADE212">
      <w:pPr>
        <w:sectPr w:rsidRPr="00BE5DBB" w:rsidR="00D35350">
          <w:pgSz w:w="12240" w:h="15840" w:orient="portrait"/>
          <w:pgMar w:top="1440" w:right="1440" w:bottom="1440" w:left="1440" w:header="708" w:footer="708" w:gutter="0"/>
          <w:cols w:space="708"/>
          <w:docGrid w:linePitch="360"/>
        </w:sectPr>
      </w:pPr>
    </w:p>
    <w:p w:rsidRPr="00BE5DBB" w:rsidR="005A1DF0" w:rsidP="005A1DF0" w:rsidRDefault="002411F5" w14:paraId="414AF00F" w14:textId="27CF809F">
      <w:pPr>
        <w:pStyle w:val="Heading2"/>
        <w:rPr>
          <w:b w:val="0"/>
        </w:rPr>
      </w:pPr>
      <w:bookmarkStart w:name="_Toc124775497" w:id="132"/>
      <w:r w:rsidRPr="00BE5DBB">
        <w:rPr>
          <w:b w:val="0"/>
        </w:rPr>
        <w:lastRenderedPageBreak/>
        <w:t xml:space="preserve">Appendix </w:t>
      </w:r>
      <w:r w:rsidR="008A6A57">
        <w:rPr>
          <w:b w:val="0"/>
        </w:rPr>
        <w:t>B</w:t>
      </w:r>
      <w:r w:rsidRPr="00BE5DBB">
        <w:rPr>
          <w:b w:val="0"/>
        </w:rPr>
        <w:t>: Product Roadmap</w:t>
      </w:r>
      <w:bookmarkEnd w:id="132"/>
    </w:p>
    <w:p w:rsidRPr="00BE5DBB" w:rsidR="00D35350" w:rsidP="00D35350" w:rsidRDefault="00D35350" w14:paraId="526203CC" w14:textId="77777777"/>
    <w:p w:rsidRPr="00BE5DBB" w:rsidR="001C496E" w:rsidP="001C496E" w:rsidRDefault="001C496E" w14:paraId="1167C0EE" w14:textId="7B88F708">
      <w:pPr>
        <w:pStyle w:val="Caption"/>
        <w:keepNext/>
        <w:ind w:left="2880"/>
      </w:pPr>
    </w:p>
    <w:p w:rsidR="009F1163" w:rsidP="009F1163" w:rsidRDefault="009F1163" w14:paraId="0C10D71A" w14:textId="243BD56E">
      <w:pPr>
        <w:pStyle w:val="Caption"/>
        <w:keepNext/>
        <w:ind w:left="2160" w:firstLine="720"/>
      </w:pPr>
      <w:bookmarkStart w:name="_Toc128411527" w:id="133"/>
      <w:r>
        <w:t xml:space="preserve">Table </w:t>
      </w:r>
      <w:r>
        <w:fldChar w:fldCharType="begin"/>
      </w:r>
      <w:r>
        <w:instrText> SEQ Table \* ROMAN </w:instrText>
      </w:r>
      <w:r>
        <w:fldChar w:fldCharType="separate"/>
      </w:r>
      <w:r>
        <w:rPr>
          <w:noProof/>
        </w:rPr>
        <w:t>XXXVI</w:t>
      </w:r>
      <w:r>
        <w:fldChar w:fldCharType="end"/>
      </w:r>
      <w:r>
        <w:t xml:space="preserve"> Product Roadmap</w:t>
      </w:r>
      <w:bookmarkEnd w:id="133"/>
    </w:p>
    <w:tbl>
      <w:tblPr>
        <w:tblW w:w="936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875"/>
        <w:gridCol w:w="2610"/>
        <w:gridCol w:w="2655"/>
        <w:gridCol w:w="2220"/>
      </w:tblGrid>
      <w:tr w:rsidRPr="00BE5DBB" w:rsidR="00D35350" w:rsidTr="00C21971" w14:paraId="14E91DCB" w14:textId="77777777">
        <w:tc>
          <w:tcPr>
            <w:tcW w:w="1875" w:type="dxa"/>
            <w:tcBorders>
              <w:top w:val="single" w:color="000000" w:sz="4" w:space="0"/>
              <w:left w:val="nil"/>
              <w:bottom w:val="single" w:color="000000" w:sz="18" w:space="0"/>
              <w:right w:val="nil"/>
            </w:tcBorders>
            <w:shd w:val="clear" w:color="auto" w:fill="auto"/>
            <w:tcMar>
              <w:top w:w="100" w:type="dxa"/>
              <w:left w:w="100" w:type="dxa"/>
              <w:bottom w:w="100" w:type="dxa"/>
              <w:right w:w="100" w:type="dxa"/>
            </w:tcMar>
          </w:tcPr>
          <w:p w:rsidRPr="00BE5DBB" w:rsidR="00D35350" w:rsidP="00C21971" w:rsidRDefault="00D35350" w14:paraId="3D1E8956" w14:textId="77777777">
            <w:pPr>
              <w:widowControl w:val="0"/>
              <w:pBdr>
                <w:top w:val="nil"/>
                <w:left w:val="nil"/>
                <w:bottom w:val="nil"/>
                <w:right w:val="nil"/>
                <w:between w:val="nil"/>
              </w:pBdr>
              <w:spacing w:line="240" w:lineRule="auto"/>
            </w:pPr>
          </w:p>
        </w:tc>
        <w:tc>
          <w:tcPr>
            <w:tcW w:w="2610" w:type="dxa"/>
            <w:tcBorders>
              <w:top w:val="single" w:color="000000" w:sz="4" w:space="0"/>
              <w:left w:val="nil"/>
              <w:bottom w:val="single" w:color="000000" w:sz="18" w:space="0"/>
              <w:right w:val="nil"/>
            </w:tcBorders>
            <w:shd w:val="clear" w:color="auto" w:fill="auto"/>
            <w:tcMar>
              <w:top w:w="100" w:type="dxa"/>
              <w:left w:w="100" w:type="dxa"/>
              <w:bottom w:w="100" w:type="dxa"/>
              <w:right w:w="100" w:type="dxa"/>
            </w:tcMar>
          </w:tcPr>
          <w:p w:rsidRPr="00BE5DBB" w:rsidR="00D35350" w:rsidP="00C21971" w:rsidRDefault="00D35350" w14:paraId="57877C16" w14:textId="77777777">
            <w:pPr>
              <w:widowControl w:val="0"/>
              <w:pBdr>
                <w:top w:val="nil"/>
                <w:left w:val="nil"/>
                <w:bottom w:val="nil"/>
                <w:right w:val="nil"/>
                <w:between w:val="nil"/>
              </w:pBdr>
              <w:spacing w:line="240" w:lineRule="auto"/>
              <w:jc w:val="center"/>
            </w:pPr>
            <w:r w:rsidRPr="00BE5DBB">
              <w:t>MNTSDEV</w:t>
            </w:r>
          </w:p>
        </w:tc>
        <w:tc>
          <w:tcPr>
            <w:tcW w:w="2655" w:type="dxa"/>
            <w:tcBorders>
              <w:top w:val="single" w:color="000000" w:sz="4" w:space="0"/>
              <w:left w:val="nil"/>
              <w:bottom w:val="single" w:color="000000" w:sz="18" w:space="0"/>
              <w:right w:val="nil"/>
            </w:tcBorders>
            <w:shd w:val="clear" w:color="auto" w:fill="auto"/>
            <w:tcMar>
              <w:top w:w="100" w:type="dxa"/>
              <w:left w:w="100" w:type="dxa"/>
              <w:bottom w:w="100" w:type="dxa"/>
              <w:right w:w="100" w:type="dxa"/>
            </w:tcMar>
          </w:tcPr>
          <w:p w:rsidRPr="00BE5DBB" w:rsidR="00D35350" w:rsidP="00C21971" w:rsidRDefault="00D35350" w14:paraId="03B03BA7" w14:textId="77777777">
            <w:pPr>
              <w:widowControl w:val="0"/>
              <w:pBdr>
                <w:top w:val="nil"/>
                <w:left w:val="nil"/>
                <w:bottom w:val="nil"/>
                <w:right w:val="nil"/>
                <w:between w:val="nil"/>
              </w:pBdr>
              <w:spacing w:line="240" w:lineRule="auto"/>
              <w:jc w:val="center"/>
            </w:pPr>
            <w:r w:rsidRPr="00BE5DBB">
              <w:t>MYSADD1</w:t>
            </w:r>
          </w:p>
        </w:tc>
        <w:tc>
          <w:tcPr>
            <w:tcW w:w="2220" w:type="dxa"/>
            <w:tcBorders>
              <w:top w:val="single" w:color="000000" w:sz="4" w:space="0"/>
              <w:left w:val="nil"/>
              <w:bottom w:val="single" w:color="000000" w:sz="18" w:space="0"/>
              <w:right w:val="nil"/>
            </w:tcBorders>
            <w:shd w:val="clear" w:color="auto" w:fill="auto"/>
            <w:tcMar>
              <w:top w:w="100" w:type="dxa"/>
              <w:left w:w="100" w:type="dxa"/>
              <w:bottom w:w="100" w:type="dxa"/>
              <w:right w:w="100" w:type="dxa"/>
            </w:tcMar>
          </w:tcPr>
          <w:p w:rsidRPr="00BE5DBB" w:rsidR="00D35350" w:rsidP="00C21971" w:rsidRDefault="00D35350" w14:paraId="1AED191D" w14:textId="77777777">
            <w:pPr>
              <w:widowControl w:val="0"/>
              <w:pBdr>
                <w:top w:val="nil"/>
                <w:left w:val="nil"/>
                <w:bottom w:val="nil"/>
                <w:right w:val="nil"/>
                <w:between w:val="nil"/>
              </w:pBdr>
              <w:spacing w:line="240" w:lineRule="auto"/>
              <w:jc w:val="center"/>
            </w:pPr>
            <w:r w:rsidRPr="00BE5DBB">
              <w:t>MCSPROJ</w:t>
            </w:r>
          </w:p>
        </w:tc>
      </w:tr>
      <w:tr w:rsidRPr="00BE5DBB" w:rsidR="00D35350" w:rsidTr="00C21971" w14:paraId="0EF0547B" w14:textId="77777777">
        <w:trPr>
          <w:trHeight w:val="700"/>
        </w:trPr>
        <w:tc>
          <w:tcPr>
            <w:tcW w:w="1875" w:type="dxa"/>
            <w:tcBorders>
              <w:top w:val="single" w:color="000000" w:sz="18" w:space="0"/>
              <w:left w:val="nil"/>
              <w:bottom w:val="nil"/>
              <w:right w:val="nil"/>
            </w:tcBorders>
            <w:shd w:val="clear" w:color="auto" w:fill="auto"/>
            <w:tcMar>
              <w:top w:w="100" w:type="dxa"/>
              <w:left w:w="100" w:type="dxa"/>
              <w:bottom w:w="100" w:type="dxa"/>
              <w:right w:w="100" w:type="dxa"/>
            </w:tcMar>
          </w:tcPr>
          <w:p w:rsidRPr="00BE5DBB" w:rsidR="00D35350" w:rsidP="00C21971" w:rsidRDefault="00D35350" w14:paraId="4E28A752" w14:textId="77777777">
            <w:pPr>
              <w:widowControl w:val="0"/>
              <w:pBdr>
                <w:top w:val="nil"/>
                <w:left w:val="nil"/>
                <w:bottom w:val="nil"/>
                <w:right w:val="nil"/>
                <w:between w:val="nil"/>
              </w:pBdr>
              <w:spacing w:before="240" w:line="240" w:lineRule="auto"/>
            </w:pPr>
            <w:r w:rsidRPr="00BE5DBB">
              <w:t>Admin Dashboard</w:t>
            </w:r>
          </w:p>
        </w:tc>
        <w:tc>
          <w:tcPr>
            <w:tcW w:w="2610" w:type="dxa"/>
            <w:tcBorders>
              <w:top w:val="single" w:color="000000" w:sz="18" w:space="0"/>
              <w:left w:val="nil"/>
              <w:bottom w:val="nil"/>
              <w:right w:val="nil"/>
            </w:tcBorders>
            <w:shd w:val="clear" w:color="auto" w:fill="auto"/>
            <w:tcMar>
              <w:top w:w="100" w:type="dxa"/>
              <w:left w:w="100" w:type="dxa"/>
              <w:bottom w:w="100" w:type="dxa"/>
              <w:right w:w="100" w:type="dxa"/>
            </w:tcMar>
          </w:tcPr>
          <w:p w:rsidRPr="00BE5DBB" w:rsidR="00D35350" w:rsidRDefault="00D35350" w14:paraId="08A7E5EF" w14:textId="77777777">
            <w:pPr>
              <w:widowControl w:val="0"/>
              <w:numPr>
                <w:ilvl w:val="0"/>
                <w:numId w:val="26"/>
              </w:numPr>
              <w:pBdr>
                <w:top w:val="nil"/>
                <w:left w:val="nil"/>
                <w:bottom w:val="nil"/>
                <w:right w:val="nil"/>
                <w:between w:val="nil"/>
              </w:pBdr>
              <w:spacing w:after="0" w:line="240" w:lineRule="auto"/>
            </w:pPr>
            <w:r w:rsidRPr="00BE5DBB">
              <w:t>Low Fidelity wireframe of the webapp</w:t>
            </w:r>
          </w:p>
          <w:p w:rsidRPr="00BE5DBB" w:rsidR="00D35350" w:rsidRDefault="00D35350" w14:paraId="2C2CBFF1" w14:textId="77777777">
            <w:pPr>
              <w:widowControl w:val="0"/>
              <w:numPr>
                <w:ilvl w:val="0"/>
                <w:numId w:val="26"/>
              </w:numPr>
              <w:pBdr>
                <w:top w:val="nil"/>
                <w:left w:val="nil"/>
                <w:bottom w:val="nil"/>
                <w:right w:val="nil"/>
                <w:between w:val="nil"/>
              </w:pBdr>
              <w:spacing w:after="0" w:line="240" w:lineRule="auto"/>
            </w:pPr>
            <w:r w:rsidRPr="00BE5DBB">
              <w:t>Dashboard not yet accessible for Admin</w:t>
            </w:r>
          </w:p>
        </w:tc>
        <w:tc>
          <w:tcPr>
            <w:tcW w:w="2655" w:type="dxa"/>
            <w:tcBorders>
              <w:top w:val="single" w:color="000000" w:sz="18" w:space="0"/>
              <w:left w:val="nil"/>
              <w:bottom w:val="nil"/>
              <w:right w:val="nil"/>
            </w:tcBorders>
            <w:shd w:val="clear" w:color="auto" w:fill="auto"/>
            <w:tcMar>
              <w:top w:w="100" w:type="dxa"/>
              <w:left w:w="100" w:type="dxa"/>
              <w:bottom w:w="100" w:type="dxa"/>
              <w:right w:w="100" w:type="dxa"/>
            </w:tcMar>
          </w:tcPr>
          <w:p w:rsidRPr="00BE5DBB" w:rsidR="00D35350" w:rsidRDefault="00D35350" w14:paraId="4BCC4A48" w14:textId="77777777">
            <w:pPr>
              <w:widowControl w:val="0"/>
              <w:numPr>
                <w:ilvl w:val="0"/>
                <w:numId w:val="26"/>
              </w:numPr>
              <w:pBdr>
                <w:top w:val="nil"/>
                <w:left w:val="nil"/>
                <w:bottom w:val="nil"/>
                <w:right w:val="nil"/>
                <w:between w:val="nil"/>
              </w:pBdr>
              <w:spacing w:after="0" w:line="240" w:lineRule="auto"/>
            </w:pPr>
            <w:r w:rsidRPr="00BE5DBB">
              <w:t>Early Deployment</w:t>
            </w:r>
          </w:p>
          <w:p w:rsidRPr="00BE5DBB" w:rsidR="00D35350" w:rsidRDefault="00D35350" w14:paraId="774A7BCD" w14:textId="77777777">
            <w:pPr>
              <w:widowControl w:val="0"/>
              <w:numPr>
                <w:ilvl w:val="0"/>
                <w:numId w:val="26"/>
              </w:numPr>
              <w:pBdr>
                <w:top w:val="nil"/>
                <w:left w:val="nil"/>
                <w:bottom w:val="nil"/>
                <w:right w:val="nil"/>
                <w:between w:val="nil"/>
              </w:pBdr>
              <w:spacing w:after="0" w:line="240" w:lineRule="auto"/>
            </w:pPr>
            <w:r w:rsidRPr="00BE5DBB">
              <w:t>Admin can access</w:t>
            </w:r>
          </w:p>
          <w:p w:rsidRPr="00BE5DBB" w:rsidR="00D35350" w:rsidRDefault="00D35350" w14:paraId="7F7C6AE5" w14:textId="77777777">
            <w:pPr>
              <w:widowControl w:val="0"/>
              <w:numPr>
                <w:ilvl w:val="0"/>
                <w:numId w:val="26"/>
              </w:numPr>
              <w:pBdr>
                <w:top w:val="nil"/>
                <w:left w:val="nil"/>
                <w:bottom w:val="nil"/>
                <w:right w:val="nil"/>
                <w:between w:val="nil"/>
              </w:pBdr>
              <w:spacing w:after="0" w:line="240" w:lineRule="auto"/>
            </w:pPr>
            <w:r w:rsidRPr="00BE5DBB">
              <w:t>Home Page</w:t>
            </w:r>
          </w:p>
          <w:p w:rsidRPr="00BE5DBB" w:rsidR="00D35350" w:rsidRDefault="00D35350" w14:paraId="631DC41B" w14:textId="77777777">
            <w:pPr>
              <w:widowControl w:val="0"/>
              <w:numPr>
                <w:ilvl w:val="0"/>
                <w:numId w:val="26"/>
              </w:numPr>
              <w:pBdr>
                <w:top w:val="nil"/>
                <w:left w:val="nil"/>
                <w:bottom w:val="nil"/>
                <w:right w:val="nil"/>
                <w:between w:val="nil"/>
              </w:pBdr>
              <w:spacing w:after="0" w:line="240" w:lineRule="auto"/>
            </w:pPr>
            <w:r w:rsidRPr="00BE5DBB">
              <w:t>View Inventory Page</w:t>
            </w:r>
          </w:p>
          <w:p w:rsidRPr="00BE5DBB" w:rsidR="00D35350" w:rsidP="00C21971" w:rsidRDefault="00D35350" w14:paraId="07F935D3" w14:textId="77777777">
            <w:pPr>
              <w:widowControl w:val="0"/>
              <w:pBdr>
                <w:top w:val="nil"/>
                <w:left w:val="nil"/>
                <w:bottom w:val="nil"/>
                <w:right w:val="nil"/>
                <w:between w:val="nil"/>
              </w:pBdr>
              <w:spacing w:line="240" w:lineRule="auto"/>
              <w:ind w:left="720"/>
            </w:pPr>
          </w:p>
        </w:tc>
        <w:tc>
          <w:tcPr>
            <w:tcW w:w="2220" w:type="dxa"/>
            <w:tcBorders>
              <w:top w:val="single" w:color="000000" w:sz="18" w:space="0"/>
              <w:left w:val="nil"/>
              <w:bottom w:val="nil"/>
              <w:right w:val="nil"/>
            </w:tcBorders>
            <w:shd w:val="clear" w:color="auto" w:fill="auto"/>
            <w:tcMar>
              <w:top w:w="100" w:type="dxa"/>
              <w:left w:w="100" w:type="dxa"/>
              <w:bottom w:w="100" w:type="dxa"/>
              <w:right w:w="100" w:type="dxa"/>
            </w:tcMar>
          </w:tcPr>
          <w:p w:rsidRPr="00BE5DBB" w:rsidR="00D35350" w:rsidRDefault="00D35350" w14:paraId="7E929659" w14:textId="77777777">
            <w:pPr>
              <w:widowControl w:val="0"/>
              <w:numPr>
                <w:ilvl w:val="0"/>
                <w:numId w:val="25"/>
              </w:numPr>
              <w:pBdr>
                <w:top w:val="nil"/>
                <w:left w:val="nil"/>
                <w:bottom w:val="nil"/>
                <w:right w:val="nil"/>
                <w:between w:val="nil"/>
              </w:pBdr>
              <w:spacing w:after="0" w:line="240" w:lineRule="auto"/>
            </w:pPr>
            <w:r w:rsidRPr="00BE5DBB">
              <w:t>Product Deployment</w:t>
            </w:r>
          </w:p>
          <w:p w:rsidRPr="00BE5DBB" w:rsidR="00D35350" w:rsidRDefault="00D35350" w14:paraId="589EC519" w14:textId="77777777">
            <w:pPr>
              <w:widowControl w:val="0"/>
              <w:numPr>
                <w:ilvl w:val="0"/>
                <w:numId w:val="25"/>
              </w:numPr>
              <w:pBdr>
                <w:top w:val="nil"/>
                <w:left w:val="nil"/>
                <w:bottom w:val="nil"/>
                <w:right w:val="nil"/>
                <w:between w:val="nil"/>
              </w:pBdr>
              <w:spacing w:after="0" w:line="240" w:lineRule="auto"/>
            </w:pPr>
            <w:r w:rsidRPr="00BE5DBB">
              <w:t xml:space="preserve">Sales Report </w:t>
            </w:r>
          </w:p>
          <w:p w:rsidRPr="00BE5DBB" w:rsidR="00D35350" w:rsidRDefault="00D35350" w14:paraId="5DFC3828" w14:textId="77777777">
            <w:pPr>
              <w:widowControl w:val="0"/>
              <w:numPr>
                <w:ilvl w:val="0"/>
                <w:numId w:val="25"/>
              </w:numPr>
              <w:pBdr>
                <w:top w:val="nil"/>
                <w:left w:val="nil"/>
                <w:bottom w:val="nil"/>
                <w:right w:val="nil"/>
                <w:between w:val="nil"/>
              </w:pBdr>
              <w:spacing w:after="0" w:line="240" w:lineRule="auto"/>
            </w:pPr>
            <w:r w:rsidRPr="00BE5DBB">
              <w:t>Analytics</w:t>
            </w:r>
          </w:p>
          <w:p w:rsidRPr="00BE5DBB" w:rsidR="00D35350" w:rsidRDefault="00D35350" w14:paraId="30033BD6" w14:textId="77777777">
            <w:pPr>
              <w:widowControl w:val="0"/>
              <w:numPr>
                <w:ilvl w:val="0"/>
                <w:numId w:val="25"/>
              </w:numPr>
              <w:pBdr>
                <w:top w:val="nil"/>
                <w:left w:val="nil"/>
                <w:bottom w:val="nil"/>
                <w:right w:val="nil"/>
                <w:between w:val="nil"/>
              </w:pBdr>
              <w:spacing w:after="0" w:line="240" w:lineRule="auto"/>
            </w:pPr>
            <w:r w:rsidRPr="00BE5DBB">
              <w:t>Low Stock Notification</w:t>
            </w:r>
          </w:p>
          <w:p w:rsidRPr="00BE5DBB" w:rsidR="00D35350" w:rsidRDefault="00D35350" w14:paraId="071B4A67" w14:textId="77777777">
            <w:pPr>
              <w:widowControl w:val="0"/>
              <w:numPr>
                <w:ilvl w:val="0"/>
                <w:numId w:val="25"/>
              </w:numPr>
              <w:pBdr>
                <w:top w:val="nil"/>
                <w:left w:val="nil"/>
                <w:bottom w:val="nil"/>
                <w:right w:val="nil"/>
                <w:between w:val="nil"/>
              </w:pBdr>
              <w:spacing w:after="0" w:line="240" w:lineRule="auto"/>
            </w:pPr>
            <w:r w:rsidRPr="00BE5DBB">
              <w:t>Manage Inventory</w:t>
            </w:r>
          </w:p>
          <w:p w:rsidRPr="00BE5DBB" w:rsidR="00D35350" w:rsidP="00C21971" w:rsidRDefault="00D35350" w14:paraId="3D01F3BC" w14:textId="77777777">
            <w:pPr>
              <w:widowControl w:val="0"/>
              <w:pBdr>
                <w:top w:val="nil"/>
                <w:left w:val="nil"/>
                <w:bottom w:val="nil"/>
                <w:right w:val="nil"/>
                <w:between w:val="nil"/>
              </w:pBdr>
              <w:spacing w:before="240" w:line="240" w:lineRule="auto"/>
            </w:pPr>
          </w:p>
        </w:tc>
      </w:tr>
      <w:tr w:rsidRPr="00BE5DBB" w:rsidR="00D35350" w:rsidTr="00C21971" w14:paraId="4298C2FC" w14:textId="77777777">
        <w:tc>
          <w:tcPr>
            <w:tcW w:w="1875" w:type="dxa"/>
            <w:tcBorders>
              <w:top w:val="nil"/>
              <w:left w:val="nil"/>
              <w:right w:val="nil"/>
            </w:tcBorders>
            <w:shd w:val="clear" w:color="auto" w:fill="auto"/>
            <w:tcMar>
              <w:top w:w="100" w:type="dxa"/>
              <w:left w:w="100" w:type="dxa"/>
              <w:bottom w:w="100" w:type="dxa"/>
              <w:right w:w="100" w:type="dxa"/>
            </w:tcMar>
          </w:tcPr>
          <w:p w:rsidRPr="00BE5DBB" w:rsidR="00D35350" w:rsidP="00C21971" w:rsidRDefault="00D35350" w14:paraId="34E5BCB7" w14:textId="77777777">
            <w:pPr>
              <w:widowControl w:val="0"/>
              <w:pBdr>
                <w:top w:val="nil"/>
                <w:left w:val="nil"/>
                <w:bottom w:val="nil"/>
                <w:right w:val="nil"/>
                <w:between w:val="nil"/>
              </w:pBdr>
              <w:spacing w:line="240" w:lineRule="auto"/>
            </w:pPr>
            <w:r w:rsidRPr="00BE5DBB">
              <w:t>Cashier/Staff Dashboard</w:t>
            </w:r>
          </w:p>
        </w:tc>
        <w:tc>
          <w:tcPr>
            <w:tcW w:w="2610" w:type="dxa"/>
            <w:tcBorders>
              <w:top w:val="nil"/>
              <w:left w:val="nil"/>
              <w:right w:val="nil"/>
            </w:tcBorders>
            <w:shd w:val="clear" w:color="auto" w:fill="auto"/>
            <w:tcMar>
              <w:top w:w="100" w:type="dxa"/>
              <w:left w:w="100" w:type="dxa"/>
              <w:bottom w:w="100" w:type="dxa"/>
              <w:right w:w="100" w:type="dxa"/>
            </w:tcMar>
          </w:tcPr>
          <w:p w:rsidRPr="00BE5DBB" w:rsidR="00D35350" w:rsidRDefault="00D35350" w14:paraId="6C857DA3" w14:textId="77777777">
            <w:pPr>
              <w:pStyle w:val="ListParagraph"/>
              <w:widowControl w:val="0"/>
              <w:numPr>
                <w:ilvl w:val="0"/>
                <w:numId w:val="8"/>
              </w:numPr>
              <w:pBdr>
                <w:top w:val="nil"/>
                <w:left w:val="nil"/>
                <w:bottom w:val="nil"/>
                <w:right w:val="nil"/>
                <w:between w:val="nil"/>
              </w:pBdr>
              <w:spacing w:after="0" w:line="240" w:lineRule="auto"/>
              <w:rPr>
                <w:rFonts w:cs="Arial"/>
              </w:rPr>
            </w:pPr>
            <w:r w:rsidRPr="00BE5DBB">
              <w:rPr>
                <w:rFonts w:cs="Arial"/>
              </w:rPr>
              <w:t>Low Fidelity wireframe development of the webapp</w:t>
            </w:r>
          </w:p>
          <w:p w:rsidRPr="00BE5DBB" w:rsidR="00D35350" w:rsidRDefault="00D35350" w14:paraId="5831C927" w14:textId="77777777">
            <w:pPr>
              <w:pStyle w:val="ListParagraph"/>
              <w:widowControl w:val="0"/>
              <w:numPr>
                <w:ilvl w:val="0"/>
                <w:numId w:val="8"/>
              </w:numPr>
              <w:pBdr>
                <w:top w:val="nil"/>
                <w:left w:val="nil"/>
                <w:bottom w:val="nil"/>
                <w:right w:val="nil"/>
                <w:between w:val="nil"/>
              </w:pBdr>
              <w:spacing w:after="0" w:line="240" w:lineRule="auto"/>
              <w:rPr>
                <w:rFonts w:cs="Arial"/>
              </w:rPr>
            </w:pPr>
            <w:r w:rsidRPr="00BE5DBB">
              <w:rPr>
                <w:rFonts w:cs="Arial"/>
              </w:rPr>
              <w:t>Dashboard not yet accessible for Cashier/Staff</w:t>
            </w:r>
          </w:p>
        </w:tc>
        <w:tc>
          <w:tcPr>
            <w:tcW w:w="2655" w:type="dxa"/>
            <w:tcBorders>
              <w:top w:val="nil"/>
              <w:left w:val="nil"/>
              <w:right w:val="nil"/>
            </w:tcBorders>
            <w:shd w:val="clear" w:color="auto" w:fill="auto"/>
            <w:tcMar>
              <w:top w:w="100" w:type="dxa"/>
              <w:left w:w="100" w:type="dxa"/>
              <w:bottom w:w="100" w:type="dxa"/>
              <w:right w:w="100" w:type="dxa"/>
            </w:tcMar>
          </w:tcPr>
          <w:p w:rsidRPr="00BE5DBB" w:rsidR="00D35350" w:rsidRDefault="00D35350" w14:paraId="08FECF96" w14:textId="77777777">
            <w:pPr>
              <w:widowControl w:val="0"/>
              <w:numPr>
                <w:ilvl w:val="0"/>
                <w:numId w:val="8"/>
              </w:numPr>
              <w:pBdr>
                <w:top w:val="nil"/>
                <w:left w:val="nil"/>
                <w:bottom w:val="nil"/>
                <w:right w:val="nil"/>
                <w:between w:val="nil"/>
              </w:pBdr>
              <w:spacing w:after="0" w:line="240" w:lineRule="auto"/>
            </w:pPr>
            <w:r w:rsidRPr="00BE5DBB">
              <w:t>Early Deployment</w:t>
            </w:r>
          </w:p>
          <w:p w:rsidRPr="00BE5DBB" w:rsidR="00D35350" w:rsidRDefault="00D35350" w14:paraId="326E6EFB" w14:textId="77777777">
            <w:pPr>
              <w:widowControl w:val="0"/>
              <w:numPr>
                <w:ilvl w:val="0"/>
                <w:numId w:val="8"/>
              </w:numPr>
              <w:pBdr>
                <w:top w:val="nil"/>
                <w:left w:val="nil"/>
                <w:bottom w:val="nil"/>
                <w:right w:val="nil"/>
                <w:between w:val="nil"/>
              </w:pBdr>
              <w:spacing w:after="0" w:line="240" w:lineRule="auto"/>
            </w:pPr>
            <w:r w:rsidRPr="00BE5DBB">
              <w:t>Cashier can access</w:t>
            </w:r>
          </w:p>
          <w:p w:rsidRPr="00BE5DBB" w:rsidR="00D35350" w:rsidRDefault="00D35350" w14:paraId="51A46395" w14:textId="77777777">
            <w:pPr>
              <w:widowControl w:val="0"/>
              <w:numPr>
                <w:ilvl w:val="0"/>
                <w:numId w:val="8"/>
              </w:numPr>
              <w:pBdr>
                <w:top w:val="nil"/>
                <w:left w:val="nil"/>
                <w:bottom w:val="nil"/>
                <w:right w:val="nil"/>
                <w:between w:val="nil"/>
              </w:pBdr>
              <w:spacing w:after="0" w:line="240" w:lineRule="auto"/>
            </w:pPr>
            <w:r w:rsidRPr="00BE5DBB">
              <w:t>Home Page</w:t>
            </w:r>
          </w:p>
          <w:p w:rsidRPr="00BE5DBB" w:rsidR="00D35350" w:rsidP="00C21971" w:rsidRDefault="00D35350" w14:paraId="2A8D2126" w14:textId="77777777">
            <w:pPr>
              <w:widowControl w:val="0"/>
              <w:pBdr>
                <w:top w:val="nil"/>
                <w:left w:val="nil"/>
                <w:bottom w:val="nil"/>
                <w:right w:val="nil"/>
                <w:between w:val="nil"/>
              </w:pBdr>
              <w:spacing w:line="240" w:lineRule="auto"/>
              <w:ind w:left="720"/>
            </w:pPr>
          </w:p>
        </w:tc>
        <w:tc>
          <w:tcPr>
            <w:tcW w:w="2220" w:type="dxa"/>
            <w:tcBorders>
              <w:top w:val="nil"/>
              <w:left w:val="nil"/>
              <w:right w:val="nil"/>
            </w:tcBorders>
            <w:shd w:val="clear" w:color="auto" w:fill="auto"/>
            <w:tcMar>
              <w:top w:w="100" w:type="dxa"/>
              <w:left w:w="100" w:type="dxa"/>
              <w:bottom w:w="100" w:type="dxa"/>
              <w:right w:w="100" w:type="dxa"/>
            </w:tcMar>
          </w:tcPr>
          <w:p w:rsidRPr="00BE5DBB" w:rsidR="00D35350" w:rsidRDefault="00D35350" w14:paraId="033D765E" w14:textId="77777777">
            <w:pPr>
              <w:widowControl w:val="0"/>
              <w:numPr>
                <w:ilvl w:val="0"/>
                <w:numId w:val="27"/>
              </w:numPr>
              <w:pBdr>
                <w:top w:val="nil"/>
                <w:left w:val="nil"/>
                <w:bottom w:val="nil"/>
                <w:right w:val="nil"/>
                <w:between w:val="nil"/>
              </w:pBdr>
              <w:spacing w:after="0" w:line="240" w:lineRule="auto"/>
            </w:pPr>
            <w:r w:rsidRPr="00BE5DBB">
              <w:t>Product Deployment</w:t>
            </w:r>
          </w:p>
          <w:p w:rsidRPr="00BE5DBB" w:rsidR="00D35350" w:rsidRDefault="00D35350" w14:paraId="67F2932B" w14:textId="77777777">
            <w:pPr>
              <w:widowControl w:val="0"/>
              <w:numPr>
                <w:ilvl w:val="0"/>
                <w:numId w:val="27"/>
              </w:numPr>
              <w:pBdr>
                <w:top w:val="nil"/>
                <w:left w:val="nil"/>
                <w:bottom w:val="nil"/>
                <w:right w:val="nil"/>
                <w:between w:val="nil"/>
              </w:pBdr>
              <w:spacing w:after="0" w:line="240" w:lineRule="auto"/>
            </w:pPr>
            <w:r w:rsidRPr="00BE5DBB">
              <w:t>Point of Sale System</w:t>
            </w:r>
          </w:p>
          <w:p w:rsidRPr="00BE5DBB" w:rsidR="00D35350" w:rsidP="00C21971" w:rsidRDefault="00D35350" w14:paraId="6004BA1A" w14:textId="77777777">
            <w:pPr>
              <w:widowControl w:val="0"/>
              <w:pBdr>
                <w:top w:val="nil"/>
                <w:left w:val="nil"/>
                <w:bottom w:val="nil"/>
                <w:right w:val="nil"/>
                <w:between w:val="nil"/>
              </w:pBdr>
              <w:spacing w:line="240" w:lineRule="auto"/>
              <w:ind w:left="720"/>
            </w:pPr>
          </w:p>
          <w:p w:rsidRPr="00BE5DBB" w:rsidR="00D35350" w:rsidP="00C21971" w:rsidRDefault="00D35350" w14:paraId="3064745A" w14:textId="77777777">
            <w:pPr>
              <w:widowControl w:val="0"/>
              <w:pBdr>
                <w:top w:val="nil"/>
                <w:left w:val="nil"/>
                <w:bottom w:val="nil"/>
                <w:right w:val="nil"/>
                <w:between w:val="nil"/>
              </w:pBdr>
              <w:spacing w:line="240" w:lineRule="auto"/>
              <w:ind w:left="720"/>
            </w:pPr>
          </w:p>
          <w:p w:rsidRPr="00BE5DBB" w:rsidR="00D35350" w:rsidP="00C21971" w:rsidRDefault="00D35350" w14:paraId="18D072AB" w14:textId="77777777">
            <w:pPr>
              <w:widowControl w:val="0"/>
              <w:pBdr>
                <w:top w:val="nil"/>
                <w:left w:val="nil"/>
                <w:bottom w:val="nil"/>
                <w:right w:val="nil"/>
                <w:between w:val="nil"/>
              </w:pBdr>
              <w:spacing w:line="240" w:lineRule="auto"/>
              <w:ind w:left="720"/>
            </w:pPr>
          </w:p>
          <w:p w:rsidRPr="00BE5DBB" w:rsidR="00D35350" w:rsidP="00C21971" w:rsidRDefault="00D35350" w14:paraId="0FCBD906" w14:textId="77777777">
            <w:pPr>
              <w:widowControl w:val="0"/>
              <w:pBdr>
                <w:top w:val="nil"/>
                <w:left w:val="nil"/>
                <w:bottom w:val="nil"/>
                <w:right w:val="nil"/>
                <w:between w:val="nil"/>
              </w:pBdr>
              <w:spacing w:line="240" w:lineRule="auto"/>
              <w:ind w:left="720"/>
            </w:pPr>
          </w:p>
          <w:p w:rsidRPr="00BE5DBB" w:rsidR="00D35350" w:rsidP="00C21971" w:rsidRDefault="00D35350" w14:paraId="1A5178EC" w14:textId="77777777">
            <w:pPr>
              <w:keepNext/>
              <w:widowControl w:val="0"/>
              <w:pBdr>
                <w:top w:val="nil"/>
                <w:left w:val="nil"/>
                <w:bottom w:val="nil"/>
                <w:right w:val="nil"/>
                <w:between w:val="nil"/>
              </w:pBdr>
              <w:spacing w:line="240" w:lineRule="auto"/>
            </w:pPr>
          </w:p>
        </w:tc>
      </w:tr>
    </w:tbl>
    <w:p w:rsidRPr="00BE5DBB" w:rsidR="00D35350" w:rsidP="00D35350" w:rsidRDefault="00D35350" w14:paraId="4E4D0BD7" w14:textId="72E83C66">
      <w:pPr>
        <w:sectPr w:rsidRPr="00BE5DBB" w:rsidR="00D35350">
          <w:pgSz w:w="12240" w:h="15840" w:orient="portrait"/>
          <w:pgMar w:top="1440" w:right="1440" w:bottom="1440" w:left="1440" w:header="708" w:footer="708" w:gutter="0"/>
          <w:cols w:space="708"/>
          <w:docGrid w:linePitch="360"/>
        </w:sectPr>
      </w:pPr>
    </w:p>
    <w:p w:rsidRPr="00BE5DBB" w:rsidR="008771F7" w:rsidP="005A1DF0" w:rsidRDefault="008771F7" w14:paraId="77A15FEF" w14:textId="77777777">
      <w:pPr>
        <w:pStyle w:val="Heading2"/>
        <w:rPr>
          <w:b w:val="0"/>
        </w:rPr>
        <w:sectPr w:rsidRPr="00BE5DBB" w:rsidR="008771F7">
          <w:pgSz w:w="12240" w:h="15840" w:orient="portrait"/>
          <w:pgMar w:top="1440" w:right="1440" w:bottom="1440" w:left="1440" w:header="708" w:footer="708" w:gutter="0"/>
          <w:cols w:space="708"/>
          <w:docGrid w:linePitch="360"/>
        </w:sectPr>
      </w:pPr>
    </w:p>
    <w:p w:rsidRPr="004E407B" w:rsidR="00D35350" w:rsidP="004E407B" w:rsidRDefault="00802F12" w14:paraId="4CE08067" w14:textId="20CD884C">
      <w:pPr>
        <w:pStyle w:val="Heading2"/>
        <w:rPr>
          <w:b w:val="0"/>
        </w:rPr>
      </w:pPr>
      <w:bookmarkStart w:name="_Toc124775498" w:id="134"/>
      <w:r w:rsidRPr="00BE5DBB">
        <w:rPr>
          <w:b w:val="0"/>
        </w:rPr>
        <w:lastRenderedPageBreak/>
        <w:t xml:space="preserve">Appendix </w:t>
      </w:r>
      <w:r w:rsidR="008A6A57">
        <w:rPr>
          <w:b w:val="0"/>
        </w:rPr>
        <w:t>C</w:t>
      </w:r>
      <w:r w:rsidRPr="00BE5DBB">
        <w:rPr>
          <w:b w:val="0"/>
        </w:rPr>
        <w:t>: Team Meetings</w:t>
      </w:r>
      <w:bookmarkEnd w:id="134"/>
    </w:p>
    <w:p w:rsidRPr="00BE5DBB" w:rsidR="00D35350" w:rsidP="00D35350" w:rsidRDefault="00D35350" w14:paraId="1E494CD0" w14:textId="3AB6B6AA">
      <w:pPr>
        <w:rPr>
          <w:rFonts w:ascii="Helvetica" w:hAnsi="Helvetica" w:cs="Helvetica"/>
          <w:color w:val="2E3338"/>
        </w:rPr>
      </w:pPr>
      <w:r w:rsidRPr="00BE5DBB">
        <w:rPr>
          <w:rFonts w:ascii="Helvetica" w:hAnsi="Helvetica" w:cs="Helvetica"/>
          <w:color w:val="2E3338"/>
        </w:rPr>
        <w:t>AUGUST 25 Meeting for revisions from Client</w:t>
      </w:r>
    </w:p>
    <w:p w:rsidRPr="00BE5DBB" w:rsidR="00FB3A0E" w:rsidP="00FB3A0E" w:rsidRDefault="00D35350" w14:paraId="25007AD4" w14:textId="77777777">
      <w:pPr>
        <w:keepNext/>
      </w:pPr>
      <w:r w:rsidRPr="00BE5DBB">
        <w:rPr>
          <w:noProof/>
        </w:rPr>
        <w:drawing>
          <wp:inline distT="0" distB="0" distL="0" distR="0" wp14:anchorId="0D4BBEA9" wp14:editId="4D694726">
            <wp:extent cx="5943600" cy="2852420"/>
            <wp:effectExtent l="0" t="0" r="0" b="5080"/>
            <wp:docPr id="51" name="Picture 5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2852420"/>
                    </a:xfrm>
                    <a:prstGeom prst="rect">
                      <a:avLst/>
                    </a:prstGeom>
                    <a:noFill/>
                    <a:ln>
                      <a:noFill/>
                    </a:ln>
                  </pic:spPr>
                </pic:pic>
              </a:graphicData>
            </a:graphic>
          </wp:inline>
        </w:drawing>
      </w:r>
    </w:p>
    <w:p w:rsidRPr="00BE5DBB" w:rsidR="00D35350" w:rsidP="00FB3A0E" w:rsidRDefault="00FB3A0E" w14:paraId="0E8A6C5B" w14:textId="1689BC04">
      <w:pPr>
        <w:pStyle w:val="Caption"/>
        <w:rPr>
          <w:rFonts w:ascii="Helvetica" w:hAnsi="Helvetica" w:cs="Helvetica"/>
          <w:color w:val="2E3338"/>
        </w:rPr>
      </w:pPr>
      <w:r w:rsidRPr="00BE5DBB">
        <w:t xml:space="preserve">                                             </w:t>
      </w:r>
      <w:bookmarkStart w:name="_Toc124775582" w:id="135"/>
      <w:r w:rsidRPr="00BE5DBB">
        <w:t xml:space="preserve">Figure </w:t>
      </w:r>
      <w:r w:rsidR="00962FAD">
        <w:t>3</w:t>
      </w:r>
      <w:r w:rsidR="00C10377">
        <w:t>8</w:t>
      </w:r>
      <w:r>
        <w:fldChar w:fldCharType="begin"/>
      </w:r>
      <w:r>
        <w:instrText> SEQ Figure \* ARABIC </w:instrText>
      </w:r>
      <w:r>
        <w:fldChar w:fldCharType="separate"/>
      </w:r>
      <w:r>
        <w:fldChar w:fldCharType="end"/>
      </w:r>
      <w:r w:rsidRPr="00BE5DBB">
        <w:t xml:space="preserve"> Meeting for Revisions from Client</w:t>
      </w:r>
      <w:bookmarkEnd w:id="135"/>
    </w:p>
    <w:p w:rsidRPr="00BE5DBB" w:rsidR="00D35350" w:rsidP="00D35350" w:rsidRDefault="00D35350" w14:paraId="5195DD46" w14:textId="77777777"/>
    <w:p w:rsidRPr="00BE5DBB" w:rsidR="00D35350" w:rsidP="00D35350" w:rsidRDefault="00D35350" w14:paraId="2AC03350" w14:textId="77777777">
      <w:pPr>
        <w:tabs>
          <w:tab w:val="left" w:pos="1267"/>
        </w:tabs>
        <w:rPr>
          <w:rFonts w:ascii="Helvetica" w:hAnsi="Helvetica" w:cs="Helvetica"/>
          <w:color w:val="2E3338"/>
          <w:shd w:val="clear" w:color="auto" w:fill="FFFFFF"/>
        </w:rPr>
      </w:pPr>
      <w:r w:rsidRPr="00BE5DBB">
        <w:rPr>
          <w:rFonts w:ascii="Helvetica" w:hAnsi="Helvetica" w:cs="Helvetica"/>
          <w:color w:val="2E3338"/>
          <w:shd w:val="clear" w:color="auto" w:fill="FFFFFF"/>
        </w:rPr>
        <w:t>AUGUST 30 Meet for Event table and Paper Revisions</w:t>
      </w:r>
    </w:p>
    <w:p w:rsidRPr="00BE5DBB" w:rsidR="00FB3A0E" w:rsidP="00FB3A0E" w:rsidRDefault="00D35350" w14:paraId="36EC627D" w14:textId="77777777">
      <w:pPr>
        <w:keepNext/>
        <w:tabs>
          <w:tab w:val="left" w:pos="1267"/>
        </w:tabs>
      </w:pPr>
      <w:r w:rsidRPr="00BE5DBB">
        <w:rPr>
          <w:noProof/>
        </w:rPr>
        <w:drawing>
          <wp:inline distT="0" distB="0" distL="0" distR="0" wp14:anchorId="6E9945FD" wp14:editId="766DE6CC">
            <wp:extent cx="5943600" cy="2552700"/>
            <wp:effectExtent l="0" t="0" r="0"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43600" cy="2552700"/>
                    </a:xfrm>
                    <a:prstGeom prst="rect">
                      <a:avLst/>
                    </a:prstGeom>
                    <a:noFill/>
                    <a:ln>
                      <a:noFill/>
                    </a:ln>
                  </pic:spPr>
                </pic:pic>
              </a:graphicData>
            </a:graphic>
          </wp:inline>
        </w:drawing>
      </w:r>
    </w:p>
    <w:p w:rsidRPr="00BE5DBB" w:rsidR="00FB3A0E" w:rsidP="00FB3A0E" w:rsidRDefault="00FB3A0E" w14:paraId="258B201E" w14:textId="1D9D3053">
      <w:pPr>
        <w:pStyle w:val="Caption"/>
      </w:pPr>
      <w:r w:rsidRPr="00BE5DBB">
        <w:t xml:space="preserve">  </w:t>
      </w:r>
      <w:r w:rsidRPr="00BE5DBB">
        <w:tab/>
      </w:r>
      <w:r w:rsidRPr="00BE5DBB">
        <w:tab/>
      </w:r>
      <w:r w:rsidRPr="00BE5DBB">
        <w:tab/>
      </w:r>
      <w:bookmarkStart w:name="_Toc124775583" w:id="136"/>
      <w:r w:rsidRPr="00BE5DBB">
        <w:t xml:space="preserve">Figure </w:t>
      </w:r>
      <w:r w:rsidR="00C10377">
        <w:t>39</w:t>
      </w:r>
      <w:r w:rsidRPr="00BE5DBB">
        <w:t xml:space="preserve"> Meet for Event Table and Paper Revisions</w:t>
      </w:r>
      <w:bookmarkEnd w:id="136"/>
    </w:p>
    <w:p w:rsidRPr="00BE5DBB" w:rsidR="00D35350" w:rsidP="00D35350" w:rsidRDefault="00D35350" w14:paraId="7F52289B" w14:textId="4B8E8E0D">
      <w:pPr>
        <w:tabs>
          <w:tab w:val="left" w:pos="1267"/>
        </w:tabs>
      </w:pPr>
      <w:r w:rsidRPr="00BE5DBB">
        <w:tab/>
      </w:r>
    </w:p>
    <w:p w:rsidRPr="00BE5DBB" w:rsidR="00D35350" w:rsidP="00D35350" w:rsidRDefault="00D35350" w14:paraId="505D8338" w14:textId="15748F6B"/>
    <w:p w:rsidRPr="00BE5DBB" w:rsidR="00D35350" w:rsidP="00D35350" w:rsidRDefault="00D35350" w14:paraId="33AEBEEF" w14:textId="51DFA01A"/>
    <w:p w:rsidRPr="00BE5DBB" w:rsidR="00D35350" w:rsidP="00D35350" w:rsidRDefault="00D35350" w14:paraId="0B0DF804" w14:textId="77777777"/>
    <w:p w:rsidRPr="00BE5DBB" w:rsidR="00D35350" w:rsidP="00D35350" w:rsidRDefault="00D35350" w14:paraId="77ED3B9C" w14:textId="0E892041">
      <w:pPr>
        <w:rPr>
          <w:rFonts w:eastAsiaTheme="majorEastAsia" w:cstheme="majorBidi"/>
          <w:sz w:val="24"/>
          <w:szCs w:val="26"/>
        </w:rPr>
      </w:pPr>
      <w:r w:rsidRPr="00BE5DBB">
        <w:rPr>
          <w:rFonts w:ascii="Helvetica" w:hAnsi="Helvetica" w:cs="Helvetica"/>
          <w:color w:val="2E3338"/>
        </w:rPr>
        <w:lastRenderedPageBreak/>
        <w:t xml:space="preserve">September 7, </w:t>
      </w:r>
      <w:r w:rsidRPr="00BE5DBB" w:rsidR="000128B4">
        <w:rPr>
          <w:rFonts w:ascii="Helvetica" w:hAnsi="Helvetica" w:cs="Helvetica"/>
          <w:color w:val="2E3338"/>
        </w:rPr>
        <w:t>2022,</w:t>
      </w:r>
      <w:r w:rsidRPr="00BE5DBB">
        <w:rPr>
          <w:rFonts w:ascii="Helvetica" w:hAnsi="Helvetica" w:cs="Helvetica"/>
          <w:color w:val="2E3338"/>
        </w:rPr>
        <w:t xml:space="preserve"> Meet for CFD and DFD diagram</w:t>
      </w:r>
    </w:p>
    <w:p w:rsidRPr="00BE5DBB" w:rsidR="00D35350" w:rsidP="00D35350" w:rsidRDefault="00D35350" w14:paraId="514312CF" w14:textId="61264F30">
      <w:r w:rsidRPr="00BE5DBB">
        <w:rPr>
          <w:noProof/>
        </w:rPr>
        <w:drawing>
          <wp:anchor distT="0" distB="0" distL="114300" distR="114300" simplePos="0" relativeHeight="251667456" behindDoc="1" locked="0" layoutInCell="1" allowOverlap="1" wp14:anchorId="14325189" wp14:editId="3F5A1CB2">
            <wp:simplePos x="0" y="0"/>
            <wp:positionH relativeFrom="margin">
              <wp:align>center</wp:align>
            </wp:positionH>
            <wp:positionV relativeFrom="paragraph">
              <wp:posOffset>7620</wp:posOffset>
            </wp:positionV>
            <wp:extent cx="3057525" cy="3896360"/>
            <wp:effectExtent l="0" t="0" r="9525" b="8890"/>
            <wp:wrapNone/>
            <wp:docPr id="56" name="Picture 56" descr="A person writing on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erson writing on a whiteboard&#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057525" cy="38963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BE5DBB" w:rsidR="00D35350" w:rsidP="00D35350" w:rsidRDefault="00D35350" w14:paraId="55EE9054" w14:textId="3C23C47A"/>
    <w:p w:rsidRPr="00BE5DBB" w:rsidR="00D35350" w:rsidP="00D35350" w:rsidRDefault="00D35350" w14:paraId="43354D9E" w14:textId="6EEF834F"/>
    <w:p w:rsidRPr="00BE5DBB" w:rsidR="00D35350" w:rsidP="00D35350" w:rsidRDefault="00D35350" w14:paraId="758D5087" w14:textId="49573B5C"/>
    <w:p w:rsidRPr="00BE5DBB" w:rsidR="00D35350" w:rsidP="00D35350" w:rsidRDefault="00D35350" w14:paraId="328D1D0D" w14:textId="6AA05363"/>
    <w:p w:rsidRPr="00BE5DBB" w:rsidR="00D35350" w:rsidP="00D35350" w:rsidRDefault="00D35350" w14:paraId="23ABEABD" w14:textId="77777777"/>
    <w:p w:rsidRPr="00BE5DBB" w:rsidR="00D35350" w:rsidP="00D35350" w:rsidRDefault="00D35350" w14:paraId="4614543E" w14:textId="14F0B062"/>
    <w:p w:rsidRPr="00BE5DBB" w:rsidR="00D35350" w:rsidP="00D35350" w:rsidRDefault="00D35350" w14:paraId="70AB5B9E" w14:textId="78E6A931"/>
    <w:p w:rsidRPr="00BE5DBB" w:rsidR="00D35350" w:rsidP="00D35350" w:rsidRDefault="00D35350" w14:paraId="43F5B31D" w14:textId="43E5322E"/>
    <w:p w:rsidRPr="00BE5DBB" w:rsidR="00D35350" w:rsidP="00D35350" w:rsidRDefault="00D35350" w14:paraId="4AC2F5F6" w14:textId="3462C3BF"/>
    <w:p w:rsidRPr="00BE5DBB" w:rsidR="00D35350" w:rsidP="00D35350" w:rsidRDefault="00D35350" w14:paraId="4BFC4702" w14:textId="283D02A7"/>
    <w:p w:rsidRPr="00BE5DBB" w:rsidR="00D35350" w:rsidP="00D35350" w:rsidRDefault="00D35350" w14:paraId="479B7BDC" w14:textId="32EB93CB"/>
    <w:p w:rsidRPr="00BE5DBB" w:rsidR="00D35350" w:rsidP="00D35350" w:rsidRDefault="00D35350" w14:paraId="1291A9AA" w14:textId="7926AD34"/>
    <w:p w:rsidRPr="00BE5DBB" w:rsidR="00D35350" w:rsidP="00D35350" w:rsidRDefault="00D35350" w14:paraId="5BCFAAE9" w14:textId="77777777"/>
    <w:p w:rsidRPr="00BE5DBB" w:rsidR="00D35350" w:rsidP="00D35350" w:rsidRDefault="00FB3A0E" w14:paraId="00D863CE" w14:textId="15B8D0DD">
      <w:r w:rsidRPr="00BE5DBB">
        <w:rPr>
          <w:noProof/>
        </w:rPr>
        <mc:AlternateContent>
          <mc:Choice Requires="wps">
            <w:drawing>
              <wp:anchor distT="0" distB="0" distL="114300" distR="114300" simplePos="0" relativeHeight="251702272" behindDoc="1" locked="0" layoutInCell="1" allowOverlap="1" wp14:anchorId="2033D196" wp14:editId="2E46515C">
                <wp:simplePos x="0" y="0"/>
                <wp:positionH relativeFrom="margin">
                  <wp:align>center</wp:align>
                </wp:positionH>
                <wp:positionV relativeFrom="paragraph">
                  <wp:posOffset>130175</wp:posOffset>
                </wp:positionV>
                <wp:extent cx="3057525" cy="635"/>
                <wp:effectExtent l="0" t="0" r="9525" b="8255"/>
                <wp:wrapNone/>
                <wp:docPr id="73" name="Text Box 73"/>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rsidRPr="001E75FB" w:rsidR="00FB3A0E" w:rsidP="00962FAD" w:rsidRDefault="00FB3A0E" w14:paraId="69EA15A9" w14:textId="5CA610C9">
                            <w:pPr>
                              <w:pStyle w:val="Caption"/>
                              <w:jc w:val="center"/>
                              <w:rPr>
                                <w:noProof/>
                              </w:rPr>
                            </w:pPr>
                            <w:bookmarkStart w:name="_Toc124775584" w:id="137"/>
                            <w:r>
                              <w:t xml:space="preserve">Figure </w:t>
                            </w:r>
                            <w:r w:rsidR="00962FAD">
                              <w:t>4</w:t>
                            </w:r>
                            <w:r w:rsidR="00C10377">
                              <w:t xml:space="preserve">0 </w:t>
                            </w:r>
                            <w:r>
                              <w:t>Meet for CFD and DFD diagram</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3D6B3CF9">
              <v:shape id="Text Box 73" style="position:absolute;margin-left:0;margin-top:10.25pt;width:240.75pt;height:.05pt;z-index:-251614208;visibility:visible;mso-wrap-style:square;mso-wrap-distance-left:9pt;mso-wrap-distance-top:0;mso-wrap-distance-right:9pt;mso-wrap-distance-bottom:0;mso-position-horizontal:center;mso-position-horizontal-relative:margin;mso-position-vertical:absolute;mso-position-vertical-relative:text;v-text-anchor:top" o:spid="_x0000_s103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" w14:anchorId="2033D196">
                <v:textbox style="mso-fit-shape-to-text:t" inset="0,0,0,0">
                  <w:txbxContent>
                    <w:p w:rsidRPr="001E75FB" w:rsidR="00FB3A0E" w:rsidP="00962FAD" w:rsidRDefault="00FB3A0E" w14:paraId="7D03A3E4" w14:textId="5CA610C9">
                      <w:pPr>
                        <w:pStyle w:val="Caption"/>
                        <w:jc w:val="center"/>
                        <w:rPr>
                          <w:noProof/>
                        </w:rPr>
                      </w:pPr>
                      <w:r>
                        <w:t xml:space="preserve">Figure </w:t>
                      </w:r>
                      <w:r w:rsidR="00962FAD">
                        <w:t>4</w:t>
                      </w:r>
                      <w:r w:rsidR="00C10377">
                        <w:t xml:space="preserve">0 </w:t>
                      </w:r>
                      <w:r>
                        <w:t>Meet for CFD and DFD diagram</w:t>
                      </w:r>
                    </w:p>
                  </w:txbxContent>
                </v:textbox>
                <w10:wrap anchorx="margin"/>
              </v:shape>
            </w:pict>
          </mc:Fallback>
        </mc:AlternateContent>
      </w:r>
    </w:p>
    <w:p w:rsidRPr="00BE5DBB" w:rsidR="00D35350" w:rsidP="00D35350" w:rsidRDefault="00D35350" w14:paraId="76803E83" w14:textId="77777777"/>
    <w:p w:rsidRPr="00BE5DBB" w:rsidR="00D35350" w:rsidP="00D35350" w:rsidRDefault="00D35350" w14:paraId="0002AF8C" w14:textId="40EE2877">
      <w:pPr>
        <w:tabs>
          <w:tab w:val="left" w:pos="2235"/>
        </w:tabs>
        <w:rPr>
          <w:rFonts w:ascii="Helvetica" w:hAnsi="Helvetica" w:cs="Helvetica"/>
          <w:color w:val="2E3338"/>
          <w:shd w:val="clear" w:color="auto" w:fill="FFFFFF"/>
        </w:rPr>
      </w:pPr>
      <w:r w:rsidRPr="00BE5DBB">
        <w:t>S</w:t>
      </w:r>
      <w:r w:rsidRPr="00BE5DBB">
        <w:rPr>
          <w:rFonts w:ascii="Helvetica" w:hAnsi="Helvetica" w:cs="Helvetica"/>
          <w:color w:val="2E3338"/>
          <w:shd w:val="clear" w:color="auto" w:fill="FFFFFF"/>
        </w:rPr>
        <w:t xml:space="preserve">eptember 14, </w:t>
      </w:r>
      <w:r w:rsidRPr="00BE5DBB" w:rsidR="000128B4">
        <w:rPr>
          <w:rFonts w:ascii="Helvetica" w:hAnsi="Helvetica" w:cs="Helvetica"/>
          <w:color w:val="2E3338"/>
          <w:shd w:val="clear" w:color="auto" w:fill="FFFFFF"/>
        </w:rPr>
        <w:t>2022,</w:t>
      </w:r>
      <w:r w:rsidRPr="00BE5DBB">
        <w:rPr>
          <w:rFonts w:ascii="Helvetica" w:hAnsi="Helvetica" w:cs="Helvetica"/>
          <w:color w:val="2E3338"/>
          <w:shd w:val="clear" w:color="auto" w:fill="FFFFFF"/>
        </w:rPr>
        <w:t xml:space="preserve"> Meeting for Updates of Diagrams</w:t>
      </w:r>
    </w:p>
    <w:p w:rsidRPr="00BE5DBB" w:rsidR="00D35350" w:rsidP="00D35350" w:rsidRDefault="00D35350" w14:paraId="4EA6C915" w14:textId="6AC85162">
      <w:r w:rsidRPr="00BE5DBB">
        <w:rPr>
          <w:noProof/>
        </w:rPr>
        <w:drawing>
          <wp:anchor distT="0" distB="0" distL="114300" distR="114300" simplePos="0" relativeHeight="251669504" behindDoc="1" locked="0" layoutInCell="1" allowOverlap="1" wp14:anchorId="5FEEEA29" wp14:editId="1CE3F6B0">
            <wp:simplePos x="0" y="0"/>
            <wp:positionH relativeFrom="margin">
              <wp:align>center</wp:align>
            </wp:positionH>
            <wp:positionV relativeFrom="paragraph">
              <wp:posOffset>45720</wp:posOffset>
            </wp:positionV>
            <wp:extent cx="3371215" cy="2762250"/>
            <wp:effectExtent l="0" t="0" r="635" b="0"/>
            <wp:wrapNone/>
            <wp:docPr id="58" name="Picture 58" descr="A picture containing text,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 electronics, display&#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565" t="-877" r="565" b="16148"/>
                    <a:stretch/>
                  </pic:blipFill>
                  <pic:spPr bwMode="auto">
                    <a:xfrm>
                      <a:off x="0" y="0"/>
                      <a:ext cx="3371215"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Pr="00BE5DBB" w:rsidR="00D35350" w:rsidP="00D35350" w:rsidRDefault="00D35350" w14:paraId="3FD06BA0" w14:textId="39BDBF1A"/>
    <w:p w:rsidRPr="00BE5DBB" w:rsidR="00D35350" w:rsidP="00D35350" w:rsidRDefault="00D35350" w14:paraId="3F592A74" w14:textId="5ABE6E18"/>
    <w:p w:rsidRPr="00BE5DBB" w:rsidR="00D35350" w:rsidP="00D35350" w:rsidRDefault="00D35350" w14:paraId="56927345" w14:textId="4B5D1521"/>
    <w:p w:rsidRPr="00BE5DBB" w:rsidR="00D35350" w:rsidP="00D35350" w:rsidRDefault="00D35350" w14:paraId="4D005E84" w14:textId="2236CB64"/>
    <w:p w:rsidRPr="00BE5DBB" w:rsidR="00D35350" w:rsidP="00D35350" w:rsidRDefault="00D35350" w14:paraId="2B258236" w14:textId="59012503"/>
    <w:p w:rsidRPr="00BE5DBB" w:rsidR="00D35350" w:rsidP="00D35350" w:rsidRDefault="00D35350" w14:paraId="1BF5C44D" w14:textId="3E787A24"/>
    <w:p w:rsidRPr="00BE5DBB" w:rsidR="00D35350" w:rsidP="00D35350" w:rsidRDefault="00D35350" w14:paraId="2EF28B73" w14:textId="29DC827C"/>
    <w:p w:rsidRPr="00BE5DBB" w:rsidR="00D35350" w:rsidP="00D35350" w:rsidRDefault="00D35350" w14:paraId="0B86A25F" w14:textId="470FC963"/>
    <w:p w:rsidRPr="00BE5DBB" w:rsidR="00D35350" w:rsidP="00D35350" w:rsidRDefault="00FB3A0E" w14:paraId="43ADC19E" w14:textId="21E716D0">
      <w:r w:rsidRPr="00BE5DBB">
        <w:rPr>
          <w:noProof/>
        </w:rPr>
        <mc:AlternateContent>
          <mc:Choice Requires="wps">
            <w:drawing>
              <wp:anchor distT="0" distB="0" distL="114300" distR="114300" simplePos="0" relativeHeight="251704320" behindDoc="1" locked="0" layoutInCell="1" allowOverlap="1" wp14:anchorId="568B7A87" wp14:editId="38AA4852">
                <wp:simplePos x="0" y="0"/>
                <wp:positionH relativeFrom="column">
                  <wp:posOffset>219808</wp:posOffset>
                </wp:positionH>
                <wp:positionV relativeFrom="paragraph">
                  <wp:posOffset>353598</wp:posOffset>
                </wp:positionV>
                <wp:extent cx="3371215" cy="63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3371215" cy="635"/>
                        </a:xfrm>
                        <a:prstGeom prst="rect">
                          <a:avLst/>
                        </a:prstGeom>
                        <a:solidFill>
                          <a:prstClr val="white"/>
                        </a:solidFill>
                        <a:ln>
                          <a:noFill/>
                        </a:ln>
                      </wps:spPr>
                      <wps:txbx>
                        <w:txbxContent>
                          <w:p w:rsidRPr="007E601A" w:rsidR="00FB3A0E" w:rsidP="00962FAD" w:rsidRDefault="00FB3A0E" w14:paraId="6D1145B6" w14:textId="276CBC50">
                            <w:pPr>
                              <w:pStyle w:val="Caption"/>
                              <w:jc w:val="center"/>
                              <w:rPr>
                                <w:noProof/>
                              </w:rPr>
                            </w:pPr>
                            <w:bookmarkStart w:name="_Toc124775585" w:id="138"/>
                            <w:r>
                              <w:t xml:space="preserve">Figure </w:t>
                            </w:r>
                            <w:r w:rsidR="00962FAD">
                              <w:t>4</w:t>
                            </w:r>
                            <w:r w:rsidR="00C10377">
                              <w:t>1</w:t>
                            </w:r>
                            <w:r>
                              <w:t xml:space="preserve"> Meeting for updates of Diagrams</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5964564B">
              <v:shape id="Text Box 74" style="position:absolute;margin-left:17.3pt;margin-top:27.85pt;width:265.45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spid="_x0000_s103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" w14:anchorId="568B7A87">
                <v:textbox style="mso-fit-shape-to-text:t" inset="0,0,0,0">
                  <w:txbxContent>
                    <w:p w:rsidRPr="007E601A" w:rsidR="00FB3A0E" w:rsidP="00962FAD" w:rsidRDefault="00FB3A0E" w14:paraId="01BE23F1" w14:textId="276CBC50">
                      <w:pPr>
                        <w:pStyle w:val="Caption"/>
                        <w:jc w:val="center"/>
                        <w:rPr>
                          <w:noProof/>
                        </w:rPr>
                      </w:pPr>
                      <w:r>
                        <w:t xml:space="preserve">Figure </w:t>
                      </w:r>
                      <w:r w:rsidR="00962FAD">
                        <w:t>4</w:t>
                      </w:r>
                      <w:r w:rsidR="00C10377">
                        <w:t>1</w:t>
                      </w:r>
                      <w:r>
                        <w:t xml:space="preserve"> Meeting for updates of Diagrams</w:t>
                      </w:r>
                    </w:p>
                  </w:txbxContent>
                </v:textbox>
              </v:shape>
            </w:pict>
          </mc:Fallback>
        </mc:AlternateContent>
      </w:r>
    </w:p>
    <w:p w:rsidRPr="00BE5DBB" w:rsidR="00D35350" w:rsidP="00D35350" w:rsidRDefault="00D35350" w14:paraId="47366303" w14:textId="688D3151"/>
    <w:p w:rsidRPr="00BE5DBB" w:rsidR="00D35350" w:rsidP="00D35350" w:rsidRDefault="00D35350" w14:paraId="54ECE095" w14:textId="77777777"/>
    <w:p w:rsidRPr="00BE5DBB" w:rsidR="00D35350" w:rsidP="00D35350" w:rsidRDefault="00D35350" w14:paraId="29ED8398" w14:textId="209E029C">
      <w:r w:rsidRPr="00BE5DBB">
        <w:lastRenderedPageBreak/>
        <w:t xml:space="preserve">September 21, </w:t>
      </w:r>
      <w:r w:rsidRPr="00BE5DBB" w:rsidR="000128B4">
        <w:t>2022,</w:t>
      </w:r>
      <w:r w:rsidRPr="00BE5DBB">
        <w:t xml:space="preserve"> Meeting with Adviser</w:t>
      </w:r>
    </w:p>
    <w:p w:rsidRPr="00BE5DBB" w:rsidR="00D35350" w:rsidP="00D35350" w:rsidRDefault="00D35350" w14:paraId="528FAB12" w14:textId="77777777"/>
    <w:p w:rsidRPr="00BE5DBB" w:rsidR="00FB3A0E" w:rsidP="00FB3A0E" w:rsidRDefault="00D35350" w14:paraId="3AB3A741" w14:textId="77777777">
      <w:pPr>
        <w:keepNext/>
      </w:pPr>
      <w:r w:rsidRPr="00BE5DBB">
        <w:rPr>
          <w:noProof/>
        </w:rPr>
        <w:drawing>
          <wp:inline distT="0" distB="0" distL="0" distR="0" wp14:anchorId="12A53A39" wp14:editId="433A55E4">
            <wp:extent cx="5943600" cy="2600960"/>
            <wp:effectExtent l="0" t="0" r="0" b="8890"/>
            <wp:docPr id="59" name="Picture 5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43600" cy="2600960"/>
                    </a:xfrm>
                    <a:prstGeom prst="rect">
                      <a:avLst/>
                    </a:prstGeom>
                    <a:noFill/>
                    <a:ln>
                      <a:noFill/>
                    </a:ln>
                  </pic:spPr>
                </pic:pic>
              </a:graphicData>
            </a:graphic>
          </wp:inline>
        </w:drawing>
      </w:r>
    </w:p>
    <w:p w:rsidR="00D35350" w:rsidP="00FB3A0E" w:rsidRDefault="00FB3A0E" w14:paraId="2E7DC4EF" w14:textId="77777777">
      <w:pPr>
        <w:pStyle w:val="Caption"/>
      </w:pPr>
      <w:r w:rsidRPr="00BE5DBB">
        <w:t xml:space="preserve">                  </w:t>
      </w:r>
      <w:r w:rsidRPr="00BE5DBB">
        <w:tab/>
      </w:r>
      <w:r w:rsidRPr="00BE5DBB">
        <w:tab/>
      </w:r>
      <w:r w:rsidRPr="00BE5DBB">
        <w:tab/>
      </w:r>
      <w:bookmarkStart w:name="_Toc124775586" w:id="139"/>
      <w:r w:rsidRPr="00BE5DBB">
        <w:t xml:space="preserve">Figure </w:t>
      </w:r>
      <w:r w:rsidR="00962FAD">
        <w:t>4</w:t>
      </w:r>
      <w:r w:rsidR="00C10377">
        <w:t>2</w:t>
      </w:r>
      <w:r w:rsidRPr="00BE5DBB">
        <w:t xml:space="preserve"> Meeting with </w:t>
      </w:r>
      <w:r w:rsidRPr="00BE5DBB" w:rsidR="000128B4">
        <w:t>advi</w:t>
      </w:r>
      <w:bookmarkEnd w:id="139"/>
      <w:r w:rsidR="004E407B">
        <w:t>ser</w:t>
      </w:r>
    </w:p>
    <w:p w:rsidR="004E407B" w:rsidP="004E407B" w:rsidRDefault="004E407B" w14:paraId="47A33E0C" w14:textId="77777777"/>
    <w:p w:rsidR="004E407B" w:rsidP="004E407B" w:rsidRDefault="004E407B" w14:paraId="22444EF8" w14:textId="77777777"/>
    <w:p w:rsidR="004E407B" w:rsidP="004E407B" w:rsidRDefault="004E407B" w14:paraId="6C02C5AA" w14:textId="77777777"/>
    <w:p w:rsidR="004E407B" w:rsidP="004E407B" w:rsidRDefault="004E407B" w14:paraId="7EF0DCE1" w14:textId="77777777"/>
    <w:p w:rsidR="004E407B" w:rsidP="004E407B" w:rsidRDefault="004E407B" w14:paraId="086F6DD2" w14:textId="77777777"/>
    <w:p w:rsidR="004E407B" w:rsidP="004E407B" w:rsidRDefault="004E407B" w14:paraId="3F39DD1E" w14:textId="77777777"/>
    <w:p w:rsidR="004E407B" w:rsidP="004E407B" w:rsidRDefault="004E407B" w14:paraId="407CFF98" w14:textId="77777777"/>
    <w:p w:rsidR="004E407B" w:rsidP="004E407B" w:rsidRDefault="004E407B" w14:paraId="6D05BCD7" w14:textId="77777777"/>
    <w:p w:rsidR="004E407B" w:rsidP="004E407B" w:rsidRDefault="004E407B" w14:paraId="4AC954F2" w14:textId="77777777"/>
    <w:p w:rsidR="004E407B" w:rsidP="004E407B" w:rsidRDefault="004E407B" w14:paraId="4D0D1ECB" w14:textId="77777777"/>
    <w:p w:rsidR="004E407B" w:rsidP="004E407B" w:rsidRDefault="004E407B" w14:paraId="78607615" w14:textId="77777777"/>
    <w:p w:rsidR="004E407B" w:rsidP="004E407B" w:rsidRDefault="004E407B" w14:paraId="17635695" w14:textId="77777777"/>
    <w:p w:rsidR="004E407B" w:rsidP="004E407B" w:rsidRDefault="004E407B" w14:paraId="0B3E10A0" w14:textId="77777777"/>
    <w:p w:rsidR="004E407B" w:rsidP="004E407B" w:rsidRDefault="004E407B" w14:paraId="7F81252C" w14:textId="77777777"/>
    <w:p w:rsidR="004E407B" w:rsidP="004E407B" w:rsidRDefault="004E407B" w14:paraId="6A50DE8F" w14:textId="77777777"/>
    <w:p w:rsidR="004E407B" w:rsidP="004E407B" w:rsidRDefault="004E407B" w14:paraId="5E3F3C86" w14:textId="77777777"/>
    <w:p w:rsidR="004E407B" w:rsidP="004E407B" w:rsidRDefault="004E407B" w14:paraId="50C6FF2A" w14:textId="77777777"/>
    <w:p w:rsidR="004E407B" w:rsidP="004E407B" w:rsidRDefault="004E407B" w14:paraId="5EB3E7E2" w14:textId="77777777"/>
    <w:p w:rsidR="004E407B" w:rsidP="004E407B" w:rsidRDefault="004E407B" w14:paraId="34333906" w14:textId="77777777">
      <w:pPr>
        <w:pStyle w:val="Heading2"/>
        <w:rPr>
          <w:b w:val="0"/>
        </w:rPr>
      </w:pPr>
      <w:r w:rsidRPr="00BE5DBB">
        <w:rPr>
          <w:b w:val="0"/>
        </w:rPr>
        <w:t xml:space="preserve">Appendix </w:t>
      </w:r>
      <w:r>
        <w:rPr>
          <w:b w:val="0"/>
        </w:rPr>
        <w:t>D</w:t>
      </w:r>
      <w:r w:rsidRPr="00BE5DBB">
        <w:rPr>
          <w:b w:val="0"/>
        </w:rPr>
        <w:t xml:space="preserve">: </w:t>
      </w:r>
      <w:r>
        <w:rPr>
          <w:b w:val="0"/>
        </w:rPr>
        <w:t>GitHub Repository Link</w:t>
      </w:r>
    </w:p>
    <w:p w:rsidR="004E407B" w:rsidP="004E407B" w:rsidRDefault="004E407B" w14:paraId="4894B257" w14:textId="77777777"/>
    <w:p w:rsidR="004E407B" w:rsidP="004E407B" w:rsidRDefault="004E407B" w14:paraId="7198A226" w14:textId="77777777">
      <w:r w:rsidRPr="004E407B">
        <w:t>https://github.com/CarlosLigligen/Aurora_MCSPROJ</w:t>
      </w:r>
    </w:p>
    <w:p w:rsidR="004E407B" w:rsidP="004E407B" w:rsidRDefault="004E407B" w14:paraId="747308F4" w14:textId="77777777"/>
    <w:p w:rsidR="004E407B" w:rsidP="004E407B" w:rsidRDefault="004E407B" w14:paraId="2BEFDAF9" w14:textId="77777777"/>
    <w:p w:rsidR="004E407B" w:rsidP="004E407B" w:rsidRDefault="004E407B" w14:paraId="23BB505C" w14:textId="77777777"/>
    <w:p w:rsidR="004E407B" w:rsidP="004E407B" w:rsidRDefault="004E407B" w14:paraId="6ADC5F46" w14:textId="77777777"/>
    <w:p w:rsidR="004E407B" w:rsidP="004E407B" w:rsidRDefault="004E407B" w14:paraId="69AA157E" w14:textId="77777777"/>
    <w:p w:rsidR="004E407B" w:rsidP="004E407B" w:rsidRDefault="004E407B" w14:paraId="61DFBD85" w14:textId="77777777"/>
    <w:p w:rsidR="004E407B" w:rsidP="004E407B" w:rsidRDefault="004E407B" w14:paraId="6066A01A" w14:textId="77777777"/>
    <w:p w:rsidR="004E407B" w:rsidP="004E407B" w:rsidRDefault="004E407B" w14:paraId="45EF2F01" w14:textId="77777777"/>
    <w:p w:rsidR="004E407B" w:rsidP="004E407B" w:rsidRDefault="004E407B" w14:paraId="6C2CE4FC" w14:textId="77777777"/>
    <w:p w:rsidR="004E407B" w:rsidP="004E407B" w:rsidRDefault="004E407B" w14:paraId="3059C989" w14:textId="77777777"/>
    <w:p w:rsidR="004E407B" w:rsidP="004E407B" w:rsidRDefault="004E407B" w14:paraId="2196DFF5" w14:textId="77777777"/>
    <w:p w:rsidR="004E407B" w:rsidP="004E407B" w:rsidRDefault="004E407B" w14:paraId="78BDED1F" w14:textId="77777777"/>
    <w:p w:rsidR="004E407B" w:rsidP="004E407B" w:rsidRDefault="004E407B" w14:paraId="688D9C6C" w14:textId="77777777"/>
    <w:p w:rsidR="004E407B" w:rsidP="004E407B" w:rsidRDefault="004E407B" w14:paraId="4DB76FC5" w14:textId="77777777"/>
    <w:p w:rsidR="004E407B" w:rsidP="004E407B" w:rsidRDefault="004E407B" w14:paraId="05F5F892" w14:textId="77777777"/>
    <w:p w:rsidR="004E407B" w:rsidP="004E407B" w:rsidRDefault="004E407B" w14:paraId="6647BC7A" w14:textId="77777777"/>
    <w:p w:rsidR="004E407B" w:rsidP="004E407B" w:rsidRDefault="004E407B" w14:paraId="20781F6F" w14:textId="77777777"/>
    <w:p w:rsidR="004E407B" w:rsidP="004E407B" w:rsidRDefault="004E407B" w14:paraId="2081C12B" w14:textId="77777777"/>
    <w:p w:rsidR="004E407B" w:rsidP="004E407B" w:rsidRDefault="004E407B" w14:paraId="1C4D4350" w14:textId="77777777"/>
    <w:p w:rsidR="004E407B" w:rsidP="004E407B" w:rsidRDefault="004E407B" w14:paraId="5EA49BEE" w14:textId="77777777"/>
    <w:p w:rsidR="004E407B" w:rsidP="004E407B" w:rsidRDefault="004E407B" w14:paraId="2DA3389D" w14:textId="77777777"/>
    <w:p w:rsidR="004E407B" w:rsidP="004E407B" w:rsidRDefault="004E407B" w14:paraId="7B9735DF" w14:textId="77777777"/>
    <w:p w:rsidR="004E407B" w:rsidP="004E407B" w:rsidRDefault="004E407B" w14:paraId="13E7602A" w14:textId="77777777"/>
    <w:p w:rsidR="004E407B" w:rsidP="004E407B" w:rsidRDefault="004E407B" w14:paraId="56225A66" w14:textId="77777777"/>
    <w:p w:rsidR="004E407B" w:rsidP="004E407B" w:rsidRDefault="004E407B" w14:paraId="4517A447" w14:textId="77777777"/>
    <w:p w:rsidR="004E407B" w:rsidP="004E407B" w:rsidRDefault="004E407B" w14:paraId="7DF94FDE" w14:textId="77777777"/>
    <w:p w:rsidR="004E407B" w:rsidP="004E407B" w:rsidRDefault="004E407B" w14:paraId="3FBF139E" w14:textId="77777777"/>
    <w:p w:rsidR="004E407B" w:rsidP="004E407B" w:rsidRDefault="004E407B" w14:paraId="47B8A4E9" w14:textId="126CFE64">
      <w:pPr>
        <w:pStyle w:val="Heading2"/>
        <w:rPr>
          <w:b w:val="0"/>
        </w:rPr>
      </w:pPr>
      <w:r w:rsidRPr="00BE5DBB">
        <w:rPr>
          <w:b w:val="0"/>
        </w:rPr>
        <w:t xml:space="preserve">Appendix </w:t>
      </w:r>
      <w:r>
        <w:rPr>
          <w:b w:val="0"/>
        </w:rPr>
        <w:t>E</w:t>
      </w:r>
      <w:r w:rsidRPr="00BE5DBB">
        <w:rPr>
          <w:b w:val="0"/>
        </w:rPr>
        <w:t xml:space="preserve">: </w:t>
      </w:r>
      <w:r>
        <w:rPr>
          <w:b w:val="0"/>
        </w:rPr>
        <w:t>GitHub Repository Link</w:t>
      </w:r>
    </w:p>
    <w:p w:rsidR="004E407B" w:rsidP="004E407B" w:rsidRDefault="004E407B" w14:paraId="13530629" w14:textId="2EF1B710"/>
    <w:p w:rsidR="00090AA5" w:rsidP="004E407B" w:rsidRDefault="00090AA5" w14:paraId="0A08A9DF" w14:textId="4F0DCE1E">
      <w:r w:rsidRPr="00090AA5">
        <w:t>https://github.com/CarlosLigligen/Aurora_MCSPROJ</w:t>
      </w:r>
    </w:p>
    <w:p w:rsidR="00090AA5" w:rsidP="004E407B" w:rsidRDefault="00090AA5" w14:paraId="3078BD7D" w14:textId="7B8ADA90"/>
    <w:p w:rsidR="00090AA5" w:rsidP="004E407B" w:rsidRDefault="00090AA5" w14:paraId="18EFCFF5" w14:textId="02951F9F"/>
    <w:p w:rsidR="00090AA5" w:rsidP="004E407B" w:rsidRDefault="00090AA5" w14:paraId="2DEACD29" w14:textId="3A1C86FF"/>
    <w:p w:rsidR="00090AA5" w:rsidP="004E407B" w:rsidRDefault="00090AA5" w14:paraId="7373C152" w14:textId="38212BB0"/>
    <w:p w:rsidR="00090AA5" w:rsidP="004E407B" w:rsidRDefault="00090AA5" w14:paraId="6B95DE52" w14:textId="758A1E90"/>
    <w:p w:rsidR="00090AA5" w:rsidP="004E407B" w:rsidRDefault="00090AA5" w14:paraId="4EC37B6A" w14:textId="585BEC80"/>
    <w:p w:rsidR="00090AA5" w:rsidP="004E407B" w:rsidRDefault="00090AA5" w14:paraId="598CD918" w14:textId="0898D178"/>
    <w:p w:rsidR="00090AA5" w:rsidP="004E407B" w:rsidRDefault="00090AA5" w14:paraId="69A8A3EF" w14:textId="75893D3D"/>
    <w:p w:rsidR="00090AA5" w:rsidP="004E407B" w:rsidRDefault="00090AA5" w14:paraId="2CFF4D24" w14:textId="415C75CF"/>
    <w:p w:rsidR="00090AA5" w:rsidP="004E407B" w:rsidRDefault="00090AA5" w14:paraId="13205C85" w14:textId="06123245"/>
    <w:p w:rsidR="00090AA5" w:rsidP="004E407B" w:rsidRDefault="00090AA5" w14:paraId="031F3286" w14:textId="405A7BD8"/>
    <w:p w:rsidR="00090AA5" w:rsidP="004E407B" w:rsidRDefault="00090AA5" w14:paraId="6A4DE283" w14:textId="4D716B2A"/>
    <w:p w:rsidR="00090AA5" w:rsidP="004E407B" w:rsidRDefault="00090AA5" w14:paraId="13291795" w14:textId="274A4CCF"/>
    <w:p w:rsidR="00090AA5" w:rsidP="004E407B" w:rsidRDefault="00090AA5" w14:paraId="6871720B" w14:textId="5DFCDA76"/>
    <w:p w:rsidR="00090AA5" w:rsidP="004E407B" w:rsidRDefault="00090AA5" w14:paraId="4855D395" w14:textId="5FDE4C74"/>
    <w:p w:rsidR="00090AA5" w:rsidP="004E407B" w:rsidRDefault="00090AA5" w14:paraId="6E27DDF9" w14:textId="6D705B76"/>
    <w:p w:rsidR="00090AA5" w:rsidP="004E407B" w:rsidRDefault="00090AA5" w14:paraId="0A71C0EC" w14:textId="5354538C"/>
    <w:p w:rsidR="00090AA5" w:rsidP="004E407B" w:rsidRDefault="00090AA5" w14:paraId="6516019E" w14:textId="5954BE1D"/>
    <w:p w:rsidR="00090AA5" w:rsidP="004E407B" w:rsidRDefault="00090AA5" w14:paraId="230E46FD" w14:textId="1BC06D04"/>
    <w:p w:rsidR="00090AA5" w:rsidP="004E407B" w:rsidRDefault="00090AA5" w14:paraId="40230207" w14:textId="5A712549"/>
    <w:p w:rsidR="00090AA5" w:rsidP="004E407B" w:rsidRDefault="00090AA5" w14:paraId="41B04360" w14:textId="6AB7CA17"/>
    <w:p w:rsidR="00090AA5" w:rsidP="004E407B" w:rsidRDefault="00090AA5" w14:paraId="27D0CD4B" w14:textId="6943B6B9"/>
    <w:p w:rsidR="00090AA5" w:rsidP="004E407B" w:rsidRDefault="00090AA5" w14:paraId="273D080C" w14:textId="277AAB5B">
      <w:r>
        <w:br w:type="page"/>
      </w:r>
    </w:p>
    <w:p w:rsidR="004E407B" w:rsidP="004E407B" w:rsidRDefault="004E407B" w14:paraId="0A4EC763" w14:textId="4BED7985">
      <w:pPr>
        <w:pStyle w:val="Heading2"/>
      </w:pPr>
      <w:bookmarkStart w:name="_Toc127173041" w:id="140"/>
      <w:r>
        <w:lastRenderedPageBreak/>
        <w:t>Appendix E: Minutes of the Meeting</w:t>
      </w:r>
      <w:bookmarkEnd w:id="140"/>
    </w:p>
    <w:p w:rsidRPr="00090AA5" w:rsidR="00090AA5" w:rsidP="00090AA5" w:rsidRDefault="00090AA5" w14:paraId="705BCEB0" w14:textId="77777777"/>
    <w:p w:rsidR="004E407B" w:rsidP="004E407B" w:rsidRDefault="004E407B" w14:paraId="0B43C71B" w14:textId="73517452">
      <w:r>
        <w:rPr>
          <w:b/>
          <w:bCs/>
        </w:rPr>
        <w:t>DATE:</w:t>
      </w:r>
      <w:r>
        <w:t xml:space="preserve"> 31/02/2023</w:t>
      </w:r>
    </w:p>
    <w:p w:rsidR="004E407B" w:rsidP="004E407B" w:rsidRDefault="004E407B" w14:paraId="423A1BBE" w14:textId="18CE8B08">
      <w:r>
        <w:rPr>
          <w:b/>
          <w:bCs/>
        </w:rPr>
        <w:t>TIME:</w:t>
      </w:r>
      <w:r>
        <w:t xml:space="preserve"> 3:30 pm – 4:30 pm</w:t>
      </w:r>
    </w:p>
    <w:p w:rsidR="004E407B" w:rsidP="004E407B" w:rsidRDefault="004E407B" w14:paraId="4A47260F" w14:textId="47EBB474">
      <w:r>
        <w:rPr>
          <w:b/>
          <w:bCs/>
        </w:rPr>
        <w:t xml:space="preserve">WHERE: </w:t>
      </w:r>
      <w:r>
        <w:t xml:space="preserve">Asia Pacific College </w:t>
      </w:r>
    </w:p>
    <w:p w:rsidR="004E407B" w:rsidP="004E407B" w:rsidRDefault="004E407B" w14:paraId="268BE5B7" w14:textId="77777777">
      <w:r>
        <w:rPr>
          <w:b/>
          <w:bCs/>
        </w:rPr>
        <w:t xml:space="preserve">TYPE OF MEETING: </w:t>
      </w:r>
      <w:r>
        <w:t>Decision Making</w:t>
      </w:r>
    </w:p>
    <w:p w:rsidR="004E407B" w:rsidP="004E407B" w:rsidRDefault="004E407B" w14:paraId="5FF87645" w14:textId="48F835BE">
      <w:r>
        <w:rPr>
          <w:b/>
          <w:bCs/>
        </w:rPr>
        <w:t>FACCILITATOR:</w:t>
      </w:r>
      <w:r>
        <w:t xml:space="preserve"> Elloso, Ramon Benedict V.</w:t>
      </w:r>
    </w:p>
    <w:p w:rsidR="004E407B" w:rsidP="004E407B" w:rsidRDefault="004E407B" w14:paraId="59DE1845" w14:textId="35FEB42C">
      <w:r>
        <w:rPr>
          <w:b/>
          <w:bCs/>
        </w:rPr>
        <w:t>MINUTE TAKER:</w:t>
      </w:r>
      <w:r>
        <w:t xml:space="preserve"> Ligligen, Carlos Jr. C.</w:t>
      </w:r>
    </w:p>
    <w:p w:rsidR="004E407B" w:rsidP="004E407B" w:rsidRDefault="004E407B" w14:paraId="3855FBCA" w14:textId="77777777"/>
    <w:p w:rsidR="004E407B" w:rsidP="004E407B" w:rsidRDefault="004E407B" w14:paraId="55A93D5D" w14:textId="77777777">
      <w:pPr>
        <w:rPr>
          <w:b/>
          <w:bCs/>
        </w:rPr>
      </w:pPr>
      <w:r>
        <w:rPr>
          <w:b/>
          <w:bCs/>
        </w:rPr>
        <w:t>PRESENT ATTENDEES</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004E407B" w:rsidTr="004E407B" w14:paraId="0680CD18" w14:textId="77777777">
        <w:tc>
          <w:tcPr>
            <w:tcW w:w="4675" w:type="dxa"/>
            <w:hideMark/>
          </w:tcPr>
          <w:p w:rsidR="004E407B" w:rsidRDefault="004E407B" w14:paraId="58A3EF7A" w14:textId="5D1C0F85">
            <w:r>
              <w:t>Ramon Benedict V. Elloso</w:t>
            </w:r>
          </w:p>
        </w:tc>
        <w:tc>
          <w:tcPr>
            <w:tcW w:w="4675" w:type="dxa"/>
            <w:vMerge w:val="restart"/>
            <w:hideMark/>
          </w:tcPr>
          <w:p w:rsidR="004E407B" w:rsidRDefault="004E407B" w14:paraId="44F206ED" w14:textId="77777777">
            <w:pPr>
              <w:rPr>
                <w:b/>
                <w:bCs/>
              </w:rPr>
            </w:pPr>
            <w:r>
              <w:rPr>
                <w:b/>
                <w:bCs/>
              </w:rPr>
              <w:t>Student</w:t>
            </w:r>
          </w:p>
          <w:p w:rsidR="004E407B" w:rsidRDefault="004E407B" w14:paraId="7B97B138" w14:textId="77777777">
            <w:pPr>
              <w:rPr>
                <w:b/>
                <w:bCs/>
              </w:rPr>
            </w:pPr>
            <w:r>
              <w:rPr>
                <w:b/>
                <w:bCs/>
              </w:rPr>
              <w:t>Student</w:t>
            </w:r>
          </w:p>
          <w:p w:rsidR="004E407B" w:rsidRDefault="004E407B" w14:paraId="2426FB3B" w14:textId="45081935">
            <w:pPr>
              <w:rPr>
                <w:b/>
                <w:bCs/>
              </w:rPr>
            </w:pPr>
            <w:r>
              <w:rPr>
                <w:b/>
                <w:bCs/>
              </w:rPr>
              <w:t>Adviser</w:t>
            </w:r>
          </w:p>
        </w:tc>
      </w:tr>
      <w:tr w:rsidR="004E407B" w:rsidTr="004E407B" w14:paraId="7B4A190E" w14:textId="77777777">
        <w:tc>
          <w:tcPr>
            <w:tcW w:w="4675" w:type="dxa"/>
            <w:hideMark/>
          </w:tcPr>
          <w:p w:rsidR="004E407B" w:rsidRDefault="004E407B" w14:paraId="1648D036" w14:textId="6DB3BF19">
            <w:r>
              <w:t>Carlos C. Ligligen Jr.</w:t>
            </w:r>
          </w:p>
        </w:tc>
        <w:tc>
          <w:tcPr>
            <w:tcW w:w="0" w:type="auto"/>
            <w:vMerge/>
            <w:vAlign w:val="center"/>
            <w:hideMark/>
          </w:tcPr>
          <w:p w:rsidR="004E407B" w:rsidRDefault="004E407B" w14:paraId="02686DD4" w14:textId="77777777">
            <w:pPr>
              <w:rPr>
                <w:b/>
                <w:bCs/>
              </w:rPr>
            </w:pPr>
          </w:p>
        </w:tc>
      </w:tr>
      <w:tr w:rsidR="004E407B" w:rsidTr="004E407B" w14:paraId="3FB21FD6" w14:textId="77777777">
        <w:tc>
          <w:tcPr>
            <w:tcW w:w="4675" w:type="dxa"/>
            <w:hideMark/>
          </w:tcPr>
          <w:p w:rsidR="004E407B" w:rsidRDefault="004E407B" w14:paraId="64B03362" w14:textId="11CBA076">
            <w:r>
              <w:t>Doc. Manuel L. Calimlim Jr.</w:t>
            </w:r>
          </w:p>
        </w:tc>
        <w:tc>
          <w:tcPr>
            <w:tcW w:w="0" w:type="auto"/>
            <w:vMerge/>
            <w:vAlign w:val="center"/>
            <w:hideMark/>
          </w:tcPr>
          <w:p w:rsidR="004E407B" w:rsidRDefault="004E407B" w14:paraId="56B02CC3" w14:textId="77777777">
            <w:pPr>
              <w:rPr>
                <w:b/>
                <w:bCs/>
              </w:rPr>
            </w:pPr>
          </w:p>
        </w:tc>
      </w:tr>
      <w:tr w:rsidR="004E407B" w:rsidTr="004E407B" w14:paraId="64CD336E" w14:textId="77777777">
        <w:tc>
          <w:tcPr>
            <w:tcW w:w="4675" w:type="dxa"/>
            <w:hideMark/>
          </w:tcPr>
          <w:p w:rsidR="004E407B" w:rsidRDefault="004E407B" w14:paraId="2F7C3D45" w14:textId="5F7A0DB1"/>
        </w:tc>
        <w:tc>
          <w:tcPr>
            <w:tcW w:w="0" w:type="auto"/>
            <w:vMerge/>
            <w:vAlign w:val="center"/>
            <w:hideMark/>
          </w:tcPr>
          <w:p w:rsidR="004E407B" w:rsidRDefault="004E407B" w14:paraId="4C474274" w14:textId="77777777">
            <w:pPr>
              <w:rPr>
                <w:b/>
                <w:bCs/>
              </w:rPr>
            </w:pPr>
          </w:p>
        </w:tc>
      </w:tr>
      <w:tr w:rsidR="004E407B" w:rsidTr="004E407B" w14:paraId="7219BA9B" w14:textId="77777777">
        <w:tc>
          <w:tcPr>
            <w:tcW w:w="4675" w:type="dxa"/>
            <w:hideMark/>
          </w:tcPr>
          <w:p w:rsidR="004E407B" w:rsidRDefault="004E407B" w14:paraId="2F3AF441" w14:textId="69619410"/>
        </w:tc>
        <w:tc>
          <w:tcPr>
            <w:tcW w:w="4675" w:type="dxa"/>
            <w:hideMark/>
          </w:tcPr>
          <w:p w:rsidR="004E407B" w:rsidRDefault="004E407B" w14:paraId="03B92DAB" w14:textId="3D7A373E">
            <w:pPr>
              <w:rPr>
                <w:b/>
                <w:bCs/>
              </w:rPr>
            </w:pPr>
          </w:p>
        </w:tc>
      </w:tr>
    </w:tbl>
    <w:p w:rsidR="004E407B" w:rsidP="004E407B" w:rsidRDefault="004E407B" w14:paraId="6018C311" w14:textId="77777777">
      <w:r>
        <w:tab/>
      </w:r>
      <w:r>
        <w:tab/>
      </w:r>
      <w:r>
        <w:tab/>
      </w:r>
      <w:r>
        <w:tab/>
      </w:r>
    </w:p>
    <w:p w:rsidR="004E407B" w:rsidP="004E407B" w:rsidRDefault="004E407B" w14:paraId="31005FA2" w14:textId="77777777">
      <w:pPr>
        <w:rPr>
          <w:b/>
          <w:bCs/>
        </w:rPr>
      </w:pPr>
      <w:r>
        <w:rPr>
          <w:b/>
          <w:bCs/>
        </w:rPr>
        <w:t>AGENDA TOPICS:</w:t>
      </w:r>
    </w:p>
    <w:p w:rsidR="004E407B" w:rsidP="004E407B" w:rsidRDefault="004E407B" w14:paraId="7AEE8A5F" w14:textId="1ECD2007">
      <w:pPr>
        <w:pStyle w:val="ListParagraph"/>
        <w:numPr>
          <w:ilvl w:val="0"/>
          <w:numId w:val="35"/>
        </w:numPr>
        <w:spacing w:after="0" w:line="240" w:lineRule="auto"/>
        <w:rPr>
          <w:rFonts w:ascii="Segoe UI" w:hAnsi="Segoe UI" w:eastAsia="Times New Roman" w:cs="Segoe UI"/>
          <w:sz w:val="21"/>
          <w:szCs w:val="21"/>
        </w:rPr>
      </w:pPr>
      <w:r>
        <w:rPr>
          <w:rFonts w:ascii="Segoe UI" w:hAnsi="Segoe UI" w:eastAsia="Times New Roman" w:cs="Segoe UI"/>
          <w:sz w:val="21"/>
          <w:szCs w:val="21"/>
        </w:rPr>
        <w:t>Paper update</w:t>
      </w:r>
    </w:p>
    <w:p w:rsidR="004E407B" w:rsidP="004E407B" w:rsidRDefault="004E407B" w14:paraId="3E527E11" w14:textId="5EAA0FBA">
      <w:pPr>
        <w:pStyle w:val="ListParagraph"/>
        <w:numPr>
          <w:ilvl w:val="0"/>
          <w:numId w:val="35"/>
        </w:numPr>
        <w:spacing w:after="0" w:line="240" w:lineRule="auto"/>
        <w:rPr>
          <w:rFonts w:ascii="Segoe UI" w:hAnsi="Segoe UI" w:eastAsia="Times New Roman" w:cs="Segoe UI"/>
          <w:sz w:val="21"/>
          <w:szCs w:val="21"/>
        </w:rPr>
      </w:pPr>
      <w:r>
        <w:rPr>
          <w:rFonts w:ascii="Segoe UI" w:hAnsi="Segoe UI" w:eastAsia="Times New Roman" w:cs="Segoe UI"/>
          <w:sz w:val="21"/>
          <w:szCs w:val="21"/>
        </w:rPr>
        <w:t>System update</w:t>
      </w:r>
    </w:p>
    <w:p w:rsidR="004E407B" w:rsidP="004E407B" w:rsidRDefault="004E407B" w14:paraId="3D2A3E2B" w14:textId="7D17BC54">
      <w:pPr>
        <w:pStyle w:val="ListParagraph"/>
        <w:numPr>
          <w:ilvl w:val="0"/>
          <w:numId w:val="35"/>
        </w:numPr>
        <w:spacing w:after="0" w:line="240" w:lineRule="auto"/>
        <w:rPr>
          <w:rFonts w:ascii="Segoe UI" w:hAnsi="Segoe UI" w:eastAsia="Times New Roman" w:cs="Segoe UI"/>
          <w:sz w:val="21"/>
          <w:szCs w:val="21"/>
        </w:rPr>
      </w:pPr>
      <w:r>
        <w:rPr>
          <w:rFonts w:ascii="Segoe UI" w:hAnsi="Segoe UI" w:eastAsia="Times New Roman" w:cs="Segoe UI"/>
          <w:sz w:val="21"/>
          <w:szCs w:val="21"/>
        </w:rPr>
        <w:t>Comments Matrix</w:t>
      </w:r>
    </w:p>
    <w:p w:rsidR="004E407B" w:rsidP="004E407B" w:rsidRDefault="004E407B" w14:paraId="2C3F5533" w14:textId="77777777">
      <w:pPr>
        <w:rPr>
          <w:b/>
          <w:bCs/>
        </w:rPr>
      </w:pPr>
    </w:p>
    <w:p w:rsidR="004E407B" w:rsidP="004E407B" w:rsidRDefault="004E407B" w14:paraId="14B45494" w14:textId="77777777">
      <w:r>
        <w:rPr>
          <w:b/>
          <w:bCs/>
        </w:rPr>
        <w:t>ALLOCATED TIME:</w:t>
      </w:r>
      <w:r>
        <w:t xml:space="preserve"> 1 hour</w:t>
      </w:r>
      <w:r>
        <w:tab/>
      </w:r>
    </w:p>
    <w:p w:rsidR="004E407B" w:rsidP="004E407B" w:rsidRDefault="004E407B" w14:paraId="651D7D71" w14:textId="72C59D3E">
      <w:r>
        <w:rPr>
          <w:b/>
          <w:bCs/>
        </w:rPr>
        <w:t>DISCUSSION:</w:t>
      </w:r>
      <w:r>
        <w:t xml:space="preserve"> Discussion with the updates of paper and system.</w:t>
      </w:r>
    </w:p>
    <w:p w:rsidR="004E407B" w:rsidP="004E407B" w:rsidRDefault="004E407B" w14:paraId="3762436D" w14:textId="708EFC16">
      <w:r>
        <w:rPr>
          <w:b/>
          <w:bCs/>
        </w:rPr>
        <w:t>CONCLUSION:</w:t>
      </w:r>
      <w:r>
        <w:t xml:space="preserve">  The team was able to improve the system</w:t>
      </w:r>
      <w:r w:rsidR="00090AA5">
        <w:t xml:space="preserve"> and paper</w:t>
      </w:r>
      <w:r>
        <w:t>.</w:t>
      </w:r>
    </w:p>
    <w:p w:rsidR="00090AA5" w:rsidP="004E407B" w:rsidRDefault="00090AA5" w14:paraId="7DB763B1" w14:textId="7F787CD3"/>
    <w:p w:rsidR="00090AA5" w:rsidP="004E407B" w:rsidRDefault="00090AA5" w14:paraId="4C59B0D9" w14:textId="27E25AF6"/>
    <w:p w:rsidR="00090AA5" w:rsidP="004E407B" w:rsidRDefault="00090AA5" w14:paraId="31C858F3" w14:textId="6E0923FD"/>
    <w:p w:rsidR="00090AA5" w:rsidP="004E407B" w:rsidRDefault="00090AA5" w14:paraId="6FB68636" w14:textId="4847B5A3"/>
    <w:p w:rsidR="00090AA5" w:rsidP="004E407B" w:rsidRDefault="00090AA5" w14:paraId="020FF6F9" w14:textId="3982703F"/>
    <w:p w:rsidR="00090AA5" w:rsidP="004E407B" w:rsidRDefault="00090AA5" w14:paraId="5C18E6CC" w14:textId="425AFCA5"/>
    <w:p w:rsidR="00090AA5" w:rsidP="004E407B" w:rsidRDefault="00090AA5" w14:paraId="02F72412" w14:textId="5E2F8986">
      <w:r>
        <w:br w:type="page"/>
      </w:r>
    </w:p>
    <w:p w:rsidR="00090AA5" w:rsidP="00090AA5" w:rsidRDefault="00090AA5" w14:paraId="37E26F1D" w14:textId="0810D22E">
      <w:r>
        <w:rPr>
          <w:b/>
          <w:bCs/>
        </w:rPr>
        <w:lastRenderedPageBreak/>
        <w:t>DATE:</w:t>
      </w:r>
      <w:r>
        <w:t xml:space="preserve"> 08/02/2023</w:t>
      </w:r>
    </w:p>
    <w:p w:rsidR="00090AA5" w:rsidP="00090AA5" w:rsidRDefault="00090AA5" w14:paraId="04CD7318" w14:textId="30AC4F15">
      <w:r>
        <w:rPr>
          <w:b/>
          <w:bCs/>
        </w:rPr>
        <w:t>TIME:</w:t>
      </w:r>
      <w:r>
        <w:t xml:space="preserve"> 10:30 pm – 11:00 pm</w:t>
      </w:r>
    </w:p>
    <w:p w:rsidR="00090AA5" w:rsidP="00090AA5" w:rsidRDefault="00090AA5" w14:paraId="58C5251A" w14:textId="77777777">
      <w:r>
        <w:rPr>
          <w:b/>
          <w:bCs/>
        </w:rPr>
        <w:t xml:space="preserve">WHERE: </w:t>
      </w:r>
      <w:r>
        <w:t xml:space="preserve">Asia Pacific College </w:t>
      </w:r>
    </w:p>
    <w:p w:rsidR="00090AA5" w:rsidP="00090AA5" w:rsidRDefault="00090AA5" w14:paraId="1E2D37EE" w14:textId="77777777">
      <w:r>
        <w:rPr>
          <w:b/>
          <w:bCs/>
        </w:rPr>
        <w:t xml:space="preserve">TYPE OF MEETING: </w:t>
      </w:r>
      <w:r>
        <w:t>Decision Making</w:t>
      </w:r>
    </w:p>
    <w:p w:rsidR="00090AA5" w:rsidP="00090AA5" w:rsidRDefault="00090AA5" w14:paraId="47C76500" w14:textId="77777777">
      <w:r>
        <w:rPr>
          <w:b/>
          <w:bCs/>
        </w:rPr>
        <w:t>FACCILITATOR:</w:t>
      </w:r>
      <w:r>
        <w:t xml:space="preserve"> Elloso, Ramon Benedict V.</w:t>
      </w:r>
    </w:p>
    <w:p w:rsidR="00090AA5" w:rsidP="00090AA5" w:rsidRDefault="00090AA5" w14:paraId="477A8C0A" w14:textId="77777777">
      <w:r>
        <w:rPr>
          <w:b/>
          <w:bCs/>
        </w:rPr>
        <w:t>MINUTE TAKER:</w:t>
      </w:r>
      <w:r>
        <w:t xml:space="preserve"> Ligligen, Carlos Jr. C.</w:t>
      </w:r>
    </w:p>
    <w:p w:rsidR="00090AA5" w:rsidP="00090AA5" w:rsidRDefault="00090AA5" w14:paraId="435B29B5" w14:textId="77777777"/>
    <w:p w:rsidR="00090AA5" w:rsidP="00090AA5" w:rsidRDefault="00090AA5" w14:paraId="1B5BE8F0" w14:textId="77777777">
      <w:pPr>
        <w:rPr>
          <w:b/>
          <w:bCs/>
        </w:rPr>
      </w:pPr>
      <w:r>
        <w:rPr>
          <w:b/>
          <w:bCs/>
        </w:rPr>
        <w:t>PRESENT ATTENDEES</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00090AA5" w:rsidTr="00F27F90" w14:paraId="1350B8D1" w14:textId="77777777">
        <w:tc>
          <w:tcPr>
            <w:tcW w:w="4675" w:type="dxa"/>
            <w:hideMark/>
          </w:tcPr>
          <w:p w:rsidR="00090AA5" w:rsidP="00F27F90" w:rsidRDefault="00090AA5" w14:paraId="3003ED0B" w14:textId="77777777">
            <w:r>
              <w:t>Ramon Benedict V. Elloso</w:t>
            </w:r>
          </w:p>
        </w:tc>
        <w:tc>
          <w:tcPr>
            <w:tcW w:w="4675" w:type="dxa"/>
            <w:vMerge w:val="restart"/>
            <w:hideMark/>
          </w:tcPr>
          <w:p w:rsidR="00090AA5" w:rsidP="00F27F90" w:rsidRDefault="00090AA5" w14:paraId="21A99F22" w14:textId="77777777">
            <w:pPr>
              <w:rPr>
                <w:b/>
                <w:bCs/>
              </w:rPr>
            </w:pPr>
            <w:r>
              <w:rPr>
                <w:b/>
                <w:bCs/>
              </w:rPr>
              <w:t>Student</w:t>
            </w:r>
          </w:p>
          <w:p w:rsidR="00090AA5" w:rsidP="00F27F90" w:rsidRDefault="00090AA5" w14:paraId="034A908E" w14:textId="77777777">
            <w:pPr>
              <w:rPr>
                <w:b/>
                <w:bCs/>
              </w:rPr>
            </w:pPr>
            <w:r>
              <w:rPr>
                <w:b/>
                <w:bCs/>
              </w:rPr>
              <w:t>Student</w:t>
            </w:r>
          </w:p>
          <w:p w:rsidR="00090AA5" w:rsidP="00F27F90" w:rsidRDefault="00090AA5" w14:paraId="5E9849B6" w14:textId="77777777">
            <w:pPr>
              <w:rPr>
                <w:b/>
                <w:bCs/>
              </w:rPr>
            </w:pPr>
            <w:r>
              <w:rPr>
                <w:b/>
                <w:bCs/>
              </w:rPr>
              <w:t>Adviser</w:t>
            </w:r>
          </w:p>
        </w:tc>
      </w:tr>
      <w:tr w:rsidR="00090AA5" w:rsidTr="00F27F90" w14:paraId="51FEDE8D" w14:textId="77777777">
        <w:tc>
          <w:tcPr>
            <w:tcW w:w="4675" w:type="dxa"/>
            <w:hideMark/>
          </w:tcPr>
          <w:p w:rsidR="00090AA5" w:rsidP="00F27F90" w:rsidRDefault="00090AA5" w14:paraId="1ACEF169" w14:textId="77777777">
            <w:r>
              <w:t>Carlos C. Ligligen Jr.</w:t>
            </w:r>
          </w:p>
        </w:tc>
        <w:tc>
          <w:tcPr>
            <w:tcW w:w="0" w:type="auto"/>
            <w:vMerge/>
            <w:vAlign w:val="center"/>
            <w:hideMark/>
          </w:tcPr>
          <w:p w:rsidR="00090AA5" w:rsidP="00F27F90" w:rsidRDefault="00090AA5" w14:paraId="10100790" w14:textId="77777777">
            <w:pPr>
              <w:rPr>
                <w:b/>
                <w:bCs/>
              </w:rPr>
            </w:pPr>
          </w:p>
        </w:tc>
      </w:tr>
      <w:tr w:rsidR="00090AA5" w:rsidTr="00F27F90" w14:paraId="3F205961" w14:textId="77777777">
        <w:tc>
          <w:tcPr>
            <w:tcW w:w="4675" w:type="dxa"/>
            <w:hideMark/>
          </w:tcPr>
          <w:p w:rsidR="00090AA5" w:rsidP="00F27F90" w:rsidRDefault="00090AA5" w14:paraId="39ACACC0" w14:textId="77777777">
            <w:r>
              <w:t>Doc. Manuel L. Calimlim Jr.</w:t>
            </w:r>
          </w:p>
        </w:tc>
        <w:tc>
          <w:tcPr>
            <w:tcW w:w="0" w:type="auto"/>
            <w:vMerge/>
            <w:vAlign w:val="center"/>
            <w:hideMark/>
          </w:tcPr>
          <w:p w:rsidR="00090AA5" w:rsidP="00F27F90" w:rsidRDefault="00090AA5" w14:paraId="306C2050" w14:textId="77777777">
            <w:pPr>
              <w:rPr>
                <w:b/>
                <w:bCs/>
              </w:rPr>
            </w:pPr>
          </w:p>
        </w:tc>
      </w:tr>
      <w:tr w:rsidR="00090AA5" w:rsidTr="00F27F90" w14:paraId="2FA59639" w14:textId="77777777">
        <w:tc>
          <w:tcPr>
            <w:tcW w:w="4675" w:type="dxa"/>
            <w:hideMark/>
          </w:tcPr>
          <w:p w:rsidR="00090AA5" w:rsidP="00F27F90" w:rsidRDefault="00090AA5" w14:paraId="5711C08B" w14:textId="77777777"/>
        </w:tc>
        <w:tc>
          <w:tcPr>
            <w:tcW w:w="0" w:type="auto"/>
            <w:vMerge/>
            <w:vAlign w:val="center"/>
            <w:hideMark/>
          </w:tcPr>
          <w:p w:rsidR="00090AA5" w:rsidP="00F27F90" w:rsidRDefault="00090AA5" w14:paraId="5F147A52" w14:textId="77777777">
            <w:pPr>
              <w:rPr>
                <w:b/>
                <w:bCs/>
              </w:rPr>
            </w:pPr>
          </w:p>
        </w:tc>
      </w:tr>
      <w:tr w:rsidR="00090AA5" w:rsidTr="00F27F90" w14:paraId="22AD97F3" w14:textId="77777777">
        <w:tc>
          <w:tcPr>
            <w:tcW w:w="4675" w:type="dxa"/>
            <w:hideMark/>
          </w:tcPr>
          <w:p w:rsidR="00090AA5" w:rsidP="00F27F90" w:rsidRDefault="00090AA5" w14:paraId="7E80DAE6" w14:textId="77777777"/>
        </w:tc>
        <w:tc>
          <w:tcPr>
            <w:tcW w:w="4675" w:type="dxa"/>
            <w:hideMark/>
          </w:tcPr>
          <w:p w:rsidR="00090AA5" w:rsidP="00F27F90" w:rsidRDefault="00090AA5" w14:paraId="305AB3B9" w14:textId="77777777">
            <w:pPr>
              <w:rPr>
                <w:b/>
                <w:bCs/>
              </w:rPr>
            </w:pPr>
          </w:p>
        </w:tc>
      </w:tr>
    </w:tbl>
    <w:p w:rsidR="00090AA5" w:rsidP="00090AA5" w:rsidRDefault="00090AA5" w14:paraId="78AB13A6" w14:textId="77777777">
      <w:r>
        <w:tab/>
      </w:r>
      <w:r>
        <w:tab/>
      </w:r>
      <w:r>
        <w:tab/>
      </w:r>
      <w:r>
        <w:tab/>
      </w:r>
    </w:p>
    <w:p w:rsidR="00090AA5" w:rsidP="00090AA5" w:rsidRDefault="00090AA5" w14:paraId="561DC75B" w14:textId="77777777">
      <w:pPr>
        <w:rPr>
          <w:b/>
          <w:bCs/>
        </w:rPr>
      </w:pPr>
      <w:r>
        <w:rPr>
          <w:b/>
          <w:bCs/>
        </w:rPr>
        <w:t>AGENDA TOPICS:</w:t>
      </w:r>
    </w:p>
    <w:p w:rsidR="00090AA5" w:rsidP="00090AA5" w:rsidRDefault="00090AA5" w14:paraId="4F75D83B" w14:textId="77777777">
      <w:pPr>
        <w:pStyle w:val="ListParagraph"/>
        <w:numPr>
          <w:ilvl w:val="0"/>
          <w:numId w:val="35"/>
        </w:numPr>
        <w:spacing w:after="0" w:line="240" w:lineRule="auto"/>
        <w:rPr>
          <w:rFonts w:ascii="Segoe UI" w:hAnsi="Segoe UI" w:eastAsia="Times New Roman" w:cs="Segoe UI"/>
          <w:sz w:val="21"/>
          <w:szCs w:val="21"/>
        </w:rPr>
      </w:pPr>
      <w:r>
        <w:rPr>
          <w:rFonts w:ascii="Segoe UI" w:hAnsi="Segoe UI" w:eastAsia="Times New Roman" w:cs="Segoe UI"/>
          <w:sz w:val="21"/>
          <w:szCs w:val="21"/>
        </w:rPr>
        <w:t>Paper update</w:t>
      </w:r>
    </w:p>
    <w:p w:rsidR="00090AA5" w:rsidP="00090AA5" w:rsidRDefault="00090AA5" w14:paraId="76F53808" w14:textId="77777777">
      <w:pPr>
        <w:pStyle w:val="ListParagraph"/>
        <w:numPr>
          <w:ilvl w:val="0"/>
          <w:numId w:val="35"/>
        </w:numPr>
        <w:spacing w:after="0" w:line="240" w:lineRule="auto"/>
        <w:rPr>
          <w:rFonts w:ascii="Segoe UI" w:hAnsi="Segoe UI" w:eastAsia="Times New Roman" w:cs="Segoe UI"/>
          <w:sz w:val="21"/>
          <w:szCs w:val="21"/>
        </w:rPr>
      </w:pPr>
      <w:r>
        <w:rPr>
          <w:rFonts w:ascii="Segoe UI" w:hAnsi="Segoe UI" w:eastAsia="Times New Roman" w:cs="Segoe UI"/>
          <w:sz w:val="21"/>
          <w:szCs w:val="21"/>
        </w:rPr>
        <w:t>System update</w:t>
      </w:r>
    </w:p>
    <w:p w:rsidR="00090AA5" w:rsidP="00090AA5" w:rsidRDefault="00090AA5" w14:paraId="38737AA0" w14:textId="77777777">
      <w:pPr>
        <w:pStyle w:val="ListParagraph"/>
        <w:numPr>
          <w:ilvl w:val="0"/>
          <w:numId w:val="35"/>
        </w:numPr>
        <w:spacing w:after="0" w:line="240" w:lineRule="auto"/>
        <w:rPr>
          <w:rFonts w:ascii="Segoe UI" w:hAnsi="Segoe UI" w:eastAsia="Times New Roman" w:cs="Segoe UI"/>
          <w:sz w:val="21"/>
          <w:szCs w:val="21"/>
        </w:rPr>
      </w:pPr>
      <w:r>
        <w:rPr>
          <w:rFonts w:ascii="Segoe UI" w:hAnsi="Segoe UI" w:eastAsia="Times New Roman" w:cs="Segoe UI"/>
          <w:sz w:val="21"/>
          <w:szCs w:val="21"/>
        </w:rPr>
        <w:t>Comments Matrix</w:t>
      </w:r>
    </w:p>
    <w:p w:rsidR="00090AA5" w:rsidP="00090AA5" w:rsidRDefault="00090AA5" w14:paraId="41341F5F" w14:textId="77777777">
      <w:pPr>
        <w:rPr>
          <w:b/>
          <w:bCs/>
        </w:rPr>
      </w:pPr>
    </w:p>
    <w:p w:rsidR="00090AA5" w:rsidP="00090AA5" w:rsidRDefault="00090AA5" w14:paraId="07A451C9" w14:textId="1FB60578">
      <w:r>
        <w:rPr>
          <w:b/>
          <w:bCs/>
        </w:rPr>
        <w:t>ALLOCATED TIME:</w:t>
      </w:r>
      <w:r>
        <w:t xml:space="preserve"> 30 Minutes</w:t>
      </w:r>
      <w:r>
        <w:tab/>
      </w:r>
    </w:p>
    <w:p w:rsidR="00090AA5" w:rsidP="00090AA5" w:rsidRDefault="00090AA5" w14:paraId="45E2506E" w14:textId="77777777">
      <w:r>
        <w:rPr>
          <w:b/>
          <w:bCs/>
        </w:rPr>
        <w:t>DISCUSSION:</w:t>
      </w:r>
      <w:r>
        <w:t xml:space="preserve"> Discussion with the updates of paper and system.</w:t>
      </w:r>
    </w:p>
    <w:p w:rsidR="00090AA5" w:rsidP="00090AA5" w:rsidRDefault="00090AA5" w14:paraId="16345F95" w14:textId="5DF50210">
      <w:r>
        <w:rPr>
          <w:b/>
          <w:bCs/>
        </w:rPr>
        <w:t>CONCLUSION:</w:t>
      </w:r>
      <w:r>
        <w:t xml:space="preserve">  The team was able to improve the system and final document.</w:t>
      </w:r>
    </w:p>
    <w:p w:rsidR="00090AA5" w:rsidP="004E407B" w:rsidRDefault="00090AA5" w14:paraId="53AD3BF8" w14:textId="77777777"/>
    <w:p w:rsidR="004E407B" w:rsidP="004E407B" w:rsidRDefault="004E407B" w14:paraId="4FC16B3D" w14:textId="77777777"/>
    <w:p w:rsidR="004E407B" w:rsidP="004E407B" w:rsidRDefault="004E407B" w14:paraId="4C696392" w14:textId="77777777"/>
    <w:p w:rsidR="00090AA5" w:rsidP="004E407B" w:rsidRDefault="00090AA5" w14:paraId="489CB224" w14:textId="77777777"/>
    <w:p w:rsidR="00090AA5" w:rsidP="004E407B" w:rsidRDefault="00090AA5" w14:paraId="2902EAB1" w14:textId="77777777"/>
    <w:p w:rsidR="00090AA5" w:rsidP="004E407B" w:rsidRDefault="00090AA5" w14:paraId="3D087AA7" w14:textId="77777777"/>
    <w:p w:rsidR="00090AA5" w:rsidP="004E407B" w:rsidRDefault="00090AA5" w14:paraId="49B18459" w14:textId="77777777"/>
    <w:p w:rsidR="00090AA5" w:rsidP="004E407B" w:rsidRDefault="00090AA5" w14:paraId="3E77330D" w14:textId="77777777"/>
    <w:p w:rsidR="00090AA5" w:rsidP="004E407B" w:rsidRDefault="00090AA5" w14:paraId="3C110116" w14:textId="77777777"/>
    <w:p w:rsidR="00090AA5" w:rsidP="004E407B" w:rsidRDefault="00090AA5" w14:paraId="4C3FEFCF" w14:textId="77777777"/>
    <w:p w:rsidR="00090AA5" w:rsidRDefault="00090AA5" w14:paraId="1E1C0463" w14:textId="77777777">
      <w:r>
        <w:br w:type="page"/>
      </w:r>
    </w:p>
    <w:p w:rsidR="00090AA5" w:rsidP="00090AA5" w:rsidRDefault="00090AA5" w14:paraId="379E3AEC" w14:textId="60BBC25B">
      <w:r>
        <w:rPr>
          <w:b/>
          <w:bCs/>
        </w:rPr>
        <w:lastRenderedPageBreak/>
        <w:t>DATE:</w:t>
      </w:r>
      <w:r>
        <w:t xml:space="preserve"> 22/02/2023</w:t>
      </w:r>
    </w:p>
    <w:p w:rsidR="00090AA5" w:rsidP="00090AA5" w:rsidRDefault="00090AA5" w14:paraId="4C473E42" w14:textId="68E87FB5">
      <w:r>
        <w:rPr>
          <w:b/>
          <w:bCs/>
        </w:rPr>
        <w:t>TIME:</w:t>
      </w:r>
      <w:r>
        <w:t xml:space="preserve"> 9:00 pm – 11:0 pm</w:t>
      </w:r>
    </w:p>
    <w:p w:rsidR="00090AA5" w:rsidP="00090AA5" w:rsidRDefault="00090AA5" w14:paraId="642C519A" w14:textId="77777777">
      <w:r>
        <w:rPr>
          <w:b/>
          <w:bCs/>
        </w:rPr>
        <w:t xml:space="preserve">WHERE: </w:t>
      </w:r>
      <w:r>
        <w:t xml:space="preserve">Asia Pacific College </w:t>
      </w:r>
    </w:p>
    <w:p w:rsidR="00090AA5" w:rsidP="00090AA5" w:rsidRDefault="00090AA5" w14:paraId="134362CE" w14:textId="77777777">
      <w:r>
        <w:rPr>
          <w:b/>
          <w:bCs/>
        </w:rPr>
        <w:t xml:space="preserve">TYPE OF MEETING: </w:t>
      </w:r>
      <w:r>
        <w:t>Decision Making</w:t>
      </w:r>
    </w:p>
    <w:p w:rsidR="00090AA5" w:rsidP="00090AA5" w:rsidRDefault="00090AA5" w14:paraId="1B3234DB" w14:textId="77777777">
      <w:r>
        <w:rPr>
          <w:b/>
          <w:bCs/>
        </w:rPr>
        <w:t>FACCILITATOR:</w:t>
      </w:r>
      <w:r>
        <w:t xml:space="preserve"> Elloso, Ramon Benedict V.</w:t>
      </w:r>
    </w:p>
    <w:p w:rsidR="00090AA5" w:rsidP="00090AA5" w:rsidRDefault="00090AA5" w14:paraId="70227BFD" w14:textId="77777777">
      <w:r>
        <w:rPr>
          <w:b/>
          <w:bCs/>
        </w:rPr>
        <w:t>MINUTE TAKER:</w:t>
      </w:r>
      <w:r>
        <w:t xml:space="preserve"> Ligligen, Carlos Jr. C.</w:t>
      </w:r>
    </w:p>
    <w:p w:rsidR="00090AA5" w:rsidP="00090AA5" w:rsidRDefault="00090AA5" w14:paraId="75FB8F38" w14:textId="77777777"/>
    <w:p w:rsidR="00090AA5" w:rsidP="00090AA5" w:rsidRDefault="00090AA5" w14:paraId="4EB2505A" w14:textId="77777777">
      <w:pPr>
        <w:rPr>
          <w:b/>
          <w:bCs/>
        </w:rPr>
      </w:pPr>
      <w:r>
        <w:rPr>
          <w:b/>
          <w:bCs/>
        </w:rPr>
        <w:t>PRESENT ATTENDEES</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00090AA5" w:rsidTr="00F27F90" w14:paraId="1E3471D6" w14:textId="77777777">
        <w:tc>
          <w:tcPr>
            <w:tcW w:w="4675" w:type="dxa"/>
            <w:hideMark/>
          </w:tcPr>
          <w:p w:rsidR="00090AA5" w:rsidP="00F27F90" w:rsidRDefault="00090AA5" w14:paraId="29C17406" w14:textId="77777777">
            <w:r>
              <w:t>Ramon Benedict V. Elloso</w:t>
            </w:r>
          </w:p>
        </w:tc>
        <w:tc>
          <w:tcPr>
            <w:tcW w:w="4675" w:type="dxa"/>
            <w:vMerge w:val="restart"/>
            <w:hideMark/>
          </w:tcPr>
          <w:p w:rsidR="00090AA5" w:rsidP="00F27F90" w:rsidRDefault="00090AA5" w14:paraId="7D8CD029" w14:textId="77777777">
            <w:pPr>
              <w:rPr>
                <w:b/>
                <w:bCs/>
              </w:rPr>
            </w:pPr>
            <w:r>
              <w:rPr>
                <w:b/>
                <w:bCs/>
              </w:rPr>
              <w:t>Student</w:t>
            </w:r>
          </w:p>
          <w:p w:rsidR="00090AA5" w:rsidP="00F27F90" w:rsidRDefault="00090AA5" w14:paraId="1E1AA7C3" w14:textId="77777777">
            <w:pPr>
              <w:rPr>
                <w:b/>
                <w:bCs/>
              </w:rPr>
            </w:pPr>
            <w:r>
              <w:rPr>
                <w:b/>
                <w:bCs/>
              </w:rPr>
              <w:t>Student</w:t>
            </w:r>
          </w:p>
          <w:p w:rsidR="00090AA5" w:rsidP="00F27F90" w:rsidRDefault="00090AA5" w14:paraId="487412C0" w14:textId="75871558">
            <w:pPr>
              <w:rPr>
                <w:b/>
                <w:bCs/>
              </w:rPr>
            </w:pPr>
            <w:r>
              <w:rPr>
                <w:b/>
                <w:bCs/>
              </w:rPr>
              <w:t>Student</w:t>
            </w:r>
          </w:p>
          <w:p w:rsidR="00090AA5" w:rsidP="00F27F90" w:rsidRDefault="00090AA5" w14:paraId="2B0023BE" w14:textId="05AA68E7">
            <w:pPr>
              <w:rPr>
                <w:b/>
                <w:bCs/>
              </w:rPr>
            </w:pPr>
            <w:r>
              <w:rPr>
                <w:b/>
                <w:bCs/>
              </w:rPr>
              <w:t>Student</w:t>
            </w:r>
          </w:p>
          <w:p w:rsidR="00090AA5" w:rsidP="00F27F90" w:rsidRDefault="00090AA5" w14:paraId="7FA2A8D8" w14:textId="3F67F8B4">
            <w:pPr>
              <w:rPr>
                <w:b/>
                <w:bCs/>
              </w:rPr>
            </w:pPr>
            <w:r>
              <w:rPr>
                <w:b/>
                <w:bCs/>
              </w:rPr>
              <w:t>Adviser</w:t>
            </w:r>
          </w:p>
        </w:tc>
      </w:tr>
      <w:tr w:rsidR="00090AA5" w:rsidTr="00F27F90" w14:paraId="78984B2B" w14:textId="77777777">
        <w:tc>
          <w:tcPr>
            <w:tcW w:w="4675" w:type="dxa"/>
            <w:hideMark/>
          </w:tcPr>
          <w:p w:rsidR="00090AA5" w:rsidP="00F27F90" w:rsidRDefault="00090AA5" w14:paraId="0FDEE622" w14:textId="77777777">
            <w:r>
              <w:t>Carlos C. Ligligen Jr.</w:t>
            </w:r>
          </w:p>
          <w:p w:rsidR="00090AA5" w:rsidP="00F27F90" w:rsidRDefault="00090AA5" w14:paraId="313E6D11" w14:textId="77777777">
            <w:r>
              <w:t>Andrei Gabriel B. Palma</w:t>
            </w:r>
          </w:p>
          <w:p w:rsidR="00090AA5" w:rsidP="00F27F90" w:rsidRDefault="00090AA5" w14:paraId="5CFFF2E3" w14:textId="55EED416">
            <w:r>
              <w:t>Done Paolo Y. Tarinay</w:t>
            </w:r>
          </w:p>
        </w:tc>
        <w:tc>
          <w:tcPr>
            <w:tcW w:w="0" w:type="auto"/>
            <w:vMerge/>
            <w:vAlign w:val="center"/>
            <w:hideMark/>
          </w:tcPr>
          <w:p w:rsidR="00090AA5" w:rsidP="00F27F90" w:rsidRDefault="00090AA5" w14:paraId="6215C7A1" w14:textId="77777777">
            <w:pPr>
              <w:rPr>
                <w:b/>
                <w:bCs/>
              </w:rPr>
            </w:pPr>
          </w:p>
        </w:tc>
      </w:tr>
      <w:tr w:rsidR="00090AA5" w:rsidTr="00F27F90" w14:paraId="3CCCA60F" w14:textId="77777777">
        <w:tc>
          <w:tcPr>
            <w:tcW w:w="4675" w:type="dxa"/>
            <w:hideMark/>
          </w:tcPr>
          <w:p w:rsidR="00090AA5" w:rsidP="00F27F90" w:rsidRDefault="00090AA5" w14:paraId="0588AF1B" w14:textId="77777777">
            <w:r>
              <w:t>Doc. Manuel L. Calimlim Jr.</w:t>
            </w:r>
          </w:p>
        </w:tc>
        <w:tc>
          <w:tcPr>
            <w:tcW w:w="0" w:type="auto"/>
            <w:vMerge/>
            <w:vAlign w:val="center"/>
            <w:hideMark/>
          </w:tcPr>
          <w:p w:rsidR="00090AA5" w:rsidP="00F27F90" w:rsidRDefault="00090AA5" w14:paraId="67B2434C" w14:textId="77777777">
            <w:pPr>
              <w:rPr>
                <w:b/>
                <w:bCs/>
              </w:rPr>
            </w:pPr>
          </w:p>
        </w:tc>
      </w:tr>
      <w:tr w:rsidR="00090AA5" w:rsidTr="00F27F90" w14:paraId="1FFC9980" w14:textId="77777777">
        <w:tc>
          <w:tcPr>
            <w:tcW w:w="4675" w:type="dxa"/>
            <w:hideMark/>
          </w:tcPr>
          <w:p w:rsidR="00090AA5" w:rsidP="00F27F90" w:rsidRDefault="00090AA5" w14:paraId="120B5310" w14:textId="77777777"/>
        </w:tc>
        <w:tc>
          <w:tcPr>
            <w:tcW w:w="0" w:type="auto"/>
            <w:vMerge/>
            <w:vAlign w:val="center"/>
            <w:hideMark/>
          </w:tcPr>
          <w:p w:rsidR="00090AA5" w:rsidP="00F27F90" w:rsidRDefault="00090AA5" w14:paraId="577E3679" w14:textId="77777777">
            <w:pPr>
              <w:rPr>
                <w:b/>
                <w:bCs/>
              </w:rPr>
            </w:pPr>
          </w:p>
        </w:tc>
      </w:tr>
      <w:tr w:rsidR="00090AA5" w:rsidTr="00F27F90" w14:paraId="14365BC7" w14:textId="77777777">
        <w:tc>
          <w:tcPr>
            <w:tcW w:w="4675" w:type="dxa"/>
            <w:hideMark/>
          </w:tcPr>
          <w:p w:rsidR="00090AA5" w:rsidP="00F27F90" w:rsidRDefault="00090AA5" w14:paraId="3899794D" w14:textId="77777777"/>
        </w:tc>
        <w:tc>
          <w:tcPr>
            <w:tcW w:w="4675" w:type="dxa"/>
            <w:hideMark/>
          </w:tcPr>
          <w:p w:rsidR="00090AA5" w:rsidP="00F27F90" w:rsidRDefault="00090AA5" w14:paraId="72CF427B" w14:textId="77777777">
            <w:pPr>
              <w:rPr>
                <w:b/>
                <w:bCs/>
              </w:rPr>
            </w:pPr>
          </w:p>
        </w:tc>
      </w:tr>
    </w:tbl>
    <w:p w:rsidR="00090AA5" w:rsidP="00090AA5" w:rsidRDefault="00090AA5" w14:paraId="046B94C6" w14:textId="77777777">
      <w:r>
        <w:tab/>
      </w:r>
      <w:r>
        <w:tab/>
      </w:r>
      <w:r>
        <w:tab/>
      </w:r>
      <w:r>
        <w:tab/>
      </w:r>
    </w:p>
    <w:p w:rsidR="00090AA5" w:rsidP="00090AA5" w:rsidRDefault="00090AA5" w14:paraId="2E371B3D" w14:textId="77777777">
      <w:pPr>
        <w:rPr>
          <w:b/>
          <w:bCs/>
        </w:rPr>
      </w:pPr>
      <w:r>
        <w:rPr>
          <w:b/>
          <w:bCs/>
        </w:rPr>
        <w:t>AGENDA TOPICS:</w:t>
      </w:r>
    </w:p>
    <w:p w:rsidR="00090AA5" w:rsidP="00090AA5" w:rsidRDefault="00090AA5" w14:paraId="131CCC8D" w14:textId="77777777">
      <w:pPr>
        <w:pStyle w:val="ListParagraph"/>
        <w:numPr>
          <w:ilvl w:val="0"/>
          <w:numId w:val="35"/>
        </w:numPr>
        <w:spacing w:after="0" w:line="240" w:lineRule="auto"/>
        <w:rPr>
          <w:rFonts w:ascii="Segoe UI" w:hAnsi="Segoe UI" w:eastAsia="Times New Roman" w:cs="Segoe UI"/>
          <w:sz w:val="21"/>
          <w:szCs w:val="21"/>
        </w:rPr>
      </w:pPr>
      <w:r>
        <w:rPr>
          <w:rFonts w:ascii="Segoe UI" w:hAnsi="Segoe UI" w:eastAsia="Times New Roman" w:cs="Segoe UI"/>
          <w:sz w:val="21"/>
          <w:szCs w:val="21"/>
        </w:rPr>
        <w:t>Paper update</w:t>
      </w:r>
    </w:p>
    <w:p w:rsidR="00090AA5" w:rsidP="00090AA5" w:rsidRDefault="00090AA5" w14:paraId="52E00B72" w14:textId="28162C43">
      <w:pPr>
        <w:pStyle w:val="ListParagraph"/>
        <w:numPr>
          <w:ilvl w:val="0"/>
          <w:numId w:val="35"/>
        </w:numPr>
        <w:spacing w:after="0" w:line="240" w:lineRule="auto"/>
        <w:rPr>
          <w:rFonts w:ascii="Segoe UI" w:hAnsi="Segoe UI" w:eastAsia="Times New Roman" w:cs="Segoe UI"/>
          <w:sz w:val="21"/>
          <w:szCs w:val="21"/>
        </w:rPr>
      </w:pPr>
      <w:r>
        <w:rPr>
          <w:rFonts w:ascii="Segoe UI" w:hAnsi="Segoe UI" w:eastAsia="Times New Roman" w:cs="Segoe UI"/>
          <w:sz w:val="21"/>
          <w:szCs w:val="21"/>
        </w:rPr>
        <w:t>System demo with complete hardware</w:t>
      </w:r>
    </w:p>
    <w:p w:rsidR="00090AA5" w:rsidP="00090AA5" w:rsidRDefault="00090AA5" w14:paraId="191B5B63" w14:textId="77777777">
      <w:pPr>
        <w:rPr>
          <w:b/>
          <w:bCs/>
        </w:rPr>
      </w:pPr>
    </w:p>
    <w:p w:rsidR="00090AA5" w:rsidP="00090AA5" w:rsidRDefault="00090AA5" w14:paraId="498D9FA2" w14:textId="0B2D7C08">
      <w:r>
        <w:rPr>
          <w:b/>
          <w:bCs/>
        </w:rPr>
        <w:t>ALLOCATED TIME:</w:t>
      </w:r>
      <w:r>
        <w:t xml:space="preserve"> 2 Hours</w:t>
      </w:r>
      <w:r>
        <w:tab/>
      </w:r>
    </w:p>
    <w:p w:rsidR="00090AA5" w:rsidP="00090AA5" w:rsidRDefault="00090AA5" w14:paraId="5931EC4E" w14:textId="776CA59C">
      <w:r>
        <w:rPr>
          <w:b/>
          <w:bCs/>
        </w:rPr>
        <w:t>DISCUSSION:</w:t>
      </w:r>
      <w:r>
        <w:t xml:space="preserve"> Discussion with the updates of paper and finished system.</w:t>
      </w:r>
    </w:p>
    <w:p w:rsidR="00090AA5" w:rsidP="00090AA5" w:rsidRDefault="00090AA5" w14:paraId="6B436019" w14:textId="523AE92A">
      <w:r>
        <w:rPr>
          <w:b/>
          <w:bCs/>
        </w:rPr>
        <w:t>CONCLUSION:</w:t>
      </w:r>
      <w:r>
        <w:t xml:space="preserve">  The team was able to improve the paper and finish the system.</w:t>
      </w:r>
    </w:p>
    <w:p w:rsidRPr="004E407B" w:rsidR="00090AA5" w:rsidP="004E407B" w:rsidRDefault="00090AA5" w14:paraId="5E71F18C" w14:textId="078C8986">
      <w:pPr>
        <w:sectPr w:rsidRPr="004E407B" w:rsidR="00090AA5">
          <w:pgSz w:w="12240" w:h="15840" w:orient="portrait"/>
          <w:pgMar w:top="1440" w:right="1440" w:bottom="1440" w:left="1440" w:header="708" w:footer="708" w:gutter="0"/>
          <w:cols w:space="708"/>
          <w:docGrid w:linePitch="360"/>
        </w:sectPr>
      </w:pPr>
    </w:p>
    <w:tbl>
      <w:tblPr>
        <w:tblpPr w:leftFromText="180" w:rightFromText="180" w:bottomFromText="160" w:vertAnchor="page" w:horzAnchor="margin" w:tblpXSpec="center" w:tblpY="286"/>
        <w:tblW w:w="10785" w:type="dxa"/>
        <w:tblLayout w:type="fixed"/>
        <w:tblCellMar>
          <w:left w:w="115" w:type="dxa"/>
          <w:right w:w="115" w:type="dxa"/>
        </w:tblCellMar>
        <w:tblLook w:val="04A0" w:firstRow="1" w:lastRow="0" w:firstColumn="1" w:lastColumn="0" w:noHBand="0" w:noVBand="1"/>
      </w:tblPr>
      <w:tblGrid>
        <w:gridCol w:w="3598"/>
        <w:gridCol w:w="720"/>
        <w:gridCol w:w="6467"/>
      </w:tblGrid>
      <w:tr w:rsidR="00D867C0" w:rsidTr="00D867C0" w14:paraId="025C7B47" w14:textId="77777777">
        <w:trPr>
          <w:trHeight w:val="4410"/>
        </w:trPr>
        <w:tc>
          <w:tcPr>
            <w:tcW w:w="3598" w:type="dxa"/>
            <w:vAlign w:val="bottom"/>
            <w:hideMark/>
          </w:tcPr>
          <w:p w:rsidR="00D867C0" w:rsidRDefault="00D867C0" w14:paraId="1BE99D62" w14:textId="2E7EFCDE">
            <w:pPr>
              <w:tabs>
                <w:tab w:val="left" w:pos="990"/>
              </w:tabs>
              <w:spacing w:after="0" w:line="240" w:lineRule="auto"/>
              <w:jc w:val="center"/>
              <w:rPr>
                <w:rFonts w:ascii="Century Gothic" w:hAnsi="Century Gothic" w:eastAsia="Meiryo" w:cs="Times New Roman"/>
                <w:sz w:val="18"/>
                <w:lang w:val="en-US"/>
              </w:rPr>
            </w:pPr>
            <w:r>
              <w:rPr>
                <w:noProof/>
              </w:rPr>
              <w:lastRenderedPageBreak/>
              <mc:AlternateContent>
                <mc:Choice Requires="wps">
                  <w:drawing>
                    <wp:inline distT="0" distB="0" distL="0" distR="0" wp14:anchorId="573685EC" wp14:editId="57533758">
                      <wp:extent cx="2122805" cy="2122805"/>
                      <wp:effectExtent l="38100" t="38100" r="39370" b="39370"/>
                      <wp:docPr id="10"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2805" cy="2122805"/>
                              </a:xfrm>
                              <a:prstGeom prst="ellipse">
                                <a:avLst/>
                              </a:prstGeom>
                              <a:blipFill dpi="0" rotWithShape="1">
                                <a:blip r:embed="rId66"/>
                                <a:srcRect/>
                                <a:stretch>
                                  <a:fillRect/>
                                </a:stretch>
                              </a:blipFill>
                              <a:ln w="63500">
                                <a:solidFill>
                                  <a:srgbClr val="94B6D2"/>
                                </a:solidFill>
                                <a:miter lim="800000"/>
                                <a:headEnd/>
                                <a:tailEnd/>
                              </a:ln>
                            </wps:spPr>
                            <wps:bodyPr rot="0" vert="horz" wrap="square" lIns="91440" tIns="45720" rIns="91440" bIns="45720" anchor="ctr" anchorCtr="0" upright="1">
                              <a:noAutofit/>
                            </wps:bodyPr>
                          </wps:wsp>
                        </a:graphicData>
                      </a:graphic>
                    </wp:inline>
                  </w:drawing>
                </mc:Choice>
                <mc:Fallback>
                  <w:pict w14:anchorId="5A9F6764">
                    <v:oval id="Oval 10" style="width:167.15pt;height:167.15pt;visibility:visible;mso-wrap-style:square;mso-left-percent:-10001;mso-top-percent:-10001;mso-position-horizontal:absolute;mso-position-horizontal-relative:char;mso-position-vertical:absolute;mso-position-vertical-relative:line;mso-left-percent:-10001;mso-top-percent:-10001;v-text-anchor:middle" o:spid="_x0000_s1026" strokecolor="#94b6d2" strokeweight="5pt" w14:anchorId="665AEF5C"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">
                      <v:fill type="frame" o:title="" recolor="t" rotate="t" r:id="rId70"/>
                      <v:stroke joinstyle="miter"/>
                      <w10:anchorlock/>
                    </v:oval>
                  </w:pict>
                </mc:Fallback>
              </mc:AlternateContent>
            </w:r>
          </w:p>
        </w:tc>
        <w:tc>
          <w:tcPr>
            <w:tcW w:w="720" w:type="dxa"/>
          </w:tcPr>
          <w:p w:rsidR="00D867C0" w:rsidRDefault="00D867C0" w14:paraId="6C47791D" w14:textId="77777777">
            <w:pPr>
              <w:tabs>
                <w:tab w:val="left" w:pos="990"/>
              </w:tabs>
              <w:spacing w:after="0" w:line="240" w:lineRule="auto"/>
              <w:rPr>
                <w:rFonts w:ascii="Century Gothic" w:hAnsi="Century Gothic" w:eastAsia="Meiryo" w:cs="Times New Roman"/>
                <w:sz w:val="18"/>
                <w:lang w:val="en-US"/>
              </w:rPr>
            </w:pPr>
          </w:p>
        </w:tc>
        <w:tc>
          <w:tcPr>
            <w:tcW w:w="6467" w:type="dxa"/>
            <w:vAlign w:val="bottom"/>
            <w:hideMark/>
          </w:tcPr>
          <w:p w:rsidR="00D867C0" w:rsidRDefault="00D867C0" w14:paraId="0CFE3670" w14:textId="77777777">
            <w:pPr>
              <w:spacing w:after="0" w:line="240" w:lineRule="auto"/>
              <w:rPr>
                <w:rFonts w:ascii="Century Gothic" w:hAnsi="Century Gothic" w:eastAsia="Meiryo" w:cs="Times New Roman"/>
                <w:b/>
                <w:bCs/>
                <w:caps/>
                <w:color w:val="000000"/>
                <w:sz w:val="48"/>
                <w:szCs w:val="48"/>
                <w:lang w:val="en-US"/>
              </w:rPr>
            </w:pPr>
            <w:r>
              <w:rPr>
                <w:rFonts w:ascii="Century Gothic" w:hAnsi="Century Gothic" w:eastAsia="Meiryo" w:cs="Times New Roman"/>
                <w:b/>
                <w:bCs/>
                <w:caps/>
                <w:color w:val="000000"/>
                <w:sz w:val="56"/>
                <w:szCs w:val="56"/>
                <w:lang w:val="en-US"/>
              </w:rPr>
              <w:t>Carlos C. Ligligen jr.</w:t>
            </w:r>
          </w:p>
          <w:p w:rsidR="00D867C0" w:rsidRDefault="00D867C0" w14:paraId="0F7B258E" w14:textId="77777777">
            <w:pPr>
              <w:spacing w:after="0" w:line="240" w:lineRule="auto"/>
              <w:rPr>
                <w:rFonts w:ascii="Century Gothic" w:hAnsi="Century Gothic" w:eastAsia="Meiryo" w:cs="Times New Roman"/>
                <w:b/>
                <w:bCs/>
                <w:color w:val="000000"/>
                <w:spacing w:val="19"/>
                <w:w w:val="86"/>
                <w:sz w:val="32"/>
                <w:szCs w:val="28"/>
                <w:lang w:val="en-US"/>
              </w:rPr>
            </w:pPr>
            <w:r>
              <w:rPr>
                <w:rFonts w:ascii="Century Gothic" w:hAnsi="Century Gothic" w:eastAsia="Meiryo" w:cs="Times New Roman"/>
                <w:b/>
                <w:bCs/>
                <w:color w:val="000000"/>
                <w:spacing w:val="1"/>
                <w:w w:val="52"/>
                <w:sz w:val="32"/>
                <w:szCs w:val="28"/>
                <w:fitText w:val="2160" w:id="-1294161920"/>
                <w:lang w:val="en-US"/>
              </w:rPr>
              <w:t>BS Information Technolog</w:t>
            </w:r>
            <w:r>
              <w:rPr>
                <w:rFonts w:ascii="Century Gothic" w:hAnsi="Century Gothic" w:eastAsia="Meiryo" w:cs="Times New Roman"/>
                <w:b/>
                <w:bCs/>
                <w:color w:val="000000"/>
                <w:spacing w:val="17"/>
                <w:w w:val="52"/>
                <w:sz w:val="32"/>
                <w:szCs w:val="28"/>
                <w:fitText w:val="2160" w:id="-1294161920"/>
                <w:lang w:val="en-US"/>
              </w:rPr>
              <w:t>y</w:t>
            </w:r>
          </w:p>
        </w:tc>
      </w:tr>
      <w:tr w:rsidR="00D867C0" w:rsidTr="00D867C0" w14:paraId="13E01604" w14:textId="77777777">
        <w:tc>
          <w:tcPr>
            <w:tcW w:w="3598" w:type="dxa"/>
          </w:tcPr>
          <w:sdt>
            <w:sdtPr>
              <w:rPr>
                <w:rFonts w:ascii="Century Gothic" w:hAnsi="Century Gothic" w:eastAsia="Meiryo" w:cs="Times New Roman"/>
                <w:b/>
                <w:caps/>
                <w:color w:val="548AB7"/>
                <w:sz w:val="16"/>
                <w:szCs w:val="14"/>
                <w:lang w:val="en-US"/>
              </w:rPr>
              <w:id w:val="1121035702"/>
              <w:placeholder>
                <w:docPart w:val="89E923D3CFF34F43AFC51FA40A3F239A"/>
              </w:placeholder>
              <w:temporary/>
              <w:showingPlcHdr/>
            </w:sdtPr>
            <w:sdtContent>
              <w:p w:rsidR="00D867C0" w:rsidRDefault="00D867C0" w14:paraId="30F1F93C" w14:textId="77777777">
                <w:pPr>
                  <w:keepNext/>
                  <w:keepLines/>
                  <w:spacing w:before="240" w:after="120" w:line="240" w:lineRule="auto"/>
                  <w:outlineLvl w:val="2"/>
                  <w:rPr>
                    <w:rFonts w:ascii="Century Gothic" w:hAnsi="Century Gothic" w:eastAsia="Meiryo" w:cs="Times New Roman"/>
                    <w:b/>
                    <w:caps/>
                    <w:color w:val="548AB7"/>
                    <w:sz w:val="16"/>
                    <w:szCs w:val="14"/>
                    <w:lang w:val="en-US"/>
                  </w:rPr>
                </w:pPr>
                <w:r>
                  <w:rPr>
                    <w:rFonts w:ascii="Century Gothic" w:hAnsi="Century Gothic" w:eastAsia="Meiryo" w:cs="Times New Roman"/>
                    <w:b/>
                    <w:caps/>
                    <w:color w:val="548AB7"/>
                    <w:sz w:val="16"/>
                    <w:szCs w:val="14"/>
                    <w:lang w:val="en-US"/>
                  </w:rPr>
                  <w:t>Profile</w:t>
                </w:r>
              </w:p>
            </w:sdtContent>
          </w:sdt>
          <w:p w:rsidR="00D867C0" w:rsidRDefault="00D867C0" w14:paraId="4DF32D3E"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 xml:space="preserve">I am an Information Technology student with dedication and passion for technology and desire to make a positive impact in the IT industry.  </w:t>
            </w:r>
            <w:r>
              <w:rPr>
                <w:lang w:val="en-US"/>
              </w:rPr>
              <w:t xml:space="preserve"> </w:t>
            </w:r>
            <w:r>
              <w:rPr>
                <w:rFonts w:ascii="Century Gothic" w:hAnsi="Century Gothic" w:eastAsia="Meiryo" w:cs="Times New Roman"/>
                <w:sz w:val="18"/>
                <w:lang w:val="en-US"/>
              </w:rPr>
              <w:t xml:space="preserve">I have gained a solid foundation in various technical skills such as programming languages, database management, web development, and software design. Additionally, I have honed my critical thinking, problem-solving, and communication skills through various academic and extracurricular activities. </w:t>
            </w:r>
            <w:r>
              <w:rPr>
                <w:lang w:val="en-US"/>
              </w:rPr>
              <w:t xml:space="preserve"> </w:t>
            </w:r>
            <w:r>
              <w:rPr>
                <w:rFonts w:ascii="Century Gothic" w:hAnsi="Century Gothic" w:eastAsia="Meiryo" w:cs="Times New Roman"/>
                <w:sz w:val="18"/>
                <w:lang w:val="en-US"/>
              </w:rPr>
              <w:t>I am eager to embark on my professional career in the IT industry, where I can leverage my academic and practical experiences to contribute to the growth of an organization.</w:t>
            </w:r>
          </w:p>
          <w:p w:rsidR="00D867C0" w:rsidRDefault="00D867C0" w14:paraId="051B8815" w14:textId="77777777">
            <w:pPr>
              <w:spacing w:after="0" w:line="240" w:lineRule="auto"/>
              <w:rPr>
                <w:rFonts w:ascii="Century Gothic" w:hAnsi="Century Gothic" w:eastAsia="Meiryo" w:cs="Times New Roman"/>
                <w:sz w:val="16"/>
                <w:szCs w:val="14"/>
                <w:lang w:val="en-US"/>
              </w:rPr>
            </w:pPr>
          </w:p>
          <w:sdt>
            <w:sdtPr>
              <w:rPr>
                <w:rFonts w:ascii="Century Gothic" w:hAnsi="Century Gothic" w:eastAsia="Meiryo" w:cs="Times New Roman"/>
                <w:b/>
                <w:caps/>
                <w:color w:val="548AB7"/>
                <w:sz w:val="16"/>
                <w:szCs w:val="14"/>
                <w:lang w:val="en-US"/>
              </w:rPr>
              <w:id w:val="-1516757709"/>
              <w:placeholder>
                <w:docPart w:val="081FD2D63DF1447487360F6FA0B3FB96"/>
              </w:placeholder>
              <w:temporary/>
              <w:showingPlcHdr/>
            </w:sdtPr>
            <w:sdtContent>
              <w:p w:rsidR="00D867C0" w:rsidRDefault="00D867C0" w14:paraId="0C4037F8" w14:textId="77777777">
                <w:pPr>
                  <w:keepNext/>
                  <w:keepLines/>
                  <w:spacing w:before="240" w:after="120" w:line="240" w:lineRule="auto"/>
                  <w:outlineLvl w:val="2"/>
                  <w:rPr>
                    <w:rFonts w:ascii="Century Gothic" w:hAnsi="Century Gothic" w:eastAsia="Meiryo" w:cs="Times New Roman"/>
                    <w:b/>
                    <w:caps/>
                    <w:color w:val="548AB7"/>
                    <w:sz w:val="16"/>
                    <w:szCs w:val="14"/>
                    <w:lang w:val="en-US"/>
                  </w:rPr>
                </w:pPr>
                <w:r>
                  <w:rPr>
                    <w:rFonts w:ascii="Century Gothic" w:hAnsi="Century Gothic" w:eastAsia="Meiryo" w:cs="Times New Roman"/>
                    <w:b/>
                    <w:caps/>
                    <w:color w:val="548AB7"/>
                    <w:sz w:val="16"/>
                    <w:szCs w:val="14"/>
                    <w:lang w:val="en-US"/>
                  </w:rPr>
                  <w:t>Contact</w:t>
                </w:r>
              </w:p>
            </w:sdtContent>
          </w:sdt>
          <w:p w:rsidR="00D867C0" w:rsidRDefault="00D867C0" w14:paraId="16AFCA43"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PHONE:</w:t>
            </w:r>
          </w:p>
          <w:p w:rsidR="00D867C0" w:rsidRDefault="00D867C0" w14:paraId="70EF2369" w14:textId="77777777">
            <w:pPr>
              <w:spacing w:after="0"/>
              <w:rPr>
                <w:rFonts w:ascii="Century Gothic" w:hAnsi="Century Gothic" w:eastAsia="Meiryo" w:cs="Times New Roman"/>
                <w:sz w:val="18"/>
                <w:lang w:val="en-US"/>
              </w:rPr>
            </w:pPr>
            <w:r>
              <w:rPr>
                <w:rFonts w:ascii="Century Gothic" w:hAnsi="Century Gothic" w:eastAsia="Meiryo" w:cs="Times New Roman"/>
                <w:sz w:val="18"/>
                <w:lang w:val="en-US"/>
              </w:rPr>
              <w:t>0950 491 4129</w:t>
            </w:r>
          </w:p>
          <w:p w:rsidR="00D867C0" w:rsidRDefault="00D867C0" w14:paraId="212E6064" w14:textId="77777777">
            <w:pPr>
              <w:spacing w:after="0"/>
              <w:rPr>
                <w:rFonts w:ascii="Century Gothic" w:hAnsi="Century Gothic" w:eastAsia="Meiryo" w:cs="Times New Roman"/>
                <w:sz w:val="18"/>
                <w:lang w:val="en-US"/>
              </w:rPr>
            </w:pPr>
            <w:r>
              <w:rPr>
                <w:rFonts w:ascii="Century Gothic" w:hAnsi="Century Gothic" w:eastAsia="Meiryo" w:cs="Times New Roman"/>
                <w:sz w:val="18"/>
                <w:lang w:val="en-US"/>
              </w:rPr>
              <w:t>0976 030 5636</w:t>
            </w:r>
          </w:p>
          <w:p w:rsidR="00D867C0" w:rsidRDefault="00D867C0" w14:paraId="0B34AFE0" w14:textId="77777777">
            <w:pPr>
              <w:spacing w:after="0" w:line="240" w:lineRule="auto"/>
              <w:rPr>
                <w:rFonts w:ascii="Century Gothic" w:hAnsi="Century Gothic" w:eastAsia="Meiryo" w:cs="Times New Roman"/>
                <w:sz w:val="18"/>
                <w:lang w:val="en-US"/>
              </w:rPr>
            </w:pPr>
          </w:p>
          <w:p w:rsidR="00D867C0" w:rsidRDefault="00D867C0" w14:paraId="7F4BEC27"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EMAIL:</w:t>
            </w:r>
          </w:p>
          <w:p w:rsidR="00D867C0" w:rsidRDefault="00D867C0" w14:paraId="1EAF94D2" w14:textId="77777777">
            <w:pPr>
              <w:spacing w:after="0"/>
              <w:rPr>
                <w:rFonts w:ascii="Century Gothic" w:hAnsi="Century Gothic" w:eastAsia="Meiryo" w:cs="Times New Roman"/>
                <w:color w:val="B85A22"/>
                <w:sz w:val="18"/>
                <w:u w:val="single"/>
                <w:lang w:val="en-US"/>
              </w:rPr>
            </w:pPr>
            <w:r>
              <w:rPr>
                <w:rFonts w:ascii="Century Gothic" w:hAnsi="Century Gothic" w:eastAsia="Meiryo" w:cs="Times New Roman"/>
                <w:color w:val="B85A22"/>
                <w:sz w:val="18"/>
                <w:u w:val="single"/>
                <w:lang w:val="en-US"/>
              </w:rPr>
              <w:t>ccligligen13@gmail.com</w:t>
            </w:r>
          </w:p>
          <w:p w:rsidR="00D867C0" w:rsidRDefault="00D867C0" w14:paraId="50ED117B"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6"/>
                <w:szCs w:val="14"/>
                <w:lang w:val="en-US"/>
              </w:rPr>
              <w:br/>
            </w:r>
          </w:p>
        </w:tc>
        <w:tc>
          <w:tcPr>
            <w:tcW w:w="720" w:type="dxa"/>
          </w:tcPr>
          <w:p w:rsidR="00D867C0" w:rsidRDefault="00D867C0" w14:paraId="31C489AE" w14:textId="77777777">
            <w:pPr>
              <w:tabs>
                <w:tab w:val="left" w:pos="990"/>
              </w:tabs>
              <w:spacing w:after="0" w:line="240" w:lineRule="auto"/>
              <w:rPr>
                <w:rFonts w:ascii="Century Gothic" w:hAnsi="Century Gothic" w:eastAsia="Meiryo" w:cs="Times New Roman"/>
                <w:sz w:val="16"/>
                <w:szCs w:val="14"/>
                <w:lang w:val="en-US"/>
              </w:rPr>
            </w:pPr>
          </w:p>
        </w:tc>
        <w:tc>
          <w:tcPr>
            <w:tcW w:w="6467" w:type="dxa"/>
          </w:tcPr>
          <w:sdt>
            <w:sdtPr>
              <w:rPr>
                <w:rFonts w:ascii="Century Gothic" w:hAnsi="Century Gothic" w:eastAsia="Meiryo" w:cs="Times New Roman"/>
                <w:b/>
                <w:bCs/>
                <w:caps/>
                <w:sz w:val="16"/>
                <w:szCs w:val="14"/>
                <w:lang w:val="en-US"/>
              </w:rPr>
              <w:id w:val="-2007658280"/>
              <w:placeholder>
                <w:docPart w:val="D092044207764CF3A7C8E87A759E071E"/>
              </w:placeholder>
              <w:temporary/>
              <w:showingPlcHdr/>
            </w:sdtPr>
            <w:sdtContent>
              <w:p w:rsidR="00D867C0" w:rsidRDefault="00D867C0" w14:paraId="5BE2A490" w14:textId="77777777">
                <w:pPr>
                  <w:keepNext/>
                  <w:keepLines/>
                  <w:pBdr>
                    <w:bottom w:val="single" w:color="94B6D2" w:sz="8" w:space="1"/>
                  </w:pBdr>
                  <w:spacing w:before="240" w:after="120" w:line="240" w:lineRule="auto"/>
                  <w:outlineLvl w:val="1"/>
                  <w:rPr>
                    <w:rFonts w:ascii="Century Gothic" w:hAnsi="Century Gothic" w:eastAsia="Meiryo" w:cs="Times New Roman"/>
                    <w:b/>
                    <w:bCs/>
                    <w:caps/>
                    <w:sz w:val="16"/>
                    <w:szCs w:val="14"/>
                    <w:lang w:val="en-US"/>
                  </w:rPr>
                </w:pPr>
                <w:r>
                  <w:rPr>
                    <w:rFonts w:ascii="Century Gothic" w:hAnsi="Century Gothic" w:eastAsia="Meiryo" w:cs="Times New Roman"/>
                    <w:b/>
                    <w:bCs/>
                    <w:caps/>
                    <w:sz w:val="16"/>
                    <w:szCs w:val="14"/>
                    <w:lang w:val="en-US"/>
                  </w:rPr>
                  <w:t>EDUCATION</w:t>
                </w:r>
              </w:p>
            </w:sdtContent>
          </w:sdt>
          <w:p w:rsidR="00D867C0" w:rsidRDefault="00D867C0" w14:paraId="20D005AD" w14:textId="77777777">
            <w:pPr>
              <w:spacing w:after="0"/>
              <w:outlineLvl w:val="3"/>
              <w:rPr>
                <w:rFonts w:ascii="Century Gothic" w:hAnsi="Century Gothic" w:eastAsia="Meiryo" w:cs="Times New Roman"/>
                <w:b/>
                <w:sz w:val="16"/>
                <w:szCs w:val="16"/>
                <w:lang w:val="en-US"/>
              </w:rPr>
            </w:pPr>
            <w:r>
              <w:rPr>
                <w:rFonts w:ascii="Century Gothic" w:hAnsi="Century Gothic" w:eastAsia="Meiryo" w:cs="Times New Roman"/>
                <w:b/>
                <w:sz w:val="16"/>
                <w:szCs w:val="16"/>
                <w:lang w:val="en-US"/>
              </w:rPr>
              <w:t>Benigno “Ninoy” Aquino High School (JHS)</w:t>
            </w:r>
          </w:p>
          <w:p w:rsidR="00D867C0" w:rsidRDefault="00D867C0" w14:paraId="67767DC2"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2014 – 2018</w:t>
            </w:r>
          </w:p>
          <w:p w:rsidR="00D867C0" w:rsidRDefault="00D867C0" w14:paraId="47C3795B"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 xml:space="preserve">Technical Vocational Livelihood - Cookery </w:t>
            </w:r>
          </w:p>
          <w:p w:rsidR="00D867C0" w:rsidRDefault="00D867C0" w14:paraId="311377E5" w14:textId="77777777">
            <w:pPr>
              <w:spacing w:after="0" w:line="240" w:lineRule="auto"/>
              <w:rPr>
                <w:rFonts w:ascii="Century Gothic" w:hAnsi="Century Gothic" w:eastAsia="Meiryo" w:cs="Times New Roman"/>
                <w:sz w:val="18"/>
                <w:lang w:val="en-US"/>
              </w:rPr>
            </w:pPr>
          </w:p>
          <w:p w:rsidR="00D867C0" w:rsidRDefault="00D867C0" w14:paraId="52EB4BE1" w14:textId="77777777">
            <w:pPr>
              <w:spacing w:after="0"/>
              <w:outlineLvl w:val="3"/>
              <w:rPr>
                <w:rFonts w:ascii="Century Gothic" w:hAnsi="Century Gothic" w:eastAsia="Meiryo" w:cs="Times New Roman"/>
                <w:b/>
                <w:sz w:val="16"/>
                <w:szCs w:val="16"/>
                <w:lang w:val="en-US"/>
              </w:rPr>
            </w:pPr>
            <w:r>
              <w:rPr>
                <w:rFonts w:ascii="Century Gothic" w:hAnsi="Century Gothic" w:eastAsia="Meiryo" w:cs="Times New Roman"/>
                <w:b/>
                <w:sz w:val="16"/>
                <w:szCs w:val="16"/>
                <w:lang w:val="en-US"/>
              </w:rPr>
              <w:t>AMA Computer College (SHS)</w:t>
            </w:r>
          </w:p>
          <w:p w:rsidR="00D867C0" w:rsidRDefault="00D867C0" w14:paraId="27CADFB7"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 xml:space="preserve">2018 - 2020 </w:t>
            </w:r>
          </w:p>
          <w:p w:rsidR="00D867C0" w:rsidRDefault="00D867C0" w14:paraId="2CF53551"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Technical Vocational Livelihood – Information and Communications Technology</w:t>
            </w:r>
          </w:p>
          <w:p w:rsidR="00D867C0" w:rsidRDefault="00D867C0" w14:paraId="560B22FD" w14:textId="77777777">
            <w:pPr>
              <w:spacing w:after="0" w:line="240" w:lineRule="auto"/>
              <w:rPr>
                <w:rFonts w:ascii="Century Gothic" w:hAnsi="Century Gothic" w:eastAsia="Meiryo" w:cs="Times New Roman"/>
                <w:sz w:val="18"/>
                <w:lang w:val="en-US"/>
              </w:rPr>
            </w:pPr>
          </w:p>
          <w:p w:rsidR="00D867C0" w:rsidRDefault="00D867C0" w14:paraId="044A3774" w14:textId="77777777">
            <w:pPr>
              <w:spacing w:after="0"/>
              <w:outlineLvl w:val="3"/>
              <w:rPr>
                <w:rFonts w:ascii="Century Gothic" w:hAnsi="Century Gothic" w:eastAsia="Meiryo" w:cs="Times New Roman"/>
                <w:b/>
                <w:sz w:val="16"/>
                <w:szCs w:val="16"/>
                <w:lang w:val="en-US"/>
              </w:rPr>
            </w:pPr>
            <w:r>
              <w:rPr>
                <w:rFonts w:ascii="Century Gothic" w:hAnsi="Century Gothic" w:eastAsia="Meiryo" w:cs="Times New Roman"/>
                <w:b/>
                <w:sz w:val="16"/>
                <w:szCs w:val="16"/>
                <w:lang w:val="en-US"/>
              </w:rPr>
              <w:t>Asia Pacific College</w:t>
            </w:r>
          </w:p>
          <w:p w:rsidR="00D867C0" w:rsidRDefault="00D867C0" w14:paraId="2E3E1411"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 xml:space="preserve">2020 - Present </w:t>
            </w:r>
          </w:p>
          <w:p w:rsidR="00D867C0" w:rsidRDefault="00D867C0" w14:paraId="1E948920"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Bachelor of Science in Information Technology with specialization in Mobile and Internet Technology</w:t>
            </w:r>
          </w:p>
          <w:p w:rsidR="00D867C0" w:rsidRDefault="00D867C0" w14:paraId="435D45E6" w14:textId="77777777">
            <w:pPr>
              <w:keepNext/>
              <w:keepLines/>
              <w:pBdr>
                <w:bottom w:val="single" w:color="94B6D2" w:sz="8" w:space="1"/>
              </w:pBdr>
              <w:spacing w:before="240" w:after="120" w:line="240" w:lineRule="auto"/>
              <w:outlineLvl w:val="1"/>
              <w:rPr>
                <w:rFonts w:ascii="Century Gothic" w:hAnsi="Century Gothic" w:eastAsia="Meiryo" w:cs="Times New Roman"/>
                <w:b/>
                <w:bCs/>
                <w:caps/>
                <w:sz w:val="16"/>
                <w:szCs w:val="14"/>
                <w:lang w:val="en-US"/>
              </w:rPr>
            </w:pPr>
            <w:r>
              <w:rPr>
                <w:rFonts w:ascii="Century Gothic" w:hAnsi="Century Gothic" w:eastAsia="Meiryo" w:cs="Times New Roman"/>
                <w:b/>
                <w:bCs/>
                <w:caps/>
                <w:sz w:val="16"/>
                <w:szCs w:val="14"/>
                <w:lang w:val="en-US"/>
              </w:rPr>
              <w:t>Certificates</w:t>
            </w:r>
          </w:p>
          <w:p w:rsidR="00D867C0" w:rsidP="00D867C0" w:rsidRDefault="00D867C0" w14:paraId="6C4F6803" w14:textId="77777777">
            <w:pPr>
              <w:pStyle w:val="ListParagraph"/>
              <w:numPr>
                <w:ilvl w:val="0"/>
                <w:numId w:val="31"/>
              </w:num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Data Fundamentals – 2023</w:t>
            </w:r>
          </w:p>
          <w:p w:rsidR="00D867C0" w:rsidP="00D867C0" w:rsidRDefault="00D867C0" w14:paraId="3D5624AA" w14:textId="77777777">
            <w:pPr>
              <w:pStyle w:val="ListParagraph"/>
              <w:numPr>
                <w:ilvl w:val="0"/>
                <w:numId w:val="31"/>
              </w:num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Lifelong Learning – 2022</w:t>
            </w:r>
          </w:p>
          <w:p w:rsidR="00D867C0" w:rsidP="00D867C0" w:rsidRDefault="00D867C0" w14:paraId="2CC9650D" w14:textId="77777777">
            <w:pPr>
              <w:pStyle w:val="ListParagraph"/>
              <w:numPr>
                <w:ilvl w:val="0"/>
                <w:numId w:val="31"/>
              </w:num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Scrum Foundation Professional Certificate - SFPC™ - 2022</w:t>
            </w:r>
          </w:p>
          <w:p w:rsidR="00D867C0" w:rsidP="00D867C0" w:rsidRDefault="00D867C0" w14:paraId="45366EA7" w14:textId="77777777">
            <w:pPr>
              <w:pStyle w:val="ListParagraph"/>
              <w:numPr>
                <w:ilvl w:val="0"/>
                <w:numId w:val="31"/>
              </w:num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Enterprise Design Thinking Practitioner – 2022</w:t>
            </w:r>
          </w:p>
          <w:p w:rsidR="00D867C0" w:rsidP="00D867C0" w:rsidRDefault="00D867C0" w14:paraId="543FC8B8" w14:textId="77777777">
            <w:pPr>
              <w:pStyle w:val="ListParagraph"/>
              <w:numPr>
                <w:ilvl w:val="0"/>
                <w:numId w:val="31"/>
              </w:num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Introduction to Packet Tracer - 2022</w:t>
            </w:r>
          </w:p>
          <w:p w:rsidR="00D867C0" w:rsidRDefault="00D867C0" w14:paraId="2E0422B2" w14:textId="77777777">
            <w:pPr>
              <w:keepNext/>
              <w:keepLines/>
              <w:pBdr>
                <w:bottom w:val="single" w:color="94B6D2" w:sz="8" w:space="1"/>
              </w:pBdr>
              <w:spacing w:before="240" w:after="120" w:line="240" w:lineRule="auto"/>
              <w:outlineLvl w:val="1"/>
              <w:rPr>
                <w:rFonts w:ascii="Century Gothic" w:hAnsi="Century Gothic" w:eastAsia="Meiryo" w:cs="Times New Roman"/>
                <w:b/>
                <w:bCs/>
                <w:caps/>
                <w:sz w:val="16"/>
                <w:szCs w:val="14"/>
                <w:lang w:val="en-US"/>
              </w:rPr>
            </w:pPr>
            <w:r>
              <w:rPr>
                <w:rFonts w:ascii="Century Gothic" w:hAnsi="Century Gothic" w:eastAsia="Meiryo" w:cs="Times New Roman"/>
                <w:b/>
                <w:bCs/>
                <w:caps/>
                <w:sz w:val="16"/>
                <w:szCs w:val="14"/>
                <w:lang w:val="en-US"/>
              </w:rPr>
              <w:t>work experiences</w:t>
            </w:r>
          </w:p>
          <w:p w:rsidR="00D867C0" w:rsidRDefault="00D867C0" w14:paraId="6FB3D70F" w14:textId="77777777">
            <w:pPr>
              <w:spacing w:line="240" w:lineRule="auto"/>
              <w:contextualSpacing/>
              <w:rPr>
                <w:rFonts w:ascii="Century Gothic" w:hAnsi="Century Gothic" w:eastAsia="Meiryo" w:cs="Times New Roman"/>
                <w:b/>
                <w:bCs/>
                <w:sz w:val="16"/>
                <w:szCs w:val="14"/>
                <w:lang w:val="en-US"/>
              </w:rPr>
            </w:pPr>
            <w:r>
              <w:rPr>
                <w:rFonts w:ascii="Century Gothic" w:hAnsi="Century Gothic" w:eastAsia="Meiryo" w:cs="Times New Roman"/>
                <w:b/>
                <w:bCs/>
                <w:sz w:val="16"/>
                <w:szCs w:val="14"/>
                <w:lang w:val="en-US"/>
              </w:rPr>
              <w:t>Work Immersion G12 – Pasig City General Hospital (2020)</w:t>
            </w:r>
          </w:p>
          <w:p w:rsidR="00D867C0" w:rsidP="00D867C0" w:rsidRDefault="00D867C0" w14:paraId="614E56D4" w14:textId="308CEE6F">
            <w:pPr>
              <w:pStyle w:val="ListParagraph"/>
              <w:numPr>
                <w:ilvl w:val="0"/>
                <w:numId w:val="32"/>
              </w:numPr>
              <w:spacing w:after="0" w:line="240" w:lineRule="auto"/>
              <w:rPr>
                <w:rFonts w:ascii="Century Gothic" w:hAnsi="Century Gothic" w:eastAsia="Meiryo" w:cs="Times New Roman"/>
                <w:sz w:val="16"/>
                <w:szCs w:val="14"/>
                <w:lang w:val="en-US"/>
              </w:rPr>
            </w:pPr>
            <w:r>
              <w:rPr>
                <w:rFonts w:ascii="Century Gothic" w:hAnsi="Century Gothic" w:eastAsia="Meiryo" w:cs="Times New Roman"/>
                <w:sz w:val="16"/>
                <w:szCs w:val="14"/>
                <w:lang w:val="en-US"/>
              </w:rPr>
              <w:t xml:space="preserve">Deployed at billing </w:t>
            </w:r>
            <w:r w:rsidR="00133FF8">
              <w:rPr>
                <w:rFonts w:ascii="Century Gothic" w:hAnsi="Century Gothic" w:eastAsia="Meiryo" w:cs="Times New Roman"/>
                <w:sz w:val="16"/>
                <w:szCs w:val="14"/>
                <w:lang w:val="en-US"/>
              </w:rPr>
              <w:t>department.</w:t>
            </w:r>
          </w:p>
          <w:p w:rsidR="00D867C0" w:rsidP="00D867C0" w:rsidRDefault="00D867C0" w14:paraId="1565F0F0" w14:textId="77777777">
            <w:pPr>
              <w:pStyle w:val="ListParagraph"/>
              <w:numPr>
                <w:ilvl w:val="0"/>
                <w:numId w:val="32"/>
              </w:numPr>
              <w:spacing w:after="0" w:line="240" w:lineRule="auto"/>
              <w:rPr>
                <w:rFonts w:ascii="Century Gothic" w:hAnsi="Century Gothic" w:eastAsia="Meiryo" w:cs="Times New Roman"/>
                <w:b/>
                <w:bCs/>
                <w:sz w:val="16"/>
                <w:szCs w:val="14"/>
                <w:lang w:val="en-US"/>
              </w:rPr>
            </w:pPr>
            <w:r>
              <w:rPr>
                <w:rFonts w:ascii="Century Gothic" w:hAnsi="Century Gothic" w:eastAsia="Meiryo" w:cs="Times New Roman"/>
                <w:sz w:val="16"/>
                <w:szCs w:val="14"/>
                <w:lang w:val="en-US"/>
              </w:rPr>
              <w:t xml:space="preserve">Tasked with the preparation of patient’s individual statement of accounts. </w:t>
            </w:r>
          </w:p>
          <w:p w:rsidRPr="00D867C0" w:rsidR="00D867C0" w:rsidP="00D867C0" w:rsidRDefault="00D867C0" w14:paraId="56F87E85" w14:textId="11CA324F">
            <w:pPr>
              <w:pStyle w:val="ListParagraph"/>
              <w:numPr>
                <w:ilvl w:val="0"/>
                <w:numId w:val="32"/>
              </w:numPr>
              <w:spacing w:after="0" w:line="240" w:lineRule="auto"/>
              <w:rPr>
                <w:rFonts w:ascii="Century Gothic" w:hAnsi="Century Gothic" w:eastAsia="Meiryo" w:cs="Times New Roman"/>
                <w:sz w:val="16"/>
                <w:szCs w:val="14"/>
                <w:lang w:val="en-US"/>
              </w:rPr>
            </w:pPr>
            <w:r>
              <w:rPr>
                <w:rFonts w:ascii="Century Gothic" w:hAnsi="Century Gothic" w:eastAsia="Meiryo" w:cs="Times New Roman"/>
                <w:sz w:val="16"/>
                <w:szCs w:val="14"/>
                <w:lang w:val="en-US"/>
              </w:rPr>
              <w:t xml:space="preserve">Oversees mandated social legislation like coverages from </w:t>
            </w:r>
            <w:r w:rsidR="00133FF8">
              <w:rPr>
                <w:rFonts w:ascii="Century Gothic" w:hAnsi="Century Gothic" w:eastAsia="Meiryo" w:cs="Times New Roman"/>
                <w:sz w:val="16"/>
                <w:szCs w:val="14"/>
                <w:lang w:val="en-US"/>
              </w:rPr>
              <w:t>Phil health</w:t>
            </w:r>
            <w:r>
              <w:rPr>
                <w:rFonts w:ascii="Century Gothic" w:hAnsi="Century Gothic" w:eastAsia="Meiryo" w:cs="Times New Roman"/>
                <w:sz w:val="16"/>
                <w:szCs w:val="14"/>
                <w:lang w:val="en-US"/>
              </w:rPr>
              <w:t xml:space="preserve">, discounts for Senior Citizens, PWD and similar socialized benefits are applied in accordance with their respective implementing rules and </w:t>
            </w:r>
            <w:r w:rsidR="00133FF8">
              <w:rPr>
                <w:rFonts w:ascii="Century Gothic" w:hAnsi="Century Gothic" w:eastAsia="Meiryo" w:cs="Times New Roman"/>
                <w:sz w:val="16"/>
                <w:szCs w:val="14"/>
                <w:lang w:val="en-US"/>
              </w:rPr>
              <w:t>regulations.</w:t>
            </w:r>
          </w:p>
          <w:p w:rsidR="00D867C0" w:rsidRDefault="00D867C0" w14:paraId="161A9A39" w14:textId="11522BC1">
            <w:pPr>
              <w:spacing w:line="240" w:lineRule="auto"/>
              <w:contextualSpacing/>
              <w:rPr>
                <w:rFonts w:ascii="Century Gothic" w:hAnsi="Century Gothic" w:eastAsia="Meiryo" w:cs="Times New Roman"/>
                <w:b/>
                <w:bCs/>
                <w:sz w:val="16"/>
                <w:szCs w:val="14"/>
                <w:lang w:val="en-US"/>
              </w:rPr>
            </w:pPr>
            <w:r>
              <w:rPr>
                <w:rFonts w:ascii="Century Gothic" w:hAnsi="Century Gothic" w:eastAsia="Meiryo" w:cs="Times New Roman"/>
                <w:b/>
                <w:bCs/>
                <w:sz w:val="16"/>
                <w:szCs w:val="14"/>
                <w:lang w:val="en-US"/>
              </w:rPr>
              <w:t>Work Immersion G12 –</w:t>
            </w:r>
            <w:r>
              <w:rPr>
                <w:lang w:val="en-US"/>
              </w:rPr>
              <w:t xml:space="preserve"> </w:t>
            </w:r>
            <w:r>
              <w:rPr>
                <w:rFonts w:ascii="Century Gothic" w:hAnsi="Century Gothic" w:eastAsia="Meiryo" w:cs="Times New Roman"/>
                <w:b/>
                <w:bCs/>
                <w:sz w:val="16"/>
                <w:szCs w:val="14"/>
                <w:lang w:val="en-US"/>
              </w:rPr>
              <w:t xml:space="preserve">MSI-ECS </w:t>
            </w:r>
            <w:r w:rsidR="00133FF8">
              <w:rPr>
                <w:rFonts w:ascii="Century Gothic" w:hAnsi="Century Gothic" w:eastAsia="Meiryo" w:cs="Times New Roman"/>
                <w:b/>
                <w:bCs/>
                <w:sz w:val="16"/>
                <w:szCs w:val="14"/>
                <w:lang w:val="en-US"/>
              </w:rPr>
              <w:t>Complex</w:t>
            </w:r>
            <w:r>
              <w:rPr>
                <w:rFonts w:ascii="Century Gothic" w:hAnsi="Century Gothic" w:eastAsia="Meiryo" w:cs="Times New Roman"/>
                <w:b/>
                <w:bCs/>
                <w:sz w:val="16"/>
                <w:szCs w:val="14"/>
                <w:lang w:val="en-US"/>
              </w:rPr>
              <w:t>, Pasig City (2020)</w:t>
            </w:r>
          </w:p>
          <w:p w:rsidR="00D867C0" w:rsidP="00D867C0" w:rsidRDefault="00D867C0" w14:paraId="159B4863" w14:textId="77777777">
            <w:pPr>
              <w:pStyle w:val="ListParagraph"/>
              <w:numPr>
                <w:ilvl w:val="0"/>
                <w:numId w:val="33"/>
              </w:numPr>
              <w:spacing w:after="0" w:line="240" w:lineRule="auto"/>
              <w:rPr>
                <w:rFonts w:ascii="Century Gothic" w:hAnsi="Century Gothic" w:eastAsia="Meiryo" w:cs="Times New Roman"/>
                <w:sz w:val="16"/>
                <w:szCs w:val="14"/>
                <w:lang w:val="en-US"/>
              </w:rPr>
            </w:pPr>
            <w:r>
              <w:rPr>
                <w:rFonts w:ascii="Century Gothic" w:hAnsi="Century Gothic" w:eastAsia="Meiryo" w:cs="Times New Roman"/>
                <w:sz w:val="16"/>
                <w:szCs w:val="14"/>
                <w:lang w:val="en-US"/>
              </w:rPr>
              <w:t>Deployed at customer service assistance department.</w:t>
            </w:r>
          </w:p>
          <w:p w:rsidR="00D867C0" w:rsidP="00D867C0" w:rsidRDefault="00D867C0" w14:paraId="0134C2FA" w14:textId="77777777">
            <w:pPr>
              <w:pStyle w:val="ListParagraph"/>
              <w:numPr>
                <w:ilvl w:val="0"/>
                <w:numId w:val="33"/>
              </w:numPr>
              <w:spacing w:after="0" w:line="240" w:lineRule="auto"/>
              <w:rPr>
                <w:rFonts w:ascii="Century Gothic" w:hAnsi="Century Gothic" w:eastAsia="Meiryo" w:cs="Times New Roman"/>
                <w:sz w:val="16"/>
                <w:szCs w:val="14"/>
                <w:lang w:val="en-US"/>
              </w:rPr>
            </w:pPr>
            <w:r>
              <w:rPr>
                <w:rFonts w:ascii="Century Gothic" w:hAnsi="Century Gothic" w:eastAsia="Meiryo" w:cs="Times New Roman"/>
                <w:sz w:val="16"/>
                <w:szCs w:val="14"/>
                <w:lang w:val="en-US"/>
              </w:rPr>
              <w:t>Tasked with basic troubleshooting and deals with scheduled appointments with a senior employee.</w:t>
            </w:r>
          </w:p>
          <w:p w:rsidR="00D867C0" w:rsidRDefault="00D867C0" w14:paraId="6028AF75" w14:textId="77777777">
            <w:pPr>
              <w:spacing w:after="0" w:line="240" w:lineRule="auto"/>
              <w:rPr>
                <w:rFonts w:ascii="Century Gothic" w:hAnsi="Century Gothic" w:eastAsia="Meiryo" w:cs="Times New Roman"/>
                <w:sz w:val="16"/>
                <w:szCs w:val="14"/>
                <w:lang w:val="en-US"/>
              </w:rPr>
            </w:pPr>
          </w:p>
        </w:tc>
      </w:tr>
      <w:tr w:rsidR="00A407F6" w:rsidTr="00A407F6" w14:paraId="53D5A535" w14:textId="77777777">
        <w:trPr>
          <w:trHeight w:val="4410"/>
        </w:trPr>
        <w:tc>
          <w:tcPr>
            <w:tcW w:w="3598" w:type="dxa"/>
            <w:vAlign w:val="bottom"/>
            <w:hideMark/>
          </w:tcPr>
          <w:p w:rsidR="00A407F6" w:rsidRDefault="00A407F6" w14:paraId="4FF9C0E3" w14:textId="3DBC0734">
            <w:pPr>
              <w:tabs>
                <w:tab w:val="left" w:pos="990"/>
              </w:tabs>
              <w:spacing w:after="0" w:line="240" w:lineRule="auto"/>
              <w:jc w:val="center"/>
              <w:rPr>
                <w:rFonts w:ascii="Century Gothic" w:hAnsi="Century Gothic" w:eastAsia="Meiryo" w:cs="Times New Roman"/>
                <w:sz w:val="18"/>
                <w:lang w:val="en-US"/>
              </w:rPr>
            </w:pPr>
            <w:r>
              <w:rPr>
                <w:noProof/>
              </w:rPr>
              <w:lastRenderedPageBreak/>
              <mc:AlternateContent>
                <mc:Choice Requires="wps">
                  <w:drawing>
                    <wp:inline distT="0" distB="0" distL="0" distR="0" wp14:anchorId="74D19EAD" wp14:editId="0C65F030">
                      <wp:extent cx="2122805" cy="2122805"/>
                      <wp:effectExtent l="38100" t="38100" r="39370" b="39370"/>
                      <wp:docPr id="8"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2805" cy="2122805"/>
                              </a:xfrm>
                              <a:prstGeom prst="ellipse">
                                <a:avLst/>
                              </a:prstGeom>
                              <a:blipFill dpi="0" rotWithShape="1">
                                <a:blip r:embed="rId71"/>
                                <a:srcRect/>
                                <a:stretch>
                                  <a:fillRect/>
                                </a:stretch>
                              </a:blipFill>
                              <a:ln w="63500">
                                <a:solidFill>
                                  <a:srgbClr val="94B6D2"/>
                                </a:solidFill>
                                <a:miter lim="800000"/>
                                <a:headEnd/>
                                <a:tailEnd/>
                              </a:ln>
                            </wps:spPr>
                            <wps:bodyPr rot="0" vert="horz" wrap="square" lIns="91440" tIns="45720" rIns="91440" bIns="45720" anchor="ctr" anchorCtr="0" upright="1">
                              <a:noAutofit/>
                            </wps:bodyPr>
                          </wps:wsp>
                        </a:graphicData>
                      </a:graphic>
                    </wp:inline>
                  </w:drawing>
                </mc:Choice>
                <mc:Fallback>
                  <w:pict w14:anchorId="7C8C58D8">
                    <v:oval id="Oval 8" style="width:167.15pt;height:167.15pt;visibility:visible;mso-wrap-style:square;mso-left-percent:-10001;mso-top-percent:-10001;mso-position-horizontal:absolute;mso-position-horizontal-relative:char;mso-position-vertical:absolute;mso-position-vertical-relative:line;mso-left-percent:-10001;mso-top-percent:-10001;v-text-anchor:middle" o:spid="_x0000_s1026" strokecolor="#94b6d2" strokeweight="5pt" w14:anchorId="21ACE5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">
                      <v:fill type="frame" o:title="" recolor="t" rotate="t" r:id="rId72"/>
                      <v:stroke joinstyle="miter"/>
                      <w10:anchorlock/>
                    </v:oval>
                  </w:pict>
                </mc:Fallback>
              </mc:AlternateContent>
            </w:r>
          </w:p>
        </w:tc>
        <w:tc>
          <w:tcPr>
            <w:tcW w:w="720" w:type="dxa"/>
          </w:tcPr>
          <w:p w:rsidR="00A407F6" w:rsidRDefault="00A407F6" w14:paraId="3B69B0D0" w14:textId="77777777">
            <w:pPr>
              <w:tabs>
                <w:tab w:val="left" w:pos="990"/>
              </w:tabs>
              <w:spacing w:after="0" w:line="240" w:lineRule="auto"/>
              <w:rPr>
                <w:rFonts w:ascii="Century Gothic" w:hAnsi="Century Gothic" w:eastAsia="Meiryo" w:cs="Times New Roman"/>
                <w:sz w:val="18"/>
                <w:lang w:val="en-US"/>
              </w:rPr>
            </w:pPr>
          </w:p>
        </w:tc>
        <w:tc>
          <w:tcPr>
            <w:tcW w:w="6467" w:type="dxa"/>
            <w:vAlign w:val="bottom"/>
            <w:hideMark/>
          </w:tcPr>
          <w:p w:rsidR="00A407F6" w:rsidRDefault="00A407F6" w14:paraId="60B0E810" w14:textId="77777777">
            <w:pPr>
              <w:spacing w:after="0" w:line="240" w:lineRule="auto"/>
              <w:rPr>
                <w:rFonts w:ascii="Century Gothic" w:hAnsi="Century Gothic" w:eastAsia="Meiryo" w:cs="Times New Roman"/>
                <w:b/>
                <w:bCs/>
                <w:caps/>
                <w:color w:val="000000"/>
                <w:sz w:val="48"/>
                <w:szCs w:val="48"/>
                <w:lang w:val="en-US"/>
              </w:rPr>
            </w:pPr>
            <w:r>
              <w:rPr>
                <w:rFonts w:ascii="Century Gothic" w:hAnsi="Century Gothic" w:eastAsia="Meiryo" w:cs="Times New Roman"/>
                <w:b/>
                <w:bCs/>
                <w:caps/>
                <w:color w:val="000000"/>
                <w:sz w:val="56"/>
                <w:szCs w:val="56"/>
                <w:lang w:val="en-US"/>
              </w:rPr>
              <w:t>Andrei gabriel b. palma</w:t>
            </w:r>
          </w:p>
          <w:p w:rsidR="00A407F6" w:rsidRDefault="00A407F6" w14:paraId="7DC3991B" w14:textId="77777777">
            <w:pPr>
              <w:spacing w:after="0" w:line="240" w:lineRule="auto"/>
              <w:rPr>
                <w:rFonts w:ascii="Century Gothic" w:hAnsi="Century Gothic" w:eastAsia="Meiryo" w:cs="Times New Roman"/>
                <w:b/>
                <w:bCs/>
                <w:color w:val="000000"/>
                <w:spacing w:val="19"/>
                <w:w w:val="86"/>
                <w:sz w:val="32"/>
                <w:szCs w:val="28"/>
                <w:lang w:val="en-US"/>
              </w:rPr>
            </w:pPr>
            <w:r>
              <w:rPr>
                <w:rFonts w:ascii="Century Gothic" w:hAnsi="Century Gothic" w:eastAsia="Meiryo" w:cs="Times New Roman"/>
                <w:b/>
                <w:bCs/>
                <w:color w:val="000000"/>
                <w:spacing w:val="1"/>
                <w:w w:val="52"/>
                <w:sz w:val="32"/>
                <w:szCs w:val="28"/>
                <w:fitText w:val="2160" w:id="-1294157824"/>
                <w:lang w:val="en-US"/>
              </w:rPr>
              <w:t>BS Information Technolog</w:t>
            </w:r>
            <w:r>
              <w:rPr>
                <w:rFonts w:ascii="Century Gothic" w:hAnsi="Century Gothic" w:eastAsia="Meiryo" w:cs="Times New Roman"/>
                <w:b/>
                <w:bCs/>
                <w:color w:val="000000"/>
                <w:spacing w:val="17"/>
                <w:w w:val="52"/>
                <w:sz w:val="32"/>
                <w:szCs w:val="28"/>
                <w:fitText w:val="2160" w:id="-1294157824"/>
                <w:lang w:val="en-US"/>
              </w:rPr>
              <w:t>y</w:t>
            </w:r>
          </w:p>
        </w:tc>
      </w:tr>
      <w:tr w:rsidR="00A407F6" w:rsidTr="00A407F6" w14:paraId="32ED6CB7" w14:textId="77777777">
        <w:tc>
          <w:tcPr>
            <w:tcW w:w="3598" w:type="dxa"/>
          </w:tcPr>
          <w:sdt>
            <w:sdtPr>
              <w:rPr>
                <w:rFonts w:ascii="Century Gothic" w:hAnsi="Century Gothic" w:eastAsia="Meiryo" w:cs="Times New Roman"/>
                <w:b/>
                <w:caps/>
                <w:color w:val="548AB7"/>
                <w:sz w:val="16"/>
                <w:szCs w:val="14"/>
                <w:lang w:val="en-US"/>
              </w:rPr>
              <w:id w:val="-380627063"/>
              <w:placeholder>
                <w:docPart w:val="EF53F51C19604164B5E1267D8DD62858"/>
              </w:placeholder>
              <w:temporary/>
              <w:showingPlcHdr/>
            </w:sdtPr>
            <w:sdtContent>
              <w:p w:rsidR="00A407F6" w:rsidRDefault="00A407F6" w14:paraId="462FBA98" w14:textId="77777777">
                <w:pPr>
                  <w:keepNext/>
                  <w:keepLines/>
                  <w:spacing w:before="240" w:after="120" w:line="240" w:lineRule="auto"/>
                  <w:outlineLvl w:val="2"/>
                  <w:rPr>
                    <w:rFonts w:ascii="Century Gothic" w:hAnsi="Century Gothic" w:eastAsia="Meiryo" w:cs="Times New Roman"/>
                    <w:b/>
                    <w:caps/>
                    <w:color w:val="548AB7"/>
                    <w:sz w:val="16"/>
                    <w:szCs w:val="14"/>
                    <w:lang w:val="en-US"/>
                  </w:rPr>
                </w:pPr>
                <w:r>
                  <w:rPr>
                    <w:rFonts w:ascii="Century Gothic" w:hAnsi="Century Gothic" w:eastAsia="Meiryo" w:cs="Times New Roman"/>
                    <w:b/>
                    <w:caps/>
                    <w:color w:val="548AB7"/>
                    <w:sz w:val="16"/>
                    <w:szCs w:val="14"/>
                    <w:lang w:val="en-US"/>
                  </w:rPr>
                  <w:t>Profile</w:t>
                </w:r>
              </w:p>
            </w:sdtContent>
          </w:sdt>
          <w:p w:rsidR="00A407F6" w:rsidRDefault="00A407F6" w14:paraId="301638FA" w14:textId="6BDCD200">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 xml:space="preserve">I am an Information Technology student with the necessary skills that are honed with the knowledge that I gained in my college years. I have gained various technical skills such as basic troubleshooting of a computer, database management, web development, and software design. Furthermore, I have gained the necessary skills that enable me to communicate better with the teams since I am a highly motivated and dedicated student with strong communication and interpersonal skills, I am able to address certain issues that might arise among the </w:t>
            </w:r>
            <w:r w:rsidR="00133FF8">
              <w:rPr>
                <w:rFonts w:ascii="Century Gothic" w:hAnsi="Century Gothic" w:eastAsia="Meiryo" w:cs="Times New Roman"/>
                <w:sz w:val="18"/>
                <w:lang w:val="en-US"/>
              </w:rPr>
              <w:t>team,</w:t>
            </w:r>
            <w:r>
              <w:rPr>
                <w:rFonts w:ascii="Century Gothic" w:hAnsi="Century Gothic" w:eastAsia="Meiryo" w:cs="Times New Roman"/>
                <w:sz w:val="18"/>
                <w:lang w:val="en-US"/>
              </w:rPr>
              <w:t xml:space="preserve"> and I have the capability to be flexible in work.  I am also prepared to express my knowledge and skills in the IT industry wherein I can help to the expansion of the business.</w:t>
            </w:r>
          </w:p>
          <w:p w:rsidR="00A407F6" w:rsidRDefault="00A407F6" w14:paraId="5F94ADE7" w14:textId="77777777">
            <w:pPr>
              <w:spacing w:after="0" w:line="240" w:lineRule="auto"/>
              <w:rPr>
                <w:rFonts w:ascii="Century Gothic" w:hAnsi="Century Gothic" w:eastAsia="Meiryo" w:cs="Times New Roman"/>
                <w:sz w:val="18"/>
                <w:lang w:val="en-US"/>
              </w:rPr>
            </w:pPr>
          </w:p>
          <w:p w:rsidR="00A407F6" w:rsidRDefault="00A407F6" w14:paraId="65E06403" w14:textId="77777777">
            <w:pPr>
              <w:spacing w:after="0" w:line="240" w:lineRule="auto"/>
              <w:rPr>
                <w:rFonts w:ascii="Century Gothic" w:hAnsi="Century Gothic" w:eastAsia="Meiryo" w:cs="Times New Roman"/>
                <w:sz w:val="16"/>
                <w:szCs w:val="14"/>
                <w:lang w:val="en-US"/>
              </w:rPr>
            </w:pPr>
          </w:p>
          <w:sdt>
            <w:sdtPr>
              <w:rPr>
                <w:rFonts w:ascii="Century Gothic" w:hAnsi="Century Gothic" w:eastAsia="Meiryo" w:cs="Times New Roman"/>
                <w:b/>
                <w:caps/>
                <w:color w:val="548AB7"/>
                <w:sz w:val="16"/>
                <w:szCs w:val="14"/>
                <w:lang w:val="en-US"/>
              </w:rPr>
              <w:id w:val="778918906"/>
              <w:placeholder>
                <w:docPart w:val="F2AC34AFAD6D44B8BA21C7224A6963FD"/>
              </w:placeholder>
              <w:temporary/>
              <w:showingPlcHdr/>
            </w:sdtPr>
            <w:sdtContent>
              <w:p w:rsidR="00A407F6" w:rsidRDefault="00A407F6" w14:paraId="6C69B2E9" w14:textId="77777777">
                <w:pPr>
                  <w:keepNext/>
                  <w:keepLines/>
                  <w:spacing w:before="240" w:after="120" w:line="240" w:lineRule="auto"/>
                  <w:outlineLvl w:val="2"/>
                  <w:rPr>
                    <w:rFonts w:ascii="Century Gothic" w:hAnsi="Century Gothic" w:eastAsia="Meiryo" w:cs="Times New Roman"/>
                    <w:b/>
                    <w:caps/>
                    <w:color w:val="548AB7"/>
                    <w:sz w:val="16"/>
                    <w:szCs w:val="14"/>
                    <w:lang w:val="en-US"/>
                  </w:rPr>
                </w:pPr>
                <w:r>
                  <w:rPr>
                    <w:rFonts w:ascii="Century Gothic" w:hAnsi="Century Gothic" w:eastAsia="Meiryo" w:cs="Times New Roman"/>
                    <w:b/>
                    <w:caps/>
                    <w:color w:val="548AB7"/>
                    <w:sz w:val="16"/>
                    <w:szCs w:val="14"/>
                    <w:lang w:val="en-US"/>
                  </w:rPr>
                  <w:t>Contact</w:t>
                </w:r>
              </w:p>
            </w:sdtContent>
          </w:sdt>
          <w:p w:rsidR="00A407F6" w:rsidRDefault="00A407F6" w14:paraId="2E017D19"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PHONE:</w:t>
            </w:r>
          </w:p>
          <w:p w:rsidR="00A407F6" w:rsidRDefault="00A407F6" w14:paraId="0A28E3A7" w14:textId="77777777">
            <w:pPr>
              <w:spacing w:after="0"/>
              <w:rPr>
                <w:rFonts w:ascii="Century Gothic" w:hAnsi="Century Gothic" w:eastAsia="Meiryo" w:cs="Times New Roman"/>
                <w:sz w:val="18"/>
                <w:lang w:val="en-US"/>
              </w:rPr>
            </w:pPr>
            <w:r>
              <w:rPr>
                <w:rFonts w:ascii="Century Gothic" w:hAnsi="Century Gothic" w:eastAsia="Meiryo" w:cs="Times New Roman"/>
                <w:sz w:val="18"/>
                <w:lang w:val="en-US"/>
              </w:rPr>
              <w:t>09516613719</w:t>
            </w:r>
          </w:p>
          <w:p w:rsidR="00A407F6" w:rsidRDefault="00A407F6" w14:paraId="5DB240A7" w14:textId="77777777">
            <w:pPr>
              <w:spacing w:after="0"/>
              <w:rPr>
                <w:rFonts w:ascii="Century Gothic" w:hAnsi="Century Gothic" w:eastAsia="Meiryo" w:cs="Times New Roman"/>
                <w:sz w:val="18"/>
                <w:lang w:val="en-US"/>
              </w:rPr>
            </w:pPr>
            <w:r>
              <w:rPr>
                <w:rFonts w:ascii="Century Gothic" w:hAnsi="Century Gothic" w:eastAsia="Meiryo" w:cs="Times New Roman"/>
                <w:sz w:val="18"/>
                <w:lang w:val="en-US"/>
              </w:rPr>
              <w:t>09668743393</w:t>
            </w:r>
          </w:p>
          <w:p w:rsidR="00A407F6" w:rsidRDefault="00A407F6" w14:paraId="1A672F58" w14:textId="77777777">
            <w:pPr>
              <w:spacing w:after="0" w:line="240" w:lineRule="auto"/>
              <w:rPr>
                <w:rFonts w:ascii="Century Gothic" w:hAnsi="Century Gothic" w:eastAsia="Meiryo" w:cs="Times New Roman"/>
                <w:sz w:val="18"/>
                <w:lang w:val="en-US"/>
              </w:rPr>
            </w:pPr>
          </w:p>
          <w:p w:rsidR="00A407F6" w:rsidRDefault="00A407F6" w14:paraId="0390134C"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EMAIL:</w:t>
            </w:r>
          </w:p>
          <w:p w:rsidR="00A407F6" w:rsidRDefault="00A407F6" w14:paraId="4940F34C" w14:textId="77777777">
            <w:pPr>
              <w:spacing w:after="0"/>
              <w:rPr>
                <w:rFonts w:ascii="Century Gothic" w:hAnsi="Century Gothic" w:eastAsia="Meiryo" w:cs="Times New Roman"/>
                <w:color w:val="B85A22"/>
                <w:sz w:val="18"/>
                <w:u w:val="single"/>
                <w:lang w:val="en-US"/>
              </w:rPr>
            </w:pPr>
            <w:r>
              <w:rPr>
                <w:rFonts w:ascii="Century Gothic" w:hAnsi="Century Gothic" w:eastAsia="Meiryo" w:cs="Times New Roman"/>
                <w:color w:val="B85A22"/>
                <w:sz w:val="18"/>
                <w:u w:val="single"/>
                <w:lang w:val="en-US"/>
              </w:rPr>
              <w:t>andreigabriel.palma@gmail.com</w:t>
            </w:r>
          </w:p>
          <w:p w:rsidR="00A407F6" w:rsidRDefault="00A407F6" w14:paraId="5BC27649"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6"/>
                <w:szCs w:val="14"/>
                <w:lang w:val="en-US"/>
              </w:rPr>
              <w:br/>
            </w:r>
          </w:p>
        </w:tc>
        <w:tc>
          <w:tcPr>
            <w:tcW w:w="720" w:type="dxa"/>
          </w:tcPr>
          <w:p w:rsidR="00A407F6" w:rsidRDefault="00A407F6" w14:paraId="4E40B9E4" w14:textId="77777777">
            <w:pPr>
              <w:tabs>
                <w:tab w:val="left" w:pos="990"/>
              </w:tabs>
              <w:spacing w:after="0" w:line="240" w:lineRule="auto"/>
              <w:rPr>
                <w:rFonts w:ascii="Century Gothic" w:hAnsi="Century Gothic" w:eastAsia="Meiryo" w:cs="Times New Roman"/>
                <w:sz w:val="16"/>
                <w:szCs w:val="14"/>
                <w:lang w:val="en-US"/>
              </w:rPr>
            </w:pPr>
          </w:p>
        </w:tc>
        <w:tc>
          <w:tcPr>
            <w:tcW w:w="6467" w:type="dxa"/>
          </w:tcPr>
          <w:sdt>
            <w:sdtPr>
              <w:rPr>
                <w:rFonts w:ascii="Century Gothic" w:hAnsi="Century Gothic" w:eastAsia="Meiryo" w:cs="Times New Roman"/>
                <w:b/>
                <w:bCs/>
                <w:caps/>
                <w:sz w:val="16"/>
                <w:szCs w:val="14"/>
                <w:lang w:val="en-US"/>
              </w:rPr>
              <w:id w:val="-497808357"/>
              <w:placeholder>
                <w:docPart w:val="78843FFEC0AA4A6EA0E5CFC5BD07158B"/>
              </w:placeholder>
              <w:temporary/>
              <w:showingPlcHdr/>
            </w:sdtPr>
            <w:sdtContent>
              <w:p w:rsidR="00A407F6" w:rsidRDefault="00A407F6" w14:paraId="242844D5" w14:textId="77777777">
                <w:pPr>
                  <w:keepNext/>
                  <w:keepLines/>
                  <w:pBdr>
                    <w:bottom w:val="single" w:color="94B6D2" w:sz="8" w:space="1"/>
                  </w:pBdr>
                  <w:spacing w:before="240" w:after="120" w:line="240" w:lineRule="auto"/>
                  <w:outlineLvl w:val="1"/>
                  <w:rPr>
                    <w:rFonts w:ascii="Century Gothic" w:hAnsi="Century Gothic" w:eastAsia="Meiryo" w:cs="Times New Roman"/>
                    <w:b/>
                    <w:bCs/>
                    <w:caps/>
                    <w:sz w:val="16"/>
                    <w:szCs w:val="14"/>
                    <w:lang w:val="en-US"/>
                  </w:rPr>
                </w:pPr>
                <w:r>
                  <w:rPr>
                    <w:rFonts w:ascii="Century Gothic" w:hAnsi="Century Gothic" w:eastAsia="Meiryo" w:cs="Times New Roman"/>
                    <w:b/>
                    <w:bCs/>
                    <w:caps/>
                    <w:sz w:val="16"/>
                    <w:szCs w:val="14"/>
                    <w:lang w:val="en-US"/>
                  </w:rPr>
                  <w:t>EDUCATION</w:t>
                </w:r>
              </w:p>
            </w:sdtContent>
          </w:sdt>
          <w:p w:rsidR="00A407F6" w:rsidRDefault="00A407F6" w14:paraId="37E57386" w14:textId="77777777">
            <w:pPr>
              <w:spacing w:after="0"/>
              <w:outlineLvl w:val="3"/>
              <w:rPr>
                <w:rFonts w:ascii="Century Gothic" w:hAnsi="Century Gothic" w:eastAsia="Meiryo" w:cs="Times New Roman"/>
                <w:b/>
                <w:sz w:val="16"/>
                <w:szCs w:val="16"/>
                <w:lang w:val="en-US"/>
              </w:rPr>
            </w:pPr>
            <w:r>
              <w:rPr>
                <w:rFonts w:ascii="Century Gothic" w:hAnsi="Century Gothic" w:eastAsia="Meiryo" w:cs="Times New Roman"/>
                <w:b/>
                <w:sz w:val="16"/>
                <w:szCs w:val="16"/>
                <w:lang w:val="en-US"/>
              </w:rPr>
              <w:t>Asia Pacific College (SHS)</w:t>
            </w:r>
          </w:p>
          <w:p w:rsidR="00A407F6" w:rsidRDefault="00A407F6" w14:paraId="788DB4D7"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 xml:space="preserve">2018 - 2020 </w:t>
            </w:r>
          </w:p>
          <w:p w:rsidR="00A407F6" w:rsidRDefault="00A407F6" w14:paraId="6F5FA226"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STEM – Information Technology</w:t>
            </w:r>
          </w:p>
          <w:p w:rsidR="00A407F6" w:rsidRDefault="00A407F6" w14:paraId="42DC8A5C" w14:textId="77777777">
            <w:pPr>
              <w:spacing w:after="0" w:line="240" w:lineRule="auto"/>
              <w:rPr>
                <w:rFonts w:ascii="Century Gothic" w:hAnsi="Century Gothic" w:eastAsia="Meiryo" w:cs="Times New Roman"/>
                <w:sz w:val="18"/>
                <w:lang w:val="en-US"/>
              </w:rPr>
            </w:pPr>
          </w:p>
          <w:p w:rsidR="00A407F6" w:rsidRDefault="00A407F6" w14:paraId="21B4BD52" w14:textId="77777777">
            <w:pPr>
              <w:spacing w:after="0"/>
              <w:outlineLvl w:val="3"/>
              <w:rPr>
                <w:rFonts w:ascii="Century Gothic" w:hAnsi="Century Gothic" w:eastAsia="Meiryo" w:cs="Times New Roman"/>
                <w:b/>
                <w:sz w:val="16"/>
                <w:szCs w:val="16"/>
                <w:lang w:val="en-US"/>
              </w:rPr>
            </w:pPr>
            <w:r>
              <w:rPr>
                <w:rFonts w:ascii="Century Gothic" w:hAnsi="Century Gothic" w:eastAsia="Meiryo" w:cs="Times New Roman"/>
                <w:b/>
                <w:sz w:val="16"/>
                <w:szCs w:val="16"/>
                <w:lang w:val="en-US"/>
              </w:rPr>
              <w:t>Asia Pacific College</w:t>
            </w:r>
          </w:p>
          <w:p w:rsidR="00A407F6" w:rsidRDefault="00A407F6" w14:paraId="2DCFBAB9"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 xml:space="preserve">2020 - Present </w:t>
            </w:r>
          </w:p>
          <w:p w:rsidR="00A407F6" w:rsidRDefault="00A407F6" w14:paraId="153B0D12"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Bachelor of Science in Information Technology with specialization in Mobile and Internet Technologies</w:t>
            </w:r>
          </w:p>
          <w:p w:rsidR="00A407F6" w:rsidRDefault="00A407F6" w14:paraId="1571386B" w14:textId="77777777">
            <w:pPr>
              <w:keepNext/>
              <w:keepLines/>
              <w:pBdr>
                <w:bottom w:val="single" w:color="94B6D2" w:sz="8" w:space="1"/>
              </w:pBdr>
              <w:spacing w:before="240" w:after="120" w:line="240" w:lineRule="auto"/>
              <w:outlineLvl w:val="1"/>
              <w:rPr>
                <w:rFonts w:ascii="Century Gothic" w:hAnsi="Century Gothic" w:eastAsia="Meiryo" w:cs="Times New Roman"/>
                <w:b/>
                <w:bCs/>
                <w:caps/>
                <w:sz w:val="16"/>
                <w:szCs w:val="14"/>
                <w:lang w:val="en-US"/>
              </w:rPr>
            </w:pPr>
            <w:r>
              <w:rPr>
                <w:rFonts w:ascii="Century Gothic" w:hAnsi="Century Gothic" w:eastAsia="Meiryo" w:cs="Times New Roman"/>
                <w:b/>
                <w:bCs/>
                <w:caps/>
                <w:sz w:val="16"/>
                <w:szCs w:val="14"/>
                <w:lang w:val="en-US"/>
              </w:rPr>
              <w:t>Certificates</w:t>
            </w:r>
          </w:p>
          <w:p w:rsidR="00A407F6" w:rsidP="00A407F6" w:rsidRDefault="00A407F6" w14:paraId="338E2249" w14:textId="77777777">
            <w:pPr>
              <w:pStyle w:val="ListParagraph"/>
              <w:numPr>
                <w:ilvl w:val="0"/>
                <w:numId w:val="34"/>
              </w:numPr>
              <w:spacing w:after="0" w:line="360" w:lineRule="auto"/>
              <w:rPr>
                <w:rFonts w:ascii="Century Gothic" w:hAnsi="Century Gothic" w:eastAsia="Meiryo" w:cs="Times New Roman"/>
                <w:sz w:val="18"/>
                <w:lang w:val="en-US"/>
              </w:rPr>
            </w:pPr>
            <w:r>
              <w:rPr>
                <w:rFonts w:ascii="Century Gothic" w:hAnsi="Century Gothic" w:eastAsia="Meiryo" w:cs="Times New Roman"/>
                <w:sz w:val="18"/>
                <w:lang w:val="en-US"/>
              </w:rPr>
              <w:t>Data Fundamentals – 2023</w:t>
            </w:r>
          </w:p>
          <w:p w:rsidR="00A407F6" w:rsidP="00A407F6" w:rsidRDefault="00A407F6" w14:paraId="6EC613F2" w14:textId="77777777">
            <w:pPr>
              <w:pStyle w:val="ListParagraph"/>
              <w:numPr>
                <w:ilvl w:val="0"/>
                <w:numId w:val="34"/>
              </w:numPr>
              <w:spacing w:after="0" w:line="360" w:lineRule="auto"/>
              <w:rPr>
                <w:rFonts w:ascii="Century Gothic" w:hAnsi="Century Gothic" w:eastAsia="Meiryo" w:cs="Times New Roman"/>
                <w:sz w:val="18"/>
                <w:lang w:val="en-US"/>
              </w:rPr>
            </w:pPr>
            <w:r>
              <w:rPr>
                <w:rFonts w:ascii="Century Gothic" w:hAnsi="Century Gothic" w:eastAsia="Meiryo" w:cs="Times New Roman"/>
                <w:sz w:val="18"/>
                <w:lang w:val="en-US"/>
              </w:rPr>
              <w:t>Networking Essentials - 2022</w:t>
            </w:r>
          </w:p>
          <w:p w:rsidR="00A407F6" w:rsidP="00A407F6" w:rsidRDefault="00A407F6" w14:paraId="3FF82B6B" w14:textId="77777777">
            <w:pPr>
              <w:pStyle w:val="ListParagraph"/>
              <w:numPr>
                <w:ilvl w:val="0"/>
                <w:numId w:val="34"/>
              </w:numPr>
              <w:spacing w:after="0" w:line="360" w:lineRule="auto"/>
              <w:rPr>
                <w:rFonts w:ascii="Century Gothic" w:hAnsi="Century Gothic" w:eastAsia="Meiryo" w:cs="Times New Roman"/>
                <w:sz w:val="18"/>
                <w:lang w:val="en-US"/>
              </w:rPr>
            </w:pPr>
            <w:r>
              <w:rPr>
                <w:rFonts w:ascii="Century Gothic" w:hAnsi="Century Gothic" w:eastAsia="Meiryo" w:cs="Times New Roman"/>
                <w:sz w:val="18"/>
                <w:lang w:val="en-US"/>
              </w:rPr>
              <w:t>Lifelong Learning – 2022</w:t>
            </w:r>
          </w:p>
          <w:p w:rsidR="00A407F6" w:rsidP="00A407F6" w:rsidRDefault="00A407F6" w14:paraId="2EA66F21" w14:textId="77777777">
            <w:pPr>
              <w:pStyle w:val="ListParagraph"/>
              <w:numPr>
                <w:ilvl w:val="0"/>
                <w:numId w:val="34"/>
              </w:numPr>
              <w:spacing w:after="0" w:line="360" w:lineRule="auto"/>
              <w:rPr>
                <w:rFonts w:ascii="Century Gothic" w:hAnsi="Century Gothic" w:eastAsia="Meiryo" w:cs="Times New Roman"/>
                <w:sz w:val="18"/>
                <w:lang w:val="en-US"/>
              </w:rPr>
            </w:pPr>
            <w:r>
              <w:rPr>
                <w:rFonts w:ascii="Century Gothic" w:hAnsi="Century Gothic" w:eastAsia="Meiryo" w:cs="Times New Roman"/>
                <w:sz w:val="18"/>
                <w:lang w:val="en-US"/>
              </w:rPr>
              <w:t>Scrum Foundation Professional Certificate - SFPC™ - 2022</w:t>
            </w:r>
          </w:p>
          <w:p w:rsidR="00A407F6" w:rsidP="00A407F6" w:rsidRDefault="00A407F6" w14:paraId="420214DD" w14:textId="77777777">
            <w:pPr>
              <w:pStyle w:val="ListParagraph"/>
              <w:numPr>
                <w:ilvl w:val="0"/>
                <w:numId w:val="34"/>
              </w:numPr>
              <w:spacing w:after="0" w:line="360" w:lineRule="auto"/>
              <w:rPr>
                <w:rFonts w:ascii="Century Gothic" w:hAnsi="Century Gothic" w:eastAsia="Meiryo" w:cs="Times New Roman"/>
                <w:sz w:val="18"/>
                <w:lang w:val="en-US"/>
              </w:rPr>
            </w:pPr>
            <w:r>
              <w:rPr>
                <w:rFonts w:ascii="Century Gothic" w:hAnsi="Century Gothic" w:eastAsia="Meiryo" w:cs="Times New Roman"/>
                <w:sz w:val="18"/>
                <w:lang w:val="en-US"/>
              </w:rPr>
              <w:t>Enterprise Design Thinking Practitioner – 2022</w:t>
            </w:r>
          </w:p>
          <w:p w:rsidR="00A407F6" w:rsidP="00A407F6" w:rsidRDefault="00A407F6" w14:paraId="64E72DE3" w14:textId="77777777">
            <w:pPr>
              <w:pStyle w:val="ListParagraph"/>
              <w:numPr>
                <w:ilvl w:val="0"/>
                <w:numId w:val="34"/>
              </w:numPr>
              <w:spacing w:after="0" w:line="360" w:lineRule="auto"/>
              <w:rPr>
                <w:rFonts w:ascii="Century Gothic" w:hAnsi="Century Gothic" w:eastAsia="Meiryo" w:cs="Times New Roman"/>
                <w:sz w:val="18"/>
                <w:lang w:val="en-US"/>
              </w:rPr>
            </w:pPr>
            <w:r>
              <w:rPr>
                <w:rFonts w:ascii="Century Gothic" w:hAnsi="Century Gothic" w:eastAsia="Meiryo" w:cs="Times New Roman"/>
                <w:sz w:val="18"/>
                <w:lang w:val="en-US"/>
              </w:rPr>
              <w:t>Introduction to Packet Tracer – 2022</w:t>
            </w:r>
          </w:p>
          <w:p w:rsidR="00A407F6" w:rsidP="00A407F6" w:rsidRDefault="00A407F6" w14:paraId="13D841DF" w14:textId="77777777">
            <w:pPr>
              <w:pStyle w:val="ListParagraph"/>
              <w:numPr>
                <w:ilvl w:val="0"/>
                <w:numId w:val="34"/>
              </w:numPr>
              <w:spacing w:after="0" w:line="360" w:lineRule="auto"/>
              <w:rPr>
                <w:rFonts w:ascii="Century Gothic" w:hAnsi="Century Gothic" w:eastAsia="Meiryo" w:cs="Times New Roman"/>
                <w:sz w:val="18"/>
                <w:lang w:val="en-US"/>
              </w:rPr>
            </w:pPr>
            <w:r>
              <w:rPr>
                <w:rFonts w:ascii="Century Gothic" w:hAnsi="Century Gothic" w:eastAsia="Meiryo" w:cs="Times New Roman"/>
                <w:sz w:val="18"/>
                <w:lang w:val="en-US"/>
              </w:rPr>
              <w:t>Happy D Workshop certificate - 2019</w:t>
            </w:r>
          </w:p>
          <w:p w:rsidR="00A407F6" w:rsidRDefault="00A407F6" w14:paraId="6A63CAC5" w14:textId="77777777">
            <w:pPr>
              <w:pStyle w:val="ListParagraph"/>
              <w:spacing w:after="0" w:line="240" w:lineRule="auto"/>
              <w:rPr>
                <w:rFonts w:ascii="Century Gothic" w:hAnsi="Century Gothic" w:eastAsia="Meiryo" w:cs="Times New Roman"/>
                <w:sz w:val="16"/>
                <w:szCs w:val="14"/>
                <w:lang w:val="en-US"/>
              </w:rPr>
            </w:pPr>
          </w:p>
          <w:p w:rsidR="00A407F6" w:rsidRDefault="00A407F6" w14:paraId="1166E1B4" w14:textId="77777777">
            <w:pPr>
              <w:pStyle w:val="ListParagraph"/>
              <w:spacing w:after="0" w:line="240" w:lineRule="auto"/>
              <w:rPr>
                <w:rFonts w:ascii="Century Gothic" w:hAnsi="Century Gothic" w:eastAsia="Meiryo" w:cs="Times New Roman"/>
                <w:sz w:val="16"/>
                <w:szCs w:val="14"/>
                <w:lang w:val="en-US"/>
              </w:rPr>
            </w:pPr>
          </w:p>
        </w:tc>
      </w:tr>
      <w:tr w:rsidRPr="00E013AF" w:rsidR="00133FF8" w:rsidTr="00D26DD0" w14:paraId="706920E0" w14:textId="77777777">
        <w:trPr>
          <w:trHeight w:val="4410"/>
        </w:trPr>
        <w:tc>
          <w:tcPr>
            <w:tcW w:w="3598" w:type="dxa"/>
            <w:vAlign w:val="bottom"/>
            <w:hideMark/>
          </w:tcPr>
          <w:p w:rsidR="00133FF8" w:rsidP="00D26DD0" w:rsidRDefault="00133FF8" w14:paraId="068A546B" w14:textId="77777777">
            <w:pPr>
              <w:tabs>
                <w:tab w:val="left" w:pos="990"/>
              </w:tabs>
              <w:spacing w:after="0" w:line="240" w:lineRule="auto"/>
              <w:rPr>
                <w:rFonts w:ascii="Century Gothic" w:hAnsi="Century Gothic" w:eastAsia="Meiryo" w:cs="Times New Roman"/>
                <w:sz w:val="18"/>
                <w:lang w:val="en-US"/>
              </w:rPr>
            </w:pPr>
            <w:r w:rsidRPr="00172F0E">
              <w:rPr>
                <w:rFonts w:ascii="Century Gothic" w:hAnsi="Century Gothic" w:eastAsia="Meiryo" w:cs="Times New Roman"/>
                <w:noProof/>
                <w:sz w:val="18"/>
                <w:lang w:val="en-US"/>
              </w:rPr>
              <w:lastRenderedPageBreak/>
              <w:drawing>
                <wp:anchor distT="0" distB="0" distL="114300" distR="114300" simplePos="0" relativeHeight="251721728" behindDoc="0" locked="0" layoutInCell="1" allowOverlap="1" wp14:anchorId="6A3715CC" wp14:editId="5CCC7172">
                  <wp:simplePos x="0" y="0"/>
                  <wp:positionH relativeFrom="column">
                    <wp:posOffset>136525</wp:posOffset>
                  </wp:positionH>
                  <wp:positionV relativeFrom="paragraph">
                    <wp:posOffset>-2294890</wp:posOffset>
                  </wp:positionV>
                  <wp:extent cx="2109470" cy="1866900"/>
                  <wp:effectExtent l="95250" t="76200" r="81280" b="72390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109470" cy="1866900"/>
                          </a:xfrm>
                          <a:prstGeom prst="ellipse">
                            <a:avLst/>
                          </a:prstGeom>
                          <a:ln w="63500" cap="rnd">
                            <a:solidFill>
                              <a:schemeClr val="accent1">
                                <a:lumMod val="60000"/>
                                <a:lumOff val="40000"/>
                              </a:schemeClr>
                            </a:solidFill>
                          </a:ln>
                          <a:effectLst>
                            <a:outerShdw blurRad="381000" dist="292100" dir="5400000" sx="-80000" sy="-18000" rotWithShape="0">
                              <a:srgbClr val="000000">
                                <a:alpha val="1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page">
                    <wp14:pctWidth>0</wp14:pctWidth>
                  </wp14:sizeRelH>
                  <wp14:sizeRelV relativeFrom="page">
                    <wp14:pctHeight>0</wp14:pctHeight>
                  </wp14:sizeRelV>
                </wp:anchor>
              </w:drawing>
            </w:r>
          </w:p>
        </w:tc>
        <w:tc>
          <w:tcPr>
            <w:tcW w:w="720" w:type="dxa"/>
          </w:tcPr>
          <w:p w:rsidR="00133FF8" w:rsidP="00D26DD0" w:rsidRDefault="00133FF8" w14:paraId="03D53EB4" w14:textId="77777777">
            <w:pPr>
              <w:tabs>
                <w:tab w:val="left" w:pos="990"/>
              </w:tabs>
              <w:spacing w:after="0" w:line="240" w:lineRule="auto"/>
              <w:rPr>
                <w:rFonts w:ascii="Century Gothic" w:hAnsi="Century Gothic" w:eastAsia="Meiryo" w:cs="Times New Roman"/>
                <w:sz w:val="18"/>
                <w:lang w:val="en-US"/>
              </w:rPr>
            </w:pPr>
          </w:p>
        </w:tc>
        <w:tc>
          <w:tcPr>
            <w:tcW w:w="6467" w:type="dxa"/>
            <w:vAlign w:val="bottom"/>
            <w:hideMark/>
          </w:tcPr>
          <w:p w:rsidRPr="00D368E3" w:rsidR="00133FF8" w:rsidP="00D26DD0" w:rsidRDefault="00133FF8" w14:paraId="26D32ADA" w14:textId="77777777">
            <w:pPr>
              <w:spacing w:after="0" w:line="240" w:lineRule="auto"/>
              <w:rPr>
                <w:rFonts w:ascii="Century Gothic" w:hAnsi="Century Gothic" w:eastAsia="Meiryo" w:cs="Times New Roman"/>
                <w:b/>
                <w:bCs/>
                <w:caps/>
                <w:color w:val="8EAADB" w:themeColor="accent1" w:themeTint="99"/>
                <w:sz w:val="48"/>
                <w:szCs w:val="48"/>
                <w:lang w:val="en-US"/>
              </w:rPr>
            </w:pPr>
            <w:r>
              <w:rPr>
                <w:rFonts w:ascii="Century Gothic" w:hAnsi="Century Gothic" w:eastAsia="Meiryo" w:cs="Times New Roman"/>
                <w:b/>
                <w:bCs/>
                <w:caps/>
                <w:color w:val="000000"/>
                <w:sz w:val="56"/>
                <w:szCs w:val="56"/>
                <w:lang w:val="en-US"/>
              </w:rPr>
              <w:t>DONNE PAOLO Y. TARINAY</w:t>
            </w:r>
          </w:p>
          <w:p w:rsidRPr="00E013AF" w:rsidR="00133FF8" w:rsidP="00D26DD0" w:rsidRDefault="00133FF8" w14:paraId="0E1FAE29" w14:textId="77777777">
            <w:pPr>
              <w:spacing w:after="0" w:line="240" w:lineRule="auto"/>
              <w:rPr>
                <w:rFonts w:ascii="Century Gothic" w:hAnsi="Century Gothic" w:eastAsia="Meiryo" w:cs="Times New Roman"/>
                <w:b/>
                <w:bCs/>
                <w:color w:val="000000"/>
                <w:spacing w:val="19"/>
                <w:w w:val="86"/>
                <w:sz w:val="32"/>
                <w:szCs w:val="28"/>
                <w:lang w:val="en-US"/>
              </w:rPr>
            </w:pPr>
            <w:r>
              <w:rPr>
                <w:rFonts w:ascii="Century Gothic" w:hAnsi="Century Gothic" w:eastAsia="Meiryo" w:cs="Times New Roman"/>
                <w:b/>
                <w:bCs/>
                <w:color w:val="000000"/>
                <w:spacing w:val="1"/>
                <w:w w:val="52"/>
                <w:sz w:val="32"/>
                <w:szCs w:val="28"/>
                <w:fitText w:val="2160" w:id="-1294153984"/>
                <w:lang w:val="en-US"/>
              </w:rPr>
              <w:t>BS Information Technolog</w:t>
            </w:r>
            <w:r>
              <w:rPr>
                <w:rFonts w:ascii="Century Gothic" w:hAnsi="Century Gothic" w:eastAsia="Meiryo" w:cs="Times New Roman"/>
                <w:b/>
                <w:bCs/>
                <w:color w:val="000000"/>
                <w:spacing w:val="17"/>
                <w:w w:val="52"/>
                <w:sz w:val="32"/>
                <w:szCs w:val="28"/>
                <w:fitText w:val="2160" w:id="-1294153984"/>
                <w:lang w:val="en-US"/>
              </w:rPr>
              <w:t>y</w:t>
            </w:r>
            <w:r>
              <w:rPr>
                <w:rFonts w:ascii="Century Gothic" w:hAnsi="Century Gothic" w:eastAsia="Meiryo" w:cs="Times New Roman"/>
                <w:b/>
                <w:bCs/>
                <w:color w:val="000000"/>
                <w:sz w:val="32"/>
                <w:szCs w:val="28"/>
                <w:lang w:val="en-US"/>
              </w:rPr>
              <w:t xml:space="preserve"> </w:t>
            </w:r>
          </w:p>
        </w:tc>
      </w:tr>
      <w:tr w:rsidRPr="00A2088D" w:rsidR="00133FF8" w:rsidTr="00D26DD0" w14:paraId="76425801" w14:textId="77777777">
        <w:tc>
          <w:tcPr>
            <w:tcW w:w="3598" w:type="dxa"/>
          </w:tcPr>
          <w:sdt>
            <w:sdtPr>
              <w:rPr>
                <w:rFonts w:ascii="Century Gothic" w:hAnsi="Century Gothic" w:eastAsia="Meiryo" w:cs="Times New Roman"/>
                <w:b/>
                <w:caps/>
                <w:color w:val="548AB7"/>
                <w:sz w:val="16"/>
                <w:szCs w:val="14"/>
                <w:lang w:val="en-US"/>
              </w:rPr>
              <w:id w:val="559758273"/>
              <w:placeholder>
                <w:docPart w:val="02B74F3BBFAE46FD988AED62F42D53BC"/>
              </w:placeholder>
              <w:temporary/>
              <w:showingPlcHdr/>
            </w:sdtPr>
            <w:sdtContent>
              <w:p w:rsidR="00133FF8" w:rsidP="00D26DD0" w:rsidRDefault="00133FF8" w14:paraId="0C1F243E" w14:textId="77777777">
                <w:pPr>
                  <w:keepNext/>
                  <w:keepLines/>
                  <w:spacing w:before="240" w:after="120" w:line="240" w:lineRule="auto"/>
                  <w:outlineLvl w:val="2"/>
                  <w:rPr>
                    <w:rFonts w:ascii="Century Gothic" w:hAnsi="Century Gothic" w:eastAsia="Meiryo" w:cs="Times New Roman"/>
                    <w:b/>
                    <w:caps/>
                    <w:color w:val="548AB7"/>
                    <w:sz w:val="16"/>
                    <w:szCs w:val="14"/>
                    <w:lang w:val="en-US"/>
                  </w:rPr>
                </w:pPr>
                <w:r w:rsidRPr="00E013AF">
                  <w:rPr>
                    <w:rFonts w:ascii="Century Gothic" w:hAnsi="Century Gothic" w:eastAsia="Meiryo" w:cs="Times New Roman"/>
                    <w:b/>
                    <w:caps/>
                    <w:color w:val="548AB7"/>
                    <w:sz w:val="16"/>
                    <w:szCs w:val="14"/>
                    <w:lang w:val="en-US"/>
                  </w:rPr>
                  <w:t>Profile</w:t>
                </w:r>
              </w:p>
            </w:sdtContent>
          </w:sdt>
          <w:p w:rsidR="00133FF8" w:rsidP="00D26DD0" w:rsidRDefault="00133FF8" w14:paraId="21BE2389" w14:textId="77777777">
            <w:pPr>
              <w:spacing w:after="0" w:line="240" w:lineRule="auto"/>
              <w:rPr>
                <w:rFonts w:ascii="Century Gothic" w:hAnsi="Century Gothic" w:eastAsia="Meiryo" w:cs="Times New Roman"/>
                <w:sz w:val="16"/>
                <w:szCs w:val="14"/>
                <w:lang w:val="en-US"/>
              </w:rPr>
            </w:pPr>
            <w:r w:rsidRPr="00DF02FB">
              <w:rPr>
                <w:rFonts w:ascii="Century Gothic" w:hAnsi="Century Gothic" w:eastAsia="Meiryo" w:cs="Times New Roman"/>
                <w:sz w:val="16"/>
                <w:szCs w:val="14"/>
                <w:lang w:val="en-US"/>
              </w:rPr>
              <w:t xml:space="preserve">I’m a student under the information technology track with knowledge and experience in the basics of the industry I possess </w:t>
            </w:r>
            <w:r>
              <w:rPr>
                <w:rFonts w:ascii="Century Gothic" w:hAnsi="Century Gothic" w:eastAsia="Meiryo" w:cs="Times New Roman"/>
                <w:sz w:val="16"/>
                <w:szCs w:val="14"/>
                <w:lang w:val="en-US"/>
              </w:rPr>
              <w:t xml:space="preserve">more than </w:t>
            </w:r>
            <w:r w:rsidRPr="00DF02FB">
              <w:rPr>
                <w:rFonts w:ascii="Century Gothic" w:hAnsi="Century Gothic" w:eastAsia="Meiryo" w:cs="Times New Roman"/>
                <w:sz w:val="16"/>
                <w:szCs w:val="14"/>
                <w:lang w:val="en-US"/>
              </w:rPr>
              <w:t>necessary needs for the workplace to be an effective Information Technology</w:t>
            </w:r>
            <w:r>
              <w:rPr>
                <w:rFonts w:ascii="Century Gothic" w:hAnsi="Century Gothic" w:eastAsia="Meiryo" w:cs="Times New Roman"/>
                <w:sz w:val="16"/>
                <w:szCs w:val="14"/>
                <w:lang w:val="en-US"/>
              </w:rPr>
              <w:t xml:space="preserve"> Individual</w:t>
            </w:r>
            <w:r w:rsidRPr="00DF02FB">
              <w:rPr>
                <w:rFonts w:ascii="Century Gothic" w:hAnsi="Century Gothic" w:eastAsia="Meiryo" w:cs="Times New Roman"/>
                <w:sz w:val="16"/>
                <w:szCs w:val="14"/>
                <w:lang w:val="en-US"/>
              </w:rPr>
              <w:t>. In my years under the IT track, I have gained Skills that are necessary for the field like Programming languages, Web Design, Software and Hardware Development. I am Highly dedicated with my course as I am very much Familiar with today’s technological standards and will continue to prove further to contribute to achieve best results possible in future organizations and the industry.</w:t>
            </w:r>
            <w:r>
              <w:rPr>
                <w:rFonts w:ascii="Century Gothic" w:hAnsi="Century Gothic" w:eastAsia="Meiryo" w:cs="Times New Roman"/>
                <w:sz w:val="16"/>
                <w:szCs w:val="14"/>
                <w:lang w:val="en-US"/>
              </w:rPr>
              <w:t xml:space="preserve"> Lastly, I Have honed my communicating skills and critical thinking which are important parts in the IT industry to be an effective worker and to maximize the efficiency in the workplace.</w:t>
            </w:r>
          </w:p>
          <w:sdt>
            <w:sdtPr>
              <w:rPr>
                <w:rFonts w:ascii="Century Gothic" w:hAnsi="Century Gothic" w:eastAsia="Meiryo" w:cs="Times New Roman"/>
                <w:b/>
                <w:caps/>
                <w:color w:val="548AB7"/>
                <w:sz w:val="16"/>
                <w:szCs w:val="14"/>
                <w:lang w:val="en-US"/>
              </w:rPr>
              <w:id w:val="-1431510814"/>
              <w:placeholder>
                <w:docPart w:val="541E6C2DA97047EE86A0B182ADFAAC55"/>
              </w:placeholder>
              <w:temporary/>
              <w:showingPlcHdr/>
            </w:sdtPr>
            <w:sdtContent>
              <w:p w:rsidR="00133FF8" w:rsidP="00D26DD0" w:rsidRDefault="00133FF8" w14:paraId="1665FD6A" w14:textId="77777777">
                <w:pPr>
                  <w:keepNext/>
                  <w:keepLines/>
                  <w:spacing w:before="240" w:after="120" w:line="240" w:lineRule="auto"/>
                  <w:outlineLvl w:val="2"/>
                  <w:rPr>
                    <w:rFonts w:ascii="Century Gothic" w:hAnsi="Century Gothic" w:eastAsia="Meiryo" w:cs="Times New Roman"/>
                    <w:b/>
                    <w:caps/>
                    <w:color w:val="548AB7"/>
                    <w:sz w:val="16"/>
                    <w:szCs w:val="14"/>
                    <w:lang w:val="en-US"/>
                  </w:rPr>
                </w:pPr>
                <w:r>
                  <w:rPr>
                    <w:rFonts w:ascii="Century Gothic" w:hAnsi="Century Gothic" w:eastAsia="Meiryo" w:cs="Times New Roman"/>
                    <w:b/>
                    <w:caps/>
                    <w:color w:val="548AB7"/>
                    <w:sz w:val="16"/>
                    <w:szCs w:val="14"/>
                    <w:lang w:val="en-US"/>
                  </w:rPr>
                  <w:t>Contact</w:t>
                </w:r>
              </w:p>
            </w:sdtContent>
          </w:sdt>
          <w:p w:rsidR="00133FF8" w:rsidP="00D26DD0" w:rsidRDefault="00133FF8" w14:paraId="61B7794A"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PHONE:</w:t>
            </w:r>
          </w:p>
          <w:p w:rsidR="00133FF8" w:rsidP="00D26DD0" w:rsidRDefault="00133FF8" w14:paraId="56B4E50C"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0916 784 9992</w:t>
            </w:r>
          </w:p>
          <w:p w:rsidR="00133FF8" w:rsidP="00D26DD0" w:rsidRDefault="00133FF8" w14:paraId="74C3DD0A"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865 03817</w:t>
            </w:r>
          </w:p>
          <w:p w:rsidR="00133FF8" w:rsidP="00D26DD0" w:rsidRDefault="00133FF8" w14:paraId="1903C71D" w14:textId="77777777">
            <w:pPr>
              <w:spacing w:after="0" w:line="240" w:lineRule="auto"/>
              <w:rPr>
                <w:rFonts w:ascii="Century Gothic" w:hAnsi="Century Gothic" w:eastAsia="Meiryo" w:cs="Times New Roman"/>
                <w:sz w:val="18"/>
                <w:lang w:val="en-US"/>
              </w:rPr>
            </w:pPr>
          </w:p>
          <w:p w:rsidR="00133FF8" w:rsidP="00D26DD0" w:rsidRDefault="00133FF8" w14:paraId="40FA6E64"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EMAIL:</w:t>
            </w:r>
          </w:p>
          <w:p w:rsidR="00133FF8" w:rsidP="00D26DD0" w:rsidRDefault="00133FF8" w14:paraId="6269B769"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color w:val="B85A22"/>
                <w:sz w:val="18"/>
                <w:u w:val="single"/>
                <w:lang w:val="en-US"/>
              </w:rPr>
              <w:t>Donnepaolotarinay@gmail.com</w:t>
            </w:r>
            <w:r>
              <w:rPr>
                <w:rFonts w:ascii="Century Gothic" w:hAnsi="Century Gothic" w:eastAsia="Meiryo" w:cs="Times New Roman"/>
                <w:sz w:val="16"/>
                <w:szCs w:val="14"/>
                <w:lang w:val="en-US"/>
              </w:rPr>
              <w:br/>
            </w:r>
          </w:p>
        </w:tc>
        <w:tc>
          <w:tcPr>
            <w:tcW w:w="720" w:type="dxa"/>
          </w:tcPr>
          <w:p w:rsidR="00133FF8" w:rsidP="00D26DD0" w:rsidRDefault="00133FF8" w14:paraId="0CAE231F" w14:textId="77777777">
            <w:pPr>
              <w:tabs>
                <w:tab w:val="left" w:pos="990"/>
              </w:tabs>
              <w:spacing w:after="0" w:line="240" w:lineRule="auto"/>
              <w:rPr>
                <w:rFonts w:ascii="Century Gothic" w:hAnsi="Century Gothic" w:eastAsia="Meiryo" w:cs="Times New Roman"/>
                <w:sz w:val="16"/>
                <w:szCs w:val="14"/>
                <w:lang w:val="en-US"/>
              </w:rPr>
            </w:pPr>
          </w:p>
        </w:tc>
        <w:tc>
          <w:tcPr>
            <w:tcW w:w="6467" w:type="dxa"/>
          </w:tcPr>
          <w:sdt>
            <w:sdtPr>
              <w:rPr>
                <w:rFonts w:ascii="Century Gothic" w:hAnsi="Century Gothic" w:eastAsia="Meiryo" w:cs="Times New Roman"/>
                <w:b/>
                <w:bCs/>
                <w:caps/>
                <w:sz w:val="16"/>
                <w:szCs w:val="14"/>
                <w:lang w:val="en-US"/>
              </w:rPr>
              <w:id w:val="-1623911754"/>
              <w:placeholder>
                <w:docPart w:val="DB04DE7F93B645488EAA2A6FE61333A1"/>
              </w:placeholder>
              <w:temporary/>
              <w:showingPlcHdr/>
            </w:sdtPr>
            <w:sdtContent>
              <w:p w:rsidR="00133FF8" w:rsidP="00D26DD0" w:rsidRDefault="00133FF8" w14:paraId="0F8605ED" w14:textId="77777777">
                <w:pPr>
                  <w:keepNext/>
                  <w:keepLines/>
                  <w:pBdr>
                    <w:bottom w:val="single" w:color="94B6D2" w:sz="8" w:space="1"/>
                  </w:pBdr>
                  <w:spacing w:before="240" w:after="120" w:line="240" w:lineRule="auto"/>
                  <w:outlineLvl w:val="1"/>
                  <w:rPr>
                    <w:rFonts w:ascii="Century Gothic" w:hAnsi="Century Gothic" w:eastAsia="Meiryo" w:cs="Times New Roman"/>
                    <w:b/>
                    <w:bCs/>
                    <w:caps/>
                    <w:sz w:val="16"/>
                    <w:szCs w:val="14"/>
                    <w:lang w:val="en-US"/>
                  </w:rPr>
                </w:pPr>
                <w:r>
                  <w:rPr>
                    <w:rFonts w:ascii="Century Gothic" w:hAnsi="Century Gothic" w:eastAsia="Meiryo" w:cs="Times New Roman"/>
                    <w:b/>
                    <w:bCs/>
                    <w:caps/>
                    <w:sz w:val="16"/>
                    <w:szCs w:val="14"/>
                    <w:lang w:val="en-US"/>
                  </w:rPr>
                  <w:t>EDUCATION</w:t>
                </w:r>
              </w:p>
            </w:sdtContent>
          </w:sdt>
          <w:p w:rsidR="00133FF8" w:rsidP="00D26DD0" w:rsidRDefault="00133FF8" w14:paraId="239E0847" w14:textId="77777777">
            <w:pPr>
              <w:spacing w:after="0"/>
              <w:outlineLvl w:val="3"/>
              <w:rPr>
                <w:rFonts w:ascii="Century Gothic" w:hAnsi="Century Gothic" w:eastAsia="Meiryo" w:cs="Times New Roman"/>
                <w:b/>
                <w:sz w:val="16"/>
                <w:szCs w:val="16"/>
                <w:lang w:val="en-US"/>
              </w:rPr>
            </w:pPr>
            <w:r>
              <w:rPr>
                <w:rFonts w:ascii="Century Gothic" w:hAnsi="Century Gothic" w:eastAsia="Meiryo" w:cs="Times New Roman"/>
                <w:b/>
                <w:sz w:val="16"/>
                <w:szCs w:val="16"/>
                <w:lang w:val="en-US"/>
              </w:rPr>
              <w:t>Bangkal High School</w:t>
            </w:r>
          </w:p>
          <w:p w:rsidR="00133FF8" w:rsidP="00D26DD0" w:rsidRDefault="00133FF8" w14:paraId="00B04198"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2015 – 2018</w:t>
            </w:r>
          </w:p>
          <w:p w:rsidR="00133FF8" w:rsidP="00D26DD0" w:rsidRDefault="00133FF8" w14:paraId="04D127BC" w14:textId="77777777">
            <w:pPr>
              <w:spacing w:after="0" w:line="240" w:lineRule="auto"/>
              <w:rPr>
                <w:rFonts w:ascii="Century Gothic" w:hAnsi="Century Gothic" w:eastAsia="Meiryo" w:cs="Times New Roman"/>
                <w:sz w:val="18"/>
                <w:lang w:val="en-US"/>
              </w:rPr>
            </w:pPr>
          </w:p>
          <w:p w:rsidR="00133FF8" w:rsidP="00D26DD0" w:rsidRDefault="00133FF8" w14:paraId="66EDFDA9" w14:textId="77777777">
            <w:pPr>
              <w:spacing w:after="0" w:line="240" w:lineRule="auto"/>
              <w:rPr>
                <w:rFonts w:ascii="Century Gothic" w:hAnsi="Century Gothic" w:eastAsia="Meiryo" w:cs="Times New Roman"/>
                <w:b/>
                <w:sz w:val="16"/>
                <w:szCs w:val="16"/>
                <w:lang w:val="en-US"/>
              </w:rPr>
            </w:pPr>
            <w:r>
              <w:rPr>
                <w:rFonts w:ascii="Century Gothic" w:hAnsi="Century Gothic" w:eastAsia="Meiryo" w:cs="Times New Roman"/>
                <w:b/>
                <w:sz w:val="16"/>
                <w:szCs w:val="16"/>
                <w:lang w:val="en-US"/>
              </w:rPr>
              <w:t xml:space="preserve">Asia Pacific College </w:t>
            </w:r>
          </w:p>
          <w:p w:rsidRPr="00A2088D" w:rsidR="00133FF8" w:rsidP="00D26DD0" w:rsidRDefault="00133FF8" w14:paraId="532921BB" w14:textId="77777777">
            <w:pPr>
              <w:spacing w:after="0" w:line="240" w:lineRule="auto"/>
              <w:rPr>
                <w:rFonts w:ascii="Century Gothic" w:hAnsi="Century Gothic" w:eastAsia="Meiryo" w:cs="Times New Roman"/>
                <w:sz w:val="18"/>
                <w:lang w:val="en-US"/>
              </w:rPr>
            </w:pPr>
            <w:r w:rsidRPr="00A2088D">
              <w:rPr>
                <w:rFonts w:ascii="Century Gothic" w:hAnsi="Century Gothic" w:eastAsia="Meiryo" w:cs="Times New Roman"/>
                <w:sz w:val="18"/>
                <w:lang w:val="en-US"/>
              </w:rPr>
              <w:t xml:space="preserve">2018 - 2020 </w:t>
            </w:r>
          </w:p>
          <w:p w:rsidR="00133FF8" w:rsidP="00D26DD0" w:rsidRDefault="00133FF8" w14:paraId="6BFFDBA5"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Information Technology</w:t>
            </w:r>
          </w:p>
          <w:p w:rsidR="00133FF8" w:rsidP="00D26DD0" w:rsidRDefault="00133FF8" w14:paraId="519A4B8A" w14:textId="77777777">
            <w:pPr>
              <w:spacing w:after="0" w:line="240" w:lineRule="auto"/>
              <w:rPr>
                <w:rFonts w:ascii="Century Gothic" w:hAnsi="Century Gothic" w:eastAsia="Meiryo" w:cs="Times New Roman"/>
                <w:sz w:val="18"/>
                <w:lang w:val="en-US"/>
              </w:rPr>
            </w:pPr>
          </w:p>
          <w:p w:rsidR="00133FF8" w:rsidP="00D26DD0" w:rsidRDefault="00133FF8" w14:paraId="2750DE0D" w14:textId="77777777">
            <w:pPr>
              <w:spacing w:after="0"/>
              <w:outlineLvl w:val="3"/>
              <w:rPr>
                <w:rFonts w:ascii="Century Gothic" w:hAnsi="Century Gothic" w:eastAsia="Meiryo" w:cs="Times New Roman"/>
                <w:b/>
                <w:sz w:val="16"/>
                <w:szCs w:val="16"/>
                <w:lang w:val="en-US"/>
              </w:rPr>
            </w:pPr>
            <w:r>
              <w:rPr>
                <w:rFonts w:ascii="Century Gothic" w:hAnsi="Century Gothic" w:eastAsia="Meiryo" w:cs="Times New Roman"/>
                <w:b/>
                <w:sz w:val="16"/>
                <w:szCs w:val="16"/>
                <w:lang w:val="en-US"/>
              </w:rPr>
              <w:t>Asia Pacific College</w:t>
            </w:r>
          </w:p>
          <w:p w:rsidRPr="00A2088D" w:rsidR="00133FF8" w:rsidP="00D26DD0" w:rsidRDefault="00133FF8" w14:paraId="6463684B" w14:textId="77777777">
            <w:pPr>
              <w:spacing w:after="0" w:line="240" w:lineRule="auto"/>
              <w:rPr>
                <w:rFonts w:ascii="Century Gothic" w:hAnsi="Century Gothic" w:eastAsia="Meiryo" w:cs="Times New Roman"/>
                <w:sz w:val="18"/>
                <w:lang w:val="en-US"/>
              </w:rPr>
            </w:pPr>
            <w:r w:rsidRPr="00A2088D">
              <w:rPr>
                <w:rFonts w:ascii="Century Gothic" w:hAnsi="Century Gothic" w:eastAsia="Meiryo" w:cs="Times New Roman"/>
                <w:sz w:val="18"/>
                <w:lang w:val="en-US"/>
              </w:rPr>
              <w:t xml:space="preserve">2020 - Present </w:t>
            </w:r>
          </w:p>
          <w:p w:rsidRPr="00A2088D" w:rsidR="00133FF8" w:rsidP="00D26DD0" w:rsidRDefault="00133FF8" w14:paraId="54A501B3" w14:textId="77777777">
            <w:pPr>
              <w:spacing w:after="0" w:line="240" w:lineRule="auto"/>
              <w:rPr>
                <w:rFonts w:ascii="Century Gothic" w:hAnsi="Century Gothic" w:eastAsia="Meiryo" w:cs="Times New Roman"/>
                <w:sz w:val="18"/>
                <w:lang w:val="en-US"/>
              </w:rPr>
            </w:pPr>
            <w:r w:rsidRPr="00A2088D">
              <w:rPr>
                <w:rFonts w:ascii="Century Gothic" w:hAnsi="Century Gothic" w:eastAsia="Meiryo" w:cs="Times New Roman"/>
                <w:sz w:val="18"/>
                <w:lang w:val="en-US"/>
              </w:rPr>
              <w:t>Bachelor of Science in Information Technology with specialization in Mobile and Internet Technology</w:t>
            </w:r>
          </w:p>
          <w:p w:rsidR="00133FF8" w:rsidP="00D26DD0" w:rsidRDefault="00133FF8" w14:paraId="593F24EA" w14:textId="77777777">
            <w:pPr>
              <w:keepNext/>
              <w:keepLines/>
              <w:pBdr>
                <w:bottom w:val="single" w:color="94B6D2" w:sz="8" w:space="1"/>
              </w:pBdr>
              <w:spacing w:before="240" w:after="120" w:line="240" w:lineRule="auto"/>
              <w:outlineLvl w:val="1"/>
              <w:rPr>
                <w:rFonts w:ascii="Century Gothic" w:hAnsi="Century Gothic" w:eastAsia="Meiryo" w:cs="Times New Roman"/>
                <w:b/>
                <w:bCs/>
                <w:caps/>
                <w:sz w:val="16"/>
                <w:szCs w:val="14"/>
                <w:lang w:val="en-US"/>
              </w:rPr>
            </w:pPr>
            <w:r>
              <w:rPr>
                <w:rFonts w:ascii="Century Gothic" w:hAnsi="Century Gothic" w:eastAsia="Meiryo" w:cs="Times New Roman"/>
                <w:b/>
                <w:bCs/>
                <w:caps/>
                <w:sz w:val="16"/>
                <w:szCs w:val="14"/>
                <w:lang w:val="en-US"/>
              </w:rPr>
              <w:t>Certificates</w:t>
            </w:r>
          </w:p>
          <w:p w:rsidRPr="00133FF8" w:rsidR="00133FF8" w:rsidP="00133FF8" w:rsidRDefault="00133FF8" w14:paraId="43FCF50E" w14:textId="5612BA6F">
            <w:pPr>
              <w:pStyle w:val="ListParagraph"/>
              <w:numPr>
                <w:ilvl w:val="0"/>
                <w:numId w:val="31"/>
              </w:num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Data Fundamentals – 2023</w:t>
            </w:r>
          </w:p>
          <w:p w:rsidRPr="00133FF8" w:rsidR="00133FF8" w:rsidP="00133FF8" w:rsidRDefault="00133FF8" w14:paraId="15B41503" w14:textId="7BDB297A">
            <w:pPr>
              <w:pStyle w:val="ListParagraph"/>
              <w:numPr>
                <w:ilvl w:val="0"/>
                <w:numId w:val="31"/>
              </w:num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Networking Essentials – 2022</w:t>
            </w:r>
          </w:p>
          <w:p w:rsidR="00133FF8" w:rsidP="00133FF8" w:rsidRDefault="00133FF8" w14:paraId="268984B6" w14:textId="77777777">
            <w:pPr>
              <w:pStyle w:val="ListParagraph"/>
              <w:numPr>
                <w:ilvl w:val="0"/>
                <w:numId w:val="31"/>
              </w:numPr>
              <w:spacing w:after="0" w:line="240" w:lineRule="auto"/>
              <w:rPr>
                <w:rFonts w:ascii="Century Gothic" w:hAnsi="Century Gothic" w:eastAsia="Meiryo" w:cs="Times New Roman"/>
                <w:sz w:val="18"/>
                <w:lang w:val="en-US"/>
              </w:rPr>
            </w:pPr>
            <w:r w:rsidRPr="00535BCD">
              <w:rPr>
                <w:rFonts w:ascii="Century Gothic" w:hAnsi="Century Gothic" w:eastAsia="Meiryo" w:cs="Times New Roman"/>
                <w:sz w:val="18"/>
                <w:lang w:val="en-US"/>
              </w:rPr>
              <w:t>Lifelong Learning</w:t>
            </w:r>
            <w:r>
              <w:rPr>
                <w:rFonts w:ascii="Century Gothic" w:hAnsi="Century Gothic" w:eastAsia="Meiryo" w:cs="Times New Roman"/>
                <w:sz w:val="18"/>
                <w:lang w:val="en-US"/>
              </w:rPr>
              <w:t xml:space="preserve"> – 2022</w:t>
            </w:r>
          </w:p>
          <w:p w:rsidR="00133FF8" w:rsidP="00133FF8" w:rsidRDefault="00133FF8" w14:paraId="04B4F624" w14:textId="77777777">
            <w:pPr>
              <w:pStyle w:val="ListParagraph"/>
              <w:numPr>
                <w:ilvl w:val="0"/>
                <w:numId w:val="31"/>
              </w:numPr>
              <w:spacing w:after="0" w:line="240" w:lineRule="auto"/>
              <w:rPr>
                <w:rFonts w:ascii="Century Gothic" w:hAnsi="Century Gothic" w:eastAsia="Meiryo" w:cs="Times New Roman"/>
                <w:sz w:val="18"/>
                <w:lang w:val="en-US"/>
              </w:rPr>
            </w:pPr>
            <w:r w:rsidRPr="00535BCD">
              <w:rPr>
                <w:rFonts w:ascii="Century Gothic" w:hAnsi="Century Gothic" w:eastAsia="Meiryo" w:cs="Times New Roman"/>
                <w:sz w:val="18"/>
                <w:lang w:val="en-US"/>
              </w:rPr>
              <w:t>Scrum Foundation Professional Certificate - SFPC™</w:t>
            </w:r>
            <w:r>
              <w:rPr>
                <w:rFonts w:ascii="Century Gothic" w:hAnsi="Century Gothic" w:eastAsia="Meiryo" w:cs="Times New Roman"/>
                <w:sz w:val="18"/>
                <w:lang w:val="en-US"/>
              </w:rPr>
              <w:t xml:space="preserve"> - 2022</w:t>
            </w:r>
          </w:p>
          <w:p w:rsidRPr="00133FF8" w:rsidR="00133FF8" w:rsidP="00133FF8" w:rsidRDefault="00133FF8" w14:paraId="730F78C0" w14:textId="3CC82B07">
            <w:pPr>
              <w:pStyle w:val="ListParagraph"/>
              <w:numPr>
                <w:ilvl w:val="0"/>
                <w:numId w:val="31"/>
              </w:numPr>
              <w:spacing w:after="0" w:line="240" w:lineRule="auto"/>
              <w:rPr>
                <w:rFonts w:ascii="Century Gothic" w:hAnsi="Century Gothic" w:eastAsia="Meiryo" w:cs="Times New Roman"/>
                <w:sz w:val="18"/>
                <w:lang w:val="en-US"/>
              </w:rPr>
            </w:pPr>
            <w:r w:rsidRPr="00535BCD">
              <w:rPr>
                <w:rFonts w:ascii="Century Gothic" w:hAnsi="Century Gothic" w:eastAsia="Meiryo" w:cs="Times New Roman"/>
                <w:sz w:val="18"/>
                <w:lang w:val="en-US"/>
              </w:rPr>
              <w:t>Introduction to Packet Tracer</w:t>
            </w:r>
            <w:r>
              <w:rPr>
                <w:rFonts w:ascii="Century Gothic" w:hAnsi="Century Gothic" w:eastAsia="Meiryo" w:cs="Times New Roman"/>
                <w:sz w:val="18"/>
                <w:lang w:val="en-US"/>
              </w:rPr>
              <w:t xml:space="preserve"> - 2022</w:t>
            </w:r>
          </w:p>
          <w:p w:rsidRPr="00A2088D" w:rsidR="00133FF8" w:rsidP="00D26DD0" w:rsidRDefault="00133FF8" w14:paraId="339856AF" w14:textId="77777777">
            <w:pPr>
              <w:pStyle w:val="ListParagraph"/>
              <w:spacing w:after="0" w:line="240" w:lineRule="auto"/>
              <w:rPr>
                <w:rFonts w:ascii="Century Gothic" w:hAnsi="Century Gothic" w:eastAsia="Meiryo" w:cs="Times New Roman"/>
                <w:sz w:val="16"/>
                <w:szCs w:val="14"/>
                <w:lang w:val="en-US"/>
              </w:rPr>
            </w:pPr>
          </w:p>
        </w:tc>
      </w:tr>
    </w:tbl>
    <w:p w:rsidR="005A1DF0" w:rsidP="005A1DF0" w:rsidRDefault="005A1DF0" w14:paraId="3D5C5272" w14:textId="06616A56"/>
    <w:p w:rsidR="00C10377" w:rsidP="005A1DF0" w:rsidRDefault="00C10377" w14:paraId="62392621" w14:textId="4578A55E"/>
    <w:p w:rsidR="00C10377" w:rsidP="005A1DF0" w:rsidRDefault="00C10377" w14:paraId="406CD7C6" w14:textId="2A9E8B7E"/>
    <w:p w:rsidR="00C10377" w:rsidP="005A1DF0" w:rsidRDefault="00C10377" w14:paraId="1F5A1BF8" w14:textId="5EEFBF9A"/>
    <w:tbl>
      <w:tblPr>
        <w:tblpPr w:leftFromText="180" w:rightFromText="180" w:bottomFromText="160" w:vertAnchor="page" w:horzAnchor="margin" w:tblpXSpec="center" w:tblpY="286"/>
        <w:tblW w:w="10785" w:type="dxa"/>
        <w:tblLayout w:type="fixed"/>
        <w:tblCellMar>
          <w:left w:w="115" w:type="dxa"/>
          <w:right w:w="115" w:type="dxa"/>
        </w:tblCellMar>
        <w:tblLook w:val="04A0" w:firstRow="1" w:lastRow="0" w:firstColumn="1" w:lastColumn="0" w:noHBand="0" w:noVBand="1"/>
      </w:tblPr>
      <w:tblGrid>
        <w:gridCol w:w="3598"/>
        <w:gridCol w:w="720"/>
        <w:gridCol w:w="6467"/>
      </w:tblGrid>
      <w:tr w:rsidR="000426B7" w:rsidTr="00F92D32" w14:paraId="3165AE4F" w14:textId="77777777">
        <w:trPr>
          <w:trHeight w:val="4410"/>
        </w:trPr>
        <w:tc>
          <w:tcPr>
            <w:tcW w:w="3598" w:type="dxa"/>
            <w:vAlign w:val="bottom"/>
            <w:hideMark/>
          </w:tcPr>
          <w:p w:rsidR="000426B7" w:rsidP="00F92D32" w:rsidRDefault="000426B7" w14:paraId="7BAD8DBD" w14:textId="77777777">
            <w:pPr>
              <w:tabs>
                <w:tab w:val="left" w:pos="990"/>
              </w:tabs>
              <w:spacing w:after="0" w:line="240" w:lineRule="auto"/>
              <w:jc w:val="center"/>
              <w:rPr>
                <w:rFonts w:ascii="Century Gothic" w:hAnsi="Century Gothic" w:eastAsia="Meiryo" w:cs="Times New Roman"/>
                <w:sz w:val="18"/>
                <w:lang w:val="en-US"/>
              </w:rPr>
            </w:pPr>
            <w:r>
              <w:rPr>
                <w:noProof/>
              </w:rPr>
              <w:lastRenderedPageBreak/>
              <w:drawing>
                <wp:anchor distT="0" distB="0" distL="114300" distR="114300" simplePos="0" relativeHeight="251723776" behindDoc="0" locked="0" layoutInCell="1" allowOverlap="1" wp14:anchorId="4C8ECB4E" wp14:editId="1D1A54DE">
                  <wp:simplePos x="0" y="0"/>
                  <wp:positionH relativeFrom="column">
                    <wp:posOffset>-768350</wp:posOffset>
                  </wp:positionH>
                  <wp:positionV relativeFrom="paragraph">
                    <wp:posOffset>119380</wp:posOffset>
                  </wp:positionV>
                  <wp:extent cx="2138680" cy="2138680"/>
                  <wp:effectExtent l="209550" t="209550" r="223520" b="223520"/>
                  <wp:wrapSquare wrapText="bothSides"/>
                  <wp:docPr id="22" name="Picture 22" descr="A picture containing person, building, out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 building, outdoor, pers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138680" cy="2138680"/>
                          </a:xfrm>
                          <a:prstGeom prst="ellipse">
                            <a:avLst/>
                          </a:prstGeom>
                          <a:ln w="190500" cap="rnd">
                            <a:solidFill>
                              <a:srgbClr val="C8C6BD"/>
                            </a:solidFill>
                            <a:prstDash val="solid"/>
                          </a:ln>
                          <a:effectLst>
                            <a:outerShdw blurRad="127000" algn="bl" rotWithShape="0">
                              <a:srgbClr val="000000"/>
                            </a:outerShdw>
                          </a:effectLst>
                          <a:scene3d>
                            <a:camera prst="perspectiveFront" fov="5400000"/>
                            <a:lightRig rig="threePt" dir="t">
                              <a:rot lat="0" lon="0" rev="19200000"/>
                            </a:lightRig>
                          </a:scene3d>
                          <a:sp3d extrusionH="25400">
                            <a:bevelT w="304800" h="152400" prst="hardEdge"/>
                            <a:extrusionClr>
                              <a:srgbClr val="000000"/>
                            </a:extrusionClr>
                          </a:sp3d>
                        </pic:spPr>
                      </pic:pic>
                    </a:graphicData>
                  </a:graphic>
                  <wp14:sizeRelH relativeFrom="page">
                    <wp14:pctWidth>0</wp14:pctWidth>
                  </wp14:sizeRelH>
                  <wp14:sizeRelV relativeFrom="page">
                    <wp14:pctHeight>0</wp14:pctHeight>
                  </wp14:sizeRelV>
                </wp:anchor>
              </w:drawing>
            </w:r>
          </w:p>
        </w:tc>
        <w:tc>
          <w:tcPr>
            <w:tcW w:w="720" w:type="dxa"/>
          </w:tcPr>
          <w:p w:rsidR="000426B7" w:rsidP="00F92D32" w:rsidRDefault="000426B7" w14:paraId="4C238BA3" w14:textId="77777777">
            <w:pPr>
              <w:tabs>
                <w:tab w:val="left" w:pos="990"/>
              </w:tabs>
              <w:spacing w:after="0" w:line="240" w:lineRule="auto"/>
              <w:rPr>
                <w:rFonts w:ascii="Century Gothic" w:hAnsi="Century Gothic" w:eastAsia="Meiryo" w:cs="Times New Roman"/>
                <w:sz w:val="18"/>
                <w:lang w:val="en-US"/>
              </w:rPr>
            </w:pPr>
          </w:p>
        </w:tc>
        <w:tc>
          <w:tcPr>
            <w:tcW w:w="6467" w:type="dxa"/>
            <w:vAlign w:val="bottom"/>
            <w:hideMark/>
          </w:tcPr>
          <w:p w:rsidRPr="00E013AF" w:rsidR="000426B7" w:rsidP="00F92D32" w:rsidRDefault="000426B7" w14:paraId="0AB0CF59" w14:textId="77777777">
            <w:pPr>
              <w:spacing w:after="0" w:line="240" w:lineRule="auto"/>
              <w:rPr>
                <w:rFonts w:ascii="Century Gothic" w:hAnsi="Century Gothic" w:eastAsia="Meiryo" w:cs="Times New Roman"/>
                <w:b/>
                <w:bCs/>
                <w:caps/>
                <w:color w:val="000000"/>
                <w:sz w:val="48"/>
                <w:szCs w:val="48"/>
                <w:lang w:val="en-US"/>
              </w:rPr>
            </w:pPr>
            <w:r>
              <w:rPr>
                <w:rFonts w:ascii="Century Gothic" w:hAnsi="Century Gothic" w:eastAsia="Meiryo" w:cs="Times New Roman"/>
                <w:b/>
                <w:bCs/>
                <w:caps/>
                <w:color w:val="000000"/>
                <w:sz w:val="56"/>
                <w:szCs w:val="56"/>
                <w:lang w:val="en-US"/>
              </w:rPr>
              <w:t>Ramon Benedict V. Elloso</w:t>
            </w:r>
          </w:p>
          <w:p w:rsidRPr="00E013AF" w:rsidR="000426B7" w:rsidP="00F92D32" w:rsidRDefault="000426B7" w14:paraId="3C0F48B9" w14:textId="77777777">
            <w:pPr>
              <w:spacing w:after="0" w:line="240" w:lineRule="auto"/>
              <w:rPr>
                <w:rFonts w:ascii="Century Gothic" w:hAnsi="Century Gothic" w:eastAsia="Meiryo" w:cs="Times New Roman"/>
                <w:b/>
                <w:bCs/>
                <w:color w:val="000000"/>
                <w:spacing w:val="19"/>
                <w:w w:val="86"/>
                <w:sz w:val="32"/>
                <w:szCs w:val="28"/>
                <w:lang w:val="en-US"/>
              </w:rPr>
            </w:pPr>
            <w:r>
              <w:rPr>
                <w:rFonts w:ascii="Century Gothic" w:hAnsi="Century Gothic" w:eastAsia="Meiryo" w:cs="Times New Roman"/>
                <w:b/>
                <w:bCs/>
                <w:color w:val="000000"/>
                <w:spacing w:val="1"/>
                <w:w w:val="52"/>
                <w:sz w:val="32"/>
                <w:szCs w:val="28"/>
                <w:fitText w:val="2160" w:id="-1294148096"/>
                <w:lang w:val="en-US"/>
              </w:rPr>
              <w:t>BS Information Technolog</w:t>
            </w:r>
            <w:r>
              <w:rPr>
                <w:rFonts w:ascii="Century Gothic" w:hAnsi="Century Gothic" w:eastAsia="Meiryo" w:cs="Times New Roman"/>
                <w:b/>
                <w:bCs/>
                <w:color w:val="000000"/>
                <w:spacing w:val="17"/>
                <w:w w:val="52"/>
                <w:sz w:val="32"/>
                <w:szCs w:val="28"/>
                <w:fitText w:val="2160" w:id="-1294148096"/>
                <w:lang w:val="en-US"/>
              </w:rPr>
              <w:t>y</w:t>
            </w:r>
          </w:p>
        </w:tc>
      </w:tr>
      <w:tr w:rsidR="000426B7" w:rsidTr="00F92D32" w14:paraId="49B1C4A1" w14:textId="77777777">
        <w:tc>
          <w:tcPr>
            <w:tcW w:w="3598" w:type="dxa"/>
          </w:tcPr>
          <w:sdt>
            <w:sdtPr>
              <w:rPr>
                <w:rFonts w:ascii="Century Gothic" w:hAnsi="Century Gothic" w:eastAsia="Meiryo" w:cs="Times New Roman"/>
                <w:b/>
                <w:caps/>
                <w:color w:val="548AB7"/>
                <w:sz w:val="16"/>
                <w:szCs w:val="14"/>
                <w:lang w:val="en-US"/>
              </w:rPr>
              <w:id w:val="-1433429304"/>
              <w:placeholder>
                <w:docPart w:val="8639EB0565554A32ABB0EFDB8BC7BE7C"/>
              </w:placeholder>
              <w:temporary/>
              <w:showingPlcHdr/>
            </w:sdtPr>
            <w:sdtContent>
              <w:p w:rsidR="000426B7" w:rsidP="00F92D32" w:rsidRDefault="000426B7" w14:paraId="24DCE305" w14:textId="77777777">
                <w:pPr>
                  <w:keepNext/>
                  <w:keepLines/>
                  <w:spacing w:before="240" w:after="120" w:line="240" w:lineRule="auto"/>
                  <w:outlineLvl w:val="2"/>
                  <w:rPr>
                    <w:rFonts w:ascii="Century Gothic" w:hAnsi="Century Gothic" w:eastAsia="Meiryo" w:cs="Times New Roman"/>
                    <w:b/>
                    <w:caps/>
                    <w:color w:val="548AB7"/>
                    <w:sz w:val="16"/>
                    <w:szCs w:val="14"/>
                    <w:lang w:val="en-US"/>
                  </w:rPr>
                </w:pPr>
                <w:r w:rsidRPr="00E013AF">
                  <w:rPr>
                    <w:rFonts w:ascii="Century Gothic" w:hAnsi="Century Gothic" w:eastAsia="Meiryo" w:cs="Times New Roman"/>
                    <w:b/>
                    <w:caps/>
                    <w:color w:val="548AB7"/>
                    <w:sz w:val="16"/>
                    <w:szCs w:val="14"/>
                    <w:lang w:val="en-US"/>
                  </w:rPr>
                  <w:t>Profile</w:t>
                </w:r>
              </w:p>
            </w:sdtContent>
          </w:sdt>
          <w:p w:rsidR="000426B7" w:rsidP="00F92D32" w:rsidRDefault="000426B7" w14:paraId="48FDF3E2"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I am an Information Technology student with willingness to learn whatever it takes for the project to finish. Analyzing business needs filling the gap between business and technology. Also passionate about music and sports. He is a part of the school’s band organization and founded a flag football organization in the school.s</w:t>
            </w:r>
          </w:p>
          <w:p w:rsidR="000426B7" w:rsidP="00F92D32" w:rsidRDefault="000426B7" w14:paraId="5182005D" w14:textId="77777777">
            <w:pPr>
              <w:spacing w:after="0" w:line="240" w:lineRule="auto"/>
              <w:rPr>
                <w:rFonts w:ascii="Century Gothic" w:hAnsi="Century Gothic" w:eastAsia="Meiryo" w:cs="Times New Roman"/>
                <w:sz w:val="16"/>
                <w:szCs w:val="14"/>
                <w:lang w:val="en-US"/>
              </w:rPr>
            </w:pPr>
          </w:p>
          <w:p w:rsidR="000426B7" w:rsidP="00F92D32" w:rsidRDefault="000426B7" w14:paraId="0354D2C5" w14:textId="77777777">
            <w:pPr>
              <w:spacing w:after="0" w:line="240" w:lineRule="auto"/>
              <w:rPr>
                <w:rFonts w:ascii="Century Gothic" w:hAnsi="Century Gothic" w:eastAsia="Meiryo" w:cs="Times New Roman"/>
                <w:sz w:val="16"/>
                <w:szCs w:val="14"/>
                <w:lang w:val="en-US"/>
              </w:rPr>
            </w:pPr>
          </w:p>
          <w:sdt>
            <w:sdtPr>
              <w:rPr>
                <w:rFonts w:ascii="Century Gothic" w:hAnsi="Century Gothic" w:eastAsia="Meiryo" w:cs="Times New Roman"/>
                <w:b/>
                <w:caps/>
                <w:color w:val="548AB7"/>
                <w:sz w:val="16"/>
                <w:szCs w:val="14"/>
                <w:lang w:val="en-US"/>
              </w:rPr>
              <w:id w:val="1225336254"/>
              <w:placeholder>
                <w:docPart w:val="8AA20D0D6D4A41E5939BB5D5DD833728"/>
              </w:placeholder>
              <w:temporary/>
              <w:showingPlcHdr/>
            </w:sdtPr>
            <w:sdtContent>
              <w:p w:rsidR="000426B7" w:rsidP="00F92D32" w:rsidRDefault="000426B7" w14:paraId="68268104" w14:textId="77777777">
                <w:pPr>
                  <w:keepNext/>
                  <w:keepLines/>
                  <w:spacing w:before="240" w:after="120" w:line="240" w:lineRule="auto"/>
                  <w:outlineLvl w:val="2"/>
                  <w:rPr>
                    <w:rFonts w:ascii="Century Gothic" w:hAnsi="Century Gothic" w:eastAsia="Meiryo" w:cs="Times New Roman"/>
                    <w:b/>
                    <w:caps/>
                    <w:color w:val="548AB7"/>
                    <w:sz w:val="16"/>
                    <w:szCs w:val="14"/>
                    <w:lang w:val="en-US"/>
                  </w:rPr>
                </w:pPr>
                <w:r>
                  <w:rPr>
                    <w:rFonts w:ascii="Century Gothic" w:hAnsi="Century Gothic" w:eastAsia="Meiryo" w:cs="Times New Roman"/>
                    <w:b/>
                    <w:caps/>
                    <w:color w:val="548AB7"/>
                    <w:sz w:val="16"/>
                    <w:szCs w:val="14"/>
                    <w:lang w:val="en-US"/>
                  </w:rPr>
                  <w:t>Contact</w:t>
                </w:r>
              </w:p>
            </w:sdtContent>
          </w:sdt>
          <w:p w:rsidR="000426B7" w:rsidP="00F92D32" w:rsidRDefault="000426B7" w14:paraId="2830722A"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PHONE:</w:t>
            </w:r>
          </w:p>
          <w:p w:rsidR="000426B7" w:rsidP="00F92D32" w:rsidRDefault="000426B7" w14:paraId="65987B77" w14:textId="77777777">
            <w:pPr>
              <w:spacing w:after="0"/>
              <w:rPr>
                <w:rFonts w:ascii="Century Gothic" w:hAnsi="Century Gothic" w:eastAsia="Meiryo" w:cs="Times New Roman"/>
                <w:sz w:val="18"/>
                <w:lang w:val="en-US"/>
              </w:rPr>
            </w:pPr>
            <w:r>
              <w:rPr>
                <w:rFonts w:ascii="Century Gothic" w:hAnsi="Century Gothic" w:eastAsia="Meiryo" w:cs="Times New Roman"/>
                <w:sz w:val="18"/>
                <w:lang w:val="en-US"/>
              </w:rPr>
              <w:t>0926 697 4816</w:t>
            </w:r>
          </w:p>
          <w:p w:rsidR="000426B7" w:rsidP="00F92D32" w:rsidRDefault="000426B7" w14:paraId="25C565A4" w14:textId="77777777">
            <w:pPr>
              <w:spacing w:after="0"/>
              <w:rPr>
                <w:rFonts w:ascii="Century Gothic" w:hAnsi="Century Gothic" w:eastAsia="Meiryo" w:cs="Times New Roman"/>
                <w:sz w:val="18"/>
                <w:lang w:val="en-US"/>
              </w:rPr>
            </w:pPr>
          </w:p>
          <w:p w:rsidR="000426B7" w:rsidP="00F92D32" w:rsidRDefault="000426B7" w14:paraId="20D8FD27" w14:textId="77777777">
            <w:pPr>
              <w:spacing w:after="0" w:line="240" w:lineRule="auto"/>
              <w:rPr>
                <w:rFonts w:ascii="Century Gothic" w:hAnsi="Century Gothic" w:eastAsia="Meiryo" w:cs="Times New Roman"/>
                <w:sz w:val="18"/>
                <w:lang w:val="en-US"/>
              </w:rPr>
            </w:pPr>
          </w:p>
          <w:p w:rsidR="000426B7" w:rsidP="00F92D32" w:rsidRDefault="000426B7" w14:paraId="3F7479F7"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EMAIL:</w:t>
            </w:r>
          </w:p>
          <w:p w:rsidR="000426B7" w:rsidP="00F92D32" w:rsidRDefault="000426B7" w14:paraId="7277C66E" w14:textId="77777777">
            <w:pPr>
              <w:spacing w:after="0"/>
              <w:rPr>
                <w:rFonts w:ascii="Century Gothic" w:hAnsi="Century Gothic" w:eastAsia="Meiryo" w:cs="Times New Roman"/>
                <w:color w:val="B85A22"/>
                <w:sz w:val="18"/>
                <w:u w:val="single"/>
                <w:lang w:val="en-US"/>
              </w:rPr>
            </w:pPr>
            <w:r>
              <w:rPr>
                <w:rFonts w:ascii="Century Gothic" w:hAnsi="Century Gothic" w:eastAsia="Meiryo" w:cs="Times New Roman"/>
                <w:color w:val="B85A22"/>
                <w:sz w:val="18"/>
                <w:u w:val="single"/>
                <w:lang w:val="en-US"/>
              </w:rPr>
              <w:t>bedictmann@gmail.com</w:t>
            </w:r>
          </w:p>
          <w:p w:rsidR="000426B7" w:rsidP="00F92D32" w:rsidRDefault="000426B7" w14:paraId="780451A9"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6"/>
                <w:szCs w:val="14"/>
                <w:lang w:val="en-US"/>
              </w:rPr>
              <w:br/>
            </w:r>
          </w:p>
        </w:tc>
        <w:tc>
          <w:tcPr>
            <w:tcW w:w="720" w:type="dxa"/>
          </w:tcPr>
          <w:p w:rsidR="000426B7" w:rsidP="00F92D32" w:rsidRDefault="000426B7" w14:paraId="58BDA938" w14:textId="77777777">
            <w:pPr>
              <w:tabs>
                <w:tab w:val="left" w:pos="990"/>
              </w:tabs>
              <w:spacing w:after="0" w:line="240" w:lineRule="auto"/>
              <w:rPr>
                <w:rFonts w:ascii="Century Gothic" w:hAnsi="Century Gothic" w:eastAsia="Meiryo" w:cs="Times New Roman"/>
                <w:sz w:val="16"/>
                <w:szCs w:val="14"/>
                <w:lang w:val="en-US"/>
              </w:rPr>
            </w:pPr>
          </w:p>
        </w:tc>
        <w:tc>
          <w:tcPr>
            <w:tcW w:w="6467" w:type="dxa"/>
          </w:tcPr>
          <w:sdt>
            <w:sdtPr>
              <w:rPr>
                <w:rFonts w:ascii="Century Gothic" w:hAnsi="Century Gothic" w:eastAsia="Meiryo" w:cs="Times New Roman"/>
                <w:b/>
                <w:bCs/>
                <w:caps/>
                <w:sz w:val="16"/>
                <w:szCs w:val="14"/>
                <w:lang w:val="en-US"/>
              </w:rPr>
              <w:id w:val="671846142"/>
              <w:placeholder>
                <w:docPart w:val="499FBB4676314A49ABC35777E4137A7B"/>
              </w:placeholder>
              <w:temporary/>
              <w:showingPlcHdr/>
            </w:sdtPr>
            <w:sdtContent>
              <w:p w:rsidR="000426B7" w:rsidP="00F92D32" w:rsidRDefault="000426B7" w14:paraId="7F11A7AD" w14:textId="77777777">
                <w:pPr>
                  <w:keepNext/>
                  <w:keepLines/>
                  <w:pBdr>
                    <w:bottom w:val="single" w:color="94B6D2" w:sz="8" w:space="1"/>
                  </w:pBdr>
                  <w:spacing w:before="240" w:after="120" w:line="240" w:lineRule="auto"/>
                  <w:outlineLvl w:val="1"/>
                  <w:rPr>
                    <w:rFonts w:ascii="Century Gothic" w:hAnsi="Century Gothic" w:eastAsia="Meiryo" w:cs="Times New Roman"/>
                    <w:b/>
                    <w:bCs/>
                    <w:caps/>
                    <w:sz w:val="16"/>
                    <w:szCs w:val="14"/>
                    <w:lang w:val="en-US"/>
                  </w:rPr>
                </w:pPr>
                <w:r>
                  <w:rPr>
                    <w:rFonts w:ascii="Century Gothic" w:hAnsi="Century Gothic" w:eastAsia="Meiryo" w:cs="Times New Roman"/>
                    <w:b/>
                    <w:bCs/>
                    <w:caps/>
                    <w:sz w:val="16"/>
                    <w:szCs w:val="14"/>
                    <w:lang w:val="en-US"/>
                  </w:rPr>
                  <w:t>EDUCATION</w:t>
                </w:r>
              </w:p>
            </w:sdtContent>
          </w:sdt>
          <w:p w:rsidR="000426B7" w:rsidP="00F92D32" w:rsidRDefault="000426B7" w14:paraId="635A8BFC" w14:textId="77777777">
            <w:pPr>
              <w:spacing w:after="0"/>
              <w:outlineLvl w:val="3"/>
              <w:rPr>
                <w:rFonts w:ascii="Century Gothic" w:hAnsi="Century Gothic" w:eastAsia="Meiryo" w:cs="Times New Roman"/>
                <w:b/>
                <w:sz w:val="16"/>
                <w:szCs w:val="16"/>
                <w:lang w:val="en-US"/>
              </w:rPr>
            </w:pPr>
            <w:r>
              <w:rPr>
                <w:rFonts w:ascii="Century Gothic" w:hAnsi="Century Gothic" w:eastAsia="Meiryo" w:cs="Times New Roman"/>
                <w:b/>
                <w:sz w:val="16"/>
                <w:szCs w:val="16"/>
                <w:lang w:val="en-US"/>
              </w:rPr>
              <w:t>St. Mary’s Academy Pasay City (Junior High School)</w:t>
            </w:r>
          </w:p>
          <w:p w:rsidR="000426B7" w:rsidP="00F92D32" w:rsidRDefault="000426B7" w14:paraId="23B9315E"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2014 – 2018</w:t>
            </w:r>
          </w:p>
          <w:p w:rsidR="000426B7" w:rsidP="00F92D32" w:rsidRDefault="000426B7" w14:paraId="12A7AF6E" w14:textId="77777777">
            <w:pPr>
              <w:spacing w:after="0" w:line="240" w:lineRule="auto"/>
              <w:rPr>
                <w:rFonts w:ascii="Century Gothic" w:hAnsi="Century Gothic" w:eastAsia="Meiryo" w:cs="Times New Roman"/>
                <w:sz w:val="18"/>
                <w:lang w:val="en-US"/>
              </w:rPr>
            </w:pPr>
          </w:p>
          <w:p w:rsidR="000426B7" w:rsidP="00F92D32" w:rsidRDefault="000426B7" w14:paraId="4601BEFD" w14:textId="77777777">
            <w:pPr>
              <w:spacing w:after="0"/>
              <w:outlineLvl w:val="3"/>
              <w:rPr>
                <w:rFonts w:ascii="Century Gothic" w:hAnsi="Century Gothic" w:eastAsia="Meiryo" w:cs="Times New Roman"/>
                <w:b/>
                <w:sz w:val="16"/>
                <w:szCs w:val="16"/>
                <w:lang w:val="en-US"/>
              </w:rPr>
            </w:pPr>
            <w:r>
              <w:rPr>
                <w:rFonts w:ascii="Century Gothic" w:hAnsi="Century Gothic" w:eastAsia="Meiryo" w:cs="Times New Roman"/>
                <w:b/>
                <w:sz w:val="16"/>
                <w:szCs w:val="16"/>
                <w:lang w:val="en-US"/>
              </w:rPr>
              <w:t>Asia Pacific College (Senior High School)</w:t>
            </w:r>
          </w:p>
          <w:p w:rsidRPr="00A2088D" w:rsidR="000426B7" w:rsidP="00F92D32" w:rsidRDefault="000426B7" w14:paraId="4C08DA4F" w14:textId="77777777">
            <w:pPr>
              <w:spacing w:after="0" w:line="240" w:lineRule="auto"/>
              <w:rPr>
                <w:rFonts w:ascii="Century Gothic" w:hAnsi="Century Gothic" w:eastAsia="Meiryo" w:cs="Times New Roman"/>
                <w:sz w:val="18"/>
                <w:lang w:val="en-US"/>
              </w:rPr>
            </w:pPr>
            <w:r w:rsidRPr="00A2088D">
              <w:rPr>
                <w:rFonts w:ascii="Century Gothic" w:hAnsi="Century Gothic" w:eastAsia="Meiryo" w:cs="Times New Roman"/>
                <w:sz w:val="18"/>
                <w:lang w:val="en-US"/>
              </w:rPr>
              <w:t xml:space="preserve">2018 - 2020 </w:t>
            </w:r>
          </w:p>
          <w:p w:rsidR="000426B7" w:rsidP="00F92D32" w:rsidRDefault="000426B7" w14:paraId="0AABDFD8" w14:textId="77777777">
            <w:pPr>
              <w:spacing w:after="0" w:line="240" w:lineRule="auto"/>
              <w:rPr>
                <w:rFonts w:ascii="Century Gothic" w:hAnsi="Century Gothic" w:eastAsia="Meiryo" w:cs="Times New Roman"/>
                <w:sz w:val="18"/>
                <w:lang w:val="en-US"/>
              </w:rPr>
            </w:pPr>
            <w:r w:rsidRPr="00B26C8A">
              <w:rPr>
                <w:rFonts w:ascii="Century Gothic" w:hAnsi="Century Gothic" w:eastAsia="Meiryo" w:cs="Times New Roman"/>
                <w:sz w:val="18"/>
                <w:lang w:val="en-US"/>
              </w:rPr>
              <w:t>Science, Technology, Engineering, and Mathematics strand.</w:t>
            </w:r>
          </w:p>
          <w:p w:rsidRPr="00A2088D" w:rsidR="000426B7" w:rsidP="00F92D32" w:rsidRDefault="000426B7" w14:paraId="7EB71E75" w14:textId="77777777">
            <w:p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STEM)</w:t>
            </w:r>
          </w:p>
          <w:p w:rsidR="000426B7" w:rsidP="00F92D32" w:rsidRDefault="000426B7" w14:paraId="52186929" w14:textId="77777777">
            <w:pPr>
              <w:spacing w:after="0" w:line="240" w:lineRule="auto"/>
              <w:rPr>
                <w:rFonts w:ascii="Century Gothic" w:hAnsi="Century Gothic" w:eastAsia="Meiryo" w:cs="Times New Roman"/>
                <w:sz w:val="18"/>
                <w:lang w:val="en-US"/>
              </w:rPr>
            </w:pPr>
          </w:p>
          <w:p w:rsidR="000426B7" w:rsidP="00F92D32" w:rsidRDefault="000426B7" w14:paraId="0D873113" w14:textId="77777777">
            <w:pPr>
              <w:spacing w:after="0"/>
              <w:outlineLvl w:val="3"/>
              <w:rPr>
                <w:rFonts w:ascii="Century Gothic" w:hAnsi="Century Gothic" w:eastAsia="Meiryo" w:cs="Times New Roman"/>
                <w:b/>
                <w:sz w:val="16"/>
                <w:szCs w:val="16"/>
                <w:lang w:val="en-US"/>
              </w:rPr>
            </w:pPr>
            <w:r>
              <w:rPr>
                <w:rFonts w:ascii="Century Gothic" w:hAnsi="Century Gothic" w:eastAsia="Meiryo" w:cs="Times New Roman"/>
                <w:b/>
                <w:sz w:val="16"/>
                <w:szCs w:val="16"/>
                <w:lang w:val="en-US"/>
              </w:rPr>
              <w:t>Asia Pacific College</w:t>
            </w:r>
          </w:p>
          <w:p w:rsidRPr="00A2088D" w:rsidR="000426B7" w:rsidP="00F92D32" w:rsidRDefault="000426B7" w14:paraId="16725DF4" w14:textId="77777777">
            <w:pPr>
              <w:spacing w:after="0" w:line="240" w:lineRule="auto"/>
              <w:rPr>
                <w:rFonts w:ascii="Century Gothic" w:hAnsi="Century Gothic" w:eastAsia="Meiryo" w:cs="Times New Roman"/>
                <w:sz w:val="18"/>
                <w:lang w:val="en-US"/>
              </w:rPr>
            </w:pPr>
            <w:r w:rsidRPr="00A2088D">
              <w:rPr>
                <w:rFonts w:ascii="Century Gothic" w:hAnsi="Century Gothic" w:eastAsia="Meiryo" w:cs="Times New Roman"/>
                <w:sz w:val="18"/>
                <w:lang w:val="en-US"/>
              </w:rPr>
              <w:t xml:space="preserve">2020 - Present </w:t>
            </w:r>
          </w:p>
          <w:p w:rsidRPr="00A2088D" w:rsidR="000426B7" w:rsidP="00F92D32" w:rsidRDefault="000426B7" w14:paraId="3C8B0806" w14:textId="77777777">
            <w:pPr>
              <w:spacing w:after="0" w:line="240" w:lineRule="auto"/>
              <w:rPr>
                <w:rFonts w:ascii="Century Gothic" w:hAnsi="Century Gothic" w:eastAsia="Meiryo" w:cs="Times New Roman"/>
                <w:sz w:val="18"/>
                <w:lang w:val="en-US"/>
              </w:rPr>
            </w:pPr>
            <w:r w:rsidRPr="00A2088D">
              <w:rPr>
                <w:rFonts w:ascii="Century Gothic" w:hAnsi="Century Gothic" w:eastAsia="Meiryo" w:cs="Times New Roman"/>
                <w:sz w:val="18"/>
                <w:lang w:val="en-US"/>
              </w:rPr>
              <w:t>Bachelor of Science in Information Technology with specialization in Mobile and Internet Technology</w:t>
            </w:r>
          </w:p>
          <w:p w:rsidR="000426B7" w:rsidP="00F92D32" w:rsidRDefault="000426B7" w14:paraId="3CBF925D" w14:textId="77777777">
            <w:pPr>
              <w:keepNext/>
              <w:keepLines/>
              <w:pBdr>
                <w:bottom w:val="single" w:color="94B6D2" w:sz="8" w:space="1"/>
              </w:pBdr>
              <w:spacing w:before="240" w:after="120" w:line="240" w:lineRule="auto"/>
              <w:outlineLvl w:val="1"/>
              <w:rPr>
                <w:rFonts w:ascii="Century Gothic" w:hAnsi="Century Gothic" w:eastAsia="Meiryo" w:cs="Times New Roman"/>
                <w:b/>
                <w:bCs/>
                <w:caps/>
                <w:sz w:val="16"/>
                <w:szCs w:val="14"/>
                <w:lang w:val="en-US"/>
              </w:rPr>
            </w:pPr>
            <w:r>
              <w:rPr>
                <w:rFonts w:ascii="Century Gothic" w:hAnsi="Century Gothic" w:eastAsia="Meiryo" w:cs="Times New Roman"/>
                <w:b/>
                <w:bCs/>
                <w:caps/>
                <w:sz w:val="16"/>
                <w:szCs w:val="14"/>
                <w:lang w:val="en-US"/>
              </w:rPr>
              <w:t>Certificates</w:t>
            </w:r>
          </w:p>
          <w:p w:rsidR="000426B7" w:rsidP="000426B7" w:rsidRDefault="000426B7" w14:paraId="1C5EDEDE" w14:textId="77777777">
            <w:pPr>
              <w:pStyle w:val="ListParagraph"/>
              <w:numPr>
                <w:ilvl w:val="0"/>
                <w:numId w:val="31"/>
              </w:num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Data Fundamentals – 2023</w:t>
            </w:r>
          </w:p>
          <w:p w:rsidR="000426B7" w:rsidP="000426B7" w:rsidRDefault="000426B7" w14:paraId="7E989F65" w14:textId="77777777">
            <w:pPr>
              <w:pStyle w:val="ListParagraph"/>
              <w:numPr>
                <w:ilvl w:val="0"/>
                <w:numId w:val="31"/>
              </w:num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Agile Product Owner Role: Techniques - 2022</w:t>
            </w:r>
          </w:p>
          <w:p w:rsidR="000426B7" w:rsidP="000426B7" w:rsidRDefault="000426B7" w14:paraId="4027E119" w14:textId="77777777">
            <w:pPr>
              <w:pStyle w:val="ListParagraph"/>
              <w:numPr>
                <w:ilvl w:val="0"/>
                <w:numId w:val="31"/>
              </w:numPr>
              <w:spacing w:after="0" w:line="240" w:lineRule="auto"/>
              <w:rPr>
                <w:rFonts w:ascii="Century Gothic" w:hAnsi="Century Gothic" w:eastAsia="Meiryo" w:cs="Times New Roman"/>
                <w:sz w:val="18"/>
                <w:lang w:val="en-US"/>
              </w:rPr>
            </w:pPr>
            <w:r w:rsidRPr="00535BCD">
              <w:rPr>
                <w:rFonts w:ascii="Century Gothic" w:hAnsi="Century Gothic" w:eastAsia="Meiryo" w:cs="Times New Roman"/>
                <w:sz w:val="18"/>
                <w:lang w:val="en-US"/>
              </w:rPr>
              <w:t>Enterprise Design Thinking Practitioner</w:t>
            </w:r>
            <w:r>
              <w:rPr>
                <w:rFonts w:ascii="Century Gothic" w:hAnsi="Century Gothic" w:eastAsia="Meiryo" w:cs="Times New Roman"/>
                <w:sz w:val="18"/>
                <w:lang w:val="en-US"/>
              </w:rPr>
              <w:t xml:space="preserve"> – 2022</w:t>
            </w:r>
          </w:p>
          <w:p w:rsidR="000426B7" w:rsidP="000426B7" w:rsidRDefault="000426B7" w14:paraId="54F35C37" w14:textId="77777777">
            <w:pPr>
              <w:pStyle w:val="ListParagraph"/>
              <w:numPr>
                <w:ilvl w:val="0"/>
                <w:numId w:val="31"/>
              </w:num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Conducting SWOT Analysis – 2022</w:t>
            </w:r>
          </w:p>
          <w:p w:rsidRPr="00535BCD" w:rsidR="000426B7" w:rsidP="000426B7" w:rsidRDefault="000426B7" w14:paraId="1725858C" w14:textId="77777777">
            <w:pPr>
              <w:pStyle w:val="ListParagraph"/>
              <w:numPr>
                <w:ilvl w:val="0"/>
                <w:numId w:val="31"/>
              </w:numPr>
              <w:spacing w:after="0" w:line="240" w:lineRule="auto"/>
              <w:rPr>
                <w:rFonts w:ascii="Century Gothic" w:hAnsi="Century Gothic" w:eastAsia="Meiryo" w:cs="Times New Roman"/>
                <w:sz w:val="18"/>
                <w:lang w:val="en-US"/>
              </w:rPr>
            </w:pPr>
            <w:r>
              <w:rPr>
                <w:rFonts w:ascii="Century Gothic" w:hAnsi="Century Gothic" w:eastAsia="Meiryo" w:cs="Times New Roman"/>
                <w:sz w:val="18"/>
                <w:lang w:val="en-US"/>
              </w:rPr>
              <w:t>UX Design 6: Paper Prototyping - 2021</w:t>
            </w:r>
          </w:p>
          <w:p w:rsidR="000426B7" w:rsidP="00F92D32" w:rsidRDefault="000426B7" w14:paraId="1580FDFD" w14:textId="77777777">
            <w:pPr>
              <w:keepNext/>
              <w:keepLines/>
              <w:pBdr>
                <w:bottom w:val="single" w:color="94B6D2" w:sz="8" w:space="1"/>
              </w:pBdr>
              <w:spacing w:before="240" w:after="120" w:line="240" w:lineRule="auto"/>
              <w:outlineLvl w:val="1"/>
              <w:rPr>
                <w:rFonts w:ascii="Century Gothic" w:hAnsi="Century Gothic" w:eastAsia="Meiryo" w:cs="Times New Roman"/>
                <w:b/>
                <w:bCs/>
                <w:caps/>
                <w:sz w:val="16"/>
                <w:szCs w:val="14"/>
                <w:lang w:val="en-US"/>
              </w:rPr>
            </w:pPr>
            <w:r>
              <w:rPr>
                <w:rFonts w:ascii="Century Gothic" w:hAnsi="Century Gothic" w:eastAsia="Meiryo" w:cs="Times New Roman"/>
                <w:b/>
                <w:bCs/>
                <w:caps/>
                <w:sz w:val="16"/>
                <w:szCs w:val="14"/>
                <w:lang w:val="en-US"/>
              </w:rPr>
              <w:t>Organization</w:t>
            </w:r>
          </w:p>
          <w:p w:rsidRPr="004A5597" w:rsidR="000426B7" w:rsidP="000426B7" w:rsidRDefault="000426B7" w14:paraId="109C9A3F" w14:textId="77777777">
            <w:pPr>
              <w:pStyle w:val="ListParagraph"/>
              <w:numPr>
                <w:ilvl w:val="0"/>
                <w:numId w:val="31"/>
              </w:numPr>
              <w:spacing w:after="0" w:line="240" w:lineRule="auto"/>
              <w:rPr>
                <w:rFonts w:ascii="Century Gothic" w:hAnsi="Century Gothic" w:eastAsia="Meiryo" w:cs="Times New Roman"/>
                <w:b/>
                <w:bCs/>
                <w:sz w:val="16"/>
                <w:szCs w:val="14"/>
                <w:lang w:val="en-US"/>
              </w:rPr>
            </w:pPr>
            <w:r>
              <w:rPr>
                <w:rFonts w:ascii="Century Gothic" w:hAnsi="Century Gothic" w:eastAsia="Meiryo" w:cs="Times New Roman"/>
                <w:sz w:val="16"/>
                <w:szCs w:val="14"/>
                <w:lang w:val="en-US"/>
              </w:rPr>
              <w:t>APC Band</w:t>
            </w:r>
          </w:p>
          <w:p w:rsidRPr="00BA7460" w:rsidR="000426B7" w:rsidP="000426B7" w:rsidRDefault="000426B7" w14:paraId="62D6135D" w14:textId="77777777">
            <w:pPr>
              <w:pStyle w:val="ListParagraph"/>
              <w:numPr>
                <w:ilvl w:val="0"/>
                <w:numId w:val="31"/>
              </w:numPr>
              <w:spacing w:after="0" w:line="240" w:lineRule="auto"/>
              <w:rPr>
                <w:rFonts w:ascii="Century Gothic" w:hAnsi="Century Gothic" w:eastAsia="Meiryo" w:cs="Times New Roman"/>
                <w:b/>
                <w:bCs/>
                <w:sz w:val="16"/>
                <w:szCs w:val="14"/>
                <w:lang w:val="en-US"/>
              </w:rPr>
            </w:pPr>
            <w:r>
              <w:rPr>
                <w:rFonts w:ascii="Century Gothic" w:hAnsi="Century Gothic" w:eastAsia="Meiryo" w:cs="Times New Roman"/>
                <w:sz w:val="16"/>
                <w:szCs w:val="14"/>
                <w:lang w:val="en-US"/>
              </w:rPr>
              <w:t>Founder of Asia Pacific College Rams Flag Football Organization</w:t>
            </w:r>
          </w:p>
        </w:tc>
      </w:tr>
    </w:tbl>
    <w:p w:rsidR="000426B7" w:rsidP="000426B7" w:rsidRDefault="000426B7" w14:paraId="43D13944" w14:textId="77777777"/>
    <w:p w:rsidRPr="00BE5DBB" w:rsidR="00C10377" w:rsidP="005A1DF0" w:rsidRDefault="00C10377" w14:paraId="2E964DDD" w14:textId="77777777"/>
    <w:sectPr w:rsidRPr="00BE5DBB" w:rsidR="00C10377">
      <w:pgSz w:w="12240" w:h="15840"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B38E7" w:rsidP="009831F7" w:rsidRDefault="008B38E7" w14:paraId="50DA4B11" w14:textId="77777777">
      <w:pPr>
        <w:spacing w:after="0" w:line="240" w:lineRule="auto"/>
      </w:pPr>
      <w:r>
        <w:separator/>
      </w:r>
    </w:p>
  </w:endnote>
  <w:endnote w:type="continuationSeparator" w:id="0">
    <w:p w:rsidR="008B38E7" w:rsidP="009831F7" w:rsidRDefault="008B38E7" w14:paraId="529BBB7A" w14:textId="77777777">
      <w:pPr>
        <w:spacing w:after="0" w:line="240" w:lineRule="auto"/>
      </w:pPr>
      <w:r>
        <w:continuationSeparator/>
      </w:r>
    </w:p>
  </w:endnote>
  <w:endnote w:type="continuationNotice" w:id="1">
    <w:p w:rsidR="008B38E7" w:rsidRDefault="008B38E7" w14:paraId="715B25B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Garamond">
    <w:altName w:val="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B38E7" w:rsidP="009831F7" w:rsidRDefault="008B38E7" w14:paraId="41E57870" w14:textId="77777777">
      <w:pPr>
        <w:spacing w:after="0" w:line="240" w:lineRule="auto"/>
      </w:pPr>
      <w:r>
        <w:separator/>
      </w:r>
    </w:p>
  </w:footnote>
  <w:footnote w:type="continuationSeparator" w:id="0">
    <w:p w:rsidR="008B38E7" w:rsidP="009831F7" w:rsidRDefault="008B38E7" w14:paraId="08F94720" w14:textId="77777777">
      <w:pPr>
        <w:spacing w:after="0" w:line="240" w:lineRule="auto"/>
      </w:pPr>
      <w:r>
        <w:continuationSeparator/>
      </w:r>
    </w:p>
  </w:footnote>
  <w:footnote w:type="continuationNotice" w:id="1">
    <w:p w:rsidR="008B38E7" w:rsidRDefault="008B38E7" w14:paraId="173E7B0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rsidR="009831F7" w:rsidRDefault="00000000" w14:paraId="189CBF7A" w14:textId="64815A5B">
        <w:pPr>
          <w:pStyle w:val="Header"/>
          <w:jc w:val="right"/>
        </w:pPr>
      </w:p>
    </w:sdtContent>
  </w:sdt>
  <w:p w:rsidR="009831F7" w:rsidRDefault="009831F7" w14:paraId="00A1FED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831F7" w:rsidP="00F432DE" w:rsidRDefault="00F432DE" w14:paraId="3DB316AA" w14:textId="71A6F932">
    <w:pPr>
      <w:pStyle w:val="Header"/>
      <w:jc w:val="right"/>
    </w:pPr>
    <w:r>
      <w:t>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29479"/>
      <w:docPartObj>
        <w:docPartGallery w:val="Page Numbers (Top of Page)"/>
        <w:docPartUnique/>
      </w:docPartObj>
    </w:sdtPr>
    <w:sdtEndPr>
      <w:rPr>
        <w:noProof/>
      </w:rPr>
    </w:sdtEndPr>
    <w:sdtContent>
      <w:p w:rsidR="00F21126" w:rsidRDefault="00F21126" w14:paraId="19D46E92" w14:textId="777777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F21126" w:rsidRDefault="00F21126" w14:paraId="05A29F9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D0DA0"/>
    <w:multiLevelType w:val="hybridMultilevel"/>
    <w:tmpl w:val="CA26CAB2"/>
    <w:lvl w:ilvl="0" w:tplc="34090001">
      <w:start w:val="1"/>
      <w:numFmt w:val="bullet"/>
      <w:lvlText w:val=""/>
      <w:lvlJc w:val="left"/>
      <w:pPr>
        <w:ind w:left="720" w:hanging="360"/>
      </w:pPr>
      <w:rPr>
        <w:rFonts w:hint="default" w:ascii="Symbol" w:hAnsi="Symbol"/>
      </w:rPr>
    </w:lvl>
    <w:lvl w:ilvl="1" w:tplc="34090003">
      <w:start w:val="1"/>
      <w:numFmt w:val="bullet"/>
      <w:lvlText w:val="o"/>
      <w:lvlJc w:val="left"/>
      <w:pPr>
        <w:ind w:left="1440" w:hanging="360"/>
      </w:pPr>
      <w:rPr>
        <w:rFonts w:hint="default" w:ascii="Courier New" w:hAnsi="Courier New" w:cs="Courier New"/>
      </w:rPr>
    </w:lvl>
    <w:lvl w:ilvl="2" w:tplc="34090005">
      <w:start w:val="1"/>
      <w:numFmt w:val="bullet"/>
      <w:lvlText w:val=""/>
      <w:lvlJc w:val="left"/>
      <w:pPr>
        <w:ind w:left="2160" w:hanging="360"/>
      </w:pPr>
      <w:rPr>
        <w:rFonts w:hint="default" w:ascii="Wingdings" w:hAnsi="Wingdings"/>
      </w:rPr>
    </w:lvl>
    <w:lvl w:ilvl="3" w:tplc="34090001">
      <w:start w:val="1"/>
      <w:numFmt w:val="bullet"/>
      <w:lvlText w:val=""/>
      <w:lvlJc w:val="left"/>
      <w:pPr>
        <w:ind w:left="2880" w:hanging="360"/>
      </w:pPr>
      <w:rPr>
        <w:rFonts w:hint="default" w:ascii="Symbol" w:hAnsi="Symbol"/>
      </w:rPr>
    </w:lvl>
    <w:lvl w:ilvl="4" w:tplc="34090003">
      <w:start w:val="1"/>
      <w:numFmt w:val="bullet"/>
      <w:lvlText w:val="o"/>
      <w:lvlJc w:val="left"/>
      <w:pPr>
        <w:ind w:left="3600" w:hanging="360"/>
      </w:pPr>
      <w:rPr>
        <w:rFonts w:hint="default" w:ascii="Courier New" w:hAnsi="Courier New" w:cs="Courier New"/>
      </w:rPr>
    </w:lvl>
    <w:lvl w:ilvl="5" w:tplc="34090005">
      <w:start w:val="1"/>
      <w:numFmt w:val="bullet"/>
      <w:lvlText w:val=""/>
      <w:lvlJc w:val="left"/>
      <w:pPr>
        <w:ind w:left="4320" w:hanging="360"/>
      </w:pPr>
      <w:rPr>
        <w:rFonts w:hint="default" w:ascii="Wingdings" w:hAnsi="Wingdings"/>
      </w:rPr>
    </w:lvl>
    <w:lvl w:ilvl="6" w:tplc="34090001">
      <w:start w:val="1"/>
      <w:numFmt w:val="bullet"/>
      <w:lvlText w:val=""/>
      <w:lvlJc w:val="left"/>
      <w:pPr>
        <w:ind w:left="5040" w:hanging="360"/>
      </w:pPr>
      <w:rPr>
        <w:rFonts w:hint="default" w:ascii="Symbol" w:hAnsi="Symbol"/>
      </w:rPr>
    </w:lvl>
    <w:lvl w:ilvl="7" w:tplc="34090003">
      <w:start w:val="1"/>
      <w:numFmt w:val="bullet"/>
      <w:lvlText w:val="o"/>
      <w:lvlJc w:val="left"/>
      <w:pPr>
        <w:ind w:left="5760" w:hanging="360"/>
      </w:pPr>
      <w:rPr>
        <w:rFonts w:hint="default" w:ascii="Courier New" w:hAnsi="Courier New" w:cs="Courier New"/>
      </w:rPr>
    </w:lvl>
    <w:lvl w:ilvl="8" w:tplc="34090005">
      <w:start w:val="1"/>
      <w:numFmt w:val="bullet"/>
      <w:lvlText w:val=""/>
      <w:lvlJc w:val="left"/>
      <w:pPr>
        <w:ind w:left="6480" w:hanging="360"/>
      </w:pPr>
      <w:rPr>
        <w:rFonts w:hint="default" w:ascii="Wingdings" w:hAnsi="Wingdings"/>
      </w:rPr>
    </w:lvl>
  </w:abstractNum>
  <w:abstractNum w:abstractNumId="1" w15:restartNumberingAfterBreak="0">
    <w:nsid w:val="02DA1FB3"/>
    <w:multiLevelType w:val="multilevel"/>
    <w:tmpl w:val="BB1EDF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47C4379"/>
    <w:multiLevelType w:val="multilevel"/>
    <w:tmpl w:val="68B41B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6AC2A69"/>
    <w:multiLevelType w:val="multilevel"/>
    <w:tmpl w:val="812AD0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6F5046A"/>
    <w:multiLevelType w:val="hybridMultilevel"/>
    <w:tmpl w:val="2C1CB1C2"/>
    <w:lvl w:ilvl="0" w:tplc="D0B06822">
      <w:start w:val="1"/>
      <w:numFmt w:val="bullet"/>
      <w:lvlText w:val=""/>
      <w:lvlJc w:val="left"/>
      <w:pPr>
        <w:ind w:left="1440" w:hanging="360"/>
      </w:pPr>
      <w:rPr>
        <w:rFonts w:hint="default" w:ascii="Symbol" w:hAnsi="Symbol"/>
      </w:rPr>
    </w:lvl>
    <w:lvl w:ilvl="1" w:tplc="593A844E">
      <w:start w:val="1"/>
      <w:numFmt w:val="bullet"/>
      <w:lvlText w:val="o"/>
      <w:lvlJc w:val="left"/>
      <w:pPr>
        <w:ind w:left="2160" w:hanging="360"/>
      </w:pPr>
      <w:rPr>
        <w:rFonts w:hint="default" w:ascii="Courier New" w:hAnsi="Courier New"/>
      </w:rPr>
    </w:lvl>
    <w:lvl w:ilvl="2" w:tplc="3CE0CF98">
      <w:start w:val="1"/>
      <w:numFmt w:val="bullet"/>
      <w:lvlText w:val=""/>
      <w:lvlJc w:val="left"/>
      <w:pPr>
        <w:ind w:left="2880" w:hanging="360"/>
      </w:pPr>
      <w:rPr>
        <w:rFonts w:hint="default" w:ascii="Wingdings" w:hAnsi="Wingdings"/>
      </w:rPr>
    </w:lvl>
    <w:lvl w:ilvl="3" w:tplc="711A6B68">
      <w:start w:val="1"/>
      <w:numFmt w:val="bullet"/>
      <w:lvlText w:val=""/>
      <w:lvlJc w:val="left"/>
      <w:pPr>
        <w:ind w:left="3600" w:hanging="360"/>
      </w:pPr>
      <w:rPr>
        <w:rFonts w:hint="default" w:ascii="Symbol" w:hAnsi="Symbol"/>
      </w:rPr>
    </w:lvl>
    <w:lvl w:ilvl="4" w:tplc="F9F029CE">
      <w:start w:val="1"/>
      <w:numFmt w:val="bullet"/>
      <w:lvlText w:val="o"/>
      <w:lvlJc w:val="left"/>
      <w:pPr>
        <w:ind w:left="4320" w:hanging="360"/>
      </w:pPr>
      <w:rPr>
        <w:rFonts w:hint="default" w:ascii="Courier New" w:hAnsi="Courier New"/>
      </w:rPr>
    </w:lvl>
    <w:lvl w:ilvl="5" w:tplc="3A96FF80">
      <w:start w:val="1"/>
      <w:numFmt w:val="bullet"/>
      <w:lvlText w:val=""/>
      <w:lvlJc w:val="left"/>
      <w:pPr>
        <w:ind w:left="5040" w:hanging="360"/>
      </w:pPr>
      <w:rPr>
        <w:rFonts w:hint="default" w:ascii="Wingdings" w:hAnsi="Wingdings"/>
      </w:rPr>
    </w:lvl>
    <w:lvl w:ilvl="6" w:tplc="97EE258E">
      <w:start w:val="1"/>
      <w:numFmt w:val="bullet"/>
      <w:lvlText w:val=""/>
      <w:lvlJc w:val="left"/>
      <w:pPr>
        <w:ind w:left="5760" w:hanging="360"/>
      </w:pPr>
      <w:rPr>
        <w:rFonts w:hint="default" w:ascii="Symbol" w:hAnsi="Symbol"/>
      </w:rPr>
    </w:lvl>
    <w:lvl w:ilvl="7" w:tplc="FD5C44E8">
      <w:start w:val="1"/>
      <w:numFmt w:val="bullet"/>
      <w:lvlText w:val="o"/>
      <w:lvlJc w:val="left"/>
      <w:pPr>
        <w:ind w:left="6480" w:hanging="360"/>
      </w:pPr>
      <w:rPr>
        <w:rFonts w:hint="default" w:ascii="Courier New" w:hAnsi="Courier New"/>
      </w:rPr>
    </w:lvl>
    <w:lvl w:ilvl="8" w:tplc="0D8ADCBE">
      <w:start w:val="1"/>
      <w:numFmt w:val="bullet"/>
      <w:lvlText w:val=""/>
      <w:lvlJc w:val="left"/>
      <w:pPr>
        <w:ind w:left="7200" w:hanging="360"/>
      </w:pPr>
      <w:rPr>
        <w:rFonts w:hint="default" w:ascii="Wingdings" w:hAnsi="Wingdings"/>
      </w:rPr>
    </w:lvl>
  </w:abstractNum>
  <w:abstractNum w:abstractNumId="6" w15:restartNumberingAfterBreak="0">
    <w:nsid w:val="09216A7D"/>
    <w:multiLevelType w:val="multilevel"/>
    <w:tmpl w:val="25E643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9912EDB"/>
    <w:multiLevelType w:val="multilevel"/>
    <w:tmpl w:val="9626A8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0AE2387D"/>
    <w:multiLevelType w:val="multilevel"/>
    <w:tmpl w:val="95BCB2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EAB3B35"/>
    <w:multiLevelType w:val="multilevel"/>
    <w:tmpl w:val="24ECB6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FE6707F"/>
    <w:multiLevelType w:val="hybridMultilevel"/>
    <w:tmpl w:val="7296452A"/>
    <w:lvl w:ilvl="0" w:tplc="34090001">
      <w:start w:val="1"/>
      <w:numFmt w:val="bullet"/>
      <w:lvlText w:val=""/>
      <w:lvlJc w:val="left"/>
      <w:pPr>
        <w:ind w:left="2160" w:hanging="360"/>
      </w:pPr>
      <w:rPr>
        <w:rFonts w:hint="default" w:ascii="Symbol" w:hAnsi="Symbol"/>
      </w:rPr>
    </w:lvl>
    <w:lvl w:ilvl="1" w:tplc="34090003">
      <w:start w:val="1"/>
      <w:numFmt w:val="bullet"/>
      <w:lvlText w:val="o"/>
      <w:lvlJc w:val="left"/>
      <w:pPr>
        <w:ind w:left="2880" w:hanging="360"/>
      </w:pPr>
      <w:rPr>
        <w:rFonts w:hint="default" w:ascii="Courier New" w:hAnsi="Courier New" w:cs="Courier New"/>
      </w:rPr>
    </w:lvl>
    <w:lvl w:ilvl="2" w:tplc="34090005">
      <w:start w:val="1"/>
      <w:numFmt w:val="bullet"/>
      <w:lvlText w:val=""/>
      <w:lvlJc w:val="left"/>
      <w:pPr>
        <w:ind w:left="3600" w:hanging="360"/>
      </w:pPr>
      <w:rPr>
        <w:rFonts w:hint="default" w:ascii="Wingdings" w:hAnsi="Wingdings"/>
      </w:rPr>
    </w:lvl>
    <w:lvl w:ilvl="3" w:tplc="34090001">
      <w:start w:val="1"/>
      <w:numFmt w:val="bullet"/>
      <w:lvlText w:val=""/>
      <w:lvlJc w:val="left"/>
      <w:pPr>
        <w:ind w:left="4320" w:hanging="360"/>
      </w:pPr>
      <w:rPr>
        <w:rFonts w:hint="default" w:ascii="Symbol" w:hAnsi="Symbol"/>
      </w:rPr>
    </w:lvl>
    <w:lvl w:ilvl="4" w:tplc="34090003">
      <w:start w:val="1"/>
      <w:numFmt w:val="bullet"/>
      <w:lvlText w:val="o"/>
      <w:lvlJc w:val="left"/>
      <w:pPr>
        <w:ind w:left="5040" w:hanging="360"/>
      </w:pPr>
      <w:rPr>
        <w:rFonts w:hint="default" w:ascii="Courier New" w:hAnsi="Courier New" w:cs="Courier New"/>
      </w:rPr>
    </w:lvl>
    <w:lvl w:ilvl="5" w:tplc="34090005">
      <w:start w:val="1"/>
      <w:numFmt w:val="bullet"/>
      <w:lvlText w:val=""/>
      <w:lvlJc w:val="left"/>
      <w:pPr>
        <w:ind w:left="5760" w:hanging="360"/>
      </w:pPr>
      <w:rPr>
        <w:rFonts w:hint="default" w:ascii="Wingdings" w:hAnsi="Wingdings"/>
      </w:rPr>
    </w:lvl>
    <w:lvl w:ilvl="6" w:tplc="34090001">
      <w:start w:val="1"/>
      <w:numFmt w:val="bullet"/>
      <w:lvlText w:val=""/>
      <w:lvlJc w:val="left"/>
      <w:pPr>
        <w:ind w:left="6480" w:hanging="360"/>
      </w:pPr>
      <w:rPr>
        <w:rFonts w:hint="default" w:ascii="Symbol" w:hAnsi="Symbol"/>
      </w:rPr>
    </w:lvl>
    <w:lvl w:ilvl="7" w:tplc="34090003">
      <w:start w:val="1"/>
      <w:numFmt w:val="bullet"/>
      <w:lvlText w:val="o"/>
      <w:lvlJc w:val="left"/>
      <w:pPr>
        <w:ind w:left="7200" w:hanging="360"/>
      </w:pPr>
      <w:rPr>
        <w:rFonts w:hint="default" w:ascii="Courier New" w:hAnsi="Courier New" w:cs="Courier New"/>
      </w:rPr>
    </w:lvl>
    <w:lvl w:ilvl="8" w:tplc="34090005">
      <w:start w:val="1"/>
      <w:numFmt w:val="bullet"/>
      <w:lvlText w:val=""/>
      <w:lvlJc w:val="left"/>
      <w:pPr>
        <w:ind w:left="7920" w:hanging="360"/>
      </w:pPr>
      <w:rPr>
        <w:rFonts w:hint="default" w:ascii="Wingdings" w:hAnsi="Wingdings"/>
      </w:rPr>
    </w:lvl>
  </w:abstractNum>
  <w:abstractNum w:abstractNumId="12" w15:restartNumberingAfterBreak="0">
    <w:nsid w:val="22293EA6"/>
    <w:multiLevelType w:val="multilevel"/>
    <w:tmpl w:val="445268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BEF3364"/>
    <w:multiLevelType w:val="hybridMultilevel"/>
    <w:tmpl w:val="85AA5346"/>
    <w:lvl w:ilvl="0" w:tplc="28D4929A">
      <w:start w:val="1"/>
      <w:numFmt w:val="bullet"/>
      <w:lvlText w:val=""/>
      <w:lvlJc w:val="left"/>
      <w:pPr>
        <w:ind w:left="1440" w:hanging="360"/>
      </w:pPr>
      <w:rPr>
        <w:rFonts w:hint="default" w:ascii="Symbol" w:hAnsi="Symbol"/>
      </w:rPr>
    </w:lvl>
    <w:lvl w:ilvl="1" w:tplc="BACCA734">
      <w:start w:val="1"/>
      <w:numFmt w:val="bullet"/>
      <w:lvlText w:val="o"/>
      <w:lvlJc w:val="left"/>
      <w:pPr>
        <w:ind w:left="2160" w:hanging="360"/>
      </w:pPr>
      <w:rPr>
        <w:rFonts w:hint="default" w:ascii="Courier New" w:hAnsi="Courier New"/>
      </w:rPr>
    </w:lvl>
    <w:lvl w:ilvl="2" w:tplc="12D28466">
      <w:start w:val="1"/>
      <w:numFmt w:val="bullet"/>
      <w:lvlText w:val=""/>
      <w:lvlJc w:val="left"/>
      <w:pPr>
        <w:ind w:left="2880" w:hanging="360"/>
      </w:pPr>
      <w:rPr>
        <w:rFonts w:hint="default" w:ascii="Wingdings" w:hAnsi="Wingdings"/>
      </w:rPr>
    </w:lvl>
    <w:lvl w:ilvl="3" w:tplc="B4907F94">
      <w:start w:val="1"/>
      <w:numFmt w:val="bullet"/>
      <w:lvlText w:val=""/>
      <w:lvlJc w:val="left"/>
      <w:pPr>
        <w:ind w:left="3600" w:hanging="360"/>
      </w:pPr>
      <w:rPr>
        <w:rFonts w:hint="default" w:ascii="Symbol" w:hAnsi="Symbol"/>
      </w:rPr>
    </w:lvl>
    <w:lvl w:ilvl="4" w:tplc="D3E6BF42">
      <w:start w:val="1"/>
      <w:numFmt w:val="bullet"/>
      <w:lvlText w:val="o"/>
      <w:lvlJc w:val="left"/>
      <w:pPr>
        <w:ind w:left="4320" w:hanging="360"/>
      </w:pPr>
      <w:rPr>
        <w:rFonts w:hint="default" w:ascii="Courier New" w:hAnsi="Courier New"/>
      </w:rPr>
    </w:lvl>
    <w:lvl w:ilvl="5" w:tplc="C23052DA">
      <w:start w:val="1"/>
      <w:numFmt w:val="bullet"/>
      <w:lvlText w:val=""/>
      <w:lvlJc w:val="left"/>
      <w:pPr>
        <w:ind w:left="5040" w:hanging="360"/>
      </w:pPr>
      <w:rPr>
        <w:rFonts w:hint="default" w:ascii="Wingdings" w:hAnsi="Wingdings"/>
      </w:rPr>
    </w:lvl>
    <w:lvl w:ilvl="6" w:tplc="DDDE118C">
      <w:start w:val="1"/>
      <w:numFmt w:val="bullet"/>
      <w:lvlText w:val=""/>
      <w:lvlJc w:val="left"/>
      <w:pPr>
        <w:ind w:left="5760" w:hanging="360"/>
      </w:pPr>
      <w:rPr>
        <w:rFonts w:hint="default" w:ascii="Symbol" w:hAnsi="Symbol"/>
      </w:rPr>
    </w:lvl>
    <w:lvl w:ilvl="7" w:tplc="AA4A86A8">
      <w:start w:val="1"/>
      <w:numFmt w:val="bullet"/>
      <w:lvlText w:val="o"/>
      <w:lvlJc w:val="left"/>
      <w:pPr>
        <w:ind w:left="6480" w:hanging="360"/>
      </w:pPr>
      <w:rPr>
        <w:rFonts w:hint="default" w:ascii="Courier New" w:hAnsi="Courier New"/>
      </w:rPr>
    </w:lvl>
    <w:lvl w:ilvl="8" w:tplc="59BE4220">
      <w:start w:val="1"/>
      <w:numFmt w:val="bullet"/>
      <w:lvlText w:val=""/>
      <w:lvlJc w:val="left"/>
      <w:pPr>
        <w:ind w:left="7200" w:hanging="360"/>
      </w:pPr>
      <w:rPr>
        <w:rFonts w:hint="default" w:ascii="Wingdings" w:hAnsi="Wingdings"/>
      </w:rPr>
    </w:lvl>
  </w:abstractNum>
  <w:abstractNum w:abstractNumId="14" w15:restartNumberingAfterBreak="0">
    <w:nsid w:val="2C2D7DBD"/>
    <w:multiLevelType w:val="multilevel"/>
    <w:tmpl w:val="218436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CC53758"/>
    <w:multiLevelType w:val="multilevel"/>
    <w:tmpl w:val="AE7C3714"/>
    <w:lvl w:ilvl="0">
      <w:start w:val="4"/>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2FA58BB"/>
    <w:multiLevelType w:val="hybridMultilevel"/>
    <w:tmpl w:val="0A8033C0"/>
    <w:lvl w:ilvl="0" w:tplc="C03400BA">
      <w:start w:val="1"/>
      <w:numFmt w:val="bullet"/>
      <w:lvlText w:val=""/>
      <w:lvlJc w:val="left"/>
      <w:pPr>
        <w:ind w:left="720" w:hanging="360"/>
      </w:pPr>
      <w:rPr>
        <w:rFonts w:hint="default" w:ascii="Symbol" w:hAnsi="Symbol"/>
        <w:sz w:val="32"/>
        <w:szCs w:val="32"/>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8" w15:restartNumberingAfterBreak="0">
    <w:nsid w:val="366802EF"/>
    <w:multiLevelType w:val="multilevel"/>
    <w:tmpl w:val="824E6870"/>
    <w:lvl w:ilvl="0">
      <w:start w:val="1"/>
      <w:numFmt w:val="bullet"/>
      <w:lvlText w:val=""/>
      <w:lvlJc w:val="left"/>
      <w:pPr>
        <w:tabs>
          <w:tab w:val="num" w:pos="1890"/>
        </w:tabs>
        <w:ind w:left="1890" w:hanging="360"/>
      </w:pPr>
      <w:rPr>
        <w:rFonts w:hint="default" w:ascii="Symbol" w:hAnsi="Symbol"/>
        <w:sz w:val="22"/>
        <w:szCs w:val="22"/>
      </w:rPr>
    </w:lvl>
    <w:lvl w:ilvl="1" w:tentative="1">
      <w:start w:val="1"/>
      <w:numFmt w:val="bullet"/>
      <w:lvlText w:val="o"/>
      <w:lvlJc w:val="left"/>
      <w:pPr>
        <w:tabs>
          <w:tab w:val="num" w:pos="2610"/>
        </w:tabs>
        <w:ind w:left="2610" w:hanging="360"/>
      </w:pPr>
      <w:rPr>
        <w:rFonts w:hint="default" w:ascii="Courier New" w:hAnsi="Courier New"/>
        <w:sz w:val="20"/>
      </w:rPr>
    </w:lvl>
    <w:lvl w:ilvl="2" w:tentative="1">
      <w:start w:val="1"/>
      <w:numFmt w:val="bullet"/>
      <w:lvlText w:val=""/>
      <w:lvlJc w:val="left"/>
      <w:pPr>
        <w:tabs>
          <w:tab w:val="num" w:pos="3330"/>
        </w:tabs>
        <w:ind w:left="3330" w:hanging="360"/>
      </w:pPr>
      <w:rPr>
        <w:rFonts w:hint="default" w:ascii="Wingdings" w:hAnsi="Wingdings"/>
        <w:sz w:val="20"/>
      </w:rPr>
    </w:lvl>
    <w:lvl w:ilvl="3" w:tentative="1">
      <w:start w:val="1"/>
      <w:numFmt w:val="bullet"/>
      <w:lvlText w:val=""/>
      <w:lvlJc w:val="left"/>
      <w:pPr>
        <w:tabs>
          <w:tab w:val="num" w:pos="4050"/>
        </w:tabs>
        <w:ind w:left="4050" w:hanging="360"/>
      </w:pPr>
      <w:rPr>
        <w:rFonts w:hint="default" w:ascii="Wingdings" w:hAnsi="Wingdings"/>
        <w:sz w:val="20"/>
      </w:rPr>
    </w:lvl>
    <w:lvl w:ilvl="4" w:tentative="1">
      <w:start w:val="1"/>
      <w:numFmt w:val="bullet"/>
      <w:lvlText w:val=""/>
      <w:lvlJc w:val="left"/>
      <w:pPr>
        <w:tabs>
          <w:tab w:val="num" w:pos="4770"/>
        </w:tabs>
        <w:ind w:left="4770" w:hanging="360"/>
      </w:pPr>
      <w:rPr>
        <w:rFonts w:hint="default" w:ascii="Wingdings" w:hAnsi="Wingdings"/>
        <w:sz w:val="20"/>
      </w:rPr>
    </w:lvl>
    <w:lvl w:ilvl="5" w:tentative="1">
      <w:start w:val="1"/>
      <w:numFmt w:val="bullet"/>
      <w:lvlText w:val=""/>
      <w:lvlJc w:val="left"/>
      <w:pPr>
        <w:tabs>
          <w:tab w:val="num" w:pos="5490"/>
        </w:tabs>
        <w:ind w:left="5490" w:hanging="360"/>
      </w:pPr>
      <w:rPr>
        <w:rFonts w:hint="default" w:ascii="Wingdings" w:hAnsi="Wingdings"/>
        <w:sz w:val="20"/>
      </w:rPr>
    </w:lvl>
    <w:lvl w:ilvl="6" w:tentative="1">
      <w:start w:val="1"/>
      <w:numFmt w:val="bullet"/>
      <w:lvlText w:val=""/>
      <w:lvlJc w:val="left"/>
      <w:pPr>
        <w:tabs>
          <w:tab w:val="num" w:pos="6210"/>
        </w:tabs>
        <w:ind w:left="6210" w:hanging="360"/>
      </w:pPr>
      <w:rPr>
        <w:rFonts w:hint="default" w:ascii="Wingdings" w:hAnsi="Wingdings"/>
        <w:sz w:val="20"/>
      </w:rPr>
    </w:lvl>
    <w:lvl w:ilvl="7" w:tentative="1">
      <w:start w:val="1"/>
      <w:numFmt w:val="bullet"/>
      <w:lvlText w:val=""/>
      <w:lvlJc w:val="left"/>
      <w:pPr>
        <w:tabs>
          <w:tab w:val="num" w:pos="6930"/>
        </w:tabs>
        <w:ind w:left="6930" w:hanging="360"/>
      </w:pPr>
      <w:rPr>
        <w:rFonts w:hint="default" w:ascii="Wingdings" w:hAnsi="Wingdings"/>
        <w:sz w:val="20"/>
      </w:rPr>
    </w:lvl>
    <w:lvl w:ilvl="8" w:tentative="1">
      <w:start w:val="1"/>
      <w:numFmt w:val="bullet"/>
      <w:lvlText w:val=""/>
      <w:lvlJc w:val="left"/>
      <w:pPr>
        <w:tabs>
          <w:tab w:val="num" w:pos="7650"/>
        </w:tabs>
        <w:ind w:left="7650" w:hanging="360"/>
      </w:pPr>
      <w:rPr>
        <w:rFonts w:hint="default" w:ascii="Wingdings" w:hAnsi="Wingdings"/>
        <w:sz w:val="20"/>
      </w:rPr>
    </w:lvl>
  </w:abstractNum>
  <w:abstractNum w:abstractNumId="19" w15:restartNumberingAfterBreak="0">
    <w:nsid w:val="39E00445"/>
    <w:multiLevelType w:val="hybridMultilevel"/>
    <w:tmpl w:val="580A10B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0" w15:restartNumberingAfterBreak="0">
    <w:nsid w:val="43502279"/>
    <w:multiLevelType w:val="hybridMultilevel"/>
    <w:tmpl w:val="6CCE98F6"/>
    <w:lvl w:ilvl="0" w:tplc="34090001">
      <w:start w:val="1"/>
      <w:numFmt w:val="bullet"/>
      <w:lvlText w:val=""/>
      <w:lvlJc w:val="left"/>
      <w:pPr>
        <w:ind w:left="720" w:hanging="360"/>
      </w:pPr>
      <w:rPr>
        <w:rFonts w:hint="default" w:ascii="Symbol" w:hAnsi="Symbol"/>
      </w:rPr>
    </w:lvl>
    <w:lvl w:ilvl="1" w:tplc="34090003">
      <w:start w:val="1"/>
      <w:numFmt w:val="bullet"/>
      <w:lvlText w:val="o"/>
      <w:lvlJc w:val="left"/>
      <w:pPr>
        <w:ind w:left="1440" w:hanging="360"/>
      </w:pPr>
      <w:rPr>
        <w:rFonts w:hint="default" w:ascii="Courier New" w:hAnsi="Courier New" w:cs="Courier New"/>
      </w:rPr>
    </w:lvl>
    <w:lvl w:ilvl="2" w:tplc="34090005">
      <w:start w:val="1"/>
      <w:numFmt w:val="bullet"/>
      <w:lvlText w:val=""/>
      <w:lvlJc w:val="left"/>
      <w:pPr>
        <w:ind w:left="2160" w:hanging="360"/>
      </w:pPr>
      <w:rPr>
        <w:rFonts w:hint="default" w:ascii="Wingdings" w:hAnsi="Wingdings"/>
      </w:rPr>
    </w:lvl>
    <w:lvl w:ilvl="3" w:tplc="34090001">
      <w:start w:val="1"/>
      <w:numFmt w:val="bullet"/>
      <w:lvlText w:val=""/>
      <w:lvlJc w:val="left"/>
      <w:pPr>
        <w:ind w:left="2880" w:hanging="360"/>
      </w:pPr>
      <w:rPr>
        <w:rFonts w:hint="default" w:ascii="Symbol" w:hAnsi="Symbol"/>
      </w:rPr>
    </w:lvl>
    <w:lvl w:ilvl="4" w:tplc="34090003">
      <w:start w:val="1"/>
      <w:numFmt w:val="bullet"/>
      <w:lvlText w:val="o"/>
      <w:lvlJc w:val="left"/>
      <w:pPr>
        <w:ind w:left="3600" w:hanging="360"/>
      </w:pPr>
      <w:rPr>
        <w:rFonts w:hint="default" w:ascii="Courier New" w:hAnsi="Courier New" w:cs="Courier New"/>
      </w:rPr>
    </w:lvl>
    <w:lvl w:ilvl="5" w:tplc="34090005">
      <w:start w:val="1"/>
      <w:numFmt w:val="bullet"/>
      <w:lvlText w:val=""/>
      <w:lvlJc w:val="left"/>
      <w:pPr>
        <w:ind w:left="4320" w:hanging="360"/>
      </w:pPr>
      <w:rPr>
        <w:rFonts w:hint="default" w:ascii="Wingdings" w:hAnsi="Wingdings"/>
      </w:rPr>
    </w:lvl>
    <w:lvl w:ilvl="6" w:tplc="34090001">
      <w:start w:val="1"/>
      <w:numFmt w:val="bullet"/>
      <w:lvlText w:val=""/>
      <w:lvlJc w:val="left"/>
      <w:pPr>
        <w:ind w:left="5040" w:hanging="360"/>
      </w:pPr>
      <w:rPr>
        <w:rFonts w:hint="default" w:ascii="Symbol" w:hAnsi="Symbol"/>
      </w:rPr>
    </w:lvl>
    <w:lvl w:ilvl="7" w:tplc="34090003">
      <w:start w:val="1"/>
      <w:numFmt w:val="bullet"/>
      <w:lvlText w:val="o"/>
      <w:lvlJc w:val="left"/>
      <w:pPr>
        <w:ind w:left="5760" w:hanging="360"/>
      </w:pPr>
      <w:rPr>
        <w:rFonts w:hint="default" w:ascii="Courier New" w:hAnsi="Courier New" w:cs="Courier New"/>
      </w:rPr>
    </w:lvl>
    <w:lvl w:ilvl="8" w:tplc="34090005">
      <w:start w:val="1"/>
      <w:numFmt w:val="bullet"/>
      <w:lvlText w:val=""/>
      <w:lvlJc w:val="left"/>
      <w:pPr>
        <w:ind w:left="6480" w:hanging="360"/>
      </w:pPr>
      <w:rPr>
        <w:rFonts w:hint="default" w:ascii="Wingdings" w:hAnsi="Wingdings"/>
      </w:rPr>
    </w:lvl>
  </w:abstractNum>
  <w:abstractNum w:abstractNumId="21" w15:restartNumberingAfterBreak="0">
    <w:nsid w:val="4959165A"/>
    <w:multiLevelType w:val="multilevel"/>
    <w:tmpl w:val="51FCB9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4" w15:restartNumberingAfterBreak="0">
    <w:nsid w:val="55765773"/>
    <w:multiLevelType w:val="hybridMultilevel"/>
    <w:tmpl w:val="9C365114"/>
    <w:lvl w:ilvl="0" w:tplc="7318CB58">
      <w:start w:val="500"/>
      <w:numFmt w:val="decimal"/>
      <w:lvlText w:val="%1"/>
      <w:lvlJc w:val="left"/>
      <w:pPr>
        <w:ind w:left="1180" w:hanging="360"/>
      </w:pPr>
      <w:rPr>
        <w:rFonts w:hint="default" w:ascii="Arial" w:hAnsi="Arial" w:cs="Arial"/>
        <w:color w:val="000000"/>
        <w:sz w:val="22"/>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25" w15:restartNumberingAfterBreak="0">
    <w:nsid w:val="5C7127FE"/>
    <w:multiLevelType w:val="multilevel"/>
    <w:tmpl w:val="03262F38"/>
    <w:lvl w:ilvl="0">
      <w:start w:val="4"/>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D012C31"/>
    <w:multiLevelType w:val="multilevel"/>
    <w:tmpl w:val="058C34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5DDD4032"/>
    <w:multiLevelType w:val="multilevel"/>
    <w:tmpl w:val="1ACC59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E941C25"/>
    <w:multiLevelType w:val="multilevel"/>
    <w:tmpl w:val="5F1ACEBC"/>
    <w:lvl w:ilvl="0">
      <w:start w:val="1"/>
      <w:numFmt w:val="lowerLetter"/>
      <w:lvlText w:val="%1."/>
      <w:lvlJc w:val="left"/>
      <w:pPr>
        <w:ind w:left="720" w:hanging="360"/>
      </w:pPr>
      <w:rPr>
        <w:sz w:val="24"/>
        <w:szCs w:val="24"/>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9" w15:restartNumberingAfterBreak="0">
    <w:nsid w:val="60E20D00"/>
    <w:multiLevelType w:val="multilevel"/>
    <w:tmpl w:val="B71ADA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78D2F43"/>
    <w:multiLevelType w:val="multilevel"/>
    <w:tmpl w:val="A52AB5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7A9C009D"/>
    <w:multiLevelType w:val="multilevel"/>
    <w:tmpl w:val="84C28AB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7C2C644E"/>
    <w:multiLevelType w:val="hybridMultilevel"/>
    <w:tmpl w:val="B8BEFBF0"/>
    <w:lvl w:ilvl="0" w:tplc="34090001">
      <w:start w:val="1"/>
      <w:numFmt w:val="bullet"/>
      <w:lvlText w:val=""/>
      <w:lvlJc w:val="left"/>
      <w:pPr>
        <w:ind w:left="720" w:hanging="360"/>
      </w:pPr>
      <w:rPr>
        <w:rFonts w:hint="default" w:ascii="Symbol" w:hAnsi="Symbol"/>
      </w:rPr>
    </w:lvl>
    <w:lvl w:ilvl="1" w:tplc="34090003">
      <w:start w:val="1"/>
      <w:numFmt w:val="bullet"/>
      <w:lvlText w:val="o"/>
      <w:lvlJc w:val="left"/>
      <w:pPr>
        <w:ind w:left="1440" w:hanging="360"/>
      </w:pPr>
      <w:rPr>
        <w:rFonts w:hint="default" w:ascii="Courier New" w:hAnsi="Courier New" w:cs="Courier New"/>
      </w:rPr>
    </w:lvl>
    <w:lvl w:ilvl="2" w:tplc="34090005">
      <w:start w:val="1"/>
      <w:numFmt w:val="bullet"/>
      <w:lvlText w:val=""/>
      <w:lvlJc w:val="left"/>
      <w:pPr>
        <w:ind w:left="2160" w:hanging="360"/>
      </w:pPr>
      <w:rPr>
        <w:rFonts w:hint="default" w:ascii="Wingdings" w:hAnsi="Wingdings"/>
      </w:rPr>
    </w:lvl>
    <w:lvl w:ilvl="3" w:tplc="34090001">
      <w:start w:val="1"/>
      <w:numFmt w:val="bullet"/>
      <w:lvlText w:val=""/>
      <w:lvlJc w:val="left"/>
      <w:pPr>
        <w:ind w:left="2880" w:hanging="360"/>
      </w:pPr>
      <w:rPr>
        <w:rFonts w:hint="default" w:ascii="Symbol" w:hAnsi="Symbol"/>
      </w:rPr>
    </w:lvl>
    <w:lvl w:ilvl="4" w:tplc="34090003">
      <w:start w:val="1"/>
      <w:numFmt w:val="bullet"/>
      <w:lvlText w:val="o"/>
      <w:lvlJc w:val="left"/>
      <w:pPr>
        <w:ind w:left="3600" w:hanging="360"/>
      </w:pPr>
      <w:rPr>
        <w:rFonts w:hint="default" w:ascii="Courier New" w:hAnsi="Courier New" w:cs="Courier New"/>
      </w:rPr>
    </w:lvl>
    <w:lvl w:ilvl="5" w:tplc="34090005">
      <w:start w:val="1"/>
      <w:numFmt w:val="bullet"/>
      <w:lvlText w:val=""/>
      <w:lvlJc w:val="left"/>
      <w:pPr>
        <w:ind w:left="4320" w:hanging="360"/>
      </w:pPr>
      <w:rPr>
        <w:rFonts w:hint="default" w:ascii="Wingdings" w:hAnsi="Wingdings"/>
      </w:rPr>
    </w:lvl>
    <w:lvl w:ilvl="6" w:tplc="34090001">
      <w:start w:val="1"/>
      <w:numFmt w:val="bullet"/>
      <w:lvlText w:val=""/>
      <w:lvlJc w:val="left"/>
      <w:pPr>
        <w:ind w:left="5040" w:hanging="360"/>
      </w:pPr>
      <w:rPr>
        <w:rFonts w:hint="default" w:ascii="Symbol" w:hAnsi="Symbol"/>
      </w:rPr>
    </w:lvl>
    <w:lvl w:ilvl="7" w:tplc="34090003">
      <w:start w:val="1"/>
      <w:numFmt w:val="bullet"/>
      <w:lvlText w:val="o"/>
      <w:lvlJc w:val="left"/>
      <w:pPr>
        <w:ind w:left="5760" w:hanging="360"/>
      </w:pPr>
      <w:rPr>
        <w:rFonts w:hint="default" w:ascii="Courier New" w:hAnsi="Courier New" w:cs="Courier New"/>
      </w:rPr>
    </w:lvl>
    <w:lvl w:ilvl="8" w:tplc="34090005">
      <w:start w:val="1"/>
      <w:numFmt w:val="bullet"/>
      <w:lvlText w:val=""/>
      <w:lvlJc w:val="left"/>
      <w:pPr>
        <w:ind w:left="6480" w:hanging="360"/>
      </w:pPr>
      <w:rPr>
        <w:rFonts w:hint="default" w:ascii="Wingdings" w:hAnsi="Wingdings"/>
      </w:rPr>
    </w:lvl>
  </w:abstractNum>
  <w:num w:numId="1" w16cid:durableId="212273278">
    <w:abstractNumId w:val="9"/>
  </w:num>
  <w:num w:numId="2" w16cid:durableId="950934903">
    <w:abstractNumId w:val="16"/>
  </w:num>
  <w:num w:numId="3" w16cid:durableId="2142183112">
    <w:abstractNumId w:val="2"/>
  </w:num>
  <w:num w:numId="4" w16cid:durableId="2107194484">
    <w:abstractNumId w:val="22"/>
  </w:num>
  <w:num w:numId="5" w16cid:durableId="710956196">
    <w:abstractNumId w:val="23"/>
  </w:num>
  <w:num w:numId="6" w16cid:durableId="448476939">
    <w:abstractNumId w:val="30"/>
  </w:num>
  <w:num w:numId="7" w16cid:durableId="1991903212">
    <w:abstractNumId w:val="19"/>
  </w:num>
  <w:num w:numId="8" w16cid:durableId="33969158">
    <w:abstractNumId w:val="17"/>
  </w:num>
  <w:num w:numId="9" w16cid:durableId="1181119939">
    <w:abstractNumId w:val="18"/>
  </w:num>
  <w:num w:numId="10" w16cid:durableId="1966809253">
    <w:abstractNumId w:val="28"/>
  </w:num>
  <w:num w:numId="11" w16cid:durableId="1670517605">
    <w:abstractNumId w:val="27"/>
  </w:num>
  <w:num w:numId="12" w16cid:durableId="1587882523">
    <w:abstractNumId w:val="31"/>
  </w:num>
  <w:num w:numId="13" w16cid:durableId="1493335329">
    <w:abstractNumId w:val="29"/>
  </w:num>
  <w:num w:numId="14" w16cid:durableId="271867088">
    <w:abstractNumId w:val="7"/>
  </w:num>
  <w:num w:numId="15" w16cid:durableId="196703200">
    <w:abstractNumId w:val="26"/>
  </w:num>
  <w:num w:numId="16" w16cid:durableId="2138522032">
    <w:abstractNumId w:val="14"/>
  </w:num>
  <w:num w:numId="17" w16cid:durableId="558980562">
    <w:abstractNumId w:val="3"/>
  </w:num>
  <w:num w:numId="18" w16cid:durableId="1102604734">
    <w:abstractNumId w:val="12"/>
  </w:num>
  <w:num w:numId="19" w16cid:durableId="1760100755">
    <w:abstractNumId w:val="1"/>
  </w:num>
  <w:num w:numId="20" w16cid:durableId="1643726858">
    <w:abstractNumId w:val="10"/>
  </w:num>
  <w:num w:numId="21" w16cid:durableId="1415661166">
    <w:abstractNumId w:val="6"/>
  </w:num>
  <w:num w:numId="22" w16cid:durableId="622276208">
    <w:abstractNumId w:val="24"/>
  </w:num>
  <w:num w:numId="23" w16cid:durableId="1748915387">
    <w:abstractNumId w:val="5"/>
  </w:num>
  <w:num w:numId="24" w16cid:durableId="185339743">
    <w:abstractNumId w:val="13"/>
  </w:num>
  <w:num w:numId="25" w16cid:durableId="1848247791">
    <w:abstractNumId w:val="21"/>
  </w:num>
  <w:num w:numId="26" w16cid:durableId="1351905740">
    <w:abstractNumId w:val="4"/>
  </w:num>
  <w:num w:numId="27" w16cid:durableId="190926087">
    <w:abstractNumId w:val="8"/>
  </w:num>
  <w:num w:numId="28" w16cid:durableId="1196312860">
    <w:abstractNumId w:val="15"/>
  </w:num>
  <w:num w:numId="29" w16cid:durableId="682437757">
    <w:abstractNumId w:val="25"/>
  </w:num>
  <w:num w:numId="30" w16cid:durableId="1960406211">
    <w:abstractNumId w:val="32"/>
  </w:num>
  <w:num w:numId="31" w16cid:durableId="1480151781">
    <w:abstractNumId w:val="20"/>
  </w:num>
  <w:num w:numId="32" w16cid:durableId="540824173">
    <w:abstractNumId w:val="33"/>
  </w:num>
  <w:num w:numId="33" w16cid:durableId="1141383035">
    <w:abstractNumId w:val="0"/>
  </w:num>
  <w:num w:numId="34" w16cid:durableId="1646467160">
    <w:abstractNumId w:val="20"/>
  </w:num>
  <w:num w:numId="35" w16cid:durableId="1036929956">
    <w:abstractNumId w:val="11"/>
  </w:num>
  <w:numIdMacAtCleanup w:val="3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tDS0NDMwMDYyMrNU0lEKTi0uzszPAykwrAUAO05lbywAAAA="/>
  </w:docVars>
  <w:rsids>
    <w:rsidRoot w:val="00AB2401"/>
    <w:rsid w:val="00000000"/>
    <w:rsid w:val="00002673"/>
    <w:rsid w:val="000128B4"/>
    <w:rsid w:val="0001343A"/>
    <w:rsid w:val="000147A5"/>
    <w:rsid w:val="0002033C"/>
    <w:rsid w:val="000224C9"/>
    <w:rsid w:val="00033D9A"/>
    <w:rsid w:val="00034A77"/>
    <w:rsid w:val="000426B7"/>
    <w:rsid w:val="0004657E"/>
    <w:rsid w:val="000470A8"/>
    <w:rsid w:val="0005046D"/>
    <w:rsid w:val="00060352"/>
    <w:rsid w:val="00063A0A"/>
    <w:rsid w:val="000660E9"/>
    <w:rsid w:val="0008476B"/>
    <w:rsid w:val="00086721"/>
    <w:rsid w:val="00090567"/>
    <w:rsid w:val="00090AA5"/>
    <w:rsid w:val="0009245A"/>
    <w:rsid w:val="000926AA"/>
    <w:rsid w:val="0009564F"/>
    <w:rsid w:val="000B3688"/>
    <w:rsid w:val="000B5F97"/>
    <w:rsid w:val="000D6D82"/>
    <w:rsid w:val="000E122E"/>
    <w:rsid w:val="000E3781"/>
    <w:rsid w:val="000E3794"/>
    <w:rsid w:val="000E5A24"/>
    <w:rsid w:val="000F4E8D"/>
    <w:rsid w:val="00112074"/>
    <w:rsid w:val="001128B4"/>
    <w:rsid w:val="00113A10"/>
    <w:rsid w:val="00113C07"/>
    <w:rsid w:val="00113FB5"/>
    <w:rsid w:val="0012280E"/>
    <w:rsid w:val="0012786F"/>
    <w:rsid w:val="00133A26"/>
    <w:rsid w:val="00133FF8"/>
    <w:rsid w:val="00147D08"/>
    <w:rsid w:val="00150D30"/>
    <w:rsid w:val="0015201C"/>
    <w:rsid w:val="00154B6F"/>
    <w:rsid w:val="001554E1"/>
    <w:rsid w:val="00157BF5"/>
    <w:rsid w:val="00165793"/>
    <w:rsid w:val="00171E3D"/>
    <w:rsid w:val="00174FE2"/>
    <w:rsid w:val="001765E1"/>
    <w:rsid w:val="001770AB"/>
    <w:rsid w:val="00183857"/>
    <w:rsid w:val="00187911"/>
    <w:rsid w:val="00194709"/>
    <w:rsid w:val="0019556C"/>
    <w:rsid w:val="001A0F6A"/>
    <w:rsid w:val="001A3C87"/>
    <w:rsid w:val="001A5426"/>
    <w:rsid w:val="001C496E"/>
    <w:rsid w:val="001C7B42"/>
    <w:rsid w:val="001D4A92"/>
    <w:rsid w:val="001D5D68"/>
    <w:rsid w:val="001E0B30"/>
    <w:rsid w:val="001E41E9"/>
    <w:rsid w:val="00202595"/>
    <w:rsid w:val="00220551"/>
    <w:rsid w:val="0022204E"/>
    <w:rsid w:val="002254DC"/>
    <w:rsid w:val="002317F2"/>
    <w:rsid w:val="00236321"/>
    <w:rsid w:val="002367F0"/>
    <w:rsid w:val="002411F5"/>
    <w:rsid w:val="00243035"/>
    <w:rsid w:val="002440DB"/>
    <w:rsid w:val="00246792"/>
    <w:rsid w:val="00247F84"/>
    <w:rsid w:val="0026034F"/>
    <w:rsid w:val="00276AF2"/>
    <w:rsid w:val="00281324"/>
    <w:rsid w:val="00282FE4"/>
    <w:rsid w:val="00286D42"/>
    <w:rsid w:val="0029147E"/>
    <w:rsid w:val="002918EB"/>
    <w:rsid w:val="002962F1"/>
    <w:rsid w:val="002A3243"/>
    <w:rsid w:val="002A6047"/>
    <w:rsid w:val="002A71B3"/>
    <w:rsid w:val="002B6D0D"/>
    <w:rsid w:val="002D1E3D"/>
    <w:rsid w:val="002D3A69"/>
    <w:rsid w:val="002E0BF5"/>
    <w:rsid w:val="002E0D73"/>
    <w:rsid w:val="002F1A46"/>
    <w:rsid w:val="00302088"/>
    <w:rsid w:val="003074D6"/>
    <w:rsid w:val="0031360A"/>
    <w:rsid w:val="003156FE"/>
    <w:rsid w:val="003164EA"/>
    <w:rsid w:val="003171C8"/>
    <w:rsid w:val="003209F9"/>
    <w:rsid w:val="003224F1"/>
    <w:rsid w:val="00323EB2"/>
    <w:rsid w:val="00327351"/>
    <w:rsid w:val="00332FDB"/>
    <w:rsid w:val="0035029D"/>
    <w:rsid w:val="00352D33"/>
    <w:rsid w:val="0036038D"/>
    <w:rsid w:val="00372348"/>
    <w:rsid w:val="00374E33"/>
    <w:rsid w:val="00381D57"/>
    <w:rsid w:val="00391FA3"/>
    <w:rsid w:val="003A37E5"/>
    <w:rsid w:val="003A4F08"/>
    <w:rsid w:val="003B2956"/>
    <w:rsid w:val="003E2E08"/>
    <w:rsid w:val="003E35EB"/>
    <w:rsid w:val="003E7D5D"/>
    <w:rsid w:val="003F11A7"/>
    <w:rsid w:val="003F2066"/>
    <w:rsid w:val="003F20A0"/>
    <w:rsid w:val="003F61ED"/>
    <w:rsid w:val="004151A8"/>
    <w:rsid w:val="004170B3"/>
    <w:rsid w:val="0042746B"/>
    <w:rsid w:val="004308C9"/>
    <w:rsid w:val="004429AB"/>
    <w:rsid w:val="00451798"/>
    <w:rsid w:val="00454D99"/>
    <w:rsid w:val="00457B75"/>
    <w:rsid w:val="00465C1C"/>
    <w:rsid w:val="0047391C"/>
    <w:rsid w:val="004760C4"/>
    <w:rsid w:val="00482FF9"/>
    <w:rsid w:val="00485BC1"/>
    <w:rsid w:val="00492D8F"/>
    <w:rsid w:val="004944A6"/>
    <w:rsid w:val="004A09FA"/>
    <w:rsid w:val="004A0A19"/>
    <w:rsid w:val="004A25A2"/>
    <w:rsid w:val="004B216F"/>
    <w:rsid w:val="004B4319"/>
    <w:rsid w:val="004B5FA8"/>
    <w:rsid w:val="004E407B"/>
    <w:rsid w:val="004F1BF7"/>
    <w:rsid w:val="004F4EAC"/>
    <w:rsid w:val="00531889"/>
    <w:rsid w:val="00531F43"/>
    <w:rsid w:val="00534E1F"/>
    <w:rsid w:val="00537AC9"/>
    <w:rsid w:val="005460A0"/>
    <w:rsid w:val="00550213"/>
    <w:rsid w:val="00552712"/>
    <w:rsid w:val="0057113B"/>
    <w:rsid w:val="005765BA"/>
    <w:rsid w:val="00580452"/>
    <w:rsid w:val="005814A6"/>
    <w:rsid w:val="00583131"/>
    <w:rsid w:val="005A1DF0"/>
    <w:rsid w:val="005A7AAE"/>
    <w:rsid w:val="005B1F11"/>
    <w:rsid w:val="005B2FB8"/>
    <w:rsid w:val="005B7EB0"/>
    <w:rsid w:val="005C5F50"/>
    <w:rsid w:val="005C6BF5"/>
    <w:rsid w:val="005D45CC"/>
    <w:rsid w:val="005E222A"/>
    <w:rsid w:val="005E3AA4"/>
    <w:rsid w:val="005E3B8F"/>
    <w:rsid w:val="005E4CB6"/>
    <w:rsid w:val="005F412E"/>
    <w:rsid w:val="005F76AD"/>
    <w:rsid w:val="00604377"/>
    <w:rsid w:val="0061553A"/>
    <w:rsid w:val="00625A46"/>
    <w:rsid w:val="00631DD1"/>
    <w:rsid w:val="00635601"/>
    <w:rsid w:val="0064046C"/>
    <w:rsid w:val="00651670"/>
    <w:rsid w:val="0065536F"/>
    <w:rsid w:val="00661C00"/>
    <w:rsid w:val="00666E3E"/>
    <w:rsid w:val="00667257"/>
    <w:rsid w:val="00680B07"/>
    <w:rsid w:val="00692995"/>
    <w:rsid w:val="00697B7A"/>
    <w:rsid w:val="006A1C04"/>
    <w:rsid w:val="006A430C"/>
    <w:rsid w:val="006A589A"/>
    <w:rsid w:val="006C046E"/>
    <w:rsid w:val="006C0A0A"/>
    <w:rsid w:val="006C678F"/>
    <w:rsid w:val="006D5F9C"/>
    <w:rsid w:val="006E0C32"/>
    <w:rsid w:val="006E1F36"/>
    <w:rsid w:val="006E40D1"/>
    <w:rsid w:val="007052ED"/>
    <w:rsid w:val="00706BF0"/>
    <w:rsid w:val="007102DC"/>
    <w:rsid w:val="00717118"/>
    <w:rsid w:val="0072262D"/>
    <w:rsid w:val="00727FE5"/>
    <w:rsid w:val="00730488"/>
    <w:rsid w:val="007438D3"/>
    <w:rsid w:val="007512BC"/>
    <w:rsid w:val="0076106E"/>
    <w:rsid w:val="0076210E"/>
    <w:rsid w:val="00762406"/>
    <w:rsid w:val="0076250D"/>
    <w:rsid w:val="007640CD"/>
    <w:rsid w:val="00766F5F"/>
    <w:rsid w:val="00770FE7"/>
    <w:rsid w:val="00774153"/>
    <w:rsid w:val="0077448F"/>
    <w:rsid w:val="00775BE1"/>
    <w:rsid w:val="00775D80"/>
    <w:rsid w:val="00776E80"/>
    <w:rsid w:val="00784A14"/>
    <w:rsid w:val="00785C95"/>
    <w:rsid w:val="007A0FB4"/>
    <w:rsid w:val="007A135E"/>
    <w:rsid w:val="007A3044"/>
    <w:rsid w:val="007C248B"/>
    <w:rsid w:val="007C3A3E"/>
    <w:rsid w:val="007D0BC3"/>
    <w:rsid w:val="007D1567"/>
    <w:rsid w:val="007E0628"/>
    <w:rsid w:val="007E1C05"/>
    <w:rsid w:val="007E3974"/>
    <w:rsid w:val="007F5DA9"/>
    <w:rsid w:val="00801FF9"/>
    <w:rsid w:val="00802F12"/>
    <w:rsid w:val="008133EE"/>
    <w:rsid w:val="008135ED"/>
    <w:rsid w:val="008213A3"/>
    <w:rsid w:val="00824360"/>
    <w:rsid w:val="0083674E"/>
    <w:rsid w:val="008450C8"/>
    <w:rsid w:val="00850665"/>
    <w:rsid w:val="00851E6F"/>
    <w:rsid w:val="00852ED6"/>
    <w:rsid w:val="00862F87"/>
    <w:rsid w:val="008651EE"/>
    <w:rsid w:val="00865B87"/>
    <w:rsid w:val="00872C5F"/>
    <w:rsid w:val="00876B9D"/>
    <w:rsid w:val="008771F7"/>
    <w:rsid w:val="00880714"/>
    <w:rsid w:val="0088107E"/>
    <w:rsid w:val="00887102"/>
    <w:rsid w:val="00893C55"/>
    <w:rsid w:val="008A171D"/>
    <w:rsid w:val="008A6A57"/>
    <w:rsid w:val="008B38E7"/>
    <w:rsid w:val="008B52DC"/>
    <w:rsid w:val="008B6F53"/>
    <w:rsid w:val="008C06C0"/>
    <w:rsid w:val="008C3B20"/>
    <w:rsid w:val="008C63E6"/>
    <w:rsid w:val="008C6E4C"/>
    <w:rsid w:val="008D239C"/>
    <w:rsid w:val="008D2C54"/>
    <w:rsid w:val="008D37E1"/>
    <w:rsid w:val="008E115A"/>
    <w:rsid w:val="008E4BE5"/>
    <w:rsid w:val="008F1CC1"/>
    <w:rsid w:val="008F309E"/>
    <w:rsid w:val="008F38B5"/>
    <w:rsid w:val="0090195E"/>
    <w:rsid w:val="00902222"/>
    <w:rsid w:val="0090718C"/>
    <w:rsid w:val="00911537"/>
    <w:rsid w:val="00913095"/>
    <w:rsid w:val="00913A26"/>
    <w:rsid w:val="00914B00"/>
    <w:rsid w:val="00925574"/>
    <w:rsid w:val="00926E53"/>
    <w:rsid w:val="00930183"/>
    <w:rsid w:val="009335BE"/>
    <w:rsid w:val="00941252"/>
    <w:rsid w:val="00941CFF"/>
    <w:rsid w:val="0094461D"/>
    <w:rsid w:val="0095011C"/>
    <w:rsid w:val="009516D8"/>
    <w:rsid w:val="00954A1B"/>
    <w:rsid w:val="00962EBE"/>
    <w:rsid w:val="00962FAD"/>
    <w:rsid w:val="00965F33"/>
    <w:rsid w:val="00971ADC"/>
    <w:rsid w:val="00981347"/>
    <w:rsid w:val="009831F7"/>
    <w:rsid w:val="00985671"/>
    <w:rsid w:val="00986D80"/>
    <w:rsid w:val="0098714D"/>
    <w:rsid w:val="00991B5A"/>
    <w:rsid w:val="009B70A6"/>
    <w:rsid w:val="009D0C6A"/>
    <w:rsid w:val="009E780C"/>
    <w:rsid w:val="009F1163"/>
    <w:rsid w:val="009F1AD9"/>
    <w:rsid w:val="009F7BD5"/>
    <w:rsid w:val="00A04128"/>
    <w:rsid w:val="00A06A56"/>
    <w:rsid w:val="00A11050"/>
    <w:rsid w:val="00A12A8A"/>
    <w:rsid w:val="00A12E73"/>
    <w:rsid w:val="00A145CA"/>
    <w:rsid w:val="00A14A21"/>
    <w:rsid w:val="00A15F37"/>
    <w:rsid w:val="00A176E7"/>
    <w:rsid w:val="00A20AE7"/>
    <w:rsid w:val="00A26986"/>
    <w:rsid w:val="00A27F13"/>
    <w:rsid w:val="00A31630"/>
    <w:rsid w:val="00A347F3"/>
    <w:rsid w:val="00A377C3"/>
    <w:rsid w:val="00A407F6"/>
    <w:rsid w:val="00A4605A"/>
    <w:rsid w:val="00A46F36"/>
    <w:rsid w:val="00A4738F"/>
    <w:rsid w:val="00A553F4"/>
    <w:rsid w:val="00A57F16"/>
    <w:rsid w:val="00A6388E"/>
    <w:rsid w:val="00A70529"/>
    <w:rsid w:val="00A72650"/>
    <w:rsid w:val="00A75F0C"/>
    <w:rsid w:val="00A773F6"/>
    <w:rsid w:val="00A90163"/>
    <w:rsid w:val="00A91F0D"/>
    <w:rsid w:val="00A979A9"/>
    <w:rsid w:val="00AA09DB"/>
    <w:rsid w:val="00AA1519"/>
    <w:rsid w:val="00AA3F35"/>
    <w:rsid w:val="00AB2401"/>
    <w:rsid w:val="00AB2D57"/>
    <w:rsid w:val="00AC175B"/>
    <w:rsid w:val="00AC5A9C"/>
    <w:rsid w:val="00AD1DC6"/>
    <w:rsid w:val="00AF5CA9"/>
    <w:rsid w:val="00B015BB"/>
    <w:rsid w:val="00B015E8"/>
    <w:rsid w:val="00B13D2E"/>
    <w:rsid w:val="00B169A3"/>
    <w:rsid w:val="00B17F39"/>
    <w:rsid w:val="00B249BE"/>
    <w:rsid w:val="00B251A8"/>
    <w:rsid w:val="00B2667C"/>
    <w:rsid w:val="00B27EBE"/>
    <w:rsid w:val="00B306D0"/>
    <w:rsid w:val="00B3113E"/>
    <w:rsid w:val="00B34BE3"/>
    <w:rsid w:val="00B43E38"/>
    <w:rsid w:val="00B52373"/>
    <w:rsid w:val="00B5759D"/>
    <w:rsid w:val="00B61BFB"/>
    <w:rsid w:val="00B714AF"/>
    <w:rsid w:val="00B734E4"/>
    <w:rsid w:val="00B8244A"/>
    <w:rsid w:val="00B82B76"/>
    <w:rsid w:val="00B846F3"/>
    <w:rsid w:val="00B84FCA"/>
    <w:rsid w:val="00B9705A"/>
    <w:rsid w:val="00BA40B8"/>
    <w:rsid w:val="00BC54BE"/>
    <w:rsid w:val="00BC720B"/>
    <w:rsid w:val="00BC7827"/>
    <w:rsid w:val="00BD139D"/>
    <w:rsid w:val="00BE5DBB"/>
    <w:rsid w:val="00BF1A73"/>
    <w:rsid w:val="00BF3388"/>
    <w:rsid w:val="00C00B4E"/>
    <w:rsid w:val="00C01EB6"/>
    <w:rsid w:val="00C05450"/>
    <w:rsid w:val="00C063F4"/>
    <w:rsid w:val="00C078C3"/>
    <w:rsid w:val="00C079EF"/>
    <w:rsid w:val="00C10377"/>
    <w:rsid w:val="00C10722"/>
    <w:rsid w:val="00C13541"/>
    <w:rsid w:val="00C156DA"/>
    <w:rsid w:val="00C20686"/>
    <w:rsid w:val="00C32CB8"/>
    <w:rsid w:val="00C350DA"/>
    <w:rsid w:val="00C35B3E"/>
    <w:rsid w:val="00C44CE1"/>
    <w:rsid w:val="00C461B1"/>
    <w:rsid w:val="00C502E3"/>
    <w:rsid w:val="00C56AD4"/>
    <w:rsid w:val="00C56D89"/>
    <w:rsid w:val="00C61D7E"/>
    <w:rsid w:val="00C65258"/>
    <w:rsid w:val="00C6753C"/>
    <w:rsid w:val="00C73078"/>
    <w:rsid w:val="00C75A75"/>
    <w:rsid w:val="00CA2044"/>
    <w:rsid w:val="00CB1A51"/>
    <w:rsid w:val="00CB23A1"/>
    <w:rsid w:val="00CB2CFE"/>
    <w:rsid w:val="00CB66EF"/>
    <w:rsid w:val="00CD7E48"/>
    <w:rsid w:val="00CE16F4"/>
    <w:rsid w:val="00CF7CCD"/>
    <w:rsid w:val="00D01F27"/>
    <w:rsid w:val="00D04147"/>
    <w:rsid w:val="00D10B76"/>
    <w:rsid w:val="00D12E05"/>
    <w:rsid w:val="00D13815"/>
    <w:rsid w:val="00D1655F"/>
    <w:rsid w:val="00D2063C"/>
    <w:rsid w:val="00D31193"/>
    <w:rsid w:val="00D33302"/>
    <w:rsid w:val="00D34AB3"/>
    <w:rsid w:val="00D34CA3"/>
    <w:rsid w:val="00D35350"/>
    <w:rsid w:val="00D35B1F"/>
    <w:rsid w:val="00D37CFD"/>
    <w:rsid w:val="00D52303"/>
    <w:rsid w:val="00D568E1"/>
    <w:rsid w:val="00D60EE6"/>
    <w:rsid w:val="00D70368"/>
    <w:rsid w:val="00D733F3"/>
    <w:rsid w:val="00D775C3"/>
    <w:rsid w:val="00D8082D"/>
    <w:rsid w:val="00D867C0"/>
    <w:rsid w:val="00D8753D"/>
    <w:rsid w:val="00D94E81"/>
    <w:rsid w:val="00DA24B6"/>
    <w:rsid w:val="00DB047C"/>
    <w:rsid w:val="00DB0915"/>
    <w:rsid w:val="00DB4A48"/>
    <w:rsid w:val="00DC05B7"/>
    <w:rsid w:val="00DC304E"/>
    <w:rsid w:val="00DC7304"/>
    <w:rsid w:val="00DD3BC6"/>
    <w:rsid w:val="00DE5716"/>
    <w:rsid w:val="00E10AC2"/>
    <w:rsid w:val="00E15C30"/>
    <w:rsid w:val="00E248C4"/>
    <w:rsid w:val="00E24AF4"/>
    <w:rsid w:val="00E31A98"/>
    <w:rsid w:val="00E32AF2"/>
    <w:rsid w:val="00E34DE6"/>
    <w:rsid w:val="00E465F1"/>
    <w:rsid w:val="00E5014B"/>
    <w:rsid w:val="00E53615"/>
    <w:rsid w:val="00E60827"/>
    <w:rsid w:val="00E6368A"/>
    <w:rsid w:val="00E71DC8"/>
    <w:rsid w:val="00E732B5"/>
    <w:rsid w:val="00E74AB4"/>
    <w:rsid w:val="00E76C51"/>
    <w:rsid w:val="00E818D3"/>
    <w:rsid w:val="00E84BBE"/>
    <w:rsid w:val="00E927C7"/>
    <w:rsid w:val="00E96C40"/>
    <w:rsid w:val="00EA0D2F"/>
    <w:rsid w:val="00EA2AD4"/>
    <w:rsid w:val="00EA46E0"/>
    <w:rsid w:val="00EA67B4"/>
    <w:rsid w:val="00EB059F"/>
    <w:rsid w:val="00EB3977"/>
    <w:rsid w:val="00ED3695"/>
    <w:rsid w:val="00ED3BFA"/>
    <w:rsid w:val="00ED59E8"/>
    <w:rsid w:val="00EE19C6"/>
    <w:rsid w:val="00EE28B8"/>
    <w:rsid w:val="00EE3B9B"/>
    <w:rsid w:val="00EF30E6"/>
    <w:rsid w:val="00EF3B64"/>
    <w:rsid w:val="00EF69CF"/>
    <w:rsid w:val="00EF7A5A"/>
    <w:rsid w:val="00EF7C5B"/>
    <w:rsid w:val="00F03D8A"/>
    <w:rsid w:val="00F15B4C"/>
    <w:rsid w:val="00F21126"/>
    <w:rsid w:val="00F2187E"/>
    <w:rsid w:val="00F263F4"/>
    <w:rsid w:val="00F319D5"/>
    <w:rsid w:val="00F31D59"/>
    <w:rsid w:val="00F37280"/>
    <w:rsid w:val="00F432DE"/>
    <w:rsid w:val="00F4499B"/>
    <w:rsid w:val="00F47025"/>
    <w:rsid w:val="00F51F59"/>
    <w:rsid w:val="00F52E38"/>
    <w:rsid w:val="00F63B88"/>
    <w:rsid w:val="00F64334"/>
    <w:rsid w:val="00F67046"/>
    <w:rsid w:val="00F72274"/>
    <w:rsid w:val="00F74382"/>
    <w:rsid w:val="00F80950"/>
    <w:rsid w:val="00F836C6"/>
    <w:rsid w:val="00F910BB"/>
    <w:rsid w:val="00F96199"/>
    <w:rsid w:val="00FA010D"/>
    <w:rsid w:val="00FA1207"/>
    <w:rsid w:val="00FA22E0"/>
    <w:rsid w:val="00FA5D45"/>
    <w:rsid w:val="00FB3A0E"/>
    <w:rsid w:val="00FC0CF4"/>
    <w:rsid w:val="00FD2DCD"/>
    <w:rsid w:val="00FE1C04"/>
    <w:rsid w:val="00FE1CFE"/>
    <w:rsid w:val="00FF140C"/>
    <w:rsid w:val="00FF40A6"/>
    <w:rsid w:val="00FF5063"/>
    <w:rsid w:val="00FF72C4"/>
    <w:rsid w:val="01BDCF58"/>
    <w:rsid w:val="0EF22DAE"/>
    <w:rsid w:val="2266005C"/>
    <w:rsid w:val="4270BDE9"/>
    <w:rsid w:val="58AC39FC"/>
    <w:rsid w:val="61566DC9"/>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436C6641-CD51-4F29-BA02-EE988AA7B8F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E5716"/>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F7A5A"/>
    <w:rPr>
      <w:rFonts w:ascii="Arial" w:hAnsi="Arial" w:eastAsiaTheme="majorEastAsia" w:cstheme="majorBidi"/>
      <w:b/>
      <w:sz w:val="28"/>
      <w:szCs w:val="32"/>
    </w:rPr>
  </w:style>
  <w:style w:type="character" w:styleId="Heading2Char" w:customStyle="1">
    <w:name w:val="Heading 2 Char"/>
    <w:basedOn w:val="DefaultParagraphFont"/>
    <w:link w:val="Heading2"/>
    <w:uiPriority w:val="9"/>
    <w:rsid w:val="00FE1C04"/>
    <w:rPr>
      <w:rFonts w:ascii="Arial" w:hAnsi="Arial" w:eastAsiaTheme="majorEastAsia"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styleId="HeaderChar" w:customStyle="1">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styleId="FooterChar" w:customStyle="1">
    <w:name w:val="Footer Char"/>
    <w:basedOn w:val="DefaultParagraphFont"/>
    <w:link w:val="Footer"/>
    <w:uiPriority w:val="99"/>
    <w:rsid w:val="009831F7"/>
    <w:rPr>
      <w:rFonts w:ascii="Arial" w:hAnsi="Arial"/>
    </w:rPr>
  </w:style>
  <w:style w:type="character" w:styleId="Heading3Char" w:customStyle="1">
    <w:name w:val="Heading 3 Char"/>
    <w:basedOn w:val="DefaultParagraphFont"/>
    <w:link w:val="Heading3"/>
    <w:uiPriority w:val="9"/>
    <w:rsid w:val="00FF140C"/>
    <w:rPr>
      <w:rFonts w:ascii="Arial" w:hAnsi="Arial" w:eastAsiaTheme="majorEastAsia"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styleId="FollowedHyperlink">
    <w:name w:val="FollowedHyperlink"/>
    <w:basedOn w:val="DefaultParagraphFont"/>
    <w:uiPriority w:val="99"/>
    <w:semiHidden/>
    <w:unhideWhenUsed/>
    <w:rsid w:val="00CF7CCD"/>
    <w:rPr>
      <w:color w:val="954F72" w:themeColor="followedHyperlink"/>
      <w:u w:val="single"/>
    </w:rPr>
  </w:style>
  <w:style w:type="paragraph" w:styleId="NormalWeb">
    <w:name w:val="Normal (Web)"/>
    <w:basedOn w:val="Normal"/>
    <w:uiPriority w:val="99"/>
    <w:unhideWhenUsed/>
    <w:rsid w:val="00893C55"/>
    <w:pPr>
      <w:spacing w:before="100" w:beforeAutospacing="1" w:after="100" w:afterAutospacing="1" w:line="240" w:lineRule="auto"/>
    </w:pPr>
    <w:rPr>
      <w:rFonts w:ascii="Times New Roman" w:hAnsi="Times New Roman" w:eastAsia="Times New Roman" w:cs="Times New Roman"/>
      <w:sz w:val="24"/>
      <w:szCs w:val="24"/>
      <w:lang w:val="en-US" w:eastAsia="en-US"/>
    </w:rPr>
  </w:style>
  <w:style w:type="paragraph" w:styleId="Bibliography">
    <w:name w:val="Bibliography"/>
    <w:basedOn w:val="Normal"/>
    <w:next w:val="Normal"/>
    <w:uiPriority w:val="37"/>
    <w:semiHidden/>
    <w:unhideWhenUsed/>
    <w:rsid w:val="00D35350"/>
  </w:style>
  <w:style w:type="character" w:styleId="apple-tab-span" w:customStyle="1">
    <w:name w:val="apple-tab-span"/>
    <w:basedOn w:val="DefaultParagraphFont"/>
    <w:rsid w:val="00D35350"/>
  </w:style>
  <w:style w:type="paragraph" w:styleId="Caption">
    <w:name w:val="caption"/>
    <w:basedOn w:val="Normal"/>
    <w:next w:val="Normal"/>
    <w:uiPriority w:val="35"/>
    <w:unhideWhenUsed/>
    <w:qFormat/>
    <w:rsid w:val="00B015E8"/>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015E8"/>
    <w:pPr>
      <w:spacing w:after="0"/>
    </w:pPr>
  </w:style>
  <w:style w:type="character" w:styleId="Emphasis">
    <w:name w:val="Emphasis"/>
    <w:basedOn w:val="DefaultParagraphFont"/>
    <w:uiPriority w:val="20"/>
    <w:qFormat/>
    <w:rsid w:val="00A6388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2044663">
      <w:bodyDiv w:val="1"/>
      <w:marLeft w:val="0"/>
      <w:marRight w:val="0"/>
      <w:marTop w:val="0"/>
      <w:marBottom w:val="0"/>
      <w:divBdr>
        <w:top w:val="none" w:sz="0" w:space="0" w:color="auto"/>
        <w:left w:val="none" w:sz="0" w:space="0" w:color="auto"/>
        <w:bottom w:val="none" w:sz="0" w:space="0" w:color="auto"/>
        <w:right w:val="none" w:sz="0" w:space="0" w:color="auto"/>
      </w:divBdr>
    </w:div>
    <w:div w:id="114567303">
      <w:bodyDiv w:val="1"/>
      <w:marLeft w:val="0"/>
      <w:marRight w:val="0"/>
      <w:marTop w:val="0"/>
      <w:marBottom w:val="0"/>
      <w:divBdr>
        <w:top w:val="none" w:sz="0" w:space="0" w:color="auto"/>
        <w:left w:val="none" w:sz="0" w:space="0" w:color="auto"/>
        <w:bottom w:val="none" w:sz="0" w:space="0" w:color="auto"/>
        <w:right w:val="none" w:sz="0" w:space="0" w:color="auto"/>
      </w:divBdr>
    </w:div>
    <w:div w:id="195587664">
      <w:bodyDiv w:val="1"/>
      <w:marLeft w:val="0"/>
      <w:marRight w:val="0"/>
      <w:marTop w:val="0"/>
      <w:marBottom w:val="0"/>
      <w:divBdr>
        <w:top w:val="none" w:sz="0" w:space="0" w:color="auto"/>
        <w:left w:val="none" w:sz="0" w:space="0" w:color="auto"/>
        <w:bottom w:val="none" w:sz="0" w:space="0" w:color="auto"/>
        <w:right w:val="none" w:sz="0" w:space="0" w:color="auto"/>
      </w:divBdr>
    </w:div>
    <w:div w:id="225798584">
      <w:bodyDiv w:val="1"/>
      <w:marLeft w:val="0"/>
      <w:marRight w:val="0"/>
      <w:marTop w:val="0"/>
      <w:marBottom w:val="0"/>
      <w:divBdr>
        <w:top w:val="none" w:sz="0" w:space="0" w:color="auto"/>
        <w:left w:val="none" w:sz="0" w:space="0" w:color="auto"/>
        <w:bottom w:val="none" w:sz="0" w:space="0" w:color="auto"/>
        <w:right w:val="none" w:sz="0" w:space="0" w:color="auto"/>
      </w:divBdr>
    </w:div>
    <w:div w:id="315230440">
      <w:bodyDiv w:val="1"/>
      <w:marLeft w:val="0"/>
      <w:marRight w:val="0"/>
      <w:marTop w:val="0"/>
      <w:marBottom w:val="0"/>
      <w:divBdr>
        <w:top w:val="none" w:sz="0" w:space="0" w:color="auto"/>
        <w:left w:val="none" w:sz="0" w:space="0" w:color="auto"/>
        <w:bottom w:val="none" w:sz="0" w:space="0" w:color="auto"/>
        <w:right w:val="none" w:sz="0" w:space="0" w:color="auto"/>
      </w:divBdr>
    </w:div>
    <w:div w:id="477890642">
      <w:bodyDiv w:val="1"/>
      <w:marLeft w:val="0"/>
      <w:marRight w:val="0"/>
      <w:marTop w:val="0"/>
      <w:marBottom w:val="0"/>
      <w:divBdr>
        <w:top w:val="none" w:sz="0" w:space="0" w:color="auto"/>
        <w:left w:val="none" w:sz="0" w:space="0" w:color="auto"/>
        <w:bottom w:val="none" w:sz="0" w:space="0" w:color="auto"/>
        <w:right w:val="none" w:sz="0" w:space="0" w:color="auto"/>
      </w:divBdr>
    </w:div>
    <w:div w:id="531039527">
      <w:bodyDiv w:val="1"/>
      <w:marLeft w:val="0"/>
      <w:marRight w:val="0"/>
      <w:marTop w:val="0"/>
      <w:marBottom w:val="0"/>
      <w:divBdr>
        <w:top w:val="none" w:sz="0" w:space="0" w:color="auto"/>
        <w:left w:val="none" w:sz="0" w:space="0" w:color="auto"/>
        <w:bottom w:val="none" w:sz="0" w:space="0" w:color="auto"/>
        <w:right w:val="none" w:sz="0" w:space="0" w:color="auto"/>
      </w:divBdr>
    </w:div>
    <w:div w:id="551381330">
      <w:bodyDiv w:val="1"/>
      <w:marLeft w:val="0"/>
      <w:marRight w:val="0"/>
      <w:marTop w:val="0"/>
      <w:marBottom w:val="0"/>
      <w:divBdr>
        <w:top w:val="none" w:sz="0" w:space="0" w:color="auto"/>
        <w:left w:val="none" w:sz="0" w:space="0" w:color="auto"/>
        <w:bottom w:val="none" w:sz="0" w:space="0" w:color="auto"/>
        <w:right w:val="none" w:sz="0" w:space="0" w:color="auto"/>
      </w:divBdr>
    </w:div>
    <w:div w:id="621501972">
      <w:bodyDiv w:val="1"/>
      <w:marLeft w:val="0"/>
      <w:marRight w:val="0"/>
      <w:marTop w:val="0"/>
      <w:marBottom w:val="0"/>
      <w:divBdr>
        <w:top w:val="none" w:sz="0" w:space="0" w:color="auto"/>
        <w:left w:val="none" w:sz="0" w:space="0" w:color="auto"/>
        <w:bottom w:val="none" w:sz="0" w:space="0" w:color="auto"/>
        <w:right w:val="none" w:sz="0" w:space="0" w:color="auto"/>
      </w:divBdr>
    </w:div>
    <w:div w:id="651494852">
      <w:bodyDiv w:val="1"/>
      <w:marLeft w:val="0"/>
      <w:marRight w:val="0"/>
      <w:marTop w:val="0"/>
      <w:marBottom w:val="0"/>
      <w:divBdr>
        <w:top w:val="none" w:sz="0" w:space="0" w:color="auto"/>
        <w:left w:val="none" w:sz="0" w:space="0" w:color="auto"/>
        <w:bottom w:val="none" w:sz="0" w:space="0" w:color="auto"/>
        <w:right w:val="none" w:sz="0" w:space="0" w:color="auto"/>
      </w:divBdr>
    </w:div>
    <w:div w:id="710038848">
      <w:bodyDiv w:val="1"/>
      <w:marLeft w:val="0"/>
      <w:marRight w:val="0"/>
      <w:marTop w:val="0"/>
      <w:marBottom w:val="0"/>
      <w:divBdr>
        <w:top w:val="none" w:sz="0" w:space="0" w:color="auto"/>
        <w:left w:val="none" w:sz="0" w:space="0" w:color="auto"/>
        <w:bottom w:val="none" w:sz="0" w:space="0" w:color="auto"/>
        <w:right w:val="none" w:sz="0" w:space="0" w:color="auto"/>
      </w:divBdr>
    </w:div>
    <w:div w:id="997340783">
      <w:bodyDiv w:val="1"/>
      <w:marLeft w:val="0"/>
      <w:marRight w:val="0"/>
      <w:marTop w:val="0"/>
      <w:marBottom w:val="0"/>
      <w:divBdr>
        <w:top w:val="none" w:sz="0" w:space="0" w:color="auto"/>
        <w:left w:val="none" w:sz="0" w:space="0" w:color="auto"/>
        <w:bottom w:val="none" w:sz="0" w:space="0" w:color="auto"/>
        <w:right w:val="none" w:sz="0" w:space="0" w:color="auto"/>
      </w:divBdr>
    </w:div>
    <w:div w:id="1457407243">
      <w:bodyDiv w:val="1"/>
      <w:marLeft w:val="0"/>
      <w:marRight w:val="0"/>
      <w:marTop w:val="0"/>
      <w:marBottom w:val="0"/>
      <w:divBdr>
        <w:top w:val="none" w:sz="0" w:space="0" w:color="auto"/>
        <w:left w:val="none" w:sz="0" w:space="0" w:color="auto"/>
        <w:bottom w:val="none" w:sz="0" w:space="0" w:color="auto"/>
        <w:right w:val="none" w:sz="0" w:space="0" w:color="auto"/>
      </w:divBdr>
    </w:div>
    <w:div w:id="1478305647">
      <w:bodyDiv w:val="1"/>
      <w:marLeft w:val="0"/>
      <w:marRight w:val="0"/>
      <w:marTop w:val="0"/>
      <w:marBottom w:val="0"/>
      <w:divBdr>
        <w:top w:val="none" w:sz="0" w:space="0" w:color="auto"/>
        <w:left w:val="none" w:sz="0" w:space="0" w:color="auto"/>
        <w:bottom w:val="none" w:sz="0" w:space="0" w:color="auto"/>
        <w:right w:val="none" w:sz="0" w:space="0" w:color="auto"/>
      </w:divBdr>
    </w:div>
    <w:div w:id="1488014100">
      <w:bodyDiv w:val="1"/>
      <w:marLeft w:val="0"/>
      <w:marRight w:val="0"/>
      <w:marTop w:val="0"/>
      <w:marBottom w:val="0"/>
      <w:divBdr>
        <w:top w:val="none" w:sz="0" w:space="0" w:color="auto"/>
        <w:left w:val="none" w:sz="0" w:space="0" w:color="auto"/>
        <w:bottom w:val="none" w:sz="0" w:space="0" w:color="auto"/>
        <w:right w:val="none" w:sz="0" w:space="0" w:color="auto"/>
      </w:divBdr>
    </w:div>
    <w:div w:id="1527861813">
      <w:bodyDiv w:val="1"/>
      <w:marLeft w:val="0"/>
      <w:marRight w:val="0"/>
      <w:marTop w:val="0"/>
      <w:marBottom w:val="0"/>
      <w:divBdr>
        <w:top w:val="none" w:sz="0" w:space="0" w:color="auto"/>
        <w:left w:val="none" w:sz="0" w:space="0" w:color="auto"/>
        <w:bottom w:val="none" w:sz="0" w:space="0" w:color="auto"/>
        <w:right w:val="none" w:sz="0" w:space="0" w:color="auto"/>
      </w:divBdr>
    </w:div>
    <w:div w:id="1560746621">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01254278">
      <w:bodyDiv w:val="1"/>
      <w:marLeft w:val="0"/>
      <w:marRight w:val="0"/>
      <w:marTop w:val="0"/>
      <w:marBottom w:val="0"/>
      <w:divBdr>
        <w:top w:val="none" w:sz="0" w:space="0" w:color="auto"/>
        <w:left w:val="none" w:sz="0" w:space="0" w:color="auto"/>
        <w:bottom w:val="none" w:sz="0" w:space="0" w:color="auto"/>
        <w:right w:val="none" w:sz="0" w:space="0" w:color="auto"/>
      </w:divBdr>
    </w:div>
    <w:div w:id="1668433580">
      <w:bodyDiv w:val="1"/>
      <w:marLeft w:val="0"/>
      <w:marRight w:val="0"/>
      <w:marTop w:val="0"/>
      <w:marBottom w:val="0"/>
      <w:divBdr>
        <w:top w:val="none" w:sz="0" w:space="0" w:color="auto"/>
        <w:left w:val="none" w:sz="0" w:space="0" w:color="auto"/>
        <w:bottom w:val="none" w:sz="0" w:space="0" w:color="auto"/>
        <w:right w:val="none" w:sz="0" w:space="0" w:color="auto"/>
      </w:divBdr>
    </w:div>
    <w:div w:id="1691179641">
      <w:bodyDiv w:val="1"/>
      <w:marLeft w:val="0"/>
      <w:marRight w:val="0"/>
      <w:marTop w:val="0"/>
      <w:marBottom w:val="0"/>
      <w:divBdr>
        <w:top w:val="none" w:sz="0" w:space="0" w:color="auto"/>
        <w:left w:val="none" w:sz="0" w:space="0" w:color="auto"/>
        <w:bottom w:val="none" w:sz="0" w:space="0" w:color="auto"/>
        <w:right w:val="none" w:sz="0" w:space="0" w:color="auto"/>
      </w:divBdr>
    </w:div>
    <w:div w:id="1764109974">
      <w:bodyDiv w:val="1"/>
      <w:marLeft w:val="0"/>
      <w:marRight w:val="0"/>
      <w:marTop w:val="0"/>
      <w:marBottom w:val="0"/>
      <w:divBdr>
        <w:top w:val="none" w:sz="0" w:space="0" w:color="auto"/>
        <w:left w:val="none" w:sz="0" w:space="0" w:color="auto"/>
        <w:bottom w:val="none" w:sz="0" w:space="0" w:color="auto"/>
        <w:right w:val="none" w:sz="0" w:space="0" w:color="auto"/>
      </w:divBdr>
      <w:divsChild>
        <w:div w:id="744491125">
          <w:marLeft w:val="-15"/>
          <w:marRight w:val="0"/>
          <w:marTop w:val="0"/>
          <w:marBottom w:val="0"/>
          <w:divBdr>
            <w:top w:val="none" w:sz="0" w:space="0" w:color="auto"/>
            <w:left w:val="none" w:sz="0" w:space="0" w:color="auto"/>
            <w:bottom w:val="none" w:sz="0" w:space="0" w:color="auto"/>
            <w:right w:val="none" w:sz="0" w:space="0" w:color="auto"/>
          </w:divBdr>
        </w:div>
      </w:divsChild>
    </w:div>
    <w:div w:id="1840002564">
      <w:bodyDiv w:val="1"/>
      <w:marLeft w:val="0"/>
      <w:marRight w:val="0"/>
      <w:marTop w:val="0"/>
      <w:marBottom w:val="0"/>
      <w:divBdr>
        <w:top w:val="none" w:sz="0" w:space="0" w:color="auto"/>
        <w:left w:val="none" w:sz="0" w:space="0" w:color="auto"/>
        <w:bottom w:val="none" w:sz="0" w:space="0" w:color="auto"/>
        <w:right w:val="none" w:sz="0" w:space="0" w:color="auto"/>
      </w:divBdr>
    </w:div>
    <w:div w:id="1945845512">
      <w:bodyDiv w:val="1"/>
      <w:marLeft w:val="0"/>
      <w:marRight w:val="0"/>
      <w:marTop w:val="0"/>
      <w:marBottom w:val="0"/>
      <w:divBdr>
        <w:top w:val="none" w:sz="0" w:space="0" w:color="auto"/>
        <w:left w:val="none" w:sz="0" w:space="0" w:color="auto"/>
        <w:bottom w:val="none" w:sz="0" w:space="0" w:color="auto"/>
        <w:right w:val="none" w:sz="0" w:space="0" w:color="auto"/>
      </w:divBdr>
    </w:div>
    <w:div w:id="2078428537">
      <w:bodyDiv w:val="1"/>
      <w:marLeft w:val="0"/>
      <w:marRight w:val="0"/>
      <w:marTop w:val="0"/>
      <w:marBottom w:val="0"/>
      <w:divBdr>
        <w:top w:val="none" w:sz="0" w:space="0" w:color="auto"/>
        <w:left w:val="none" w:sz="0" w:space="0" w:color="auto"/>
        <w:bottom w:val="none" w:sz="0" w:space="0" w:color="auto"/>
        <w:right w:val="none" w:sz="0" w:space="0" w:color="auto"/>
      </w:divBdr>
    </w:div>
    <w:div w:id="208903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file:///C:/Users/Don/Downloads/Aurora_csprojPaper%20(1).docx" TargetMode="External" Id="rId13" /><Relationship Type="http://schemas.openxmlformats.org/officeDocument/2006/relationships/hyperlink" Target="file:///C:/Users/Don/Downloads/Aurora_csprojPaper%20(1).docx" TargetMode="External" Id="rId18" /><Relationship Type="http://schemas.openxmlformats.org/officeDocument/2006/relationships/image" Target="media/image4.jpeg" Id="rId26" /><Relationship Type="http://schemas.openxmlformats.org/officeDocument/2006/relationships/image" Target="media/image17.png" Id="rId39" /><Relationship Type="http://schemas.openxmlformats.org/officeDocument/2006/relationships/header" Target="header2.xml" Id="rId21" /><Relationship Type="http://schemas.openxmlformats.org/officeDocument/2006/relationships/image" Target="media/image12.jpeg" Id="rId34" /><Relationship Type="http://schemas.openxmlformats.org/officeDocument/2006/relationships/image" Target="media/image20.png" Id="rId42" /><Relationship Type="http://schemas.openxmlformats.org/officeDocument/2006/relationships/image" Target="media/image25.png" Id="rId47" /><Relationship Type="http://schemas.openxmlformats.org/officeDocument/2006/relationships/image" Target="media/image28.png" Id="rId50" /><Relationship Type="http://schemas.openxmlformats.org/officeDocument/2006/relationships/image" Target="media/image33.png" Id="rId55" /><Relationship Type="http://schemas.openxmlformats.org/officeDocument/2006/relationships/image" Target="media/image41.png" Id="rId63" /><Relationship Type="http://schemas.openxmlformats.org/officeDocument/2006/relationships/glossaryDocument" Target="glossary/document.xml" Id="rId76" /><Relationship Type="http://schemas.openxmlformats.org/officeDocument/2006/relationships/settings" Target="settings.xml" Id="rId7" /><Relationship Type="http://schemas.openxmlformats.org/officeDocument/2006/relationships/image" Target="media/image45.jpeg" Id="rId71" /><Relationship Type="http://schemas.openxmlformats.org/officeDocument/2006/relationships/customXml" Target="../customXml/item2.xml" Id="rId2" /><Relationship Type="http://schemas.openxmlformats.org/officeDocument/2006/relationships/hyperlink" Target="file:///C:/Users/Don/Downloads/Aurora_csprojPaper%20(1).docx" TargetMode="External" Id="rId16" /><Relationship Type="http://schemas.openxmlformats.org/officeDocument/2006/relationships/image" Target="media/image7.png" Id="rId29" /><Relationship Type="http://schemas.openxmlformats.org/officeDocument/2006/relationships/header" Target="header1.xml" Id="rId11" /><Relationship Type="http://schemas.openxmlformats.org/officeDocument/2006/relationships/image" Target="media/image3.png" Id="rId24" /><Relationship Type="http://schemas.openxmlformats.org/officeDocument/2006/relationships/image" Target="media/image10.png" Id="rId32" /><Relationship Type="http://schemas.openxmlformats.org/officeDocument/2006/relationships/image" Target="media/image15.png" Id="rId37" /><Relationship Type="http://schemas.openxmlformats.org/officeDocument/2006/relationships/image" Target="media/image18.png" Id="rId40" /><Relationship Type="http://schemas.openxmlformats.org/officeDocument/2006/relationships/image" Target="media/image23.png" Id="rId45" /><Relationship Type="http://schemas.openxmlformats.org/officeDocument/2006/relationships/image" Target="media/image31.jpeg" Id="rId53" /><Relationship Type="http://schemas.openxmlformats.org/officeDocument/2006/relationships/image" Target="media/image36.png" Id="rId58" /><Relationship Type="http://schemas.openxmlformats.org/officeDocument/2006/relationships/image" Target="media/image44.jpeg" Id="rId66" /><Relationship Type="http://schemas.openxmlformats.org/officeDocument/2006/relationships/image" Target="media/image47.jpg" Id="rId74" /><Relationship Type="http://schemas.openxmlformats.org/officeDocument/2006/relationships/numbering" Target="numbering.xml" Id="rId5" /><Relationship Type="http://schemas.openxmlformats.org/officeDocument/2006/relationships/hyperlink" Target="file:///C:/Users/Don/Downloads/Aurora_csprojPaper%20(1).docx" TargetMode="External" Id="rId15" /><Relationship Type="http://schemas.openxmlformats.org/officeDocument/2006/relationships/image" Target="media/image2.png" Id="rId23" /><Relationship Type="http://schemas.openxmlformats.org/officeDocument/2006/relationships/image" Target="media/image6.png" Id="rId28" /><Relationship Type="http://schemas.openxmlformats.org/officeDocument/2006/relationships/image" Target="media/image14.png" Id="rId36" /><Relationship Type="http://schemas.openxmlformats.org/officeDocument/2006/relationships/image" Target="media/image27.png" Id="rId49" /><Relationship Type="http://schemas.openxmlformats.org/officeDocument/2006/relationships/image" Target="media/image35.png" Id="rId57" /><Relationship Type="http://schemas.openxmlformats.org/officeDocument/2006/relationships/image" Target="media/image39.png" Id="rId61" /><Relationship Type="http://schemas.openxmlformats.org/officeDocument/2006/relationships/endnotes" Target="endnotes.xml" Id="rId10" /><Relationship Type="http://schemas.openxmlformats.org/officeDocument/2006/relationships/hyperlink" Target="file:///C:/Users/Don/Downloads/Aurora_csprojPaper%20(1).docx" TargetMode="External" Id="rId19" /><Relationship Type="http://schemas.openxmlformats.org/officeDocument/2006/relationships/image" Target="media/image9.png" Id="rId31" /><Relationship Type="http://schemas.openxmlformats.org/officeDocument/2006/relationships/image" Target="media/image22.png" Id="rId44" /><Relationship Type="http://schemas.openxmlformats.org/officeDocument/2006/relationships/image" Target="media/image30.png" Id="rId52" /><Relationship Type="http://schemas.openxmlformats.org/officeDocument/2006/relationships/image" Target="media/image38.png" Id="rId60" /><Relationship Type="http://schemas.openxmlformats.org/officeDocument/2006/relationships/image" Target="media/image43.png" Id="rId65" /><Relationship Type="http://schemas.openxmlformats.org/officeDocument/2006/relationships/image" Target="media/image46.png" Id="rId73"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file:///C:/Users/Don/Downloads/Aurora_csprojPaper%20(1).docx" TargetMode="External" Id="rId14" /><Relationship Type="http://schemas.openxmlformats.org/officeDocument/2006/relationships/image" Target="media/image1.png" Id="rId22" /><Relationship Type="http://schemas.openxmlformats.org/officeDocument/2006/relationships/image" Target="media/image5.png" Id="rId27" /><Relationship Type="http://schemas.openxmlformats.org/officeDocument/2006/relationships/image" Target="media/image8.png" Id="rId30" /><Relationship Type="http://schemas.openxmlformats.org/officeDocument/2006/relationships/image" Target="media/image13.png" Id="rId35" /><Relationship Type="http://schemas.openxmlformats.org/officeDocument/2006/relationships/image" Target="media/image21.png" Id="rId43" /><Relationship Type="http://schemas.openxmlformats.org/officeDocument/2006/relationships/image" Target="media/image26.png" Id="rId48" /><Relationship Type="http://schemas.openxmlformats.org/officeDocument/2006/relationships/image" Target="media/image34.png" Id="rId56" /><Relationship Type="http://schemas.openxmlformats.org/officeDocument/2006/relationships/image" Target="media/image42.jpeg" Id="rId64" /><Relationship Type="http://schemas.openxmlformats.org/officeDocument/2006/relationships/theme" Target="theme/theme1.xml" Id="rId77" /><Relationship Type="http://schemas.openxmlformats.org/officeDocument/2006/relationships/webSettings" Target="webSettings.xml" Id="rId8" /><Relationship Type="http://schemas.openxmlformats.org/officeDocument/2006/relationships/image" Target="media/image29.png" Id="rId51" /><Relationship Type="http://schemas.openxmlformats.org/officeDocument/2006/relationships/image" Target="media/image49.jpeg" Id="rId72" /><Relationship Type="http://schemas.openxmlformats.org/officeDocument/2006/relationships/customXml" Target="../customXml/item3.xml" Id="rId3" /><Relationship Type="http://schemas.openxmlformats.org/officeDocument/2006/relationships/hyperlink" Target="file:///C:/Users/Don/Downloads/Aurora_csprojPaper%20(1).docx" TargetMode="External" Id="rId12" /><Relationship Type="http://schemas.openxmlformats.org/officeDocument/2006/relationships/hyperlink" Target="file:///C:/Users/Don/Downloads/Aurora_csprojPaper%20(1).docx" TargetMode="External" Id="rId17" /><Relationship Type="http://schemas.openxmlformats.org/officeDocument/2006/relationships/header" Target="header3.xml" Id="rId25" /><Relationship Type="http://schemas.openxmlformats.org/officeDocument/2006/relationships/image" Target="media/image11.png" Id="rId33" /><Relationship Type="http://schemas.openxmlformats.org/officeDocument/2006/relationships/image" Target="media/image16.png" Id="rId38" /><Relationship Type="http://schemas.openxmlformats.org/officeDocument/2006/relationships/image" Target="media/image24.png" Id="rId46" /><Relationship Type="http://schemas.openxmlformats.org/officeDocument/2006/relationships/image" Target="media/image37.png" Id="rId59" /><Relationship Type="http://schemas.openxmlformats.org/officeDocument/2006/relationships/hyperlink" Target="file:///C:/Users/Don/Downloads/Aurora_csprojPaper%20(1).docx" TargetMode="External" Id="rId20" /><Relationship Type="http://schemas.openxmlformats.org/officeDocument/2006/relationships/image" Target="media/image19.png" Id="rId41" /><Relationship Type="http://schemas.openxmlformats.org/officeDocument/2006/relationships/image" Target="media/image32.png" Id="rId54" /><Relationship Type="http://schemas.openxmlformats.org/officeDocument/2006/relationships/image" Target="media/image40.png" Id="rId62" /><Relationship Type="http://schemas.openxmlformats.org/officeDocument/2006/relationships/image" Target="media/image47.jpeg" Id="rId70" /><Relationship Type="http://schemas.openxmlformats.org/officeDocument/2006/relationships/fontTable" Target="fontTable.xml" Id="rId75" /><Relationship Type="http://schemas.openxmlformats.org/officeDocument/2006/relationships/customXml" Target="../customXml/item1.xml" Id="rId1" /><Relationship Type="http://schemas.openxmlformats.org/officeDocument/2006/relationships/styles" Target="styles.xml" Id="rId6"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9E923D3CFF34F43AFC51FA40A3F239A"/>
        <w:category>
          <w:name w:val="General"/>
          <w:gallery w:val="placeholder"/>
        </w:category>
        <w:types>
          <w:type w:val="bbPlcHdr"/>
        </w:types>
        <w:behaviors>
          <w:behavior w:val="content"/>
        </w:behaviors>
        <w:guid w:val="{191BA572-8C3E-438F-9749-59D282825A88}"/>
      </w:docPartPr>
      <w:docPartBody>
        <w:p w:rsidR="00F31D59" w:rsidRDefault="000D6D82" w:rsidP="000D6D82">
          <w:pPr>
            <w:pStyle w:val="89E923D3CFF34F43AFC51FA40A3F239A"/>
          </w:pPr>
          <w:r>
            <w:t>Profile</w:t>
          </w:r>
        </w:p>
      </w:docPartBody>
    </w:docPart>
    <w:docPart>
      <w:docPartPr>
        <w:name w:val="081FD2D63DF1447487360F6FA0B3FB96"/>
        <w:category>
          <w:name w:val="General"/>
          <w:gallery w:val="placeholder"/>
        </w:category>
        <w:types>
          <w:type w:val="bbPlcHdr"/>
        </w:types>
        <w:behaviors>
          <w:behavior w:val="content"/>
        </w:behaviors>
        <w:guid w:val="{DA2FAA49-CA5F-4196-8A02-26BA9AB12484}"/>
      </w:docPartPr>
      <w:docPartBody>
        <w:p w:rsidR="00F31D59" w:rsidRDefault="000D6D82" w:rsidP="000D6D82">
          <w:pPr>
            <w:pStyle w:val="081FD2D63DF1447487360F6FA0B3FB96"/>
          </w:pPr>
          <w:r>
            <w:t>Contact</w:t>
          </w:r>
        </w:p>
      </w:docPartBody>
    </w:docPart>
    <w:docPart>
      <w:docPartPr>
        <w:name w:val="D092044207764CF3A7C8E87A759E071E"/>
        <w:category>
          <w:name w:val="General"/>
          <w:gallery w:val="placeholder"/>
        </w:category>
        <w:types>
          <w:type w:val="bbPlcHdr"/>
        </w:types>
        <w:behaviors>
          <w:behavior w:val="content"/>
        </w:behaviors>
        <w:guid w:val="{8D461000-F13B-4844-B948-99A00FBF2F70}"/>
      </w:docPartPr>
      <w:docPartBody>
        <w:p w:rsidR="00F31D59" w:rsidRDefault="000D6D82" w:rsidP="000D6D82">
          <w:pPr>
            <w:pStyle w:val="D092044207764CF3A7C8E87A759E071E"/>
          </w:pPr>
          <w:r>
            <w:t>EDUCATION</w:t>
          </w:r>
        </w:p>
      </w:docPartBody>
    </w:docPart>
    <w:docPart>
      <w:docPartPr>
        <w:name w:val="EF53F51C19604164B5E1267D8DD62858"/>
        <w:category>
          <w:name w:val="General"/>
          <w:gallery w:val="placeholder"/>
        </w:category>
        <w:types>
          <w:type w:val="bbPlcHdr"/>
        </w:types>
        <w:behaviors>
          <w:behavior w:val="content"/>
        </w:behaviors>
        <w:guid w:val="{558ECF7C-37EB-4131-9066-22810BD829B6}"/>
      </w:docPartPr>
      <w:docPartBody>
        <w:p w:rsidR="0042746B" w:rsidRDefault="00F31D59" w:rsidP="00F31D59">
          <w:pPr>
            <w:pStyle w:val="EF53F51C19604164B5E1267D8DD62858"/>
          </w:pPr>
          <w:r>
            <w:t>Profile</w:t>
          </w:r>
        </w:p>
      </w:docPartBody>
    </w:docPart>
    <w:docPart>
      <w:docPartPr>
        <w:name w:val="F2AC34AFAD6D44B8BA21C7224A6963FD"/>
        <w:category>
          <w:name w:val="General"/>
          <w:gallery w:val="placeholder"/>
        </w:category>
        <w:types>
          <w:type w:val="bbPlcHdr"/>
        </w:types>
        <w:behaviors>
          <w:behavior w:val="content"/>
        </w:behaviors>
        <w:guid w:val="{93A5E2A9-11F5-4688-969E-D9F73B629F95}"/>
      </w:docPartPr>
      <w:docPartBody>
        <w:p w:rsidR="0042746B" w:rsidRDefault="00F31D59" w:rsidP="00F31D59">
          <w:pPr>
            <w:pStyle w:val="F2AC34AFAD6D44B8BA21C7224A6963FD"/>
          </w:pPr>
          <w:r>
            <w:t>Contact</w:t>
          </w:r>
        </w:p>
      </w:docPartBody>
    </w:docPart>
    <w:docPart>
      <w:docPartPr>
        <w:name w:val="78843FFEC0AA4A6EA0E5CFC5BD07158B"/>
        <w:category>
          <w:name w:val="General"/>
          <w:gallery w:val="placeholder"/>
        </w:category>
        <w:types>
          <w:type w:val="bbPlcHdr"/>
        </w:types>
        <w:behaviors>
          <w:behavior w:val="content"/>
        </w:behaviors>
        <w:guid w:val="{03D78576-A818-4550-8477-9F47116D9CCB}"/>
      </w:docPartPr>
      <w:docPartBody>
        <w:p w:rsidR="0042746B" w:rsidRDefault="00F31D59" w:rsidP="00F31D59">
          <w:pPr>
            <w:pStyle w:val="78843FFEC0AA4A6EA0E5CFC5BD07158B"/>
          </w:pPr>
          <w:r>
            <w:t>EDUCATION</w:t>
          </w:r>
        </w:p>
      </w:docPartBody>
    </w:docPart>
    <w:docPart>
      <w:docPartPr>
        <w:name w:val="02B74F3BBFAE46FD988AED62F42D53BC"/>
        <w:category>
          <w:name w:val="General"/>
          <w:gallery w:val="placeholder"/>
        </w:category>
        <w:types>
          <w:type w:val="bbPlcHdr"/>
        </w:types>
        <w:behaviors>
          <w:behavior w:val="content"/>
        </w:behaviors>
        <w:guid w:val="{D9FF2CC5-59EA-457C-95A3-0D4B1F80BFAC}"/>
      </w:docPartPr>
      <w:docPartBody>
        <w:p w:rsidR="0042746B" w:rsidRDefault="00F31D59" w:rsidP="00F31D59">
          <w:pPr>
            <w:pStyle w:val="02B74F3BBFAE46FD988AED62F42D53BC"/>
          </w:pPr>
          <w:r>
            <w:t>Profile</w:t>
          </w:r>
        </w:p>
      </w:docPartBody>
    </w:docPart>
    <w:docPart>
      <w:docPartPr>
        <w:name w:val="541E6C2DA97047EE86A0B182ADFAAC55"/>
        <w:category>
          <w:name w:val="General"/>
          <w:gallery w:val="placeholder"/>
        </w:category>
        <w:types>
          <w:type w:val="bbPlcHdr"/>
        </w:types>
        <w:behaviors>
          <w:behavior w:val="content"/>
        </w:behaviors>
        <w:guid w:val="{8EA63F5D-01AA-4700-9659-2A18DE2781DD}"/>
      </w:docPartPr>
      <w:docPartBody>
        <w:p w:rsidR="0042746B" w:rsidRDefault="00F31D59" w:rsidP="00F31D59">
          <w:pPr>
            <w:pStyle w:val="541E6C2DA97047EE86A0B182ADFAAC55"/>
          </w:pPr>
          <w:r>
            <w:t>Contact</w:t>
          </w:r>
        </w:p>
      </w:docPartBody>
    </w:docPart>
    <w:docPart>
      <w:docPartPr>
        <w:name w:val="DB04DE7F93B645488EAA2A6FE61333A1"/>
        <w:category>
          <w:name w:val="General"/>
          <w:gallery w:val="placeholder"/>
        </w:category>
        <w:types>
          <w:type w:val="bbPlcHdr"/>
        </w:types>
        <w:behaviors>
          <w:behavior w:val="content"/>
        </w:behaviors>
        <w:guid w:val="{CA14E31E-2780-4214-B909-115E6BEBC732}"/>
      </w:docPartPr>
      <w:docPartBody>
        <w:p w:rsidR="0042746B" w:rsidRDefault="00F31D59" w:rsidP="00F31D59">
          <w:pPr>
            <w:pStyle w:val="DB04DE7F93B645488EAA2A6FE61333A1"/>
          </w:pPr>
          <w:r>
            <w:t>EDUCATION</w:t>
          </w:r>
        </w:p>
      </w:docPartBody>
    </w:docPart>
    <w:docPart>
      <w:docPartPr>
        <w:name w:val="8639EB0565554A32ABB0EFDB8BC7BE7C"/>
        <w:category>
          <w:name w:val="General"/>
          <w:gallery w:val="placeholder"/>
        </w:category>
        <w:types>
          <w:type w:val="bbPlcHdr"/>
        </w:types>
        <w:behaviors>
          <w:behavior w:val="content"/>
        </w:behaviors>
        <w:guid w:val="{0287AD59-0CE1-486E-9CC1-F23BADD212B8}"/>
      </w:docPartPr>
      <w:docPartBody>
        <w:p w:rsidR="00DD5547" w:rsidRDefault="0042746B" w:rsidP="0042746B">
          <w:pPr>
            <w:pStyle w:val="8639EB0565554A32ABB0EFDB8BC7BE7C"/>
          </w:pPr>
          <w:r>
            <w:t>Profile</w:t>
          </w:r>
        </w:p>
      </w:docPartBody>
    </w:docPart>
    <w:docPart>
      <w:docPartPr>
        <w:name w:val="8AA20D0D6D4A41E5939BB5D5DD833728"/>
        <w:category>
          <w:name w:val="General"/>
          <w:gallery w:val="placeholder"/>
        </w:category>
        <w:types>
          <w:type w:val="bbPlcHdr"/>
        </w:types>
        <w:behaviors>
          <w:behavior w:val="content"/>
        </w:behaviors>
        <w:guid w:val="{EAFBAF26-EC01-4966-8E25-816ABA7C28B9}"/>
      </w:docPartPr>
      <w:docPartBody>
        <w:p w:rsidR="00DD5547" w:rsidRDefault="0042746B" w:rsidP="0042746B">
          <w:pPr>
            <w:pStyle w:val="8AA20D0D6D4A41E5939BB5D5DD833728"/>
          </w:pPr>
          <w:r>
            <w:t>Contact</w:t>
          </w:r>
        </w:p>
      </w:docPartBody>
    </w:docPart>
    <w:docPart>
      <w:docPartPr>
        <w:name w:val="499FBB4676314A49ABC35777E4137A7B"/>
        <w:category>
          <w:name w:val="General"/>
          <w:gallery w:val="placeholder"/>
        </w:category>
        <w:types>
          <w:type w:val="bbPlcHdr"/>
        </w:types>
        <w:behaviors>
          <w:behavior w:val="content"/>
        </w:behaviors>
        <w:guid w:val="{CF1D9AA4-4C47-4B1C-B202-52B9BEC373D9}"/>
      </w:docPartPr>
      <w:docPartBody>
        <w:p w:rsidR="00DD5547" w:rsidRDefault="0042746B" w:rsidP="0042746B">
          <w:pPr>
            <w:pStyle w:val="499FBB4676314A49ABC35777E4137A7B"/>
          </w:pPr>
          <w:r>
            <w:t>EDU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Garamond">
    <w:altName w:val="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6D82"/>
    <w:rsid w:val="000753EB"/>
    <w:rsid w:val="000D6D82"/>
    <w:rsid w:val="0042746B"/>
    <w:rsid w:val="007039CB"/>
    <w:rsid w:val="007609CD"/>
    <w:rsid w:val="008069BF"/>
    <w:rsid w:val="00DD5547"/>
    <w:rsid w:val="00E23F6B"/>
    <w:rsid w:val="00F31D5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53F51C19604164B5E1267D8DD62858">
    <w:name w:val="EF53F51C19604164B5E1267D8DD62858"/>
    <w:rsid w:val="00F31D59"/>
  </w:style>
  <w:style w:type="paragraph" w:customStyle="1" w:styleId="F2AC34AFAD6D44B8BA21C7224A6963FD">
    <w:name w:val="F2AC34AFAD6D44B8BA21C7224A6963FD"/>
    <w:rsid w:val="00F31D59"/>
  </w:style>
  <w:style w:type="paragraph" w:customStyle="1" w:styleId="78843FFEC0AA4A6EA0E5CFC5BD07158B">
    <w:name w:val="78843FFEC0AA4A6EA0E5CFC5BD07158B"/>
    <w:rsid w:val="00F31D59"/>
  </w:style>
  <w:style w:type="paragraph" w:customStyle="1" w:styleId="89E923D3CFF34F43AFC51FA40A3F239A">
    <w:name w:val="89E923D3CFF34F43AFC51FA40A3F239A"/>
    <w:rsid w:val="000D6D82"/>
  </w:style>
  <w:style w:type="paragraph" w:customStyle="1" w:styleId="081FD2D63DF1447487360F6FA0B3FB96">
    <w:name w:val="081FD2D63DF1447487360F6FA0B3FB96"/>
    <w:rsid w:val="000D6D82"/>
  </w:style>
  <w:style w:type="paragraph" w:customStyle="1" w:styleId="D092044207764CF3A7C8E87A759E071E">
    <w:name w:val="D092044207764CF3A7C8E87A759E071E"/>
    <w:rsid w:val="000D6D82"/>
  </w:style>
  <w:style w:type="paragraph" w:customStyle="1" w:styleId="02B74F3BBFAE46FD988AED62F42D53BC">
    <w:name w:val="02B74F3BBFAE46FD988AED62F42D53BC"/>
    <w:rsid w:val="00F31D59"/>
  </w:style>
  <w:style w:type="paragraph" w:customStyle="1" w:styleId="541E6C2DA97047EE86A0B182ADFAAC55">
    <w:name w:val="541E6C2DA97047EE86A0B182ADFAAC55"/>
    <w:rsid w:val="00F31D59"/>
  </w:style>
  <w:style w:type="paragraph" w:customStyle="1" w:styleId="DB04DE7F93B645488EAA2A6FE61333A1">
    <w:name w:val="DB04DE7F93B645488EAA2A6FE61333A1"/>
    <w:rsid w:val="00F31D59"/>
  </w:style>
  <w:style w:type="paragraph" w:customStyle="1" w:styleId="8639EB0565554A32ABB0EFDB8BC7BE7C">
    <w:name w:val="8639EB0565554A32ABB0EFDB8BC7BE7C"/>
    <w:rsid w:val="0042746B"/>
  </w:style>
  <w:style w:type="paragraph" w:customStyle="1" w:styleId="8AA20D0D6D4A41E5939BB5D5DD833728">
    <w:name w:val="8AA20D0D6D4A41E5939BB5D5DD833728"/>
    <w:rsid w:val="0042746B"/>
  </w:style>
  <w:style w:type="paragraph" w:customStyle="1" w:styleId="499FBB4676314A49ABC35777E4137A7B">
    <w:name w:val="499FBB4676314A49ABC35777E4137A7B"/>
    <w:rsid w:val="004274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erp15</b:Tag>
    <b:SourceType>InternetSite</b:SourceType>
    <b:Guid>{69FF7CB6-769D-4513-8FD3-2F84E02DAC72}</b:Guid>
    <b:InternetSiteTitle>Erply</b:InternetSiteTitle>
    <b:Year>2015</b:Year>
    <b:Month>May</b:Month>
    <b:Day>15</b:Day>
    <b:URL>https://erply.com/pos-system/</b:URL>
    <b:RefOrder>1</b:RefOrder>
  </b:Source>
  <b:Source>
    <b:Tag>Ali20</b:Tag>
    <b:SourceType>InternetSite</b:SourceType>
    <b:Guid>{0FBCFFC7-136E-47A3-9B10-FE164DDF656B}</b:Guid>
    <b:Title>Alicepos</b:Title>
    <b:Year>2020</b:Year>
    <b:Month>April</b:Month>
    <b:Day>2</b:Day>
    <b:YearAccessed>2022</b:YearAccessed>
    <b:MonthAccessed>June</b:MonthAccessed>
    <b:DayAccessed>3</b:DayAccessed>
    <b:URL>https://alicepos.com/27-advantages-of-a-pos-system/</b:URL>
    <b:RefOrder>2</b:RefOrder>
  </b:Source>
  <b:Source>
    <b:Tag>bus17</b:Tag>
    <b:SourceType>InternetSite</b:SourceType>
    <b:Guid>{DDA67393-1BB9-439A-83D6-9D52622F7CDD}</b:Guid>
    <b:Title>business news daily</b:Title>
    <b:Year>2017</b:Year>
    <b:Month>December</b:Month>
    <b:Day>11</b:Day>
    <b:YearAccessed>2022</b:YearAccessed>
    <b:MonthAccessed>June</b:MonthAccessed>
    <b:DayAccessed>3</b:DayAccessed>
    <b:URL>https://www.businessnewsdaily.com/10449-time-saving-pos-reports.html</b:URL>
    <b:RefOrder>3</b:RefOrder>
  </b:Source>
  <b:Source>
    <b:Tag>Pee21</b:Tag>
    <b:SourceType>InternetSite</b:SourceType>
    <b:Guid>{222088C0-5206-4FE9-9B0D-45294CE25C0D}</b:Guid>
    <b:Title>15 Top POS System Features</b:Title>
    <b:Year>2021</b:Year>
    <b:Month>September</b:Month>
    <b:Day>21</b:Day>
    <b:YearAccessed>2022</b:YearAccessed>
    <b:MonthAccessed>June</b:MonthAccessed>
    <b:DayAccessed>4</b:DayAccessed>
    <b:URL>https://www.business.com/articles/features-of-pos-systems/</b:URL>
    <b:Author>
      <b:Author>
        <b:NameList>
          <b:Person>
            <b:Last>Peek</b:Last>
            <b:First>Sean</b:First>
          </b:Person>
        </b:NameList>
      </b:Author>
    </b:Author>
    <b:RefOrder>4</b:RefOrder>
  </b:Source>
  <b:Source>
    <b:Tag>Aka19</b:Tag>
    <b:SourceType>InternetSite</b:SourceType>
    <b:Guid>{29A5F3FA-45E5-4F21-96C3-1E58B0D3C32B}</b:Guid>
    <b:Author>
      <b:Author>
        <b:NameList>
          <b:Person>
            <b:Last>Jain</b:Last>
            <b:First>Akash</b:First>
          </b:Person>
        </b:NameList>
      </b:Author>
    </b:Author>
    <b:Title>7 Key Features to Look for in a POS System</b:Title>
    <b:Year>2019</b:Year>
    <b:Month>January</b:Month>
    <b:Day>30</b:Day>
    <b:YearAccessed>2022</b:YearAccessed>
    <b:MonthAccessed>June</b:MonthAccessed>
    <b:DayAccessed>4</b:DayAccessed>
    <b:URL>https://www.vinculumgroup.com/pos-system-key-features/</b:URL>
    <b:RefOrder>5</b:RefOrder>
  </b:Source>
  <b:Source>
    <b:Tag>Saj22</b:Tag>
    <b:SourceType>InternetSite</b:SourceType>
    <b:Guid>{477849CE-186E-48DA-982C-3583436DD59F}</b:Guid>
    <b:Author>
      <b:Author>
        <b:NameList>
          <b:Person>
            <b:Last>Ahmad</b:Last>
            <b:First>Sajjad</b:First>
          </b:Person>
        </b:NameList>
      </b:Author>
    </b:Author>
    <b:Title>How a POS System Can Drive Your Customer Loyalty Program</b:Title>
    <b:Year>2022</b:Year>
    <b:Month>May</b:Month>
    <b:Day>25</b:Day>
    <b:YearAccessed>2022</b:YearAccessed>
    <b:MonthAccessed>June</b:MonthAccessed>
    <b:DayAccessed>4</b:DayAccessed>
    <b:URL>https://blog.hubspot.com/service/pos-system-customer-loyalty-program</b:URL>
    <b:RefOrder>6</b:RefOrder>
  </b:Source>
  <b:Source>
    <b:Tag>log22</b:Tag>
    <b:SourceType>InternetSite</b:SourceType>
    <b:Guid>{7E725E39-7198-4813-92DC-DFF0FCDEAEE6}</b:Guid>
    <b:Year>2022</b:Year>
    <b:InternetSiteTitle>Logicerp</b:InternetSiteTitle>
    <b:Month>January</b:Month>
    <b:Day>19</b:Day>
    <b:URL>https://www.logicerp.com/blog/2022/01/19/what-are-the-benefits-of-a-grocery-pos-system/</b:URL>
    <b:RefOrder>7</b:RefOrder>
  </b:Source>
  <b:Source>
    <b:Tag>eho22</b:Tag>
    <b:SourceType>InternetSite</b:SourceType>
    <b:Guid>{29F7490A-3435-41E0-AAE9-D52583E18779}</b:Guid>
    <b:Title>ehopper</b:Title>
    <b:YearAccessed>2022</b:YearAccessed>
    <b:MonthAccessed>June</b:MonthAccessed>
    <b:DayAccessed>3</b:DayAccessed>
    <b:URL>https://ehopper.com/grocery-pos/</b:URL>
    <b:RefOrder>8</b:RefOrder>
  </b:Source>
  <b:Source>
    <b:Tag>ped21</b:Tag>
    <b:SourceType>InternetSite</b:SourceType>
    <b:Guid>{04689CDA-C662-4CA6-B15F-76FB885AAC0A}</b:Guid>
    <b:Title>peddlr</b:Title>
    <b:Year>2021</b:Year>
    <b:YearAccessed>June</b:YearAccessed>
    <b:MonthAccessed>3</b:MonthAccessed>
    <b:DayAccessed>2022</b:DayAccessed>
    <b:URL>https://peddlr.io/</b:URL>
    <b:RefOrder>9</b:RefOrder>
  </b:Source>
  <b:Source>
    <b:Tag>sho20</b:Tag>
    <b:SourceType>InternetSite</b:SourceType>
    <b:Guid>{E1F7360E-FCF9-4B26-9009-DF32F159522B}</b:Guid>
    <b:Title>shopify</b:Title>
    <b:Year>2020</b:Year>
    <b:YearAccessed>2022</b:YearAccessed>
    <b:MonthAccessed>June</b:MonthAccessed>
    <b:DayAccessed>3</b:DayAccessed>
    <b:URL>https://www.shopify.com/pos</b:URL>
    <b:RefOrder>10</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6E296302A21A604AB30B08CDD982AED5" ma:contentTypeVersion="3" ma:contentTypeDescription="Create a new document." ma:contentTypeScope="" ma:versionID="c9c986ac5663c25764c66304b6307db4">
  <xsd:schema xmlns:xsd="http://www.w3.org/2001/XMLSchema" xmlns:xs="http://www.w3.org/2001/XMLSchema" xmlns:p="http://schemas.microsoft.com/office/2006/metadata/properties" xmlns:ns2="8bf23f84-f8bc-4e67-ab33-02601704301c" targetNamespace="http://schemas.microsoft.com/office/2006/metadata/properties" ma:root="true" ma:fieldsID="167320f0281f1b32317d282d7478435e" ns2:_="">
    <xsd:import namespace="8bf23f84-f8bc-4e67-ab33-02601704301c"/>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f23f84-f8bc-4e67-ab33-026017043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c1ab46aa-4e63-48d8-a315-16c1f2d7c6c2"/>
    <ds:schemaRef ds:uri="74294220-e8b9-4fe7-8bb1-72bea3759816"/>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587E3B97-A8FB-4ED5-88EA-9D5BA797F8EA}">
  <ds:schemaRefs>
    <ds:schemaRef ds:uri="http://schemas.openxmlformats.org/officeDocument/2006/bibliography"/>
  </ds:schemaRefs>
</ds:datastoreItem>
</file>

<file path=customXml/itemProps4.xml><?xml version="1.0" encoding="utf-8"?>
<ds:datastoreItem xmlns:ds="http://schemas.openxmlformats.org/officeDocument/2006/customXml" ds:itemID="{95E51614-BB9D-4F12-8349-1DD23D4A296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Ramon Benedict Elloso</cp:lastModifiedBy>
  <cp:revision>5</cp:revision>
  <dcterms:created xsi:type="dcterms:W3CDTF">2023-02-27T12:14:00Z</dcterms:created>
  <dcterms:modified xsi:type="dcterms:W3CDTF">2023-03-24T02: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296302A21A604AB30B08CDD982AED5</vt:lpwstr>
  </property>
  <property fmtid="{D5CDD505-2E9C-101B-9397-08002B2CF9AE}" pid="3" name="MediaServiceImageTags">
    <vt:lpwstr/>
  </property>
</Properties>
</file>